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754F" w:rsidRDefault="00700F23">
      <w:pPr>
        <w:rPr>
          <w:noProof/>
          <w:lang w:eastAsia="en-SG"/>
        </w:rPr>
      </w:pPr>
      <w:r>
        <w:rPr>
          <w:noProof/>
          <w:lang w:val="en-US" w:eastAsia="zh-CN"/>
        </w:rPr>
        <mc:AlternateContent>
          <mc:Choice Requires="wpg">
            <w:drawing>
              <wp:anchor distT="0" distB="0" distL="114300" distR="114300" simplePos="0" relativeHeight="251640320" behindDoc="0" locked="0" layoutInCell="1" allowOverlap="1" wp14:anchorId="249D6C12" wp14:editId="2B17F914">
                <wp:simplePos x="0" y="0"/>
                <wp:positionH relativeFrom="column">
                  <wp:posOffset>-1233377</wp:posOffset>
                </wp:positionH>
                <wp:positionV relativeFrom="paragraph">
                  <wp:posOffset>-946298</wp:posOffset>
                </wp:positionV>
                <wp:extent cx="1918335" cy="10753725"/>
                <wp:effectExtent l="0" t="0" r="5715" b="9525"/>
                <wp:wrapNone/>
                <wp:docPr id="1024" name="Group 1024"/>
                <wp:cNvGraphicFramePr/>
                <a:graphic xmlns:a="http://schemas.openxmlformats.org/drawingml/2006/main">
                  <a:graphicData uri="http://schemas.microsoft.com/office/word/2010/wordprocessingGroup">
                    <wpg:wgp>
                      <wpg:cNvGrpSpPr/>
                      <wpg:grpSpPr>
                        <a:xfrm>
                          <a:off x="0" y="0"/>
                          <a:ext cx="1918335" cy="10753725"/>
                          <a:chOff x="0" y="0"/>
                          <a:chExt cx="1918335" cy="10753725"/>
                        </a:xfrm>
                      </wpg:grpSpPr>
                      <wps:wsp>
                        <wps:cNvPr id="1" name="Rectangle 1"/>
                        <wps:cNvSpPr/>
                        <wps:spPr>
                          <a:xfrm>
                            <a:off x="0" y="0"/>
                            <a:ext cx="1918335" cy="10753725"/>
                          </a:xfrm>
                          <a:prstGeom prst="rect">
                            <a:avLst/>
                          </a:prstGeom>
                          <a:solidFill>
                            <a:schemeClr val="tx2">
                              <a:lumMod val="60000"/>
                              <a:lumOff val="40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rot="16200000">
                            <a:off x="-877186" y="5566145"/>
                            <a:ext cx="3914775" cy="773430"/>
                          </a:xfrm>
                          <a:prstGeom prst="rect">
                            <a:avLst/>
                          </a:prstGeom>
                          <a:solidFill>
                            <a:schemeClr val="tx2">
                              <a:lumMod val="60000"/>
                              <a:lumOff val="40000"/>
                            </a:schemeClr>
                          </a:solidFill>
                          <a:ln w="9525">
                            <a:noFill/>
                            <a:miter lim="800000"/>
                            <a:headEnd/>
                            <a:tailEnd/>
                          </a:ln>
                        </wps:spPr>
                        <wps:txbx>
                          <w:txbxContent>
                            <w:p w:rsidR="00C04D6B" w:rsidRPr="006931DD" w:rsidRDefault="00C04D6B" w:rsidP="00F36A4A">
                              <w:pPr>
                                <w:spacing w:line="240" w:lineRule="auto"/>
                                <w:jc w:val="center"/>
                                <w:rPr>
                                  <w:rFonts w:ascii="Rockwell" w:hAnsi="Rockwell"/>
                                  <w:color w:val="FFFFFF" w:themeColor="background1"/>
                                  <w:sz w:val="100"/>
                                  <w:szCs w:val="100"/>
                                </w:rPr>
                              </w:pPr>
                              <w:r w:rsidRPr="006931DD">
                                <w:rPr>
                                  <w:rFonts w:ascii="Rockwell" w:hAnsi="Rockwell"/>
                                  <w:color w:val="FFFFFF" w:themeColor="background1"/>
                                  <w:sz w:val="100"/>
                                  <w:szCs w:val="100"/>
                                </w:rPr>
                                <w:t>USER GUIDE</w:t>
                              </w:r>
                            </w:p>
                          </w:txbxContent>
                        </wps:txbx>
                        <wps:bodyPr rot="0" vert="horz" wrap="square" lIns="91440" tIns="45720" rIns="91440" bIns="45720" anchor="t" anchorCtr="0">
                          <a:noAutofit/>
                        </wps:bodyPr>
                      </wps:wsp>
                    </wpg:wgp>
                  </a:graphicData>
                </a:graphic>
              </wp:anchor>
            </w:drawing>
          </mc:Choice>
          <mc:Fallback xmlns:w15="http://schemas.microsoft.com/office/word/2012/wordml">
            <w:pict>
              <v:group w14:anchorId="249D6C12" id="Group 1024" o:spid="_x0000_s1026" style="position:absolute;margin-left:-97.1pt;margin-top:-74.5pt;width:151.05pt;height:846.75pt;z-index:251640320" coordsize="19183,107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">
                <v:rect id="Rectangle 1" o:spid="_x0000_s1027" style="position:absolute;width:19183;height:1075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QyU8EA&#10;AADaAAAADwAAAGRycy9kb3ducmV2LnhtbERPS2sCMRC+F/ofwgi91aylFNkaRQqteim+DvY2bsZk&#10;6WaybLLr+u+NIHgaPr7nTGa9q0RHTSg9KxgNMxDEhdclGwX73ffrGESIyBorz6TgQgFm0+enCeba&#10;n3lD3TYakUI45KjAxljnUobCksMw9DVx4k6+cRgTbIzUDZ5TuKvkW5Z9SIclpwaLNX1ZKv63rVOw&#10;MKa1x7b4aeer341ZH/7ed12t1Mugn3+CiNTHh/juXuo0H26v3K6cX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hUMlPBAAAA2gAAAA8AAAAAAAAAAAAAAAAAmAIAAGRycy9kb3du&#10;cmV2LnhtbFBLBQYAAAAABAAEAPUAAACGAwAAAAA=&#10;" fillcolor="#548dd4 [1951]" stroked="f" strokeweight="1pt"/>
                <v:shapetype id="_x0000_t202" coordsize="21600,21600" o:spt="202" path="m,l,21600r21600,l21600,xe">
                  <v:stroke joinstyle="miter"/>
                  <v:path gradientshapeok="t" o:connecttype="rect"/>
                </v:shapetype>
                <v:shape id="_x0000_s1028" type="#_x0000_t202" style="position:absolute;left:-8772;top:55660;width:39148;height:7735;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vIBcIA&#10;AADbAAAADwAAAGRycy9kb3ducmV2LnhtbERPTWsCMRC9F/wPYQrearZCbdkapYhSlV60pbC3YTPd&#10;bE0mSxJ1/femUPA2j/c503nvrDhRiK1nBY+jAgRx7XXLjYKvz9XDC4iYkDVaz6TgQhHms8HdFEvt&#10;z7yj0z41IodwLFGBSakrpYy1IYdx5DvizP344DBlGBqpA55zuLNyXBQT6bDl3GCwo4Wh+rA/OgXx&#10;eWd/w+awtZV5eq+WHL/b6kOp4X3/9goiUZ9u4n/3Wuf5Y/j7JR8gZ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G8gFwgAAANsAAAAPAAAAAAAAAAAAAAAAAJgCAABkcnMvZG93&#10;bnJldi54bWxQSwUGAAAAAAQABAD1AAAAhwMAAAAA&#10;" fillcolor="#548dd4 [1951]" stroked="f">
                  <v:textbox>
                    <w:txbxContent>
                      <w:p w14:paraId="499E14E0" w14:textId="77777777" w:rsidR="00C04D6B" w:rsidRPr="006931DD" w:rsidRDefault="00C04D6B" w:rsidP="00F36A4A">
                        <w:pPr>
                          <w:spacing w:line="240" w:lineRule="auto"/>
                          <w:jc w:val="center"/>
                          <w:rPr>
                            <w:rFonts w:ascii="Rockwell" w:hAnsi="Rockwell"/>
                            <w:color w:val="FFFFFF" w:themeColor="background1"/>
                            <w:sz w:val="100"/>
                            <w:szCs w:val="100"/>
                          </w:rPr>
                        </w:pPr>
                        <w:r w:rsidRPr="006931DD">
                          <w:rPr>
                            <w:rFonts w:ascii="Rockwell" w:hAnsi="Rockwell"/>
                            <w:color w:val="FFFFFF" w:themeColor="background1"/>
                            <w:sz w:val="100"/>
                            <w:szCs w:val="100"/>
                          </w:rPr>
                          <w:t>USER GUIDE</w:t>
                        </w:r>
                      </w:p>
                    </w:txbxContent>
                  </v:textbox>
                </v:shape>
              </v:group>
            </w:pict>
          </mc:Fallback>
        </mc:AlternateContent>
      </w:r>
      <w:r w:rsidR="00791C62">
        <w:rPr>
          <w:noProof/>
          <w:lang w:val="en-US" w:eastAsia="zh-CN"/>
        </w:rPr>
        <mc:AlternateContent>
          <mc:Choice Requires="wps">
            <w:drawing>
              <wp:anchor distT="0" distB="0" distL="114300" distR="114300" simplePos="0" relativeHeight="251639296" behindDoc="0" locked="0" layoutInCell="1" allowOverlap="1" wp14:anchorId="46167A01" wp14:editId="51BB37C6">
                <wp:simplePos x="0" y="0"/>
                <wp:positionH relativeFrom="column">
                  <wp:posOffset>-903605</wp:posOffset>
                </wp:positionH>
                <wp:positionV relativeFrom="paragraph">
                  <wp:posOffset>9888220</wp:posOffset>
                </wp:positionV>
                <wp:extent cx="1594485" cy="10706735"/>
                <wp:effectExtent l="0" t="0" r="5715" b="0"/>
                <wp:wrapNone/>
                <wp:docPr id="6" name="Rectangle 6"/>
                <wp:cNvGraphicFramePr/>
                <a:graphic xmlns:a="http://schemas.openxmlformats.org/drawingml/2006/main">
                  <a:graphicData uri="http://schemas.microsoft.com/office/word/2010/wordprocessingShape">
                    <wps:wsp>
                      <wps:cNvSpPr/>
                      <wps:spPr>
                        <a:xfrm>
                          <a:off x="0" y="0"/>
                          <a:ext cx="1594485" cy="10706735"/>
                        </a:xfrm>
                        <a:prstGeom prst="rect">
                          <a:avLst/>
                        </a:prstGeom>
                        <a:solidFill>
                          <a:schemeClr val="tx2">
                            <a:lumMod val="60000"/>
                            <a:lumOff val="40000"/>
                          </a:scheme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3640283E" id="Rectangle 6" o:spid="_x0000_s1026" style="position:absolute;margin-left:-71.15pt;margin-top:778.6pt;width:125.55pt;height:843.05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" fillcolor="#548dd4 [1951]" stroked="f" strokeweight="1pt"/>
            </w:pict>
          </mc:Fallback>
        </mc:AlternateContent>
      </w:r>
    </w:p>
    <w:p w:rsidR="00C6754F" w:rsidRDefault="00F45A99">
      <w:pPr>
        <w:rPr>
          <w:noProof/>
          <w:lang w:eastAsia="en-SG"/>
        </w:rPr>
      </w:pPr>
      <w:r>
        <w:rPr>
          <w:noProof/>
          <w:lang w:eastAsia="en-SG"/>
        </w:rPr>
        <w:t xml:space="preserve">                                            </w:t>
      </w:r>
    </w:p>
    <w:p w:rsidR="00C6754F" w:rsidRDefault="00C6754F">
      <w:pPr>
        <w:rPr>
          <w:noProof/>
          <w:lang w:eastAsia="en-SG"/>
        </w:rPr>
      </w:pPr>
    </w:p>
    <w:p w:rsidR="00C6754F" w:rsidRDefault="00C6754F">
      <w:pPr>
        <w:rPr>
          <w:noProof/>
          <w:lang w:eastAsia="en-SG"/>
        </w:rPr>
      </w:pPr>
    </w:p>
    <w:p w:rsidR="00B50E2E" w:rsidRDefault="00B041AE" w:rsidP="00100E7E">
      <w:r>
        <w:rPr>
          <w:noProof/>
          <w:lang w:val="en-US" w:eastAsia="zh-CN"/>
        </w:rPr>
        <mc:AlternateContent>
          <mc:Choice Requires="wps">
            <w:drawing>
              <wp:anchor distT="0" distB="0" distL="114300" distR="114300" simplePos="0" relativeHeight="251641344" behindDoc="0" locked="0" layoutInCell="1" allowOverlap="1" wp14:anchorId="0115771F" wp14:editId="16579A06">
                <wp:simplePos x="0" y="0"/>
                <wp:positionH relativeFrom="column">
                  <wp:posOffset>680484</wp:posOffset>
                </wp:positionH>
                <wp:positionV relativeFrom="paragraph">
                  <wp:posOffset>6505649</wp:posOffset>
                </wp:positionV>
                <wp:extent cx="5962650" cy="12668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266825"/>
                        </a:xfrm>
                        <a:prstGeom prst="rect">
                          <a:avLst/>
                        </a:prstGeom>
                        <a:noFill/>
                        <a:ln w="9525">
                          <a:noFill/>
                          <a:miter lim="800000"/>
                          <a:headEnd/>
                          <a:tailEnd/>
                        </a:ln>
                      </wps:spPr>
                      <wps:txbx>
                        <w:txbxContent>
                          <w:p w:rsidR="00C04D6B" w:rsidRPr="00477DB5" w:rsidRDefault="00C04D6B" w:rsidP="00477DB5">
                            <w:pPr>
                              <w:ind w:right="368"/>
                              <w:jc w:val="both"/>
                              <w:rPr>
                                <w:rFonts w:ascii="Verdana" w:hAnsi="Verdana"/>
                                <w:iCs/>
                                <w:sz w:val="14"/>
                                <w:szCs w:val="14"/>
                              </w:rPr>
                            </w:pPr>
                            <w:r w:rsidRPr="00477DB5">
                              <w:rPr>
                                <w:rFonts w:ascii="Verdana" w:hAnsi="Verdana"/>
                                <w:iCs/>
                                <w:sz w:val="14"/>
                                <w:szCs w:val="14"/>
                              </w:rPr>
                              <w:t xml:space="preserve">Neither the whole nor any part of the information contained in, or the product described in this manual, may be adapted or reproduced in any material or electronic form without the prior written consent of the copyright holder. This product and its documentation are supplied on an as-is basis and no warranty as to their suitability for any particular purpose is either made or implied. </w:t>
                            </w:r>
                            <w:r>
                              <w:rPr>
                                <w:rFonts w:ascii="Verdana" w:hAnsi="Verdana"/>
                                <w:iCs/>
                                <w:sz w:val="14"/>
                                <w:szCs w:val="14"/>
                              </w:rPr>
                              <w:t>Bridgetek Pte Ltd w</w:t>
                            </w:r>
                            <w:r w:rsidRPr="00477DB5">
                              <w:rPr>
                                <w:rFonts w:ascii="Verdana" w:hAnsi="Verdana"/>
                                <w:iCs/>
                                <w:sz w:val="14"/>
                                <w:szCs w:val="14"/>
                              </w:rPr>
                              <w:t xml:space="preserve">ill not accept any claim for damages howsoever arising as a result of use or failure of this product. Your statutory rights are not affected. This product or any variant of it is not intended for use in any medical appliance, device or system in which the failure of the product might reasonably be expected to result in personal injury. This document provides preliminary information that may be subject to change without notice. No freedom to use patents or other intellectual property rights is implied by the publication of this document. </w:t>
                            </w:r>
                            <w:r>
                              <w:rPr>
                                <w:rFonts w:ascii="Verdana" w:hAnsi="Verdana"/>
                                <w:iCs/>
                                <w:sz w:val="14"/>
                                <w:szCs w:val="14"/>
                              </w:rPr>
                              <w:t>Bridgetek Pte Ltd,</w:t>
                            </w:r>
                            <w:r w:rsidRPr="00477DB5">
                              <w:rPr>
                                <w:rFonts w:ascii="Verdana" w:hAnsi="Verdana"/>
                                <w:iCs/>
                                <w:sz w:val="14"/>
                                <w:szCs w:val="14"/>
                              </w:rPr>
                              <w:t xml:space="preserve"> </w:t>
                            </w:r>
                            <w:r>
                              <w:rPr>
                                <w:rFonts w:ascii="Verdana" w:hAnsi="Verdana"/>
                                <w:iCs/>
                                <w:sz w:val="14"/>
                                <w:szCs w:val="14"/>
                              </w:rPr>
                              <w:t>178, Paya Lebar Road, #07-03, Singapore 409030</w:t>
                            </w:r>
                            <w:r w:rsidRPr="00477DB5">
                              <w:rPr>
                                <w:rFonts w:ascii="Verdana" w:hAnsi="Verdana"/>
                                <w:iCs/>
                                <w:sz w:val="14"/>
                                <w:szCs w:val="14"/>
                              </w:rPr>
                              <w:t>. S</w:t>
                            </w:r>
                            <w:r>
                              <w:rPr>
                                <w:rFonts w:ascii="Verdana" w:hAnsi="Verdana"/>
                                <w:iCs/>
                                <w:sz w:val="14"/>
                                <w:szCs w:val="14"/>
                              </w:rPr>
                              <w:t xml:space="preserve">ingapore Registered Company Number 201542387H. </w:t>
                            </w:r>
                            <w:r w:rsidRPr="00EB2641">
                              <w:rPr>
                                <w:rFonts w:ascii="Verdana" w:hAnsi="Verdana"/>
                                <w:iCs/>
                                <w:sz w:val="14"/>
                                <w:szCs w:val="14"/>
                              </w:rPr>
                              <w:t>©</w:t>
                            </w:r>
                            <w:r>
                              <w:rPr>
                                <w:rFonts w:ascii="Verdana" w:hAnsi="Verdana"/>
                                <w:iCs/>
                                <w:sz w:val="14"/>
                                <w:szCs w:val="14"/>
                              </w:rPr>
                              <w:t xml:space="preserve"> Bridgetek Pte Ltd.</w:t>
                            </w:r>
                          </w:p>
                          <w:p w:rsidR="00C04D6B" w:rsidRPr="008F2923" w:rsidRDefault="00C04D6B" w:rsidP="00477DB5">
                            <w:pPr>
                              <w:jc w:val="right"/>
                              <w:rPr>
                                <w:rFonts w:ascii="Rockwell" w:hAnsi="Rockwell"/>
                                <w:b/>
                                <w:sz w:val="72"/>
                                <w:szCs w:val="72"/>
                              </w:rPr>
                            </w:pPr>
                          </w:p>
                        </w:txbxContent>
                      </wps:txbx>
                      <wps:bodyPr rot="0" vert="horz" wrap="square" lIns="91440" tIns="45720" rIns="91440" bIns="45720" anchor="t" anchorCtr="0">
                        <a:noAutofit/>
                      </wps:bodyPr>
                    </wps:wsp>
                  </a:graphicData>
                </a:graphic>
              </wp:anchor>
            </w:drawing>
          </mc:Choice>
          <mc:Fallback xmlns:w15="http://schemas.microsoft.com/office/word/2012/wordml">
            <w:pict>
              <v:shape w14:anchorId="0115771F" id="Text Box 2" o:spid="_x0000_s1029" type="#_x0000_t202" style="position:absolute;margin-left:53.6pt;margin-top:512.25pt;width:469.5pt;height:99.75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" filled="f" stroked="f">
                <v:textbox>
                  <w:txbxContent>
                    <w:p w14:paraId="4A685D2A" w14:textId="3397EC1A" w:rsidR="00C04D6B" w:rsidRPr="00477DB5" w:rsidRDefault="00C04D6B" w:rsidP="00477DB5">
                      <w:pPr>
                        <w:ind w:right="368"/>
                        <w:jc w:val="both"/>
                        <w:rPr>
                          <w:rFonts w:ascii="Verdana" w:hAnsi="Verdana"/>
                          <w:iCs/>
                          <w:sz w:val="14"/>
                          <w:szCs w:val="14"/>
                        </w:rPr>
                      </w:pPr>
                      <w:r w:rsidRPr="00477DB5">
                        <w:rPr>
                          <w:rFonts w:ascii="Verdana" w:hAnsi="Verdana"/>
                          <w:iCs/>
                          <w:sz w:val="14"/>
                          <w:szCs w:val="14"/>
                        </w:rPr>
                        <w:t xml:space="preserve">Neither the whole nor any part of the information contained in, or the product described in this manual, may be adapted or reproduced in any material or electronic form without the prior written consent of the copyright holder. This product and its documentation are supplied on an as-is basis and no warranty as to their suitability for any particular purpose is either made or implied. </w:t>
                      </w:r>
                      <w:r>
                        <w:rPr>
                          <w:rFonts w:ascii="Verdana" w:hAnsi="Verdana"/>
                          <w:iCs/>
                          <w:sz w:val="14"/>
                          <w:szCs w:val="14"/>
                        </w:rPr>
                        <w:t>Bridgetek Pte Ltd w</w:t>
                      </w:r>
                      <w:r w:rsidRPr="00477DB5">
                        <w:rPr>
                          <w:rFonts w:ascii="Verdana" w:hAnsi="Verdana"/>
                          <w:iCs/>
                          <w:sz w:val="14"/>
                          <w:szCs w:val="14"/>
                        </w:rPr>
                        <w:t xml:space="preserve">ill not accept any claim for damages howsoever arising as a result of use or failure of this product. Your statutory rights are not affected. This product or any variant of it is not intended for use in any medical appliance, device or system in which the failure of the product might reasonably be expected to result in personal injury. This document provides preliminary information that may be subject to change without notice. No freedom to use patents or other intellectual property rights is implied by the publication of this document. </w:t>
                      </w:r>
                      <w:r>
                        <w:rPr>
                          <w:rFonts w:ascii="Verdana" w:hAnsi="Verdana"/>
                          <w:iCs/>
                          <w:sz w:val="14"/>
                          <w:szCs w:val="14"/>
                        </w:rPr>
                        <w:t>Bridgetek Pte Ltd,</w:t>
                      </w:r>
                      <w:r w:rsidRPr="00477DB5">
                        <w:rPr>
                          <w:rFonts w:ascii="Verdana" w:hAnsi="Verdana"/>
                          <w:iCs/>
                          <w:sz w:val="14"/>
                          <w:szCs w:val="14"/>
                        </w:rPr>
                        <w:t xml:space="preserve"> </w:t>
                      </w:r>
                      <w:r>
                        <w:rPr>
                          <w:rFonts w:ascii="Verdana" w:hAnsi="Verdana"/>
                          <w:iCs/>
                          <w:sz w:val="14"/>
                          <w:szCs w:val="14"/>
                        </w:rPr>
                        <w:t>178, Paya Lebar Road, #07-03, Singapore 409030</w:t>
                      </w:r>
                      <w:r w:rsidRPr="00477DB5">
                        <w:rPr>
                          <w:rFonts w:ascii="Verdana" w:hAnsi="Verdana"/>
                          <w:iCs/>
                          <w:sz w:val="14"/>
                          <w:szCs w:val="14"/>
                        </w:rPr>
                        <w:t>. S</w:t>
                      </w:r>
                      <w:r>
                        <w:rPr>
                          <w:rFonts w:ascii="Verdana" w:hAnsi="Verdana"/>
                          <w:iCs/>
                          <w:sz w:val="14"/>
                          <w:szCs w:val="14"/>
                        </w:rPr>
                        <w:t xml:space="preserve">ingapore Registered Company Number 201542387H. </w:t>
                      </w:r>
                      <w:r w:rsidRPr="00EB2641">
                        <w:rPr>
                          <w:rFonts w:ascii="Verdana" w:hAnsi="Verdana"/>
                          <w:iCs/>
                          <w:sz w:val="14"/>
                          <w:szCs w:val="14"/>
                        </w:rPr>
                        <w:t>©</w:t>
                      </w:r>
                      <w:r>
                        <w:rPr>
                          <w:rFonts w:ascii="Verdana" w:hAnsi="Verdana"/>
                          <w:iCs/>
                          <w:sz w:val="14"/>
                          <w:szCs w:val="14"/>
                        </w:rPr>
                        <w:t xml:space="preserve"> Bridgetek Pte Ltd.</w:t>
                      </w:r>
                    </w:p>
                    <w:p w14:paraId="20CAEE79" w14:textId="77777777" w:rsidR="00C04D6B" w:rsidRPr="008F2923" w:rsidRDefault="00C04D6B" w:rsidP="00477DB5">
                      <w:pPr>
                        <w:jc w:val="right"/>
                        <w:rPr>
                          <w:rFonts w:ascii="Rockwell" w:hAnsi="Rockwell"/>
                          <w:b/>
                          <w:sz w:val="72"/>
                          <w:szCs w:val="72"/>
                        </w:rPr>
                      </w:pPr>
                    </w:p>
                  </w:txbxContent>
                </v:textbox>
              </v:shape>
            </w:pict>
          </mc:Fallback>
        </mc:AlternateContent>
      </w:r>
      <w:r>
        <w:rPr>
          <w:noProof/>
          <w:lang w:val="en-US" w:eastAsia="zh-CN"/>
        </w:rPr>
        <mc:AlternateContent>
          <mc:Choice Requires="wps">
            <w:drawing>
              <wp:anchor distT="0" distB="0" distL="114300" distR="114300" simplePos="0" relativeHeight="251642368" behindDoc="0" locked="0" layoutInCell="1" allowOverlap="1" wp14:anchorId="7DBA5CA9" wp14:editId="39BC8BA8">
                <wp:simplePos x="0" y="0"/>
                <wp:positionH relativeFrom="column">
                  <wp:posOffset>785259</wp:posOffset>
                </wp:positionH>
                <wp:positionV relativeFrom="paragraph">
                  <wp:posOffset>2181299</wp:posOffset>
                </wp:positionV>
                <wp:extent cx="5800725" cy="656590"/>
                <wp:effectExtent l="0" t="0" r="0" b="0"/>
                <wp:wrapNone/>
                <wp:docPr id="1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656590"/>
                        </a:xfrm>
                        <a:prstGeom prst="rect">
                          <a:avLst/>
                        </a:prstGeom>
                        <a:noFill/>
                        <a:ln w="9525">
                          <a:noFill/>
                          <a:miter lim="800000"/>
                          <a:headEnd/>
                          <a:tailEnd/>
                        </a:ln>
                      </wps:spPr>
                      <wps:txbx>
                        <w:txbxContent>
                          <w:p w:rsidR="00C04D6B" w:rsidRPr="008F2923" w:rsidRDefault="00C04D6B" w:rsidP="00700F23">
                            <w:pPr>
                              <w:jc w:val="right"/>
                              <w:rPr>
                                <w:rFonts w:ascii="Rockwell" w:hAnsi="Rockwell"/>
                                <w:b/>
                                <w:sz w:val="72"/>
                                <w:szCs w:val="72"/>
                                <w:lang w:eastAsia="zh-CN"/>
                              </w:rPr>
                            </w:pPr>
                            <w:r w:rsidRPr="008F2923">
                              <w:rPr>
                                <w:rFonts w:ascii="Rockwell" w:hAnsi="Rockwell"/>
                                <w:b/>
                                <w:color w:val="002060"/>
                                <w:sz w:val="72"/>
                                <w:szCs w:val="72"/>
                              </w:rPr>
                              <w:t xml:space="preserve">EVE Screen </w:t>
                            </w:r>
                            <w:r>
                              <w:rPr>
                                <w:rFonts w:ascii="Rockwell" w:hAnsi="Rockwell"/>
                                <w:b/>
                                <w:color w:val="002060"/>
                                <w:sz w:val="72"/>
                                <w:szCs w:val="72"/>
                              </w:rPr>
                              <w:t>Editor</w:t>
                            </w:r>
                            <w:r w:rsidRPr="008F2923">
                              <w:rPr>
                                <w:rFonts w:ascii="Rockwell" w:hAnsi="Rockwell"/>
                                <w:b/>
                                <w:color w:val="002060"/>
                                <w:sz w:val="72"/>
                                <w:szCs w:val="72"/>
                              </w:rPr>
                              <w:t xml:space="preserve"> </w:t>
                            </w:r>
                            <w:r>
                              <w:rPr>
                                <w:rFonts w:ascii="Rockwell" w:hAnsi="Rockwell"/>
                                <w:b/>
                                <w:color w:val="002060"/>
                                <w:sz w:val="72"/>
                                <w:szCs w:val="72"/>
                              </w:rPr>
                              <w:t>3.</w:t>
                            </w:r>
                            <w:r>
                              <w:rPr>
                                <w:rFonts w:ascii="Rockwell" w:hAnsi="Rockwell"/>
                                <w:b/>
                                <w:color w:val="002060"/>
                                <w:sz w:val="72"/>
                                <w:szCs w:val="72"/>
                                <w:lang w:eastAsia="zh-CN"/>
                              </w:rPr>
                              <w:t>0</w:t>
                            </w:r>
                          </w:p>
                        </w:txbxContent>
                      </wps:txbx>
                      <wps:bodyPr rot="0" vert="horz" wrap="square" lIns="91440" tIns="45720" rIns="91440" bIns="45720" anchor="t" anchorCtr="0">
                        <a:noAutofit/>
                      </wps:bodyPr>
                    </wps:wsp>
                  </a:graphicData>
                </a:graphic>
              </wp:anchor>
            </w:drawing>
          </mc:Choice>
          <mc:Fallback xmlns:w15="http://schemas.microsoft.com/office/word/2012/wordml">
            <w:pict>
              <v:shape w14:anchorId="7DBA5CA9" id="_x0000_s1030" type="#_x0000_t202" style="position:absolute;margin-left:61.85pt;margin-top:171.75pt;width:456.75pt;height:51.7pt;z-index:251642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" filled="f" stroked="f">
                <v:textbox>
                  <w:txbxContent>
                    <w:p w14:paraId="2FF904F5" w14:textId="4471687D" w:rsidR="00C04D6B" w:rsidRPr="008F2923" w:rsidRDefault="00C04D6B" w:rsidP="00700F23">
                      <w:pPr>
                        <w:jc w:val="right"/>
                        <w:rPr>
                          <w:rFonts w:ascii="Rockwell" w:hAnsi="Rockwell"/>
                          <w:b/>
                          <w:sz w:val="72"/>
                          <w:szCs w:val="72"/>
                          <w:lang w:eastAsia="zh-CN"/>
                        </w:rPr>
                      </w:pPr>
                      <w:r w:rsidRPr="008F2923">
                        <w:rPr>
                          <w:rFonts w:ascii="Rockwell" w:hAnsi="Rockwell"/>
                          <w:b/>
                          <w:color w:val="002060"/>
                          <w:sz w:val="72"/>
                          <w:szCs w:val="72"/>
                        </w:rPr>
                        <w:t xml:space="preserve">EVE Screen </w:t>
                      </w:r>
                      <w:r>
                        <w:rPr>
                          <w:rFonts w:ascii="Rockwell" w:hAnsi="Rockwell"/>
                          <w:b/>
                          <w:color w:val="002060"/>
                          <w:sz w:val="72"/>
                          <w:szCs w:val="72"/>
                        </w:rPr>
                        <w:t>Editor</w:t>
                      </w:r>
                      <w:r w:rsidRPr="008F2923">
                        <w:rPr>
                          <w:rFonts w:ascii="Rockwell" w:hAnsi="Rockwell"/>
                          <w:b/>
                          <w:color w:val="002060"/>
                          <w:sz w:val="72"/>
                          <w:szCs w:val="72"/>
                        </w:rPr>
                        <w:t xml:space="preserve"> </w:t>
                      </w:r>
                      <w:r>
                        <w:rPr>
                          <w:rFonts w:ascii="Rockwell" w:hAnsi="Rockwell"/>
                          <w:b/>
                          <w:color w:val="002060"/>
                          <w:sz w:val="72"/>
                          <w:szCs w:val="72"/>
                        </w:rPr>
                        <w:t>3.</w:t>
                      </w:r>
                      <w:r>
                        <w:rPr>
                          <w:rFonts w:ascii="Rockwell" w:hAnsi="Rockwell"/>
                          <w:b/>
                          <w:color w:val="002060"/>
                          <w:sz w:val="72"/>
                          <w:szCs w:val="72"/>
                          <w:lang w:eastAsia="zh-CN"/>
                        </w:rPr>
                        <w:t>0</w:t>
                      </w:r>
                    </w:p>
                  </w:txbxContent>
                </v:textbox>
              </v:shape>
            </w:pict>
          </mc:Fallback>
        </mc:AlternateContent>
      </w:r>
      <w:r>
        <w:rPr>
          <w:noProof/>
          <w:lang w:val="en-US" w:eastAsia="zh-CN"/>
        </w:rPr>
        <w:drawing>
          <wp:anchor distT="0" distB="0" distL="114300" distR="114300" simplePos="0" relativeHeight="251643392" behindDoc="0" locked="0" layoutInCell="1" allowOverlap="1" wp14:anchorId="17CD0762" wp14:editId="11467DB5">
            <wp:simplePos x="0" y="0"/>
            <wp:positionH relativeFrom="column">
              <wp:posOffset>2013984</wp:posOffset>
            </wp:positionH>
            <wp:positionV relativeFrom="paragraph">
              <wp:posOffset>323924</wp:posOffset>
            </wp:positionV>
            <wp:extent cx="4629150" cy="1447800"/>
            <wp:effectExtent l="0" t="0" r="0" b="0"/>
            <wp:wrapNone/>
            <wp:docPr id="1243" name="Picture 1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 name="Picture 124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9150" cy="1447800"/>
                    </a:xfrm>
                    <a:prstGeom prst="rect">
                      <a:avLst/>
                    </a:prstGeom>
                    <a:noFill/>
                    <a:ln>
                      <a:noFill/>
                    </a:ln>
                  </pic:spPr>
                </pic:pic>
              </a:graphicData>
            </a:graphic>
          </wp:anchor>
        </w:drawing>
      </w:r>
      <w:r>
        <w:rPr>
          <w:noProof/>
          <w:lang w:val="en-US" w:eastAsia="zh-CN"/>
        </w:rPr>
        <mc:AlternateContent>
          <mc:Choice Requires="wps">
            <w:drawing>
              <wp:anchor distT="0" distB="0" distL="114300" distR="114300" simplePos="0" relativeHeight="251644416" behindDoc="0" locked="0" layoutInCell="1" allowOverlap="1" wp14:anchorId="4FFC1758" wp14:editId="58513BC7">
                <wp:simplePos x="0" y="0"/>
                <wp:positionH relativeFrom="column">
                  <wp:posOffset>699534</wp:posOffset>
                </wp:positionH>
                <wp:positionV relativeFrom="paragraph">
                  <wp:posOffset>2990924</wp:posOffset>
                </wp:positionV>
                <wp:extent cx="5886450" cy="998855"/>
                <wp:effectExtent l="0" t="0" r="0" b="0"/>
                <wp:wrapNone/>
                <wp:docPr id="1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998855"/>
                        </a:xfrm>
                        <a:prstGeom prst="rect">
                          <a:avLst/>
                        </a:prstGeom>
                        <a:noFill/>
                        <a:ln w="9525">
                          <a:noFill/>
                          <a:miter lim="800000"/>
                          <a:headEnd/>
                          <a:tailEnd/>
                        </a:ln>
                      </wps:spPr>
                      <wps:txbx>
                        <w:txbxContent>
                          <w:p w:rsidR="00C04D6B" w:rsidRDefault="00C04D6B" w:rsidP="00A65745">
                            <w:pPr>
                              <w:jc w:val="right"/>
                              <w:rPr>
                                <w:rFonts w:ascii="Rockwell" w:hAnsi="Rockwell"/>
                                <w:b/>
                                <w:color w:val="002060"/>
                                <w:sz w:val="44"/>
                                <w:szCs w:val="44"/>
                              </w:rPr>
                            </w:pPr>
                            <w:r>
                              <w:rPr>
                                <w:rFonts w:ascii="Rockwell" w:hAnsi="Rockwell"/>
                                <w:b/>
                                <w:color w:val="002060"/>
                                <w:sz w:val="44"/>
                                <w:szCs w:val="44"/>
                              </w:rPr>
                              <w:t xml:space="preserve">Document </w:t>
                            </w:r>
                            <w:r w:rsidRPr="001771C0">
                              <w:rPr>
                                <w:rFonts w:ascii="Rockwell" w:hAnsi="Rockwell"/>
                                <w:b/>
                                <w:color w:val="002060"/>
                                <w:sz w:val="44"/>
                                <w:szCs w:val="44"/>
                              </w:rPr>
                              <w:t xml:space="preserve">Version: </w:t>
                            </w:r>
                            <w:r>
                              <w:rPr>
                                <w:rFonts w:ascii="Rockwell" w:hAnsi="Rockwell"/>
                                <w:b/>
                                <w:color w:val="002060"/>
                                <w:sz w:val="44"/>
                                <w:szCs w:val="44"/>
                              </w:rPr>
                              <w:t>Draft 0.1</w:t>
                            </w:r>
                          </w:p>
                          <w:p w:rsidR="00C04D6B" w:rsidRPr="001771C0" w:rsidRDefault="00C04D6B" w:rsidP="00A65745">
                            <w:pPr>
                              <w:jc w:val="right"/>
                              <w:rPr>
                                <w:rFonts w:ascii="Rockwell" w:hAnsi="Rockwell"/>
                                <w:b/>
                                <w:color w:val="002060"/>
                                <w:sz w:val="44"/>
                                <w:szCs w:val="44"/>
                              </w:rPr>
                            </w:pPr>
                            <w:r>
                              <w:rPr>
                                <w:rFonts w:ascii="Rockwell" w:hAnsi="Rockwell"/>
                                <w:b/>
                                <w:color w:val="002060"/>
                                <w:sz w:val="44"/>
                                <w:szCs w:val="44"/>
                              </w:rPr>
                              <w:t>Date: 22-0</w:t>
                            </w:r>
                            <w:r>
                              <w:rPr>
                                <w:rFonts w:ascii="Rockwell" w:hAnsi="Rockwell" w:hint="eastAsia"/>
                                <w:b/>
                                <w:color w:val="002060"/>
                                <w:sz w:val="44"/>
                                <w:szCs w:val="44"/>
                                <w:lang w:eastAsia="zh-CN"/>
                              </w:rPr>
                              <w:t>5</w:t>
                            </w:r>
                            <w:r>
                              <w:rPr>
                                <w:rFonts w:ascii="Rockwell" w:hAnsi="Rockwell"/>
                                <w:b/>
                                <w:color w:val="002060"/>
                                <w:sz w:val="44"/>
                                <w:szCs w:val="44"/>
                              </w:rPr>
                              <w:t>-2018</w:t>
                            </w:r>
                          </w:p>
                          <w:p w:rsidR="00C04D6B" w:rsidRPr="008F2923" w:rsidRDefault="00C04D6B" w:rsidP="00A65745">
                            <w:pPr>
                              <w:jc w:val="right"/>
                              <w:rPr>
                                <w:rFonts w:ascii="Rockwell" w:hAnsi="Rockwell"/>
                                <w:b/>
                                <w:sz w:val="72"/>
                                <w:szCs w:val="72"/>
                              </w:rPr>
                            </w:pPr>
                          </w:p>
                        </w:txbxContent>
                      </wps:txbx>
                      <wps:bodyPr rot="0" vert="horz" wrap="square" lIns="91440" tIns="45720" rIns="91440" bIns="45720" anchor="t" anchorCtr="0">
                        <a:noAutofit/>
                      </wps:bodyPr>
                    </wps:wsp>
                  </a:graphicData>
                </a:graphic>
              </wp:anchor>
            </w:drawing>
          </mc:Choice>
          <mc:Fallback xmlns:w15="http://schemas.microsoft.com/office/word/2012/wordml">
            <w:pict>
              <v:shape w14:anchorId="4FFC1758" id="_x0000_s1031" type="#_x0000_t202" style="position:absolute;margin-left:55.1pt;margin-top:235.5pt;width:463.5pt;height:78.65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" filled="f" stroked="f">
                <v:textbox>
                  <w:txbxContent>
                    <w:p w14:paraId="5490F4F4" w14:textId="5E8D33DA" w:rsidR="00C04D6B" w:rsidRDefault="00C04D6B" w:rsidP="00A65745">
                      <w:pPr>
                        <w:jc w:val="right"/>
                        <w:rPr>
                          <w:rFonts w:ascii="Rockwell" w:hAnsi="Rockwell"/>
                          <w:b/>
                          <w:color w:val="002060"/>
                          <w:sz w:val="44"/>
                          <w:szCs w:val="44"/>
                        </w:rPr>
                      </w:pPr>
                      <w:r>
                        <w:rPr>
                          <w:rFonts w:ascii="Rockwell" w:hAnsi="Rockwell"/>
                          <w:b/>
                          <w:color w:val="002060"/>
                          <w:sz w:val="44"/>
                          <w:szCs w:val="44"/>
                        </w:rPr>
                        <w:t xml:space="preserve">Document </w:t>
                      </w:r>
                      <w:r w:rsidRPr="001771C0">
                        <w:rPr>
                          <w:rFonts w:ascii="Rockwell" w:hAnsi="Rockwell"/>
                          <w:b/>
                          <w:color w:val="002060"/>
                          <w:sz w:val="44"/>
                          <w:szCs w:val="44"/>
                        </w:rPr>
                        <w:t xml:space="preserve">Version: </w:t>
                      </w:r>
                      <w:r>
                        <w:rPr>
                          <w:rFonts w:ascii="Rockwell" w:hAnsi="Rockwell"/>
                          <w:b/>
                          <w:color w:val="002060"/>
                          <w:sz w:val="44"/>
                          <w:szCs w:val="44"/>
                        </w:rPr>
                        <w:t>Draft 0.1</w:t>
                      </w:r>
                    </w:p>
                    <w:p w14:paraId="58120CAE" w14:textId="47B9C6C4" w:rsidR="00C04D6B" w:rsidRPr="001771C0" w:rsidRDefault="00C04D6B" w:rsidP="00A65745">
                      <w:pPr>
                        <w:jc w:val="right"/>
                        <w:rPr>
                          <w:rFonts w:ascii="Rockwell" w:hAnsi="Rockwell"/>
                          <w:b/>
                          <w:color w:val="002060"/>
                          <w:sz w:val="44"/>
                          <w:szCs w:val="44"/>
                        </w:rPr>
                      </w:pPr>
                      <w:r>
                        <w:rPr>
                          <w:rFonts w:ascii="Rockwell" w:hAnsi="Rockwell"/>
                          <w:b/>
                          <w:color w:val="002060"/>
                          <w:sz w:val="44"/>
                          <w:szCs w:val="44"/>
                        </w:rPr>
                        <w:t>Date: 22-0</w:t>
                      </w:r>
                      <w:r>
                        <w:rPr>
                          <w:rFonts w:ascii="Rockwell" w:hAnsi="Rockwell" w:hint="eastAsia"/>
                          <w:b/>
                          <w:color w:val="002060"/>
                          <w:sz w:val="44"/>
                          <w:szCs w:val="44"/>
                          <w:lang w:eastAsia="zh-CN"/>
                        </w:rPr>
                        <w:t>5</w:t>
                      </w:r>
                      <w:r>
                        <w:rPr>
                          <w:rFonts w:ascii="Rockwell" w:hAnsi="Rockwell"/>
                          <w:b/>
                          <w:color w:val="002060"/>
                          <w:sz w:val="44"/>
                          <w:szCs w:val="44"/>
                        </w:rPr>
                        <w:t>-2018</w:t>
                      </w:r>
                    </w:p>
                    <w:p w14:paraId="477D5976" w14:textId="77777777" w:rsidR="00C04D6B" w:rsidRPr="008F2923" w:rsidRDefault="00C04D6B" w:rsidP="00A65745">
                      <w:pPr>
                        <w:jc w:val="right"/>
                        <w:rPr>
                          <w:rFonts w:ascii="Rockwell" w:hAnsi="Rockwell"/>
                          <w:b/>
                          <w:sz w:val="72"/>
                          <w:szCs w:val="72"/>
                        </w:rPr>
                      </w:pPr>
                    </w:p>
                  </w:txbxContent>
                </v:textbox>
              </v:shape>
            </w:pict>
          </mc:Fallback>
        </mc:AlternateContent>
      </w:r>
      <w:r w:rsidR="00C6754F">
        <w:br w:type="page"/>
      </w:r>
    </w:p>
    <w:p w:rsidR="00700F23" w:rsidRDefault="00700F23" w:rsidP="00100E7E">
      <w:pPr>
        <w:sectPr w:rsidR="00700F23" w:rsidSect="00B67E86">
          <w:headerReference w:type="default" r:id="rId14"/>
          <w:footerReference w:type="default" r:id="rId15"/>
          <w:pgSz w:w="11906" w:h="16838"/>
          <w:pgMar w:top="1440" w:right="1440" w:bottom="1440" w:left="1440" w:header="708" w:footer="708" w:gutter="0"/>
          <w:cols w:space="708"/>
          <w:titlePg/>
          <w:docGrid w:linePitch="360"/>
        </w:sectPr>
      </w:pPr>
    </w:p>
    <w:p w:rsidR="00551E00" w:rsidRPr="00505AD0" w:rsidRDefault="00551E00" w:rsidP="00505AD0">
      <w:pPr>
        <w:pBdr>
          <w:bottom w:val="double" w:sz="12" w:space="1" w:color="4F6228" w:themeColor="accent3" w:themeShade="80"/>
        </w:pBdr>
        <w:rPr>
          <w:color w:val="4F6228" w:themeColor="accent3" w:themeShade="80"/>
        </w:rPr>
      </w:pPr>
      <w:r w:rsidRPr="00505AD0">
        <w:rPr>
          <w:b/>
          <w:color w:val="4F6228" w:themeColor="accent3" w:themeShade="80"/>
          <w:sz w:val="48"/>
          <w:szCs w:val="48"/>
        </w:rPr>
        <w:lastRenderedPageBreak/>
        <w:t>Contents</w:t>
      </w:r>
    </w:p>
    <w:p w:rsidR="00A466E7" w:rsidRDefault="000D3B80">
      <w:pPr>
        <w:pStyle w:val="TOC1"/>
        <w:rPr>
          <w:b w:val="0"/>
          <w:bCs w:val="0"/>
          <w:iCs w:val="0"/>
          <w:noProof/>
          <w:sz w:val="22"/>
          <w:szCs w:val="22"/>
          <w:lang w:val="en-US"/>
        </w:rPr>
      </w:pPr>
      <w:r>
        <w:rPr>
          <w:rFonts w:asciiTheme="majorHAnsi" w:hAnsiTheme="majorHAnsi"/>
          <w:caps/>
          <w:color w:val="FFFFFF" w:themeColor="background1"/>
          <w:u w:val="single"/>
        </w:rPr>
        <w:fldChar w:fldCharType="begin"/>
      </w:r>
      <w:r>
        <w:rPr>
          <w:rFonts w:asciiTheme="majorHAnsi" w:hAnsiTheme="majorHAnsi"/>
          <w:caps/>
          <w:color w:val="FFFFFF" w:themeColor="background1"/>
          <w:u w:val="single"/>
        </w:rPr>
        <w:instrText xml:space="preserve"> TOC \o "1-3" \h \z \u </w:instrText>
      </w:r>
      <w:r>
        <w:rPr>
          <w:rFonts w:asciiTheme="majorHAnsi" w:hAnsiTheme="majorHAnsi"/>
          <w:caps/>
          <w:color w:val="FFFFFF" w:themeColor="background1"/>
          <w:u w:val="single"/>
        </w:rPr>
        <w:fldChar w:fldCharType="separate"/>
      </w:r>
      <w:hyperlink w:anchor="_Toc514941478" w:history="1">
        <w:r w:rsidR="00A466E7" w:rsidRPr="002144BF">
          <w:rPr>
            <w:rStyle w:val="Hyperlink"/>
            <w:noProof/>
          </w:rPr>
          <w:t>I</w:t>
        </w:r>
        <w:r w:rsidR="00A466E7">
          <w:rPr>
            <w:b w:val="0"/>
            <w:bCs w:val="0"/>
            <w:iCs w:val="0"/>
            <w:noProof/>
            <w:sz w:val="22"/>
            <w:szCs w:val="22"/>
            <w:lang w:val="en-US"/>
          </w:rPr>
          <w:tab/>
        </w:r>
        <w:r w:rsidR="00A466E7" w:rsidRPr="002144BF">
          <w:rPr>
            <w:rStyle w:val="Hyperlink"/>
            <w:noProof/>
          </w:rPr>
          <w:t>Preface</w:t>
        </w:r>
        <w:r w:rsidR="00A466E7">
          <w:rPr>
            <w:noProof/>
            <w:webHidden/>
          </w:rPr>
          <w:tab/>
        </w:r>
        <w:r w:rsidR="00A466E7">
          <w:rPr>
            <w:noProof/>
            <w:webHidden/>
          </w:rPr>
          <w:fldChar w:fldCharType="begin"/>
        </w:r>
        <w:r w:rsidR="00A466E7">
          <w:rPr>
            <w:noProof/>
            <w:webHidden/>
          </w:rPr>
          <w:instrText xml:space="preserve"> PAGEREF _Toc514941478 \h </w:instrText>
        </w:r>
        <w:r w:rsidR="00A466E7">
          <w:rPr>
            <w:noProof/>
            <w:webHidden/>
          </w:rPr>
        </w:r>
        <w:r w:rsidR="00A466E7">
          <w:rPr>
            <w:noProof/>
            <w:webHidden/>
          </w:rPr>
          <w:fldChar w:fldCharType="separate"/>
        </w:r>
        <w:r w:rsidR="0059568A">
          <w:rPr>
            <w:noProof/>
            <w:webHidden/>
          </w:rPr>
          <w:t>7</w:t>
        </w:r>
        <w:r w:rsidR="00A466E7">
          <w:rPr>
            <w:noProof/>
            <w:webHidden/>
          </w:rPr>
          <w:fldChar w:fldCharType="end"/>
        </w:r>
      </w:hyperlink>
    </w:p>
    <w:p w:rsidR="00A466E7" w:rsidRDefault="002F78DC">
      <w:pPr>
        <w:pStyle w:val="TOC2"/>
        <w:rPr>
          <w:b w:val="0"/>
          <w:bCs w:val="0"/>
          <w:noProof/>
          <w:sz w:val="22"/>
          <w:lang w:val="en-US"/>
        </w:rPr>
      </w:pPr>
      <w:hyperlink w:anchor="_Toc514941479" w:history="1">
        <w:r w:rsidR="00A466E7" w:rsidRPr="002144BF">
          <w:rPr>
            <w:rStyle w:val="Hyperlink"/>
            <w:noProof/>
          </w:rPr>
          <w:t>A.</w:t>
        </w:r>
        <w:r w:rsidR="00A466E7">
          <w:rPr>
            <w:b w:val="0"/>
            <w:bCs w:val="0"/>
            <w:noProof/>
            <w:sz w:val="22"/>
            <w:lang w:val="en-US"/>
          </w:rPr>
          <w:tab/>
        </w:r>
        <w:r w:rsidR="00A466E7" w:rsidRPr="002144BF">
          <w:rPr>
            <w:rStyle w:val="Hyperlink"/>
            <w:noProof/>
          </w:rPr>
          <w:t>Purpose</w:t>
        </w:r>
        <w:r w:rsidR="00A466E7">
          <w:rPr>
            <w:noProof/>
            <w:webHidden/>
          </w:rPr>
          <w:tab/>
        </w:r>
        <w:r w:rsidR="00A466E7">
          <w:rPr>
            <w:noProof/>
            <w:webHidden/>
          </w:rPr>
          <w:fldChar w:fldCharType="begin"/>
        </w:r>
        <w:r w:rsidR="00A466E7">
          <w:rPr>
            <w:noProof/>
            <w:webHidden/>
          </w:rPr>
          <w:instrText xml:space="preserve"> PAGEREF _Toc514941479 \h </w:instrText>
        </w:r>
        <w:r w:rsidR="00A466E7">
          <w:rPr>
            <w:noProof/>
            <w:webHidden/>
          </w:rPr>
        </w:r>
        <w:r w:rsidR="00A466E7">
          <w:rPr>
            <w:noProof/>
            <w:webHidden/>
          </w:rPr>
          <w:fldChar w:fldCharType="separate"/>
        </w:r>
        <w:r w:rsidR="0059568A">
          <w:rPr>
            <w:noProof/>
            <w:webHidden/>
          </w:rPr>
          <w:t>7</w:t>
        </w:r>
        <w:r w:rsidR="00A466E7">
          <w:rPr>
            <w:noProof/>
            <w:webHidden/>
          </w:rPr>
          <w:fldChar w:fldCharType="end"/>
        </w:r>
      </w:hyperlink>
    </w:p>
    <w:p w:rsidR="00A466E7" w:rsidRDefault="002F78DC">
      <w:pPr>
        <w:pStyle w:val="TOC2"/>
        <w:rPr>
          <w:b w:val="0"/>
          <w:bCs w:val="0"/>
          <w:noProof/>
          <w:sz w:val="22"/>
          <w:lang w:val="en-US"/>
        </w:rPr>
      </w:pPr>
      <w:hyperlink w:anchor="_Toc514941480" w:history="1">
        <w:r w:rsidR="00A466E7" w:rsidRPr="002144BF">
          <w:rPr>
            <w:rStyle w:val="Hyperlink"/>
            <w:noProof/>
          </w:rPr>
          <w:t>B.</w:t>
        </w:r>
        <w:r w:rsidR="00A466E7">
          <w:rPr>
            <w:b w:val="0"/>
            <w:bCs w:val="0"/>
            <w:noProof/>
            <w:sz w:val="22"/>
            <w:lang w:val="en-US"/>
          </w:rPr>
          <w:tab/>
        </w:r>
        <w:r w:rsidR="00A466E7" w:rsidRPr="002144BF">
          <w:rPr>
            <w:rStyle w:val="Hyperlink"/>
            <w:noProof/>
          </w:rPr>
          <w:t>Intended Audience</w:t>
        </w:r>
        <w:r w:rsidR="00A466E7">
          <w:rPr>
            <w:noProof/>
            <w:webHidden/>
          </w:rPr>
          <w:tab/>
        </w:r>
        <w:r w:rsidR="00A466E7">
          <w:rPr>
            <w:noProof/>
            <w:webHidden/>
          </w:rPr>
          <w:fldChar w:fldCharType="begin"/>
        </w:r>
        <w:r w:rsidR="00A466E7">
          <w:rPr>
            <w:noProof/>
            <w:webHidden/>
          </w:rPr>
          <w:instrText xml:space="preserve"> PAGEREF _Toc514941480 \h </w:instrText>
        </w:r>
        <w:r w:rsidR="00A466E7">
          <w:rPr>
            <w:noProof/>
            <w:webHidden/>
          </w:rPr>
        </w:r>
        <w:r w:rsidR="00A466E7">
          <w:rPr>
            <w:noProof/>
            <w:webHidden/>
          </w:rPr>
          <w:fldChar w:fldCharType="separate"/>
        </w:r>
        <w:r w:rsidR="0059568A">
          <w:rPr>
            <w:noProof/>
            <w:webHidden/>
          </w:rPr>
          <w:t>7</w:t>
        </w:r>
        <w:r w:rsidR="00A466E7">
          <w:rPr>
            <w:noProof/>
            <w:webHidden/>
          </w:rPr>
          <w:fldChar w:fldCharType="end"/>
        </w:r>
      </w:hyperlink>
    </w:p>
    <w:p w:rsidR="00A466E7" w:rsidRDefault="002F78DC">
      <w:pPr>
        <w:pStyle w:val="TOC2"/>
        <w:rPr>
          <w:b w:val="0"/>
          <w:bCs w:val="0"/>
          <w:noProof/>
          <w:sz w:val="22"/>
          <w:lang w:val="en-US"/>
        </w:rPr>
      </w:pPr>
      <w:hyperlink w:anchor="_Toc514941481" w:history="1">
        <w:r w:rsidR="00A466E7" w:rsidRPr="002144BF">
          <w:rPr>
            <w:rStyle w:val="Hyperlink"/>
            <w:noProof/>
          </w:rPr>
          <w:t>C.</w:t>
        </w:r>
        <w:r w:rsidR="00A466E7">
          <w:rPr>
            <w:b w:val="0"/>
            <w:bCs w:val="0"/>
            <w:noProof/>
            <w:sz w:val="22"/>
            <w:lang w:val="en-US"/>
          </w:rPr>
          <w:tab/>
        </w:r>
        <w:r w:rsidR="00A466E7" w:rsidRPr="002144BF">
          <w:rPr>
            <w:rStyle w:val="Hyperlink"/>
            <w:noProof/>
          </w:rPr>
          <w:t>Related Documents</w:t>
        </w:r>
        <w:r w:rsidR="00A466E7">
          <w:rPr>
            <w:noProof/>
            <w:webHidden/>
          </w:rPr>
          <w:tab/>
        </w:r>
        <w:r w:rsidR="00A466E7">
          <w:rPr>
            <w:noProof/>
            <w:webHidden/>
          </w:rPr>
          <w:fldChar w:fldCharType="begin"/>
        </w:r>
        <w:r w:rsidR="00A466E7">
          <w:rPr>
            <w:noProof/>
            <w:webHidden/>
          </w:rPr>
          <w:instrText xml:space="preserve"> PAGEREF _Toc514941481 \h </w:instrText>
        </w:r>
        <w:r w:rsidR="00A466E7">
          <w:rPr>
            <w:noProof/>
            <w:webHidden/>
          </w:rPr>
        </w:r>
        <w:r w:rsidR="00A466E7">
          <w:rPr>
            <w:noProof/>
            <w:webHidden/>
          </w:rPr>
          <w:fldChar w:fldCharType="separate"/>
        </w:r>
        <w:r w:rsidR="0059568A">
          <w:rPr>
            <w:noProof/>
            <w:webHidden/>
          </w:rPr>
          <w:t>7</w:t>
        </w:r>
        <w:r w:rsidR="00A466E7">
          <w:rPr>
            <w:noProof/>
            <w:webHidden/>
          </w:rPr>
          <w:fldChar w:fldCharType="end"/>
        </w:r>
      </w:hyperlink>
    </w:p>
    <w:p w:rsidR="00A466E7" w:rsidRDefault="002F78DC">
      <w:pPr>
        <w:pStyle w:val="TOC2"/>
        <w:rPr>
          <w:b w:val="0"/>
          <w:bCs w:val="0"/>
          <w:noProof/>
          <w:sz w:val="22"/>
          <w:lang w:val="en-US"/>
        </w:rPr>
      </w:pPr>
      <w:hyperlink w:anchor="_Toc514941482" w:history="1">
        <w:r w:rsidR="00A466E7" w:rsidRPr="002144BF">
          <w:rPr>
            <w:rStyle w:val="Hyperlink"/>
            <w:noProof/>
          </w:rPr>
          <w:t>D.</w:t>
        </w:r>
        <w:r w:rsidR="00A466E7">
          <w:rPr>
            <w:b w:val="0"/>
            <w:bCs w:val="0"/>
            <w:noProof/>
            <w:sz w:val="22"/>
            <w:lang w:val="en-US"/>
          </w:rPr>
          <w:tab/>
        </w:r>
        <w:r w:rsidR="00A466E7" w:rsidRPr="002144BF">
          <w:rPr>
            <w:rStyle w:val="Hyperlink"/>
            <w:noProof/>
          </w:rPr>
          <w:t>Feedback</w:t>
        </w:r>
        <w:r w:rsidR="00A466E7">
          <w:rPr>
            <w:noProof/>
            <w:webHidden/>
          </w:rPr>
          <w:tab/>
        </w:r>
        <w:r w:rsidR="00A466E7">
          <w:rPr>
            <w:noProof/>
            <w:webHidden/>
          </w:rPr>
          <w:fldChar w:fldCharType="begin"/>
        </w:r>
        <w:r w:rsidR="00A466E7">
          <w:rPr>
            <w:noProof/>
            <w:webHidden/>
          </w:rPr>
          <w:instrText xml:space="preserve"> PAGEREF _Toc514941482 \h </w:instrText>
        </w:r>
        <w:r w:rsidR="00A466E7">
          <w:rPr>
            <w:noProof/>
            <w:webHidden/>
          </w:rPr>
        </w:r>
        <w:r w:rsidR="00A466E7">
          <w:rPr>
            <w:noProof/>
            <w:webHidden/>
          </w:rPr>
          <w:fldChar w:fldCharType="separate"/>
        </w:r>
        <w:r w:rsidR="0059568A">
          <w:rPr>
            <w:noProof/>
            <w:webHidden/>
          </w:rPr>
          <w:t>7</w:t>
        </w:r>
        <w:r w:rsidR="00A466E7">
          <w:rPr>
            <w:noProof/>
            <w:webHidden/>
          </w:rPr>
          <w:fldChar w:fldCharType="end"/>
        </w:r>
      </w:hyperlink>
    </w:p>
    <w:p w:rsidR="00A466E7" w:rsidRDefault="002F78DC">
      <w:pPr>
        <w:pStyle w:val="TOC1"/>
        <w:rPr>
          <w:b w:val="0"/>
          <w:bCs w:val="0"/>
          <w:iCs w:val="0"/>
          <w:noProof/>
          <w:sz w:val="22"/>
          <w:szCs w:val="22"/>
          <w:lang w:val="en-US"/>
        </w:rPr>
      </w:pPr>
      <w:hyperlink w:anchor="_Toc514941483" w:history="1">
        <w:r w:rsidR="00A466E7" w:rsidRPr="002144BF">
          <w:rPr>
            <w:rStyle w:val="Hyperlink"/>
            <w:noProof/>
          </w:rPr>
          <w:t>II</w:t>
        </w:r>
        <w:r w:rsidR="00A466E7">
          <w:rPr>
            <w:b w:val="0"/>
            <w:bCs w:val="0"/>
            <w:iCs w:val="0"/>
            <w:noProof/>
            <w:sz w:val="22"/>
            <w:szCs w:val="22"/>
            <w:lang w:val="en-US"/>
          </w:rPr>
          <w:tab/>
        </w:r>
        <w:r w:rsidR="00A466E7" w:rsidRPr="002144BF">
          <w:rPr>
            <w:rStyle w:val="Hyperlink"/>
            <w:noProof/>
          </w:rPr>
          <w:t>Overview</w:t>
        </w:r>
        <w:r w:rsidR="00A466E7">
          <w:rPr>
            <w:noProof/>
            <w:webHidden/>
          </w:rPr>
          <w:tab/>
        </w:r>
        <w:r w:rsidR="00A466E7">
          <w:rPr>
            <w:noProof/>
            <w:webHidden/>
          </w:rPr>
          <w:fldChar w:fldCharType="begin"/>
        </w:r>
        <w:r w:rsidR="00A466E7">
          <w:rPr>
            <w:noProof/>
            <w:webHidden/>
          </w:rPr>
          <w:instrText xml:space="preserve"> PAGEREF _Toc514941483 \h </w:instrText>
        </w:r>
        <w:r w:rsidR="00A466E7">
          <w:rPr>
            <w:noProof/>
            <w:webHidden/>
          </w:rPr>
        </w:r>
        <w:r w:rsidR="00A466E7">
          <w:rPr>
            <w:noProof/>
            <w:webHidden/>
          </w:rPr>
          <w:fldChar w:fldCharType="separate"/>
        </w:r>
        <w:r w:rsidR="0059568A">
          <w:rPr>
            <w:noProof/>
            <w:webHidden/>
          </w:rPr>
          <w:t>8</w:t>
        </w:r>
        <w:r w:rsidR="00A466E7">
          <w:rPr>
            <w:noProof/>
            <w:webHidden/>
          </w:rPr>
          <w:fldChar w:fldCharType="end"/>
        </w:r>
      </w:hyperlink>
    </w:p>
    <w:p w:rsidR="00A466E7" w:rsidRDefault="002F78DC">
      <w:pPr>
        <w:pStyle w:val="TOC2"/>
        <w:rPr>
          <w:b w:val="0"/>
          <w:bCs w:val="0"/>
          <w:noProof/>
          <w:sz w:val="22"/>
          <w:lang w:val="en-US"/>
        </w:rPr>
      </w:pPr>
      <w:hyperlink w:anchor="_Toc514941484" w:history="1">
        <w:r w:rsidR="00A466E7" w:rsidRPr="002144BF">
          <w:rPr>
            <w:rStyle w:val="Hyperlink"/>
            <w:noProof/>
          </w:rPr>
          <w:t>A.</w:t>
        </w:r>
        <w:r w:rsidR="00A466E7">
          <w:rPr>
            <w:b w:val="0"/>
            <w:bCs w:val="0"/>
            <w:noProof/>
            <w:sz w:val="22"/>
            <w:lang w:val="en-US"/>
          </w:rPr>
          <w:tab/>
        </w:r>
        <w:r w:rsidR="00A466E7" w:rsidRPr="002144BF">
          <w:rPr>
            <w:rStyle w:val="Hyperlink"/>
            <w:noProof/>
          </w:rPr>
          <w:t>Introduction</w:t>
        </w:r>
        <w:r w:rsidR="00A466E7">
          <w:rPr>
            <w:noProof/>
            <w:webHidden/>
          </w:rPr>
          <w:tab/>
        </w:r>
        <w:r w:rsidR="00A466E7">
          <w:rPr>
            <w:noProof/>
            <w:webHidden/>
          </w:rPr>
          <w:fldChar w:fldCharType="begin"/>
        </w:r>
        <w:r w:rsidR="00A466E7">
          <w:rPr>
            <w:noProof/>
            <w:webHidden/>
          </w:rPr>
          <w:instrText xml:space="preserve"> PAGEREF _Toc514941484 \h </w:instrText>
        </w:r>
        <w:r w:rsidR="00A466E7">
          <w:rPr>
            <w:noProof/>
            <w:webHidden/>
          </w:rPr>
        </w:r>
        <w:r w:rsidR="00A466E7">
          <w:rPr>
            <w:noProof/>
            <w:webHidden/>
          </w:rPr>
          <w:fldChar w:fldCharType="separate"/>
        </w:r>
        <w:r w:rsidR="0059568A">
          <w:rPr>
            <w:noProof/>
            <w:webHidden/>
          </w:rPr>
          <w:t>8</w:t>
        </w:r>
        <w:r w:rsidR="00A466E7">
          <w:rPr>
            <w:noProof/>
            <w:webHidden/>
          </w:rPr>
          <w:fldChar w:fldCharType="end"/>
        </w:r>
      </w:hyperlink>
    </w:p>
    <w:p w:rsidR="00A466E7" w:rsidRDefault="002F78DC">
      <w:pPr>
        <w:pStyle w:val="TOC2"/>
        <w:rPr>
          <w:b w:val="0"/>
          <w:bCs w:val="0"/>
          <w:noProof/>
          <w:sz w:val="22"/>
          <w:lang w:val="en-US"/>
        </w:rPr>
      </w:pPr>
      <w:hyperlink w:anchor="_Toc514941485" w:history="1">
        <w:r w:rsidR="00A466E7" w:rsidRPr="002144BF">
          <w:rPr>
            <w:rStyle w:val="Hyperlink"/>
            <w:noProof/>
          </w:rPr>
          <w:t>B.</w:t>
        </w:r>
        <w:r w:rsidR="00A466E7">
          <w:rPr>
            <w:b w:val="0"/>
            <w:bCs w:val="0"/>
            <w:noProof/>
            <w:sz w:val="22"/>
            <w:lang w:val="en-US"/>
          </w:rPr>
          <w:tab/>
        </w:r>
        <w:r w:rsidR="00A466E7" w:rsidRPr="002144BF">
          <w:rPr>
            <w:rStyle w:val="Hyperlink"/>
            <w:noProof/>
          </w:rPr>
          <w:t>Key Features</w:t>
        </w:r>
        <w:r w:rsidR="00A466E7">
          <w:rPr>
            <w:noProof/>
            <w:webHidden/>
          </w:rPr>
          <w:tab/>
        </w:r>
        <w:r w:rsidR="00A466E7">
          <w:rPr>
            <w:noProof/>
            <w:webHidden/>
          </w:rPr>
          <w:fldChar w:fldCharType="begin"/>
        </w:r>
        <w:r w:rsidR="00A466E7">
          <w:rPr>
            <w:noProof/>
            <w:webHidden/>
          </w:rPr>
          <w:instrText xml:space="preserve"> PAGEREF _Toc514941485 \h </w:instrText>
        </w:r>
        <w:r w:rsidR="00A466E7">
          <w:rPr>
            <w:noProof/>
            <w:webHidden/>
          </w:rPr>
        </w:r>
        <w:r w:rsidR="00A466E7">
          <w:rPr>
            <w:noProof/>
            <w:webHidden/>
          </w:rPr>
          <w:fldChar w:fldCharType="separate"/>
        </w:r>
        <w:r w:rsidR="0059568A">
          <w:rPr>
            <w:noProof/>
            <w:webHidden/>
          </w:rPr>
          <w:t>8</w:t>
        </w:r>
        <w:r w:rsidR="00A466E7">
          <w:rPr>
            <w:noProof/>
            <w:webHidden/>
          </w:rPr>
          <w:fldChar w:fldCharType="end"/>
        </w:r>
      </w:hyperlink>
    </w:p>
    <w:p w:rsidR="00A466E7" w:rsidRDefault="002F78DC">
      <w:pPr>
        <w:pStyle w:val="TOC2"/>
        <w:rPr>
          <w:b w:val="0"/>
          <w:bCs w:val="0"/>
          <w:noProof/>
          <w:sz w:val="22"/>
          <w:lang w:val="en-US"/>
        </w:rPr>
      </w:pPr>
      <w:hyperlink w:anchor="_Toc514941486" w:history="1">
        <w:r w:rsidR="00A466E7" w:rsidRPr="002144BF">
          <w:rPr>
            <w:rStyle w:val="Hyperlink"/>
            <w:noProof/>
          </w:rPr>
          <w:t>C.</w:t>
        </w:r>
        <w:r w:rsidR="00A466E7">
          <w:rPr>
            <w:b w:val="0"/>
            <w:bCs w:val="0"/>
            <w:noProof/>
            <w:sz w:val="22"/>
            <w:lang w:val="en-US"/>
          </w:rPr>
          <w:tab/>
        </w:r>
        <w:r w:rsidR="00A466E7" w:rsidRPr="002144BF">
          <w:rPr>
            <w:rStyle w:val="Hyperlink"/>
            <w:noProof/>
          </w:rPr>
          <w:t>ESE 3.X Features</w:t>
        </w:r>
        <w:r w:rsidR="00A466E7">
          <w:rPr>
            <w:noProof/>
            <w:webHidden/>
          </w:rPr>
          <w:tab/>
        </w:r>
        <w:r w:rsidR="00A466E7">
          <w:rPr>
            <w:noProof/>
            <w:webHidden/>
          </w:rPr>
          <w:fldChar w:fldCharType="begin"/>
        </w:r>
        <w:r w:rsidR="00A466E7">
          <w:rPr>
            <w:noProof/>
            <w:webHidden/>
          </w:rPr>
          <w:instrText xml:space="preserve"> PAGEREF _Toc514941486 \h </w:instrText>
        </w:r>
        <w:r w:rsidR="00A466E7">
          <w:rPr>
            <w:noProof/>
            <w:webHidden/>
          </w:rPr>
        </w:r>
        <w:r w:rsidR="00A466E7">
          <w:rPr>
            <w:noProof/>
            <w:webHidden/>
          </w:rPr>
          <w:fldChar w:fldCharType="separate"/>
        </w:r>
        <w:r w:rsidR="0059568A">
          <w:rPr>
            <w:noProof/>
            <w:webHidden/>
          </w:rPr>
          <w:t>8</w:t>
        </w:r>
        <w:r w:rsidR="00A466E7">
          <w:rPr>
            <w:noProof/>
            <w:webHidden/>
          </w:rPr>
          <w:fldChar w:fldCharType="end"/>
        </w:r>
      </w:hyperlink>
    </w:p>
    <w:p w:rsidR="00A466E7" w:rsidRDefault="002F78DC">
      <w:pPr>
        <w:pStyle w:val="TOC2"/>
        <w:rPr>
          <w:b w:val="0"/>
          <w:bCs w:val="0"/>
          <w:noProof/>
          <w:sz w:val="22"/>
          <w:lang w:val="en-US"/>
        </w:rPr>
      </w:pPr>
      <w:hyperlink w:anchor="_Toc514941487" w:history="1">
        <w:r w:rsidR="00A466E7" w:rsidRPr="002144BF">
          <w:rPr>
            <w:rStyle w:val="Hyperlink"/>
            <w:noProof/>
          </w:rPr>
          <w:t>D.</w:t>
        </w:r>
        <w:r w:rsidR="00A466E7">
          <w:rPr>
            <w:b w:val="0"/>
            <w:bCs w:val="0"/>
            <w:noProof/>
            <w:sz w:val="22"/>
            <w:lang w:val="en-US"/>
          </w:rPr>
          <w:tab/>
        </w:r>
        <w:r w:rsidR="00A466E7" w:rsidRPr="002144BF">
          <w:rPr>
            <w:rStyle w:val="Hyperlink"/>
            <w:noProof/>
          </w:rPr>
          <w:t>Known Issues &amp; Limitations</w:t>
        </w:r>
        <w:r w:rsidR="00A466E7">
          <w:rPr>
            <w:noProof/>
            <w:webHidden/>
          </w:rPr>
          <w:tab/>
        </w:r>
        <w:r w:rsidR="00A466E7">
          <w:rPr>
            <w:noProof/>
            <w:webHidden/>
          </w:rPr>
          <w:fldChar w:fldCharType="begin"/>
        </w:r>
        <w:r w:rsidR="00A466E7">
          <w:rPr>
            <w:noProof/>
            <w:webHidden/>
          </w:rPr>
          <w:instrText xml:space="preserve"> PAGEREF _Toc514941487 \h </w:instrText>
        </w:r>
        <w:r w:rsidR="00A466E7">
          <w:rPr>
            <w:noProof/>
            <w:webHidden/>
          </w:rPr>
        </w:r>
        <w:r w:rsidR="00A466E7">
          <w:rPr>
            <w:noProof/>
            <w:webHidden/>
          </w:rPr>
          <w:fldChar w:fldCharType="separate"/>
        </w:r>
        <w:r w:rsidR="0059568A">
          <w:rPr>
            <w:noProof/>
            <w:webHidden/>
          </w:rPr>
          <w:t>9</w:t>
        </w:r>
        <w:r w:rsidR="00A466E7">
          <w:rPr>
            <w:noProof/>
            <w:webHidden/>
          </w:rPr>
          <w:fldChar w:fldCharType="end"/>
        </w:r>
      </w:hyperlink>
    </w:p>
    <w:p w:rsidR="00A466E7" w:rsidRDefault="002F78DC">
      <w:pPr>
        <w:pStyle w:val="TOC2"/>
        <w:rPr>
          <w:b w:val="0"/>
          <w:bCs w:val="0"/>
          <w:noProof/>
          <w:sz w:val="22"/>
          <w:lang w:val="en-US"/>
        </w:rPr>
      </w:pPr>
      <w:hyperlink w:anchor="_Toc514941488" w:history="1">
        <w:r w:rsidR="00A466E7" w:rsidRPr="002144BF">
          <w:rPr>
            <w:rStyle w:val="Hyperlink"/>
            <w:noProof/>
          </w:rPr>
          <w:t>E.</w:t>
        </w:r>
        <w:r w:rsidR="00A466E7">
          <w:rPr>
            <w:b w:val="0"/>
            <w:bCs w:val="0"/>
            <w:noProof/>
            <w:sz w:val="22"/>
            <w:lang w:val="en-US"/>
          </w:rPr>
          <w:tab/>
        </w:r>
        <w:r w:rsidR="00A466E7" w:rsidRPr="002144BF">
          <w:rPr>
            <w:rStyle w:val="Hyperlink"/>
            <w:noProof/>
          </w:rPr>
          <w:t>Terms &amp; Description</w:t>
        </w:r>
        <w:r w:rsidR="00A466E7">
          <w:rPr>
            <w:noProof/>
            <w:webHidden/>
          </w:rPr>
          <w:tab/>
        </w:r>
        <w:r w:rsidR="00A466E7">
          <w:rPr>
            <w:noProof/>
            <w:webHidden/>
          </w:rPr>
          <w:fldChar w:fldCharType="begin"/>
        </w:r>
        <w:r w:rsidR="00A466E7">
          <w:rPr>
            <w:noProof/>
            <w:webHidden/>
          </w:rPr>
          <w:instrText xml:space="preserve"> PAGEREF _Toc514941488 \h </w:instrText>
        </w:r>
        <w:r w:rsidR="00A466E7">
          <w:rPr>
            <w:noProof/>
            <w:webHidden/>
          </w:rPr>
        </w:r>
        <w:r w:rsidR="00A466E7">
          <w:rPr>
            <w:noProof/>
            <w:webHidden/>
          </w:rPr>
          <w:fldChar w:fldCharType="separate"/>
        </w:r>
        <w:r w:rsidR="0059568A">
          <w:rPr>
            <w:noProof/>
            <w:webHidden/>
          </w:rPr>
          <w:t>10</w:t>
        </w:r>
        <w:r w:rsidR="00A466E7">
          <w:rPr>
            <w:noProof/>
            <w:webHidden/>
          </w:rPr>
          <w:fldChar w:fldCharType="end"/>
        </w:r>
      </w:hyperlink>
    </w:p>
    <w:p w:rsidR="00A466E7" w:rsidRDefault="002F78DC">
      <w:pPr>
        <w:pStyle w:val="TOC2"/>
        <w:rPr>
          <w:b w:val="0"/>
          <w:bCs w:val="0"/>
          <w:noProof/>
          <w:sz w:val="22"/>
          <w:lang w:val="en-US"/>
        </w:rPr>
      </w:pPr>
      <w:hyperlink w:anchor="_Toc514941489" w:history="1">
        <w:r w:rsidR="00A466E7" w:rsidRPr="002144BF">
          <w:rPr>
            <w:rStyle w:val="Hyperlink"/>
            <w:noProof/>
          </w:rPr>
          <w:t>F.</w:t>
        </w:r>
        <w:r w:rsidR="00A466E7">
          <w:rPr>
            <w:b w:val="0"/>
            <w:bCs w:val="0"/>
            <w:noProof/>
            <w:sz w:val="22"/>
            <w:lang w:val="en-US"/>
          </w:rPr>
          <w:tab/>
        </w:r>
        <w:r w:rsidR="00A466E7" w:rsidRPr="002144BF">
          <w:rPr>
            <w:rStyle w:val="Hyperlink"/>
            <w:noProof/>
          </w:rPr>
          <w:t>Credits</w:t>
        </w:r>
        <w:r w:rsidR="00A466E7">
          <w:rPr>
            <w:noProof/>
            <w:webHidden/>
          </w:rPr>
          <w:tab/>
        </w:r>
        <w:r w:rsidR="00A466E7">
          <w:rPr>
            <w:noProof/>
            <w:webHidden/>
          </w:rPr>
          <w:fldChar w:fldCharType="begin"/>
        </w:r>
        <w:r w:rsidR="00A466E7">
          <w:rPr>
            <w:noProof/>
            <w:webHidden/>
          </w:rPr>
          <w:instrText xml:space="preserve"> PAGEREF _Toc514941489 \h </w:instrText>
        </w:r>
        <w:r w:rsidR="00A466E7">
          <w:rPr>
            <w:noProof/>
            <w:webHidden/>
          </w:rPr>
        </w:r>
        <w:r w:rsidR="00A466E7">
          <w:rPr>
            <w:noProof/>
            <w:webHidden/>
          </w:rPr>
          <w:fldChar w:fldCharType="separate"/>
        </w:r>
        <w:r w:rsidR="0059568A">
          <w:rPr>
            <w:noProof/>
            <w:webHidden/>
          </w:rPr>
          <w:t>10</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490" w:history="1">
        <w:r w:rsidR="00A466E7" w:rsidRPr="002144BF">
          <w:rPr>
            <w:rStyle w:val="Hyperlink"/>
            <w:noProof/>
          </w:rPr>
          <w:t>1.</w:t>
        </w:r>
        <w:r w:rsidR="00A466E7">
          <w:rPr>
            <w:noProof/>
            <w:szCs w:val="22"/>
            <w:lang w:val="en-US"/>
          </w:rPr>
          <w:tab/>
        </w:r>
        <w:r w:rsidR="00A466E7" w:rsidRPr="002144BF">
          <w:rPr>
            <w:rStyle w:val="Hyperlink"/>
            <w:noProof/>
          </w:rPr>
          <w:t>Open Source Software</w:t>
        </w:r>
        <w:r w:rsidR="00A466E7">
          <w:rPr>
            <w:noProof/>
            <w:webHidden/>
          </w:rPr>
          <w:tab/>
        </w:r>
        <w:r w:rsidR="00A466E7">
          <w:rPr>
            <w:noProof/>
            <w:webHidden/>
          </w:rPr>
          <w:fldChar w:fldCharType="begin"/>
        </w:r>
        <w:r w:rsidR="00A466E7">
          <w:rPr>
            <w:noProof/>
            <w:webHidden/>
          </w:rPr>
          <w:instrText xml:space="preserve"> PAGEREF _Toc514941490 \h </w:instrText>
        </w:r>
        <w:r w:rsidR="00A466E7">
          <w:rPr>
            <w:noProof/>
            <w:webHidden/>
          </w:rPr>
        </w:r>
        <w:r w:rsidR="00A466E7">
          <w:rPr>
            <w:noProof/>
            <w:webHidden/>
          </w:rPr>
          <w:fldChar w:fldCharType="separate"/>
        </w:r>
        <w:r w:rsidR="0059568A">
          <w:rPr>
            <w:noProof/>
            <w:webHidden/>
          </w:rPr>
          <w:t>10</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491" w:history="1">
        <w:r w:rsidR="00A466E7" w:rsidRPr="002144BF">
          <w:rPr>
            <w:rStyle w:val="Hyperlink"/>
            <w:noProof/>
          </w:rPr>
          <w:t>2.</w:t>
        </w:r>
        <w:r w:rsidR="00A466E7">
          <w:rPr>
            <w:noProof/>
            <w:szCs w:val="22"/>
            <w:lang w:val="en-US"/>
          </w:rPr>
          <w:tab/>
        </w:r>
        <w:r w:rsidR="00A466E7" w:rsidRPr="002144BF">
          <w:rPr>
            <w:rStyle w:val="Hyperlink"/>
            <w:noProof/>
          </w:rPr>
          <w:t>Icons Copyright</w:t>
        </w:r>
        <w:r w:rsidR="00A466E7">
          <w:rPr>
            <w:noProof/>
            <w:webHidden/>
          </w:rPr>
          <w:tab/>
        </w:r>
        <w:r w:rsidR="00A466E7">
          <w:rPr>
            <w:noProof/>
            <w:webHidden/>
          </w:rPr>
          <w:fldChar w:fldCharType="begin"/>
        </w:r>
        <w:r w:rsidR="00A466E7">
          <w:rPr>
            <w:noProof/>
            <w:webHidden/>
          </w:rPr>
          <w:instrText xml:space="preserve"> PAGEREF _Toc514941491 \h </w:instrText>
        </w:r>
        <w:r w:rsidR="00A466E7">
          <w:rPr>
            <w:noProof/>
            <w:webHidden/>
          </w:rPr>
        </w:r>
        <w:r w:rsidR="00A466E7">
          <w:rPr>
            <w:noProof/>
            <w:webHidden/>
          </w:rPr>
          <w:fldChar w:fldCharType="separate"/>
        </w:r>
        <w:r w:rsidR="0059568A">
          <w:rPr>
            <w:noProof/>
            <w:webHidden/>
          </w:rPr>
          <w:t>10</w:t>
        </w:r>
        <w:r w:rsidR="00A466E7">
          <w:rPr>
            <w:noProof/>
            <w:webHidden/>
          </w:rPr>
          <w:fldChar w:fldCharType="end"/>
        </w:r>
      </w:hyperlink>
    </w:p>
    <w:p w:rsidR="00A466E7" w:rsidRDefault="002F78DC">
      <w:pPr>
        <w:pStyle w:val="TOC1"/>
        <w:rPr>
          <w:b w:val="0"/>
          <w:bCs w:val="0"/>
          <w:iCs w:val="0"/>
          <w:noProof/>
          <w:sz w:val="22"/>
          <w:szCs w:val="22"/>
          <w:lang w:val="en-US"/>
        </w:rPr>
      </w:pPr>
      <w:hyperlink w:anchor="_Toc514941492" w:history="1">
        <w:r w:rsidR="00A466E7" w:rsidRPr="002144BF">
          <w:rPr>
            <w:rStyle w:val="Hyperlink"/>
            <w:noProof/>
          </w:rPr>
          <w:t>III</w:t>
        </w:r>
        <w:r w:rsidR="00A466E7">
          <w:rPr>
            <w:b w:val="0"/>
            <w:bCs w:val="0"/>
            <w:iCs w:val="0"/>
            <w:noProof/>
            <w:sz w:val="22"/>
            <w:szCs w:val="22"/>
            <w:lang w:val="en-US"/>
          </w:rPr>
          <w:tab/>
        </w:r>
        <w:r w:rsidR="00A466E7" w:rsidRPr="002144BF">
          <w:rPr>
            <w:rStyle w:val="Hyperlink"/>
            <w:noProof/>
          </w:rPr>
          <w:t>Setup &amp; Installation</w:t>
        </w:r>
        <w:r w:rsidR="00A466E7">
          <w:rPr>
            <w:noProof/>
            <w:webHidden/>
          </w:rPr>
          <w:tab/>
        </w:r>
        <w:r w:rsidR="00A466E7">
          <w:rPr>
            <w:noProof/>
            <w:webHidden/>
          </w:rPr>
          <w:fldChar w:fldCharType="begin"/>
        </w:r>
        <w:r w:rsidR="00A466E7">
          <w:rPr>
            <w:noProof/>
            <w:webHidden/>
          </w:rPr>
          <w:instrText xml:space="preserve"> PAGEREF _Toc514941492 \h </w:instrText>
        </w:r>
        <w:r w:rsidR="00A466E7">
          <w:rPr>
            <w:noProof/>
            <w:webHidden/>
          </w:rPr>
        </w:r>
        <w:r w:rsidR="00A466E7">
          <w:rPr>
            <w:noProof/>
            <w:webHidden/>
          </w:rPr>
          <w:fldChar w:fldCharType="separate"/>
        </w:r>
        <w:r w:rsidR="0059568A">
          <w:rPr>
            <w:noProof/>
            <w:webHidden/>
          </w:rPr>
          <w:t>10</w:t>
        </w:r>
        <w:r w:rsidR="00A466E7">
          <w:rPr>
            <w:noProof/>
            <w:webHidden/>
          </w:rPr>
          <w:fldChar w:fldCharType="end"/>
        </w:r>
      </w:hyperlink>
    </w:p>
    <w:p w:rsidR="00A466E7" w:rsidRDefault="002F78DC">
      <w:pPr>
        <w:pStyle w:val="TOC2"/>
        <w:rPr>
          <w:b w:val="0"/>
          <w:bCs w:val="0"/>
          <w:noProof/>
          <w:sz w:val="22"/>
          <w:lang w:val="en-US"/>
        </w:rPr>
      </w:pPr>
      <w:hyperlink w:anchor="_Toc514941493" w:history="1">
        <w:r w:rsidR="00A466E7" w:rsidRPr="002144BF">
          <w:rPr>
            <w:rStyle w:val="Hyperlink"/>
            <w:noProof/>
          </w:rPr>
          <w:t>A.</w:t>
        </w:r>
        <w:r w:rsidR="00A466E7">
          <w:rPr>
            <w:b w:val="0"/>
            <w:bCs w:val="0"/>
            <w:noProof/>
            <w:sz w:val="22"/>
            <w:lang w:val="en-US"/>
          </w:rPr>
          <w:tab/>
        </w:r>
        <w:r w:rsidR="00A466E7" w:rsidRPr="002144BF">
          <w:rPr>
            <w:rStyle w:val="Hyperlink"/>
            <w:noProof/>
          </w:rPr>
          <w:t>System Requirements</w:t>
        </w:r>
        <w:r w:rsidR="00A466E7">
          <w:rPr>
            <w:noProof/>
            <w:webHidden/>
          </w:rPr>
          <w:tab/>
        </w:r>
        <w:r w:rsidR="00A466E7">
          <w:rPr>
            <w:noProof/>
            <w:webHidden/>
          </w:rPr>
          <w:fldChar w:fldCharType="begin"/>
        </w:r>
        <w:r w:rsidR="00A466E7">
          <w:rPr>
            <w:noProof/>
            <w:webHidden/>
          </w:rPr>
          <w:instrText xml:space="preserve"> PAGEREF _Toc514941493 \h </w:instrText>
        </w:r>
        <w:r w:rsidR="00A466E7">
          <w:rPr>
            <w:noProof/>
            <w:webHidden/>
          </w:rPr>
        </w:r>
        <w:r w:rsidR="00A466E7">
          <w:rPr>
            <w:noProof/>
            <w:webHidden/>
          </w:rPr>
          <w:fldChar w:fldCharType="separate"/>
        </w:r>
        <w:r w:rsidR="0059568A">
          <w:rPr>
            <w:noProof/>
            <w:webHidden/>
          </w:rPr>
          <w:t>10</w:t>
        </w:r>
        <w:r w:rsidR="00A466E7">
          <w:rPr>
            <w:noProof/>
            <w:webHidden/>
          </w:rPr>
          <w:fldChar w:fldCharType="end"/>
        </w:r>
      </w:hyperlink>
    </w:p>
    <w:p w:rsidR="00A466E7" w:rsidRDefault="002F78DC">
      <w:pPr>
        <w:pStyle w:val="TOC2"/>
        <w:rPr>
          <w:b w:val="0"/>
          <w:bCs w:val="0"/>
          <w:noProof/>
          <w:sz w:val="22"/>
          <w:lang w:val="en-US"/>
        </w:rPr>
      </w:pPr>
      <w:hyperlink w:anchor="_Toc514941494" w:history="1">
        <w:r w:rsidR="00A466E7" w:rsidRPr="002144BF">
          <w:rPr>
            <w:rStyle w:val="Hyperlink"/>
            <w:noProof/>
          </w:rPr>
          <w:t>B.</w:t>
        </w:r>
        <w:r w:rsidR="00A466E7">
          <w:rPr>
            <w:b w:val="0"/>
            <w:bCs w:val="0"/>
            <w:noProof/>
            <w:sz w:val="22"/>
            <w:lang w:val="en-US"/>
          </w:rPr>
          <w:tab/>
        </w:r>
        <w:r w:rsidR="00A466E7" w:rsidRPr="002144BF">
          <w:rPr>
            <w:rStyle w:val="Hyperlink"/>
            <w:noProof/>
          </w:rPr>
          <w:t>Hardware Requirements</w:t>
        </w:r>
        <w:r w:rsidR="00A466E7">
          <w:rPr>
            <w:noProof/>
            <w:webHidden/>
          </w:rPr>
          <w:tab/>
        </w:r>
        <w:r w:rsidR="00A466E7">
          <w:rPr>
            <w:noProof/>
            <w:webHidden/>
          </w:rPr>
          <w:fldChar w:fldCharType="begin"/>
        </w:r>
        <w:r w:rsidR="00A466E7">
          <w:rPr>
            <w:noProof/>
            <w:webHidden/>
          </w:rPr>
          <w:instrText xml:space="preserve"> PAGEREF _Toc514941494 \h </w:instrText>
        </w:r>
        <w:r w:rsidR="00A466E7">
          <w:rPr>
            <w:noProof/>
            <w:webHidden/>
          </w:rPr>
        </w:r>
        <w:r w:rsidR="00A466E7">
          <w:rPr>
            <w:noProof/>
            <w:webHidden/>
          </w:rPr>
          <w:fldChar w:fldCharType="separate"/>
        </w:r>
        <w:r w:rsidR="0059568A">
          <w:rPr>
            <w:noProof/>
            <w:webHidden/>
          </w:rPr>
          <w:t>11</w:t>
        </w:r>
        <w:r w:rsidR="00A466E7">
          <w:rPr>
            <w:noProof/>
            <w:webHidden/>
          </w:rPr>
          <w:fldChar w:fldCharType="end"/>
        </w:r>
      </w:hyperlink>
    </w:p>
    <w:p w:rsidR="00A466E7" w:rsidRDefault="002F78DC">
      <w:pPr>
        <w:pStyle w:val="TOC2"/>
        <w:rPr>
          <w:b w:val="0"/>
          <w:bCs w:val="0"/>
          <w:noProof/>
          <w:sz w:val="22"/>
          <w:lang w:val="en-US"/>
        </w:rPr>
      </w:pPr>
      <w:hyperlink w:anchor="_Toc514941495" w:history="1">
        <w:r w:rsidR="00A466E7" w:rsidRPr="002144BF">
          <w:rPr>
            <w:rStyle w:val="Hyperlink"/>
            <w:noProof/>
          </w:rPr>
          <w:t>C.</w:t>
        </w:r>
        <w:r w:rsidR="00A466E7">
          <w:rPr>
            <w:b w:val="0"/>
            <w:bCs w:val="0"/>
            <w:noProof/>
            <w:sz w:val="22"/>
            <w:lang w:val="en-US"/>
          </w:rPr>
          <w:tab/>
        </w:r>
        <w:r w:rsidR="00A466E7" w:rsidRPr="002144BF">
          <w:rPr>
            <w:rStyle w:val="Hyperlink"/>
            <w:noProof/>
          </w:rPr>
          <w:t>Dependencies / Pre-Requisites</w:t>
        </w:r>
        <w:r w:rsidR="00A466E7">
          <w:rPr>
            <w:noProof/>
            <w:webHidden/>
          </w:rPr>
          <w:tab/>
        </w:r>
        <w:r w:rsidR="00A466E7">
          <w:rPr>
            <w:noProof/>
            <w:webHidden/>
          </w:rPr>
          <w:fldChar w:fldCharType="begin"/>
        </w:r>
        <w:r w:rsidR="00A466E7">
          <w:rPr>
            <w:noProof/>
            <w:webHidden/>
          </w:rPr>
          <w:instrText xml:space="preserve"> PAGEREF _Toc514941495 \h </w:instrText>
        </w:r>
        <w:r w:rsidR="00A466E7">
          <w:rPr>
            <w:noProof/>
            <w:webHidden/>
          </w:rPr>
        </w:r>
        <w:r w:rsidR="00A466E7">
          <w:rPr>
            <w:noProof/>
            <w:webHidden/>
          </w:rPr>
          <w:fldChar w:fldCharType="separate"/>
        </w:r>
        <w:r w:rsidR="0059568A">
          <w:rPr>
            <w:noProof/>
            <w:webHidden/>
          </w:rPr>
          <w:t>11</w:t>
        </w:r>
        <w:r w:rsidR="00A466E7">
          <w:rPr>
            <w:noProof/>
            <w:webHidden/>
          </w:rPr>
          <w:fldChar w:fldCharType="end"/>
        </w:r>
      </w:hyperlink>
    </w:p>
    <w:p w:rsidR="00A466E7" w:rsidRDefault="002F78DC">
      <w:pPr>
        <w:pStyle w:val="TOC2"/>
        <w:rPr>
          <w:b w:val="0"/>
          <w:bCs w:val="0"/>
          <w:noProof/>
          <w:sz w:val="22"/>
          <w:lang w:val="en-US"/>
        </w:rPr>
      </w:pPr>
      <w:hyperlink w:anchor="_Toc514941496" w:history="1">
        <w:r w:rsidR="00A466E7" w:rsidRPr="002144BF">
          <w:rPr>
            <w:rStyle w:val="Hyperlink"/>
            <w:noProof/>
          </w:rPr>
          <w:t>D.</w:t>
        </w:r>
        <w:r w:rsidR="00A466E7">
          <w:rPr>
            <w:b w:val="0"/>
            <w:bCs w:val="0"/>
            <w:noProof/>
            <w:sz w:val="22"/>
            <w:lang w:val="en-US"/>
          </w:rPr>
          <w:tab/>
        </w:r>
        <w:r w:rsidR="00A466E7" w:rsidRPr="002144BF">
          <w:rPr>
            <w:rStyle w:val="Hyperlink"/>
            <w:noProof/>
          </w:rPr>
          <w:t>Installing ESE 3.0</w:t>
        </w:r>
        <w:r w:rsidR="00A466E7">
          <w:rPr>
            <w:noProof/>
            <w:webHidden/>
          </w:rPr>
          <w:tab/>
        </w:r>
        <w:r w:rsidR="00A466E7">
          <w:rPr>
            <w:noProof/>
            <w:webHidden/>
          </w:rPr>
          <w:fldChar w:fldCharType="begin"/>
        </w:r>
        <w:r w:rsidR="00A466E7">
          <w:rPr>
            <w:noProof/>
            <w:webHidden/>
          </w:rPr>
          <w:instrText xml:space="preserve"> PAGEREF _Toc514941496 \h </w:instrText>
        </w:r>
        <w:r w:rsidR="00A466E7">
          <w:rPr>
            <w:noProof/>
            <w:webHidden/>
          </w:rPr>
        </w:r>
        <w:r w:rsidR="00A466E7">
          <w:rPr>
            <w:noProof/>
            <w:webHidden/>
          </w:rPr>
          <w:fldChar w:fldCharType="separate"/>
        </w:r>
        <w:r w:rsidR="0059568A">
          <w:rPr>
            <w:noProof/>
            <w:webHidden/>
          </w:rPr>
          <w:t>12</w:t>
        </w:r>
        <w:r w:rsidR="00A466E7">
          <w:rPr>
            <w:noProof/>
            <w:webHidden/>
          </w:rPr>
          <w:fldChar w:fldCharType="end"/>
        </w:r>
      </w:hyperlink>
    </w:p>
    <w:p w:rsidR="00A466E7" w:rsidRDefault="002F78DC">
      <w:pPr>
        <w:pStyle w:val="TOC2"/>
        <w:rPr>
          <w:b w:val="0"/>
          <w:bCs w:val="0"/>
          <w:noProof/>
          <w:sz w:val="22"/>
          <w:lang w:val="en-US"/>
        </w:rPr>
      </w:pPr>
      <w:hyperlink w:anchor="_Toc514941497" w:history="1">
        <w:r w:rsidR="00A466E7" w:rsidRPr="002144BF">
          <w:rPr>
            <w:rStyle w:val="Hyperlink"/>
            <w:noProof/>
          </w:rPr>
          <w:t>E.</w:t>
        </w:r>
        <w:r w:rsidR="00A466E7">
          <w:rPr>
            <w:b w:val="0"/>
            <w:bCs w:val="0"/>
            <w:noProof/>
            <w:sz w:val="22"/>
            <w:lang w:val="en-US"/>
          </w:rPr>
          <w:tab/>
        </w:r>
        <w:r w:rsidR="00A466E7" w:rsidRPr="002144BF">
          <w:rPr>
            <w:rStyle w:val="Hyperlink"/>
            <w:noProof/>
          </w:rPr>
          <w:t>Installation Folder</w:t>
        </w:r>
        <w:r w:rsidR="00A466E7">
          <w:rPr>
            <w:noProof/>
            <w:webHidden/>
          </w:rPr>
          <w:tab/>
        </w:r>
        <w:r w:rsidR="00A466E7">
          <w:rPr>
            <w:noProof/>
            <w:webHidden/>
          </w:rPr>
          <w:fldChar w:fldCharType="begin"/>
        </w:r>
        <w:r w:rsidR="00A466E7">
          <w:rPr>
            <w:noProof/>
            <w:webHidden/>
          </w:rPr>
          <w:instrText xml:space="preserve"> PAGEREF _Toc514941497 \h </w:instrText>
        </w:r>
        <w:r w:rsidR="00A466E7">
          <w:rPr>
            <w:noProof/>
            <w:webHidden/>
          </w:rPr>
        </w:r>
        <w:r w:rsidR="00A466E7">
          <w:rPr>
            <w:noProof/>
            <w:webHidden/>
          </w:rPr>
          <w:fldChar w:fldCharType="separate"/>
        </w:r>
        <w:r w:rsidR="0059568A">
          <w:rPr>
            <w:noProof/>
            <w:webHidden/>
          </w:rPr>
          <w:t>15</w:t>
        </w:r>
        <w:r w:rsidR="00A466E7">
          <w:rPr>
            <w:noProof/>
            <w:webHidden/>
          </w:rPr>
          <w:fldChar w:fldCharType="end"/>
        </w:r>
      </w:hyperlink>
    </w:p>
    <w:p w:rsidR="00A466E7" w:rsidRDefault="002F78DC">
      <w:pPr>
        <w:pStyle w:val="TOC1"/>
        <w:rPr>
          <w:b w:val="0"/>
          <w:bCs w:val="0"/>
          <w:iCs w:val="0"/>
          <w:noProof/>
          <w:sz w:val="22"/>
          <w:szCs w:val="22"/>
          <w:lang w:val="en-US"/>
        </w:rPr>
      </w:pPr>
      <w:hyperlink w:anchor="_Toc514941498" w:history="1">
        <w:r w:rsidR="00A466E7" w:rsidRPr="002144BF">
          <w:rPr>
            <w:rStyle w:val="Hyperlink"/>
            <w:noProof/>
          </w:rPr>
          <w:t>IV</w:t>
        </w:r>
        <w:r w:rsidR="00A466E7">
          <w:rPr>
            <w:b w:val="0"/>
            <w:bCs w:val="0"/>
            <w:iCs w:val="0"/>
            <w:noProof/>
            <w:sz w:val="22"/>
            <w:szCs w:val="22"/>
            <w:lang w:val="en-US"/>
          </w:rPr>
          <w:tab/>
        </w:r>
        <w:r w:rsidR="00A466E7" w:rsidRPr="002144BF">
          <w:rPr>
            <w:rStyle w:val="Hyperlink"/>
            <w:noProof/>
          </w:rPr>
          <w:t>The Graphical User Interface</w:t>
        </w:r>
        <w:r w:rsidR="00A466E7">
          <w:rPr>
            <w:noProof/>
            <w:webHidden/>
          </w:rPr>
          <w:tab/>
        </w:r>
        <w:r w:rsidR="00A466E7">
          <w:rPr>
            <w:noProof/>
            <w:webHidden/>
          </w:rPr>
          <w:fldChar w:fldCharType="begin"/>
        </w:r>
        <w:r w:rsidR="00A466E7">
          <w:rPr>
            <w:noProof/>
            <w:webHidden/>
          </w:rPr>
          <w:instrText xml:space="preserve"> PAGEREF _Toc514941498 \h </w:instrText>
        </w:r>
        <w:r w:rsidR="00A466E7">
          <w:rPr>
            <w:noProof/>
            <w:webHidden/>
          </w:rPr>
        </w:r>
        <w:r w:rsidR="00A466E7">
          <w:rPr>
            <w:noProof/>
            <w:webHidden/>
          </w:rPr>
          <w:fldChar w:fldCharType="separate"/>
        </w:r>
        <w:r w:rsidR="0059568A">
          <w:rPr>
            <w:noProof/>
            <w:webHidden/>
          </w:rPr>
          <w:t>16</w:t>
        </w:r>
        <w:r w:rsidR="00A466E7">
          <w:rPr>
            <w:noProof/>
            <w:webHidden/>
          </w:rPr>
          <w:fldChar w:fldCharType="end"/>
        </w:r>
      </w:hyperlink>
    </w:p>
    <w:p w:rsidR="00A466E7" w:rsidRDefault="002F78DC">
      <w:pPr>
        <w:pStyle w:val="TOC2"/>
        <w:rPr>
          <w:b w:val="0"/>
          <w:bCs w:val="0"/>
          <w:noProof/>
          <w:sz w:val="22"/>
          <w:lang w:val="en-US"/>
        </w:rPr>
      </w:pPr>
      <w:hyperlink w:anchor="_Toc514941499" w:history="1">
        <w:r w:rsidR="00A466E7" w:rsidRPr="002144BF">
          <w:rPr>
            <w:rStyle w:val="Hyperlink"/>
            <w:noProof/>
          </w:rPr>
          <w:t>A.</w:t>
        </w:r>
        <w:r w:rsidR="00A466E7">
          <w:rPr>
            <w:b w:val="0"/>
            <w:bCs w:val="0"/>
            <w:noProof/>
            <w:sz w:val="22"/>
            <w:lang w:val="en-US"/>
          </w:rPr>
          <w:tab/>
        </w:r>
        <w:r w:rsidR="00A466E7" w:rsidRPr="002144BF">
          <w:rPr>
            <w:rStyle w:val="Hyperlink"/>
            <w:noProof/>
          </w:rPr>
          <w:t>Overview</w:t>
        </w:r>
        <w:r w:rsidR="00A466E7">
          <w:rPr>
            <w:noProof/>
            <w:webHidden/>
          </w:rPr>
          <w:tab/>
        </w:r>
        <w:r w:rsidR="00A466E7">
          <w:rPr>
            <w:noProof/>
            <w:webHidden/>
          </w:rPr>
          <w:fldChar w:fldCharType="begin"/>
        </w:r>
        <w:r w:rsidR="00A466E7">
          <w:rPr>
            <w:noProof/>
            <w:webHidden/>
          </w:rPr>
          <w:instrText xml:space="preserve"> PAGEREF _Toc514941499 \h </w:instrText>
        </w:r>
        <w:r w:rsidR="00A466E7">
          <w:rPr>
            <w:noProof/>
            <w:webHidden/>
          </w:rPr>
        </w:r>
        <w:r w:rsidR="00A466E7">
          <w:rPr>
            <w:noProof/>
            <w:webHidden/>
          </w:rPr>
          <w:fldChar w:fldCharType="separate"/>
        </w:r>
        <w:r w:rsidR="0059568A">
          <w:rPr>
            <w:noProof/>
            <w:webHidden/>
          </w:rPr>
          <w:t>16</w:t>
        </w:r>
        <w:r w:rsidR="00A466E7">
          <w:rPr>
            <w:noProof/>
            <w:webHidden/>
          </w:rPr>
          <w:fldChar w:fldCharType="end"/>
        </w:r>
      </w:hyperlink>
    </w:p>
    <w:p w:rsidR="00A466E7" w:rsidRDefault="002F78DC">
      <w:pPr>
        <w:pStyle w:val="TOC2"/>
        <w:rPr>
          <w:b w:val="0"/>
          <w:bCs w:val="0"/>
          <w:noProof/>
          <w:sz w:val="22"/>
          <w:lang w:val="en-US"/>
        </w:rPr>
      </w:pPr>
      <w:hyperlink w:anchor="_Toc514941500" w:history="1">
        <w:r w:rsidR="00A466E7" w:rsidRPr="002144BF">
          <w:rPr>
            <w:rStyle w:val="Hyperlink"/>
            <w:noProof/>
          </w:rPr>
          <w:t>B.</w:t>
        </w:r>
        <w:r w:rsidR="00A466E7">
          <w:rPr>
            <w:b w:val="0"/>
            <w:bCs w:val="0"/>
            <w:noProof/>
            <w:sz w:val="22"/>
            <w:lang w:val="en-US"/>
          </w:rPr>
          <w:tab/>
        </w:r>
        <w:r w:rsidR="00A466E7" w:rsidRPr="002144BF">
          <w:rPr>
            <w:rStyle w:val="Hyperlink"/>
            <w:noProof/>
          </w:rPr>
          <w:t>Menu, Toolbar and Status Bar</w:t>
        </w:r>
        <w:r w:rsidR="00A466E7">
          <w:rPr>
            <w:noProof/>
            <w:webHidden/>
          </w:rPr>
          <w:tab/>
        </w:r>
        <w:r w:rsidR="00A466E7">
          <w:rPr>
            <w:noProof/>
            <w:webHidden/>
          </w:rPr>
          <w:fldChar w:fldCharType="begin"/>
        </w:r>
        <w:r w:rsidR="00A466E7">
          <w:rPr>
            <w:noProof/>
            <w:webHidden/>
          </w:rPr>
          <w:instrText xml:space="preserve"> PAGEREF _Toc514941500 \h </w:instrText>
        </w:r>
        <w:r w:rsidR="00A466E7">
          <w:rPr>
            <w:noProof/>
            <w:webHidden/>
          </w:rPr>
        </w:r>
        <w:r w:rsidR="00A466E7">
          <w:rPr>
            <w:noProof/>
            <w:webHidden/>
          </w:rPr>
          <w:fldChar w:fldCharType="separate"/>
        </w:r>
        <w:r w:rsidR="0059568A">
          <w:rPr>
            <w:noProof/>
            <w:webHidden/>
          </w:rPr>
          <w:t>16</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01" w:history="1">
        <w:r w:rsidR="00A466E7" w:rsidRPr="002144BF">
          <w:rPr>
            <w:rStyle w:val="Hyperlink"/>
            <w:noProof/>
          </w:rPr>
          <w:t>1.</w:t>
        </w:r>
        <w:r w:rsidR="00A466E7">
          <w:rPr>
            <w:noProof/>
            <w:szCs w:val="22"/>
            <w:lang w:val="en-US"/>
          </w:rPr>
          <w:tab/>
        </w:r>
        <w:r w:rsidR="00A466E7" w:rsidRPr="002144BF">
          <w:rPr>
            <w:rStyle w:val="Hyperlink"/>
            <w:noProof/>
          </w:rPr>
          <w:t>Menu</w:t>
        </w:r>
        <w:r w:rsidR="00A466E7">
          <w:rPr>
            <w:noProof/>
            <w:webHidden/>
          </w:rPr>
          <w:tab/>
        </w:r>
        <w:r w:rsidR="00A466E7">
          <w:rPr>
            <w:noProof/>
            <w:webHidden/>
          </w:rPr>
          <w:fldChar w:fldCharType="begin"/>
        </w:r>
        <w:r w:rsidR="00A466E7">
          <w:rPr>
            <w:noProof/>
            <w:webHidden/>
          </w:rPr>
          <w:instrText xml:space="preserve"> PAGEREF _Toc514941501 \h </w:instrText>
        </w:r>
        <w:r w:rsidR="00A466E7">
          <w:rPr>
            <w:noProof/>
            <w:webHidden/>
          </w:rPr>
        </w:r>
        <w:r w:rsidR="00A466E7">
          <w:rPr>
            <w:noProof/>
            <w:webHidden/>
          </w:rPr>
          <w:fldChar w:fldCharType="separate"/>
        </w:r>
        <w:r w:rsidR="0059568A">
          <w:rPr>
            <w:noProof/>
            <w:webHidden/>
          </w:rPr>
          <w:t>16</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02" w:history="1">
        <w:r w:rsidR="00A466E7" w:rsidRPr="002144BF">
          <w:rPr>
            <w:rStyle w:val="Hyperlink"/>
            <w:noProof/>
          </w:rPr>
          <w:t>2.</w:t>
        </w:r>
        <w:r w:rsidR="00A466E7">
          <w:rPr>
            <w:noProof/>
            <w:szCs w:val="22"/>
            <w:lang w:val="en-US"/>
          </w:rPr>
          <w:tab/>
        </w:r>
        <w:r w:rsidR="00A466E7" w:rsidRPr="002144BF">
          <w:rPr>
            <w:rStyle w:val="Hyperlink"/>
            <w:noProof/>
          </w:rPr>
          <w:t>ToolBar</w:t>
        </w:r>
        <w:r w:rsidR="00A466E7">
          <w:rPr>
            <w:noProof/>
            <w:webHidden/>
          </w:rPr>
          <w:tab/>
        </w:r>
        <w:r w:rsidR="00A466E7">
          <w:rPr>
            <w:noProof/>
            <w:webHidden/>
          </w:rPr>
          <w:fldChar w:fldCharType="begin"/>
        </w:r>
        <w:r w:rsidR="00A466E7">
          <w:rPr>
            <w:noProof/>
            <w:webHidden/>
          </w:rPr>
          <w:instrText xml:space="preserve"> PAGEREF _Toc514941502 \h </w:instrText>
        </w:r>
        <w:r w:rsidR="00A466E7">
          <w:rPr>
            <w:noProof/>
            <w:webHidden/>
          </w:rPr>
        </w:r>
        <w:r w:rsidR="00A466E7">
          <w:rPr>
            <w:noProof/>
            <w:webHidden/>
          </w:rPr>
          <w:fldChar w:fldCharType="separate"/>
        </w:r>
        <w:r w:rsidR="0059568A">
          <w:rPr>
            <w:noProof/>
            <w:webHidden/>
          </w:rPr>
          <w:t>22</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03" w:history="1">
        <w:r w:rsidR="00A466E7" w:rsidRPr="002144BF">
          <w:rPr>
            <w:rStyle w:val="Hyperlink"/>
            <w:noProof/>
          </w:rPr>
          <w:t>3.</w:t>
        </w:r>
        <w:r w:rsidR="00A466E7">
          <w:rPr>
            <w:noProof/>
            <w:szCs w:val="22"/>
            <w:lang w:val="en-US"/>
          </w:rPr>
          <w:tab/>
        </w:r>
        <w:r w:rsidR="00A466E7" w:rsidRPr="002144BF">
          <w:rPr>
            <w:rStyle w:val="Hyperlink"/>
            <w:noProof/>
          </w:rPr>
          <w:t>Status Bar</w:t>
        </w:r>
        <w:r w:rsidR="00A466E7">
          <w:rPr>
            <w:noProof/>
            <w:webHidden/>
          </w:rPr>
          <w:tab/>
        </w:r>
        <w:r w:rsidR="00A466E7">
          <w:rPr>
            <w:noProof/>
            <w:webHidden/>
          </w:rPr>
          <w:fldChar w:fldCharType="begin"/>
        </w:r>
        <w:r w:rsidR="00A466E7">
          <w:rPr>
            <w:noProof/>
            <w:webHidden/>
          </w:rPr>
          <w:instrText xml:space="preserve"> PAGEREF _Toc514941503 \h </w:instrText>
        </w:r>
        <w:r w:rsidR="00A466E7">
          <w:rPr>
            <w:noProof/>
            <w:webHidden/>
          </w:rPr>
        </w:r>
        <w:r w:rsidR="00A466E7">
          <w:rPr>
            <w:noProof/>
            <w:webHidden/>
          </w:rPr>
          <w:fldChar w:fldCharType="separate"/>
        </w:r>
        <w:r w:rsidR="0059568A">
          <w:rPr>
            <w:noProof/>
            <w:webHidden/>
          </w:rPr>
          <w:t>23</w:t>
        </w:r>
        <w:r w:rsidR="00A466E7">
          <w:rPr>
            <w:noProof/>
            <w:webHidden/>
          </w:rPr>
          <w:fldChar w:fldCharType="end"/>
        </w:r>
      </w:hyperlink>
    </w:p>
    <w:p w:rsidR="00A466E7" w:rsidRDefault="002F78DC">
      <w:pPr>
        <w:pStyle w:val="TOC2"/>
        <w:rPr>
          <w:b w:val="0"/>
          <w:bCs w:val="0"/>
          <w:noProof/>
          <w:sz w:val="22"/>
          <w:lang w:val="en-US"/>
        </w:rPr>
      </w:pPr>
      <w:hyperlink w:anchor="_Toc514941504" w:history="1">
        <w:r w:rsidR="00A466E7" w:rsidRPr="002144BF">
          <w:rPr>
            <w:rStyle w:val="Hyperlink"/>
            <w:noProof/>
            <w:lang w:val="en-US"/>
          </w:rPr>
          <w:t>C.</w:t>
        </w:r>
        <w:r w:rsidR="00A466E7">
          <w:rPr>
            <w:b w:val="0"/>
            <w:bCs w:val="0"/>
            <w:noProof/>
            <w:sz w:val="22"/>
            <w:lang w:val="en-US"/>
          </w:rPr>
          <w:tab/>
        </w:r>
        <w:r w:rsidR="00A466E7" w:rsidRPr="002144BF">
          <w:rPr>
            <w:rStyle w:val="Hyperlink"/>
            <w:noProof/>
            <w:lang w:val="en-US"/>
          </w:rPr>
          <w:t>Editors and Inspector</w:t>
        </w:r>
        <w:r w:rsidR="00A466E7">
          <w:rPr>
            <w:noProof/>
            <w:webHidden/>
          </w:rPr>
          <w:tab/>
        </w:r>
        <w:r w:rsidR="00A466E7">
          <w:rPr>
            <w:noProof/>
            <w:webHidden/>
          </w:rPr>
          <w:fldChar w:fldCharType="begin"/>
        </w:r>
        <w:r w:rsidR="00A466E7">
          <w:rPr>
            <w:noProof/>
            <w:webHidden/>
          </w:rPr>
          <w:instrText xml:space="preserve"> PAGEREF _Toc514941504 \h </w:instrText>
        </w:r>
        <w:r w:rsidR="00A466E7">
          <w:rPr>
            <w:noProof/>
            <w:webHidden/>
          </w:rPr>
        </w:r>
        <w:r w:rsidR="00A466E7">
          <w:rPr>
            <w:noProof/>
            <w:webHidden/>
          </w:rPr>
          <w:fldChar w:fldCharType="separate"/>
        </w:r>
        <w:r w:rsidR="0059568A">
          <w:rPr>
            <w:noProof/>
            <w:webHidden/>
          </w:rPr>
          <w:t>23</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05" w:history="1">
        <w:r w:rsidR="00A466E7" w:rsidRPr="002144BF">
          <w:rPr>
            <w:rStyle w:val="Hyperlink"/>
            <w:noProof/>
          </w:rPr>
          <w:t>1.</w:t>
        </w:r>
        <w:r w:rsidR="00A466E7">
          <w:rPr>
            <w:noProof/>
            <w:szCs w:val="22"/>
            <w:lang w:val="en-US"/>
          </w:rPr>
          <w:tab/>
        </w:r>
        <w:r w:rsidR="00A466E7" w:rsidRPr="002144BF">
          <w:rPr>
            <w:rStyle w:val="Hyperlink"/>
            <w:noProof/>
          </w:rPr>
          <w:t>Coprocessor Command Editor</w:t>
        </w:r>
        <w:r w:rsidR="00A466E7">
          <w:rPr>
            <w:noProof/>
            <w:webHidden/>
          </w:rPr>
          <w:tab/>
        </w:r>
        <w:r w:rsidR="00A466E7">
          <w:rPr>
            <w:noProof/>
            <w:webHidden/>
          </w:rPr>
          <w:fldChar w:fldCharType="begin"/>
        </w:r>
        <w:r w:rsidR="00A466E7">
          <w:rPr>
            <w:noProof/>
            <w:webHidden/>
          </w:rPr>
          <w:instrText xml:space="preserve"> PAGEREF _Toc514941505 \h </w:instrText>
        </w:r>
        <w:r w:rsidR="00A466E7">
          <w:rPr>
            <w:noProof/>
            <w:webHidden/>
          </w:rPr>
        </w:r>
        <w:r w:rsidR="00A466E7">
          <w:rPr>
            <w:noProof/>
            <w:webHidden/>
          </w:rPr>
          <w:fldChar w:fldCharType="separate"/>
        </w:r>
        <w:r w:rsidR="0059568A">
          <w:rPr>
            <w:noProof/>
            <w:webHidden/>
          </w:rPr>
          <w:t>24</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06" w:history="1">
        <w:r w:rsidR="00A466E7" w:rsidRPr="002144BF">
          <w:rPr>
            <w:rStyle w:val="Hyperlink"/>
            <w:noProof/>
          </w:rPr>
          <w:t>2.</w:t>
        </w:r>
        <w:r w:rsidR="00A466E7">
          <w:rPr>
            <w:noProof/>
            <w:szCs w:val="22"/>
            <w:lang w:val="en-US"/>
          </w:rPr>
          <w:tab/>
        </w:r>
        <w:r w:rsidR="00A466E7" w:rsidRPr="002144BF">
          <w:rPr>
            <w:rStyle w:val="Hyperlink"/>
            <w:noProof/>
          </w:rPr>
          <w:t>Display List Editor</w:t>
        </w:r>
        <w:r w:rsidR="00A466E7">
          <w:rPr>
            <w:noProof/>
            <w:webHidden/>
          </w:rPr>
          <w:tab/>
        </w:r>
        <w:r w:rsidR="00A466E7">
          <w:rPr>
            <w:noProof/>
            <w:webHidden/>
          </w:rPr>
          <w:fldChar w:fldCharType="begin"/>
        </w:r>
        <w:r w:rsidR="00A466E7">
          <w:rPr>
            <w:noProof/>
            <w:webHidden/>
          </w:rPr>
          <w:instrText xml:space="preserve"> PAGEREF _Toc514941506 \h </w:instrText>
        </w:r>
        <w:r w:rsidR="00A466E7">
          <w:rPr>
            <w:noProof/>
            <w:webHidden/>
          </w:rPr>
        </w:r>
        <w:r w:rsidR="00A466E7">
          <w:rPr>
            <w:noProof/>
            <w:webHidden/>
          </w:rPr>
          <w:fldChar w:fldCharType="separate"/>
        </w:r>
        <w:r w:rsidR="0059568A">
          <w:rPr>
            <w:noProof/>
            <w:webHidden/>
          </w:rPr>
          <w:t>25</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07" w:history="1">
        <w:r w:rsidR="00A466E7" w:rsidRPr="002144BF">
          <w:rPr>
            <w:rStyle w:val="Hyperlink"/>
            <w:noProof/>
          </w:rPr>
          <w:t>3.</w:t>
        </w:r>
        <w:r w:rsidR="00A466E7">
          <w:rPr>
            <w:noProof/>
            <w:szCs w:val="22"/>
            <w:lang w:val="en-US"/>
          </w:rPr>
          <w:tab/>
        </w:r>
        <w:r w:rsidR="00A466E7" w:rsidRPr="002144BF">
          <w:rPr>
            <w:rStyle w:val="Hyperlink"/>
            <w:noProof/>
          </w:rPr>
          <w:t>Inspector</w:t>
        </w:r>
        <w:r w:rsidR="00A466E7">
          <w:rPr>
            <w:noProof/>
            <w:webHidden/>
          </w:rPr>
          <w:tab/>
        </w:r>
        <w:r w:rsidR="00A466E7">
          <w:rPr>
            <w:noProof/>
            <w:webHidden/>
          </w:rPr>
          <w:fldChar w:fldCharType="begin"/>
        </w:r>
        <w:r w:rsidR="00A466E7">
          <w:rPr>
            <w:noProof/>
            <w:webHidden/>
          </w:rPr>
          <w:instrText xml:space="preserve"> PAGEREF _Toc514941507 \h </w:instrText>
        </w:r>
        <w:r w:rsidR="00A466E7">
          <w:rPr>
            <w:noProof/>
            <w:webHidden/>
          </w:rPr>
        </w:r>
        <w:r w:rsidR="00A466E7">
          <w:rPr>
            <w:noProof/>
            <w:webHidden/>
          </w:rPr>
          <w:fldChar w:fldCharType="separate"/>
        </w:r>
        <w:r w:rsidR="0059568A">
          <w:rPr>
            <w:noProof/>
            <w:webHidden/>
          </w:rPr>
          <w:t>25</w:t>
        </w:r>
        <w:r w:rsidR="00A466E7">
          <w:rPr>
            <w:noProof/>
            <w:webHidden/>
          </w:rPr>
          <w:fldChar w:fldCharType="end"/>
        </w:r>
      </w:hyperlink>
    </w:p>
    <w:p w:rsidR="00A466E7" w:rsidRDefault="002F78DC">
      <w:pPr>
        <w:pStyle w:val="TOC2"/>
        <w:rPr>
          <w:b w:val="0"/>
          <w:bCs w:val="0"/>
          <w:noProof/>
          <w:sz w:val="22"/>
          <w:lang w:val="en-US"/>
        </w:rPr>
      </w:pPr>
      <w:hyperlink w:anchor="_Toc514941508" w:history="1">
        <w:r w:rsidR="00A466E7" w:rsidRPr="002144BF">
          <w:rPr>
            <w:rStyle w:val="Hyperlink"/>
            <w:noProof/>
            <w:lang w:val="en-US"/>
          </w:rPr>
          <w:t>D.</w:t>
        </w:r>
        <w:r w:rsidR="00A466E7">
          <w:rPr>
            <w:b w:val="0"/>
            <w:bCs w:val="0"/>
            <w:noProof/>
            <w:sz w:val="22"/>
            <w:lang w:val="en-US"/>
          </w:rPr>
          <w:tab/>
        </w:r>
        <w:r w:rsidR="00A466E7" w:rsidRPr="002144BF">
          <w:rPr>
            <w:rStyle w:val="Hyperlink"/>
            <w:noProof/>
            <w:lang w:val="en-US"/>
          </w:rPr>
          <w:t>Toolbox, Content Manager and Registers</w:t>
        </w:r>
        <w:r w:rsidR="00A466E7">
          <w:rPr>
            <w:noProof/>
            <w:webHidden/>
          </w:rPr>
          <w:tab/>
        </w:r>
        <w:r w:rsidR="00A466E7">
          <w:rPr>
            <w:noProof/>
            <w:webHidden/>
          </w:rPr>
          <w:fldChar w:fldCharType="begin"/>
        </w:r>
        <w:r w:rsidR="00A466E7">
          <w:rPr>
            <w:noProof/>
            <w:webHidden/>
          </w:rPr>
          <w:instrText xml:space="preserve"> PAGEREF _Toc514941508 \h </w:instrText>
        </w:r>
        <w:r w:rsidR="00A466E7">
          <w:rPr>
            <w:noProof/>
            <w:webHidden/>
          </w:rPr>
        </w:r>
        <w:r w:rsidR="00A466E7">
          <w:rPr>
            <w:noProof/>
            <w:webHidden/>
          </w:rPr>
          <w:fldChar w:fldCharType="separate"/>
        </w:r>
        <w:r w:rsidR="0059568A">
          <w:rPr>
            <w:noProof/>
            <w:webHidden/>
          </w:rPr>
          <w:t>28</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09" w:history="1">
        <w:r w:rsidR="00A466E7" w:rsidRPr="002144BF">
          <w:rPr>
            <w:rStyle w:val="Hyperlink"/>
            <w:noProof/>
          </w:rPr>
          <w:t>1.</w:t>
        </w:r>
        <w:r w:rsidR="00A466E7">
          <w:rPr>
            <w:noProof/>
            <w:szCs w:val="22"/>
            <w:lang w:val="en-US"/>
          </w:rPr>
          <w:tab/>
        </w:r>
        <w:r w:rsidR="00A466E7" w:rsidRPr="002144BF">
          <w:rPr>
            <w:rStyle w:val="Hyperlink"/>
            <w:noProof/>
          </w:rPr>
          <w:t>Toolbox</w:t>
        </w:r>
        <w:r w:rsidR="00A466E7">
          <w:rPr>
            <w:noProof/>
            <w:webHidden/>
          </w:rPr>
          <w:tab/>
        </w:r>
        <w:r w:rsidR="00A466E7">
          <w:rPr>
            <w:noProof/>
            <w:webHidden/>
          </w:rPr>
          <w:fldChar w:fldCharType="begin"/>
        </w:r>
        <w:r w:rsidR="00A466E7">
          <w:rPr>
            <w:noProof/>
            <w:webHidden/>
          </w:rPr>
          <w:instrText xml:space="preserve"> PAGEREF _Toc514941509 \h </w:instrText>
        </w:r>
        <w:r w:rsidR="00A466E7">
          <w:rPr>
            <w:noProof/>
            <w:webHidden/>
          </w:rPr>
        </w:r>
        <w:r w:rsidR="00A466E7">
          <w:rPr>
            <w:noProof/>
            <w:webHidden/>
          </w:rPr>
          <w:fldChar w:fldCharType="separate"/>
        </w:r>
        <w:r w:rsidR="0059568A">
          <w:rPr>
            <w:noProof/>
            <w:webHidden/>
          </w:rPr>
          <w:t>28</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10" w:history="1">
        <w:r w:rsidR="00A466E7" w:rsidRPr="002144BF">
          <w:rPr>
            <w:rStyle w:val="Hyperlink"/>
            <w:noProof/>
          </w:rPr>
          <w:t>2.</w:t>
        </w:r>
        <w:r w:rsidR="00A466E7">
          <w:rPr>
            <w:noProof/>
            <w:szCs w:val="22"/>
            <w:lang w:val="en-US"/>
          </w:rPr>
          <w:tab/>
        </w:r>
        <w:r w:rsidR="00A466E7" w:rsidRPr="002144BF">
          <w:rPr>
            <w:rStyle w:val="Hyperlink"/>
            <w:noProof/>
          </w:rPr>
          <w:t>Registers</w:t>
        </w:r>
        <w:r w:rsidR="00A466E7">
          <w:rPr>
            <w:noProof/>
            <w:webHidden/>
          </w:rPr>
          <w:tab/>
        </w:r>
        <w:r w:rsidR="00A466E7">
          <w:rPr>
            <w:noProof/>
            <w:webHidden/>
          </w:rPr>
          <w:fldChar w:fldCharType="begin"/>
        </w:r>
        <w:r w:rsidR="00A466E7">
          <w:rPr>
            <w:noProof/>
            <w:webHidden/>
          </w:rPr>
          <w:instrText xml:space="preserve"> PAGEREF _Toc514941510 \h </w:instrText>
        </w:r>
        <w:r w:rsidR="00A466E7">
          <w:rPr>
            <w:noProof/>
            <w:webHidden/>
          </w:rPr>
        </w:r>
        <w:r w:rsidR="00A466E7">
          <w:rPr>
            <w:noProof/>
            <w:webHidden/>
          </w:rPr>
          <w:fldChar w:fldCharType="separate"/>
        </w:r>
        <w:r w:rsidR="0059568A">
          <w:rPr>
            <w:noProof/>
            <w:webHidden/>
          </w:rPr>
          <w:t>38</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11" w:history="1">
        <w:r w:rsidR="00A466E7" w:rsidRPr="002144BF">
          <w:rPr>
            <w:rStyle w:val="Hyperlink"/>
            <w:noProof/>
          </w:rPr>
          <w:t>3.</w:t>
        </w:r>
        <w:r w:rsidR="00A466E7">
          <w:rPr>
            <w:noProof/>
            <w:szCs w:val="22"/>
            <w:lang w:val="en-US"/>
          </w:rPr>
          <w:tab/>
        </w:r>
        <w:r w:rsidR="00A466E7" w:rsidRPr="002144BF">
          <w:rPr>
            <w:rStyle w:val="Hyperlink"/>
            <w:noProof/>
          </w:rPr>
          <w:t>Content Manager</w:t>
        </w:r>
        <w:r w:rsidR="00A466E7">
          <w:rPr>
            <w:noProof/>
            <w:webHidden/>
          </w:rPr>
          <w:tab/>
        </w:r>
        <w:r w:rsidR="00A466E7">
          <w:rPr>
            <w:noProof/>
            <w:webHidden/>
          </w:rPr>
          <w:fldChar w:fldCharType="begin"/>
        </w:r>
        <w:r w:rsidR="00A466E7">
          <w:rPr>
            <w:noProof/>
            <w:webHidden/>
          </w:rPr>
          <w:instrText xml:space="preserve"> PAGEREF _Toc514941511 \h </w:instrText>
        </w:r>
        <w:r w:rsidR="00A466E7">
          <w:rPr>
            <w:noProof/>
            <w:webHidden/>
          </w:rPr>
        </w:r>
        <w:r w:rsidR="00A466E7">
          <w:rPr>
            <w:noProof/>
            <w:webHidden/>
          </w:rPr>
          <w:fldChar w:fldCharType="separate"/>
        </w:r>
        <w:r w:rsidR="0059568A">
          <w:rPr>
            <w:noProof/>
            <w:webHidden/>
          </w:rPr>
          <w:t>38</w:t>
        </w:r>
        <w:r w:rsidR="00A466E7">
          <w:rPr>
            <w:noProof/>
            <w:webHidden/>
          </w:rPr>
          <w:fldChar w:fldCharType="end"/>
        </w:r>
      </w:hyperlink>
    </w:p>
    <w:p w:rsidR="00A466E7" w:rsidRDefault="002F78DC">
      <w:pPr>
        <w:pStyle w:val="TOC2"/>
        <w:rPr>
          <w:b w:val="0"/>
          <w:bCs w:val="0"/>
          <w:noProof/>
          <w:sz w:val="22"/>
          <w:lang w:val="en-US"/>
        </w:rPr>
      </w:pPr>
      <w:hyperlink w:anchor="_Toc514941512" w:history="1">
        <w:r w:rsidR="00A466E7" w:rsidRPr="002144BF">
          <w:rPr>
            <w:rStyle w:val="Hyperlink"/>
            <w:noProof/>
            <w:lang w:val="en-US"/>
          </w:rPr>
          <w:t>E.</w:t>
        </w:r>
        <w:r w:rsidR="00A466E7">
          <w:rPr>
            <w:b w:val="0"/>
            <w:bCs w:val="0"/>
            <w:noProof/>
            <w:sz w:val="22"/>
            <w:lang w:val="en-US"/>
          </w:rPr>
          <w:tab/>
        </w:r>
        <w:r w:rsidR="00A466E7" w:rsidRPr="002144BF">
          <w:rPr>
            <w:rStyle w:val="Hyperlink"/>
            <w:noProof/>
            <w:lang w:val="en-US"/>
          </w:rPr>
          <w:t>Devices, Controls and Properties</w:t>
        </w:r>
        <w:r w:rsidR="00A466E7">
          <w:rPr>
            <w:noProof/>
            <w:webHidden/>
          </w:rPr>
          <w:tab/>
        </w:r>
        <w:r w:rsidR="00A466E7">
          <w:rPr>
            <w:noProof/>
            <w:webHidden/>
          </w:rPr>
          <w:fldChar w:fldCharType="begin"/>
        </w:r>
        <w:r w:rsidR="00A466E7">
          <w:rPr>
            <w:noProof/>
            <w:webHidden/>
          </w:rPr>
          <w:instrText xml:space="preserve"> PAGEREF _Toc514941512 \h </w:instrText>
        </w:r>
        <w:r w:rsidR="00A466E7">
          <w:rPr>
            <w:noProof/>
            <w:webHidden/>
          </w:rPr>
        </w:r>
        <w:r w:rsidR="00A466E7">
          <w:rPr>
            <w:noProof/>
            <w:webHidden/>
          </w:rPr>
          <w:fldChar w:fldCharType="separate"/>
        </w:r>
        <w:r w:rsidR="0059568A">
          <w:rPr>
            <w:noProof/>
            <w:webHidden/>
          </w:rPr>
          <w:t>42</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13" w:history="1">
        <w:r w:rsidR="00A466E7" w:rsidRPr="002144BF">
          <w:rPr>
            <w:rStyle w:val="Hyperlink"/>
            <w:noProof/>
          </w:rPr>
          <w:t>1.</w:t>
        </w:r>
        <w:r w:rsidR="00A466E7">
          <w:rPr>
            <w:noProof/>
            <w:szCs w:val="22"/>
            <w:lang w:val="en-US"/>
          </w:rPr>
          <w:tab/>
        </w:r>
        <w:r w:rsidR="00A466E7" w:rsidRPr="002144BF">
          <w:rPr>
            <w:rStyle w:val="Hyperlink"/>
            <w:noProof/>
          </w:rPr>
          <w:t>Device Manager</w:t>
        </w:r>
        <w:r w:rsidR="00A466E7">
          <w:rPr>
            <w:noProof/>
            <w:webHidden/>
          </w:rPr>
          <w:tab/>
        </w:r>
        <w:r w:rsidR="00A466E7">
          <w:rPr>
            <w:noProof/>
            <w:webHidden/>
          </w:rPr>
          <w:fldChar w:fldCharType="begin"/>
        </w:r>
        <w:r w:rsidR="00A466E7">
          <w:rPr>
            <w:noProof/>
            <w:webHidden/>
          </w:rPr>
          <w:instrText xml:space="preserve"> PAGEREF _Toc514941513 \h </w:instrText>
        </w:r>
        <w:r w:rsidR="00A466E7">
          <w:rPr>
            <w:noProof/>
            <w:webHidden/>
          </w:rPr>
        </w:r>
        <w:r w:rsidR="00A466E7">
          <w:rPr>
            <w:noProof/>
            <w:webHidden/>
          </w:rPr>
          <w:fldChar w:fldCharType="separate"/>
        </w:r>
        <w:r w:rsidR="0059568A">
          <w:rPr>
            <w:noProof/>
            <w:webHidden/>
          </w:rPr>
          <w:t>42</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14" w:history="1">
        <w:r w:rsidR="00A466E7" w:rsidRPr="002144BF">
          <w:rPr>
            <w:rStyle w:val="Hyperlink"/>
            <w:noProof/>
          </w:rPr>
          <w:t>2.</w:t>
        </w:r>
        <w:r w:rsidR="00A466E7">
          <w:rPr>
            <w:noProof/>
            <w:szCs w:val="22"/>
            <w:lang w:val="en-US"/>
          </w:rPr>
          <w:tab/>
        </w:r>
        <w:r w:rsidR="00A466E7" w:rsidRPr="002144BF">
          <w:rPr>
            <w:rStyle w:val="Hyperlink"/>
            <w:noProof/>
          </w:rPr>
          <w:t>Controls</w:t>
        </w:r>
        <w:r w:rsidR="00A466E7">
          <w:rPr>
            <w:noProof/>
            <w:webHidden/>
          </w:rPr>
          <w:tab/>
        </w:r>
        <w:r w:rsidR="00A466E7">
          <w:rPr>
            <w:noProof/>
            <w:webHidden/>
          </w:rPr>
          <w:fldChar w:fldCharType="begin"/>
        </w:r>
        <w:r w:rsidR="00A466E7">
          <w:rPr>
            <w:noProof/>
            <w:webHidden/>
          </w:rPr>
          <w:instrText xml:space="preserve"> PAGEREF _Toc514941514 \h </w:instrText>
        </w:r>
        <w:r w:rsidR="00A466E7">
          <w:rPr>
            <w:noProof/>
            <w:webHidden/>
          </w:rPr>
        </w:r>
        <w:r w:rsidR="00A466E7">
          <w:rPr>
            <w:noProof/>
            <w:webHidden/>
          </w:rPr>
          <w:fldChar w:fldCharType="separate"/>
        </w:r>
        <w:r w:rsidR="0059568A">
          <w:rPr>
            <w:noProof/>
            <w:webHidden/>
          </w:rPr>
          <w:t>43</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15" w:history="1">
        <w:r w:rsidR="00A466E7" w:rsidRPr="002144BF">
          <w:rPr>
            <w:rStyle w:val="Hyperlink"/>
            <w:noProof/>
          </w:rPr>
          <w:t>3.</w:t>
        </w:r>
        <w:r w:rsidR="00A466E7">
          <w:rPr>
            <w:noProof/>
            <w:szCs w:val="22"/>
            <w:lang w:val="en-US"/>
          </w:rPr>
          <w:tab/>
        </w:r>
        <w:r w:rsidR="00A466E7" w:rsidRPr="002144BF">
          <w:rPr>
            <w:rStyle w:val="Hyperlink"/>
            <w:noProof/>
          </w:rPr>
          <w:t>Properties</w:t>
        </w:r>
        <w:r w:rsidR="00A466E7">
          <w:rPr>
            <w:noProof/>
            <w:webHidden/>
          </w:rPr>
          <w:tab/>
        </w:r>
        <w:r w:rsidR="00A466E7">
          <w:rPr>
            <w:noProof/>
            <w:webHidden/>
          </w:rPr>
          <w:fldChar w:fldCharType="begin"/>
        </w:r>
        <w:r w:rsidR="00A466E7">
          <w:rPr>
            <w:noProof/>
            <w:webHidden/>
          </w:rPr>
          <w:instrText xml:space="preserve"> PAGEREF _Toc514941515 \h </w:instrText>
        </w:r>
        <w:r w:rsidR="00A466E7">
          <w:rPr>
            <w:noProof/>
            <w:webHidden/>
          </w:rPr>
        </w:r>
        <w:r w:rsidR="00A466E7">
          <w:rPr>
            <w:noProof/>
            <w:webHidden/>
          </w:rPr>
          <w:fldChar w:fldCharType="separate"/>
        </w:r>
        <w:r w:rsidR="0059568A">
          <w:rPr>
            <w:noProof/>
            <w:webHidden/>
          </w:rPr>
          <w:t>44</w:t>
        </w:r>
        <w:r w:rsidR="00A466E7">
          <w:rPr>
            <w:noProof/>
            <w:webHidden/>
          </w:rPr>
          <w:fldChar w:fldCharType="end"/>
        </w:r>
      </w:hyperlink>
    </w:p>
    <w:p w:rsidR="00A466E7" w:rsidRDefault="002F78DC">
      <w:pPr>
        <w:pStyle w:val="TOC2"/>
        <w:rPr>
          <w:b w:val="0"/>
          <w:bCs w:val="0"/>
          <w:noProof/>
          <w:sz w:val="22"/>
          <w:lang w:val="en-US"/>
        </w:rPr>
      </w:pPr>
      <w:hyperlink w:anchor="_Toc514941516" w:history="1">
        <w:r w:rsidR="00A466E7" w:rsidRPr="002144BF">
          <w:rPr>
            <w:rStyle w:val="Hyperlink"/>
            <w:noProof/>
            <w:lang w:val="en-US"/>
          </w:rPr>
          <w:t>F.</w:t>
        </w:r>
        <w:r w:rsidR="00A466E7">
          <w:rPr>
            <w:b w:val="0"/>
            <w:bCs w:val="0"/>
            <w:noProof/>
            <w:sz w:val="22"/>
            <w:lang w:val="en-US"/>
          </w:rPr>
          <w:tab/>
        </w:r>
        <w:r w:rsidR="00A466E7" w:rsidRPr="002144BF">
          <w:rPr>
            <w:rStyle w:val="Hyperlink"/>
            <w:noProof/>
            <w:lang w:val="en-US"/>
          </w:rPr>
          <w:t>View Port</w:t>
        </w:r>
        <w:r w:rsidR="00A466E7">
          <w:rPr>
            <w:noProof/>
            <w:webHidden/>
          </w:rPr>
          <w:tab/>
        </w:r>
        <w:r w:rsidR="00A466E7">
          <w:rPr>
            <w:noProof/>
            <w:webHidden/>
          </w:rPr>
          <w:fldChar w:fldCharType="begin"/>
        </w:r>
        <w:r w:rsidR="00A466E7">
          <w:rPr>
            <w:noProof/>
            <w:webHidden/>
          </w:rPr>
          <w:instrText xml:space="preserve"> PAGEREF _Toc514941516 \h </w:instrText>
        </w:r>
        <w:r w:rsidR="00A466E7">
          <w:rPr>
            <w:noProof/>
            <w:webHidden/>
          </w:rPr>
        </w:r>
        <w:r w:rsidR="00A466E7">
          <w:rPr>
            <w:noProof/>
            <w:webHidden/>
          </w:rPr>
          <w:fldChar w:fldCharType="separate"/>
        </w:r>
        <w:r w:rsidR="0059568A">
          <w:rPr>
            <w:noProof/>
            <w:webHidden/>
          </w:rPr>
          <w:t>45</w:t>
        </w:r>
        <w:r w:rsidR="00A466E7">
          <w:rPr>
            <w:noProof/>
            <w:webHidden/>
          </w:rPr>
          <w:fldChar w:fldCharType="end"/>
        </w:r>
      </w:hyperlink>
    </w:p>
    <w:p w:rsidR="00A466E7" w:rsidRDefault="002F78DC">
      <w:pPr>
        <w:pStyle w:val="TOC2"/>
        <w:rPr>
          <w:b w:val="0"/>
          <w:bCs w:val="0"/>
          <w:noProof/>
          <w:sz w:val="22"/>
          <w:lang w:val="en-US"/>
        </w:rPr>
      </w:pPr>
      <w:hyperlink w:anchor="_Toc514941517" w:history="1">
        <w:r w:rsidR="00A466E7" w:rsidRPr="002144BF">
          <w:rPr>
            <w:rStyle w:val="Hyperlink"/>
            <w:noProof/>
            <w:lang w:val="en-US"/>
          </w:rPr>
          <w:t>G.</w:t>
        </w:r>
        <w:r w:rsidR="00A466E7">
          <w:rPr>
            <w:b w:val="0"/>
            <w:bCs w:val="0"/>
            <w:noProof/>
            <w:sz w:val="22"/>
            <w:lang w:val="en-US"/>
          </w:rPr>
          <w:tab/>
        </w:r>
        <w:r w:rsidR="00A466E7" w:rsidRPr="002144BF">
          <w:rPr>
            <w:rStyle w:val="Hyperlink"/>
            <w:noProof/>
            <w:lang w:val="en-US"/>
          </w:rPr>
          <w:t>Navigator</w:t>
        </w:r>
        <w:r w:rsidR="00A466E7">
          <w:rPr>
            <w:noProof/>
            <w:webHidden/>
          </w:rPr>
          <w:tab/>
        </w:r>
        <w:r w:rsidR="00A466E7">
          <w:rPr>
            <w:noProof/>
            <w:webHidden/>
          </w:rPr>
          <w:fldChar w:fldCharType="begin"/>
        </w:r>
        <w:r w:rsidR="00A466E7">
          <w:rPr>
            <w:noProof/>
            <w:webHidden/>
          </w:rPr>
          <w:instrText xml:space="preserve"> PAGEREF _Toc514941517 \h </w:instrText>
        </w:r>
        <w:r w:rsidR="00A466E7">
          <w:rPr>
            <w:noProof/>
            <w:webHidden/>
          </w:rPr>
        </w:r>
        <w:r w:rsidR="00A466E7">
          <w:rPr>
            <w:noProof/>
            <w:webHidden/>
          </w:rPr>
          <w:fldChar w:fldCharType="separate"/>
        </w:r>
        <w:r w:rsidR="0059568A">
          <w:rPr>
            <w:noProof/>
            <w:webHidden/>
          </w:rPr>
          <w:t>45</w:t>
        </w:r>
        <w:r w:rsidR="00A466E7">
          <w:rPr>
            <w:noProof/>
            <w:webHidden/>
          </w:rPr>
          <w:fldChar w:fldCharType="end"/>
        </w:r>
      </w:hyperlink>
    </w:p>
    <w:p w:rsidR="00A466E7" w:rsidRDefault="002F78DC">
      <w:pPr>
        <w:pStyle w:val="TOC2"/>
        <w:rPr>
          <w:b w:val="0"/>
          <w:bCs w:val="0"/>
          <w:noProof/>
          <w:sz w:val="22"/>
          <w:lang w:val="en-US"/>
        </w:rPr>
      </w:pPr>
      <w:hyperlink w:anchor="_Toc514941518" w:history="1">
        <w:r w:rsidR="00A466E7" w:rsidRPr="002144BF">
          <w:rPr>
            <w:rStyle w:val="Hyperlink"/>
            <w:noProof/>
            <w:lang w:val="en-US"/>
          </w:rPr>
          <w:t>H.</w:t>
        </w:r>
        <w:r w:rsidR="00A466E7">
          <w:rPr>
            <w:b w:val="0"/>
            <w:bCs w:val="0"/>
            <w:noProof/>
            <w:sz w:val="22"/>
            <w:lang w:val="en-US"/>
          </w:rPr>
          <w:tab/>
        </w:r>
        <w:r w:rsidR="00A466E7" w:rsidRPr="002144BF">
          <w:rPr>
            <w:rStyle w:val="Hyperlink"/>
            <w:noProof/>
            <w:lang w:val="en-US"/>
          </w:rPr>
          <w:t>Project settings</w:t>
        </w:r>
        <w:r w:rsidR="00A466E7">
          <w:rPr>
            <w:noProof/>
            <w:webHidden/>
          </w:rPr>
          <w:tab/>
        </w:r>
        <w:r w:rsidR="00A466E7">
          <w:rPr>
            <w:noProof/>
            <w:webHidden/>
          </w:rPr>
          <w:fldChar w:fldCharType="begin"/>
        </w:r>
        <w:r w:rsidR="00A466E7">
          <w:rPr>
            <w:noProof/>
            <w:webHidden/>
          </w:rPr>
          <w:instrText xml:space="preserve"> PAGEREF _Toc514941518 \h </w:instrText>
        </w:r>
        <w:r w:rsidR="00A466E7">
          <w:rPr>
            <w:noProof/>
            <w:webHidden/>
          </w:rPr>
        </w:r>
        <w:r w:rsidR="00A466E7">
          <w:rPr>
            <w:noProof/>
            <w:webHidden/>
          </w:rPr>
          <w:fldChar w:fldCharType="separate"/>
        </w:r>
        <w:r w:rsidR="0059568A">
          <w:rPr>
            <w:noProof/>
            <w:webHidden/>
          </w:rPr>
          <w:t>46</w:t>
        </w:r>
        <w:r w:rsidR="00A466E7">
          <w:rPr>
            <w:noProof/>
            <w:webHidden/>
          </w:rPr>
          <w:fldChar w:fldCharType="end"/>
        </w:r>
      </w:hyperlink>
    </w:p>
    <w:p w:rsidR="00A466E7" w:rsidRDefault="002F78DC">
      <w:pPr>
        <w:pStyle w:val="TOC2"/>
        <w:rPr>
          <w:b w:val="0"/>
          <w:bCs w:val="0"/>
          <w:noProof/>
          <w:sz w:val="22"/>
          <w:lang w:val="en-US"/>
        </w:rPr>
      </w:pPr>
      <w:hyperlink w:anchor="_Toc514941519" w:history="1">
        <w:r w:rsidR="00A466E7" w:rsidRPr="002144BF">
          <w:rPr>
            <w:rStyle w:val="Hyperlink"/>
            <w:noProof/>
          </w:rPr>
          <w:t>I.</w:t>
        </w:r>
        <w:r w:rsidR="00A466E7">
          <w:rPr>
            <w:b w:val="0"/>
            <w:bCs w:val="0"/>
            <w:noProof/>
            <w:sz w:val="22"/>
            <w:lang w:val="en-US"/>
          </w:rPr>
          <w:tab/>
        </w:r>
        <w:r w:rsidR="00A466E7" w:rsidRPr="002144BF">
          <w:rPr>
            <w:rStyle w:val="Hyperlink"/>
            <w:noProof/>
          </w:rPr>
          <w:t>Keyboard Shortcuts</w:t>
        </w:r>
        <w:r w:rsidR="00A466E7">
          <w:rPr>
            <w:noProof/>
            <w:webHidden/>
          </w:rPr>
          <w:tab/>
        </w:r>
        <w:r w:rsidR="00A466E7">
          <w:rPr>
            <w:noProof/>
            <w:webHidden/>
          </w:rPr>
          <w:fldChar w:fldCharType="begin"/>
        </w:r>
        <w:r w:rsidR="00A466E7">
          <w:rPr>
            <w:noProof/>
            <w:webHidden/>
          </w:rPr>
          <w:instrText xml:space="preserve"> PAGEREF _Toc514941519 \h </w:instrText>
        </w:r>
        <w:r w:rsidR="00A466E7">
          <w:rPr>
            <w:noProof/>
            <w:webHidden/>
          </w:rPr>
        </w:r>
        <w:r w:rsidR="00A466E7">
          <w:rPr>
            <w:noProof/>
            <w:webHidden/>
          </w:rPr>
          <w:fldChar w:fldCharType="separate"/>
        </w:r>
        <w:r w:rsidR="0059568A">
          <w:rPr>
            <w:noProof/>
            <w:webHidden/>
          </w:rPr>
          <w:t>47</w:t>
        </w:r>
        <w:r w:rsidR="00A466E7">
          <w:rPr>
            <w:noProof/>
            <w:webHidden/>
          </w:rPr>
          <w:fldChar w:fldCharType="end"/>
        </w:r>
      </w:hyperlink>
    </w:p>
    <w:p w:rsidR="00A466E7" w:rsidRDefault="002F78DC">
      <w:pPr>
        <w:pStyle w:val="TOC1"/>
        <w:rPr>
          <w:b w:val="0"/>
          <w:bCs w:val="0"/>
          <w:iCs w:val="0"/>
          <w:noProof/>
          <w:sz w:val="22"/>
          <w:szCs w:val="22"/>
          <w:lang w:val="en-US"/>
        </w:rPr>
      </w:pPr>
      <w:hyperlink w:anchor="_Toc514941520" w:history="1">
        <w:r w:rsidR="00A466E7" w:rsidRPr="002144BF">
          <w:rPr>
            <w:rStyle w:val="Hyperlink"/>
            <w:noProof/>
            <w:lang w:val="en-US"/>
          </w:rPr>
          <w:t>V</w:t>
        </w:r>
        <w:r w:rsidR="00A466E7">
          <w:rPr>
            <w:b w:val="0"/>
            <w:bCs w:val="0"/>
            <w:iCs w:val="0"/>
            <w:noProof/>
            <w:sz w:val="22"/>
            <w:szCs w:val="22"/>
            <w:lang w:val="en-US"/>
          </w:rPr>
          <w:tab/>
        </w:r>
        <w:r w:rsidR="00A466E7" w:rsidRPr="002144BF">
          <w:rPr>
            <w:rStyle w:val="Hyperlink"/>
            <w:noProof/>
            <w:lang w:val="en-US"/>
          </w:rPr>
          <w:t>Quick Start Tutorials</w:t>
        </w:r>
        <w:r w:rsidR="00A466E7">
          <w:rPr>
            <w:noProof/>
            <w:webHidden/>
          </w:rPr>
          <w:tab/>
        </w:r>
        <w:r w:rsidR="00A466E7">
          <w:rPr>
            <w:noProof/>
            <w:webHidden/>
          </w:rPr>
          <w:fldChar w:fldCharType="begin"/>
        </w:r>
        <w:r w:rsidR="00A466E7">
          <w:rPr>
            <w:noProof/>
            <w:webHidden/>
          </w:rPr>
          <w:instrText xml:space="preserve"> PAGEREF _Toc514941520 \h </w:instrText>
        </w:r>
        <w:r w:rsidR="00A466E7">
          <w:rPr>
            <w:noProof/>
            <w:webHidden/>
          </w:rPr>
        </w:r>
        <w:r w:rsidR="00A466E7">
          <w:rPr>
            <w:noProof/>
            <w:webHidden/>
          </w:rPr>
          <w:fldChar w:fldCharType="separate"/>
        </w:r>
        <w:r w:rsidR="0059568A">
          <w:rPr>
            <w:noProof/>
            <w:webHidden/>
          </w:rPr>
          <w:t>48</w:t>
        </w:r>
        <w:r w:rsidR="00A466E7">
          <w:rPr>
            <w:noProof/>
            <w:webHidden/>
          </w:rPr>
          <w:fldChar w:fldCharType="end"/>
        </w:r>
      </w:hyperlink>
    </w:p>
    <w:p w:rsidR="00A466E7" w:rsidRDefault="002F78DC">
      <w:pPr>
        <w:pStyle w:val="TOC2"/>
        <w:rPr>
          <w:b w:val="0"/>
          <w:bCs w:val="0"/>
          <w:noProof/>
          <w:sz w:val="22"/>
          <w:lang w:val="en-US"/>
        </w:rPr>
      </w:pPr>
      <w:hyperlink w:anchor="_Toc514941521" w:history="1">
        <w:r w:rsidR="00A466E7" w:rsidRPr="002144BF">
          <w:rPr>
            <w:rStyle w:val="Hyperlink"/>
            <w:noProof/>
            <w:lang w:val="en-US"/>
          </w:rPr>
          <w:t>A.</w:t>
        </w:r>
        <w:r w:rsidR="00A466E7">
          <w:rPr>
            <w:b w:val="0"/>
            <w:bCs w:val="0"/>
            <w:noProof/>
            <w:sz w:val="22"/>
            <w:lang w:val="en-US"/>
          </w:rPr>
          <w:tab/>
        </w:r>
        <w:r w:rsidR="00A466E7" w:rsidRPr="002144BF">
          <w:rPr>
            <w:rStyle w:val="Hyperlink"/>
            <w:noProof/>
            <w:lang w:val="en-US"/>
          </w:rPr>
          <w:t>Change the color</w:t>
        </w:r>
        <w:r w:rsidR="00A466E7">
          <w:rPr>
            <w:noProof/>
            <w:webHidden/>
          </w:rPr>
          <w:tab/>
        </w:r>
        <w:r w:rsidR="00A466E7">
          <w:rPr>
            <w:noProof/>
            <w:webHidden/>
          </w:rPr>
          <w:fldChar w:fldCharType="begin"/>
        </w:r>
        <w:r w:rsidR="00A466E7">
          <w:rPr>
            <w:noProof/>
            <w:webHidden/>
          </w:rPr>
          <w:instrText xml:space="preserve"> PAGEREF _Toc514941521 \h </w:instrText>
        </w:r>
        <w:r w:rsidR="00A466E7">
          <w:rPr>
            <w:noProof/>
            <w:webHidden/>
          </w:rPr>
        </w:r>
        <w:r w:rsidR="00A466E7">
          <w:rPr>
            <w:noProof/>
            <w:webHidden/>
          </w:rPr>
          <w:fldChar w:fldCharType="separate"/>
        </w:r>
        <w:r w:rsidR="0059568A">
          <w:rPr>
            <w:noProof/>
            <w:webHidden/>
          </w:rPr>
          <w:t>48</w:t>
        </w:r>
        <w:r w:rsidR="00A466E7">
          <w:rPr>
            <w:noProof/>
            <w:webHidden/>
          </w:rPr>
          <w:fldChar w:fldCharType="end"/>
        </w:r>
      </w:hyperlink>
    </w:p>
    <w:p w:rsidR="00A466E7" w:rsidRDefault="002F78DC">
      <w:pPr>
        <w:pStyle w:val="TOC2"/>
        <w:rPr>
          <w:b w:val="0"/>
          <w:bCs w:val="0"/>
          <w:noProof/>
          <w:sz w:val="22"/>
          <w:lang w:val="en-US"/>
        </w:rPr>
      </w:pPr>
      <w:hyperlink w:anchor="_Toc514941522" w:history="1">
        <w:r w:rsidR="00A466E7" w:rsidRPr="002144BF">
          <w:rPr>
            <w:rStyle w:val="Hyperlink"/>
            <w:noProof/>
            <w:lang w:val="en-US"/>
          </w:rPr>
          <w:t>B.</w:t>
        </w:r>
        <w:r w:rsidR="00A466E7">
          <w:rPr>
            <w:b w:val="0"/>
            <w:bCs w:val="0"/>
            <w:noProof/>
            <w:sz w:val="22"/>
            <w:lang w:val="en-US"/>
          </w:rPr>
          <w:tab/>
        </w:r>
        <w:r w:rsidR="00A466E7" w:rsidRPr="002144BF">
          <w:rPr>
            <w:rStyle w:val="Hyperlink"/>
            <w:noProof/>
            <w:lang w:val="en-US"/>
          </w:rPr>
          <w:t>Import the content</w:t>
        </w:r>
        <w:r w:rsidR="00A466E7">
          <w:rPr>
            <w:noProof/>
            <w:webHidden/>
          </w:rPr>
          <w:tab/>
        </w:r>
        <w:r w:rsidR="00A466E7">
          <w:rPr>
            <w:noProof/>
            <w:webHidden/>
          </w:rPr>
          <w:fldChar w:fldCharType="begin"/>
        </w:r>
        <w:r w:rsidR="00A466E7">
          <w:rPr>
            <w:noProof/>
            <w:webHidden/>
          </w:rPr>
          <w:instrText xml:space="preserve"> PAGEREF _Toc514941522 \h </w:instrText>
        </w:r>
        <w:r w:rsidR="00A466E7">
          <w:rPr>
            <w:noProof/>
            <w:webHidden/>
          </w:rPr>
        </w:r>
        <w:r w:rsidR="00A466E7">
          <w:rPr>
            <w:noProof/>
            <w:webHidden/>
          </w:rPr>
          <w:fldChar w:fldCharType="separate"/>
        </w:r>
        <w:r w:rsidR="0059568A">
          <w:rPr>
            <w:noProof/>
            <w:webHidden/>
          </w:rPr>
          <w:t>49</w:t>
        </w:r>
        <w:r w:rsidR="00A466E7">
          <w:rPr>
            <w:noProof/>
            <w:webHidden/>
          </w:rPr>
          <w:fldChar w:fldCharType="end"/>
        </w:r>
      </w:hyperlink>
    </w:p>
    <w:p w:rsidR="00A466E7" w:rsidRDefault="002F78DC">
      <w:pPr>
        <w:pStyle w:val="TOC2"/>
        <w:rPr>
          <w:b w:val="0"/>
          <w:bCs w:val="0"/>
          <w:noProof/>
          <w:sz w:val="22"/>
          <w:lang w:val="en-US"/>
        </w:rPr>
      </w:pPr>
      <w:hyperlink w:anchor="_Toc514941523" w:history="1">
        <w:r w:rsidR="00A466E7" w:rsidRPr="002144BF">
          <w:rPr>
            <w:rStyle w:val="Hyperlink"/>
            <w:noProof/>
            <w:lang w:val="en-US"/>
          </w:rPr>
          <w:t>C.</w:t>
        </w:r>
        <w:r w:rsidR="00A466E7">
          <w:rPr>
            <w:b w:val="0"/>
            <w:bCs w:val="0"/>
            <w:noProof/>
            <w:sz w:val="22"/>
            <w:lang w:val="en-US"/>
          </w:rPr>
          <w:tab/>
        </w:r>
        <w:r w:rsidR="00A466E7" w:rsidRPr="002144BF">
          <w:rPr>
            <w:rStyle w:val="Hyperlink"/>
            <w:noProof/>
            <w:lang w:val="en-US"/>
          </w:rPr>
          <w:t>Import the flash</w:t>
        </w:r>
        <w:r w:rsidR="00A466E7">
          <w:rPr>
            <w:noProof/>
            <w:webHidden/>
          </w:rPr>
          <w:tab/>
        </w:r>
        <w:r w:rsidR="00A466E7">
          <w:rPr>
            <w:noProof/>
            <w:webHidden/>
          </w:rPr>
          <w:fldChar w:fldCharType="begin"/>
        </w:r>
        <w:r w:rsidR="00A466E7">
          <w:rPr>
            <w:noProof/>
            <w:webHidden/>
          </w:rPr>
          <w:instrText xml:space="preserve"> PAGEREF _Toc514941523 \h </w:instrText>
        </w:r>
        <w:r w:rsidR="00A466E7">
          <w:rPr>
            <w:noProof/>
            <w:webHidden/>
          </w:rPr>
        </w:r>
        <w:r w:rsidR="00A466E7">
          <w:rPr>
            <w:noProof/>
            <w:webHidden/>
          </w:rPr>
          <w:fldChar w:fldCharType="separate"/>
        </w:r>
        <w:r w:rsidR="0059568A">
          <w:rPr>
            <w:noProof/>
            <w:webHidden/>
          </w:rPr>
          <w:t>52</w:t>
        </w:r>
        <w:r w:rsidR="00A466E7">
          <w:rPr>
            <w:noProof/>
            <w:webHidden/>
          </w:rPr>
          <w:fldChar w:fldCharType="end"/>
        </w:r>
      </w:hyperlink>
    </w:p>
    <w:p w:rsidR="00A466E7" w:rsidRDefault="002F78DC">
      <w:pPr>
        <w:pStyle w:val="TOC2"/>
        <w:rPr>
          <w:b w:val="0"/>
          <w:bCs w:val="0"/>
          <w:noProof/>
          <w:sz w:val="22"/>
          <w:lang w:val="en-US"/>
        </w:rPr>
      </w:pPr>
      <w:hyperlink w:anchor="_Toc514941524" w:history="1">
        <w:r w:rsidR="00A466E7" w:rsidRPr="002144BF">
          <w:rPr>
            <w:rStyle w:val="Hyperlink"/>
            <w:noProof/>
            <w:lang w:val="en-US"/>
          </w:rPr>
          <w:t>D.</w:t>
        </w:r>
        <w:r w:rsidR="00A466E7">
          <w:rPr>
            <w:b w:val="0"/>
            <w:bCs w:val="0"/>
            <w:noProof/>
            <w:sz w:val="22"/>
            <w:lang w:val="en-US"/>
          </w:rPr>
          <w:tab/>
        </w:r>
        <w:r w:rsidR="00A466E7" w:rsidRPr="002144BF">
          <w:rPr>
            <w:rStyle w:val="Hyperlink"/>
            <w:noProof/>
            <w:lang w:val="en-US"/>
          </w:rPr>
          <w:t>Open the project</w:t>
        </w:r>
        <w:r w:rsidR="00A466E7">
          <w:rPr>
            <w:noProof/>
            <w:webHidden/>
          </w:rPr>
          <w:tab/>
        </w:r>
        <w:r w:rsidR="00A466E7">
          <w:rPr>
            <w:noProof/>
            <w:webHidden/>
          </w:rPr>
          <w:fldChar w:fldCharType="begin"/>
        </w:r>
        <w:r w:rsidR="00A466E7">
          <w:rPr>
            <w:noProof/>
            <w:webHidden/>
          </w:rPr>
          <w:instrText xml:space="preserve"> PAGEREF _Toc514941524 \h </w:instrText>
        </w:r>
        <w:r w:rsidR="00A466E7">
          <w:rPr>
            <w:noProof/>
            <w:webHidden/>
          </w:rPr>
        </w:r>
        <w:r w:rsidR="00A466E7">
          <w:rPr>
            <w:noProof/>
            <w:webHidden/>
          </w:rPr>
          <w:fldChar w:fldCharType="separate"/>
        </w:r>
        <w:r w:rsidR="0059568A">
          <w:rPr>
            <w:noProof/>
            <w:webHidden/>
          </w:rPr>
          <w:t>53</w:t>
        </w:r>
        <w:r w:rsidR="00A466E7">
          <w:rPr>
            <w:noProof/>
            <w:webHidden/>
          </w:rPr>
          <w:fldChar w:fldCharType="end"/>
        </w:r>
      </w:hyperlink>
    </w:p>
    <w:p w:rsidR="00A466E7" w:rsidRDefault="002F78DC">
      <w:pPr>
        <w:pStyle w:val="TOC2"/>
        <w:rPr>
          <w:b w:val="0"/>
          <w:bCs w:val="0"/>
          <w:noProof/>
          <w:sz w:val="22"/>
          <w:lang w:val="en-US"/>
        </w:rPr>
      </w:pPr>
      <w:hyperlink w:anchor="_Toc514941525" w:history="1">
        <w:r w:rsidR="00A466E7" w:rsidRPr="002144BF">
          <w:rPr>
            <w:rStyle w:val="Hyperlink"/>
            <w:noProof/>
            <w:lang w:val="en-US"/>
          </w:rPr>
          <w:t>E.</w:t>
        </w:r>
        <w:r w:rsidR="00A466E7">
          <w:rPr>
            <w:b w:val="0"/>
            <w:bCs w:val="0"/>
            <w:noProof/>
            <w:sz w:val="22"/>
            <w:lang w:val="en-US"/>
          </w:rPr>
          <w:tab/>
        </w:r>
        <w:r w:rsidR="00A466E7" w:rsidRPr="002144BF">
          <w:rPr>
            <w:rStyle w:val="Hyperlink"/>
            <w:noProof/>
            <w:lang w:val="en-US"/>
          </w:rPr>
          <w:t>Save your design</w:t>
        </w:r>
        <w:r w:rsidR="00A466E7">
          <w:rPr>
            <w:noProof/>
            <w:webHidden/>
          </w:rPr>
          <w:tab/>
        </w:r>
        <w:r w:rsidR="00A466E7">
          <w:rPr>
            <w:noProof/>
            <w:webHidden/>
          </w:rPr>
          <w:fldChar w:fldCharType="begin"/>
        </w:r>
        <w:r w:rsidR="00A466E7">
          <w:rPr>
            <w:noProof/>
            <w:webHidden/>
          </w:rPr>
          <w:instrText xml:space="preserve"> PAGEREF _Toc514941525 \h </w:instrText>
        </w:r>
        <w:r w:rsidR="00A466E7">
          <w:rPr>
            <w:noProof/>
            <w:webHidden/>
          </w:rPr>
        </w:r>
        <w:r w:rsidR="00A466E7">
          <w:rPr>
            <w:noProof/>
            <w:webHidden/>
          </w:rPr>
          <w:fldChar w:fldCharType="separate"/>
        </w:r>
        <w:r w:rsidR="0059568A">
          <w:rPr>
            <w:noProof/>
            <w:webHidden/>
          </w:rPr>
          <w:t>54</w:t>
        </w:r>
        <w:r w:rsidR="00A466E7">
          <w:rPr>
            <w:noProof/>
            <w:webHidden/>
          </w:rPr>
          <w:fldChar w:fldCharType="end"/>
        </w:r>
      </w:hyperlink>
    </w:p>
    <w:p w:rsidR="00A466E7" w:rsidRDefault="002F78DC">
      <w:pPr>
        <w:pStyle w:val="TOC2"/>
        <w:rPr>
          <w:b w:val="0"/>
          <w:bCs w:val="0"/>
          <w:noProof/>
          <w:sz w:val="22"/>
          <w:lang w:val="en-US"/>
        </w:rPr>
      </w:pPr>
      <w:hyperlink w:anchor="_Toc514941526" w:history="1">
        <w:r w:rsidR="00A466E7" w:rsidRPr="002144BF">
          <w:rPr>
            <w:rStyle w:val="Hyperlink"/>
            <w:noProof/>
            <w:lang w:val="en-US"/>
          </w:rPr>
          <w:t>F.</w:t>
        </w:r>
        <w:r w:rsidR="00A466E7">
          <w:rPr>
            <w:b w:val="0"/>
            <w:bCs w:val="0"/>
            <w:noProof/>
            <w:sz w:val="22"/>
            <w:lang w:val="en-US"/>
          </w:rPr>
          <w:tab/>
        </w:r>
        <w:r w:rsidR="00A466E7" w:rsidRPr="002144BF">
          <w:rPr>
            <w:rStyle w:val="Hyperlink"/>
            <w:noProof/>
            <w:lang w:val="en-US"/>
          </w:rPr>
          <w:t>Export the project</w:t>
        </w:r>
        <w:r w:rsidR="00A466E7">
          <w:rPr>
            <w:noProof/>
            <w:webHidden/>
          </w:rPr>
          <w:tab/>
        </w:r>
        <w:r w:rsidR="00A466E7">
          <w:rPr>
            <w:noProof/>
            <w:webHidden/>
          </w:rPr>
          <w:fldChar w:fldCharType="begin"/>
        </w:r>
        <w:r w:rsidR="00A466E7">
          <w:rPr>
            <w:noProof/>
            <w:webHidden/>
          </w:rPr>
          <w:instrText xml:space="preserve"> PAGEREF _Toc514941526 \h </w:instrText>
        </w:r>
        <w:r w:rsidR="00A466E7">
          <w:rPr>
            <w:noProof/>
            <w:webHidden/>
          </w:rPr>
        </w:r>
        <w:r w:rsidR="00A466E7">
          <w:rPr>
            <w:noProof/>
            <w:webHidden/>
          </w:rPr>
          <w:fldChar w:fldCharType="separate"/>
        </w:r>
        <w:r w:rsidR="0059568A">
          <w:rPr>
            <w:noProof/>
            <w:webHidden/>
          </w:rPr>
          <w:t>54</w:t>
        </w:r>
        <w:r w:rsidR="00A466E7">
          <w:rPr>
            <w:noProof/>
            <w:webHidden/>
          </w:rPr>
          <w:fldChar w:fldCharType="end"/>
        </w:r>
      </w:hyperlink>
    </w:p>
    <w:p w:rsidR="00A466E7" w:rsidRDefault="002F78DC">
      <w:pPr>
        <w:pStyle w:val="TOC2"/>
        <w:rPr>
          <w:b w:val="0"/>
          <w:bCs w:val="0"/>
          <w:noProof/>
          <w:sz w:val="22"/>
          <w:lang w:val="en-US"/>
        </w:rPr>
      </w:pPr>
      <w:hyperlink w:anchor="_Toc514941527" w:history="1">
        <w:r w:rsidR="00A466E7" w:rsidRPr="002144BF">
          <w:rPr>
            <w:rStyle w:val="Hyperlink"/>
            <w:noProof/>
            <w:lang w:val="en-US"/>
          </w:rPr>
          <w:t>G.</w:t>
        </w:r>
        <w:r w:rsidR="00A466E7">
          <w:rPr>
            <w:b w:val="0"/>
            <w:bCs w:val="0"/>
            <w:noProof/>
            <w:sz w:val="22"/>
            <w:lang w:val="en-US"/>
          </w:rPr>
          <w:tab/>
        </w:r>
        <w:r w:rsidR="00A466E7" w:rsidRPr="002144BF">
          <w:rPr>
            <w:rStyle w:val="Hyperlink"/>
            <w:noProof/>
            <w:lang w:val="en-US"/>
          </w:rPr>
          <w:t>Custom Fonts</w:t>
        </w:r>
        <w:r w:rsidR="00A466E7">
          <w:rPr>
            <w:noProof/>
            <w:webHidden/>
          </w:rPr>
          <w:tab/>
        </w:r>
        <w:r w:rsidR="00A466E7">
          <w:rPr>
            <w:noProof/>
            <w:webHidden/>
          </w:rPr>
          <w:fldChar w:fldCharType="begin"/>
        </w:r>
        <w:r w:rsidR="00A466E7">
          <w:rPr>
            <w:noProof/>
            <w:webHidden/>
          </w:rPr>
          <w:instrText xml:space="preserve"> PAGEREF _Toc514941527 \h </w:instrText>
        </w:r>
        <w:r w:rsidR="00A466E7">
          <w:rPr>
            <w:noProof/>
            <w:webHidden/>
          </w:rPr>
        </w:r>
        <w:r w:rsidR="00A466E7">
          <w:rPr>
            <w:noProof/>
            <w:webHidden/>
          </w:rPr>
          <w:fldChar w:fldCharType="separate"/>
        </w:r>
        <w:r w:rsidR="0059568A">
          <w:rPr>
            <w:noProof/>
            <w:webHidden/>
          </w:rPr>
          <w:t>56</w:t>
        </w:r>
        <w:r w:rsidR="00A466E7">
          <w:rPr>
            <w:noProof/>
            <w:webHidden/>
          </w:rPr>
          <w:fldChar w:fldCharType="end"/>
        </w:r>
      </w:hyperlink>
    </w:p>
    <w:p w:rsidR="00A466E7" w:rsidRDefault="002F78DC">
      <w:pPr>
        <w:pStyle w:val="TOC1"/>
        <w:rPr>
          <w:b w:val="0"/>
          <w:bCs w:val="0"/>
          <w:iCs w:val="0"/>
          <w:noProof/>
          <w:sz w:val="22"/>
          <w:szCs w:val="22"/>
          <w:lang w:val="en-US"/>
        </w:rPr>
      </w:pPr>
      <w:hyperlink w:anchor="_Toc514941528" w:history="1">
        <w:r w:rsidR="00A466E7" w:rsidRPr="002144BF">
          <w:rPr>
            <w:rStyle w:val="Hyperlink"/>
            <w:noProof/>
            <w:lang w:val="en-US"/>
          </w:rPr>
          <w:t>VI</w:t>
        </w:r>
        <w:r w:rsidR="00A466E7">
          <w:rPr>
            <w:b w:val="0"/>
            <w:bCs w:val="0"/>
            <w:iCs w:val="0"/>
            <w:noProof/>
            <w:sz w:val="22"/>
            <w:szCs w:val="22"/>
            <w:lang w:val="en-US"/>
          </w:rPr>
          <w:tab/>
        </w:r>
        <w:r w:rsidR="00A466E7" w:rsidRPr="002144BF">
          <w:rPr>
            <w:rStyle w:val="Hyperlink"/>
            <w:noProof/>
            <w:lang w:val="en-US"/>
          </w:rPr>
          <w:t>Command Usage Examples</w:t>
        </w:r>
        <w:r w:rsidR="00A466E7">
          <w:rPr>
            <w:noProof/>
            <w:webHidden/>
          </w:rPr>
          <w:tab/>
        </w:r>
        <w:r w:rsidR="00A466E7">
          <w:rPr>
            <w:noProof/>
            <w:webHidden/>
          </w:rPr>
          <w:fldChar w:fldCharType="begin"/>
        </w:r>
        <w:r w:rsidR="00A466E7">
          <w:rPr>
            <w:noProof/>
            <w:webHidden/>
          </w:rPr>
          <w:instrText xml:space="preserve"> PAGEREF _Toc514941528 \h </w:instrText>
        </w:r>
        <w:r w:rsidR="00A466E7">
          <w:rPr>
            <w:noProof/>
            <w:webHidden/>
          </w:rPr>
        </w:r>
        <w:r w:rsidR="00A466E7">
          <w:rPr>
            <w:noProof/>
            <w:webHidden/>
          </w:rPr>
          <w:fldChar w:fldCharType="separate"/>
        </w:r>
        <w:r w:rsidR="0059568A">
          <w:rPr>
            <w:noProof/>
            <w:webHidden/>
          </w:rPr>
          <w:t>58</w:t>
        </w:r>
        <w:r w:rsidR="00A466E7">
          <w:rPr>
            <w:noProof/>
            <w:webHidden/>
          </w:rPr>
          <w:fldChar w:fldCharType="end"/>
        </w:r>
      </w:hyperlink>
    </w:p>
    <w:p w:rsidR="00A466E7" w:rsidRDefault="002F78DC">
      <w:pPr>
        <w:pStyle w:val="TOC2"/>
        <w:rPr>
          <w:b w:val="0"/>
          <w:bCs w:val="0"/>
          <w:noProof/>
          <w:sz w:val="22"/>
          <w:lang w:val="en-US"/>
        </w:rPr>
      </w:pPr>
      <w:hyperlink w:anchor="_Toc514941529" w:history="1">
        <w:r w:rsidR="00A466E7" w:rsidRPr="002144BF">
          <w:rPr>
            <w:rStyle w:val="Hyperlink"/>
            <w:noProof/>
            <w:lang w:val="en-US"/>
          </w:rPr>
          <w:t>A.</w:t>
        </w:r>
        <w:r w:rsidR="00A466E7">
          <w:rPr>
            <w:b w:val="0"/>
            <w:bCs w:val="0"/>
            <w:noProof/>
            <w:sz w:val="22"/>
            <w:lang w:val="en-US"/>
          </w:rPr>
          <w:tab/>
        </w:r>
        <w:r w:rsidR="00A466E7" w:rsidRPr="002144BF">
          <w:rPr>
            <w:rStyle w:val="Hyperlink"/>
            <w:noProof/>
            <w:lang w:val="en-US"/>
          </w:rPr>
          <w:t>CMD_PLAYVIDEO</w:t>
        </w:r>
        <w:r w:rsidR="00A466E7">
          <w:rPr>
            <w:noProof/>
            <w:webHidden/>
          </w:rPr>
          <w:tab/>
        </w:r>
        <w:r w:rsidR="00A466E7">
          <w:rPr>
            <w:noProof/>
            <w:webHidden/>
          </w:rPr>
          <w:fldChar w:fldCharType="begin"/>
        </w:r>
        <w:r w:rsidR="00A466E7">
          <w:rPr>
            <w:noProof/>
            <w:webHidden/>
          </w:rPr>
          <w:instrText xml:space="preserve"> PAGEREF _Toc514941529 \h </w:instrText>
        </w:r>
        <w:r w:rsidR="00A466E7">
          <w:rPr>
            <w:noProof/>
            <w:webHidden/>
          </w:rPr>
        </w:r>
        <w:r w:rsidR="00A466E7">
          <w:rPr>
            <w:noProof/>
            <w:webHidden/>
          </w:rPr>
          <w:fldChar w:fldCharType="separate"/>
        </w:r>
        <w:r w:rsidR="0059568A">
          <w:rPr>
            <w:noProof/>
            <w:webHidden/>
          </w:rPr>
          <w:t>58</w:t>
        </w:r>
        <w:r w:rsidR="00A466E7">
          <w:rPr>
            <w:noProof/>
            <w:webHidden/>
          </w:rPr>
          <w:fldChar w:fldCharType="end"/>
        </w:r>
      </w:hyperlink>
    </w:p>
    <w:p w:rsidR="00A466E7" w:rsidRDefault="002F78DC">
      <w:pPr>
        <w:pStyle w:val="TOC2"/>
        <w:rPr>
          <w:b w:val="0"/>
          <w:bCs w:val="0"/>
          <w:noProof/>
          <w:sz w:val="22"/>
          <w:lang w:val="en-US"/>
        </w:rPr>
      </w:pPr>
      <w:hyperlink w:anchor="_Toc514941530" w:history="1">
        <w:r w:rsidR="00A466E7" w:rsidRPr="002144BF">
          <w:rPr>
            <w:rStyle w:val="Hyperlink"/>
            <w:noProof/>
            <w:lang w:val="en-US"/>
          </w:rPr>
          <w:t>B.</w:t>
        </w:r>
        <w:r w:rsidR="00A466E7">
          <w:rPr>
            <w:b w:val="0"/>
            <w:bCs w:val="0"/>
            <w:noProof/>
            <w:sz w:val="22"/>
            <w:lang w:val="en-US"/>
          </w:rPr>
          <w:tab/>
        </w:r>
        <w:r w:rsidR="00A466E7" w:rsidRPr="002144BF">
          <w:rPr>
            <w:rStyle w:val="Hyperlink"/>
            <w:noProof/>
            <w:lang w:val="en-US"/>
          </w:rPr>
          <w:t>CMD_LOADIMAGE</w:t>
        </w:r>
        <w:r w:rsidR="00A466E7">
          <w:rPr>
            <w:noProof/>
            <w:webHidden/>
          </w:rPr>
          <w:tab/>
        </w:r>
        <w:r w:rsidR="00A466E7">
          <w:rPr>
            <w:noProof/>
            <w:webHidden/>
          </w:rPr>
          <w:fldChar w:fldCharType="begin"/>
        </w:r>
        <w:r w:rsidR="00A466E7">
          <w:rPr>
            <w:noProof/>
            <w:webHidden/>
          </w:rPr>
          <w:instrText xml:space="preserve"> PAGEREF _Toc514941530 \h </w:instrText>
        </w:r>
        <w:r w:rsidR="00A466E7">
          <w:rPr>
            <w:noProof/>
            <w:webHidden/>
          </w:rPr>
        </w:r>
        <w:r w:rsidR="00A466E7">
          <w:rPr>
            <w:noProof/>
            <w:webHidden/>
          </w:rPr>
          <w:fldChar w:fldCharType="separate"/>
        </w:r>
        <w:r w:rsidR="0059568A">
          <w:rPr>
            <w:noProof/>
            <w:webHidden/>
          </w:rPr>
          <w:t>59</w:t>
        </w:r>
        <w:r w:rsidR="00A466E7">
          <w:rPr>
            <w:noProof/>
            <w:webHidden/>
          </w:rPr>
          <w:fldChar w:fldCharType="end"/>
        </w:r>
      </w:hyperlink>
    </w:p>
    <w:p w:rsidR="00A466E7" w:rsidRDefault="002F78DC">
      <w:pPr>
        <w:pStyle w:val="TOC2"/>
        <w:rPr>
          <w:b w:val="0"/>
          <w:bCs w:val="0"/>
          <w:noProof/>
          <w:sz w:val="22"/>
          <w:lang w:val="en-US"/>
        </w:rPr>
      </w:pPr>
      <w:hyperlink w:anchor="_Toc514941531" w:history="1">
        <w:r w:rsidR="00A466E7" w:rsidRPr="002144BF">
          <w:rPr>
            <w:rStyle w:val="Hyperlink"/>
            <w:noProof/>
            <w:lang w:val="en-US"/>
          </w:rPr>
          <w:t>C.</w:t>
        </w:r>
        <w:r w:rsidR="00A466E7">
          <w:rPr>
            <w:b w:val="0"/>
            <w:bCs w:val="0"/>
            <w:noProof/>
            <w:sz w:val="22"/>
            <w:lang w:val="en-US"/>
          </w:rPr>
          <w:tab/>
        </w:r>
        <w:r w:rsidR="00A466E7" w:rsidRPr="002144BF">
          <w:rPr>
            <w:rStyle w:val="Hyperlink"/>
            <w:noProof/>
            <w:lang w:val="en-US"/>
          </w:rPr>
          <w:t>CMD_SETBITMAP</w:t>
        </w:r>
        <w:r w:rsidR="00A466E7">
          <w:rPr>
            <w:noProof/>
            <w:webHidden/>
          </w:rPr>
          <w:tab/>
        </w:r>
        <w:r w:rsidR="00A466E7">
          <w:rPr>
            <w:noProof/>
            <w:webHidden/>
          </w:rPr>
          <w:fldChar w:fldCharType="begin"/>
        </w:r>
        <w:r w:rsidR="00A466E7">
          <w:rPr>
            <w:noProof/>
            <w:webHidden/>
          </w:rPr>
          <w:instrText xml:space="preserve"> PAGEREF _Toc514941531 \h </w:instrText>
        </w:r>
        <w:r w:rsidR="00A466E7">
          <w:rPr>
            <w:noProof/>
            <w:webHidden/>
          </w:rPr>
        </w:r>
        <w:r w:rsidR="00A466E7">
          <w:rPr>
            <w:noProof/>
            <w:webHidden/>
          </w:rPr>
          <w:fldChar w:fldCharType="separate"/>
        </w:r>
        <w:r w:rsidR="0059568A">
          <w:rPr>
            <w:noProof/>
            <w:webHidden/>
          </w:rPr>
          <w:t>60</w:t>
        </w:r>
        <w:r w:rsidR="00A466E7">
          <w:rPr>
            <w:noProof/>
            <w:webHidden/>
          </w:rPr>
          <w:fldChar w:fldCharType="end"/>
        </w:r>
      </w:hyperlink>
    </w:p>
    <w:p w:rsidR="00A466E7" w:rsidRDefault="002F78DC">
      <w:pPr>
        <w:pStyle w:val="TOC2"/>
        <w:rPr>
          <w:b w:val="0"/>
          <w:bCs w:val="0"/>
          <w:noProof/>
          <w:sz w:val="22"/>
          <w:lang w:val="en-US"/>
        </w:rPr>
      </w:pPr>
      <w:hyperlink w:anchor="_Toc514941532" w:history="1">
        <w:r w:rsidR="00A466E7" w:rsidRPr="002144BF">
          <w:rPr>
            <w:rStyle w:val="Hyperlink"/>
            <w:noProof/>
            <w:lang w:val="en-US"/>
          </w:rPr>
          <w:t>D.</w:t>
        </w:r>
        <w:r w:rsidR="00A466E7">
          <w:rPr>
            <w:b w:val="0"/>
            <w:bCs w:val="0"/>
            <w:noProof/>
            <w:sz w:val="22"/>
            <w:lang w:val="en-US"/>
          </w:rPr>
          <w:tab/>
        </w:r>
        <w:r w:rsidR="00A466E7" w:rsidRPr="002144BF">
          <w:rPr>
            <w:rStyle w:val="Hyperlink"/>
            <w:noProof/>
            <w:lang w:val="en-US"/>
          </w:rPr>
          <w:t>CMD_SNAPSHOT</w:t>
        </w:r>
        <w:r w:rsidR="00A466E7">
          <w:rPr>
            <w:noProof/>
            <w:webHidden/>
          </w:rPr>
          <w:tab/>
        </w:r>
        <w:r w:rsidR="00A466E7">
          <w:rPr>
            <w:noProof/>
            <w:webHidden/>
          </w:rPr>
          <w:fldChar w:fldCharType="begin"/>
        </w:r>
        <w:r w:rsidR="00A466E7">
          <w:rPr>
            <w:noProof/>
            <w:webHidden/>
          </w:rPr>
          <w:instrText xml:space="preserve"> PAGEREF _Toc514941532 \h </w:instrText>
        </w:r>
        <w:r w:rsidR="00A466E7">
          <w:rPr>
            <w:noProof/>
            <w:webHidden/>
          </w:rPr>
        </w:r>
        <w:r w:rsidR="00A466E7">
          <w:rPr>
            <w:noProof/>
            <w:webHidden/>
          </w:rPr>
          <w:fldChar w:fldCharType="separate"/>
        </w:r>
        <w:r w:rsidR="0059568A">
          <w:rPr>
            <w:noProof/>
            <w:webHidden/>
          </w:rPr>
          <w:t>61</w:t>
        </w:r>
        <w:r w:rsidR="00A466E7">
          <w:rPr>
            <w:noProof/>
            <w:webHidden/>
          </w:rPr>
          <w:fldChar w:fldCharType="end"/>
        </w:r>
      </w:hyperlink>
    </w:p>
    <w:p w:rsidR="00A466E7" w:rsidRDefault="002F78DC">
      <w:pPr>
        <w:pStyle w:val="TOC2"/>
        <w:rPr>
          <w:b w:val="0"/>
          <w:bCs w:val="0"/>
          <w:noProof/>
          <w:sz w:val="22"/>
          <w:lang w:val="en-US"/>
        </w:rPr>
      </w:pPr>
      <w:hyperlink w:anchor="_Toc514941533" w:history="1">
        <w:r w:rsidR="00A466E7" w:rsidRPr="002144BF">
          <w:rPr>
            <w:rStyle w:val="Hyperlink"/>
            <w:noProof/>
            <w:lang w:val="en-US"/>
          </w:rPr>
          <w:t>E.</w:t>
        </w:r>
        <w:r w:rsidR="00A466E7">
          <w:rPr>
            <w:b w:val="0"/>
            <w:bCs w:val="0"/>
            <w:noProof/>
            <w:sz w:val="22"/>
            <w:lang w:val="en-US"/>
          </w:rPr>
          <w:tab/>
        </w:r>
        <w:r w:rsidR="00A466E7" w:rsidRPr="002144BF">
          <w:rPr>
            <w:rStyle w:val="Hyperlink"/>
            <w:noProof/>
            <w:lang w:val="en-US"/>
          </w:rPr>
          <w:t>CMD_SKETCH</w:t>
        </w:r>
        <w:r w:rsidR="00A466E7">
          <w:rPr>
            <w:noProof/>
            <w:webHidden/>
          </w:rPr>
          <w:tab/>
        </w:r>
        <w:r w:rsidR="00A466E7">
          <w:rPr>
            <w:noProof/>
            <w:webHidden/>
          </w:rPr>
          <w:fldChar w:fldCharType="begin"/>
        </w:r>
        <w:r w:rsidR="00A466E7">
          <w:rPr>
            <w:noProof/>
            <w:webHidden/>
          </w:rPr>
          <w:instrText xml:space="preserve"> PAGEREF _Toc514941533 \h </w:instrText>
        </w:r>
        <w:r w:rsidR="00A466E7">
          <w:rPr>
            <w:noProof/>
            <w:webHidden/>
          </w:rPr>
        </w:r>
        <w:r w:rsidR="00A466E7">
          <w:rPr>
            <w:noProof/>
            <w:webHidden/>
          </w:rPr>
          <w:fldChar w:fldCharType="separate"/>
        </w:r>
        <w:r w:rsidR="0059568A">
          <w:rPr>
            <w:noProof/>
            <w:webHidden/>
          </w:rPr>
          <w:t>61</w:t>
        </w:r>
        <w:r w:rsidR="00A466E7">
          <w:rPr>
            <w:noProof/>
            <w:webHidden/>
          </w:rPr>
          <w:fldChar w:fldCharType="end"/>
        </w:r>
      </w:hyperlink>
    </w:p>
    <w:p w:rsidR="00A466E7" w:rsidRDefault="002F78DC">
      <w:pPr>
        <w:pStyle w:val="TOC2"/>
        <w:rPr>
          <w:b w:val="0"/>
          <w:bCs w:val="0"/>
          <w:noProof/>
          <w:sz w:val="22"/>
          <w:lang w:val="en-US"/>
        </w:rPr>
      </w:pPr>
      <w:hyperlink w:anchor="_Toc514941534" w:history="1">
        <w:r w:rsidR="00A466E7" w:rsidRPr="002144BF">
          <w:rPr>
            <w:rStyle w:val="Hyperlink"/>
            <w:noProof/>
            <w:lang w:val="en-US"/>
          </w:rPr>
          <w:t>F.</w:t>
        </w:r>
        <w:r w:rsidR="00A466E7">
          <w:rPr>
            <w:b w:val="0"/>
            <w:bCs w:val="0"/>
            <w:noProof/>
            <w:sz w:val="22"/>
            <w:lang w:val="en-US"/>
          </w:rPr>
          <w:tab/>
        </w:r>
        <w:r w:rsidR="00A466E7" w:rsidRPr="002144BF">
          <w:rPr>
            <w:rStyle w:val="Hyperlink"/>
            <w:noProof/>
            <w:lang w:val="en-US"/>
          </w:rPr>
          <w:t>CMD_SNAPSHOT2</w:t>
        </w:r>
        <w:r w:rsidR="00A466E7">
          <w:rPr>
            <w:noProof/>
            <w:webHidden/>
          </w:rPr>
          <w:tab/>
        </w:r>
        <w:r w:rsidR="00A466E7">
          <w:rPr>
            <w:noProof/>
            <w:webHidden/>
          </w:rPr>
          <w:fldChar w:fldCharType="begin"/>
        </w:r>
        <w:r w:rsidR="00A466E7">
          <w:rPr>
            <w:noProof/>
            <w:webHidden/>
          </w:rPr>
          <w:instrText xml:space="preserve"> PAGEREF _Toc514941534 \h </w:instrText>
        </w:r>
        <w:r w:rsidR="00A466E7">
          <w:rPr>
            <w:noProof/>
            <w:webHidden/>
          </w:rPr>
        </w:r>
        <w:r w:rsidR="00A466E7">
          <w:rPr>
            <w:noProof/>
            <w:webHidden/>
          </w:rPr>
          <w:fldChar w:fldCharType="separate"/>
        </w:r>
        <w:r w:rsidR="0059568A">
          <w:rPr>
            <w:noProof/>
            <w:webHidden/>
          </w:rPr>
          <w:t>62</w:t>
        </w:r>
        <w:r w:rsidR="00A466E7">
          <w:rPr>
            <w:noProof/>
            <w:webHidden/>
          </w:rPr>
          <w:fldChar w:fldCharType="end"/>
        </w:r>
      </w:hyperlink>
    </w:p>
    <w:p w:rsidR="00A466E7" w:rsidRDefault="002F78DC">
      <w:pPr>
        <w:pStyle w:val="TOC2"/>
        <w:rPr>
          <w:b w:val="0"/>
          <w:bCs w:val="0"/>
          <w:noProof/>
          <w:sz w:val="22"/>
          <w:lang w:val="en-US"/>
        </w:rPr>
      </w:pPr>
      <w:hyperlink w:anchor="_Toc514941535" w:history="1">
        <w:r w:rsidR="00A466E7" w:rsidRPr="002144BF">
          <w:rPr>
            <w:rStyle w:val="Hyperlink"/>
            <w:noProof/>
            <w:lang w:val="en-US"/>
          </w:rPr>
          <w:t>G.</w:t>
        </w:r>
        <w:r w:rsidR="00A466E7">
          <w:rPr>
            <w:b w:val="0"/>
            <w:bCs w:val="0"/>
            <w:noProof/>
            <w:sz w:val="22"/>
            <w:lang w:val="en-US"/>
          </w:rPr>
          <w:tab/>
        </w:r>
        <w:r w:rsidR="00A466E7" w:rsidRPr="002144BF">
          <w:rPr>
            <w:rStyle w:val="Hyperlink"/>
            <w:noProof/>
            <w:lang w:val="en-US"/>
          </w:rPr>
          <w:t>VERTEX_TRANSLATE_X/Y</w:t>
        </w:r>
        <w:r w:rsidR="00A466E7">
          <w:rPr>
            <w:noProof/>
            <w:webHidden/>
          </w:rPr>
          <w:tab/>
        </w:r>
        <w:r w:rsidR="00A466E7">
          <w:rPr>
            <w:noProof/>
            <w:webHidden/>
          </w:rPr>
          <w:fldChar w:fldCharType="begin"/>
        </w:r>
        <w:r w:rsidR="00A466E7">
          <w:rPr>
            <w:noProof/>
            <w:webHidden/>
          </w:rPr>
          <w:instrText xml:space="preserve"> PAGEREF _Toc514941535 \h </w:instrText>
        </w:r>
        <w:r w:rsidR="00A466E7">
          <w:rPr>
            <w:noProof/>
            <w:webHidden/>
          </w:rPr>
        </w:r>
        <w:r w:rsidR="00A466E7">
          <w:rPr>
            <w:noProof/>
            <w:webHidden/>
          </w:rPr>
          <w:fldChar w:fldCharType="separate"/>
        </w:r>
        <w:r w:rsidR="0059568A">
          <w:rPr>
            <w:noProof/>
            <w:webHidden/>
          </w:rPr>
          <w:t>63</w:t>
        </w:r>
        <w:r w:rsidR="00A466E7">
          <w:rPr>
            <w:noProof/>
            <w:webHidden/>
          </w:rPr>
          <w:fldChar w:fldCharType="end"/>
        </w:r>
      </w:hyperlink>
    </w:p>
    <w:p w:rsidR="00A466E7" w:rsidRDefault="002F78DC">
      <w:pPr>
        <w:pStyle w:val="TOC2"/>
        <w:rPr>
          <w:b w:val="0"/>
          <w:bCs w:val="0"/>
          <w:noProof/>
          <w:sz w:val="22"/>
          <w:lang w:val="en-US"/>
        </w:rPr>
      </w:pPr>
      <w:hyperlink w:anchor="_Toc514941536" w:history="1">
        <w:r w:rsidR="00A466E7" w:rsidRPr="002144BF">
          <w:rPr>
            <w:rStyle w:val="Hyperlink"/>
            <w:noProof/>
            <w:lang w:val="en-US"/>
          </w:rPr>
          <w:t>H.</w:t>
        </w:r>
        <w:r w:rsidR="00A466E7">
          <w:rPr>
            <w:b w:val="0"/>
            <w:bCs w:val="0"/>
            <w:noProof/>
            <w:sz w:val="22"/>
            <w:lang w:val="en-US"/>
          </w:rPr>
          <w:tab/>
        </w:r>
        <w:r w:rsidR="00A466E7" w:rsidRPr="002144BF">
          <w:rPr>
            <w:rStyle w:val="Hyperlink"/>
            <w:noProof/>
            <w:lang w:val="en-US"/>
          </w:rPr>
          <w:t>CMD_MEDIAFIFO</w:t>
        </w:r>
        <w:r w:rsidR="00A466E7">
          <w:rPr>
            <w:noProof/>
            <w:webHidden/>
          </w:rPr>
          <w:tab/>
        </w:r>
        <w:r w:rsidR="00A466E7">
          <w:rPr>
            <w:noProof/>
            <w:webHidden/>
          </w:rPr>
          <w:fldChar w:fldCharType="begin"/>
        </w:r>
        <w:r w:rsidR="00A466E7">
          <w:rPr>
            <w:noProof/>
            <w:webHidden/>
          </w:rPr>
          <w:instrText xml:space="preserve"> PAGEREF _Toc514941536 \h </w:instrText>
        </w:r>
        <w:r w:rsidR="00A466E7">
          <w:rPr>
            <w:noProof/>
            <w:webHidden/>
          </w:rPr>
        </w:r>
        <w:r w:rsidR="00A466E7">
          <w:rPr>
            <w:noProof/>
            <w:webHidden/>
          </w:rPr>
          <w:fldChar w:fldCharType="separate"/>
        </w:r>
        <w:r w:rsidR="0059568A">
          <w:rPr>
            <w:noProof/>
            <w:webHidden/>
          </w:rPr>
          <w:t>64</w:t>
        </w:r>
        <w:r w:rsidR="00A466E7">
          <w:rPr>
            <w:noProof/>
            <w:webHidden/>
          </w:rPr>
          <w:fldChar w:fldCharType="end"/>
        </w:r>
      </w:hyperlink>
    </w:p>
    <w:p w:rsidR="00A466E7" w:rsidRDefault="002F78DC">
      <w:pPr>
        <w:pStyle w:val="TOC2"/>
        <w:rPr>
          <w:b w:val="0"/>
          <w:bCs w:val="0"/>
          <w:noProof/>
          <w:sz w:val="22"/>
          <w:lang w:val="en-US"/>
        </w:rPr>
      </w:pPr>
      <w:hyperlink w:anchor="_Toc514941537" w:history="1">
        <w:r w:rsidR="00A466E7" w:rsidRPr="002144BF">
          <w:rPr>
            <w:rStyle w:val="Hyperlink"/>
            <w:noProof/>
            <w:lang w:val="en-US"/>
          </w:rPr>
          <w:t>I.</w:t>
        </w:r>
        <w:r w:rsidR="00A466E7">
          <w:rPr>
            <w:b w:val="0"/>
            <w:bCs w:val="0"/>
            <w:noProof/>
            <w:sz w:val="22"/>
            <w:lang w:val="en-US"/>
          </w:rPr>
          <w:tab/>
        </w:r>
        <w:r w:rsidR="00A466E7" w:rsidRPr="002144BF">
          <w:rPr>
            <w:rStyle w:val="Hyperlink"/>
            <w:noProof/>
            <w:lang w:val="en-US"/>
          </w:rPr>
          <w:t>CMD_SETBASE</w:t>
        </w:r>
        <w:r w:rsidR="00A466E7">
          <w:rPr>
            <w:noProof/>
            <w:webHidden/>
          </w:rPr>
          <w:tab/>
        </w:r>
        <w:r w:rsidR="00A466E7">
          <w:rPr>
            <w:noProof/>
            <w:webHidden/>
          </w:rPr>
          <w:fldChar w:fldCharType="begin"/>
        </w:r>
        <w:r w:rsidR="00A466E7">
          <w:rPr>
            <w:noProof/>
            <w:webHidden/>
          </w:rPr>
          <w:instrText xml:space="preserve"> PAGEREF _Toc514941537 \h </w:instrText>
        </w:r>
        <w:r w:rsidR="00A466E7">
          <w:rPr>
            <w:noProof/>
            <w:webHidden/>
          </w:rPr>
        </w:r>
        <w:r w:rsidR="00A466E7">
          <w:rPr>
            <w:noProof/>
            <w:webHidden/>
          </w:rPr>
          <w:fldChar w:fldCharType="separate"/>
        </w:r>
        <w:r w:rsidR="0059568A">
          <w:rPr>
            <w:noProof/>
            <w:webHidden/>
          </w:rPr>
          <w:t>65</w:t>
        </w:r>
        <w:r w:rsidR="00A466E7">
          <w:rPr>
            <w:noProof/>
            <w:webHidden/>
          </w:rPr>
          <w:fldChar w:fldCharType="end"/>
        </w:r>
      </w:hyperlink>
    </w:p>
    <w:p w:rsidR="00A466E7" w:rsidRDefault="002F78DC">
      <w:pPr>
        <w:pStyle w:val="TOC2"/>
        <w:rPr>
          <w:b w:val="0"/>
          <w:bCs w:val="0"/>
          <w:noProof/>
          <w:sz w:val="22"/>
          <w:lang w:val="en-US"/>
        </w:rPr>
      </w:pPr>
      <w:hyperlink w:anchor="_Toc514941538" w:history="1">
        <w:r w:rsidR="00A466E7" w:rsidRPr="002144BF">
          <w:rPr>
            <w:rStyle w:val="Hyperlink"/>
            <w:noProof/>
            <w:lang w:val="en-US"/>
          </w:rPr>
          <w:t>J.</w:t>
        </w:r>
        <w:r w:rsidR="00A466E7">
          <w:rPr>
            <w:b w:val="0"/>
            <w:bCs w:val="0"/>
            <w:noProof/>
            <w:sz w:val="22"/>
            <w:lang w:val="en-US"/>
          </w:rPr>
          <w:tab/>
        </w:r>
        <w:r w:rsidR="00A466E7" w:rsidRPr="002144BF">
          <w:rPr>
            <w:rStyle w:val="Hyperlink"/>
            <w:noProof/>
            <w:lang w:val="en-US"/>
          </w:rPr>
          <w:t>CMD_ROMFONT</w:t>
        </w:r>
        <w:r w:rsidR="00A466E7">
          <w:rPr>
            <w:noProof/>
            <w:webHidden/>
          </w:rPr>
          <w:tab/>
        </w:r>
        <w:r w:rsidR="00A466E7">
          <w:rPr>
            <w:noProof/>
            <w:webHidden/>
          </w:rPr>
          <w:fldChar w:fldCharType="begin"/>
        </w:r>
        <w:r w:rsidR="00A466E7">
          <w:rPr>
            <w:noProof/>
            <w:webHidden/>
          </w:rPr>
          <w:instrText xml:space="preserve"> PAGEREF _Toc514941538 \h </w:instrText>
        </w:r>
        <w:r w:rsidR="00A466E7">
          <w:rPr>
            <w:noProof/>
            <w:webHidden/>
          </w:rPr>
        </w:r>
        <w:r w:rsidR="00A466E7">
          <w:rPr>
            <w:noProof/>
            <w:webHidden/>
          </w:rPr>
          <w:fldChar w:fldCharType="separate"/>
        </w:r>
        <w:r w:rsidR="0059568A">
          <w:rPr>
            <w:noProof/>
            <w:webHidden/>
          </w:rPr>
          <w:t>65</w:t>
        </w:r>
        <w:r w:rsidR="00A466E7">
          <w:rPr>
            <w:noProof/>
            <w:webHidden/>
          </w:rPr>
          <w:fldChar w:fldCharType="end"/>
        </w:r>
      </w:hyperlink>
    </w:p>
    <w:p w:rsidR="00A466E7" w:rsidRDefault="002F78DC">
      <w:pPr>
        <w:pStyle w:val="TOC2"/>
        <w:rPr>
          <w:b w:val="0"/>
          <w:bCs w:val="0"/>
          <w:noProof/>
          <w:sz w:val="22"/>
          <w:lang w:val="en-US"/>
        </w:rPr>
      </w:pPr>
      <w:hyperlink w:anchor="_Toc514941539" w:history="1">
        <w:r w:rsidR="00A466E7" w:rsidRPr="002144BF">
          <w:rPr>
            <w:rStyle w:val="Hyperlink"/>
            <w:noProof/>
            <w:lang w:val="en-US"/>
          </w:rPr>
          <w:t>K.</w:t>
        </w:r>
        <w:r w:rsidR="00A466E7">
          <w:rPr>
            <w:b w:val="0"/>
            <w:bCs w:val="0"/>
            <w:noProof/>
            <w:sz w:val="22"/>
            <w:lang w:val="en-US"/>
          </w:rPr>
          <w:tab/>
        </w:r>
        <w:r w:rsidR="00A466E7" w:rsidRPr="002144BF">
          <w:rPr>
            <w:rStyle w:val="Hyperlink"/>
            <w:noProof/>
            <w:lang w:val="en-US"/>
          </w:rPr>
          <w:t>PALETTE_SOURCE</w:t>
        </w:r>
        <w:r w:rsidR="00A466E7">
          <w:rPr>
            <w:noProof/>
            <w:webHidden/>
          </w:rPr>
          <w:tab/>
        </w:r>
        <w:r w:rsidR="00A466E7">
          <w:rPr>
            <w:noProof/>
            <w:webHidden/>
          </w:rPr>
          <w:fldChar w:fldCharType="begin"/>
        </w:r>
        <w:r w:rsidR="00A466E7">
          <w:rPr>
            <w:noProof/>
            <w:webHidden/>
          </w:rPr>
          <w:instrText xml:space="preserve"> PAGEREF _Toc514941539 \h </w:instrText>
        </w:r>
        <w:r w:rsidR="00A466E7">
          <w:rPr>
            <w:noProof/>
            <w:webHidden/>
          </w:rPr>
        </w:r>
        <w:r w:rsidR="00A466E7">
          <w:rPr>
            <w:noProof/>
            <w:webHidden/>
          </w:rPr>
          <w:fldChar w:fldCharType="separate"/>
        </w:r>
        <w:r w:rsidR="0059568A">
          <w:rPr>
            <w:noProof/>
            <w:webHidden/>
          </w:rPr>
          <w:t>66</w:t>
        </w:r>
        <w:r w:rsidR="00A466E7">
          <w:rPr>
            <w:noProof/>
            <w:webHidden/>
          </w:rPr>
          <w:fldChar w:fldCharType="end"/>
        </w:r>
      </w:hyperlink>
    </w:p>
    <w:p w:rsidR="00A466E7" w:rsidRDefault="002F78DC">
      <w:pPr>
        <w:pStyle w:val="TOC1"/>
        <w:rPr>
          <w:b w:val="0"/>
          <w:bCs w:val="0"/>
          <w:iCs w:val="0"/>
          <w:noProof/>
          <w:sz w:val="22"/>
          <w:szCs w:val="22"/>
          <w:lang w:val="en-US"/>
        </w:rPr>
      </w:pPr>
      <w:hyperlink w:anchor="_Toc514941540" w:history="1">
        <w:r w:rsidR="00A466E7" w:rsidRPr="002144BF">
          <w:rPr>
            <w:rStyle w:val="Hyperlink"/>
            <w:noProof/>
            <w:lang w:val="en-US"/>
          </w:rPr>
          <w:t>VII</w:t>
        </w:r>
        <w:r w:rsidR="00A466E7">
          <w:rPr>
            <w:b w:val="0"/>
            <w:bCs w:val="0"/>
            <w:iCs w:val="0"/>
            <w:noProof/>
            <w:sz w:val="22"/>
            <w:szCs w:val="22"/>
            <w:lang w:val="en-US"/>
          </w:rPr>
          <w:tab/>
        </w:r>
        <w:r w:rsidR="00A466E7" w:rsidRPr="002144BF">
          <w:rPr>
            <w:rStyle w:val="Hyperlink"/>
            <w:noProof/>
            <w:lang w:val="en-US"/>
          </w:rPr>
          <w:t>Working With EVE Screen Editor</w:t>
        </w:r>
        <w:r w:rsidR="00A466E7">
          <w:rPr>
            <w:noProof/>
            <w:webHidden/>
          </w:rPr>
          <w:tab/>
        </w:r>
        <w:r w:rsidR="00A466E7">
          <w:rPr>
            <w:noProof/>
            <w:webHidden/>
          </w:rPr>
          <w:fldChar w:fldCharType="begin"/>
        </w:r>
        <w:r w:rsidR="00A466E7">
          <w:rPr>
            <w:noProof/>
            <w:webHidden/>
          </w:rPr>
          <w:instrText xml:space="preserve"> PAGEREF _Toc514941540 \h </w:instrText>
        </w:r>
        <w:r w:rsidR="00A466E7">
          <w:rPr>
            <w:noProof/>
            <w:webHidden/>
          </w:rPr>
        </w:r>
        <w:r w:rsidR="00A466E7">
          <w:rPr>
            <w:noProof/>
            <w:webHidden/>
          </w:rPr>
          <w:fldChar w:fldCharType="separate"/>
        </w:r>
        <w:r w:rsidR="0059568A">
          <w:rPr>
            <w:noProof/>
            <w:webHidden/>
          </w:rPr>
          <w:t>67</w:t>
        </w:r>
        <w:r w:rsidR="00A466E7">
          <w:rPr>
            <w:noProof/>
            <w:webHidden/>
          </w:rPr>
          <w:fldChar w:fldCharType="end"/>
        </w:r>
      </w:hyperlink>
    </w:p>
    <w:p w:rsidR="00A466E7" w:rsidRDefault="002F78DC">
      <w:pPr>
        <w:pStyle w:val="TOC2"/>
        <w:rPr>
          <w:b w:val="0"/>
          <w:bCs w:val="0"/>
          <w:noProof/>
          <w:sz w:val="22"/>
          <w:lang w:val="en-US"/>
        </w:rPr>
      </w:pPr>
      <w:hyperlink w:anchor="_Toc514941541" w:history="1">
        <w:r w:rsidR="00A466E7" w:rsidRPr="002144BF">
          <w:rPr>
            <w:rStyle w:val="Hyperlink"/>
            <w:noProof/>
            <w:lang w:val="en-US"/>
          </w:rPr>
          <w:t>A.</w:t>
        </w:r>
        <w:r w:rsidR="00A466E7">
          <w:rPr>
            <w:b w:val="0"/>
            <w:bCs w:val="0"/>
            <w:noProof/>
            <w:sz w:val="22"/>
            <w:lang w:val="en-US"/>
          </w:rPr>
          <w:tab/>
        </w:r>
        <w:r w:rsidR="00A466E7" w:rsidRPr="002144BF">
          <w:rPr>
            <w:rStyle w:val="Hyperlink"/>
            <w:noProof/>
            <w:lang w:val="en-US"/>
          </w:rPr>
          <w:t>Connect with Hardware</w:t>
        </w:r>
        <w:r w:rsidR="00A466E7">
          <w:rPr>
            <w:noProof/>
            <w:webHidden/>
          </w:rPr>
          <w:tab/>
        </w:r>
        <w:r w:rsidR="00A466E7">
          <w:rPr>
            <w:noProof/>
            <w:webHidden/>
          </w:rPr>
          <w:fldChar w:fldCharType="begin"/>
        </w:r>
        <w:r w:rsidR="00A466E7">
          <w:rPr>
            <w:noProof/>
            <w:webHidden/>
          </w:rPr>
          <w:instrText xml:space="preserve"> PAGEREF _Toc514941541 \h </w:instrText>
        </w:r>
        <w:r w:rsidR="00A466E7">
          <w:rPr>
            <w:noProof/>
            <w:webHidden/>
          </w:rPr>
        </w:r>
        <w:r w:rsidR="00A466E7">
          <w:rPr>
            <w:noProof/>
            <w:webHidden/>
          </w:rPr>
          <w:fldChar w:fldCharType="separate"/>
        </w:r>
        <w:r w:rsidR="0059568A">
          <w:rPr>
            <w:noProof/>
            <w:webHidden/>
          </w:rPr>
          <w:t>67</w:t>
        </w:r>
        <w:r w:rsidR="00A466E7">
          <w:rPr>
            <w:noProof/>
            <w:webHidden/>
          </w:rPr>
          <w:fldChar w:fldCharType="end"/>
        </w:r>
      </w:hyperlink>
    </w:p>
    <w:p w:rsidR="00A466E7" w:rsidRDefault="002F78DC">
      <w:pPr>
        <w:pStyle w:val="TOC2"/>
        <w:rPr>
          <w:b w:val="0"/>
          <w:bCs w:val="0"/>
          <w:noProof/>
          <w:sz w:val="22"/>
          <w:lang w:val="en-US"/>
        </w:rPr>
      </w:pPr>
      <w:hyperlink w:anchor="_Toc514941542" w:history="1">
        <w:r w:rsidR="00A466E7" w:rsidRPr="002144BF">
          <w:rPr>
            <w:rStyle w:val="Hyperlink"/>
            <w:noProof/>
            <w:lang w:val="en-US"/>
          </w:rPr>
          <w:t>B.</w:t>
        </w:r>
        <w:r w:rsidR="00A466E7">
          <w:rPr>
            <w:b w:val="0"/>
            <w:bCs w:val="0"/>
            <w:noProof/>
            <w:sz w:val="22"/>
            <w:lang w:val="en-US"/>
          </w:rPr>
          <w:tab/>
        </w:r>
        <w:r w:rsidR="00A466E7" w:rsidRPr="002144BF">
          <w:rPr>
            <w:rStyle w:val="Hyperlink"/>
            <w:noProof/>
            <w:lang w:val="en-US"/>
          </w:rPr>
          <w:t>Export your project</w:t>
        </w:r>
        <w:r w:rsidR="00A466E7">
          <w:rPr>
            <w:noProof/>
            <w:webHidden/>
          </w:rPr>
          <w:tab/>
        </w:r>
        <w:r w:rsidR="00A466E7">
          <w:rPr>
            <w:noProof/>
            <w:webHidden/>
          </w:rPr>
          <w:fldChar w:fldCharType="begin"/>
        </w:r>
        <w:r w:rsidR="00A466E7">
          <w:rPr>
            <w:noProof/>
            <w:webHidden/>
          </w:rPr>
          <w:instrText xml:space="preserve"> PAGEREF _Toc514941542 \h </w:instrText>
        </w:r>
        <w:r w:rsidR="00A466E7">
          <w:rPr>
            <w:noProof/>
            <w:webHidden/>
          </w:rPr>
        </w:r>
        <w:r w:rsidR="00A466E7">
          <w:rPr>
            <w:noProof/>
            <w:webHidden/>
          </w:rPr>
          <w:fldChar w:fldCharType="separate"/>
        </w:r>
        <w:r w:rsidR="0059568A">
          <w:rPr>
            <w:noProof/>
            <w:webHidden/>
          </w:rPr>
          <w:t>69</w:t>
        </w:r>
        <w:r w:rsidR="00A466E7">
          <w:rPr>
            <w:noProof/>
            <w:webHidden/>
          </w:rPr>
          <w:fldChar w:fldCharType="end"/>
        </w:r>
      </w:hyperlink>
    </w:p>
    <w:p w:rsidR="00A466E7" w:rsidRDefault="002F78DC">
      <w:pPr>
        <w:pStyle w:val="TOC2"/>
        <w:rPr>
          <w:b w:val="0"/>
          <w:bCs w:val="0"/>
          <w:noProof/>
          <w:sz w:val="22"/>
          <w:lang w:val="en-US"/>
        </w:rPr>
      </w:pPr>
      <w:hyperlink w:anchor="_Toc514941543" w:history="1">
        <w:r w:rsidR="00A466E7" w:rsidRPr="002144BF">
          <w:rPr>
            <w:rStyle w:val="Hyperlink"/>
            <w:noProof/>
            <w:lang w:val="en-US"/>
          </w:rPr>
          <w:t>C.</w:t>
        </w:r>
        <w:r w:rsidR="00A466E7">
          <w:rPr>
            <w:b w:val="0"/>
            <w:bCs w:val="0"/>
            <w:noProof/>
            <w:sz w:val="22"/>
            <w:lang w:val="en-US"/>
          </w:rPr>
          <w:tab/>
        </w:r>
        <w:r w:rsidR="00A466E7" w:rsidRPr="002144BF">
          <w:rPr>
            <w:rStyle w:val="Hyperlink"/>
            <w:noProof/>
            <w:lang w:val="en-US"/>
          </w:rPr>
          <w:t>Check your design</w:t>
        </w:r>
        <w:r w:rsidR="00A466E7">
          <w:rPr>
            <w:noProof/>
            <w:webHidden/>
          </w:rPr>
          <w:tab/>
        </w:r>
        <w:r w:rsidR="00A466E7">
          <w:rPr>
            <w:noProof/>
            <w:webHidden/>
          </w:rPr>
          <w:fldChar w:fldCharType="begin"/>
        </w:r>
        <w:r w:rsidR="00A466E7">
          <w:rPr>
            <w:noProof/>
            <w:webHidden/>
          </w:rPr>
          <w:instrText xml:space="preserve"> PAGEREF _Toc514941543 \h </w:instrText>
        </w:r>
        <w:r w:rsidR="00A466E7">
          <w:rPr>
            <w:noProof/>
            <w:webHidden/>
          </w:rPr>
        </w:r>
        <w:r w:rsidR="00A466E7">
          <w:rPr>
            <w:noProof/>
            <w:webHidden/>
          </w:rPr>
          <w:fldChar w:fldCharType="separate"/>
        </w:r>
        <w:r w:rsidR="0059568A">
          <w:rPr>
            <w:noProof/>
            <w:webHidden/>
          </w:rPr>
          <w:t>69</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44" w:history="1">
        <w:r w:rsidR="00A466E7" w:rsidRPr="002144BF">
          <w:rPr>
            <w:rStyle w:val="Hyperlink"/>
            <w:noProof/>
          </w:rPr>
          <w:t>1.</w:t>
        </w:r>
        <w:r w:rsidR="00A466E7">
          <w:rPr>
            <w:noProof/>
            <w:szCs w:val="22"/>
            <w:lang w:val="en-US"/>
          </w:rPr>
          <w:tab/>
        </w:r>
        <w:r w:rsidR="00A466E7" w:rsidRPr="002144BF">
          <w:rPr>
            <w:rStyle w:val="Hyperlink"/>
            <w:noProof/>
          </w:rPr>
          <w:t>Step by Step</w:t>
        </w:r>
        <w:r w:rsidR="00A466E7">
          <w:rPr>
            <w:noProof/>
            <w:webHidden/>
          </w:rPr>
          <w:tab/>
        </w:r>
        <w:r w:rsidR="00A466E7">
          <w:rPr>
            <w:noProof/>
            <w:webHidden/>
          </w:rPr>
          <w:fldChar w:fldCharType="begin"/>
        </w:r>
        <w:r w:rsidR="00A466E7">
          <w:rPr>
            <w:noProof/>
            <w:webHidden/>
          </w:rPr>
          <w:instrText xml:space="preserve"> PAGEREF _Toc514941544 \h </w:instrText>
        </w:r>
        <w:r w:rsidR="00A466E7">
          <w:rPr>
            <w:noProof/>
            <w:webHidden/>
          </w:rPr>
        </w:r>
        <w:r w:rsidR="00A466E7">
          <w:rPr>
            <w:noProof/>
            <w:webHidden/>
          </w:rPr>
          <w:fldChar w:fldCharType="separate"/>
        </w:r>
        <w:r w:rsidR="0059568A">
          <w:rPr>
            <w:noProof/>
            <w:webHidden/>
          </w:rPr>
          <w:t>70</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45" w:history="1">
        <w:r w:rsidR="00A466E7" w:rsidRPr="002144BF">
          <w:rPr>
            <w:rStyle w:val="Hyperlink"/>
            <w:noProof/>
          </w:rPr>
          <w:t>2.</w:t>
        </w:r>
        <w:r w:rsidR="00A466E7">
          <w:rPr>
            <w:noProof/>
            <w:szCs w:val="22"/>
            <w:lang w:val="en-US"/>
          </w:rPr>
          <w:tab/>
        </w:r>
        <w:r w:rsidR="00A466E7" w:rsidRPr="002144BF">
          <w:rPr>
            <w:rStyle w:val="Hyperlink"/>
            <w:noProof/>
          </w:rPr>
          <w:t>Trace the pixel</w:t>
        </w:r>
        <w:r w:rsidR="00A466E7">
          <w:rPr>
            <w:noProof/>
            <w:webHidden/>
          </w:rPr>
          <w:tab/>
        </w:r>
        <w:r w:rsidR="00A466E7">
          <w:rPr>
            <w:noProof/>
            <w:webHidden/>
          </w:rPr>
          <w:fldChar w:fldCharType="begin"/>
        </w:r>
        <w:r w:rsidR="00A466E7">
          <w:rPr>
            <w:noProof/>
            <w:webHidden/>
          </w:rPr>
          <w:instrText xml:space="preserve"> PAGEREF _Toc514941545 \h </w:instrText>
        </w:r>
        <w:r w:rsidR="00A466E7">
          <w:rPr>
            <w:noProof/>
            <w:webHidden/>
          </w:rPr>
        </w:r>
        <w:r w:rsidR="00A466E7">
          <w:rPr>
            <w:noProof/>
            <w:webHidden/>
          </w:rPr>
          <w:fldChar w:fldCharType="separate"/>
        </w:r>
        <w:r w:rsidR="0059568A">
          <w:rPr>
            <w:noProof/>
            <w:webHidden/>
          </w:rPr>
          <w:t>71</w:t>
        </w:r>
        <w:r w:rsidR="00A466E7">
          <w:rPr>
            <w:noProof/>
            <w:webHidden/>
          </w:rPr>
          <w:fldChar w:fldCharType="end"/>
        </w:r>
      </w:hyperlink>
    </w:p>
    <w:p w:rsidR="00A466E7" w:rsidRDefault="002F78DC">
      <w:pPr>
        <w:pStyle w:val="TOC3"/>
        <w:tabs>
          <w:tab w:val="left" w:pos="880"/>
          <w:tab w:val="right" w:leader="dot" w:pos="9016"/>
        </w:tabs>
        <w:rPr>
          <w:noProof/>
          <w:szCs w:val="22"/>
          <w:lang w:val="en-US"/>
        </w:rPr>
      </w:pPr>
      <w:hyperlink w:anchor="_Toc514941546" w:history="1">
        <w:r w:rsidR="00A466E7" w:rsidRPr="002144BF">
          <w:rPr>
            <w:rStyle w:val="Hyperlink"/>
            <w:noProof/>
          </w:rPr>
          <w:t>3.</w:t>
        </w:r>
        <w:r w:rsidR="00A466E7">
          <w:rPr>
            <w:noProof/>
            <w:szCs w:val="22"/>
            <w:lang w:val="en-US"/>
          </w:rPr>
          <w:tab/>
        </w:r>
        <w:r w:rsidR="00A466E7" w:rsidRPr="002144BF">
          <w:rPr>
            <w:rStyle w:val="Hyperlink"/>
            <w:noProof/>
          </w:rPr>
          <w:t>Drag and Drop</w:t>
        </w:r>
        <w:r w:rsidR="00A466E7">
          <w:rPr>
            <w:noProof/>
            <w:webHidden/>
          </w:rPr>
          <w:tab/>
        </w:r>
        <w:r w:rsidR="00A466E7">
          <w:rPr>
            <w:noProof/>
            <w:webHidden/>
          </w:rPr>
          <w:fldChar w:fldCharType="begin"/>
        </w:r>
        <w:r w:rsidR="00A466E7">
          <w:rPr>
            <w:noProof/>
            <w:webHidden/>
          </w:rPr>
          <w:instrText xml:space="preserve"> PAGEREF _Toc514941546 \h </w:instrText>
        </w:r>
        <w:r w:rsidR="00A466E7">
          <w:rPr>
            <w:noProof/>
            <w:webHidden/>
          </w:rPr>
        </w:r>
        <w:r w:rsidR="00A466E7">
          <w:rPr>
            <w:noProof/>
            <w:webHidden/>
          </w:rPr>
          <w:fldChar w:fldCharType="separate"/>
        </w:r>
        <w:r w:rsidR="0059568A">
          <w:rPr>
            <w:noProof/>
            <w:webHidden/>
          </w:rPr>
          <w:t>72</w:t>
        </w:r>
        <w:r w:rsidR="00A466E7">
          <w:rPr>
            <w:noProof/>
            <w:webHidden/>
          </w:rPr>
          <w:fldChar w:fldCharType="end"/>
        </w:r>
      </w:hyperlink>
    </w:p>
    <w:p w:rsidR="00A466E7" w:rsidRDefault="002F78DC">
      <w:pPr>
        <w:pStyle w:val="TOC2"/>
        <w:rPr>
          <w:b w:val="0"/>
          <w:bCs w:val="0"/>
          <w:noProof/>
          <w:sz w:val="22"/>
          <w:lang w:val="en-US"/>
        </w:rPr>
      </w:pPr>
      <w:hyperlink w:anchor="_Toc514941547" w:history="1">
        <w:r w:rsidR="00A466E7" w:rsidRPr="002144BF">
          <w:rPr>
            <w:rStyle w:val="Hyperlink"/>
            <w:noProof/>
            <w:lang w:val="en-US"/>
          </w:rPr>
          <w:t>D.</w:t>
        </w:r>
        <w:r w:rsidR="00A466E7">
          <w:rPr>
            <w:b w:val="0"/>
            <w:bCs w:val="0"/>
            <w:noProof/>
            <w:sz w:val="22"/>
            <w:lang w:val="en-US"/>
          </w:rPr>
          <w:tab/>
        </w:r>
        <w:r w:rsidR="00A466E7" w:rsidRPr="002144BF">
          <w:rPr>
            <w:rStyle w:val="Hyperlink"/>
            <w:noProof/>
            <w:lang w:val="en-US"/>
          </w:rPr>
          <w:t>Example Project</w:t>
        </w:r>
        <w:r w:rsidR="00A466E7">
          <w:rPr>
            <w:noProof/>
            <w:webHidden/>
          </w:rPr>
          <w:tab/>
        </w:r>
        <w:r w:rsidR="00A466E7">
          <w:rPr>
            <w:noProof/>
            <w:webHidden/>
          </w:rPr>
          <w:fldChar w:fldCharType="begin"/>
        </w:r>
        <w:r w:rsidR="00A466E7">
          <w:rPr>
            <w:noProof/>
            <w:webHidden/>
          </w:rPr>
          <w:instrText xml:space="preserve"> PAGEREF _Toc514941547 \h </w:instrText>
        </w:r>
        <w:r w:rsidR="00A466E7">
          <w:rPr>
            <w:noProof/>
            <w:webHidden/>
          </w:rPr>
        </w:r>
        <w:r w:rsidR="00A466E7">
          <w:rPr>
            <w:noProof/>
            <w:webHidden/>
          </w:rPr>
          <w:fldChar w:fldCharType="separate"/>
        </w:r>
        <w:r w:rsidR="0059568A">
          <w:rPr>
            <w:noProof/>
            <w:webHidden/>
          </w:rPr>
          <w:t>72</w:t>
        </w:r>
        <w:r w:rsidR="00A466E7">
          <w:rPr>
            <w:noProof/>
            <w:webHidden/>
          </w:rPr>
          <w:fldChar w:fldCharType="end"/>
        </w:r>
      </w:hyperlink>
    </w:p>
    <w:p w:rsidR="00A466E7" w:rsidRDefault="002F78DC">
      <w:pPr>
        <w:pStyle w:val="TOC1"/>
        <w:rPr>
          <w:b w:val="0"/>
          <w:bCs w:val="0"/>
          <w:iCs w:val="0"/>
          <w:noProof/>
          <w:sz w:val="22"/>
          <w:szCs w:val="22"/>
          <w:lang w:val="en-US"/>
        </w:rPr>
      </w:pPr>
      <w:hyperlink w:anchor="_Toc514941548" w:history="1">
        <w:r w:rsidR="00A466E7" w:rsidRPr="002144BF">
          <w:rPr>
            <w:rStyle w:val="Hyperlink"/>
            <w:noProof/>
            <w:lang w:val="en-US"/>
          </w:rPr>
          <w:t>VIII</w:t>
        </w:r>
        <w:r w:rsidR="00A466E7">
          <w:rPr>
            <w:b w:val="0"/>
            <w:bCs w:val="0"/>
            <w:iCs w:val="0"/>
            <w:noProof/>
            <w:sz w:val="22"/>
            <w:szCs w:val="22"/>
            <w:lang w:val="en-US"/>
          </w:rPr>
          <w:tab/>
        </w:r>
        <w:r w:rsidR="00A466E7" w:rsidRPr="002144BF">
          <w:rPr>
            <w:rStyle w:val="Hyperlink"/>
            <w:noProof/>
            <w:lang w:val="en-US"/>
          </w:rPr>
          <w:t>Disclaimer and License Agreement</w:t>
        </w:r>
        <w:r w:rsidR="00A466E7">
          <w:rPr>
            <w:noProof/>
            <w:webHidden/>
          </w:rPr>
          <w:tab/>
        </w:r>
        <w:r w:rsidR="00A466E7">
          <w:rPr>
            <w:noProof/>
            <w:webHidden/>
          </w:rPr>
          <w:fldChar w:fldCharType="begin"/>
        </w:r>
        <w:r w:rsidR="00A466E7">
          <w:rPr>
            <w:noProof/>
            <w:webHidden/>
          </w:rPr>
          <w:instrText xml:space="preserve"> PAGEREF _Toc514941548 \h </w:instrText>
        </w:r>
        <w:r w:rsidR="00A466E7">
          <w:rPr>
            <w:noProof/>
            <w:webHidden/>
          </w:rPr>
        </w:r>
        <w:r w:rsidR="00A466E7">
          <w:rPr>
            <w:noProof/>
            <w:webHidden/>
          </w:rPr>
          <w:fldChar w:fldCharType="separate"/>
        </w:r>
        <w:r w:rsidR="0059568A">
          <w:rPr>
            <w:noProof/>
            <w:webHidden/>
          </w:rPr>
          <w:t>73</w:t>
        </w:r>
        <w:r w:rsidR="00A466E7">
          <w:rPr>
            <w:noProof/>
            <w:webHidden/>
          </w:rPr>
          <w:fldChar w:fldCharType="end"/>
        </w:r>
      </w:hyperlink>
    </w:p>
    <w:p w:rsidR="00830E74" w:rsidRDefault="000D3B80" w:rsidP="00F36901">
      <w:pPr>
        <w:rPr>
          <w:rFonts w:ascii="Arial" w:hAnsi="Arial" w:cs="Arial"/>
          <w:b/>
          <w:color w:val="000000"/>
          <w:sz w:val="20"/>
          <w:szCs w:val="20"/>
          <w:shd w:val="clear" w:color="auto" w:fill="FFFFFF"/>
        </w:rPr>
      </w:pPr>
      <w:r>
        <w:rPr>
          <w:rFonts w:asciiTheme="majorHAnsi" w:hAnsiTheme="majorHAnsi"/>
          <w:caps/>
          <w:color w:val="FFFFFF" w:themeColor="background1"/>
          <w:sz w:val="28"/>
          <w:szCs w:val="24"/>
          <w:u w:val="single"/>
        </w:rPr>
        <w:fldChar w:fldCharType="end"/>
      </w:r>
    </w:p>
    <w:p w:rsidR="00896D20" w:rsidRDefault="005676D2">
      <w:pPr>
        <w:rPr>
          <w:noProof/>
        </w:rPr>
      </w:pPr>
      <w:r>
        <w:rPr>
          <w:rFonts w:ascii="Arial" w:hAnsi="Arial" w:cs="Arial"/>
          <w:b/>
          <w:color w:val="000000"/>
          <w:sz w:val="20"/>
          <w:szCs w:val="20"/>
          <w:shd w:val="clear" w:color="auto" w:fill="FFFFFF"/>
        </w:rPr>
        <w:br w:type="page"/>
      </w:r>
      <w:r w:rsidR="00896D20">
        <w:rPr>
          <w:rFonts w:ascii="Arial" w:hAnsi="Arial" w:cs="Arial"/>
          <w:b/>
          <w:color w:val="000000"/>
          <w:sz w:val="20"/>
          <w:szCs w:val="20"/>
          <w:shd w:val="clear" w:color="auto" w:fill="FFFFFF"/>
        </w:rPr>
        <w:fldChar w:fldCharType="begin"/>
      </w:r>
      <w:r w:rsidR="00896D20">
        <w:rPr>
          <w:rFonts w:ascii="Arial" w:hAnsi="Arial" w:cs="Arial"/>
          <w:b/>
          <w:color w:val="000000"/>
          <w:sz w:val="20"/>
          <w:szCs w:val="20"/>
          <w:shd w:val="clear" w:color="auto" w:fill="FFFFFF"/>
        </w:rPr>
        <w:instrText xml:space="preserve"> TOC \h \z \c "Figure" </w:instrText>
      </w:r>
      <w:r w:rsidR="00896D20">
        <w:rPr>
          <w:rFonts w:ascii="Arial" w:hAnsi="Arial" w:cs="Arial"/>
          <w:b/>
          <w:color w:val="000000"/>
          <w:sz w:val="20"/>
          <w:szCs w:val="20"/>
          <w:shd w:val="clear" w:color="auto" w:fill="FFFFFF"/>
        </w:rPr>
        <w:fldChar w:fldCharType="separate"/>
      </w:r>
    </w:p>
    <w:p w:rsidR="00896D20" w:rsidRDefault="002F78DC">
      <w:pPr>
        <w:pStyle w:val="TableofFigures"/>
        <w:tabs>
          <w:tab w:val="right" w:leader="dot" w:pos="9016"/>
        </w:tabs>
        <w:rPr>
          <w:rFonts w:asciiTheme="minorHAnsi" w:hAnsiTheme="minorHAnsi"/>
          <w:noProof/>
          <w:sz w:val="22"/>
          <w:lang w:val="en-US"/>
        </w:rPr>
      </w:pPr>
      <w:hyperlink w:anchor="_Toc514933087" w:history="1">
        <w:r w:rsidR="00896D20" w:rsidRPr="00AB1EC8">
          <w:rPr>
            <w:rStyle w:val="Hyperlink"/>
            <w:noProof/>
          </w:rPr>
          <w:t>Figure 1 - ESE 3.0 User Interface Components</w:t>
        </w:r>
        <w:r w:rsidR="00896D20">
          <w:rPr>
            <w:noProof/>
            <w:webHidden/>
          </w:rPr>
          <w:tab/>
        </w:r>
        <w:r w:rsidR="00896D20">
          <w:rPr>
            <w:noProof/>
            <w:webHidden/>
          </w:rPr>
          <w:fldChar w:fldCharType="begin"/>
        </w:r>
        <w:r w:rsidR="00896D20">
          <w:rPr>
            <w:noProof/>
            <w:webHidden/>
          </w:rPr>
          <w:instrText xml:space="preserve"> PAGEREF _Toc514933087 \h </w:instrText>
        </w:r>
        <w:r w:rsidR="00896D20">
          <w:rPr>
            <w:noProof/>
            <w:webHidden/>
          </w:rPr>
        </w:r>
        <w:r w:rsidR="00896D20">
          <w:rPr>
            <w:noProof/>
            <w:webHidden/>
          </w:rPr>
          <w:fldChar w:fldCharType="separate"/>
        </w:r>
        <w:r w:rsidR="0059568A">
          <w:rPr>
            <w:noProof/>
            <w:webHidden/>
          </w:rPr>
          <w:t>1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88" w:history="1">
        <w:r w:rsidR="00896D20" w:rsidRPr="00AB1EC8">
          <w:rPr>
            <w:rStyle w:val="Hyperlink"/>
            <w:noProof/>
          </w:rPr>
          <w:t>Figure 2 - File Menu</w:t>
        </w:r>
        <w:r w:rsidR="00896D20">
          <w:rPr>
            <w:noProof/>
            <w:webHidden/>
          </w:rPr>
          <w:tab/>
        </w:r>
        <w:r w:rsidR="00896D20">
          <w:rPr>
            <w:noProof/>
            <w:webHidden/>
          </w:rPr>
          <w:fldChar w:fldCharType="begin"/>
        </w:r>
        <w:r w:rsidR="00896D20">
          <w:rPr>
            <w:noProof/>
            <w:webHidden/>
          </w:rPr>
          <w:instrText xml:space="preserve"> PAGEREF _Toc514933088 \h </w:instrText>
        </w:r>
        <w:r w:rsidR="00896D20">
          <w:rPr>
            <w:noProof/>
            <w:webHidden/>
          </w:rPr>
        </w:r>
        <w:r w:rsidR="00896D20">
          <w:rPr>
            <w:noProof/>
            <w:webHidden/>
          </w:rPr>
          <w:fldChar w:fldCharType="separate"/>
        </w:r>
        <w:r w:rsidR="0059568A">
          <w:rPr>
            <w:noProof/>
            <w:webHidden/>
          </w:rPr>
          <w:t>1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89" w:history="1">
        <w:r w:rsidR="00896D20" w:rsidRPr="00AB1EC8">
          <w:rPr>
            <w:rStyle w:val="Hyperlink"/>
            <w:noProof/>
          </w:rPr>
          <w:t>Figure 3 - Edit Menu</w:t>
        </w:r>
        <w:r w:rsidR="00896D20">
          <w:rPr>
            <w:noProof/>
            <w:webHidden/>
          </w:rPr>
          <w:tab/>
        </w:r>
        <w:r w:rsidR="00896D20">
          <w:rPr>
            <w:noProof/>
            <w:webHidden/>
          </w:rPr>
          <w:fldChar w:fldCharType="begin"/>
        </w:r>
        <w:r w:rsidR="00896D20">
          <w:rPr>
            <w:noProof/>
            <w:webHidden/>
          </w:rPr>
          <w:instrText xml:space="preserve"> PAGEREF _Toc514933089 \h </w:instrText>
        </w:r>
        <w:r w:rsidR="00896D20">
          <w:rPr>
            <w:noProof/>
            <w:webHidden/>
          </w:rPr>
        </w:r>
        <w:r w:rsidR="00896D20">
          <w:rPr>
            <w:noProof/>
            <w:webHidden/>
          </w:rPr>
          <w:fldChar w:fldCharType="separate"/>
        </w:r>
        <w:r w:rsidR="0059568A">
          <w:rPr>
            <w:noProof/>
            <w:webHidden/>
          </w:rPr>
          <w:t>1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0" w:history="1">
        <w:r w:rsidR="00896D20" w:rsidRPr="00AB1EC8">
          <w:rPr>
            <w:rStyle w:val="Hyperlink"/>
            <w:noProof/>
          </w:rPr>
          <w:t>Figure 4 - Tool Menu</w:t>
        </w:r>
        <w:r w:rsidR="00896D20">
          <w:rPr>
            <w:noProof/>
            <w:webHidden/>
          </w:rPr>
          <w:tab/>
        </w:r>
        <w:r w:rsidR="00896D20">
          <w:rPr>
            <w:noProof/>
            <w:webHidden/>
          </w:rPr>
          <w:fldChar w:fldCharType="begin"/>
        </w:r>
        <w:r w:rsidR="00896D20">
          <w:rPr>
            <w:noProof/>
            <w:webHidden/>
          </w:rPr>
          <w:instrText xml:space="preserve"> PAGEREF _Toc514933090 \h </w:instrText>
        </w:r>
        <w:r w:rsidR="00896D20">
          <w:rPr>
            <w:noProof/>
            <w:webHidden/>
          </w:rPr>
        </w:r>
        <w:r w:rsidR="00896D20">
          <w:rPr>
            <w:noProof/>
            <w:webHidden/>
          </w:rPr>
          <w:fldChar w:fldCharType="separate"/>
        </w:r>
        <w:r w:rsidR="0059568A">
          <w:rPr>
            <w:noProof/>
            <w:webHidden/>
          </w:rPr>
          <w:t>18</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1" w:history="1">
        <w:r w:rsidR="00896D20" w:rsidRPr="00AB1EC8">
          <w:rPr>
            <w:rStyle w:val="Hyperlink"/>
            <w:noProof/>
          </w:rPr>
          <w:t>Figure 5 - View Menu</w:t>
        </w:r>
        <w:r w:rsidR="00896D20">
          <w:rPr>
            <w:noProof/>
            <w:webHidden/>
          </w:rPr>
          <w:tab/>
        </w:r>
        <w:r w:rsidR="00896D20">
          <w:rPr>
            <w:noProof/>
            <w:webHidden/>
          </w:rPr>
          <w:fldChar w:fldCharType="begin"/>
        </w:r>
        <w:r w:rsidR="00896D20">
          <w:rPr>
            <w:noProof/>
            <w:webHidden/>
          </w:rPr>
          <w:instrText xml:space="preserve"> PAGEREF _Toc514933091 \h </w:instrText>
        </w:r>
        <w:r w:rsidR="00896D20">
          <w:rPr>
            <w:noProof/>
            <w:webHidden/>
          </w:rPr>
        </w:r>
        <w:r w:rsidR="00896D20">
          <w:rPr>
            <w:noProof/>
            <w:webHidden/>
          </w:rPr>
          <w:fldChar w:fldCharType="separate"/>
        </w:r>
        <w:r w:rsidR="0059568A">
          <w:rPr>
            <w:noProof/>
            <w:webHidden/>
          </w:rPr>
          <w:t>2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2" w:history="1">
        <w:r w:rsidR="00896D20" w:rsidRPr="00AB1EC8">
          <w:rPr>
            <w:rStyle w:val="Hyperlink"/>
            <w:noProof/>
          </w:rPr>
          <w:t>Figure 6 - Export Menu</w:t>
        </w:r>
        <w:r w:rsidR="00896D20">
          <w:rPr>
            <w:noProof/>
            <w:webHidden/>
          </w:rPr>
          <w:tab/>
        </w:r>
        <w:r w:rsidR="00896D20">
          <w:rPr>
            <w:noProof/>
            <w:webHidden/>
          </w:rPr>
          <w:fldChar w:fldCharType="begin"/>
        </w:r>
        <w:r w:rsidR="00896D20">
          <w:rPr>
            <w:noProof/>
            <w:webHidden/>
          </w:rPr>
          <w:instrText xml:space="preserve"> PAGEREF _Toc514933092 \h </w:instrText>
        </w:r>
        <w:r w:rsidR="00896D20">
          <w:rPr>
            <w:noProof/>
            <w:webHidden/>
          </w:rPr>
        </w:r>
        <w:r w:rsidR="00896D20">
          <w:rPr>
            <w:noProof/>
            <w:webHidden/>
          </w:rPr>
          <w:fldChar w:fldCharType="separate"/>
        </w:r>
        <w:r w:rsidR="0059568A">
          <w:rPr>
            <w:noProof/>
            <w:webHidden/>
          </w:rPr>
          <w:t>2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3" w:history="1">
        <w:r w:rsidR="00896D20" w:rsidRPr="00AB1EC8">
          <w:rPr>
            <w:rStyle w:val="Hyperlink"/>
            <w:noProof/>
          </w:rPr>
          <w:t>Figure 7 - Help Menu</w:t>
        </w:r>
        <w:r w:rsidR="00896D20">
          <w:rPr>
            <w:noProof/>
            <w:webHidden/>
          </w:rPr>
          <w:tab/>
        </w:r>
        <w:r w:rsidR="00896D20">
          <w:rPr>
            <w:noProof/>
            <w:webHidden/>
          </w:rPr>
          <w:fldChar w:fldCharType="begin"/>
        </w:r>
        <w:r w:rsidR="00896D20">
          <w:rPr>
            <w:noProof/>
            <w:webHidden/>
          </w:rPr>
          <w:instrText xml:space="preserve"> PAGEREF _Toc514933093 \h </w:instrText>
        </w:r>
        <w:r w:rsidR="00896D20">
          <w:rPr>
            <w:noProof/>
            <w:webHidden/>
          </w:rPr>
        </w:r>
        <w:r w:rsidR="00896D20">
          <w:rPr>
            <w:noProof/>
            <w:webHidden/>
          </w:rPr>
          <w:fldChar w:fldCharType="separate"/>
        </w:r>
        <w:r w:rsidR="0059568A">
          <w:rPr>
            <w:noProof/>
            <w:webHidden/>
          </w:rPr>
          <w:t>2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4" w:history="1">
        <w:r w:rsidR="00896D20" w:rsidRPr="00AB1EC8">
          <w:rPr>
            <w:rStyle w:val="Hyperlink"/>
            <w:noProof/>
          </w:rPr>
          <w:t>Figure 8 - ToolBar</w:t>
        </w:r>
        <w:r w:rsidR="00896D20">
          <w:rPr>
            <w:noProof/>
            <w:webHidden/>
          </w:rPr>
          <w:tab/>
        </w:r>
        <w:r w:rsidR="00896D20">
          <w:rPr>
            <w:noProof/>
            <w:webHidden/>
          </w:rPr>
          <w:fldChar w:fldCharType="begin"/>
        </w:r>
        <w:r w:rsidR="00896D20">
          <w:rPr>
            <w:noProof/>
            <w:webHidden/>
          </w:rPr>
          <w:instrText xml:space="preserve"> PAGEREF _Toc514933094 \h </w:instrText>
        </w:r>
        <w:r w:rsidR="00896D20">
          <w:rPr>
            <w:noProof/>
            <w:webHidden/>
          </w:rPr>
        </w:r>
        <w:r w:rsidR="00896D20">
          <w:rPr>
            <w:noProof/>
            <w:webHidden/>
          </w:rPr>
          <w:fldChar w:fldCharType="separate"/>
        </w:r>
        <w:r w:rsidR="0059568A">
          <w:rPr>
            <w:noProof/>
            <w:webHidden/>
          </w:rPr>
          <w:t>2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5" w:history="1">
        <w:r w:rsidR="00896D20" w:rsidRPr="00AB1EC8">
          <w:rPr>
            <w:rStyle w:val="Hyperlink"/>
            <w:noProof/>
          </w:rPr>
          <w:t>Figure 9 - Status Bar</w:t>
        </w:r>
        <w:r w:rsidR="00896D20">
          <w:rPr>
            <w:noProof/>
            <w:webHidden/>
          </w:rPr>
          <w:tab/>
        </w:r>
        <w:r w:rsidR="00896D20">
          <w:rPr>
            <w:noProof/>
            <w:webHidden/>
          </w:rPr>
          <w:fldChar w:fldCharType="begin"/>
        </w:r>
        <w:r w:rsidR="00896D20">
          <w:rPr>
            <w:noProof/>
            <w:webHidden/>
          </w:rPr>
          <w:instrText xml:space="preserve"> PAGEREF _Toc514933095 \h </w:instrText>
        </w:r>
        <w:r w:rsidR="00896D20">
          <w:rPr>
            <w:noProof/>
            <w:webHidden/>
          </w:rPr>
        </w:r>
        <w:r w:rsidR="00896D20">
          <w:rPr>
            <w:noProof/>
            <w:webHidden/>
          </w:rPr>
          <w:fldChar w:fldCharType="separate"/>
        </w:r>
        <w:r w:rsidR="0059568A">
          <w:rPr>
            <w:noProof/>
            <w:webHidden/>
          </w:rPr>
          <w:t>2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6" w:history="1">
        <w:r w:rsidR="00896D20" w:rsidRPr="00AB1EC8">
          <w:rPr>
            <w:rStyle w:val="Hyperlink"/>
            <w:noProof/>
          </w:rPr>
          <w:t>Figure 10 – Inspector</w:t>
        </w:r>
        <w:r w:rsidR="00896D20">
          <w:rPr>
            <w:noProof/>
            <w:webHidden/>
          </w:rPr>
          <w:tab/>
        </w:r>
        <w:r w:rsidR="00896D20">
          <w:rPr>
            <w:noProof/>
            <w:webHidden/>
          </w:rPr>
          <w:fldChar w:fldCharType="begin"/>
        </w:r>
        <w:r w:rsidR="00896D20">
          <w:rPr>
            <w:noProof/>
            <w:webHidden/>
          </w:rPr>
          <w:instrText xml:space="preserve"> PAGEREF _Toc514933096 \h </w:instrText>
        </w:r>
        <w:r w:rsidR="00896D20">
          <w:rPr>
            <w:noProof/>
            <w:webHidden/>
          </w:rPr>
        </w:r>
        <w:r w:rsidR="00896D20">
          <w:rPr>
            <w:noProof/>
            <w:webHidden/>
          </w:rPr>
          <w:fldChar w:fldCharType="separate"/>
        </w:r>
        <w:r w:rsidR="0059568A">
          <w:rPr>
            <w:noProof/>
            <w:webHidden/>
          </w:rPr>
          <w:t>24</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7" w:history="1">
        <w:r w:rsidR="00896D20" w:rsidRPr="00AB1EC8">
          <w:rPr>
            <w:rStyle w:val="Hyperlink"/>
            <w:noProof/>
          </w:rPr>
          <w:t>Figure 11 - Coprocessor Command Editor</w:t>
        </w:r>
        <w:r w:rsidR="00896D20">
          <w:rPr>
            <w:noProof/>
            <w:webHidden/>
          </w:rPr>
          <w:tab/>
        </w:r>
        <w:r w:rsidR="00896D20">
          <w:rPr>
            <w:noProof/>
            <w:webHidden/>
          </w:rPr>
          <w:fldChar w:fldCharType="begin"/>
        </w:r>
        <w:r w:rsidR="00896D20">
          <w:rPr>
            <w:noProof/>
            <w:webHidden/>
          </w:rPr>
          <w:instrText xml:space="preserve"> PAGEREF _Toc514933097 \h </w:instrText>
        </w:r>
        <w:r w:rsidR="00896D20">
          <w:rPr>
            <w:noProof/>
            <w:webHidden/>
          </w:rPr>
        </w:r>
        <w:r w:rsidR="00896D20">
          <w:rPr>
            <w:noProof/>
            <w:webHidden/>
          </w:rPr>
          <w:fldChar w:fldCharType="separate"/>
        </w:r>
        <w:r w:rsidR="0059568A">
          <w:rPr>
            <w:noProof/>
            <w:webHidden/>
          </w:rPr>
          <w:t>24</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8" w:history="1">
        <w:r w:rsidR="00896D20" w:rsidRPr="00AB1EC8">
          <w:rPr>
            <w:rStyle w:val="Hyperlink"/>
            <w:noProof/>
          </w:rPr>
          <w:t>Figure 12 - Display List Editor</w:t>
        </w:r>
        <w:r w:rsidR="00896D20">
          <w:rPr>
            <w:noProof/>
            <w:webHidden/>
          </w:rPr>
          <w:tab/>
        </w:r>
        <w:r w:rsidR="00896D20">
          <w:rPr>
            <w:noProof/>
            <w:webHidden/>
          </w:rPr>
          <w:fldChar w:fldCharType="begin"/>
        </w:r>
        <w:r w:rsidR="00896D20">
          <w:rPr>
            <w:noProof/>
            <w:webHidden/>
          </w:rPr>
          <w:instrText xml:space="preserve"> PAGEREF _Toc514933098 \h </w:instrText>
        </w:r>
        <w:r w:rsidR="00896D20">
          <w:rPr>
            <w:noProof/>
            <w:webHidden/>
          </w:rPr>
        </w:r>
        <w:r w:rsidR="00896D20">
          <w:rPr>
            <w:noProof/>
            <w:webHidden/>
          </w:rPr>
          <w:fldChar w:fldCharType="separate"/>
        </w:r>
        <w:r w:rsidR="0059568A">
          <w:rPr>
            <w:noProof/>
            <w:webHidden/>
          </w:rPr>
          <w:t>25</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099" w:history="1">
        <w:r w:rsidR="00896D20" w:rsidRPr="00AB1EC8">
          <w:rPr>
            <w:rStyle w:val="Hyperlink"/>
            <w:noProof/>
          </w:rPr>
          <w:t>Figure 13 - Inspector</w:t>
        </w:r>
        <w:r w:rsidR="00896D20">
          <w:rPr>
            <w:noProof/>
            <w:webHidden/>
          </w:rPr>
          <w:tab/>
        </w:r>
        <w:r w:rsidR="00896D20">
          <w:rPr>
            <w:noProof/>
            <w:webHidden/>
          </w:rPr>
          <w:fldChar w:fldCharType="begin"/>
        </w:r>
        <w:r w:rsidR="00896D20">
          <w:rPr>
            <w:noProof/>
            <w:webHidden/>
          </w:rPr>
          <w:instrText xml:space="preserve"> PAGEREF _Toc514933099 \h </w:instrText>
        </w:r>
        <w:r w:rsidR="00896D20">
          <w:rPr>
            <w:noProof/>
            <w:webHidden/>
          </w:rPr>
        </w:r>
        <w:r w:rsidR="00896D20">
          <w:rPr>
            <w:noProof/>
            <w:webHidden/>
          </w:rPr>
          <w:fldChar w:fldCharType="separate"/>
        </w:r>
        <w:r w:rsidR="0059568A">
          <w:rPr>
            <w:noProof/>
            <w:webHidden/>
          </w:rPr>
          <w:t>25</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0" w:history="1">
        <w:r w:rsidR="00896D20" w:rsidRPr="00AB1EC8">
          <w:rPr>
            <w:rStyle w:val="Hyperlink"/>
            <w:noProof/>
          </w:rPr>
          <w:t>Figure 14 - RAM_DL</w:t>
        </w:r>
        <w:r w:rsidR="00896D20">
          <w:rPr>
            <w:noProof/>
            <w:webHidden/>
          </w:rPr>
          <w:tab/>
        </w:r>
        <w:r w:rsidR="00896D20">
          <w:rPr>
            <w:noProof/>
            <w:webHidden/>
          </w:rPr>
          <w:fldChar w:fldCharType="begin"/>
        </w:r>
        <w:r w:rsidR="00896D20">
          <w:rPr>
            <w:noProof/>
            <w:webHidden/>
          </w:rPr>
          <w:instrText xml:space="preserve"> PAGEREF _Toc514933100 \h </w:instrText>
        </w:r>
        <w:r w:rsidR="00896D20">
          <w:rPr>
            <w:noProof/>
            <w:webHidden/>
          </w:rPr>
        </w:r>
        <w:r w:rsidR="00896D20">
          <w:rPr>
            <w:noProof/>
            <w:webHidden/>
          </w:rPr>
          <w:fldChar w:fldCharType="separate"/>
        </w:r>
        <w:r w:rsidR="0059568A">
          <w:rPr>
            <w:noProof/>
            <w:webHidden/>
          </w:rPr>
          <w:t>2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1" w:history="1">
        <w:r w:rsidR="00896D20" w:rsidRPr="00AB1EC8">
          <w:rPr>
            <w:rStyle w:val="Hyperlink"/>
            <w:noProof/>
          </w:rPr>
          <w:t>Figure 15 - Select rows in RAM_DL</w:t>
        </w:r>
        <w:r w:rsidR="00896D20">
          <w:rPr>
            <w:noProof/>
            <w:webHidden/>
          </w:rPr>
          <w:tab/>
        </w:r>
        <w:r w:rsidR="00896D20">
          <w:rPr>
            <w:noProof/>
            <w:webHidden/>
          </w:rPr>
          <w:fldChar w:fldCharType="begin"/>
        </w:r>
        <w:r w:rsidR="00896D20">
          <w:rPr>
            <w:noProof/>
            <w:webHidden/>
          </w:rPr>
          <w:instrText xml:space="preserve"> PAGEREF _Toc514933101 \h </w:instrText>
        </w:r>
        <w:r w:rsidR="00896D20">
          <w:rPr>
            <w:noProof/>
            <w:webHidden/>
          </w:rPr>
        </w:r>
        <w:r w:rsidR="00896D20">
          <w:rPr>
            <w:noProof/>
            <w:webHidden/>
          </w:rPr>
          <w:fldChar w:fldCharType="separate"/>
        </w:r>
        <w:r w:rsidR="0059568A">
          <w:rPr>
            <w:noProof/>
            <w:webHidden/>
          </w:rPr>
          <w:t>2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2" w:history="1">
        <w:r w:rsidR="00896D20" w:rsidRPr="00AB1EC8">
          <w:rPr>
            <w:rStyle w:val="Hyperlink"/>
            <w:noProof/>
          </w:rPr>
          <w:t>Figure 16 - Paste selected rows in RAM_DL</w:t>
        </w:r>
        <w:r w:rsidR="00896D20">
          <w:rPr>
            <w:noProof/>
            <w:webHidden/>
          </w:rPr>
          <w:tab/>
        </w:r>
        <w:r w:rsidR="00896D20">
          <w:rPr>
            <w:noProof/>
            <w:webHidden/>
          </w:rPr>
          <w:fldChar w:fldCharType="begin"/>
        </w:r>
        <w:r w:rsidR="00896D20">
          <w:rPr>
            <w:noProof/>
            <w:webHidden/>
          </w:rPr>
          <w:instrText xml:space="preserve"> PAGEREF _Toc514933102 \h </w:instrText>
        </w:r>
        <w:r w:rsidR="00896D20">
          <w:rPr>
            <w:noProof/>
            <w:webHidden/>
          </w:rPr>
        </w:r>
        <w:r w:rsidR="00896D20">
          <w:rPr>
            <w:noProof/>
            <w:webHidden/>
          </w:rPr>
          <w:fldChar w:fldCharType="separate"/>
        </w:r>
        <w:r w:rsidR="0059568A">
          <w:rPr>
            <w:noProof/>
            <w:webHidden/>
          </w:rPr>
          <w:t>2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3" w:history="1">
        <w:r w:rsidR="00896D20" w:rsidRPr="00AB1EC8">
          <w:rPr>
            <w:rStyle w:val="Hyperlink"/>
            <w:noProof/>
          </w:rPr>
          <w:t>Figure 17 - RAM_REG</w:t>
        </w:r>
        <w:r w:rsidR="00896D20">
          <w:rPr>
            <w:noProof/>
            <w:webHidden/>
          </w:rPr>
          <w:tab/>
        </w:r>
        <w:r w:rsidR="00896D20">
          <w:rPr>
            <w:noProof/>
            <w:webHidden/>
          </w:rPr>
          <w:fldChar w:fldCharType="begin"/>
        </w:r>
        <w:r w:rsidR="00896D20">
          <w:rPr>
            <w:noProof/>
            <w:webHidden/>
          </w:rPr>
          <w:instrText xml:space="preserve"> PAGEREF _Toc514933103 \h </w:instrText>
        </w:r>
        <w:r w:rsidR="00896D20">
          <w:rPr>
            <w:noProof/>
            <w:webHidden/>
          </w:rPr>
        </w:r>
        <w:r w:rsidR="00896D20">
          <w:rPr>
            <w:noProof/>
            <w:webHidden/>
          </w:rPr>
          <w:fldChar w:fldCharType="separate"/>
        </w:r>
        <w:r w:rsidR="0059568A">
          <w:rPr>
            <w:noProof/>
            <w:webHidden/>
          </w:rPr>
          <w:t>2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4" w:history="1">
        <w:r w:rsidR="00896D20" w:rsidRPr="00AB1EC8">
          <w:rPr>
            <w:rStyle w:val="Hyperlink"/>
            <w:noProof/>
          </w:rPr>
          <w:t>Figure 18 - Select rows in RAM_REG</w:t>
        </w:r>
        <w:r w:rsidR="00896D20">
          <w:rPr>
            <w:noProof/>
            <w:webHidden/>
          </w:rPr>
          <w:tab/>
        </w:r>
        <w:r w:rsidR="00896D20">
          <w:rPr>
            <w:noProof/>
            <w:webHidden/>
          </w:rPr>
          <w:fldChar w:fldCharType="begin"/>
        </w:r>
        <w:r w:rsidR="00896D20">
          <w:rPr>
            <w:noProof/>
            <w:webHidden/>
          </w:rPr>
          <w:instrText xml:space="preserve"> PAGEREF _Toc514933104 \h </w:instrText>
        </w:r>
        <w:r w:rsidR="00896D20">
          <w:rPr>
            <w:noProof/>
            <w:webHidden/>
          </w:rPr>
        </w:r>
        <w:r w:rsidR="00896D20">
          <w:rPr>
            <w:noProof/>
            <w:webHidden/>
          </w:rPr>
          <w:fldChar w:fldCharType="separate"/>
        </w:r>
        <w:r w:rsidR="0059568A">
          <w:rPr>
            <w:noProof/>
            <w:webHidden/>
          </w:rPr>
          <w:t>2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5" w:history="1">
        <w:r w:rsidR="00896D20" w:rsidRPr="00AB1EC8">
          <w:rPr>
            <w:rStyle w:val="Hyperlink"/>
            <w:noProof/>
          </w:rPr>
          <w:t>Figure 19 - Paste selected rows in RAM_REG</w:t>
        </w:r>
        <w:r w:rsidR="00896D20">
          <w:rPr>
            <w:noProof/>
            <w:webHidden/>
          </w:rPr>
          <w:tab/>
        </w:r>
        <w:r w:rsidR="00896D20">
          <w:rPr>
            <w:noProof/>
            <w:webHidden/>
          </w:rPr>
          <w:fldChar w:fldCharType="begin"/>
        </w:r>
        <w:r w:rsidR="00896D20">
          <w:rPr>
            <w:noProof/>
            <w:webHidden/>
          </w:rPr>
          <w:instrText xml:space="preserve"> PAGEREF _Toc514933105 \h </w:instrText>
        </w:r>
        <w:r w:rsidR="00896D20">
          <w:rPr>
            <w:noProof/>
            <w:webHidden/>
          </w:rPr>
        </w:r>
        <w:r w:rsidR="00896D20">
          <w:rPr>
            <w:noProof/>
            <w:webHidden/>
          </w:rPr>
          <w:fldChar w:fldCharType="separate"/>
        </w:r>
        <w:r w:rsidR="0059568A">
          <w:rPr>
            <w:noProof/>
            <w:webHidden/>
          </w:rPr>
          <w:t>2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6" w:history="1">
        <w:r w:rsidR="00896D20" w:rsidRPr="00AB1EC8">
          <w:rPr>
            <w:rStyle w:val="Hyperlink"/>
            <w:noProof/>
          </w:rPr>
          <w:t>Figure 20 - Toolbox</w:t>
        </w:r>
        <w:r w:rsidR="00896D20">
          <w:rPr>
            <w:noProof/>
            <w:webHidden/>
          </w:rPr>
          <w:tab/>
        </w:r>
        <w:r w:rsidR="00896D20">
          <w:rPr>
            <w:noProof/>
            <w:webHidden/>
          </w:rPr>
          <w:fldChar w:fldCharType="begin"/>
        </w:r>
        <w:r w:rsidR="00896D20">
          <w:rPr>
            <w:noProof/>
            <w:webHidden/>
          </w:rPr>
          <w:instrText xml:space="preserve"> PAGEREF _Toc514933106 \h </w:instrText>
        </w:r>
        <w:r w:rsidR="00896D20">
          <w:rPr>
            <w:noProof/>
            <w:webHidden/>
          </w:rPr>
        </w:r>
        <w:r w:rsidR="00896D20">
          <w:rPr>
            <w:noProof/>
            <w:webHidden/>
          </w:rPr>
          <w:fldChar w:fldCharType="separate"/>
        </w:r>
        <w:r w:rsidR="0059568A">
          <w:rPr>
            <w:noProof/>
            <w:webHidden/>
          </w:rPr>
          <w:t>28</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7" w:history="1">
        <w:r w:rsidR="00896D20" w:rsidRPr="00AB1EC8">
          <w:rPr>
            <w:rStyle w:val="Hyperlink"/>
            <w:noProof/>
          </w:rPr>
          <w:t>Figure 21 - Display List mode</w:t>
        </w:r>
        <w:r w:rsidR="00896D20">
          <w:rPr>
            <w:noProof/>
            <w:webHidden/>
          </w:rPr>
          <w:tab/>
        </w:r>
        <w:r w:rsidR="00896D20">
          <w:rPr>
            <w:noProof/>
            <w:webHidden/>
          </w:rPr>
          <w:fldChar w:fldCharType="begin"/>
        </w:r>
        <w:r w:rsidR="00896D20">
          <w:rPr>
            <w:noProof/>
            <w:webHidden/>
          </w:rPr>
          <w:instrText xml:space="preserve"> PAGEREF _Toc514933107 \h </w:instrText>
        </w:r>
        <w:r w:rsidR="00896D20">
          <w:rPr>
            <w:noProof/>
            <w:webHidden/>
          </w:rPr>
        </w:r>
        <w:r w:rsidR="00896D20">
          <w:rPr>
            <w:noProof/>
            <w:webHidden/>
          </w:rPr>
          <w:fldChar w:fldCharType="separate"/>
        </w:r>
        <w:r w:rsidR="0059568A">
          <w:rPr>
            <w:noProof/>
            <w:webHidden/>
          </w:rPr>
          <w:t>28</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8" w:history="1">
        <w:r w:rsidR="00896D20" w:rsidRPr="00AB1EC8">
          <w:rPr>
            <w:rStyle w:val="Hyperlink"/>
            <w:noProof/>
          </w:rPr>
          <w:t>Figure 22 - Toolbox in Display List mode</w:t>
        </w:r>
        <w:r w:rsidR="00896D20">
          <w:rPr>
            <w:noProof/>
            <w:webHidden/>
          </w:rPr>
          <w:tab/>
        </w:r>
        <w:r w:rsidR="00896D20">
          <w:rPr>
            <w:noProof/>
            <w:webHidden/>
          </w:rPr>
          <w:fldChar w:fldCharType="begin"/>
        </w:r>
        <w:r w:rsidR="00896D20">
          <w:rPr>
            <w:noProof/>
            <w:webHidden/>
          </w:rPr>
          <w:instrText xml:space="preserve"> PAGEREF _Toc514933108 \h </w:instrText>
        </w:r>
        <w:r w:rsidR="00896D20">
          <w:rPr>
            <w:noProof/>
            <w:webHidden/>
          </w:rPr>
        </w:r>
        <w:r w:rsidR="00896D20">
          <w:rPr>
            <w:noProof/>
            <w:webHidden/>
          </w:rPr>
          <w:fldChar w:fldCharType="separate"/>
        </w:r>
        <w:r w:rsidR="0059568A">
          <w:rPr>
            <w:noProof/>
            <w:webHidden/>
          </w:rPr>
          <w:t>29</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09" w:history="1">
        <w:r w:rsidR="00896D20" w:rsidRPr="00AB1EC8">
          <w:rPr>
            <w:rStyle w:val="Hyperlink"/>
            <w:noProof/>
          </w:rPr>
          <w:t>Figure 23 - Background in Display List mode</w:t>
        </w:r>
        <w:r w:rsidR="00896D20">
          <w:rPr>
            <w:noProof/>
            <w:webHidden/>
          </w:rPr>
          <w:tab/>
        </w:r>
        <w:r w:rsidR="00896D20">
          <w:rPr>
            <w:noProof/>
            <w:webHidden/>
          </w:rPr>
          <w:fldChar w:fldCharType="begin"/>
        </w:r>
        <w:r w:rsidR="00896D20">
          <w:rPr>
            <w:noProof/>
            <w:webHidden/>
          </w:rPr>
          <w:instrText xml:space="preserve"> PAGEREF _Toc514933109 \h </w:instrText>
        </w:r>
        <w:r w:rsidR="00896D20">
          <w:rPr>
            <w:noProof/>
            <w:webHidden/>
          </w:rPr>
        </w:r>
        <w:r w:rsidR="00896D20">
          <w:rPr>
            <w:noProof/>
            <w:webHidden/>
          </w:rPr>
          <w:fldChar w:fldCharType="separate"/>
        </w:r>
        <w:r w:rsidR="0059568A">
          <w:rPr>
            <w:noProof/>
            <w:webHidden/>
          </w:rPr>
          <w:t>29</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0" w:history="1">
        <w:r w:rsidR="00896D20" w:rsidRPr="00AB1EC8">
          <w:rPr>
            <w:rStyle w:val="Hyperlink"/>
            <w:noProof/>
          </w:rPr>
          <w:t>Figure 24 - Primitives in Display List mode</w:t>
        </w:r>
        <w:r w:rsidR="00896D20">
          <w:rPr>
            <w:noProof/>
            <w:webHidden/>
          </w:rPr>
          <w:tab/>
        </w:r>
        <w:r w:rsidR="00896D20">
          <w:rPr>
            <w:noProof/>
            <w:webHidden/>
          </w:rPr>
          <w:fldChar w:fldCharType="begin"/>
        </w:r>
        <w:r w:rsidR="00896D20">
          <w:rPr>
            <w:noProof/>
            <w:webHidden/>
          </w:rPr>
          <w:instrText xml:space="preserve"> PAGEREF _Toc514933110 \h </w:instrText>
        </w:r>
        <w:r w:rsidR="00896D20">
          <w:rPr>
            <w:noProof/>
            <w:webHidden/>
          </w:rPr>
        </w:r>
        <w:r w:rsidR="00896D20">
          <w:rPr>
            <w:noProof/>
            <w:webHidden/>
          </w:rPr>
          <w:fldChar w:fldCharType="separate"/>
        </w:r>
        <w:r w:rsidR="0059568A">
          <w:rPr>
            <w:noProof/>
            <w:webHidden/>
          </w:rPr>
          <w:t>3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1" w:history="1">
        <w:r w:rsidR="00896D20" w:rsidRPr="00AB1EC8">
          <w:rPr>
            <w:rStyle w:val="Hyperlink"/>
            <w:noProof/>
          </w:rPr>
          <w:t>Figure 25 - Graphics State in Display List mode</w:t>
        </w:r>
        <w:r w:rsidR="00896D20">
          <w:rPr>
            <w:noProof/>
            <w:webHidden/>
          </w:rPr>
          <w:tab/>
        </w:r>
        <w:r w:rsidR="00896D20">
          <w:rPr>
            <w:noProof/>
            <w:webHidden/>
          </w:rPr>
          <w:fldChar w:fldCharType="begin"/>
        </w:r>
        <w:r w:rsidR="00896D20">
          <w:rPr>
            <w:noProof/>
            <w:webHidden/>
          </w:rPr>
          <w:instrText xml:space="preserve"> PAGEREF _Toc514933111 \h </w:instrText>
        </w:r>
        <w:r w:rsidR="00896D20">
          <w:rPr>
            <w:noProof/>
            <w:webHidden/>
          </w:rPr>
        </w:r>
        <w:r w:rsidR="00896D20">
          <w:rPr>
            <w:noProof/>
            <w:webHidden/>
          </w:rPr>
          <w:fldChar w:fldCharType="separate"/>
        </w:r>
        <w:r w:rsidR="0059568A">
          <w:rPr>
            <w:noProof/>
            <w:webHidden/>
          </w:rPr>
          <w:t>3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2" w:history="1">
        <w:r w:rsidR="00896D20" w:rsidRPr="00AB1EC8">
          <w:rPr>
            <w:rStyle w:val="Hyperlink"/>
            <w:noProof/>
          </w:rPr>
          <w:t>Figure 26 - Bitmap State in Display List mode</w:t>
        </w:r>
        <w:r w:rsidR="00896D20">
          <w:rPr>
            <w:noProof/>
            <w:webHidden/>
          </w:rPr>
          <w:tab/>
        </w:r>
        <w:r w:rsidR="00896D20">
          <w:rPr>
            <w:noProof/>
            <w:webHidden/>
          </w:rPr>
          <w:fldChar w:fldCharType="begin"/>
        </w:r>
        <w:r w:rsidR="00896D20">
          <w:rPr>
            <w:noProof/>
            <w:webHidden/>
          </w:rPr>
          <w:instrText xml:space="preserve"> PAGEREF _Toc514933112 \h </w:instrText>
        </w:r>
        <w:r w:rsidR="00896D20">
          <w:rPr>
            <w:noProof/>
            <w:webHidden/>
          </w:rPr>
        </w:r>
        <w:r w:rsidR="00896D20">
          <w:rPr>
            <w:noProof/>
            <w:webHidden/>
          </w:rPr>
          <w:fldChar w:fldCharType="separate"/>
        </w:r>
        <w:r w:rsidR="0059568A">
          <w:rPr>
            <w:noProof/>
            <w:webHidden/>
          </w:rPr>
          <w:t>31</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3" w:history="1">
        <w:r w:rsidR="00896D20" w:rsidRPr="00AB1EC8">
          <w:rPr>
            <w:rStyle w:val="Hyperlink"/>
            <w:noProof/>
          </w:rPr>
          <w:t>Figure 27 - Drawing Actions in Display List mode</w:t>
        </w:r>
        <w:r w:rsidR="00896D20">
          <w:rPr>
            <w:noProof/>
            <w:webHidden/>
          </w:rPr>
          <w:tab/>
        </w:r>
        <w:r w:rsidR="00896D20">
          <w:rPr>
            <w:noProof/>
            <w:webHidden/>
          </w:rPr>
          <w:fldChar w:fldCharType="begin"/>
        </w:r>
        <w:r w:rsidR="00896D20">
          <w:rPr>
            <w:noProof/>
            <w:webHidden/>
          </w:rPr>
          <w:instrText xml:space="preserve"> PAGEREF _Toc514933113 \h </w:instrText>
        </w:r>
        <w:r w:rsidR="00896D20">
          <w:rPr>
            <w:noProof/>
            <w:webHidden/>
          </w:rPr>
        </w:r>
        <w:r w:rsidR="00896D20">
          <w:rPr>
            <w:noProof/>
            <w:webHidden/>
          </w:rPr>
          <w:fldChar w:fldCharType="separate"/>
        </w:r>
        <w:r w:rsidR="0059568A">
          <w:rPr>
            <w:noProof/>
            <w:webHidden/>
          </w:rPr>
          <w:t>31</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4" w:history="1">
        <w:r w:rsidR="00896D20" w:rsidRPr="00AB1EC8">
          <w:rPr>
            <w:rStyle w:val="Hyperlink"/>
            <w:noProof/>
          </w:rPr>
          <w:t>Figure 28 - Execution Control in Display List mode</w:t>
        </w:r>
        <w:r w:rsidR="00896D20">
          <w:rPr>
            <w:noProof/>
            <w:webHidden/>
          </w:rPr>
          <w:tab/>
        </w:r>
        <w:r w:rsidR="00896D20">
          <w:rPr>
            <w:noProof/>
            <w:webHidden/>
          </w:rPr>
          <w:fldChar w:fldCharType="begin"/>
        </w:r>
        <w:r w:rsidR="00896D20">
          <w:rPr>
            <w:noProof/>
            <w:webHidden/>
          </w:rPr>
          <w:instrText xml:space="preserve"> PAGEREF _Toc514933114 \h </w:instrText>
        </w:r>
        <w:r w:rsidR="00896D20">
          <w:rPr>
            <w:noProof/>
            <w:webHidden/>
          </w:rPr>
        </w:r>
        <w:r w:rsidR="00896D20">
          <w:rPr>
            <w:noProof/>
            <w:webHidden/>
          </w:rPr>
          <w:fldChar w:fldCharType="separate"/>
        </w:r>
        <w:r w:rsidR="0059568A">
          <w:rPr>
            <w:noProof/>
            <w:webHidden/>
          </w:rPr>
          <w:t>3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5" w:history="1">
        <w:r w:rsidR="00896D20" w:rsidRPr="00AB1EC8">
          <w:rPr>
            <w:rStyle w:val="Hyperlink"/>
            <w:noProof/>
          </w:rPr>
          <w:t>Figure 29 - Coprocessor mode</w:t>
        </w:r>
        <w:r w:rsidR="00896D20">
          <w:rPr>
            <w:noProof/>
            <w:webHidden/>
          </w:rPr>
          <w:tab/>
        </w:r>
        <w:r w:rsidR="00896D20">
          <w:rPr>
            <w:noProof/>
            <w:webHidden/>
          </w:rPr>
          <w:fldChar w:fldCharType="begin"/>
        </w:r>
        <w:r w:rsidR="00896D20">
          <w:rPr>
            <w:noProof/>
            <w:webHidden/>
          </w:rPr>
          <w:instrText xml:space="preserve"> PAGEREF _Toc514933115 \h </w:instrText>
        </w:r>
        <w:r w:rsidR="00896D20">
          <w:rPr>
            <w:noProof/>
            <w:webHidden/>
          </w:rPr>
        </w:r>
        <w:r w:rsidR="00896D20">
          <w:rPr>
            <w:noProof/>
            <w:webHidden/>
          </w:rPr>
          <w:fldChar w:fldCharType="separate"/>
        </w:r>
        <w:r w:rsidR="0059568A">
          <w:rPr>
            <w:noProof/>
            <w:webHidden/>
          </w:rPr>
          <w:t>3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6" w:history="1">
        <w:r w:rsidR="00896D20" w:rsidRPr="00AB1EC8">
          <w:rPr>
            <w:rStyle w:val="Hyperlink"/>
            <w:noProof/>
          </w:rPr>
          <w:t>Figure 30 - Toolbox in Coprocessor mode</w:t>
        </w:r>
        <w:r w:rsidR="00896D20">
          <w:rPr>
            <w:noProof/>
            <w:webHidden/>
          </w:rPr>
          <w:tab/>
        </w:r>
        <w:r w:rsidR="00896D20">
          <w:rPr>
            <w:noProof/>
            <w:webHidden/>
          </w:rPr>
          <w:fldChar w:fldCharType="begin"/>
        </w:r>
        <w:r w:rsidR="00896D20">
          <w:rPr>
            <w:noProof/>
            <w:webHidden/>
          </w:rPr>
          <w:instrText xml:space="preserve"> PAGEREF _Toc514933116 \h </w:instrText>
        </w:r>
        <w:r w:rsidR="00896D20">
          <w:rPr>
            <w:noProof/>
            <w:webHidden/>
          </w:rPr>
        </w:r>
        <w:r w:rsidR="00896D20">
          <w:rPr>
            <w:noProof/>
            <w:webHidden/>
          </w:rPr>
          <w:fldChar w:fldCharType="separate"/>
        </w:r>
        <w:r w:rsidR="0059568A">
          <w:rPr>
            <w:noProof/>
            <w:webHidden/>
          </w:rPr>
          <w:t>3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7" w:history="1">
        <w:r w:rsidR="00896D20" w:rsidRPr="00AB1EC8">
          <w:rPr>
            <w:rStyle w:val="Hyperlink"/>
            <w:noProof/>
          </w:rPr>
          <w:t>Figure 31 - Background in Coprocessor mode</w:t>
        </w:r>
        <w:r w:rsidR="00896D20">
          <w:rPr>
            <w:noProof/>
            <w:webHidden/>
          </w:rPr>
          <w:tab/>
        </w:r>
        <w:r w:rsidR="00896D20">
          <w:rPr>
            <w:noProof/>
            <w:webHidden/>
          </w:rPr>
          <w:fldChar w:fldCharType="begin"/>
        </w:r>
        <w:r w:rsidR="00896D20">
          <w:rPr>
            <w:noProof/>
            <w:webHidden/>
          </w:rPr>
          <w:instrText xml:space="preserve"> PAGEREF _Toc514933117 \h </w:instrText>
        </w:r>
        <w:r w:rsidR="00896D20">
          <w:rPr>
            <w:noProof/>
            <w:webHidden/>
          </w:rPr>
        </w:r>
        <w:r w:rsidR="00896D20">
          <w:rPr>
            <w:noProof/>
            <w:webHidden/>
          </w:rPr>
          <w:fldChar w:fldCharType="separate"/>
        </w:r>
        <w:r w:rsidR="0059568A">
          <w:rPr>
            <w:noProof/>
            <w:webHidden/>
          </w:rPr>
          <w:t>3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8" w:history="1">
        <w:r w:rsidR="00896D20" w:rsidRPr="00AB1EC8">
          <w:rPr>
            <w:rStyle w:val="Hyperlink"/>
            <w:noProof/>
          </w:rPr>
          <w:t>Figure 32 - Primitives in Coprocessor mode</w:t>
        </w:r>
        <w:r w:rsidR="00896D20">
          <w:rPr>
            <w:noProof/>
            <w:webHidden/>
          </w:rPr>
          <w:tab/>
        </w:r>
        <w:r w:rsidR="00896D20">
          <w:rPr>
            <w:noProof/>
            <w:webHidden/>
          </w:rPr>
          <w:fldChar w:fldCharType="begin"/>
        </w:r>
        <w:r w:rsidR="00896D20">
          <w:rPr>
            <w:noProof/>
            <w:webHidden/>
          </w:rPr>
          <w:instrText xml:space="preserve"> PAGEREF _Toc514933118 \h </w:instrText>
        </w:r>
        <w:r w:rsidR="00896D20">
          <w:rPr>
            <w:noProof/>
            <w:webHidden/>
          </w:rPr>
        </w:r>
        <w:r w:rsidR="00896D20">
          <w:rPr>
            <w:noProof/>
            <w:webHidden/>
          </w:rPr>
          <w:fldChar w:fldCharType="separate"/>
        </w:r>
        <w:r w:rsidR="0059568A">
          <w:rPr>
            <w:noProof/>
            <w:webHidden/>
          </w:rPr>
          <w:t>3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19" w:history="1">
        <w:r w:rsidR="00896D20" w:rsidRPr="00AB1EC8">
          <w:rPr>
            <w:rStyle w:val="Hyperlink"/>
            <w:noProof/>
          </w:rPr>
          <w:t>Figure 33 - Utilities in Coprocessor mode</w:t>
        </w:r>
        <w:r w:rsidR="00896D20">
          <w:rPr>
            <w:noProof/>
            <w:webHidden/>
          </w:rPr>
          <w:tab/>
        </w:r>
        <w:r w:rsidR="00896D20">
          <w:rPr>
            <w:noProof/>
            <w:webHidden/>
          </w:rPr>
          <w:fldChar w:fldCharType="begin"/>
        </w:r>
        <w:r w:rsidR="00896D20">
          <w:rPr>
            <w:noProof/>
            <w:webHidden/>
          </w:rPr>
          <w:instrText xml:space="preserve"> PAGEREF _Toc514933119 \h </w:instrText>
        </w:r>
        <w:r w:rsidR="00896D20">
          <w:rPr>
            <w:noProof/>
            <w:webHidden/>
          </w:rPr>
        </w:r>
        <w:r w:rsidR="00896D20">
          <w:rPr>
            <w:noProof/>
            <w:webHidden/>
          </w:rPr>
          <w:fldChar w:fldCharType="separate"/>
        </w:r>
        <w:r w:rsidR="0059568A">
          <w:rPr>
            <w:noProof/>
            <w:webHidden/>
          </w:rPr>
          <w:t>34</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0" w:history="1">
        <w:r w:rsidR="00896D20" w:rsidRPr="00AB1EC8">
          <w:rPr>
            <w:rStyle w:val="Hyperlink"/>
            <w:noProof/>
          </w:rPr>
          <w:t>Figure 34 - Graphics State in Coprocessor mode</w:t>
        </w:r>
        <w:r w:rsidR="00896D20">
          <w:rPr>
            <w:noProof/>
            <w:webHidden/>
          </w:rPr>
          <w:tab/>
        </w:r>
        <w:r w:rsidR="00896D20">
          <w:rPr>
            <w:noProof/>
            <w:webHidden/>
          </w:rPr>
          <w:fldChar w:fldCharType="begin"/>
        </w:r>
        <w:r w:rsidR="00896D20">
          <w:rPr>
            <w:noProof/>
            <w:webHidden/>
          </w:rPr>
          <w:instrText xml:space="preserve"> PAGEREF _Toc514933120 \h </w:instrText>
        </w:r>
        <w:r w:rsidR="00896D20">
          <w:rPr>
            <w:noProof/>
            <w:webHidden/>
          </w:rPr>
        </w:r>
        <w:r w:rsidR="00896D20">
          <w:rPr>
            <w:noProof/>
            <w:webHidden/>
          </w:rPr>
          <w:fldChar w:fldCharType="separate"/>
        </w:r>
        <w:r w:rsidR="0059568A">
          <w:rPr>
            <w:noProof/>
            <w:webHidden/>
          </w:rPr>
          <w:t>35</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1" w:history="1">
        <w:r w:rsidR="00896D20" w:rsidRPr="00AB1EC8">
          <w:rPr>
            <w:rStyle w:val="Hyperlink"/>
            <w:noProof/>
          </w:rPr>
          <w:t>Figure 35 - Bitmap State in Coprocessor mode</w:t>
        </w:r>
        <w:r w:rsidR="00896D20">
          <w:rPr>
            <w:noProof/>
            <w:webHidden/>
          </w:rPr>
          <w:tab/>
        </w:r>
        <w:r w:rsidR="00896D20">
          <w:rPr>
            <w:noProof/>
            <w:webHidden/>
          </w:rPr>
          <w:fldChar w:fldCharType="begin"/>
        </w:r>
        <w:r w:rsidR="00896D20">
          <w:rPr>
            <w:noProof/>
            <w:webHidden/>
          </w:rPr>
          <w:instrText xml:space="preserve"> PAGEREF _Toc514933121 \h </w:instrText>
        </w:r>
        <w:r w:rsidR="00896D20">
          <w:rPr>
            <w:noProof/>
            <w:webHidden/>
          </w:rPr>
        </w:r>
        <w:r w:rsidR="00896D20">
          <w:rPr>
            <w:noProof/>
            <w:webHidden/>
          </w:rPr>
          <w:fldChar w:fldCharType="separate"/>
        </w:r>
        <w:r w:rsidR="0059568A">
          <w:rPr>
            <w:noProof/>
            <w:webHidden/>
          </w:rPr>
          <w:t>3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2" w:history="1">
        <w:r w:rsidR="00896D20" w:rsidRPr="00AB1EC8">
          <w:rPr>
            <w:rStyle w:val="Hyperlink"/>
            <w:noProof/>
          </w:rPr>
          <w:t>Figure 36 - Drawing Actions in Coprocessor mode</w:t>
        </w:r>
        <w:r w:rsidR="00896D20">
          <w:rPr>
            <w:noProof/>
            <w:webHidden/>
          </w:rPr>
          <w:tab/>
        </w:r>
        <w:r w:rsidR="00896D20">
          <w:rPr>
            <w:noProof/>
            <w:webHidden/>
          </w:rPr>
          <w:fldChar w:fldCharType="begin"/>
        </w:r>
        <w:r w:rsidR="00896D20">
          <w:rPr>
            <w:noProof/>
            <w:webHidden/>
          </w:rPr>
          <w:instrText xml:space="preserve"> PAGEREF _Toc514933122 \h </w:instrText>
        </w:r>
        <w:r w:rsidR="00896D20">
          <w:rPr>
            <w:noProof/>
            <w:webHidden/>
          </w:rPr>
        </w:r>
        <w:r w:rsidR="00896D20">
          <w:rPr>
            <w:noProof/>
            <w:webHidden/>
          </w:rPr>
          <w:fldChar w:fldCharType="separate"/>
        </w:r>
        <w:r w:rsidR="0059568A">
          <w:rPr>
            <w:noProof/>
            <w:webHidden/>
          </w:rPr>
          <w:t>3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3" w:history="1">
        <w:r w:rsidR="00896D20" w:rsidRPr="00AB1EC8">
          <w:rPr>
            <w:rStyle w:val="Hyperlink"/>
            <w:noProof/>
          </w:rPr>
          <w:t>Figure 37 - Execution Control in Coprocessor mode</w:t>
        </w:r>
        <w:r w:rsidR="00896D20">
          <w:rPr>
            <w:noProof/>
            <w:webHidden/>
          </w:rPr>
          <w:tab/>
        </w:r>
        <w:r w:rsidR="00896D20">
          <w:rPr>
            <w:noProof/>
            <w:webHidden/>
          </w:rPr>
          <w:fldChar w:fldCharType="begin"/>
        </w:r>
        <w:r w:rsidR="00896D20">
          <w:rPr>
            <w:noProof/>
            <w:webHidden/>
          </w:rPr>
          <w:instrText xml:space="preserve"> PAGEREF _Toc514933123 \h </w:instrText>
        </w:r>
        <w:r w:rsidR="00896D20">
          <w:rPr>
            <w:noProof/>
            <w:webHidden/>
          </w:rPr>
        </w:r>
        <w:r w:rsidR="00896D20">
          <w:rPr>
            <w:noProof/>
            <w:webHidden/>
          </w:rPr>
          <w:fldChar w:fldCharType="separate"/>
        </w:r>
        <w:r w:rsidR="0059568A">
          <w:rPr>
            <w:noProof/>
            <w:webHidden/>
          </w:rPr>
          <w:t>3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4" w:history="1">
        <w:r w:rsidR="00896D20" w:rsidRPr="00AB1EC8">
          <w:rPr>
            <w:rStyle w:val="Hyperlink"/>
            <w:noProof/>
          </w:rPr>
          <w:t>Figure 38 - Register</w:t>
        </w:r>
        <w:r w:rsidR="00896D20">
          <w:rPr>
            <w:noProof/>
            <w:webHidden/>
          </w:rPr>
          <w:tab/>
        </w:r>
        <w:r w:rsidR="00896D20">
          <w:rPr>
            <w:noProof/>
            <w:webHidden/>
          </w:rPr>
          <w:fldChar w:fldCharType="begin"/>
        </w:r>
        <w:r w:rsidR="00896D20">
          <w:rPr>
            <w:noProof/>
            <w:webHidden/>
          </w:rPr>
          <w:instrText xml:space="preserve"> PAGEREF _Toc514933124 \h </w:instrText>
        </w:r>
        <w:r w:rsidR="00896D20">
          <w:rPr>
            <w:noProof/>
            <w:webHidden/>
          </w:rPr>
        </w:r>
        <w:r w:rsidR="00896D20">
          <w:rPr>
            <w:noProof/>
            <w:webHidden/>
          </w:rPr>
          <w:fldChar w:fldCharType="separate"/>
        </w:r>
        <w:r w:rsidR="0059568A">
          <w:rPr>
            <w:noProof/>
            <w:webHidden/>
          </w:rPr>
          <w:t>38</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5" w:history="1">
        <w:r w:rsidR="00896D20" w:rsidRPr="00AB1EC8">
          <w:rPr>
            <w:rStyle w:val="Hyperlink"/>
            <w:noProof/>
          </w:rPr>
          <w:t>Figure 39 - Content Manager</w:t>
        </w:r>
        <w:r w:rsidR="00896D20">
          <w:rPr>
            <w:noProof/>
            <w:webHidden/>
          </w:rPr>
          <w:tab/>
        </w:r>
        <w:r w:rsidR="00896D20">
          <w:rPr>
            <w:noProof/>
            <w:webHidden/>
          </w:rPr>
          <w:fldChar w:fldCharType="begin"/>
        </w:r>
        <w:r w:rsidR="00896D20">
          <w:rPr>
            <w:noProof/>
            <w:webHidden/>
          </w:rPr>
          <w:instrText xml:space="preserve"> PAGEREF _Toc514933125 \h </w:instrText>
        </w:r>
        <w:r w:rsidR="00896D20">
          <w:rPr>
            <w:noProof/>
            <w:webHidden/>
          </w:rPr>
        </w:r>
        <w:r w:rsidR="00896D20">
          <w:rPr>
            <w:noProof/>
            <w:webHidden/>
          </w:rPr>
          <w:fldChar w:fldCharType="separate"/>
        </w:r>
        <w:r w:rsidR="0059568A">
          <w:rPr>
            <w:noProof/>
            <w:webHidden/>
          </w:rPr>
          <w:t>38</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6" w:history="1">
        <w:r w:rsidR="00896D20" w:rsidRPr="00AB1EC8">
          <w:rPr>
            <w:rStyle w:val="Hyperlink"/>
            <w:noProof/>
          </w:rPr>
          <w:t>Figure 40 - Load content dialog</w:t>
        </w:r>
        <w:r w:rsidR="00896D20">
          <w:rPr>
            <w:noProof/>
            <w:webHidden/>
          </w:rPr>
          <w:tab/>
        </w:r>
        <w:r w:rsidR="00896D20">
          <w:rPr>
            <w:noProof/>
            <w:webHidden/>
          </w:rPr>
          <w:fldChar w:fldCharType="begin"/>
        </w:r>
        <w:r w:rsidR="00896D20">
          <w:rPr>
            <w:noProof/>
            <w:webHidden/>
          </w:rPr>
          <w:instrText xml:space="preserve"> PAGEREF _Toc514933126 \h </w:instrText>
        </w:r>
        <w:r w:rsidR="00896D20">
          <w:rPr>
            <w:noProof/>
            <w:webHidden/>
          </w:rPr>
        </w:r>
        <w:r w:rsidR="00896D20">
          <w:rPr>
            <w:noProof/>
            <w:webHidden/>
          </w:rPr>
          <w:fldChar w:fldCharType="separate"/>
        </w:r>
        <w:r w:rsidR="0059568A">
          <w:rPr>
            <w:noProof/>
            <w:webHidden/>
          </w:rPr>
          <w:t>39</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7" w:history="1">
        <w:r w:rsidR="00896D20" w:rsidRPr="00AB1EC8">
          <w:rPr>
            <w:rStyle w:val="Hyperlink"/>
            <w:noProof/>
          </w:rPr>
          <w:t>Figure 41 - Content loaded</w:t>
        </w:r>
        <w:r w:rsidR="00896D20">
          <w:rPr>
            <w:noProof/>
            <w:webHidden/>
          </w:rPr>
          <w:tab/>
        </w:r>
        <w:r w:rsidR="00896D20">
          <w:rPr>
            <w:noProof/>
            <w:webHidden/>
          </w:rPr>
          <w:fldChar w:fldCharType="begin"/>
        </w:r>
        <w:r w:rsidR="00896D20">
          <w:rPr>
            <w:noProof/>
            <w:webHidden/>
          </w:rPr>
          <w:instrText xml:space="preserve"> PAGEREF _Toc514933127 \h </w:instrText>
        </w:r>
        <w:r w:rsidR="00896D20">
          <w:rPr>
            <w:noProof/>
            <w:webHidden/>
          </w:rPr>
        </w:r>
        <w:r w:rsidR="00896D20">
          <w:rPr>
            <w:noProof/>
            <w:webHidden/>
          </w:rPr>
          <w:fldChar w:fldCharType="separate"/>
        </w:r>
        <w:r w:rsidR="0059568A">
          <w:rPr>
            <w:noProof/>
            <w:webHidden/>
          </w:rPr>
          <w:t>39</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8" w:history="1">
        <w:r w:rsidR="00896D20" w:rsidRPr="00AB1EC8">
          <w:rPr>
            <w:rStyle w:val="Hyperlink"/>
            <w:noProof/>
          </w:rPr>
          <w:t>Figure 42 - Content properties</w:t>
        </w:r>
        <w:r w:rsidR="00896D20">
          <w:rPr>
            <w:noProof/>
            <w:webHidden/>
          </w:rPr>
          <w:tab/>
        </w:r>
        <w:r w:rsidR="00896D20">
          <w:rPr>
            <w:noProof/>
            <w:webHidden/>
          </w:rPr>
          <w:fldChar w:fldCharType="begin"/>
        </w:r>
        <w:r w:rsidR="00896D20">
          <w:rPr>
            <w:noProof/>
            <w:webHidden/>
          </w:rPr>
          <w:instrText xml:space="preserve"> PAGEREF _Toc514933128 \h </w:instrText>
        </w:r>
        <w:r w:rsidR="00896D20">
          <w:rPr>
            <w:noProof/>
            <w:webHidden/>
          </w:rPr>
        </w:r>
        <w:r w:rsidR="00896D20">
          <w:rPr>
            <w:noProof/>
            <w:webHidden/>
          </w:rPr>
          <w:fldChar w:fldCharType="separate"/>
        </w:r>
        <w:r w:rsidR="0059568A">
          <w:rPr>
            <w:noProof/>
            <w:webHidden/>
          </w:rPr>
          <w:t>4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29" w:history="1">
        <w:r w:rsidR="00896D20" w:rsidRPr="00AB1EC8">
          <w:rPr>
            <w:rStyle w:val="Hyperlink"/>
            <w:noProof/>
          </w:rPr>
          <w:t>Figure 43 - Raw converter</w:t>
        </w:r>
        <w:r w:rsidR="00896D20">
          <w:rPr>
            <w:noProof/>
            <w:webHidden/>
          </w:rPr>
          <w:tab/>
        </w:r>
        <w:r w:rsidR="00896D20">
          <w:rPr>
            <w:noProof/>
            <w:webHidden/>
          </w:rPr>
          <w:fldChar w:fldCharType="begin"/>
        </w:r>
        <w:r w:rsidR="00896D20">
          <w:rPr>
            <w:noProof/>
            <w:webHidden/>
          </w:rPr>
          <w:instrText xml:space="preserve"> PAGEREF _Toc514933129 \h </w:instrText>
        </w:r>
        <w:r w:rsidR="00896D20">
          <w:rPr>
            <w:noProof/>
            <w:webHidden/>
          </w:rPr>
        </w:r>
        <w:r w:rsidR="00896D20">
          <w:rPr>
            <w:noProof/>
            <w:webHidden/>
          </w:rPr>
          <w:fldChar w:fldCharType="separate"/>
        </w:r>
        <w:r w:rsidR="0059568A">
          <w:rPr>
            <w:noProof/>
            <w:webHidden/>
          </w:rPr>
          <w:t>4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0" w:history="1">
        <w:r w:rsidR="00896D20" w:rsidRPr="00AB1EC8">
          <w:rPr>
            <w:rStyle w:val="Hyperlink"/>
            <w:noProof/>
          </w:rPr>
          <w:t>Figure 44 - Drag content into Viewport</w:t>
        </w:r>
        <w:r w:rsidR="00896D20">
          <w:rPr>
            <w:noProof/>
            <w:webHidden/>
          </w:rPr>
          <w:tab/>
        </w:r>
        <w:r w:rsidR="00896D20">
          <w:rPr>
            <w:noProof/>
            <w:webHidden/>
          </w:rPr>
          <w:fldChar w:fldCharType="begin"/>
        </w:r>
        <w:r w:rsidR="00896D20">
          <w:rPr>
            <w:noProof/>
            <w:webHidden/>
          </w:rPr>
          <w:instrText xml:space="preserve"> PAGEREF _Toc514933130 \h </w:instrText>
        </w:r>
        <w:r w:rsidR="00896D20">
          <w:rPr>
            <w:noProof/>
            <w:webHidden/>
          </w:rPr>
        </w:r>
        <w:r w:rsidR="00896D20">
          <w:rPr>
            <w:noProof/>
            <w:webHidden/>
          </w:rPr>
          <w:fldChar w:fldCharType="separate"/>
        </w:r>
        <w:r w:rsidR="0059568A">
          <w:rPr>
            <w:noProof/>
            <w:webHidden/>
          </w:rPr>
          <w:t>41</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1" w:history="1">
        <w:r w:rsidR="00896D20" w:rsidRPr="00AB1EC8">
          <w:rPr>
            <w:rStyle w:val="Hyperlink"/>
            <w:noProof/>
          </w:rPr>
          <w:t>Figure 45 - Remove content</w:t>
        </w:r>
        <w:r w:rsidR="00896D20">
          <w:rPr>
            <w:noProof/>
            <w:webHidden/>
          </w:rPr>
          <w:tab/>
        </w:r>
        <w:r w:rsidR="00896D20">
          <w:rPr>
            <w:noProof/>
            <w:webHidden/>
          </w:rPr>
          <w:fldChar w:fldCharType="begin"/>
        </w:r>
        <w:r w:rsidR="00896D20">
          <w:rPr>
            <w:noProof/>
            <w:webHidden/>
          </w:rPr>
          <w:instrText xml:space="preserve"> PAGEREF _Toc514933131 \h </w:instrText>
        </w:r>
        <w:r w:rsidR="00896D20">
          <w:rPr>
            <w:noProof/>
            <w:webHidden/>
          </w:rPr>
        </w:r>
        <w:r w:rsidR="00896D20">
          <w:rPr>
            <w:noProof/>
            <w:webHidden/>
          </w:rPr>
          <w:fldChar w:fldCharType="separate"/>
        </w:r>
        <w:r w:rsidR="0059568A">
          <w:rPr>
            <w:noProof/>
            <w:webHidden/>
          </w:rPr>
          <w:t>4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2" w:history="1">
        <w:r w:rsidR="00896D20" w:rsidRPr="00AB1EC8">
          <w:rPr>
            <w:rStyle w:val="Hyperlink"/>
            <w:noProof/>
          </w:rPr>
          <w:t>Figure 46 - Connected device</w:t>
        </w:r>
        <w:r w:rsidR="00896D20">
          <w:rPr>
            <w:noProof/>
            <w:webHidden/>
          </w:rPr>
          <w:tab/>
        </w:r>
        <w:r w:rsidR="00896D20">
          <w:rPr>
            <w:noProof/>
            <w:webHidden/>
          </w:rPr>
          <w:fldChar w:fldCharType="begin"/>
        </w:r>
        <w:r w:rsidR="00896D20">
          <w:rPr>
            <w:noProof/>
            <w:webHidden/>
          </w:rPr>
          <w:instrText xml:space="preserve"> PAGEREF _Toc514933132 \h </w:instrText>
        </w:r>
        <w:r w:rsidR="00896D20">
          <w:rPr>
            <w:noProof/>
            <w:webHidden/>
          </w:rPr>
        </w:r>
        <w:r w:rsidR="00896D20">
          <w:rPr>
            <w:noProof/>
            <w:webHidden/>
          </w:rPr>
          <w:fldChar w:fldCharType="separate"/>
        </w:r>
        <w:r w:rsidR="0059568A">
          <w:rPr>
            <w:noProof/>
            <w:webHidden/>
          </w:rPr>
          <w:t>4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3" w:history="1">
        <w:r w:rsidR="00896D20" w:rsidRPr="00AB1EC8">
          <w:rPr>
            <w:rStyle w:val="Hyperlink"/>
            <w:noProof/>
          </w:rPr>
          <w:t>Figure 47 - Device type</w:t>
        </w:r>
        <w:r w:rsidR="00896D20">
          <w:rPr>
            <w:noProof/>
            <w:webHidden/>
          </w:rPr>
          <w:tab/>
        </w:r>
        <w:r w:rsidR="00896D20">
          <w:rPr>
            <w:noProof/>
            <w:webHidden/>
          </w:rPr>
          <w:fldChar w:fldCharType="begin"/>
        </w:r>
        <w:r w:rsidR="00896D20">
          <w:rPr>
            <w:noProof/>
            <w:webHidden/>
          </w:rPr>
          <w:instrText xml:space="preserve"> PAGEREF _Toc514933133 \h </w:instrText>
        </w:r>
        <w:r w:rsidR="00896D20">
          <w:rPr>
            <w:noProof/>
            <w:webHidden/>
          </w:rPr>
        </w:r>
        <w:r w:rsidR="00896D20">
          <w:rPr>
            <w:noProof/>
            <w:webHidden/>
          </w:rPr>
          <w:fldChar w:fldCharType="separate"/>
        </w:r>
        <w:r w:rsidR="0059568A">
          <w:rPr>
            <w:noProof/>
            <w:webHidden/>
          </w:rPr>
          <w:t>4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4" w:history="1">
        <w:r w:rsidR="00896D20" w:rsidRPr="00AB1EC8">
          <w:rPr>
            <w:rStyle w:val="Hyperlink"/>
            <w:noProof/>
          </w:rPr>
          <w:t>Figure 48 - Controls tab</w:t>
        </w:r>
        <w:r w:rsidR="00896D20">
          <w:rPr>
            <w:noProof/>
            <w:webHidden/>
          </w:rPr>
          <w:tab/>
        </w:r>
        <w:r w:rsidR="00896D20">
          <w:rPr>
            <w:noProof/>
            <w:webHidden/>
          </w:rPr>
          <w:fldChar w:fldCharType="begin"/>
        </w:r>
        <w:r w:rsidR="00896D20">
          <w:rPr>
            <w:noProof/>
            <w:webHidden/>
          </w:rPr>
          <w:instrText xml:space="preserve"> PAGEREF _Toc514933134 \h </w:instrText>
        </w:r>
        <w:r w:rsidR="00896D20">
          <w:rPr>
            <w:noProof/>
            <w:webHidden/>
          </w:rPr>
        </w:r>
        <w:r w:rsidR="00896D20">
          <w:rPr>
            <w:noProof/>
            <w:webHidden/>
          </w:rPr>
          <w:fldChar w:fldCharType="separate"/>
        </w:r>
        <w:r w:rsidR="0059568A">
          <w:rPr>
            <w:noProof/>
            <w:webHidden/>
          </w:rPr>
          <w:t>4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5" w:history="1">
        <w:r w:rsidR="00896D20" w:rsidRPr="00AB1EC8">
          <w:rPr>
            <w:rStyle w:val="Hyperlink"/>
            <w:noProof/>
          </w:rPr>
          <w:t>Figure 49 - Properties tab</w:t>
        </w:r>
        <w:r w:rsidR="00896D20">
          <w:rPr>
            <w:noProof/>
            <w:webHidden/>
          </w:rPr>
          <w:tab/>
        </w:r>
        <w:r w:rsidR="00896D20">
          <w:rPr>
            <w:noProof/>
            <w:webHidden/>
          </w:rPr>
          <w:fldChar w:fldCharType="begin"/>
        </w:r>
        <w:r w:rsidR="00896D20">
          <w:rPr>
            <w:noProof/>
            <w:webHidden/>
          </w:rPr>
          <w:instrText xml:space="preserve"> PAGEREF _Toc514933135 \h </w:instrText>
        </w:r>
        <w:r w:rsidR="00896D20">
          <w:rPr>
            <w:noProof/>
            <w:webHidden/>
          </w:rPr>
        </w:r>
        <w:r w:rsidR="00896D20">
          <w:rPr>
            <w:noProof/>
            <w:webHidden/>
          </w:rPr>
          <w:fldChar w:fldCharType="separate"/>
        </w:r>
        <w:r w:rsidR="0059568A">
          <w:rPr>
            <w:noProof/>
            <w:webHidden/>
          </w:rPr>
          <w:t>44</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6" w:history="1">
        <w:r w:rsidR="00896D20" w:rsidRPr="00AB1EC8">
          <w:rPr>
            <w:rStyle w:val="Hyperlink"/>
            <w:noProof/>
          </w:rPr>
          <w:t>Figure 50 – View port</w:t>
        </w:r>
        <w:r w:rsidR="00896D20">
          <w:rPr>
            <w:noProof/>
            <w:webHidden/>
          </w:rPr>
          <w:tab/>
        </w:r>
        <w:r w:rsidR="00896D20">
          <w:rPr>
            <w:noProof/>
            <w:webHidden/>
          </w:rPr>
          <w:fldChar w:fldCharType="begin"/>
        </w:r>
        <w:r w:rsidR="00896D20">
          <w:rPr>
            <w:noProof/>
            <w:webHidden/>
          </w:rPr>
          <w:instrText xml:space="preserve"> PAGEREF _Toc514933136 \h </w:instrText>
        </w:r>
        <w:r w:rsidR="00896D20">
          <w:rPr>
            <w:noProof/>
            <w:webHidden/>
          </w:rPr>
        </w:r>
        <w:r w:rsidR="00896D20">
          <w:rPr>
            <w:noProof/>
            <w:webHidden/>
          </w:rPr>
          <w:fldChar w:fldCharType="separate"/>
        </w:r>
        <w:r w:rsidR="0059568A">
          <w:rPr>
            <w:noProof/>
            <w:webHidden/>
          </w:rPr>
          <w:t>45</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7" w:history="1">
        <w:r w:rsidR="00896D20" w:rsidRPr="00AB1EC8">
          <w:rPr>
            <w:rStyle w:val="Hyperlink"/>
            <w:noProof/>
          </w:rPr>
          <w:t>Figure 51 - Navigator</w:t>
        </w:r>
        <w:r w:rsidR="00896D20">
          <w:rPr>
            <w:noProof/>
            <w:webHidden/>
          </w:rPr>
          <w:tab/>
        </w:r>
        <w:r w:rsidR="00896D20">
          <w:rPr>
            <w:noProof/>
            <w:webHidden/>
          </w:rPr>
          <w:fldChar w:fldCharType="begin"/>
        </w:r>
        <w:r w:rsidR="00896D20">
          <w:rPr>
            <w:noProof/>
            <w:webHidden/>
          </w:rPr>
          <w:instrText xml:space="preserve"> PAGEREF _Toc514933137 \h </w:instrText>
        </w:r>
        <w:r w:rsidR="00896D20">
          <w:rPr>
            <w:noProof/>
            <w:webHidden/>
          </w:rPr>
        </w:r>
        <w:r w:rsidR="00896D20">
          <w:rPr>
            <w:noProof/>
            <w:webHidden/>
          </w:rPr>
          <w:fldChar w:fldCharType="separate"/>
        </w:r>
        <w:r w:rsidR="0059568A">
          <w:rPr>
            <w:noProof/>
            <w:webHidden/>
          </w:rPr>
          <w:t>45</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8" w:history="1">
        <w:r w:rsidR="00896D20" w:rsidRPr="00AB1EC8">
          <w:rPr>
            <w:rStyle w:val="Hyperlink"/>
            <w:noProof/>
          </w:rPr>
          <w:t>Figure 52 - Project settings</w:t>
        </w:r>
        <w:r w:rsidR="00896D20">
          <w:rPr>
            <w:noProof/>
            <w:webHidden/>
          </w:rPr>
          <w:tab/>
        </w:r>
        <w:r w:rsidR="00896D20">
          <w:rPr>
            <w:noProof/>
            <w:webHidden/>
          </w:rPr>
          <w:fldChar w:fldCharType="begin"/>
        </w:r>
        <w:r w:rsidR="00896D20">
          <w:rPr>
            <w:noProof/>
            <w:webHidden/>
          </w:rPr>
          <w:instrText xml:space="preserve"> PAGEREF _Toc514933138 \h </w:instrText>
        </w:r>
        <w:r w:rsidR="00896D20">
          <w:rPr>
            <w:noProof/>
            <w:webHidden/>
          </w:rPr>
        </w:r>
        <w:r w:rsidR="00896D20">
          <w:rPr>
            <w:noProof/>
            <w:webHidden/>
          </w:rPr>
          <w:fldChar w:fldCharType="separate"/>
        </w:r>
        <w:r w:rsidR="0059568A">
          <w:rPr>
            <w:noProof/>
            <w:webHidden/>
          </w:rPr>
          <w:t>4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39" w:history="1">
        <w:r w:rsidR="00896D20" w:rsidRPr="00AB1EC8">
          <w:rPr>
            <w:rStyle w:val="Hyperlink"/>
            <w:noProof/>
          </w:rPr>
          <w:t>Figure 53 - Flash supported</w:t>
        </w:r>
        <w:r w:rsidR="00896D20">
          <w:rPr>
            <w:noProof/>
            <w:webHidden/>
          </w:rPr>
          <w:tab/>
        </w:r>
        <w:r w:rsidR="00896D20">
          <w:rPr>
            <w:noProof/>
            <w:webHidden/>
          </w:rPr>
          <w:fldChar w:fldCharType="begin"/>
        </w:r>
        <w:r w:rsidR="00896D20">
          <w:rPr>
            <w:noProof/>
            <w:webHidden/>
          </w:rPr>
          <w:instrText xml:space="preserve"> PAGEREF _Toc514933139 \h </w:instrText>
        </w:r>
        <w:r w:rsidR="00896D20">
          <w:rPr>
            <w:noProof/>
            <w:webHidden/>
          </w:rPr>
        </w:r>
        <w:r w:rsidR="00896D20">
          <w:rPr>
            <w:noProof/>
            <w:webHidden/>
          </w:rPr>
          <w:fldChar w:fldCharType="separate"/>
        </w:r>
        <w:r w:rsidR="0059568A">
          <w:rPr>
            <w:noProof/>
            <w:webHidden/>
          </w:rPr>
          <w:t>4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0" w:history="1">
        <w:r w:rsidR="00896D20" w:rsidRPr="00AB1EC8">
          <w:rPr>
            <w:rStyle w:val="Hyperlink"/>
            <w:noProof/>
          </w:rPr>
          <w:t>Figure 54 - Load flash file</w:t>
        </w:r>
        <w:r w:rsidR="00896D20">
          <w:rPr>
            <w:noProof/>
            <w:webHidden/>
          </w:rPr>
          <w:tab/>
        </w:r>
        <w:r w:rsidR="00896D20">
          <w:rPr>
            <w:noProof/>
            <w:webHidden/>
          </w:rPr>
          <w:fldChar w:fldCharType="begin"/>
        </w:r>
        <w:r w:rsidR="00896D20">
          <w:rPr>
            <w:noProof/>
            <w:webHidden/>
          </w:rPr>
          <w:instrText xml:space="preserve"> PAGEREF _Toc514933140 \h </w:instrText>
        </w:r>
        <w:r w:rsidR="00896D20">
          <w:rPr>
            <w:noProof/>
            <w:webHidden/>
          </w:rPr>
        </w:r>
        <w:r w:rsidR="00896D20">
          <w:rPr>
            <w:noProof/>
            <w:webHidden/>
          </w:rPr>
          <w:fldChar w:fldCharType="separate"/>
        </w:r>
        <w:r w:rsidR="0059568A">
          <w:rPr>
            <w:noProof/>
            <w:webHidden/>
          </w:rPr>
          <w:t>4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1" w:history="1">
        <w:r w:rsidR="00896D20" w:rsidRPr="00AB1EC8">
          <w:rPr>
            <w:rStyle w:val="Hyperlink"/>
            <w:noProof/>
          </w:rPr>
          <w:t>Figure 55 - Select flash size</w:t>
        </w:r>
        <w:r w:rsidR="00896D20">
          <w:rPr>
            <w:noProof/>
            <w:webHidden/>
          </w:rPr>
          <w:tab/>
        </w:r>
        <w:r w:rsidR="00896D20">
          <w:rPr>
            <w:noProof/>
            <w:webHidden/>
          </w:rPr>
          <w:fldChar w:fldCharType="begin"/>
        </w:r>
        <w:r w:rsidR="00896D20">
          <w:rPr>
            <w:noProof/>
            <w:webHidden/>
          </w:rPr>
          <w:instrText xml:space="preserve"> PAGEREF _Toc514933141 \h </w:instrText>
        </w:r>
        <w:r w:rsidR="00896D20">
          <w:rPr>
            <w:noProof/>
            <w:webHidden/>
          </w:rPr>
        </w:r>
        <w:r w:rsidR="00896D20">
          <w:rPr>
            <w:noProof/>
            <w:webHidden/>
          </w:rPr>
          <w:fldChar w:fldCharType="separate"/>
        </w:r>
        <w:r w:rsidR="0059568A">
          <w:rPr>
            <w:noProof/>
            <w:webHidden/>
          </w:rPr>
          <w:t>4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2" w:history="1">
        <w:r w:rsidR="00896D20" w:rsidRPr="00AB1EC8">
          <w:rPr>
            <w:rStyle w:val="Hyperlink"/>
            <w:noProof/>
          </w:rPr>
          <w:t>Figure 56 - Flash path</w:t>
        </w:r>
        <w:r w:rsidR="00896D20">
          <w:rPr>
            <w:noProof/>
            <w:webHidden/>
          </w:rPr>
          <w:tab/>
        </w:r>
        <w:r w:rsidR="00896D20">
          <w:rPr>
            <w:noProof/>
            <w:webHidden/>
          </w:rPr>
          <w:fldChar w:fldCharType="begin"/>
        </w:r>
        <w:r w:rsidR="00896D20">
          <w:rPr>
            <w:noProof/>
            <w:webHidden/>
          </w:rPr>
          <w:instrText xml:space="preserve"> PAGEREF _Toc514933142 \h </w:instrText>
        </w:r>
        <w:r w:rsidR="00896D20">
          <w:rPr>
            <w:noProof/>
            <w:webHidden/>
          </w:rPr>
        </w:r>
        <w:r w:rsidR="00896D20">
          <w:rPr>
            <w:noProof/>
            <w:webHidden/>
          </w:rPr>
          <w:fldChar w:fldCharType="separate"/>
        </w:r>
        <w:r w:rsidR="0059568A">
          <w:rPr>
            <w:noProof/>
            <w:webHidden/>
          </w:rPr>
          <w:t>4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3" w:history="1">
        <w:r w:rsidR="00896D20" w:rsidRPr="00AB1EC8">
          <w:rPr>
            <w:rStyle w:val="Hyperlink"/>
            <w:noProof/>
          </w:rPr>
          <w:t>Figure 57 - Change the color</w:t>
        </w:r>
        <w:r w:rsidR="00896D20">
          <w:rPr>
            <w:noProof/>
            <w:webHidden/>
          </w:rPr>
          <w:tab/>
        </w:r>
        <w:r w:rsidR="00896D20">
          <w:rPr>
            <w:noProof/>
            <w:webHidden/>
          </w:rPr>
          <w:fldChar w:fldCharType="begin"/>
        </w:r>
        <w:r w:rsidR="00896D20">
          <w:rPr>
            <w:noProof/>
            <w:webHidden/>
          </w:rPr>
          <w:instrText xml:space="preserve"> PAGEREF _Toc514933143 \h </w:instrText>
        </w:r>
        <w:r w:rsidR="00896D20">
          <w:rPr>
            <w:noProof/>
            <w:webHidden/>
          </w:rPr>
        </w:r>
        <w:r w:rsidR="00896D20">
          <w:rPr>
            <w:noProof/>
            <w:webHidden/>
          </w:rPr>
          <w:fldChar w:fldCharType="separate"/>
        </w:r>
        <w:r w:rsidR="0059568A">
          <w:rPr>
            <w:noProof/>
            <w:webHidden/>
          </w:rPr>
          <w:t>48</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4" w:history="1">
        <w:r w:rsidR="00896D20" w:rsidRPr="00AB1EC8">
          <w:rPr>
            <w:rStyle w:val="Hyperlink"/>
            <w:noProof/>
          </w:rPr>
          <w:t>Figure 58 - Select color</w:t>
        </w:r>
        <w:r w:rsidR="00896D20">
          <w:rPr>
            <w:noProof/>
            <w:webHidden/>
          </w:rPr>
          <w:tab/>
        </w:r>
        <w:r w:rsidR="00896D20">
          <w:rPr>
            <w:noProof/>
            <w:webHidden/>
          </w:rPr>
          <w:fldChar w:fldCharType="begin"/>
        </w:r>
        <w:r w:rsidR="00896D20">
          <w:rPr>
            <w:noProof/>
            <w:webHidden/>
          </w:rPr>
          <w:instrText xml:space="preserve"> PAGEREF _Toc514933144 \h </w:instrText>
        </w:r>
        <w:r w:rsidR="00896D20">
          <w:rPr>
            <w:noProof/>
            <w:webHidden/>
          </w:rPr>
        </w:r>
        <w:r w:rsidR="00896D20">
          <w:rPr>
            <w:noProof/>
            <w:webHidden/>
          </w:rPr>
          <w:fldChar w:fldCharType="separate"/>
        </w:r>
        <w:r w:rsidR="0059568A">
          <w:rPr>
            <w:noProof/>
            <w:webHidden/>
          </w:rPr>
          <w:t>49</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5" w:history="1">
        <w:r w:rsidR="00896D20" w:rsidRPr="00AB1EC8">
          <w:rPr>
            <w:rStyle w:val="Hyperlink"/>
            <w:noProof/>
          </w:rPr>
          <w:t>Figure 59 - Import content</w:t>
        </w:r>
        <w:r w:rsidR="00896D20">
          <w:rPr>
            <w:noProof/>
            <w:webHidden/>
          </w:rPr>
          <w:tab/>
        </w:r>
        <w:r w:rsidR="00896D20">
          <w:rPr>
            <w:noProof/>
            <w:webHidden/>
          </w:rPr>
          <w:fldChar w:fldCharType="begin"/>
        </w:r>
        <w:r w:rsidR="00896D20">
          <w:rPr>
            <w:noProof/>
            <w:webHidden/>
          </w:rPr>
          <w:instrText xml:space="preserve"> PAGEREF _Toc514933145 \h </w:instrText>
        </w:r>
        <w:r w:rsidR="00896D20">
          <w:rPr>
            <w:noProof/>
            <w:webHidden/>
          </w:rPr>
        </w:r>
        <w:r w:rsidR="00896D20">
          <w:rPr>
            <w:noProof/>
            <w:webHidden/>
          </w:rPr>
          <w:fldChar w:fldCharType="separate"/>
        </w:r>
        <w:r w:rsidR="0059568A">
          <w:rPr>
            <w:noProof/>
            <w:webHidden/>
          </w:rPr>
          <w:t>5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6" w:history="1">
        <w:r w:rsidR="00896D20" w:rsidRPr="00AB1EC8">
          <w:rPr>
            <w:rStyle w:val="Hyperlink"/>
            <w:noProof/>
          </w:rPr>
          <w:t>Figure 60 - Select converter image</w:t>
        </w:r>
        <w:r w:rsidR="00896D20">
          <w:rPr>
            <w:noProof/>
            <w:webHidden/>
          </w:rPr>
          <w:tab/>
        </w:r>
        <w:r w:rsidR="00896D20">
          <w:rPr>
            <w:noProof/>
            <w:webHidden/>
          </w:rPr>
          <w:fldChar w:fldCharType="begin"/>
        </w:r>
        <w:r w:rsidR="00896D20">
          <w:rPr>
            <w:noProof/>
            <w:webHidden/>
          </w:rPr>
          <w:instrText xml:space="preserve"> PAGEREF _Toc514933146 \h </w:instrText>
        </w:r>
        <w:r w:rsidR="00896D20">
          <w:rPr>
            <w:noProof/>
            <w:webHidden/>
          </w:rPr>
        </w:r>
        <w:r w:rsidR="00896D20">
          <w:rPr>
            <w:noProof/>
            <w:webHidden/>
          </w:rPr>
          <w:fldChar w:fldCharType="separate"/>
        </w:r>
        <w:r w:rsidR="0059568A">
          <w:rPr>
            <w:noProof/>
            <w:webHidden/>
          </w:rPr>
          <w:t>5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7" w:history="1">
        <w:r w:rsidR="00896D20" w:rsidRPr="00AB1EC8">
          <w:rPr>
            <w:rStyle w:val="Hyperlink"/>
            <w:noProof/>
          </w:rPr>
          <w:t>Figure 61 – Drag &amp; drop image</w:t>
        </w:r>
        <w:r w:rsidR="00896D20">
          <w:rPr>
            <w:noProof/>
            <w:webHidden/>
          </w:rPr>
          <w:tab/>
        </w:r>
        <w:r w:rsidR="00896D20">
          <w:rPr>
            <w:noProof/>
            <w:webHidden/>
          </w:rPr>
          <w:fldChar w:fldCharType="begin"/>
        </w:r>
        <w:r w:rsidR="00896D20">
          <w:rPr>
            <w:noProof/>
            <w:webHidden/>
          </w:rPr>
          <w:instrText xml:space="preserve"> PAGEREF _Toc514933147 \h </w:instrText>
        </w:r>
        <w:r w:rsidR="00896D20">
          <w:rPr>
            <w:noProof/>
            <w:webHidden/>
          </w:rPr>
        </w:r>
        <w:r w:rsidR="00896D20">
          <w:rPr>
            <w:noProof/>
            <w:webHidden/>
          </w:rPr>
          <w:fldChar w:fldCharType="separate"/>
        </w:r>
        <w:r w:rsidR="0059568A">
          <w:rPr>
            <w:noProof/>
            <w:webHidden/>
          </w:rPr>
          <w:t>51</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8" w:history="1">
        <w:r w:rsidR="00896D20" w:rsidRPr="00AB1EC8">
          <w:rPr>
            <w:rStyle w:val="Hyperlink"/>
            <w:noProof/>
          </w:rPr>
          <w:t>Figure 62 - Import flash</w:t>
        </w:r>
        <w:r w:rsidR="00896D20">
          <w:rPr>
            <w:noProof/>
            <w:webHidden/>
          </w:rPr>
          <w:tab/>
        </w:r>
        <w:r w:rsidR="00896D20">
          <w:rPr>
            <w:noProof/>
            <w:webHidden/>
          </w:rPr>
          <w:fldChar w:fldCharType="begin"/>
        </w:r>
        <w:r w:rsidR="00896D20">
          <w:rPr>
            <w:noProof/>
            <w:webHidden/>
          </w:rPr>
          <w:instrText xml:space="preserve"> PAGEREF _Toc514933148 \h </w:instrText>
        </w:r>
        <w:r w:rsidR="00896D20">
          <w:rPr>
            <w:noProof/>
            <w:webHidden/>
          </w:rPr>
        </w:r>
        <w:r w:rsidR="00896D20">
          <w:rPr>
            <w:noProof/>
            <w:webHidden/>
          </w:rPr>
          <w:fldChar w:fldCharType="separate"/>
        </w:r>
        <w:r w:rsidR="0059568A">
          <w:rPr>
            <w:noProof/>
            <w:webHidden/>
          </w:rPr>
          <w:t>5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49" w:history="1">
        <w:r w:rsidR="00896D20" w:rsidRPr="00AB1EC8">
          <w:rPr>
            <w:rStyle w:val="Hyperlink"/>
            <w:noProof/>
          </w:rPr>
          <w:t>Figure 63 - Flash address</w:t>
        </w:r>
        <w:r w:rsidR="00896D20">
          <w:rPr>
            <w:noProof/>
            <w:webHidden/>
          </w:rPr>
          <w:tab/>
        </w:r>
        <w:r w:rsidR="00896D20">
          <w:rPr>
            <w:noProof/>
            <w:webHidden/>
          </w:rPr>
          <w:fldChar w:fldCharType="begin"/>
        </w:r>
        <w:r w:rsidR="00896D20">
          <w:rPr>
            <w:noProof/>
            <w:webHidden/>
          </w:rPr>
          <w:instrText xml:space="preserve"> PAGEREF _Toc514933149 \h </w:instrText>
        </w:r>
        <w:r w:rsidR="00896D20">
          <w:rPr>
            <w:noProof/>
            <w:webHidden/>
          </w:rPr>
        </w:r>
        <w:r w:rsidR="00896D20">
          <w:rPr>
            <w:noProof/>
            <w:webHidden/>
          </w:rPr>
          <w:fldChar w:fldCharType="separate"/>
        </w:r>
        <w:r w:rsidR="0059568A">
          <w:rPr>
            <w:noProof/>
            <w:webHidden/>
          </w:rPr>
          <w:t>5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0" w:history="1">
        <w:r w:rsidR="00896D20" w:rsidRPr="00AB1EC8">
          <w:rPr>
            <w:rStyle w:val="Hyperlink"/>
            <w:noProof/>
          </w:rPr>
          <w:t>Figure 64 - Open project</w:t>
        </w:r>
        <w:r w:rsidR="00896D20">
          <w:rPr>
            <w:noProof/>
            <w:webHidden/>
          </w:rPr>
          <w:tab/>
        </w:r>
        <w:r w:rsidR="00896D20">
          <w:rPr>
            <w:noProof/>
            <w:webHidden/>
          </w:rPr>
          <w:fldChar w:fldCharType="begin"/>
        </w:r>
        <w:r w:rsidR="00896D20">
          <w:rPr>
            <w:noProof/>
            <w:webHidden/>
          </w:rPr>
          <w:instrText xml:space="preserve"> PAGEREF _Toc514933150 \h </w:instrText>
        </w:r>
        <w:r w:rsidR="00896D20">
          <w:rPr>
            <w:noProof/>
            <w:webHidden/>
          </w:rPr>
        </w:r>
        <w:r w:rsidR="00896D20">
          <w:rPr>
            <w:noProof/>
            <w:webHidden/>
          </w:rPr>
          <w:fldChar w:fldCharType="separate"/>
        </w:r>
        <w:r w:rsidR="0059568A">
          <w:rPr>
            <w:noProof/>
            <w:webHidden/>
          </w:rPr>
          <w:t>53</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1" w:history="1">
        <w:r w:rsidR="00896D20" w:rsidRPr="00AB1EC8">
          <w:rPr>
            <w:rStyle w:val="Hyperlink"/>
            <w:noProof/>
          </w:rPr>
          <w:t>Figure 65 - Save the project</w:t>
        </w:r>
        <w:r w:rsidR="00896D20">
          <w:rPr>
            <w:noProof/>
            <w:webHidden/>
          </w:rPr>
          <w:tab/>
        </w:r>
        <w:r w:rsidR="00896D20">
          <w:rPr>
            <w:noProof/>
            <w:webHidden/>
          </w:rPr>
          <w:fldChar w:fldCharType="begin"/>
        </w:r>
        <w:r w:rsidR="00896D20">
          <w:rPr>
            <w:noProof/>
            <w:webHidden/>
          </w:rPr>
          <w:instrText xml:space="preserve"> PAGEREF _Toc514933151 \h </w:instrText>
        </w:r>
        <w:r w:rsidR="00896D20">
          <w:rPr>
            <w:noProof/>
            <w:webHidden/>
          </w:rPr>
        </w:r>
        <w:r w:rsidR="00896D20">
          <w:rPr>
            <w:noProof/>
            <w:webHidden/>
          </w:rPr>
          <w:fldChar w:fldCharType="separate"/>
        </w:r>
        <w:r w:rsidR="0059568A">
          <w:rPr>
            <w:noProof/>
            <w:webHidden/>
          </w:rPr>
          <w:t>54</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2" w:history="1">
        <w:r w:rsidR="00896D20" w:rsidRPr="00AB1EC8">
          <w:rPr>
            <w:rStyle w:val="Hyperlink"/>
            <w:noProof/>
          </w:rPr>
          <w:t>Figure 66 - Export project</w:t>
        </w:r>
        <w:r w:rsidR="00896D20">
          <w:rPr>
            <w:noProof/>
            <w:webHidden/>
          </w:rPr>
          <w:tab/>
        </w:r>
        <w:r w:rsidR="00896D20">
          <w:rPr>
            <w:noProof/>
            <w:webHidden/>
          </w:rPr>
          <w:fldChar w:fldCharType="begin"/>
        </w:r>
        <w:r w:rsidR="00896D20">
          <w:rPr>
            <w:noProof/>
            <w:webHidden/>
          </w:rPr>
          <w:instrText xml:space="preserve"> PAGEREF _Toc514933152 \h </w:instrText>
        </w:r>
        <w:r w:rsidR="00896D20">
          <w:rPr>
            <w:noProof/>
            <w:webHidden/>
          </w:rPr>
        </w:r>
        <w:r w:rsidR="00896D20">
          <w:rPr>
            <w:noProof/>
            <w:webHidden/>
          </w:rPr>
          <w:fldChar w:fldCharType="separate"/>
        </w:r>
        <w:r w:rsidR="0059568A">
          <w:rPr>
            <w:noProof/>
            <w:webHidden/>
          </w:rPr>
          <w:t>55</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3" w:history="1">
        <w:r w:rsidR="00896D20" w:rsidRPr="00AB1EC8">
          <w:rPr>
            <w:rStyle w:val="Hyperlink"/>
            <w:noProof/>
          </w:rPr>
          <w:t>Figure 67 - Arduino IDE</w:t>
        </w:r>
        <w:r w:rsidR="00896D20">
          <w:rPr>
            <w:noProof/>
            <w:webHidden/>
          </w:rPr>
          <w:tab/>
        </w:r>
        <w:r w:rsidR="00896D20">
          <w:rPr>
            <w:noProof/>
            <w:webHidden/>
          </w:rPr>
          <w:fldChar w:fldCharType="begin"/>
        </w:r>
        <w:r w:rsidR="00896D20">
          <w:rPr>
            <w:noProof/>
            <w:webHidden/>
          </w:rPr>
          <w:instrText xml:space="preserve"> PAGEREF _Toc514933153 \h </w:instrText>
        </w:r>
        <w:r w:rsidR="00896D20">
          <w:rPr>
            <w:noProof/>
            <w:webHidden/>
          </w:rPr>
        </w:r>
        <w:r w:rsidR="00896D20">
          <w:rPr>
            <w:noProof/>
            <w:webHidden/>
          </w:rPr>
          <w:fldChar w:fldCharType="separate"/>
        </w:r>
        <w:r w:rsidR="0059568A">
          <w:rPr>
            <w:noProof/>
            <w:webHidden/>
          </w:rPr>
          <w:t>56</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4" w:history="1">
        <w:r w:rsidR="00896D20" w:rsidRPr="00AB1EC8">
          <w:rPr>
            <w:rStyle w:val="Hyperlink"/>
            <w:noProof/>
          </w:rPr>
          <w:t>Figure 68 - Custom font</w:t>
        </w:r>
        <w:r w:rsidR="00896D20">
          <w:rPr>
            <w:noProof/>
            <w:webHidden/>
          </w:rPr>
          <w:tab/>
        </w:r>
        <w:r w:rsidR="00896D20">
          <w:rPr>
            <w:noProof/>
            <w:webHidden/>
          </w:rPr>
          <w:fldChar w:fldCharType="begin"/>
        </w:r>
        <w:r w:rsidR="00896D20">
          <w:rPr>
            <w:noProof/>
            <w:webHidden/>
          </w:rPr>
          <w:instrText xml:space="preserve"> PAGEREF _Toc514933154 \h </w:instrText>
        </w:r>
        <w:r w:rsidR="00896D20">
          <w:rPr>
            <w:noProof/>
            <w:webHidden/>
          </w:rPr>
        </w:r>
        <w:r w:rsidR="00896D20">
          <w:rPr>
            <w:noProof/>
            <w:webHidden/>
          </w:rPr>
          <w:fldChar w:fldCharType="separate"/>
        </w:r>
        <w:r w:rsidR="0059568A">
          <w:rPr>
            <w:noProof/>
            <w:webHidden/>
          </w:rPr>
          <w:t>5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5" w:history="1">
        <w:r w:rsidR="00896D20" w:rsidRPr="00AB1EC8">
          <w:rPr>
            <w:rStyle w:val="Hyperlink"/>
            <w:noProof/>
          </w:rPr>
          <w:t>Figure 69 - Property "Text" of custom font</w:t>
        </w:r>
        <w:r w:rsidR="00896D20">
          <w:rPr>
            <w:noProof/>
            <w:webHidden/>
          </w:rPr>
          <w:tab/>
        </w:r>
        <w:r w:rsidR="00896D20">
          <w:rPr>
            <w:noProof/>
            <w:webHidden/>
          </w:rPr>
          <w:fldChar w:fldCharType="begin"/>
        </w:r>
        <w:r w:rsidR="00896D20">
          <w:rPr>
            <w:noProof/>
            <w:webHidden/>
          </w:rPr>
          <w:instrText xml:space="preserve"> PAGEREF _Toc514933155 \h </w:instrText>
        </w:r>
        <w:r w:rsidR="00896D20">
          <w:rPr>
            <w:noProof/>
            <w:webHidden/>
          </w:rPr>
        </w:r>
        <w:r w:rsidR="00896D20">
          <w:rPr>
            <w:noProof/>
            <w:webHidden/>
          </w:rPr>
          <w:fldChar w:fldCharType="separate"/>
        </w:r>
        <w:r w:rsidR="0059568A">
          <w:rPr>
            <w:noProof/>
            <w:webHidden/>
          </w:rPr>
          <w:t>5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6" w:history="1">
        <w:r w:rsidR="00896D20" w:rsidRPr="00AB1EC8">
          <w:rPr>
            <w:rStyle w:val="Hyperlink"/>
            <w:noProof/>
          </w:rPr>
          <w:t>Figure 70 - Connect with hardware</w:t>
        </w:r>
        <w:r w:rsidR="00896D20">
          <w:rPr>
            <w:noProof/>
            <w:webHidden/>
          </w:rPr>
          <w:tab/>
        </w:r>
        <w:r w:rsidR="00896D20">
          <w:rPr>
            <w:noProof/>
            <w:webHidden/>
          </w:rPr>
          <w:fldChar w:fldCharType="begin"/>
        </w:r>
        <w:r w:rsidR="00896D20">
          <w:rPr>
            <w:noProof/>
            <w:webHidden/>
          </w:rPr>
          <w:instrText xml:space="preserve"> PAGEREF _Toc514933156 \h </w:instrText>
        </w:r>
        <w:r w:rsidR="00896D20">
          <w:rPr>
            <w:noProof/>
            <w:webHidden/>
          </w:rPr>
        </w:r>
        <w:r w:rsidR="00896D20">
          <w:rPr>
            <w:noProof/>
            <w:webHidden/>
          </w:rPr>
          <w:fldChar w:fldCharType="separate"/>
        </w:r>
        <w:r w:rsidR="0059568A">
          <w:rPr>
            <w:noProof/>
            <w:webHidden/>
          </w:rPr>
          <w:t>67</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7" w:history="1">
        <w:r w:rsidR="00896D20" w:rsidRPr="00AB1EC8">
          <w:rPr>
            <w:rStyle w:val="Hyperlink"/>
            <w:noProof/>
          </w:rPr>
          <w:t>Figure 71 - Device connected</w:t>
        </w:r>
        <w:r w:rsidR="00896D20">
          <w:rPr>
            <w:noProof/>
            <w:webHidden/>
          </w:rPr>
          <w:tab/>
        </w:r>
        <w:r w:rsidR="00896D20">
          <w:rPr>
            <w:noProof/>
            <w:webHidden/>
          </w:rPr>
          <w:fldChar w:fldCharType="begin"/>
        </w:r>
        <w:r w:rsidR="00896D20">
          <w:rPr>
            <w:noProof/>
            <w:webHidden/>
          </w:rPr>
          <w:instrText xml:space="preserve"> PAGEREF _Toc514933157 \h </w:instrText>
        </w:r>
        <w:r w:rsidR="00896D20">
          <w:rPr>
            <w:noProof/>
            <w:webHidden/>
          </w:rPr>
        </w:r>
        <w:r w:rsidR="00896D20">
          <w:rPr>
            <w:noProof/>
            <w:webHidden/>
          </w:rPr>
          <w:fldChar w:fldCharType="separate"/>
        </w:r>
        <w:r w:rsidR="0059568A">
          <w:rPr>
            <w:noProof/>
            <w:webHidden/>
          </w:rPr>
          <w:t>68</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8" w:history="1">
        <w:r w:rsidR="00896D20" w:rsidRPr="00AB1EC8">
          <w:rPr>
            <w:rStyle w:val="Hyperlink"/>
            <w:noProof/>
          </w:rPr>
          <w:t>Figure 72 - Select correct device type</w:t>
        </w:r>
        <w:r w:rsidR="00896D20">
          <w:rPr>
            <w:noProof/>
            <w:webHidden/>
          </w:rPr>
          <w:tab/>
        </w:r>
        <w:r w:rsidR="00896D20">
          <w:rPr>
            <w:noProof/>
            <w:webHidden/>
          </w:rPr>
          <w:fldChar w:fldCharType="begin"/>
        </w:r>
        <w:r w:rsidR="00896D20">
          <w:rPr>
            <w:noProof/>
            <w:webHidden/>
          </w:rPr>
          <w:instrText xml:space="preserve"> PAGEREF _Toc514933158 \h </w:instrText>
        </w:r>
        <w:r w:rsidR="00896D20">
          <w:rPr>
            <w:noProof/>
            <w:webHidden/>
          </w:rPr>
        </w:r>
        <w:r w:rsidR="00896D20">
          <w:rPr>
            <w:noProof/>
            <w:webHidden/>
          </w:rPr>
          <w:fldChar w:fldCharType="separate"/>
        </w:r>
        <w:r w:rsidR="0059568A">
          <w:rPr>
            <w:noProof/>
            <w:webHidden/>
          </w:rPr>
          <w:t>69</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59" w:history="1">
        <w:r w:rsidR="00896D20" w:rsidRPr="00AB1EC8">
          <w:rPr>
            <w:rStyle w:val="Hyperlink"/>
            <w:noProof/>
          </w:rPr>
          <w:t>Figure 73 - Select Display List/Coprocessor</w:t>
        </w:r>
        <w:r w:rsidR="00896D20">
          <w:rPr>
            <w:noProof/>
            <w:webHidden/>
          </w:rPr>
          <w:tab/>
        </w:r>
        <w:r w:rsidR="00896D20">
          <w:rPr>
            <w:noProof/>
            <w:webHidden/>
          </w:rPr>
          <w:fldChar w:fldCharType="begin"/>
        </w:r>
        <w:r w:rsidR="00896D20">
          <w:rPr>
            <w:noProof/>
            <w:webHidden/>
          </w:rPr>
          <w:instrText xml:space="preserve"> PAGEREF _Toc514933159 \h </w:instrText>
        </w:r>
        <w:r w:rsidR="00896D20">
          <w:rPr>
            <w:noProof/>
            <w:webHidden/>
          </w:rPr>
        </w:r>
        <w:r w:rsidR="00896D20">
          <w:rPr>
            <w:noProof/>
            <w:webHidden/>
          </w:rPr>
          <w:fldChar w:fldCharType="separate"/>
        </w:r>
        <w:r w:rsidR="0059568A">
          <w:rPr>
            <w:noProof/>
            <w:webHidden/>
          </w:rPr>
          <w:t>7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60" w:history="1">
        <w:r w:rsidR="00896D20" w:rsidRPr="00AB1EC8">
          <w:rPr>
            <w:rStyle w:val="Hyperlink"/>
            <w:noProof/>
          </w:rPr>
          <w:t>Figure 74 - Display List command is highlighted yellow</w:t>
        </w:r>
        <w:r w:rsidR="00896D20">
          <w:rPr>
            <w:noProof/>
            <w:webHidden/>
          </w:rPr>
          <w:tab/>
        </w:r>
        <w:r w:rsidR="00896D20">
          <w:rPr>
            <w:noProof/>
            <w:webHidden/>
          </w:rPr>
          <w:fldChar w:fldCharType="begin"/>
        </w:r>
        <w:r w:rsidR="00896D20">
          <w:rPr>
            <w:noProof/>
            <w:webHidden/>
          </w:rPr>
          <w:instrText xml:space="preserve"> PAGEREF _Toc514933160 \h </w:instrText>
        </w:r>
        <w:r w:rsidR="00896D20">
          <w:rPr>
            <w:noProof/>
            <w:webHidden/>
          </w:rPr>
        </w:r>
        <w:r w:rsidR="00896D20">
          <w:rPr>
            <w:noProof/>
            <w:webHidden/>
          </w:rPr>
          <w:fldChar w:fldCharType="separate"/>
        </w:r>
        <w:r w:rsidR="0059568A">
          <w:rPr>
            <w:noProof/>
            <w:webHidden/>
          </w:rPr>
          <w:t>70</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61" w:history="1">
        <w:r w:rsidR="00896D20" w:rsidRPr="00AB1EC8">
          <w:rPr>
            <w:rStyle w:val="Hyperlink"/>
            <w:noProof/>
          </w:rPr>
          <w:t>Figure 75 - Trace the pixel</w:t>
        </w:r>
        <w:r w:rsidR="00896D20">
          <w:rPr>
            <w:noProof/>
            <w:webHidden/>
          </w:rPr>
          <w:tab/>
        </w:r>
        <w:r w:rsidR="00896D20">
          <w:rPr>
            <w:noProof/>
            <w:webHidden/>
          </w:rPr>
          <w:fldChar w:fldCharType="begin"/>
        </w:r>
        <w:r w:rsidR="00896D20">
          <w:rPr>
            <w:noProof/>
            <w:webHidden/>
          </w:rPr>
          <w:instrText xml:space="preserve"> PAGEREF _Toc514933161 \h </w:instrText>
        </w:r>
        <w:r w:rsidR="00896D20">
          <w:rPr>
            <w:noProof/>
            <w:webHidden/>
          </w:rPr>
        </w:r>
        <w:r w:rsidR="00896D20">
          <w:rPr>
            <w:noProof/>
            <w:webHidden/>
          </w:rPr>
          <w:fldChar w:fldCharType="separate"/>
        </w:r>
        <w:r w:rsidR="0059568A">
          <w:rPr>
            <w:noProof/>
            <w:webHidden/>
          </w:rPr>
          <w:t>72</w:t>
        </w:r>
        <w:r w:rsidR="00896D20">
          <w:rPr>
            <w:noProof/>
            <w:webHidden/>
          </w:rPr>
          <w:fldChar w:fldCharType="end"/>
        </w:r>
      </w:hyperlink>
    </w:p>
    <w:p w:rsidR="00896D20" w:rsidRDefault="002F78DC">
      <w:pPr>
        <w:pStyle w:val="TableofFigures"/>
        <w:tabs>
          <w:tab w:val="right" w:leader="dot" w:pos="9016"/>
        </w:tabs>
        <w:rPr>
          <w:rFonts w:asciiTheme="minorHAnsi" w:hAnsiTheme="minorHAnsi"/>
          <w:noProof/>
          <w:sz w:val="22"/>
          <w:lang w:val="en-US"/>
        </w:rPr>
      </w:pPr>
      <w:hyperlink w:anchor="_Toc514933162" w:history="1">
        <w:r w:rsidR="00896D20" w:rsidRPr="00AB1EC8">
          <w:rPr>
            <w:rStyle w:val="Hyperlink"/>
            <w:noProof/>
          </w:rPr>
          <w:t>Figure 76 - Open example project</w:t>
        </w:r>
        <w:r w:rsidR="00896D20">
          <w:rPr>
            <w:noProof/>
            <w:webHidden/>
          </w:rPr>
          <w:tab/>
        </w:r>
        <w:r w:rsidR="00896D20">
          <w:rPr>
            <w:noProof/>
            <w:webHidden/>
          </w:rPr>
          <w:fldChar w:fldCharType="begin"/>
        </w:r>
        <w:r w:rsidR="00896D20">
          <w:rPr>
            <w:noProof/>
            <w:webHidden/>
          </w:rPr>
          <w:instrText xml:space="preserve"> PAGEREF _Toc514933162 \h </w:instrText>
        </w:r>
        <w:r w:rsidR="00896D20">
          <w:rPr>
            <w:noProof/>
            <w:webHidden/>
          </w:rPr>
        </w:r>
        <w:r w:rsidR="00896D20">
          <w:rPr>
            <w:noProof/>
            <w:webHidden/>
          </w:rPr>
          <w:fldChar w:fldCharType="separate"/>
        </w:r>
        <w:r w:rsidR="0059568A">
          <w:rPr>
            <w:noProof/>
            <w:webHidden/>
          </w:rPr>
          <w:t>73</w:t>
        </w:r>
        <w:r w:rsidR="00896D20">
          <w:rPr>
            <w:noProof/>
            <w:webHidden/>
          </w:rPr>
          <w:fldChar w:fldCharType="end"/>
        </w:r>
      </w:hyperlink>
    </w:p>
    <w:p w:rsidR="005676D2" w:rsidRDefault="00896D20">
      <w:pPr>
        <w:rPr>
          <w:rFonts w:ascii="Arial" w:hAnsi="Arial" w:cs="Arial"/>
          <w:b/>
          <w:color w:val="000000"/>
          <w:sz w:val="20"/>
          <w:szCs w:val="20"/>
          <w:shd w:val="clear" w:color="auto" w:fill="FFFFFF"/>
        </w:rPr>
      </w:pPr>
      <w:r>
        <w:rPr>
          <w:rFonts w:ascii="Arial" w:hAnsi="Arial" w:cs="Arial"/>
          <w:b/>
          <w:color w:val="000000"/>
          <w:sz w:val="20"/>
          <w:szCs w:val="20"/>
          <w:shd w:val="clear" w:color="auto" w:fill="FFFFFF"/>
        </w:rPr>
        <w:fldChar w:fldCharType="end"/>
      </w:r>
    </w:p>
    <w:p w:rsidR="001B6965" w:rsidRDefault="001B6965">
      <w:pPr>
        <w:rPr>
          <w:rFonts w:asciiTheme="majorHAnsi" w:eastAsiaTheme="majorEastAsia" w:hAnsiTheme="majorHAnsi" w:cstheme="majorBidi"/>
          <w:b/>
          <w:bCs/>
          <w:color w:val="FFFFFF" w:themeColor="background1"/>
          <w:sz w:val="32"/>
          <w:szCs w:val="32"/>
        </w:rPr>
      </w:pPr>
      <w:r>
        <w:br w:type="page"/>
      </w:r>
    </w:p>
    <w:p w:rsidR="0044277C" w:rsidRPr="001A437A" w:rsidRDefault="0044277C" w:rsidP="00C45098">
      <w:pPr>
        <w:pStyle w:val="Heading1"/>
      </w:pPr>
      <w:bookmarkStart w:id="0" w:name="_Toc514941478"/>
      <w:r>
        <w:lastRenderedPageBreak/>
        <w:t>P</w:t>
      </w:r>
      <w:r w:rsidR="00EB2E97">
        <w:t>reface</w:t>
      </w:r>
      <w:bookmarkEnd w:id="0"/>
    </w:p>
    <w:p w:rsidR="0044277C" w:rsidRPr="001771C0" w:rsidRDefault="0044277C">
      <w:pPr>
        <w:autoSpaceDE w:val="0"/>
        <w:autoSpaceDN w:val="0"/>
        <w:adjustRightInd w:val="0"/>
        <w:spacing w:after="0" w:line="240" w:lineRule="auto"/>
        <w:jc w:val="both"/>
        <w:rPr>
          <w:rFonts w:ascii="Verdana" w:hAnsi="Verdana" w:cs="Arial"/>
          <w:b/>
          <w:color w:val="000000"/>
          <w:sz w:val="20"/>
          <w:szCs w:val="20"/>
          <w:lang w:val="en-US"/>
        </w:rPr>
      </w:pPr>
    </w:p>
    <w:p w:rsidR="0044277C" w:rsidRPr="001A437A" w:rsidRDefault="0044277C" w:rsidP="002F78DC">
      <w:pPr>
        <w:pStyle w:val="Heading2"/>
        <w:numPr>
          <w:ilvl w:val="0"/>
          <w:numId w:val="4"/>
        </w:numPr>
      </w:pPr>
      <w:bookmarkStart w:id="1" w:name="_Toc514941479"/>
      <w:r>
        <w:t>Purpose</w:t>
      </w:r>
      <w:bookmarkEnd w:id="1"/>
    </w:p>
    <w:p w:rsidR="0044277C" w:rsidRPr="001771C0" w:rsidRDefault="0044277C">
      <w:pPr>
        <w:autoSpaceDE w:val="0"/>
        <w:autoSpaceDN w:val="0"/>
        <w:adjustRightInd w:val="0"/>
        <w:spacing w:after="0" w:line="240" w:lineRule="auto"/>
        <w:jc w:val="both"/>
        <w:rPr>
          <w:rFonts w:ascii="Verdana" w:hAnsi="Verdana" w:cs="Arial"/>
          <w:b/>
          <w:color w:val="000000"/>
          <w:sz w:val="20"/>
          <w:szCs w:val="20"/>
          <w:lang w:val="en-US"/>
        </w:rPr>
      </w:pPr>
    </w:p>
    <w:p w:rsidR="00830E74" w:rsidRPr="00B711EC" w:rsidRDefault="00830E74" w:rsidP="001771C0">
      <w:pPr>
        <w:autoSpaceDE w:val="0"/>
        <w:autoSpaceDN w:val="0"/>
        <w:adjustRightInd w:val="0"/>
        <w:spacing w:after="0" w:line="240" w:lineRule="auto"/>
        <w:jc w:val="both"/>
        <w:rPr>
          <w:rFonts w:ascii="Verdana" w:hAnsi="Verdana" w:cs="Arial"/>
          <w:color w:val="000000"/>
          <w:sz w:val="20"/>
          <w:szCs w:val="20"/>
          <w:lang w:val="en-US"/>
        </w:rPr>
      </w:pPr>
      <w:r w:rsidRPr="001771C0">
        <w:rPr>
          <w:rFonts w:ascii="Verdana" w:hAnsi="Verdana" w:cs="Arial"/>
          <w:color w:val="000000"/>
          <w:sz w:val="20"/>
          <w:szCs w:val="20"/>
          <w:lang w:val="en-US"/>
        </w:rPr>
        <w:t xml:space="preserve">This document describes the functionality and procedures involved in </w:t>
      </w:r>
      <w:r w:rsidR="00D12819" w:rsidRPr="001771C0">
        <w:rPr>
          <w:rFonts w:ascii="Verdana" w:hAnsi="Verdana" w:cs="Arial"/>
          <w:color w:val="000000"/>
          <w:sz w:val="20"/>
          <w:szCs w:val="20"/>
          <w:lang w:val="en-US"/>
        </w:rPr>
        <w:t xml:space="preserve">using the </w:t>
      </w:r>
      <w:r w:rsidR="00D12819" w:rsidRPr="001771C0">
        <w:rPr>
          <w:rFonts w:ascii="Verdana" w:hAnsi="Verdana" w:cs="Arial"/>
          <w:b/>
          <w:color w:val="000000"/>
          <w:sz w:val="20"/>
          <w:szCs w:val="20"/>
          <w:lang w:val="en-US"/>
        </w:rPr>
        <w:t>E</w:t>
      </w:r>
      <w:r w:rsidR="00D12819" w:rsidRPr="001771C0">
        <w:rPr>
          <w:rFonts w:ascii="Verdana" w:hAnsi="Verdana" w:cs="Arial"/>
          <w:color w:val="000000"/>
          <w:sz w:val="20"/>
          <w:szCs w:val="20"/>
          <w:lang w:val="en-US"/>
        </w:rPr>
        <w:t xml:space="preserve">VE </w:t>
      </w:r>
      <w:r w:rsidR="00D12819" w:rsidRPr="001771C0">
        <w:rPr>
          <w:rFonts w:ascii="Verdana" w:hAnsi="Verdana" w:cs="Arial"/>
          <w:b/>
          <w:color w:val="000000"/>
          <w:sz w:val="20"/>
          <w:szCs w:val="20"/>
          <w:lang w:val="en-US"/>
        </w:rPr>
        <w:t>S</w:t>
      </w:r>
      <w:r w:rsidR="00D12819" w:rsidRPr="001771C0">
        <w:rPr>
          <w:rFonts w:ascii="Verdana" w:hAnsi="Verdana" w:cs="Arial"/>
          <w:color w:val="000000"/>
          <w:sz w:val="20"/>
          <w:szCs w:val="20"/>
          <w:lang w:val="en-US"/>
        </w:rPr>
        <w:t xml:space="preserve">creen </w:t>
      </w:r>
      <w:r w:rsidR="00031E5E">
        <w:rPr>
          <w:rFonts w:ascii="Verdana" w:hAnsi="Verdana" w:cs="Arial"/>
          <w:b/>
          <w:color w:val="000000"/>
          <w:sz w:val="20"/>
          <w:szCs w:val="20"/>
          <w:lang w:val="en-US"/>
        </w:rPr>
        <w:t>E</w:t>
      </w:r>
      <w:r w:rsidR="00031E5E" w:rsidRPr="0006246A">
        <w:rPr>
          <w:rFonts w:ascii="Verdana" w:hAnsi="Verdana" w:cs="Arial"/>
          <w:color w:val="000000"/>
          <w:sz w:val="20"/>
          <w:szCs w:val="20"/>
          <w:lang w:val="en-US"/>
        </w:rPr>
        <w:t>ditor</w:t>
      </w:r>
      <w:r w:rsidR="00031E5E">
        <w:rPr>
          <w:rFonts w:ascii="Verdana" w:hAnsi="Verdana" w:cs="Arial"/>
          <w:color w:val="000000"/>
          <w:sz w:val="20"/>
          <w:szCs w:val="20"/>
          <w:lang w:val="en-US"/>
        </w:rPr>
        <w:t xml:space="preserve"> </w:t>
      </w:r>
      <w:r w:rsidR="00D45229">
        <w:rPr>
          <w:rFonts w:ascii="Verdana" w:hAnsi="Verdana" w:cs="Arial"/>
          <w:color w:val="000000"/>
          <w:sz w:val="20"/>
          <w:szCs w:val="20"/>
          <w:lang w:val="en-US"/>
        </w:rPr>
        <w:t>(ES</w:t>
      </w:r>
      <w:r w:rsidR="00031E5E">
        <w:rPr>
          <w:rFonts w:ascii="Verdana" w:hAnsi="Verdana" w:cs="Arial"/>
          <w:color w:val="000000"/>
          <w:sz w:val="20"/>
          <w:szCs w:val="20"/>
          <w:lang w:val="en-US"/>
        </w:rPr>
        <w:t>E</w:t>
      </w:r>
      <w:r w:rsidR="00D45229">
        <w:rPr>
          <w:rFonts w:ascii="Verdana" w:hAnsi="Verdana" w:cs="Arial"/>
          <w:color w:val="000000"/>
          <w:sz w:val="20"/>
          <w:szCs w:val="20"/>
          <w:lang w:val="en-US"/>
        </w:rPr>
        <w:t>)</w:t>
      </w:r>
      <w:r w:rsidR="00D12819" w:rsidRPr="001771C0">
        <w:rPr>
          <w:rFonts w:ascii="Verdana" w:hAnsi="Verdana" w:cs="Arial"/>
          <w:color w:val="000000"/>
          <w:sz w:val="20"/>
          <w:szCs w:val="20"/>
          <w:lang w:val="en-US"/>
        </w:rPr>
        <w:t xml:space="preserve"> </w:t>
      </w:r>
      <w:r w:rsidR="00031E5E">
        <w:rPr>
          <w:rFonts w:ascii="Verdana" w:hAnsi="Verdana" w:cs="Arial"/>
          <w:color w:val="000000"/>
          <w:sz w:val="20"/>
          <w:szCs w:val="20"/>
          <w:lang w:val="en-US"/>
        </w:rPr>
        <w:t>3</w:t>
      </w:r>
      <w:r w:rsidR="00C50F17">
        <w:rPr>
          <w:rFonts w:ascii="Verdana" w:hAnsi="Verdana" w:cs="Arial"/>
          <w:color w:val="000000"/>
          <w:sz w:val="20"/>
          <w:szCs w:val="20"/>
          <w:lang w:val="en-US"/>
        </w:rPr>
        <w:t>.</w:t>
      </w:r>
      <w:r w:rsidR="00031E5E">
        <w:rPr>
          <w:rFonts w:ascii="Verdana" w:hAnsi="Verdana" w:cs="Arial"/>
          <w:color w:val="000000"/>
          <w:sz w:val="20"/>
          <w:szCs w:val="20"/>
          <w:lang w:val="en-US"/>
        </w:rPr>
        <w:t>0.</w:t>
      </w:r>
      <w:r w:rsidR="00B711EC">
        <w:rPr>
          <w:rFonts w:ascii="Verdana" w:hAnsi="Verdana" w:cs="Arial"/>
          <w:color w:val="000000"/>
          <w:sz w:val="20"/>
          <w:szCs w:val="20"/>
          <w:lang w:val="en-US"/>
        </w:rPr>
        <w:t xml:space="preserve"> </w:t>
      </w:r>
    </w:p>
    <w:p w:rsidR="00830E74" w:rsidRPr="001771C0" w:rsidRDefault="00830E74" w:rsidP="001771C0">
      <w:pPr>
        <w:autoSpaceDE w:val="0"/>
        <w:autoSpaceDN w:val="0"/>
        <w:adjustRightInd w:val="0"/>
        <w:spacing w:after="0" w:line="240" w:lineRule="auto"/>
        <w:jc w:val="both"/>
        <w:rPr>
          <w:rFonts w:ascii="Verdana" w:hAnsi="Verdana" w:cs="Arial"/>
          <w:color w:val="000000"/>
          <w:sz w:val="20"/>
          <w:szCs w:val="20"/>
          <w:lang w:val="en-US"/>
        </w:rPr>
      </w:pPr>
    </w:p>
    <w:p w:rsidR="00830E74" w:rsidRPr="001A437A" w:rsidRDefault="00830E74" w:rsidP="002F78DC">
      <w:pPr>
        <w:pStyle w:val="Heading2"/>
        <w:numPr>
          <w:ilvl w:val="0"/>
          <w:numId w:val="4"/>
        </w:numPr>
      </w:pPr>
      <w:bookmarkStart w:id="2" w:name="_Toc514941480"/>
      <w:r>
        <w:t>Intended Audience</w:t>
      </w:r>
      <w:bookmarkEnd w:id="2"/>
    </w:p>
    <w:p w:rsidR="00830E74" w:rsidRPr="001771C0" w:rsidRDefault="00830E74">
      <w:pPr>
        <w:autoSpaceDE w:val="0"/>
        <w:autoSpaceDN w:val="0"/>
        <w:adjustRightInd w:val="0"/>
        <w:spacing w:after="0" w:line="240" w:lineRule="auto"/>
        <w:jc w:val="both"/>
        <w:rPr>
          <w:rFonts w:ascii="Verdana" w:hAnsi="Verdana" w:cs="Arial"/>
          <w:b/>
          <w:color w:val="000000"/>
          <w:sz w:val="20"/>
          <w:szCs w:val="20"/>
          <w:lang w:val="en-US"/>
        </w:rPr>
      </w:pPr>
    </w:p>
    <w:p w:rsidR="00830E74" w:rsidRPr="001771C0" w:rsidRDefault="0049063D">
      <w:pPr>
        <w:autoSpaceDE w:val="0"/>
        <w:autoSpaceDN w:val="0"/>
        <w:adjustRightInd w:val="0"/>
        <w:spacing w:after="0" w:line="240" w:lineRule="auto"/>
        <w:jc w:val="both"/>
        <w:rPr>
          <w:rFonts w:ascii="Verdana" w:hAnsi="Verdana" w:cs="Arial"/>
          <w:color w:val="000000"/>
          <w:sz w:val="20"/>
          <w:szCs w:val="20"/>
          <w:lang w:val="x-none"/>
        </w:rPr>
      </w:pPr>
      <w:r>
        <w:rPr>
          <w:rFonts w:ascii="Verdana" w:hAnsi="Verdana" w:cs="Arial"/>
          <w:color w:val="000000"/>
          <w:sz w:val="20"/>
          <w:szCs w:val="20"/>
          <w:lang w:val="en-US"/>
        </w:rPr>
        <w:t>T</w:t>
      </w:r>
      <w:r w:rsidR="00830E74" w:rsidRPr="001771C0">
        <w:rPr>
          <w:rFonts w:ascii="Verdana" w:hAnsi="Verdana" w:cs="Arial"/>
          <w:color w:val="000000"/>
          <w:sz w:val="20"/>
          <w:szCs w:val="20"/>
          <w:lang w:val="en-US"/>
        </w:rPr>
        <w:t xml:space="preserve">he intended audience </w:t>
      </w:r>
      <w:r>
        <w:rPr>
          <w:rFonts w:ascii="Verdana" w:hAnsi="Verdana" w:cs="Arial"/>
          <w:color w:val="000000"/>
          <w:sz w:val="20"/>
          <w:szCs w:val="20"/>
          <w:lang w:val="en-US"/>
        </w:rPr>
        <w:t xml:space="preserve">shall be any </w:t>
      </w:r>
      <w:r w:rsidR="001653D0">
        <w:rPr>
          <w:rFonts w:ascii="Verdana" w:hAnsi="Verdana" w:cs="Arial"/>
          <w:color w:val="000000"/>
          <w:sz w:val="20"/>
          <w:szCs w:val="20"/>
          <w:lang w:val="en-US"/>
        </w:rPr>
        <w:t xml:space="preserve">GUI application </w:t>
      </w:r>
      <w:r>
        <w:rPr>
          <w:rFonts w:ascii="Verdana" w:hAnsi="Verdana" w:cs="Arial"/>
          <w:color w:val="000000"/>
          <w:sz w:val="20"/>
          <w:szCs w:val="20"/>
          <w:lang w:val="en-US"/>
        </w:rPr>
        <w:t xml:space="preserve">developer working with EVE products. </w:t>
      </w:r>
    </w:p>
    <w:p w:rsidR="00830E74" w:rsidRPr="001771C0" w:rsidRDefault="00830E74" w:rsidP="001771C0">
      <w:pPr>
        <w:autoSpaceDE w:val="0"/>
        <w:autoSpaceDN w:val="0"/>
        <w:adjustRightInd w:val="0"/>
        <w:spacing w:after="0" w:line="240" w:lineRule="auto"/>
        <w:jc w:val="both"/>
        <w:rPr>
          <w:rFonts w:ascii="Verdana" w:hAnsi="Verdana" w:cs="Arial"/>
          <w:color w:val="000000"/>
          <w:sz w:val="20"/>
          <w:szCs w:val="20"/>
          <w:lang w:val="en-US"/>
        </w:rPr>
      </w:pPr>
    </w:p>
    <w:p w:rsidR="003B25F8" w:rsidRPr="001A437A" w:rsidRDefault="003B25F8" w:rsidP="002F78DC">
      <w:pPr>
        <w:pStyle w:val="Heading2"/>
        <w:numPr>
          <w:ilvl w:val="0"/>
          <w:numId w:val="4"/>
        </w:numPr>
      </w:pPr>
      <w:bookmarkStart w:id="3" w:name="_Toc514941481"/>
      <w:r>
        <w:t>Related Documents</w:t>
      </w:r>
      <w:bookmarkEnd w:id="3"/>
    </w:p>
    <w:p w:rsidR="003B25F8" w:rsidRDefault="003B25F8">
      <w:pPr>
        <w:autoSpaceDE w:val="0"/>
        <w:autoSpaceDN w:val="0"/>
        <w:adjustRightInd w:val="0"/>
        <w:spacing w:after="0" w:line="240" w:lineRule="auto"/>
        <w:jc w:val="both"/>
        <w:rPr>
          <w:rFonts w:ascii="Verdana" w:hAnsi="Verdana" w:cs="Arial"/>
          <w:color w:val="000000"/>
          <w:sz w:val="18"/>
          <w:szCs w:val="18"/>
          <w:lang w:val="en-US"/>
        </w:rPr>
      </w:pPr>
    </w:p>
    <w:p w:rsidR="00471298" w:rsidRPr="00C8255B" w:rsidRDefault="00471298">
      <w:pPr>
        <w:autoSpaceDE w:val="0"/>
        <w:autoSpaceDN w:val="0"/>
        <w:adjustRightInd w:val="0"/>
        <w:spacing w:after="0" w:line="240" w:lineRule="auto"/>
        <w:jc w:val="both"/>
        <w:rPr>
          <w:rFonts w:ascii="Verdana" w:hAnsi="Verdana" w:cs="Arial"/>
          <w:color w:val="000000"/>
          <w:sz w:val="18"/>
          <w:szCs w:val="18"/>
          <w:lang w:val="en-US"/>
        </w:rPr>
      </w:pPr>
    </w:p>
    <w:tbl>
      <w:tblPr>
        <w:tblStyle w:val="TableGrid"/>
        <w:tblW w:w="9180" w:type="dxa"/>
        <w:jc w:val="center"/>
        <w:tblBorders>
          <w:top w:val="single" w:sz="4" w:space="0" w:color="8DB3E2" w:themeColor="text2" w:themeTint="66"/>
          <w:left w:val="single" w:sz="4" w:space="0" w:color="8DB3E2" w:themeColor="text2" w:themeTint="66"/>
          <w:bottom w:val="single" w:sz="4" w:space="0" w:color="8DB3E2" w:themeColor="text2" w:themeTint="66"/>
          <w:right w:val="single" w:sz="4" w:space="0" w:color="8DB3E2" w:themeColor="text2" w:themeTint="66"/>
          <w:insideH w:val="single" w:sz="4" w:space="0" w:color="8DB3E2" w:themeColor="text2" w:themeTint="66"/>
          <w:insideV w:val="single" w:sz="4" w:space="0" w:color="8DB3E2" w:themeColor="text2" w:themeTint="66"/>
        </w:tblBorders>
        <w:tblLook w:val="04A0" w:firstRow="1" w:lastRow="0" w:firstColumn="1" w:lastColumn="0" w:noHBand="0" w:noVBand="1"/>
      </w:tblPr>
      <w:tblGrid>
        <w:gridCol w:w="3510"/>
        <w:gridCol w:w="3573"/>
        <w:gridCol w:w="2097"/>
      </w:tblGrid>
      <w:tr w:rsidR="00487709" w:rsidTr="00471298">
        <w:trPr>
          <w:trHeight w:hRule="exact" w:val="415"/>
          <w:jc w:val="center"/>
        </w:trPr>
        <w:tc>
          <w:tcPr>
            <w:tcW w:w="3510" w:type="dxa"/>
            <w:shd w:val="clear" w:color="auto" w:fill="548DD4" w:themeFill="text2" w:themeFillTint="99"/>
            <w:vAlign w:val="center"/>
          </w:tcPr>
          <w:p w:rsidR="00487709" w:rsidRPr="00471298" w:rsidRDefault="00487709" w:rsidP="00471298">
            <w:pPr>
              <w:rPr>
                <w:rFonts w:ascii="Verdana" w:hAnsi="Verdana" w:cs="Arial"/>
                <w:b/>
                <w:color w:val="FFFFFF" w:themeColor="background1"/>
                <w:sz w:val="18"/>
                <w:szCs w:val="18"/>
                <w:lang w:val="en-US"/>
              </w:rPr>
            </w:pPr>
            <w:r w:rsidRPr="00471298">
              <w:rPr>
                <w:rFonts w:ascii="Verdana" w:eastAsia="Times New Roman" w:hAnsi="Verdana" w:cs="Times New Roman"/>
                <w:b/>
                <w:color w:val="FFFFFF" w:themeColor="background1"/>
                <w:sz w:val="18"/>
                <w:szCs w:val="18"/>
                <w:lang w:eastAsia="en-SG"/>
              </w:rPr>
              <w:t>Document  Name</w:t>
            </w:r>
          </w:p>
        </w:tc>
        <w:tc>
          <w:tcPr>
            <w:tcW w:w="3573" w:type="dxa"/>
            <w:shd w:val="clear" w:color="auto" w:fill="548DD4" w:themeFill="text2" w:themeFillTint="99"/>
            <w:vAlign w:val="center"/>
          </w:tcPr>
          <w:p w:rsidR="00487709" w:rsidRPr="00471298" w:rsidRDefault="00487709" w:rsidP="00471298">
            <w:pPr>
              <w:rPr>
                <w:rFonts w:ascii="Verdana" w:eastAsia="Times New Roman" w:hAnsi="Verdana" w:cs="Times New Roman"/>
                <w:b/>
                <w:color w:val="FFFFFF" w:themeColor="background1"/>
                <w:sz w:val="18"/>
                <w:szCs w:val="18"/>
                <w:lang w:eastAsia="en-SG"/>
              </w:rPr>
            </w:pPr>
            <w:r w:rsidRPr="00471298">
              <w:rPr>
                <w:rFonts w:ascii="Verdana" w:eastAsia="Times New Roman" w:hAnsi="Verdana" w:cs="Times New Roman"/>
                <w:b/>
                <w:color w:val="FFFFFF" w:themeColor="background1"/>
                <w:sz w:val="18"/>
                <w:szCs w:val="18"/>
                <w:lang w:eastAsia="en-SG"/>
              </w:rPr>
              <w:t>Document Type</w:t>
            </w:r>
          </w:p>
        </w:tc>
        <w:tc>
          <w:tcPr>
            <w:tcW w:w="2097" w:type="dxa"/>
            <w:shd w:val="clear" w:color="auto" w:fill="548DD4" w:themeFill="text2" w:themeFillTint="99"/>
            <w:vAlign w:val="center"/>
          </w:tcPr>
          <w:p w:rsidR="00487709" w:rsidRPr="00471298" w:rsidRDefault="00487709" w:rsidP="00471298">
            <w:pPr>
              <w:rPr>
                <w:rFonts w:ascii="Verdana" w:eastAsia="Times New Roman" w:hAnsi="Verdana" w:cs="Times New Roman"/>
                <w:b/>
                <w:color w:val="FFFFFF" w:themeColor="background1"/>
                <w:sz w:val="18"/>
                <w:szCs w:val="18"/>
                <w:lang w:eastAsia="en-SG"/>
              </w:rPr>
            </w:pPr>
            <w:r w:rsidRPr="00471298">
              <w:rPr>
                <w:rFonts w:ascii="Verdana" w:eastAsia="Times New Roman" w:hAnsi="Verdana" w:cs="Times New Roman"/>
                <w:b/>
                <w:color w:val="FFFFFF" w:themeColor="background1"/>
                <w:sz w:val="18"/>
                <w:szCs w:val="18"/>
                <w:lang w:eastAsia="en-SG"/>
              </w:rPr>
              <w:t>Document Format</w:t>
            </w:r>
          </w:p>
        </w:tc>
      </w:tr>
      <w:tr w:rsidR="00487709" w:rsidRPr="00DE722A" w:rsidTr="00471298">
        <w:trPr>
          <w:jc w:val="center"/>
        </w:trPr>
        <w:tc>
          <w:tcPr>
            <w:tcW w:w="3510" w:type="dxa"/>
            <w:vAlign w:val="center"/>
          </w:tcPr>
          <w:p w:rsidR="00487709" w:rsidRPr="00B67E86" w:rsidRDefault="002F78DC" w:rsidP="001B6965">
            <w:pPr>
              <w:rPr>
                <w:rFonts w:ascii="Verdana" w:eastAsia="Times New Roman" w:hAnsi="Verdana" w:cs="Times New Roman"/>
                <w:color w:val="0070C0"/>
                <w:sz w:val="18"/>
                <w:szCs w:val="18"/>
                <w:lang w:eastAsia="en-SG"/>
              </w:rPr>
            </w:pPr>
            <w:hyperlink r:id="rId16" w:history="1">
              <w:r w:rsidR="009D3E55" w:rsidRPr="00B67E86">
                <w:rPr>
                  <w:rFonts w:eastAsia="Times New Roman" w:cs="Times New Roman"/>
                  <w:color w:val="0070C0"/>
                  <w:lang w:eastAsia="en-SG"/>
                </w:rPr>
                <w:t>FT81x Series Programmers Guide</w:t>
              </w:r>
            </w:hyperlink>
          </w:p>
        </w:tc>
        <w:tc>
          <w:tcPr>
            <w:tcW w:w="3573" w:type="dxa"/>
            <w:vAlign w:val="center"/>
          </w:tcPr>
          <w:p w:rsidR="00487709" w:rsidRPr="00B67E86" w:rsidRDefault="009D3E55"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Programming Guide</w:t>
            </w:r>
          </w:p>
        </w:tc>
        <w:tc>
          <w:tcPr>
            <w:tcW w:w="2097" w:type="dxa"/>
            <w:vAlign w:val="center"/>
          </w:tcPr>
          <w:p w:rsidR="00487709" w:rsidRPr="00B67E86" w:rsidRDefault="009D3E55"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PDF</w:t>
            </w:r>
          </w:p>
        </w:tc>
      </w:tr>
      <w:tr w:rsidR="00487709" w:rsidRPr="00115DA5" w:rsidTr="00471298">
        <w:trPr>
          <w:jc w:val="center"/>
        </w:trPr>
        <w:tc>
          <w:tcPr>
            <w:tcW w:w="3510" w:type="dxa"/>
            <w:vAlign w:val="center"/>
          </w:tcPr>
          <w:p w:rsidR="00487709" w:rsidRPr="00B67E86" w:rsidRDefault="002F78DC" w:rsidP="001B6965">
            <w:pPr>
              <w:rPr>
                <w:rFonts w:ascii="Verdana" w:eastAsia="Times New Roman" w:hAnsi="Verdana" w:cs="Times New Roman"/>
                <w:color w:val="0070C0"/>
                <w:sz w:val="18"/>
                <w:szCs w:val="18"/>
                <w:lang w:eastAsia="en-SG"/>
              </w:rPr>
            </w:pPr>
            <w:hyperlink r:id="rId17" w:history="1">
              <w:r w:rsidR="009D3E55" w:rsidRPr="00B67E86">
                <w:rPr>
                  <w:rFonts w:eastAsia="Times New Roman" w:cs="Times New Roman"/>
                  <w:color w:val="0070C0"/>
                  <w:lang w:eastAsia="en-SG"/>
                </w:rPr>
                <w:t>FT81x Datasheet</w:t>
              </w:r>
            </w:hyperlink>
          </w:p>
        </w:tc>
        <w:tc>
          <w:tcPr>
            <w:tcW w:w="3573" w:type="dxa"/>
            <w:vAlign w:val="center"/>
          </w:tcPr>
          <w:p w:rsidR="00487709" w:rsidRPr="00B67E86" w:rsidRDefault="009D3E55"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Datasheet</w:t>
            </w:r>
          </w:p>
        </w:tc>
        <w:tc>
          <w:tcPr>
            <w:tcW w:w="2097" w:type="dxa"/>
            <w:vAlign w:val="center"/>
          </w:tcPr>
          <w:p w:rsidR="00487709" w:rsidRPr="00B67E86" w:rsidRDefault="009D3E55"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PDF</w:t>
            </w:r>
          </w:p>
        </w:tc>
      </w:tr>
      <w:tr w:rsidR="00487709" w:rsidRPr="00115DA5" w:rsidTr="00471298">
        <w:trPr>
          <w:jc w:val="center"/>
        </w:trPr>
        <w:tc>
          <w:tcPr>
            <w:tcW w:w="3510" w:type="dxa"/>
            <w:vAlign w:val="center"/>
          </w:tcPr>
          <w:p w:rsidR="00487709" w:rsidRPr="00D378D9" w:rsidRDefault="002F78DC" w:rsidP="001B6965">
            <w:pPr>
              <w:rPr>
                <w:rFonts w:eastAsia="Times New Roman" w:cs="Times New Roman"/>
                <w:color w:val="0070C0"/>
                <w:lang w:eastAsia="en-SG"/>
              </w:rPr>
            </w:pPr>
            <w:hyperlink r:id="rId18" w:history="1">
              <w:r w:rsidR="00D378D9" w:rsidRPr="00D378D9">
                <w:rPr>
                  <w:rFonts w:eastAsia="Times New Roman" w:cs="Times New Roman"/>
                  <w:color w:val="0070C0"/>
                  <w:lang w:eastAsia="en-SG"/>
                </w:rPr>
                <w:t>FT800 Series Programmers Guide</w:t>
              </w:r>
            </w:hyperlink>
          </w:p>
        </w:tc>
        <w:tc>
          <w:tcPr>
            <w:tcW w:w="3573" w:type="dxa"/>
            <w:vAlign w:val="center"/>
          </w:tcPr>
          <w:p w:rsidR="00487709" w:rsidRPr="00B67E86" w:rsidRDefault="00D378D9"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Programming Guide</w:t>
            </w:r>
          </w:p>
        </w:tc>
        <w:tc>
          <w:tcPr>
            <w:tcW w:w="2097" w:type="dxa"/>
            <w:vAlign w:val="center"/>
          </w:tcPr>
          <w:p w:rsidR="00487709" w:rsidRPr="00B67E86" w:rsidRDefault="009D3E55"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PDF</w:t>
            </w:r>
          </w:p>
        </w:tc>
      </w:tr>
      <w:tr w:rsidR="00D378D9" w:rsidRPr="00115DA5" w:rsidTr="00471298">
        <w:trPr>
          <w:jc w:val="center"/>
        </w:trPr>
        <w:tc>
          <w:tcPr>
            <w:tcW w:w="3510" w:type="dxa"/>
            <w:vAlign w:val="center"/>
          </w:tcPr>
          <w:p w:rsidR="00D378D9" w:rsidRPr="00D378D9" w:rsidRDefault="002F78DC" w:rsidP="001B6965">
            <w:pPr>
              <w:rPr>
                <w:rFonts w:eastAsia="Times New Roman" w:cs="Times New Roman"/>
                <w:color w:val="0070C0"/>
                <w:lang w:eastAsia="en-SG"/>
              </w:rPr>
            </w:pPr>
            <w:hyperlink r:id="rId19" w:history="1">
              <w:r w:rsidR="00D378D9" w:rsidRPr="00D378D9">
                <w:rPr>
                  <w:rFonts w:eastAsia="Times New Roman" w:cs="Times New Roman"/>
                  <w:color w:val="0070C0"/>
                  <w:lang w:eastAsia="en-SG"/>
                </w:rPr>
                <w:t>FT800 Embedded Video Engine Datasheet</w:t>
              </w:r>
            </w:hyperlink>
          </w:p>
        </w:tc>
        <w:tc>
          <w:tcPr>
            <w:tcW w:w="3573" w:type="dxa"/>
            <w:vAlign w:val="center"/>
          </w:tcPr>
          <w:p w:rsidR="00D378D9" w:rsidRPr="00B67E86" w:rsidRDefault="00D378D9"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Datasheet</w:t>
            </w:r>
          </w:p>
        </w:tc>
        <w:tc>
          <w:tcPr>
            <w:tcW w:w="2097" w:type="dxa"/>
            <w:vAlign w:val="center"/>
          </w:tcPr>
          <w:p w:rsidR="00D378D9" w:rsidRPr="00B67E86" w:rsidRDefault="00D378D9" w:rsidP="001B6965">
            <w:pPr>
              <w:rPr>
                <w:rFonts w:ascii="Verdana" w:eastAsia="Times New Roman" w:hAnsi="Verdana" w:cs="Times New Roman"/>
                <w:sz w:val="18"/>
                <w:szCs w:val="18"/>
                <w:lang w:eastAsia="en-SG"/>
              </w:rPr>
            </w:pPr>
            <w:r>
              <w:rPr>
                <w:rFonts w:ascii="Verdana" w:eastAsia="Times New Roman" w:hAnsi="Verdana" w:cs="Times New Roman"/>
                <w:sz w:val="18"/>
                <w:szCs w:val="18"/>
                <w:lang w:eastAsia="en-SG"/>
              </w:rPr>
              <w:t>PDF</w:t>
            </w:r>
          </w:p>
        </w:tc>
      </w:tr>
      <w:tr w:rsidR="00D378D9" w:rsidRPr="00115DA5" w:rsidTr="00471298">
        <w:trPr>
          <w:jc w:val="center"/>
        </w:trPr>
        <w:tc>
          <w:tcPr>
            <w:tcW w:w="3510" w:type="dxa"/>
            <w:vAlign w:val="center"/>
          </w:tcPr>
          <w:p w:rsidR="00D378D9" w:rsidRPr="00D378D9" w:rsidRDefault="002F78DC" w:rsidP="001B6965">
            <w:pPr>
              <w:rPr>
                <w:rFonts w:eastAsia="Times New Roman" w:cs="Times New Roman"/>
                <w:color w:val="0070C0"/>
                <w:lang w:eastAsia="en-SG"/>
              </w:rPr>
            </w:pPr>
            <w:hyperlink r:id="rId20" w:history="1">
              <w:r w:rsidR="00D378D9" w:rsidRPr="00D378D9">
                <w:rPr>
                  <w:rFonts w:eastAsia="Times New Roman" w:cs="Times New Roman"/>
                  <w:color w:val="0070C0"/>
                  <w:lang w:eastAsia="en-SG"/>
                </w:rPr>
                <w:t>BT815/6 Advanced Embedded Video Engine</w:t>
              </w:r>
            </w:hyperlink>
          </w:p>
        </w:tc>
        <w:tc>
          <w:tcPr>
            <w:tcW w:w="3573" w:type="dxa"/>
            <w:vAlign w:val="center"/>
          </w:tcPr>
          <w:p w:rsidR="00D378D9" w:rsidRPr="00B67E86" w:rsidRDefault="00D378D9" w:rsidP="001B6965">
            <w:pPr>
              <w:rPr>
                <w:rFonts w:ascii="Verdana" w:eastAsia="Times New Roman" w:hAnsi="Verdana" w:cs="Times New Roman"/>
                <w:sz w:val="18"/>
                <w:szCs w:val="18"/>
                <w:lang w:eastAsia="en-SG"/>
              </w:rPr>
            </w:pPr>
            <w:r w:rsidRPr="00B67E86">
              <w:rPr>
                <w:rFonts w:ascii="Verdana" w:eastAsia="Times New Roman" w:hAnsi="Verdana" w:cs="Times New Roman"/>
                <w:sz w:val="18"/>
                <w:szCs w:val="18"/>
                <w:lang w:eastAsia="en-SG"/>
              </w:rPr>
              <w:t>Datasheet</w:t>
            </w:r>
          </w:p>
        </w:tc>
        <w:tc>
          <w:tcPr>
            <w:tcW w:w="2097" w:type="dxa"/>
            <w:vAlign w:val="center"/>
          </w:tcPr>
          <w:p w:rsidR="00D378D9" w:rsidRDefault="00D378D9" w:rsidP="001B6965">
            <w:pPr>
              <w:rPr>
                <w:rFonts w:ascii="Verdana" w:eastAsia="Times New Roman" w:hAnsi="Verdana" w:cs="Times New Roman"/>
                <w:sz w:val="18"/>
                <w:szCs w:val="18"/>
                <w:lang w:eastAsia="en-SG"/>
              </w:rPr>
            </w:pPr>
            <w:r>
              <w:rPr>
                <w:rFonts w:ascii="Verdana" w:eastAsia="Times New Roman" w:hAnsi="Verdana" w:cs="Times New Roman"/>
                <w:sz w:val="18"/>
                <w:szCs w:val="18"/>
                <w:lang w:eastAsia="en-SG"/>
              </w:rPr>
              <w:t>PDF</w:t>
            </w:r>
          </w:p>
        </w:tc>
      </w:tr>
    </w:tbl>
    <w:p w:rsidR="00830E74" w:rsidRDefault="00830E74" w:rsidP="001771C0">
      <w:pPr>
        <w:spacing w:after="0" w:line="240" w:lineRule="auto"/>
        <w:rPr>
          <w:rFonts w:ascii="Verdana" w:eastAsiaTheme="majorEastAsia" w:hAnsi="Verdana" w:cstheme="majorBidi"/>
          <w:b/>
          <w:bCs/>
          <w:color w:val="FFFFFF" w:themeColor="background1"/>
          <w:sz w:val="20"/>
          <w:szCs w:val="20"/>
        </w:rPr>
      </w:pPr>
    </w:p>
    <w:p w:rsidR="00471298" w:rsidRPr="001771C0" w:rsidRDefault="00471298" w:rsidP="001771C0">
      <w:pPr>
        <w:spacing w:after="0" w:line="240" w:lineRule="auto"/>
        <w:rPr>
          <w:rFonts w:ascii="Verdana" w:eastAsiaTheme="majorEastAsia" w:hAnsi="Verdana" w:cstheme="majorBidi"/>
          <w:b/>
          <w:bCs/>
          <w:color w:val="FFFFFF" w:themeColor="background1"/>
          <w:sz w:val="20"/>
          <w:szCs w:val="20"/>
        </w:rPr>
      </w:pPr>
    </w:p>
    <w:p w:rsidR="00487709" w:rsidRPr="001A437A" w:rsidRDefault="00B75691" w:rsidP="002F78DC">
      <w:pPr>
        <w:pStyle w:val="Heading2"/>
        <w:numPr>
          <w:ilvl w:val="0"/>
          <w:numId w:val="4"/>
        </w:numPr>
      </w:pPr>
      <w:bookmarkStart w:id="4" w:name="_Toc514941482"/>
      <w:r>
        <w:t>Feedback</w:t>
      </w:r>
      <w:bookmarkEnd w:id="4"/>
    </w:p>
    <w:p w:rsidR="00B75691" w:rsidRPr="001771C0" w:rsidRDefault="00B75691">
      <w:pPr>
        <w:pStyle w:val="NormalWeb"/>
        <w:shd w:val="clear" w:color="auto" w:fill="FFFFFF"/>
        <w:spacing w:before="0" w:beforeAutospacing="0" w:after="0" w:afterAutospacing="0"/>
        <w:jc w:val="both"/>
        <w:rPr>
          <w:rFonts w:ascii="Verdana" w:hAnsi="Verdana" w:cs="Arial"/>
          <w:color w:val="000000"/>
          <w:sz w:val="20"/>
          <w:szCs w:val="20"/>
        </w:rPr>
      </w:pPr>
    </w:p>
    <w:p w:rsidR="00B75691" w:rsidRDefault="0049063D">
      <w:pPr>
        <w:pStyle w:val="NormalWeb"/>
        <w:shd w:val="clear" w:color="auto" w:fill="FFFFFF"/>
        <w:spacing w:before="0" w:beforeAutospacing="0" w:after="0" w:afterAutospacing="0"/>
        <w:jc w:val="both"/>
        <w:rPr>
          <w:rFonts w:ascii="Verdana" w:hAnsi="Verdana" w:cs="Arial"/>
          <w:b/>
          <w:bCs/>
          <w:color w:val="000000"/>
          <w:sz w:val="20"/>
          <w:szCs w:val="20"/>
          <w:u w:val="single"/>
        </w:rPr>
      </w:pPr>
      <w:r>
        <w:rPr>
          <w:rFonts w:ascii="Verdana" w:hAnsi="Verdana" w:cs="Arial"/>
          <w:color w:val="000000"/>
          <w:sz w:val="20"/>
          <w:szCs w:val="20"/>
        </w:rPr>
        <w:t>Every</w:t>
      </w:r>
      <w:r w:rsidR="00B75691" w:rsidRPr="001771C0">
        <w:rPr>
          <w:rFonts w:ascii="Verdana" w:hAnsi="Verdana" w:cs="Arial"/>
          <w:color w:val="000000"/>
          <w:sz w:val="20"/>
          <w:szCs w:val="20"/>
        </w:rPr>
        <w:t xml:space="preserve"> effort </w:t>
      </w:r>
      <w:r>
        <w:rPr>
          <w:rFonts w:ascii="Verdana" w:hAnsi="Verdana" w:cs="Arial"/>
          <w:color w:val="000000"/>
          <w:sz w:val="20"/>
          <w:szCs w:val="20"/>
        </w:rPr>
        <w:t xml:space="preserve">has been taken </w:t>
      </w:r>
      <w:r w:rsidR="00B75691" w:rsidRPr="001771C0">
        <w:rPr>
          <w:rFonts w:ascii="Verdana" w:hAnsi="Verdana" w:cs="Arial"/>
          <w:color w:val="000000"/>
          <w:sz w:val="20"/>
          <w:szCs w:val="20"/>
        </w:rPr>
        <w:t xml:space="preserve">to ensure that the </w:t>
      </w:r>
      <w:r w:rsidR="00636FDC" w:rsidRPr="001771C0">
        <w:rPr>
          <w:rFonts w:ascii="Verdana" w:hAnsi="Verdana" w:cs="Arial"/>
          <w:color w:val="000000"/>
          <w:sz w:val="20"/>
          <w:szCs w:val="20"/>
        </w:rPr>
        <w:t>document</w:t>
      </w:r>
      <w:r w:rsidR="00B75691" w:rsidRPr="001771C0">
        <w:rPr>
          <w:rFonts w:ascii="Verdana" w:hAnsi="Verdana" w:cs="Arial"/>
          <w:color w:val="000000"/>
          <w:sz w:val="20"/>
          <w:szCs w:val="20"/>
        </w:rPr>
        <w:t xml:space="preserve"> is accurate and complete. </w:t>
      </w:r>
      <w:r>
        <w:rPr>
          <w:rFonts w:ascii="Verdana" w:hAnsi="Verdana" w:cs="Arial"/>
          <w:color w:val="000000"/>
          <w:sz w:val="20"/>
          <w:szCs w:val="20"/>
        </w:rPr>
        <w:t>However</w:t>
      </w:r>
      <w:r w:rsidR="000F1CD6" w:rsidRPr="001771C0">
        <w:rPr>
          <w:rFonts w:ascii="Verdana" w:hAnsi="Verdana" w:cs="Arial"/>
          <w:color w:val="000000"/>
          <w:sz w:val="20"/>
          <w:szCs w:val="20"/>
        </w:rPr>
        <w:t xml:space="preserve"> any feedback on the </w:t>
      </w:r>
      <w:r w:rsidR="00C224EF" w:rsidRPr="00C224EF">
        <w:rPr>
          <w:rFonts w:ascii="Verdana" w:hAnsi="Verdana" w:cs="Arial"/>
          <w:color w:val="000000"/>
          <w:sz w:val="20"/>
          <w:szCs w:val="20"/>
        </w:rPr>
        <w:t>document</w:t>
      </w:r>
      <w:r w:rsidR="000F1CD6" w:rsidRPr="001771C0">
        <w:rPr>
          <w:rFonts w:ascii="Verdana" w:hAnsi="Verdana" w:cs="Arial"/>
          <w:color w:val="000000"/>
          <w:sz w:val="20"/>
          <w:szCs w:val="20"/>
        </w:rPr>
        <w:t xml:space="preserve"> </w:t>
      </w:r>
      <w:r>
        <w:rPr>
          <w:rFonts w:ascii="Verdana" w:hAnsi="Verdana" w:cs="Arial"/>
          <w:color w:val="000000"/>
          <w:sz w:val="20"/>
          <w:szCs w:val="20"/>
        </w:rPr>
        <w:t>may be</w:t>
      </w:r>
      <w:r w:rsidR="000F1CD6" w:rsidRPr="001771C0">
        <w:rPr>
          <w:rFonts w:ascii="Verdana" w:hAnsi="Verdana" w:cs="Arial"/>
          <w:color w:val="000000"/>
          <w:sz w:val="20"/>
          <w:szCs w:val="20"/>
        </w:rPr>
        <w:t xml:space="preserve"> email</w:t>
      </w:r>
      <w:r>
        <w:rPr>
          <w:rFonts w:ascii="Verdana" w:hAnsi="Verdana" w:cs="Arial"/>
          <w:color w:val="000000"/>
          <w:sz w:val="20"/>
          <w:szCs w:val="20"/>
        </w:rPr>
        <w:t>ed</w:t>
      </w:r>
      <w:r w:rsidR="000F1CD6" w:rsidRPr="001771C0">
        <w:rPr>
          <w:rFonts w:ascii="Verdana" w:hAnsi="Verdana" w:cs="Arial"/>
          <w:color w:val="000000"/>
          <w:sz w:val="20"/>
          <w:szCs w:val="20"/>
        </w:rPr>
        <w:t xml:space="preserve"> to </w:t>
      </w:r>
      <w:hyperlink r:id="rId21" w:history="1">
        <w:r w:rsidR="000F1CD6" w:rsidRPr="001771C0">
          <w:rPr>
            <w:rStyle w:val="Hyperlink"/>
            <w:rFonts w:ascii="Verdana" w:hAnsi="Verdana" w:cs="Arial"/>
            <w:sz w:val="20"/>
            <w:szCs w:val="20"/>
          </w:rPr>
          <w:t>docufeedback@brtchip.com</w:t>
        </w:r>
      </w:hyperlink>
      <w:r w:rsidR="000F1CD6" w:rsidRPr="001771C0">
        <w:rPr>
          <w:rFonts w:ascii="Verdana" w:hAnsi="Verdana" w:cs="Arial"/>
          <w:color w:val="000000"/>
          <w:sz w:val="20"/>
          <w:szCs w:val="20"/>
        </w:rPr>
        <w:t>. For any</w:t>
      </w:r>
      <w:r>
        <w:rPr>
          <w:rFonts w:ascii="Verdana" w:hAnsi="Verdana" w:cs="Arial"/>
          <w:color w:val="000000"/>
          <w:sz w:val="20"/>
          <w:szCs w:val="20"/>
        </w:rPr>
        <w:t xml:space="preserve"> additional</w:t>
      </w:r>
      <w:r w:rsidR="000F1CD6" w:rsidRPr="001771C0">
        <w:rPr>
          <w:rFonts w:ascii="Verdana" w:hAnsi="Verdana" w:cs="Arial"/>
          <w:color w:val="000000"/>
          <w:sz w:val="20"/>
          <w:szCs w:val="20"/>
        </w:rPr>
        <w:t xml:space="preserve"> technical support, </w:t>
      </w:r>
      <w:r>
        <w:rPr>
          <w:rFonts w:ascii="Verdana" w:hAnsi="Verdana" w:cs="Arial"/>
          <w:color w:val="000000"/>
          <w:sz w:val="20"/>
          <w:szCs w:val="20"/>
        </w:rPr>
        <w:t>refer to</w:t>
      </w:r>
      <w:r w:rsidR="000F1CD6" w:rsidRPr="001771C0">
        <w:rPr>
          <w:rFonts w:ascii="Verdana" w:hAnsi="Verdana" w:cs="Arial"/>
          <w:color w:val="000000"/>
          <w:sz w:val="20"/>
          <w:szCs w:val="20"/>
        </w:rPr>
        <w:t xml:space="preserve"> </w:t>
      </w:r>
      <w:hyperlink r:id="rId22" w:history="1">
        <w:r w:rsidR="000F1CD6" w:rsidRPr="001771C0">
          <w:rPr>
            <w:rStyle w:val="Hyperlink"/>
            <w:rFonts w:ascii="Verdana" w:hAnsi="Verdana" w:cs="Arial"/>
            <w:sz w:val="20"/>
            <w:szCs w:val="20"/>
          </w:rPr>
          <w:t>http://brtchip.com/contact-us/</w:t>
        </w:r>
      </w:hyperlink>
      <w:r w:rsidR="001553FD" w:rsidRPr="001553FD">
        <w:rPr>
          <w:rFonts w:ascii="Verdana" w:hAnsi="Verdana" w:cs="Arial"/>
          <w:color w:val="000000"/>
          <w:sz w:val="20"/>
          <w:szCs w:val="20"/>
        </w:rPr>
        <w:t>.</w:t>
      </w: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2F203E" w:rsidRDefault="002F203E">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2F203E" w:rsidRDefault="002F203E">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8E1C48" w:rsidRDefault="008E1C48">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AC175E" w:rsidRDefault="00AC175E">
      <w:pPr>
        <w:pStyle w:val="NormalWeb"/>
        <w:shd w:val="clear" w:color="auto" w:fill="FFFFFF"/>
        <w:spacing w:before="0" w:beforeAutospacing="0" w:after="0" w:afterAutospacing="0"/>
        <w:jc w:val="both"/>
        <w:rPr>
          <w:rFonts w:ascii="Verdana" w:hAnsi="Verdana" w:cs="Arial"/>
          <w:b/>
          <w:bCs/>
          <w:color w:val="000000"/>
          <w:sz w:val="20"/>
          <w:szCs w:val="20"/>
          <w:u w:val="single"/>
        </w:rPr>
      </w:pPr>
    </w:p>
    <w:p w:rsidR="00100E7E" w:rsidRPr="001A437A" w:rsidRDefault="00BB7E92" w:rsidP="00C45098">
      <w:pPr>
        <w:pStyle w:val="Heading1"/>
      </w:pPr>
      <w:bookmarkStart w:id="5" w:name="_Toc473810564"/>
      <w:bookmarkStart w:id="6" w:name="_Toc473810734"/>
      <w:bookmarkStart w:id="7" w:name="_Toc473811073"/>
      <w:bookmarkStart w:id="8" w:name="_Toc473811242"/>
      <w:bookmarkStart w:id="9" w:name="_Toc473811412"/>
      <w:bookmarkStart w:id="10" w:name="_Toc473812217"/>
      <w:bookmarkStart w:id="11" w:name="_Toc473813773"/>
      <w:bookmarkStart w:id="12" w:name="_Toc473814396"/>
      <w:bookmarkStart w:id="13" w:name="_Toc473815416"/>
      <w:bookmarkStart w:id="14" w:name="_Toc474141306"/>
      <w:bookmarkStart w:id="15" w:name="_Toc474143848"/>
      <w:bookmarkStart w:id="16" w:name="_Toc474154187"/>
      <w:bookmarkStart w:id="17" w:name="_Toc474315653"/>
      <w:bookmarkStart w:id="18" w:name="_Toc474317374"/>
      <w:bookmarkStart w:id="19" w:name="_Toc474317550"/>
      <w:bookmarkStart w:id="20" w:name="_Toc473810565"/>
      <w:bookmarkStart w:id="21" w:name="_Toc473810735"/>
      <w:bookmarkStart w:id="22" w:name="_Toc473811074"/>
      <w:bookmarkStart w:id="23" w:name="_Toc473811243"/>
      <w:bookmarkStart w:id="24" w:name="_Toc473811413"/>
      <w:bookmarkStart w:id="25" w:name="_Toc473812218"/>
      <w:bookmarkStart w:id="26" w:name="_Toc473813774"/>
      <w:bookmarkStart w:id="27" w:name="_Toc473814397"/>
      <w:bookmarkStart w:id="28" w:name="_Toc473815417"/>
      <w:bookmarkStart w:id="29" w:name="_Toc474141307"/>
      <w:bookmarkStart w:id="30" w:name="_Toc474143849"/>
      <w:bookmarkStart w:id="31" w:name="_Toc474154188"/>
      <w:bookmarkStart w:id="32" w:name="_Toc474315654"/>
      <w:bookmarkStart w:id="33" w:name="_Toc474317375"/>
      <w:bookmarkStart w:id="34" w:name="_Toc474317551"/>
      <w:bookmarkStart w:id="35" w:name="_Toc473810566"/>
      <w:bookmarkStart w:id="36" w:name="_Toc473810736"/>
      <w:bookmarkStart w:id="37" w:name="_Toc473811075"/>
      <w:bookmarkStart w:id="38" w:name="_Toc473811244"/>
      <w:bookmarkStart w:id="39" w:name="_Toc473811414"/>
      <w:bookmarkStart w:id="40" w:name="_Toc473812219"/>
      <w:bookmarkStart w:id="41" w:name="_Toc473813775"/>
      <w:bookmarkStart w:id="42" w:name="_Toc473814398"/>
      <w:bookmarkStart w:id="43" w:name="_Toc473815418"/>
      <w:bookmarkStart w:id="44" w:name="_Toc474141308"/>
      <w:bookmarkStart w:id="45" w:name="_Toc474143850"/>
      <w:bookmarkStart w:id="46" w:name="_Toc474154189"/>
      <w:bookmarkStart w:id="47" w:name="_Toc474315655"/>
      <w:bookmarkStart w:id="48" w:name="_Toc474317376"/>
      <w:bookmarkStart w:id="49" w:name="_Toc474317552"/>
      <w:bookmarkStart w:id="50" w:name="_Toc473810567"/>
      <w:bookmarkStart w:id="51" w:name="_Toc473810737"/>
      <w:bookmarkStart w:id="52" w:name="_Toc473811076"/>
      <w:bookmarkStart w:id="53" w:name="_Toc473811245"/>
      <w:bookmarkStart w:id="54" w:name="_Toc473811415"/>
      <w:bookmarkStart w:id="55" w:name="_Toc473812220"/>
      <w:bookmarkStart w:id="56" w:name="_Toc473813776"/>
      <w:bookmarkStart w:id="57" w:name="_Toc473814399"/>
      <w:bookmarkStart w:id="58" w:name="_Toc473815419"/>
      <w:bookmarkStart w:id="59" w:name="_Toc474141309"/>
      <w:bookmarkStart w:id="60" w:name="_Toc474143851"/>
      <w:bookmarkStart w:id="61" w:name="_Toc474154190"/>
      <w:bookmarkStart w:id="62" w:name="_Toc474315656"/>
      <w:bookmarkStart w:id="63" w:name="_Toc474317377"/>
      <w:bookmarkStart w:id="64" w:name="_Toc474317553"/>
      <w:bookmarkStart w:id="65" w:name="_Toc473810568"/>
      <w:bookmarkStart w:id="66" w:name="_Toc473810738"/>
      <w:bookmarkStart w:id="67" w:name="_Toc473811077"/>
      <w:bookmarkStart w:id="68" w:name="_Toc473811246"/>
      <w:bookmarkStart w:id="69" w:name="_Toc473811416"/>
      <w:bookmarkStart w:id="70" w:name="_Toc473812221"/>
      <w:bookmarkStart w:id="71" w:name="_Toc473813777"/>
      <w:bookmarkStart w:id="72" w:name="_Toc473814400"/>
      <w:bookmarkStart w:id="73" w:name="_Toc473815420"/>
      <w:bookmarkStart w:id="74" w:name="_Toc474141310"/>
      <w:bookmarkStart w:id="75" w:name="_Toc474143852"/>
      <w:bookmarkStart w:id="76" w:name="_Toc474154191"/>
      <w:bookmarkStart w:id="77" w:name="_Toc474315657"/>
      <w:bookmarkStart w:id="78" w:name="_Toc474317378"/>
      <w:bookmarkStart w:id="79" w:name="_Toc474317554"/>
      <w:bookmarkStart w:id="80" w:name="_Toc473810569"/>
      <w:bookmarkStart w:id="81" w:name="_Toc473810739"/>
      <w:bookmarkStart w:id="82" w:name="_Toc473811078"/>
      <w:bookmarkStart w:id="83" w:name="_Toc473811247"/>
      <w:bookmarkStart w:id="84" w:name="_Toc473811417"/>
      <w:bookmarkStart w:id="85" w:name="_Toc473812222"/>
      <w:bookmarkStart w:id="86" w:name="_Toc473813778"/>
      <w:bookmarkStart w:id="87" w:name="_Toc473814401"/>
      <w:bookmarkStart w:id="88" w:name="_Toc473815421"/>
      <w:bookmarkStart w:id="89" w:name="_Toc474141311"/>
      <w:bookmarkStart w:id="90" w:name="_Toc474143853"/>
      <w:bookmarkStart w:id="91" w:name="_Toc474154192"/>
      <w:bookmarkStart w:id="92" w:name="_Toc474315658"/>
      <w:bookmarkStart w:id="93" w:name="_Toc474317379"/>
      <w:bookmarkStart w:id="94" w:name="_Toc474317555"/>
      <w:bookmarkStart w:id="95" w:name="_Toc473810570"/>
      <w:bookmarkStart w:id="96" w:name="_Toc473810740"/>
      <w:bookmarkStart w:id="97" w:name="_Toc473811079"/>
      <w:bookmarkStart w:id="98" w:name="_Toc473811248"/>
      <w:bookmarkStart w:id="99" w:name="_Toc473811418"/>
      <w:bookmarkStart w:id="100" w:name="_Toc473812223"/>
      <w:bookmarkStart w:id="101" w:name="_Toc473813779"/>
      <w:bookmarkStart w:id="102" w:name="_Toc473814402"/>
      <w:bookmarkStart w:id="103" w:name="_Toc473815422"/>
      <w:bookmarkStart w:id="104" w:name="_Toc474141312"/>
      <w:bookmarkStart w:id="105" w:name="_Toc474143854"/>
      <w:bookmarkStart w:id="106" w:name="_Toc474154193"/>
      <w:bookmarkStart w:id="107" w:name="_Toc474315659"/>
      <w:bookmarkStart w:id="108" w:name="_Toc474317380"/>
      <w:bookmarkStart w:id="109" w:name="_Toc474317556"/>
      <w:bookmarkStart w:id="110" w:name="_Toc51494148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lastRenderedPageBreak/>
        <w:t>O</w:t>
      </w:r>
      <w:r w:rsidR="00EB2E97">
        <w:t>verview</w:t>
      </w:r>
      <w:bookmarkEnd w:id="110"/>
    </w:p>
    <w:p w:rsidR="00C75CDD" w:rsidRPr="001771C0" w:rsidRDefault="00C75CDD">
      <w:pPr>
        <w:autoSpaceDE w:val="0"/>
        <w:autoSpaceDN w:val="0"/>
        <w:adjustRightInd w:val="0"/>
        <w:spacing w:after="0" w:line="240" w:lineRule="auto"/>
        <w:jc w:val="both"/>
        <w:rPr>
          <w:rFonts w:ascii="Verdana" w:hAnsi="Verdana" w:cs="Arial"/>
          <w:b/>
          <w:color w:val="000000"/>
          <w:sz w:val="20"/>
          <w:szCs w:val="20"/>
          <w:shd w:val="clear" w:color="auto" w:fill="FFFFFF"/>
        </w:rPr>
      </w:pPr>
    </w:p>
    <w:p w:rsidR="00BB7E92" w:rsidRPr="001A437A" w:rsidRDefault="00BB7E92" w:rsidP="007B48B8">
      <w:pPr>
        <w:pStyle w:val="Heading2"/>
      </w:pPr>
      <w:bookmarkStart w:id="111" w:name="_Toc514941484"/>
      <w:r>
        <w:t>Introduction</w:t>
      </w:r>
      <w:bookmarkEnd w:id="111"/>
    </w:p>
    <w:p w:rsidR="00AB2ABE" w:rsidRPr="00D0427D" w:rsidRDefault="00AB2ABE" w:rsidP="00AB2ABE">
      <w:pPr>
        <w:autoSpaceDE w:val="0"/>
        <w:autoSpaceDN w:val="0"/>
        <w:adjustRightInd w:val="0"/>
        <w:spacing w:before="105" w:after="0" w:line="240" w:lineRule="auto"/>
        <w:rPr>
          <w:rFonts w:ascii="Verdana" w:eastAsia="Times New Roman" w:hAnsi="Verdana" w:cs="Times New Roman"/>
          <w:sz w:val="20"/>
          <w:szCs w:val="20"/>
          <w:lang w:val="en-GB"/>
        </w:rPr>
      </w:pPr>
      <w:r w:rsidRPr="00D0427D">
        <w:rPr>
          <w:rFonts w:ascii="Verdana" w:eastAsia="Times New Roman" w:hAnsi="Verdana" w:cs="Times New Roman"/>
          <w:sz w:val="20"/>
          <w:szCs w:val="20"/>
          <w:lang w:val="en-GB"/>
        </w:rPr>
        <w:t xml:space="preserve">EVE Screen Editor (ESE) is a GUI tool that provides an intuitive "drag &amp; drop" user experience to construct screen design without programming. Empowered by cutting edge EVE emulator, ESE gives users the maximum fidelity of graphics effect. </w:t>
      </w:r>
    </w:p>
    <w:p w:rsidR="00AB2ABE" w:rsidRPr="00D0427D" w:rsidRDefault="00AB2ABE" w:rsidP="00AB2ABE">
      <w:pPr>
        <w:autoSpaceDE w:val="0"/>
        <w:autoSpaceDN w:val="0"/>
        <w:adjustRightInd w:val="0"/>
        <w:spacing w:before="105" w:after="0" w:line="240" w:lineRule="auto"/>
        <w:rPr>
          <w:rFonts w:ascii="Verdana" w:eastAsia="Times New Roman" w:hAnsi="Verdana" w:cs="Times New Roman"/>
          <w:sz w:val="20"/>
          <w:szCs w:val="20"/>
          <w:lang w:val="en-GB"/>
        </w:rPr>
      </w:pPr>
      <w:r w:rsidRPr="00D0427D">
        <w:rPr>
          <w:rFonts w:ascii="Verdana" w:eastAsia="Times New Roman" w:hAnsi="Verdana" w:cs="Times New Roman"/>
          <w:sz w:val="20"/>
          <w:szCs w:val="20"/>
          <w:lang w:val="en-GB"/>
        </w:rPr>
        <w:t xml:space="preserve">Coprocessor commands and display list can also be input in the editor window of the tool to construct the desired screen design. As a result, it dramatically lessens the learning curve of EVE features. </w:t>
      </w:r>
    </w:p>
    <w:p w:rsidR="00AB2ABE" w:rsidRPr="00D0427D" w:rsidRDefault="00AB2ABE" w:rsidP="00AB2ABE">
      <w:pPr>
        <w:autoSpaceDE w:val="0"/>
        <w:autoSpaceDN w:val="0"/>
        <w:adjustRightInd w:val="0"/>
        <w:spacing w:before="105" w:after="0" w:line="240" w:lineRule="auto"/>
        <w:rPr>
          <w:rFonts w:ascii="Verdana" w:eastAsia="Times New Roman" w:hAnsi="Verdana" w:cs="Times New Roman"/>
          <w:sz w:val="20"/>
          <w:szCs w:val="20"/>
          <w:lang w:val="en-GB"/>
        </w:rPr>
      </w:pPr>
      <w:r w:rsidRPr="00D0427D">
        <w:rPr>
          <w:rFonts w:ascii="Verdana" w:eastAsia="Times New Roman" w:hAnsi="Verdana" w:cs="Times New Roman"/>
          <w:sz w:val="20"/>
          <w:szCs w:val="20"/>
          <w:lang w:val="en-GB"/>
        </w:rPr>
        <w:t>This tool is platform independent so that the screen design can be created without taking the details of the MCU into consideration.  Users have the option to export the design to hardware platform specific source code.  This greatly reduces the effort to start up a new project on real hardware.</w:t>
      </w:r>
    </w:p>
    <w:p w:rsidR="00470E2D" w:rsidRPr="00D0427D" w:rsidRDefault="00470E2D" w:rsidP="00470E2D">
      <w:pPr>
        <w:autoSpaceDE w:val="0"/>
        <w:autoSpaceDN w:val="0"/>
        <w:adjustRightInd w:val="0"/>
        <w:spacing w:before="105" w:after="0" w:line="240" w:lineRule="auto"/>
        <w:rPr>
          <w:rFonts w:ascii="Verdana" w:eastAsia="Times New Roman" w:hAnsi="Verdana" w:cs="Times New Roman"/>
          <w:sz w:val="20"/>
          <w:szCs w:val="20"/>
          <w:lang w:val="en-GB"/>
        </w:rPr>
      </w:pPr>
      <w:r w:rsidRPr="00D0427D">
        <w:rPr>
          <w:rFonts w:ascii="Verdana" w:eastAsia="Times New Roman" w:hAnsi="Verdana" w:cs="Times New Roman"/>
          <w:sz w:val="20"/>
          <w:szCs w:val="20"/>
          <w:lang w:val="en-GB"/>
        </w:rPr>
        <w:t>If users have an FTDI VM800B</w:t>
      </w:r>
      <w:r w:rsidR="007F35F6">
        <w:rPr>
          <w:rFonts w:ascii="Verdana" w:eastAsia="Times New Roman" w:hAnsi="Verdana" w:cs="Times New Roman"/>
          <w:sz w:val="20"/>
          <w:szCs w:val="20"/>
          <w:lang w:val="en-GB"/>
        </w:rPr>
        <w:t xml:space="preserve"> Series board and MPSSE cable, </w:t>
      </w:r>
      <w:r w:rsidRPr="00D0427D">
        <w:rPr>
          <w:rFonts w:ascii="Verdana" w:eastAsia="Times New Roman" w:hAnsi="Verdana" w:cs="Times New Roman"/>
          <w:sz w:val="20"/>
          <w:szCs w:val="20"/>
          <w:lang w:val="en-GB"/>
        </w:rPr>
        <w:t>the screen design shown in the tool can be synchronized with the real hardware immediately with only a few mouse clicks.</w:t>
      </w:r>
    </w:p>
    <w:p w:rsidR="00470E2D" w:rsidRPr="00D0427D" w:rsidRDefault="00470E2D" w:rsidP="00470E2D">
      <w:pPr>
        <w:autoSpaceDE w:val="0"/>
        <w:autoSpaceDN w:val="0"/>
        <w:adjustRightInd w:val="0"/>
        <w:spacing w:before="105" w:after="0" w:line="240" w:lineRule="auto"/>
        <w:rPr>
          <w:rFonts w:ascii="Verdana" w:eastAsia="Times New Roman" w:hAnsi="Verdana" w:cs="Times New Roman"/>
          <w:sz w:val="20"/>
          <w:szCs w:val="20"/>
          <w:lang w:val="en-GB"/>
        </w:rPr>
      </w:pPr>
      <w:r w:rsidRPr="00D0427D">
        <w:rPr>
          <w:rFonts w:ascii="Verdana" w:eastAsia="Times New Roman" w:hAnsi="Verdana" w:cs="Times New Roman"/>
          <w:sz w:val="20"/>
          <w:szCs w:val="20"/>
          <w:lang w:val="en-GB"/>
        </w:rPr>
        <w:t xml:space="preserve">Last, but not least, there are more exciting features, such as "tracing and step by step", waiting to be discovered. </w:t>
      </w:r>
    </w:p>
    <w:p w:rsidR="00470E2D" w:rsidRPr="00D0427D" w:rsidRDefault="00470E2D" w:rsidP="00470E2D">
      <w:pPr>
        <w:autoSpaceDE w:val="0"/>
        <w:autoSpaceDN w:val="0"/>
        <w:adjustRightInd w:val="0"/>
        <w:spacing w:before="105" w:after="0" w:line="240" w:lineRule="auto"/>
        <w:rPr>
          <w:rFonts w:ascii="Verdana" w:eastAsia="Times New Roman" w:hAnsi="Verdana" w:cs="Times New Roman"/>
          <w:sz w:val="20"/>
          <w:szCs w:val="20"/>
          <w:lang w:val="en-GB"/>
        </w:rPr>
      </w:pPr>
      <w:r w:rsidRPr="00D0427D">
        <w:rPr>
          <w:rFonts w:ascii="Verdana" w:eastAsia="Times New Roman" w:hAnsi="Verdana" w:cs="Times New Roman"/>
          <w:sz w:val="20"/>
          <w:szCs w:val="20"/>
          <w:lang w:val="en-GB"/>
        </w:rPr>
        <w:t>Just go ahead!</w:t>
      </w:r>
    </w:p>
    <w:p w:rsidR="003F0318" w:rsidRDefault="003F0318" w:rsidP="001771C0">
      <w:pPr>
        <w:spacing w:after="0" w:line="240" w:lineRule="auto"/>
        <w:jc w:val="both"/>
        <w:rPr>
          <w:rStyle w:val="apple-converted-space"/>
          <w:rFonts w:ascii="Verdana" w:hAnsi="Verdana" w:cs="Arial"/>
          <w:color w:val="252525"/>
          <w:sz w:val="20"/>
          <w:szCs w:val="20"/>
          <w:shd w:val="clear" w:color="auto" w:fill="FFFFFF"/>
        </w:rPr>
      </w:pPr>
    </w:p>
    <w:p w:rsidR="003F0318" w:rsidRPr="001A437A" w:rsidRDefault="003F0318" w:rsidP="007B48B8">
      <w:pPr>
        <w:pStyle w:val="Heading2"/>
      </w:pPr>
      <w:bookmarkStart w:id="112" w:name="_Toc514941485"/>
      <w:r>
        <w:t xml:space="preserve">Key </w:t>
      </w:r>
      <w:r w:rsidRPr="001A437A">
        <w:t>Features</w:t>
      </w:r>
      <w:bookmarkEnd w:id="112"/>
    </w:p>
    <w:p w:rsidR="003F0318" w:rsidRPr="001771C0" w:rsidRDefault="003F0318" w:rsidP="003F0318">
      <w:pPr>
        <w:autoSpaceDE w:val="0"/>
        <w:autoSpaceDN w:val="0"/>
        <w:adjustRightInd w:val="0"/>
        <w:spacing w:after="0" w:line="240" w:lineRule="auto"/>
        <w:jc w:val="both"/>
        <w:rPr>
          <w:rFonts w:ascii="Verdana" w:hAnsi="Verdana" w:cs="Arial"/>
          <w:color w:val="000000"/>
          <w:sz w:val="20"/>
          <w:szCs w:val="20"/>
          <w:shd w:val="clear" w:color="auto" w:fill="FFFFFF"/>
        </w:rPr>
      </w:pPr>
    </w:p>
    <w:p w:rsidR="003F0318" w:rsidRDefault="003F0318" w:rsidP="003F0318">
      <w:pPr>
        <w:spacing w:after="0" w:line="240" w:lineRule="auto"/>
        <w:jc w:val="both"/>
        <w:rPr>
          <w:rFonts w:ascii="Verdana" w:hAnsi="Verdana" w:cs="Arial"/>
          <w:color w:val="000000"/>
          <w:sz w:val="20"/>
          <w:szCs w:val="20"/>
          <w:shd w:val="clear" w:color="auto" w:fill="FFFFFF"/>
        </w:rPr>
      </w:pPr>
      <w:r w:rsidRPr="00665BAA">
        <w:rPr>
          <w:rFonts w:ascii="Verdana" w:hAnsi="Verdana" w:cs="Arial"/>
          <w:color w:val="000000"/>
          <w:sz w:val="20"/>
          <w:szCs w:val="20"/>
          <w:shd w:val="clear" w:color="auto" w:fill="FFFFFF"/>
        </w:rPr>
        <w:t>The following are some of the key features of</w:t>
      </w:r>
      <w:r w:rsidRPr="00665BAA">
        <w:rPr>
          <w:rFonts w:ascii="Verdana" w:hAnsi="Verdana" w:cs="Arial"/>
          <w:sz w:val="20"/>
          <w:szCs w:val="20"/>
          <w:shd w:val="clear" w:color="auto" w:fill="FFFFFF"/>
        </w:rPr>
        <w:t> </w:t>
      </w:r>
      <w:r w:rsidRPr="000966D2">
        <w:rPr>
          <w:rFonts w:ascii="Verdana" w:hAnsi="Verdana" w:cs="Arial"/>
          <w:b/>
          <w:sz w:val="20"/>
          <w:szCs w:val="20"/>
          <w:shd w:val="clear" w:color="auto" w:fill="FFFFFF"/>
        </w:rPr>
        <w:t>E</w:t>
      </w:r>
      <w:r>
        <w:rPr>
          <w:rFonts w:ascii="Verdana" w:hAnsi="Verdana" w:cs="Arial"/>
          <w:sz w:val="20"/>
          <w:szCs w:val="20"/>
          <w:shd w:val="clear" w:color="auto" w:fill="FFFFFF"/>
        </w:rPr>
        <w:t xml:space="preserve">VE </w:t>
      </w:r>
      <w:r w:rsidRPr="000966D2">
        <w:rPr>
          <w:rFonts w:ascii="Verdana" w:hAnsi="Verdana" w:cs="Arial"/>
          <w:b/>
          <w:sz w:val="20"/>
          <w:szCs w:val="20"/>
          <w:shd w:val="clear" w:color="auto" w:fill="FFFFFF"/>
        </w:rPr>
        <w:t>S</w:t>
      </w:r>
      <w:r>
        <w:rPr>
          <w:rFonts w:ascii="Verdana" w:hAnsi="Verdana" w:cs="Arial"/>
          <w:sz w:val="20"/>
          <w:szCs w:val="20"/>
          <w:shd w:val="clear" w:color="auto" w:fill="FFFFFF"/>
        </w:rPr>
        <w:t xml:space="preserve">creen </w:t>
      </w:r>
      <w:r w:rsidR="00A47B75">
        <w:rPr>
          <w:rFonts w:ascii="Verdana" w:hAnsi="Verdana" w:cs="Arial"/>
          <w:b/>
          <w:sz w:val="20"/>
          <w:szCs w:val="20"/>
          <w:shd w:val="clear" w:color="auto" w:fill="FFFFFF"/>
        </w:rPr>
        <w:t>E</w:t>
      </w:r>
      <w:r w:rsidR="00A47B75">
        <w:rPr>
          <w:rFonts w:ascii="Verdana" w:hAnsi="Verdana" w:cs="Arial"/>
          <w:sz w:val="20"/>
          <w:szCs w:val="20"/>
          <w:shd w:val="clear" w:color="auto" w:fill="FFFFFF"/>
        </w:rPr>
        <w:t>ditor</w:t>
      </w:r>
      <w:r>
        <w:rPr>
          <w:rFonts w:ascii="Verdana" w:hAnsi="Verdana" w:cs="Arial"/>
          <w:sz w:val="20"/>
          <w:szCs w:val="20"/>
          <w:shd w:val="clear" w:color="auto" w:fill="FFFFFF"/>
        </w:rPr>
        <w:t>:</w:t>
      </w:r>
      <w:r w:rsidRPr="00665BAA">
        <w:rPr>
          <w:rFonts w:ascii="Verdana" w:hAnsi="Verdana" w:cs="Arial"/>
          <w:sz w:val="20"/>
          <w:szCs w:val="20"/>
          <w:shd w:val="clear" w:color="auto" w:fill="FFFFFF"/>
        </w:rPr>
        <w:t xml:space="preserve"> </w:t>
      </w:r>
    </w:p>
    <w:p w:rsidR="003F0318" w:rsidRPr="00665BAA" w:rsidRDefault="003F0318" w:rsidP="003F0318">
      <w:pPr>
        <w:spacing w:after="0" w:line="240" w:lineRule="auto"/>
        <w:jc w:val="both"/>
        <w:rPr>
          <w:rFonts w:ascii="Verdana" w:hAnsi="Verdana" w:cs="Arial"/>
          <w:color w:val="000000"/>
          <w:sz w:val="20"/>
          <w:szCs w:val="20"/>
          <w:shd w:val="clear" w:color="auto" w:fill="FFFFFF"/>
        </w:rPr>
      </w:pPr>
    </w:p>
    <w:p w:rsidR="003F0318" w:rsidRPr="00665BAA" w:rsidRDefault="003F0318" w:rsidP="003F0318">
      <w:pPr>
        <w:pStyle w:val="ListParagraph"/>
        <w:numPr>
          <w:ilvl w:val="0"/>
          <w:numId w:val="1"/>
        </w:numPr>
        <w:spacing w:after="0" w:line="360" w:lineRule="auto"/>
        <w:ind w:left="714" w:hanging="357"/>
        <w:rPr>
          <w:rFonts w:ascii="Verdana" w:hAnsi="Verdana"/>
          <w:sz w:val="20"/>
          <w:szCs w:val="20"/>
          <w:lang w:val="en-US"/>
        </w:rPr>
      </w:pPr>
      <w:r w:rsidRPr="00665BAA">
        <w:rPr>
          <w:rFonts w:ascii="Verdana" w:hAnsi="Verdana"/>
          <w:b/>
          <w:sz w:val="20"/>
          <w:szCs w:val="20"/>
          <w:lang w:val="en-US"/>
        </w:rPr>
        <w:t>WYSIWYG</w:t>
      </w:r>
      <w:r w:rsidRPr="00665BAA">
        <w:rPr>
          <w:rFonts w:ascii="Verdana" w:hAnsi="Verdana"/>
          <w:sz w:val="20"/>
          <w:szCs w:val="20"/>
          <w:lang w:val="en-US"/>
        </w:rPr>
        <w:t xml:space="preserve"> GUI</w:t>
      </w:r>
    </w:p>
    <w:p w:rsidR="003F0318" w:rsidRPr="00665BAA" w:rsidRDefault="003F0318" w:rsidP="003F0318">
      <w:pPr>
        <w:pStyle w:val="ListParagraph"/>
        <w:numPr>
          <w:ilvl w:val="0"/>
          <w:numId w:val="1"/>
        </w:numPr>
        <w:spacing w:after="0" w:line="360" w:lineRule="auto"/>
        <w:ind w:left="714" w:hanging="357"/>
        <w:rPr>
          <w:rFonts w:ascii="Verdana" w:hAnsi="Verdana"/>
          <w:sz w:val="20"/>
          <w:szCs w:val="20"/>
          <w:lang w:val="en-US"/>
        </w:rPr>
      </w:pPr>
      <w:r w:rsidRPr="00665BAA">
        <w:rPr>
          <w:rFonts w:ascii="Verdana" w:hAnsi="Verdana"/>
          <w:sz w:val="20"/>
          <w:szCs w:val="20"/>
          <w:lang w:val="en-US"/>
        </w:rPr>
        <w:t>High level widget</w:t>
      </w:r>
      <w:r>
        <w:rPr>
          <w:rFonts w:ascii="Verdana" w:hAnsi="Verdana"/>
          <w:sz w:val="20"/>
          <w:szCs w:val="20"/>
          <w:lang w:val="en-US"/>
        </w:rPr>
        <w:t>s</w:t>
      </w:r>
    </w:p>
    <w:p w:rsidR="003F0318" w:rsidRPr="00665BAA" w:rsidRDefault="003F0318" w:rsidP="003F0318">
      <w:pPr>
        <w:pStyle w:val="ListParagraph"/>
        <w:numPr>
          <w:ilvl w:val="0"/>
          <w:numId w:val="1"/>
        </w:numPr>
        <w:spacing w:after="0" w:line="360" w:lineRule="auto"/>
        <w:ind w:left="714" w:hanging="357"/>
        <w:rPr>
          <w:rFonts w:ascii="Verdana" w:hAnsi="Verdana"/>
          <w:sz w:val="20"/>
          <w:szCs w:val="20"/>
          <w:lang w:val="en-US"/>
        </w:rPr>
      </w:pPr>
      <w:r w:rsidRPr="00665BAA">
        <w:rPr>
          <w:rFonts w:ascii="Verdana" w:hAnsi="Verdana"/>
          <w:sz w:val="20"/>
          <w:szCs w:val="20"/>
          <w:lang w:val="en-US"/>
        </w:rPr>
        <w:t>No EVE display list knowledge required</w:t>
      </w:r>
    </w:p>
    <w:p w:rsidR="003F0318" w:rsidRPr="00665BAA" w:rsidRDefault="003F0318" w:rsidP="003F0318">
      <w:pPr>
        <w:pStyle w:val="ListParagraph"/>
        <w:numPr>
          <w:ilvl w:val="0"/>
          <w:numId w:val="1"/>
        </w:numPr>
        <w:spacing w:after="0" w:line="360" w:lineRule="auto"/>
        <w:ind w:left="714" w:hanging="357"/>
        <w:rPr>
          <w:rFonts w:ascii="Verdana" w:hAnsi="Verdana"/>
          <w:sz w:val="20"/>
          <w:szCs w:val="20"/>
          <w:lang w:val="en-US"/>
        </w:rPr>
      </w:pPr>
      <w:r w:rsidRPr="00665BAA">
        <w:rPr>
          <w:rFonts w:ascii="Verdana" w:hAnsi="Verdana"/>
          <w:sz w:val="20"/>
          <w:szCs w:val="20"/>
          <w:lang w:val="en-US"/>
        </w:rPr>
        <w:t>Widget based GUI construction</w:t>
      </w:r>
    </w:p>
    <w:p w:rsidR="003F0318" w:rsidRPr="00665BAA" w:rsidRDefault="003F0318" w:rsidP="003F0318">
      <w:pPr>
        <w:pStyle w:val="ListParagraph"/>
        <w:numPr>
          <w:ilvl w:val="0"/>
          <w:numId w:val="1"/>
        </w:numPr>
        <w:spacing w:after="0" w:line="360" w:lineRule="auto"/>
        <w:ind w:left="714" w:hanging="357"/>
        <w:rPr>
          <w:rFonts w:ascii="Verdana" w:hAnsi="Verdana"/>
          <w:sz w:val="20"/>
          <w:szCs w:val="20"/>
          <w:lang w:val="en-US"/>
        </w:rPr>
      </w:pPr>
      <w:r w:rsidRPr="00665BAA">
        <w:rPr>
          <w:rFonts w:ascii="Verdana" w:hAnsi="Verdana"/>
          <w:sz w:val="20"/>
          <w:szCs w:val="20"/>
          <w:lang w:val="en-US"/>
        </w:rPr>
        <w:t>Drag and drop widget to create screen layout</w:t>
      </w:r>
    </w:p>
    <w:p w:rsidR="003F0318" w:rsidRPr="00CA25F6" w:rsidRDefault="00140245" w:rsidP="00D0427D">
      <w:pPr>
        <w:pStyle w:val="ListParagraph"/>
        <w:numPr>
          <w:ilvl w:val="0"/>
          <w:numId w:val="1"/>
        </w:numPr>
        <w:spacing w:after="0" w:line="240" w:lineRule="auto"/>
        <w:ind w:left="714" w:hanging="357"/>
        <w:jc w:val="both"/>
        <w:rPr>
          <w:rStyle w:val="apple-converted-space"/>
          <w:rFonts w:ascii="Verdana" w:hAnsi="Verdana" w:cs="Arial"/>
          <w:color w:val="252525"/>
          <w:sz w:val="20"/>
          <w:szCs w:val="20"/>
          <w:shd w:val="clear" w:color="auto" w:fill="FFFFFF"/>
        </w:rPr>
      </w:pPr>
      <w:r w:rsidRPr="00CA25F6">
        <w:rPr>
          <w:rFonts w:ascii="Verdana" w:hAnsi="Verdana"/>
          <w:sz w:val="20"/>
          <w:szCs w:val="20"/>
          <w:lang w:val="en-US"/>
        </w:rPr>
        <w:t>Exporting project</w:t>
      </w:r>
    </w:p>
    <w:p w:rsidR="003F0318" w:rsidRDefault="003F0318" w:rsidP="001771C0">
      <w:pPr>
        <w:spacing w:after="0" w:line="240" w:lineRule="auto"/>
        <w:jc w:val="both"/>
        <w:rPr>
          <w:rStyle w:val="apple-converted-space"/>
          <w:rFonts w:ascii="Verdana" w:hAnsi="Verdana" w:cs="Arial"/>
          <w:color w:val="252525"/>
          <w:sz w:val="20"/>
          <w:szCs w:val="20"/>
          <w:shd w:val="clear" w:color="auto" w:fill="FFFFFF"/>
        </w:rPr>
      </w:pPr>
    </w:p>
    <w:p w:rsidR="00DB0398" w:rsidRPr="001A437A" w:rsidRDefault="00314473" w:rsidP="007B48B8">
      <w:pPr>
        <w:pStyle w:val="Heading2"/>
      </w:pPr>
      <w:bookmarkStart w:id="113" w:name="_Toc492631801"/>
      <w:bookmarkStart w:id="114" w:name="_Toc493492287"/>
      <w:bookmarkStart w:id="115" w:name="_Toc493508969"/>
      <w:bookmarkStart w:id="116" w:name="_Toc493520887"/>
      <w:bookmarkStart w:id="117" w:name="_Toc493522950"/>
      <w:bookmarkStart w:id="118" w:name="_Toc493596886"/>
      <w:bookmarkStart w:id="119" w:name="_Toc493597114"/>
      <w:bookmarkStart w:id="120" w:name="_Toc493597342"/>
      <w:bookmarkStart w:id="121" w:name="_Toc493598505"/>
      <w:bookmarkStart w:id="122" w:name="_Toc493600206"/>
      <w:bookmarkStart w:id="123" w:name="_Toc493608118"/>
      <w:bookmarkStart w:id="124" w:name="_Toc493663037"/>
      <w:bookmarkStart w:id="125" w:name="_Toc493663262"/>
      <w:bookmarkStart w:id="126" w:name="_Toc493682498"/>
      <w:bookmarkStart w:id="127" w:name="_Toc493687760"/>
      <w:bookmarkStart w:id="128" w:name="_Toc493688581"/>
      <w:bookmarkStart w:id="129" w:name="_Toc493695319"/>
      <w:bookmarkStart w:id="130" w:name="_Toc493779848"/>
      <w:bookmarkStart w:id="131" w:name="_Toc493842117"/>
      <w:bookmarkStart w:id="132" w:name="_Toc493842349"/>
      <w:bookmarkStart w:id="133" w:name="_Toc493853272"/>
      <w:bookmarkStart w:id="134" w:name="_Toc493856602"/>
      <w:bookmarkStart w:id="135" w:name="_Toc493860139"/>
      <w:bookmarkStart w:id="136" w:name="_Toc493861070"/>
      <w:bookmarkStart w:id="137" w:name="_Toc493862250"/>
      <w:bookmarkStart w:id="138" w:name="_Toc493862668"/>
      <w:bookmarkStart w:id="139" w:name="_Toc493862903"/>
      <w:bookmarkStart w:id="140" w:name="_Toc495911910"/>
      <w:bookmarkStart w:id="141" w:name="_Toc495917277"/>
      <w:bookmarkStart w:id="142" w:name="_Toc514941486"/>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t>ES</w:t>
      </w:r>
      <w:r w:rsidR="00CF6B15">
        <w:t>E</w:t>
      </w:r>
      <w:r>
        <w:t xml:space="preserve"> </w:t>
      </w:r>
      <w:r w:rsidR="00CF6B15">
        <w:t>3</w:t>
      </w:r>
      <w:r w:rsidR="00C50F17">
        <w:t>.</w:t>
      </w:r>
      <w:r w:rsidR="0086115C">
        <w:t>X</w:t>
      </w:r>
      <w:r w:rsidR="003A4734">
        <w:t xml:space="preserve"> Features</w:t>
      </w:r>
      <w:bookmarkEnd w:id="142"/>
      <w:r w:rsidR="00DB0398">
        <w:tab/>
      </w:r>
      <w:r w:rsidR="00DB0398">
        <w:tab/>
      </w:r>
    </w:p>
    <w:p w:rsidR="00DB0398" w:rsidRDefault="00DB0398" w:rsidP="001771C0">
      <w:pPr>
        <w:spacing w:after="0" w:line="240" w:lineRule="auto"/>
        <w:jc w:val="both"/>
        <w:rPr>
          <w:rFonts w:ascii="Verdana" w:hAnsi="Verdana"/>
          <w:sz w:val="20"/>
          <w:szCs w:val="20"/>
          <w:lang w:val="en-US"/>
        </w:rPr>
      </w:pPr>
    </w:p>
    <w:p w:rsidR="0086115C" w:rsidRPr="00660350" w:rsidRDefault="003A4734" w:rsidP="00660350">
      <w:pPr>
        <w:spacing w:after="0" w:line="360" w:lineRule="auto"/>
        <w:rPr>
          <w:rFonts w:ascii="Verdana" w:hAnsi="Verdana"/>
          <w:sz w:val="20"/>
          <w:szCs w:val="20"/>
          <w:lang w:val="en-US"/>
        </w:rPr>
      </w:pPr>
      <w:r>
        <w:rPr>
          <w:rFonts w:ascii="Verdana" w:hAnsi="Verdana"/>
          <w:b/>
          <w:sz w:val="24"/>
          <w:szCs w:val="24"/>
          <w:lang w:val="en-US"/>
        </w:rPr>
        <w:t>What’s new in E</w:t>
      </w:r>
      <w:r w:rsidR="0086115C" w:rsidRPr="00D0427D">
        <w:rPr>
          <w:rFonts w:ascii="Verdana" w:hAnsi="Verdana"/>
          <w:b/>
          <w:sz w:val="24"/>
          <w:szCs w:val="24"/>
          <w:lang w:val="en-US"/>
        </w:rPr>
        <w:t>S</w:t>
      </w:r>
      <w:r w:rsidR="00CF6B15">
        <w:rPr>
          <w:rFonts w:ascii="Verdana" w:hAnsi="Verdana"/>
          <w:b/>
          <w:sz w:val="24"/>
          <w:szCs w:val="24"/>
          <w:lang w:val="en-US"/>
        </w:rPr>
        <w:t>E</w:t>
      </w:r>
      <w:r w:rsidR="0086115C" w:rsidRPr="00D0427D">
        <w:rPr>
          <w:rFonts w:ascii="Verdana" w:hAnsi="Verdana"/>
          <w:b/>
          <w:sz w:val="24"/>
          <w:szCs w:val="24"/>
          <w:lang w:val="en-US"/>
        </w:rPr>
        <w:t xml:space="preserve"> </w:t>
      </w:r>
      <w:r w:rsidR="00CF6B15">
        <w:rPr>
          <w:rFonts w:ascii="Verdana" w:hAnsi="Verdana"/>
          <w:b/>
          <w:sz w:val="24"/>
          <w:szCs w:val="24"/>
          <w:lang w:val="en-US"/>
        </w:rPr>
        <w:t>3</w:t>
      </w:r>
      <w:r w:rsidR="0086115C" w:rsidRPr="00D0427D">
        <w:rPr>
          <w:rFonts w:ascii="Verdana" w:hAnsi="Verdana"/>
          <w:b/>
          <w:sz w:val="24"/>
          <w:szCs w:val="24"/>
          <w:lang w:val="en-US"/>
        </w:rPr>
        <w:t>.</w:t>
      </w:r>
      <w:r w:rsidR="00CF6B15">
        <w:rPr>
          <w:rFonts w:ascii="Verdana" w:hAnsi="Verdana"/>
          <w:b/>
          <w:sz w:val="24"/>
          <w:szCs w:val="24"/>
          <w:lang w:val="en-US" w:eastAsia="zh-CN"/>
        </w:rPr>
        <w:t>0</w:t>
      </w:r>
      <w:r>
        <w:rPr>
          <w:rFonts w:ascii="Verdana" w:hAnsi="Verdana"/>
          <w:b/>
          <w:sz w:val="24"/>
          <w:szCs w:val="24"/>
          <w:lang w:val="en-US"/>
        </w:rPr>
        <w:t>?</w:t>
      </w:r>
    </w:p>
    <w:p w:rsidR="0086115C" w:rsidRDefault="0086115C" w:rsidP="00660350">
      <w:pPr>
        <w:pStyle w:val="ListParagraph"/>
        <w:numPr>
          <w:ilvl w:val="0"/>
          <w:numId w:val="1"/>
        </w:numPr>
        <w:spacing w:after="0" w:line="360" w:lineRule="auto"/>
        <w:ind w:left="714" w:hanging="357"/>
        <w:rPr>
          <w:rFonts w:ascii="Verdana" w:hAnsi="Verdana"/>
          <w:sz w:val="20"/>
          <w:szCs w:val="20"/>
          <w:lang w:val="en-US"/>
        </w:rPr>
      </w:pPr>
      <w:r>
        <w:rPr>
          <w:rFonts w:ascii="Verdana" w:hAnsi="Verdana"/>
          <w:sz w:val="20"/>
          <w:szCs w:val="20"/>
          <w:lang w:val="en-US"/>
        </w:rPr>
        <w:t xml:space="preserve">Added </w:t>
      </w:r>
      <w:r w:rsidR="0094603E">
        <w:rPr>
          <w:rFonts w:ascii="Verdana" w:hAnsi="Verdana"/>
          <w:sz w:val="20"/>
          <w:szCs w:val="20"/>
          <w:lang w:val="en-US"/>
        </w:rPr>
        <w:t>n</w:t>
      </w:r>
      <w:r>
        <w:rPr>
          <w:rFonts w:ascii="Verdana" w:hAnsi="Verdana"/>
          <w:sz w:val="20"/>
          <w:szCs w:val="20"/>
          <w:lang w:val="en-US"/>
        </w:rPr>
        <w:t xml:space="preserve">ew </w:t>
      </w:r>
      <w:r w:rsidR="00CF6B15">
        <w:rPr>
          <w:rFonts w:ascii="Verdana" w:hAnsi="Verdana"/>
          <w:sz w:val="20"/>
          <w:szCs w:val="20"/>
          <w:lang w:val="en-US"/>
        </w:rPr>
        <w:t>flash support for BT81x</w:t>
      </w:r>
    </w:p>
    <w:p w:rsidR="00AB2ABE" w:rsidRDefault="00AB2ABE" w:rsidP="00660350">
      <w:pPr>
        <w:pStyle w:val="ListParagraph"/>
        <w:numPr>
          <w:ilvl w:val="0"/>
          <w:numId w:val="1"/>
        </w:numPr>
        <w:spacing w:after="0" w:line="360" w:lineRule="auto"/>
        <w:ind w:left="714" w:hanging="357"/>
        <w:rPr>
          <w:rFonts w:ascii="Verdana" w:hAnsi="Verdana"/>
          <w:sz w:val="20"/>
          <w:szCs w:val="20"/>
          <w:lang w:val="en-US"/>
        </w:rPr>
      </w:pPr>
      <w:r>
        <w:rPr>
          <w:rFonts w:ascii="Verdana" w:hAnsi="Verdana"/>
          <w:sz w:val="20"/>
          <w:szCs w:val="20"/>
          <w:lang w:val="en-US"/>
        </w:rPr>
        <w:t>Added new command related to Animation, Video</w:t>
      </w:r>
    </w:p>
    <w:p w:rsidR="0094603E" w:rsidRPr="008903E4" w:rsidRDefault="008903E4" w:rsidP="00660350">
      <w:pPr>
        <w:pStyle w:val="ListParagraph"/>
        <w:numPr>
          <w:ilvl w:val="0"/>
          <w:numId w:val="1"/>
        </w:numPr>
        <w:spacing w:after="0" w:line="360" w:lineRule="auto"/>
        <w:ind w:left="714" w:hanging="357"/>
        <w:rPr>
          <w:rFonts w:ascii="Verdana" w:hAnsi="Verdana"/>
          <w:sz w:val="20"/>
          <w:szCs w:val="20"/>
          <w:lang w:val="en-US"/>
        </w:rPr>
      </w:pPr>
      <w:r w:rsidRPr="00660350">
        <w:rPr>
          <w:rFonts w:ascii="Verdana" w:eastAsia="Times New Roman" w:hAnsi="Verdana" w:cs="Times New Roman"/>
          <w:sz w:val="20"/>
          <w:szCs w:val="20"/>
          <w:lang w:val="en-GB"/>
        </w:rPr>
        <w:t>New generic extension name for project file</w:t>
      </w:r>
      <w:r w:rsidRPr="008903E4" w:rsidDel="00AB2ABE">
        <w:rPr>
          <w:rFonts w:ascii="Verdana" w:hAnsi="Verdana"/>
          <w:sz w:val="20"/>
          <w:szCs w:val="20"/>
          <w:lang w:val="en-US"/>
        </w:rPr>
        <w:t xml:space="preserve"> </w:t>
      </w:r>
    </w:p>
    <w:p w:rsidR="001919D2" w:rsidRDefault="001919D2" w:rsidP="00660350">
      <w:pPr>
        <w:pStyle w:val="ListParagraph"/>
        <w:numPr>
          <w:ilvl w:val="0"/>
          <w:numId w:val="1"/>
        </w:numPr>
        <w:spacing w:after="0" w:line="360" w:lineRule="auto"/>
        <w:rPr>
          <w:rFonts w:ascii="Verdana" w:hAnsi="Verdana"/>
          <w:sz w:val="20"/>
          <w:szCs w:val="20"/>
          <w:lang w:val="en-US"/>
        </w:rPr>
      </w:pPr>
      <w:r w:rsidRPr="001919D2">
        <w:rPr>
          <w:rFonts w:ascii="Verdana" w:hAnsi="Verdana"/>
          <w:sz w:val="20"/>
          <w:szCs w:val="20"/>
          <w:lang w:val="en-US"/>
        </w:rPr>
        <w:t>Support for the Adaptive Scalable Texture Compression (ASTC) algorithm</w:t>
      </w:r>
    </w:p>
    <w:p w:rsidR="0094603E" w:rsidRPr="001919D2" w:rsidRDefault="001919D2" w:rsidP="00660350">
      <w:pPr>
        <w:pStyle w:val="ListParagraph"/>
        <w:numPr>
          <w:ilvl w:val="0"/>
          <w:numId w:val="1"/>
        </w:numPr>
        <w:spacing w:after="0" w:line="360" w:lineRule="auto"/>
        <w:rPr>
          <w:rFonts w:ascii="Verdana" w:hAnsi="Verdana"/>
          <w:sz w:val="20"/>
          <w:szCs w:val="20"/>
          <w:lang w:val="en-US"/>
        </w:rPr>
      </w:pPr>
      <w:r w:rsidRPr="001919D2">
        <w:rPr>
          <w:rFonts w:ascii="Verdana" w:hAnsi="Verdana"/>
          <w:sz w:val="20"/>
          <w:szCs w:val="20"/>
          <w:lang w:val="en-US"/>
        </w:rPr>
        <w:t>Support unicode string \uXXXX and \UXXXXXXXX</w:t>
      </w:r>
      <w:r w:rsidRPr="001919D2" w:rsidDel="001919D2">
        <w:rPr>
          <w:rFonts w:ascii="Verdana" w:hAnsi="Verdana"/>
          <w:sz w:val="20"/>
          <w:szCs w:val="20"/>
          <w:lang w:val="en-US"/>
        </w:rPr>
        <w:t xml:space="preserve"> </w:t>
      </w:r>
    </w:p>
    <w:p w:rsidR="0086115C" w:rsidRPr="00660350" w:rsidRDefault="001B4A59" w:rsidP="00660350">
      <w:pPr>
        <w:spacing w:after="0" w:line="360" w:lineRule="auto"/>
        <w:rPr>
          <w:rFonts w:ascii="Verdana" w:hAnsi="Verdana"/>
          <w:b/>
          <w:sz w:val="24"/>
          <w:szCs w:val="24"/>
          <w:lang w:val="en-US"/>
        </w:rPr>
      </w:pPr>
      <w:r>
        <w:rPr>
          <w:rFonts w:ascii="Verdana" w:hAnsi="Verdana"/>
          <w:b/>
          <w:sz w:val="24"/>
          <w:szCs w:val="24"/>
          <w:lang w:val="en-US"/>
        </w:rPr>
        <w:lastRenderedPageBreak/>
        <w:t>ESE</w:t>
      </w:r>
      <w:r w:rsidR="00A358E5">
        <w:rPr>
          <w:rFonts w:ascii="Verdana" w:hAnsi="Verdana"/>
          <w:b/>
          <w:sz w:val="24"/>
          <w:szCs w:val="24"/>
          <w:lang w:val="en-US"/>
        </w:rPr>
        <w:t xml:space="preserve"> 3</w:t>
      </w:r>
      <w:r w:rsidR="0086115C" w:rsidRPr="00D0427D">
        <w:rPr>
          <w:rFonts w:ascii="Verdana" w:hAnsi="Verdana"/>
          <w:b/>
          <w:sz w:val="24"/>
          <w:szCs w:val="24"/>
          <w:lang w:val="en-US"/>
        </w:rPr>
        <w:t>.0</w:t>
      </w:r>
      <w:r w:rsidR="003A4734">
        <w:rPr>
          <w:rFonts w:ascii="Verdana" w:hAnsi="Verdana"/>
          <w:b/>
          <w:sz w:val="24"/>
          <w:szCs w:val="24"/>
          <w:lang w:val="en-US"/>
        </w:rPr>
        <w:t xml:space="preserve"> Features</w:t>
      </w:r>
      <w:r w:rsidR="0086115C" w:rsidRPr="00660350">
        <w:rPr>
          <w:rFonts w:ascii="Verdana" w:hAnsi="Verdana"/>
          <w:b/>
          <w:sz w:val="24"/>
          <w:szCs w:val="24"/>
          <w:lang w:val="en-US"/>
        </w:rPr>
        <w:t>:</w:t>
      </w:r>
    </w:p>
    <w:p w:rsidR="00E23C22" w:rsidRDefault="008F241E" w:rsidP="008F241E">
      <w:pPr>
        <w:pStyle w:val="ListParagraph"/>
        <w:numPr>
          <w:ilvl w:val="0"/>
          <w:numId w:val="1"/>
        </w:numPr>
        <w:spacing w:after="0" w:line="360" w:lineRule="auto"/>
        <w:rPr>
          <w:rFonts w:ascii="Verdana" w:hAnsi="Verdana"/>
          <w:sz w:val="20"/>
          <w:szCs w:val="20"/>
          <w:lang w:val="en-US"/>
        </w:rPr>
      </w:pPr>
      <w:r>
        <w:rPr>
          <w:rFonts w:ascii="Verdana" w:hAnsi="Verdana"/>
          <w:sz w:val="20"/>
          <w:szCs w:val="20"/>
          <w:lang w:val="en-US"/>
        </w:rPr>
        <w:t>E</w:t>
      </w:r>
      <w:r w:rsidRPr="008F241E">
        <w:rPr>
          <w:rFonts w:ascii="Verdana" w:hAnsi="Verdana"/>
          <w:sz w:val="20"/>
          <w:szCs w:val="20"/>
          <w:lang w:val="en-US"/>
        </w:rPr>
        <w:t xml:space="preserve">xports the current project to FT800 Arduino Library, GameDuino 2 Library, and HAL/HAL 2.0 Library </w:t>
      </w:r>
    </w:p>
    <w:p w:rsidR="008A3F4B" w:rsidRDefault="008F241E">
      <w:pPr>
        <w:pStyle w:val="ListParagraph"/>
        <w:numPr>
          <w:ilvl w:val="0"/>
          <w:numId w:val="1"/>
        </w:numPr>
        <w:spacing w:after="0" w:line="360" w:lineRule="auto"/>
        <w:ind w:left="714" w:hanging="357"/>
        <w:rPr>
          <w:rFonts w:ascii="Verdana" w:hAnsi="Verdana"/>
          <w:sz w:val="20"/>
          <w:szCs w:val="20"/>
          <w:lang w:val="en-US"/>
        </w:rPr>
      </w:pPr>
      <w:r>
        <w:rPr>
          <w:rFonts w:ascii="Verdana" w:hAnsi="Verdana"/>
          <w:sz w:val="20"/>
          <w:szCs w:val="20"/>
          <w:lang w:val="en-US"/>
        </w:rPr>
        <w:t>I</w:t>
      </w:r>
      <w:r w:rsidRPr="008F241E">
        <w:rPr>
          <w:rFonts w:ascii="Verdana" w:hAnsi="Verdana"/>
          <w:sz w:val="20"/>
          <w:szCs w:val="20"/>
          <w:lang w:val="en-US"/>
        </w:rPr>
        <w:t>mports the bitmaps configuration from PNG and JPEG files and raw data</w:t>
      </w:r>
      <w:r w:rsidRPr="008F241E" w:rsidDel="008F241E">
        <w:rPr>
          <w:rFonts w:ascii="Verdana" w:hAnsi="Verdana"/>
          <w:sz w:val="20"/>
          <w:szCs w:val="20"/>
          <w:lang w:val="en-US"/>
        </w:rPr>
        <w:t xml:space="preserve"> </w:t>
      </w:r>
    </w:p>
    <w:p w:rsidR="00DB0398" w:rsidRDefault="00B26939" w:rsidP="00B26939">
      <w:pPr>
        <w:pStyle w:val="ListParagraph"/>
        <w:numPr>
          <w:ilvl w:val="0"/>
          <w:numId w:val="1"/>
        </w:numPr>
        <w:spacing w:after="0" w:line="360" w:lineRule="auto"/>
        <w:rPr>
          <w:rFonts w:ascii="Verdana" w:hAnsi="Verdana"/>
          <w:sz w:val="20"/>
          <w:szCs w:val="20"/>
          <w:lang w:val="en-US"/>
        </w:rPr>
      </w:pPr>
      <w:r>
        <w:rPr>
          <w:rFonts w:ascii="Verdana" w:hAnsi="Verdana"/>
          <w:sz w:val="20"/>
          <w:szCs w:val="20"/>
          <w:lang w:val="en-US"/>
        </w:rPr>
        <w:t>Detects</w:t>
      </w:r>
      <w:r w:rsidRPr="00B26939">
        <w:rPr>
          <w:rFonts w:ascii="Verdana" w:hAnsi="Verdana"/>
          <w:sz w:val="20"/>
          <w:szCs w:val="20"/>
          <w:lang w:val="en-US"/>
        </w:rPr>
        <w:t xml:space="preserve"> device (VM8</w:t>
      </w:r>
      <w:r>
        <w:rPr>
          <w:rFonts w:ascii="Verdana" w:hAnsi="Verdana"/>
          <w:sz w:val="20"/>
          <w:szCs w:val="20"/>
          <w:lang w:val="en-US"/>
        </w:rPr>
        <w:t>XX</w:t>
      </w:r>
      <w:r w:rsidRPr="00B26939">
        <w:rPr>
          <w:rFonts w:ascii="Verdana" w:hAnsi="Verdana"/>
          <w:sz w:val="20"/>
          <w:szCs w:val="20"/>
          <w:lang w:val="en-US"/>
        </w:rPr>
        <w:t xml:space="preserve"> board) and allows </w:t>
      </w:r>
      <w:r>
        <w:rPr>
          <w:rFonts w:ascii="Verdana" w:hAnsi="Verdana"/>
          <w:sz w:val="20"/>
          <w:szCs w:val="20"/>
          <w:lang w:val="en-US"/>
        </w:rPr>
        <w:t xml:space="preserve">ESE synchronize with the </w:t>
      </w:r>
      <w:r w:rsidRPr="00B26939">
        <w:rPr>
          <w:rFonts w:ascii="Verdana" w:hAnsi="Verdana"/>
          <w:sz w:val="20"/>
          <w:szCs w:val="20"/>
          <w:lang w:val="en-US"/>
        </w:rPr>
        <w:t>device</w:t>
      </w:r>
      <w:r w:rsidRPr="00B26939" w:rsidDel="00B26939">
        <w:rPr>
          <w:rFonts w:ascii="Verdana" w:hAnsi="Verdana"/>
          <w:sz w:val="20"/>
          <w:szCs w:val="20"/>
          <w:lang w:val="en-US"/>
        </w:rPr>
        <w:t xml:space="preserve"> </w:t>
      </w:r>
    </w:p>
    <w:p w:rsidR="00CC1517" w:rsidRDefault="00B26939" w:rsidP="00B26939">
      <w:pPr>
        <w:pStyle w:val="ListParagraph"/>
        <w:numPr>
          <w:ilvl w:val="0"/>
          <w:numId w:val="1"/>
        </w:numPr>
        <w:spacing w:after="0" w:line="360" w:lineRule="auto"/>
        <w:rPr>
          <w:rFonts w:ascii="Verdana" w:hAnsi="Verdana"/>
          <w:sz w:val="20"/>
          <w:szCs w:val="20"/>
          <w:lang w:val="en-US"/>
        </w:rPr>
      </w:pPr>
      <w:r>
        <w:rPr>
          <w:rFonts w:ascii="Verdana" w:hAnsi="Verdana"/>
          <w:sz w:val="20"/>
          <w:szCs w:val="20"/>
          <w:lang w:val="en-US"/>
        </w:rPr>
        <w:t>Drag and d</w:t>
      </w:r>
      <w:r w:rsidRPr="00B26939">
        <w:rPr>
          <w:rFonts w:ascii="Verdana" w:hAnsi="Verdana"/>
          <w:sz w:val="20"/>
          <w:szCs w:val="20"/>
          <w:lang w:val="en-US"/>
        </w:rPr>
        <w:t>rop</w:t>
      </w:r>
      <w:r>
        <w:rPr>
          <w:rFonts w:ascii="Verdana" w:hAnsi="Verdana"/>
          <w:sz w:val="20"/>
          <w:szCs w:val="20"/>
          <w:lang w:val="en-US"/>
        </w:rPr>
        <w:t xml:space="preserve"> components and commands</w:t>
      </w:r>
    </w:p>
    <w:p w:rsidR="00B26939" w:rsidRDefault="00B26939" w:rsidP="00B26939">
      <w:pPr>
        <w:pStyle w:val="ListParagraph"/>
        <w:numPr>
          <w:ilvl w:val="0"/>
          <w:numId w:val="1"/>
        </w:numPr>
        <w:spacing w:after="0" w:line="360" w:lineRule="auto"/>
        <w:rPr>
          <w:rFonts w:ascii="Verdana" w:hAnsi="Verdana"/>
          <w:sz w:val="20"/>
          <w:szCs w:val="20"/>
          <w:lang w:val="en-US"/>
        </w:rPr>
      </w:pPr>
      <w:r>
        <w:rPr>
          <w:rFonts w:ascii="Verdana" w:hAnsi="Verdana"/>
          <w:sz w:val="20"/>
          <w:szCs w:val="20"/>
          <w:lang w:val="en-US"/>
        </w:rPr>
        <w:t>C</w:t>
      </w:r>
      <w:r w:rsidRPr="00B26939">
        <w:rPr>
          <w:rFonts w:ascii="Verdana" w:hAnsi="Verdana"/>
          <w:sz w:val="20"/>
          <w:szCs w:val="20"/>
          <w:lang w:val="en-US"/>
        </w:rPr>
        <w:t>reate large resolution s</w:t>
      </w:r>
      <w:r>
        <w:rPr>
          <w:rFonts w:ascii="Verdana" w:hAnsi="Verdana"/>
          <w:sz w:val="20"/>
          <w:szCs w:val="20"/>
          <w:lang w:val="en-US"/>
        </w:rPr>
        <w:t>creen up to 2048 by 2048 pixels</w:t>
      </w:r>
    </w:p>
    <w:p w:rsidR="00B26939" w:rsidRDefault="00B26939" w:rsidP="00B26939">
      <w:pPr>
        <w:pStyle w:val="ListParagraph"/>
        <w:numPr>
          <w:ilvl w:val="0"/>
          <w:numId w:val="1"/>
        </w:numPr>
        <w:spacing w:after="0" w:line="360" w:lineRule="auto"/>
        <w:rPr>
          <w:rFonts w:ascii="Verdana" w:hAnsi="Verdana"/>
          <w:sz w:val="20"/>
          <w:szCs w:val="20"/>
          <w:lang w:val="en-US"/>
        </w:rPr>
      </w:pPr>
      <w:r>
        <w:rPr>
          <w:rFonts w:ascii="Verdana" w:hAnsi="Verdana"/>
          <w:sz w:val="20"/>
          <w:szCs w:val="20"/>
          <w:lang w:val="en-US"/>
        </w:rPr>
        <w:t>T</w:t>
      </w:r>
      <w:r w:rsidRPr="00B26939">
        <w:rPr>
          <w:rFonts w:ascii="Verdana" w:hAnsi="Verdana"/>
          <w:sz w:val="20"/>
          <w:szCs w:val="20"/>
          <w:lang w:val="en-US"/>
        </w:rPr>
        <w:t>he full set of FT81X commands are supported</w:t>
      </w:r>
    </w:p>
    <w:p w:rsidR="00B26939" w:rsidRDefault="00322E27" w:rsidP="0070241D">
      <w:pPr>
        <w:pStyle w:val="ListParagraph"/>
        <w:numPr>
          <w:ilvl w:val="0"/>
          <w:numId w:val="1"/>
        </w:numPr>
        <w:spacing w:after="0" w:line="360" w:lineRule="auto"/>
        <w:rPr>
          <w:rFonts w:ascii="Verdana" w:hAnsi="Verdana"/>
          <w:sz w:val="20"/>
          <w:szCs w:val="20"/>
          <w:lang w:val="en-US"/>
        </w:rPr>
      </w:pPr>
      <w:r>
        <w:rPr>
          <w:rFonts w:ascii="Verdana" w:hAnsi="Verdana"/>
          <w:sz w:val="20"/>
          <w:szCs w:val="20"/>
          <w:lang w:val="en-US"/>
        </w:rPr>
        <w:t>Sw</w:t>
      </w:r>
      <w:r w:rsidR="0070241D" w:rsidRPr="0070241D">
        <w:rPr>
          <w:rFonts w:ascii="Verdana" w:hAnsi="Verdana"/>
          <w:sz w:val="20"/>
          <w:szCs w:val="20"/>
          <w:lang w:val="en-US"/>
        </w:rPr>
        <w:t xml:space="preserve">itch between </w:t>
      </w:r>
      <w:r w:rsidR="0070241D">
        <w:rPr>
          <w:rFonts w:ascii="Verdana" w:hAnsi="Verdana"/>
          <w:sz w:val="20"/>
          <w:szCs w:val="20"/>
          <w:lang w:val="en-US"/>
        </w:rPr>
        <w:t xml:space="preserve">BT81X, </w:t>
      </w:r>
      <w:r w:rsidR="0070241D" w:rsidRPr="0070241D">
        <w:rPr>
          <w:rFonts w:ascii="Verdana" w:hAnsi="Verdana"/>
          <w:sz w:val="20"/>
          <w:szCs w:val="20"/>
          <w:lang w:val="en-US"/>
        </w:rPr>
        <w:t>FT8</w:t>
      </w:r>
      <w:r>
        <w:rPr>
          <w:rFonts w:ascii="Verdana" w:hAnsi="Verdana"/>
          <w:sz w:val="20"/>
          <w:szCs w:val="20"/>
          <w:lang w:val="en-US"/>
        </w:rPr>
        <w:t>X</w:t>
      </w:r>
      <w:r w:rsidR="0070241D" w:rsidRPr="0070241D">
        <w:rPr>
          <w:rFonts w:ascii="Verdana" w:hAnsi="Verdana"/>
          <w:sz w:val="20"/>
          <w:szCs w:val="20"/>
          <w:lang w:val="en-US"/>
        </w:rPr>
        <w:t>X as well as display resolution dynamically</w:t>
      </w:r>
    </w:p>
    <w:p w:rsidR="00C649C9" w:rsidRDefault="00C649C9" w:rsidP="00C649C9">
      <w:pPr>
        <w:pStyle w:val="ListParagraph"/>
        <w:numPr>
          <w:ilvl w:val="0"/>
          <w:numId w:val="1"/>
        </w:numPr>
        <w:spacing w:after="0" w:line="360" w:lineRule="auto"/>
        <w:rPr>
          <w:rFonts w:ascii="Verdana" w:hAnsi="Verdana"/>
          <w:sz w:val="20"/>
          <w:szCs w:val="20"/>
          <w:lang w:val="en-US"/>
        </w:rPr>
      </w:pPr>
      <w:r w:rsidRPr="00C649C9">
        <w:rPr>
          <w:rFonts w:ascii="Verdana" w:hAnsi="Verdana"/>
          <w:sz w:val="20"/>
          <w:szCs w:val="20"/>
          <w:lang w:val="en-US"/>
        </w:rPr>
        <w:t>Navigator window to view different regions of the screen</w:t>
      </w:r>
    </w:p>
    <w:p w:rsidR="00C649C9" w:rsidRDefault="00C649C9" w:rsidP="00C649C9">
      <w:pPr>
        <w:pStyle w:val="ListParagraph"/>
        <w:numPr>
          <w:ilvl w:val="0"/>
          <w:numId w:val="1"/>
        </w:numPr>
        <w:spacing w:after="0" w:line="360" w:lineRule="auto"/>
        <w:rPr>
          <w:rFonts w:ascii="Verdana" w:hAnsi="Verdana"/>
          <w:sz w:val="20"/>
          <w:szCs w:val="20"/>
          <w:lang w:val="en-US"/>
        </w:rPr>
      </w:pPr>
      <w:r w:rsidRPr="00C649C9">
        <w:rPr>
          <w:rFonts w:ascii="Verdana" w:hAnsi="Verdana"/>
          <w:sz w:val="20"/>
          <w:szCs w:val="20"/>
          <w:lang w:val="en-US"/>
        </w:rPr>
        <w:t>Toolbox contains all supported commands ready for drag &amp; drop</w:t>
      </w:r>
    </w:p>
    <w:p w:rsidR="00C649C9" w:rsidRDefault="00C649C9" w:rsidP="00C649C9">
      <w:pPr>
        <w:pStyle w:val="ListParagraph"/>
        <w:numPr>
          <w:ilvl w:val="0"/>
          <w:numId w:val="1"/>
        </w:numPr>
        <w:spacing w:after="0" w:line="360" w:lineRule="auto"/>
        <w:rPr>
          <w:rFonts w:ascii="Verdana" w:hAnsi="Verdana"/>
          <w:sz w:val="20"/>
          <w:szCs w:val="20"/>
          <w:lang w:val="en-US"/>
        </w:rPr>
      </w:pPr>
      <w:r w:rsidRPr="00C649C9">
        <w:rPr>
          <w:rFonts w:ascii="Verdana" w:hAnsi="Verdana"/>
          <w:sz w:val="20"/>
          <w:szCs w:val="20"/>
          <w:lang w:val="en-US"/>
        </w:rPr>
        <w:t>Load assets directly using relative file path of assets</w:t>
      </w:r>
    </w:p>
    <w:p w:rsidR="005977D9" w:rsidRDefault="005977D9" w:rsidP="005977D9">
      <w:pPr>
        <w:pStyle w:val="ListParagraph"/>
        <w:numPr>
          <w:ilvl w:val="0"/>
          <w:numId w:val="1"/>
        </w:numPr>
        <w:spacing w:after="0" w:line="360" w:lineRule="auto"/>
        <w:rPr>
          <w:rFonts w:ascii="Verdana" w:hAnsi="Verdana"/>
          <w:sz w:val="20"/>
          <w:szCs w:val="20"/>
          <w:lang w:val="en-US"/>
        </w:rPr>
      </w:pPr>
      <w:r w:rsidRPr="005977D9">
        <w:rPr>
          <w:rFonts w:ascii="Verdana" w:hAnsi="Verdana"/>
          <w:sz w:val="20"/>
          <w:szCs w:val="20"/>
          <w:lang w:val="en-US"/>
        </w:rPr>
        <w:t>New Tools m</w:t>
      </w:r>
      <w:r>
        <w:rPr>
          <w:rFonts w:ascii="Verdana" w:hAnsi="Verdana"/>
          <w:sz w:val="20"/>
          <w:szCs w:val="20"/>
          <w:lang w:val="en-US"/>
        </w:rPr>
        <w:t>enu enables reset emulator and capture display list</w:t>
      </w:r>
    </w:p>
    <w:p w:rsidR="001A0431" w:rsidRDefault="001A0431" w:rsidP="001A0431">
      <w:pPr>
        <w:pStyle w:val="ListParagraph"/>
        <w:numPr>
          <w:ilvl w:val="0"/>
          <w:numId w:val="1"/>
        </w:numPr>
        <w:spacing w:after="0" w:line="360" w:lineRule="auto"/>
        <w:rPr>
          <w:rFonts w:ascii="Verdana" w:hAnsi="Verdana"/>
          <w:sz w:val="20"/>
          <w:szCs w:val="20"/>
          <w:lang w:val="en-US"/>
        </w:rPr>
      </w:pPr>
      <w:r>
        <w:rPr>
          <w:rFonts w:ascii="Verdana" w:hAnsi="Verdana"/>
          <w:sz w:val="20"/>
          <w:szCs w:val="20"/>
          <w:lang w:val="en-US"/>
        </w:rPr>
        <w:t>Z</w:t>
      </w:r>
      <w:r w:rsidRPr="001A0431">
        <w:rPr>
          <w:rFonts w:ascii="Verdana" w:hAnsi="Verdana"/>
          <w:sz w:val="20"/>
          <w:szCs w:val="20"/>
          <w:lang w:val="en-US"/>
        </w:rPr>
        <w:t>oom-in and zoom-out using mouse scroll wheel</w:t>
      </w:r>
    </w:p>
    <w:p w:rsidR="00495919" w:rsidRPr="00E65B33" w:rsidRDefault="00495919" w:rsidP="00FC2549">
      <w:pPr>
        <w:spacing w:after="120" w:line="240" w:lineRule="auto"/>
        <w:rPr>
          <w:rFonts w:ascii="Verdana" w:hAnsi="Verdana"/>
          <w:sz w:val="18"/>
          <w:szCs w:val="18"/>
        </w:rPr>
      </w:pPr>
    </w:p>
    <w:p w:rsidR="000D3866" w:rsidRPr="00AF77C5" w:rsidRDefault="000D3866" w:rsidP="007B48B8">
      <w:pPr>
        <w:pStyle w:val="Heading2"/>
      </w:pPr>
      <w:bookmarkStart w:id="143" w:name="_Toc514941487"/>
      <w:r w:rsidRPr="00AF77C5">
        <w:t>Known Issues &amp; Limitations</w:t>
      </w:r>
      <w:bookmarkEnd w:id="143"/>
    </w:p>
    <w:p w:rsidR="000D3866" w:rsidRPr="001771C0" w:rsidRDefault="000D3866">
      <w:pPr>
        <w:autoSpaceDE w:val="0"/>
        <w:autoSpaceDN w:val="0"/>
        <w:adjustRightInd w:val="0"/>
        <w:spacing w:after="0" w:line="240" w:lineRule="auto"/>
        <w:jc w:val="both"/>
        <w:rPr>
          <w:rFonts w:ascii="Verdana" w:hAnsi="Verdana" w:cs="Arial"/>
          <w:color w:val="000000"/>
          <w:sz w:val="20"/>
          <w:szCs w:val="20"/>
        </w:rPr>
      </w:pPr>
    </w:p>
    <w:p w:rsidR="001B4A59" w:rsidRPr="001B4A59" w:rsidRDefault="001B4A59" w:rsidP="001B4A59">
      <w:pPr>
        <w:autoSpaceDE w:val="0"/>
        <w:autoSpaceDN w:val="0"/>
        <w:adjustRightInd w:val="0"/>
        <w:spacing w:after="0" w:line="240" w:lineRule="auto"/>
        <w:jc w:val="both"/>
        <w:rPr>
          <w:rFonts w:ascii="Verdana" w:eastAsia="Times New Roman" w:hAnsi="Verdana" w:cs="Arial"/>
          <w:color w:val="000000"/>
          <w:sz w:val="20"/>
          <w:szCs w:val="20"/>
          <w:lang w:eastAsia="en-SG"/>
        </w:rPr>
      </w:pPr>
      <w:r w:rsidRPr="001B4A59">
        <w:rPr>
          <w:rFonts w:ascii="Verdana" w:eastAsia="Times New Roman" w:hAnsi="Verdana" w:cs="Arial"/>
          <w:color w:val="000000"/>
          <w:sz w:val="20"/>
          <w:szCs w:val="20"/>
          <w:lang w:eastAsia="en-SG"/>
        </w:rPr>
        <w:t>The following are known issues and limitations in this release:</w:t>
      </w:r>
    </w:p>
    <w:p w:rsidR="001B4A59" w:rsidRPr="001B4A59" w:rsidRDefault="001B4A59" w:rsidP="001B4A59">
      <w:pPr>
        <w:autoSpaceDE w:val="0"/>
        <w:autoSpaceDN w:val="0"/>
        <w:adjustRightInd w:val="0"/>
        <w:spacing w:after="0" w:line="240" w:lineRule="auto"/>
        <w:jc w:val="both"/>
        <w:rPr>
          <w:rFonts w:ascii="Verdana" w:eastAsia="Times New Roman" w:hAnsi="Verdana" w:cs="Arial"/>
          <w:color w:val="000000"/>
          <w:sz w:val="20"/>
          <w:szCs w:val="20"/>
          <w:lang w:eastAsia="en-SG"/>
        </w:rPr>
      </w:pPr>
    </w:p>
    <w:p w:rsidR="006D74DE" w:rsidRPr="006D74DE" w:rsidRDefault="001B4A59" w:rsidP="002F78DC">
      <w:pPr>
        <w:pStyle w:val="ListParagraph"/>
        <w:numPr>
          <w:ilvl w:val="0"/>
          <w:numId w:val="22"/>
        </w:numPr>
        <w:autoSpaceDE w:val="0"/>
        <w:autoSpaceDN w:val="0"/>
        <w:adjustRightInd w:val="0"/>
        <w:spacing w:after="0" w:line="240" w:lineRule="auto"/>
        <w:jc w:val="both"/>
        <w:rPr>
          <w:rFonts w:ascii="Verdana" w:hAnsi="Verdana" w:cs="Arial" w:hint="eastAsia"/>
          <w:color w:val="000000"/>
          <w:sz w:val="20"/>
          <w:szCs w:val="20"/>
          <w:lang w:eastAsia="zh-CN"/>
        </w:rPr>
      </w:pPr>
      <w:r w:rsidRPr="006D74DE">
        <w:rPr>
          <w:rFonts w:ascii="Verdana" w:eastAsia="Times New Roman" w:hAnsi="Verdana" w:cs="Arial"/>
          <w:color w:val="000000"/>
          <w:sz w:val="20"/>
          <w:szCs w:val="20"/>
          <w:lang w:eastAsia="en-SG"/>
        </w:rPr>
        <w:t>No Unicode support of file name for image files (PNG or JPG) in export feature, although the files can be imported in content manager successfully.</w:t>
      </w:r>
    </w:p>
    <w:p w:rsidR="006D74DE" w:rsidRPr="006D74DE" w:rsidRDefault="001B4A59" w:rsidP="002F78DC">
      <w:pPr>
        <w:pStyle w:val="ListParagraph"/>
        <w:numPr>
          <w:ilvl w:val="0"/>
          <w:numId w:val="22"/>
        </w:numPr>
        <w:autoSpaceDE w:val="0"/>
        <w:autoSpaceDN w:val="0"/>
        <w:adjustRightInd w:val="0"/>
        <w:spacing w:after="0" w:line="240" w:lineRule="auto"/>
        <w:jc w:val="both"/>
        <w:rPr>
          <w:rFonts w:ascii="Verdana" w:eastAsia="Times New Roman" w:hAnsi="Verdana" w:cs="Arial" w:hint="eastAsia"/>
          <w:color w:val="000000"/>
          <w:sz w:val="20"/>
          <w:szCs w:val="20"/>
          <w:lang w:eastAsia="en-SG"/>
        </w:rPr>
      </w:pPr>
      <w:r w:rsidRPr="006D74DE">
        <w:rPr>
          <w:rFonts w:ascii="Verdana" w:eastAsia="Times New Roman" w:hAnsi="Verdana" w:cs="Arial"/>
          <w:color w:val="000000"/>
          <w:sz w:val="20"/>
          <w:szCs w:val="20"/>
          <w:lang w:eastAsia="en-SG"/>
        </w:rPr>
        <w:tab/>
        <w:t>No prompt window is shown when connection has failed in device manager.</w:t>
      </w:r>
    </w:p>
    <w:p w:rsidR="006D74DE" w:rsidRPr="006D74DE" w:rsidRDefault="001B4A59" w:rsidP="002F78DC">
      <w:pPr>
        <w:pStyle w:val="ListParagraph"/>
        <w:numPr>
          <w:ilvl w:val="0"/>
          <w:numId w:val="22"/>
        </w:numPr>
        <w:autoSpaceDE w:val="0"/>
        <w:autoSpaceDN w:val="0"/>
        <w:adjustRightInd w:val="0"/>
        <w:spacing w:after="0" w:line="240" w:lineRule="auto"/>
        <w:jc w:val="both"/>
        <w:rPr>
          <w:rFonts w:ascii="Verdana" w:eastAsia="Times New Roman" w:hAnsi="Verdana" w:cs="Arial" w:hint="eastAsia"/>
          <w:color w:val="000000"/>
          <w:sz w:val="20"/>
          <w:szCs w:val="20"/>
          <w:lang w:eastAsia="en-SG"/>
        </w:rPr>
      </w:pPr>
      <w:r w:rsidRPr="006D74DE">
        <w:rPr>
          <w:rFonts w:ascii="Verdana" w:eastAsia="Times New Roman" w:hAnsi="Verdana" w:cs="Arial"/>
          <w:color w:val="000000"/>
          <w:sz w:val="20"/>
          <w:szCs w:val="20"/>
          <w:lang w:eastAsia="en-SG"/>
        </w:rPr>
        <w:tab/>
        <w:t>CMD_SNAPSHOT2 is not fully supported.</w:t>
      </w:r>
    </w:p>
    <w:p w:rsidR="006D74DE" w:rsidRDefault="001B4A59" w:rsidP="002F78DC">
      <w:pPr>
        <w:pStyle w:val="ListParagraph"/>
        <w:numPr>
          <w:ilvl w:val="0"/>
          <w:numId w:val="22"/>
        </w:numPr>
        <w:autoSpaceDE w:val="0"/>
        <w:autoSpaceDN w:val="0"/>
        <w:adjustRightInd w:val="0"/>
        <w:spacing w:after="0" w:line="240" w:lineRule="auto"/>
        <w:jc w:val="both"/>
        <w:rPr>
          <w:rFonts w:ascii="Verdana" w:hAnsi="Verdana" w:cs="Arial" w:hint="eastAsia"/>
          <w:color w:val="000000"/>
          <w:sz w:val="20"/>
          <w:szCs w:val="20"/>
        </w:rPr>
      </w:pPr>
      <w:r w:rsidRPr="006D74DE">
        <w:rPr>
          <w:rFonts w:ascii="Verdana" w:eastAsia="Times New Roman" w:hAnsi="Verdana" w:cs="Arial"/>
          <w:color w:val="000000"/>
          <w:sz w:val="20"/>
          <w:szCs w:val="20"/>
          <w:lang w:eastAsia="en-SG"/>
        </w:rPr>
        <w:tab/>
        <w:t>Properties window of VERTEX2F does not show correct value when VERTEX_FORMAT is not set to 4(1/16 pixel precision).</w:t>
      </w:r>
    </w:p>
    <w:p w:rsidR="006D74DE" w:rsidRPr="006D74DE" w:rsidRDefault="001B4A59" w:rsidP="002F78DC">
      <w:pPr>
        <w:pStyle w:val="ListParagraph"/>
        <w:numPr>
          <w:ilvl w:val="0"/>
          <w:numId w:val="22"/>
        </w:numPr>
        <w:autoSpaceDE w:val="0"/>
        <w:autoSpaceDN w:val="0"/>
        <w:adjustRightInd w:val="0"/>
        <w:spacing w:after="0" w:line="240" w:lineRule="auto"/>
        <w:jc w:val="both"/>
        <w:rPr>
          <w:rFonts w:ascii="Verdana" w:hAnsi="Verdana" w:cs="Arial" w:hint="eastAsia"/>
          <w:color w:val="000000"/>
          <w:sz w:val="20"/>
          <w:szCs w:val="20"/>
        </w:rPr>
      </w:pPr>
      <w:r w:rsidRPr="006D74DE">
        <w:rPr>
          <w:rFonts w:ascii="Verdana" w:eastAsia="Times New Roman" w:hAnsi="Verdana" w:cs="Arial"/>
          <w:color w:val="000000"/>
          <w:sz w:val="20"/>
          <w:szCs w:val="20"/>
          <w:lang w:eastAsia="en-SG"/>
        </w:rPr>
        <w:tab/>
        <w:t>Properties window of CMD_LOADIMAGE and CMD_PLAYVIDEO does not show a warning message when an incorrect file name is ent</w:t>
      </w:r>
      <w:r w:rsidR="00697CD9" w:rsidRPr="006D74DE">
        <w:rPr>
          <w:rFonts w:ascii="Verdana" w:eastAsia="Times New Roman" w:hAnsi="Verdana" w:cs="Arial"/>
          <w:color w:val="000000"/>
          <w:sz w:val="20"/>
          <w:szCs w:val="20"/>
          <w:lang w:eastAsia="en-SG"/>
        </w:rPr>
        <w:t>ered into the stream line box.</w:t>
      </w:r>
    </w:p>
    <w:p w:rsidR="00480D5C" w:rsidRDefault="001B4A59" w:rsidP="002F78DC">
      <w:pPr>
        <w:pStyle w:val="ListParagraph"/>
        <w:numPr>
          <w:ilvl w:val="0"/>
          <w:numId w:val="22"/>
        </w:numPr>
        <w:autoSpaceDE w:val="0"/>
        <w:autoSpaceDN w:val="0"/>
        <w:adjustRightInd w:val="0"/>
        <w:spacing w:after="0" w:line="240" w:lineRule="auto"/>
        <w:jc w:val="both"/>
        <w:rPr>
          <w:rFonts w:ascii="Verdana" w:hAnsi="Verdana" w:cs="Arial" w:hint="eastAsia"/>
          <w:color w:val="000000"/>
          <w:sz w:val="20"/>
          <w:szCs w:val="20"/>
        </w:rPr>
      </w:pPr>
      <w:r w:rsidRPr="006D74DE">
        <w:rPr>
          <w:rFonts w:ascii="Verdana" w:eastAsia="Times New Roman" w:hAnsi="Verdana" w:cs="Arial"/>
          <w:color w:val="000000"/>
          <w:sz w:val="20"/>
          <w:szCs w:val="20"/>
          <w:lang w:eastAsia="en-SG"/>
        </w:rPr>
        <w:t>Export feature may fail if project file path is more than 255 characters.</w:t>
      </w:r>
      <w:r w:rsidR="00480D5C" w:rsidRPr="006D74DE">
        <w:rPr>
          <w:rFonts w:ascii="Verdana" w:hAnsi="Verdana" w:cs="Arial"/>
          <w:color w:val="000000"/>
          <w:sz w:val="20"/>
          <w:szCs w:val="20"/>
        </w:rPr>
        <w:t xml:space="preserve"> </w:t>
      </w:r>
    </w:p>
    <w:p w:rsidR="006D74DE" w:rsidRPr="006D74DE" w:rsidRDefault="006D74DE" w:rsidP="002F78DC">
      <w:pPr>
        <w:pStyle w:val="ListParagraph"/>
        <w:numPr>
          <w:ilvl w:val="0"/>
          <w:numId w:val="22"/>
        </w:numPr>
        <w:autoSpaceDE w:val="0"/>
        <w:autoSpaceDN w:val="0"/>
        <w:adjustRightInd w:val="0"/>
        <w:spacing w:after="0" w:line="240" w:lineRule="auto"/>
        <w:jc w:val="both"/>
        <w:rPr>
          <w:rFonts w:ascii="Verdana" w:hAnsi="Verdana" w:cs="Arial"/>
          <w:color w:val="000000"/>
          <w:sz w:val="20"/>
          <w:szCs w:val="20"/>
        </w:rPr>
      </w:pPr>
      <w:r>
        <w:rPr>
          <w:rFonts w:ascii="Verdana" w:hAnsi="Verdana" w:cs="Arial" w:hint="eastAsia"/>
          <w:color w:val="000000"/>
          <w:sz w:val="20"/>
          <w:szCs w:val="20"/>
          <w:lang w:eastAsia="zh-CN"/>
        </w:rPr>
        <w:t>Playing invalid video stream or animation frame or graphic data may cause the ESE hang.</w:t>
      </w:r>
      <w:bookmarkStart w:id="144" w:name="_GoBack"/>
      <w:bookmarkEnd w:id="144"/>
    </w:p>
    <w:p w:rsidR="00807C8E" w:rsidRDefault="00807C8E">
      <w:pPr>
        <w:rPr>
          <w:rFonts w:asciiTheme="majorHAnsi" w:eastAsiaTheme="majorEastAsia" w:hAnsiTheme="majorHAnsi" w:cstheme="majorBidi"/>
          <w:b/>
          <w:bCs/>
          <w:color w:val="FFFFFF" w:themeColor="background1"/>
          <w:sz w:val="28"/>
          <w:szCs w:val="28"/>
        </w:rPr>
      </w:pPr>
      <w:bookmarkStart w:id="145" w:name="_Toc495917280"/>
      <w:bookmarkStart w:id="146" w:name="_Toc492631804"/>
      <w:bookmarkStart w:id="147" w:name="_Toc493492290"/>
      <w:bookmarkStart w:id="148" w:name="_Toc493508972"/>
      <w:bookmarkStart w:id="149" w:name="_Toc493520890"/>
      <w:bookmarkStart w:id="150" w:name="_Toc493522953"/>
      <w:bookmarkStart w:id="151" w:name="_Toc493596889"/>
      <w:bookmarkStart w:id="152" w:name="_Toc493597117"/>
      <w:bookmarkStart w:id="153" w:name="_Toc493597345"/>
      <w:bookmarkStart w:id="154" w:name="_Toc493598508"/>
      <w:bookmarkStart w:id="155" w:name="_Toc493600209"/>
      <w:bookmarkStart w:id="156" w:name="_Toc493608121"/>
      <w:bookmarkStart w:id="157" w:name="_Toc493663040"/>
      <w:bookmarkStart w:id="158" w:name="_Toc493663265"/>
      <w:bookmarkStart w:id="159" w:name="_Toc493682501"/>
      <w:bookmarkStart w:id="160" w:name="_Toc493687763"/>
      <w:bookmarkStart w:id="161" w:name="_Toc493688584"/>
      <w:bookmarkStart w:id="162" w:name="_Toc493695322"/>
      <w:bookmarkStart w:id="163" w:name="_Toc493779851"/>
      <w:bookmarkStart w:id="164" w:name="_Toc493842120"/>
      <w:bookmarkStart w:id="165" w:name="_Toc493842352"/>
      <w:bookmarkStart w:id="166" w:name="_Toc493853275"/>
      <w:bookmarkStart w:id="167" w:name="_Toc493856605"/>
      <w:bookmarkStart w:id="168" w:name="_Toc493860142"/>
      <w:bookmarkStart w:id="169" w:name="_Toc493861073"/>
      <w:bookmarkStart w:id="170" w:name="_Toc493862253"/>
      <w:bookmarkStart w:id="171" w:name="_Toc493862671"/>
      <w:bookmarkStart w:id="172" w:name="_Toc493862906"/>
      <w:bookmarkStart w:id="173" w:name="_Toc495911913"/>
      <w:bookmarkStart w:id="174" w:name="_Toc495917281"/>
      <w:bookmarkStart w:id="175" w:name="_Toc473789576"/>
      <w:bookmarkStart w:id="176" w:name="_Toc473790661"/>
      <w:bookmarkStart w:id="177" w:name="_Toc473792506"/>
      <w:bookmarkStart w:id="178" w:name="_Toc473807921"/>
      <w:bookmarkStart w:id="179" w:name="_Toc473808478"/>
      <w:bookmarkStart w:id="180" w:name="_Toc473808639"/>
      <w:bookmarkStart w:id="181" w:name="_Toc473808801"/>
      <w:bookmarkStart w:id="182" w:name="_Toc473810575"/>
      <w:bookmarkStart w:id="183" w:name="_Toc473810745"/>
      <w:bookmarkStart w:id="184" w:name="_Toc473811084"/>
      <w:bookmarkStart w:id="185" w:name="_Toc473811253"/>
      <w:bookmarkStart w:id="186" w:name="_Toc473811423"/>
      <w:bookmarkStart w:id="187" w:name="_Toc473812228"/>
      <w:bookmarkStart w:id="188" w:name="_Toc473813784"/>
      <w:bookmarkStart w:id="189" w:name="_Toc473814407"/>
      <w:bookmarkStart w:id="190" w:name="_Toc473815427"/>
      <w:bookmarkStart w:id="191" w:name="_Toc474141317"/>
      <w:bookmarkStart w:id="192" w:name="_Toc474143859"/>
      <w:bookmarkStart w:id="193" w:name="_Toc474154198"/>
      <w:bookmarkStart w:id="194" w:name="_Toc474315664"/>
      <w:bookmarkStart w:id="195" w:name="_Toc474317385"/>
      <w:bookmarkStart w:id="196" w:name="_Toc474317561"/>
      <w:bookmarkStart w:id="197" w:name="_Toc473789577"/>
      <w:bookmarkStart w:id="198" w:name="_Toc473790662"/>
      <w:bookmarkStart w:id="199" w:name="_Toc473792507"/>
      <w:bookmarkStart w:id="200" w:name="_Toc473807922"/>
      <w:bookmarkStart w:id="201" w:name="_Toc473808479"/>
      <w:bookmarkStart w:id="202" w:name="_Toc473808640"/>
      <w:bookmarkStart w:id="203" w:name="_Toc473808802"/>
      <w:bookmarkStart w:id="204" w:name="_Toc473810576"/>
      <w:bookmarkStart w:id="205" w:name="_Toc473810746"/>
      <w:bookmarkStart w:id="206" w:name="_Toc473811085"/>
      <w:bookmarkStart w:id="207" w:name="_Toc473811254"/>
      <w:bookmarkStart w:id="208" w:name="_Toc473811424"/>
      <w:bookmarkStart w:id="209" w:name="_Toc473812229"/>
      <w:bookmarkStart w:id="210" w:name="_Toc473813785"/>
      <w:bookmarkStart w:id="211" w:name="_Toc473814408"/>
      <w:bookmarkStart w:id="212" w:name="_Toc473815428"/>
      <w:bookmarkStart w:id="213" w:name="_Toc474141318"/>
      <w:bookmarkStart w:id="214" w:name="_Toc474143860"/>
      <w:bookmarkStart w:id="215" w:name="_Toc474154199"/>
      <w:bookmarkStart w:id="216" w:name="_Toc474315665"/>
      <w:bookmarkStart w:id="217" w:name="_Toc474317386"/>
      <w:bookmarkStart w:id="218" w:name="_Toc474317562"/>
      <w:bookmarkStart w:id="219" w:name="_Toc473789578"/>
      <w:bookmarkStart w:id="220" w:name="_Toc473790663"/>
      <w:bookmarkStart w:id="221" w:name="_Toc473792508"/>
      <w:bookmarkStart w:id="222" w:name="_Toc473807923"/>
      <w:bookmarkStart w:id="223" w:name="_Toc473808480"/>
      <w:bookmarkStart w:id="224" w:name="_Toc473808641"/>
      <w:bookmarkStart w:id="225" w:name="_Toc473808803"/>
      <w:bookmarkStart w:id="226" w:name="_Toc473810577"/>
      <w:bookmarkStart w:id="227" w:name="_Toc473810747"/>
      <w:bookmarkStart w:id="228" w:name="_Toc473811086"/>
      <w:bookmarkStart w:id="229" w:name="_Toc473811255"/>
      <w:bookmarkStart w:id="230" w:name="_Toc473811425"/>
      <w:bookmarkStart w:id="231" w:name="_Toc473812230"/>
      <w:bookmarkStart w:id="232" w:name="_Toc473813786"/>
      <w:bookmarkStart w:id="233" w:name="_Toc473814409"/>
      <w:bookmarkStart w:id="234" w:name="_Toc473815429"/>
      <w:bookmarkStart w:id="235" w:name="_Toc474141319"/>
      <w:bookmarkStart w:id="236" w:name="_Toc474143861"/>
      <w:bookmarkStart w:id="237" w:name="_Toc474154200"/>
      <w:bookmarkStart w:id="238" w:name="_Toc474315666"/>
      <w:bookmarkStart w:id="239" w:name="_Toc474317387"/>
      <w:bookmarkStart w:id="240" w:name="_Toc474317563"/>
      <w:bookmarkStart w:id="241" w:name="_Toc473789579"/>
      <w:bookmarkStart w:id="242" w:name="_Toc473790664"/>
      <w:bookmarkStart w:id="243" w:name="_Toc473792509"/>
      <w:bookmarkStart w:id="244" w:name="_Toc473807924"/>
      <w:bookmarkStart w:id="245" w:name="_Toc473808481"/>
      <w:bookmarkStart w:id="246" w:name="_Toc473808642"/>
      <w:bookmarkStart w:id="247" w:name="_Toc473808804"/>
      <w:bookmarkStart w:id="248" w:name="_Toc473810578"/>
      <w:bookmarkStart w:id="249" w:name="_Toc473810748"/>
      <w:bookmarkStart w:id="250" w:name="_Toc473811087"/>
      <w:bookmarkStart w:id="251" w:name="_Toc473811256"/>
      <w:bookmarkStart w:id="252" w:name="_Toc473811426"/>
      <w:bookmarkStart w:id="253" w:name="_Toc473812231"/>
      <w:bookmarkStart w:id="254" w:name="_Toc473813787"/>
      <w:bookmarkStart w:id="255" w:name="_Toc473814410"/>
      <w:bookmarkStart w:id="256" w:name="_Toc473815430"/>
      <w:bookmarkStart w:id="257" w:name="_Toc474141320"/>
      <w:bookmarkStart w:id="258" w:name="_Toc474143862"/>
      <w:bookmarkStart w:id="259" w:name="_Toc474154201"/>
      <w:bookmarkStart w:id="260" w:name="_Toc474315667"/>
      <w:bookmarkStart w:id="261" w:name="_Toc474317388"/>
      <w:bookmarkStart w:id="262" w:name="_Toc474317564"/>
      <w:bookmarkStart w:id="263" w:name="_Toc473789580"/>
      <w:bookmarkStart w:id="264" w:name="_Toc473790665"/>
      <w:bookmarkStart w:id="265" w:name="_Toc473792510"/>
      <w:bookmarkStart w:id="266" w:name="_Toc473807925"/>
      <w:bookmarkStart w:id="267" w:name="_Toc473808482"/>
      <w:bookmarkStart w:id="268" w:name="_Toc473808643"/>
      <w:bookmarkStart w:id="269" w:name="_Toc473808805"/>
      <w:bookmarkStart w:id="270" w:name="_Toc473810579"/>
      <w:bookmarkStart w:id="271" w:name="_Toc473810749"/>
      <w:bookmarkStart w:id="272" w:name="_Toc473811088"/>
      <w:bookmarkStart w:id="273" w:name="_Toc473811257"/>
      <w:bookmarkStart w:id="274" w:name="_Toc473811427"/>
      <w:bookmarkStart w:id="275" w:name="_Toc473812232"/>
      <w:bookmarkStart w:id="276" w:name="_Toc473813788"/>
      <w:bookmarkStart w:id="277" w:name="_Toc473814411"/>
      <w:bookmarkStart w:id="278" w:name="_Toc473815431"/>
      <w:bookmarkStart w:id="279" w:name="_Toc474141321"/>
      <w:bookmarkStart w:id="280" w:name="_Toc474143863"/>
      <w:bookmarkStart w:id="281" w:name="_Toc474154202"/>
      <w:bookmarkStart w:id="282" w:name="_Toc474315668"/>
      <w:bookmarkStart w:id="283" w:name="_Toc474317389"/>
      <w:bookmarkStart w:id="284" w:name="_Toc474317565"/>
      <w:bookmarkStart w:id="285" w:name="_Toc473789581"/>
      <w:bookmarkStart w:id="286" w:name="_Toc473790666"/>
      <w:bookmarkStart w:id="287" w:name="_Toc473792511"/>
      <w:bookmarkStart w:id="288" w:name="_Toc473807926"/>
      <w:bookmarkStart w:id="289" w:name="_Toc473808483"/>
      <w:bookmarkStart w:id="290" w:name="_Toc473808644"/>
      <w:bookmarkStart w:id="291" w:name="_Toc473808806"/>
      <w:bookmarkStart w:id="292" w:name="_Toc473810580"/>
      <w:bookmarkStart w:id="293" w:name="_Toc473810750"/>
      <w:bookmarkStart w:id="294" w:name="_Toc473811089"/>
      <w:bookmarkStart w:id="295" w:name="_Toc473811258"/>
      <w:bookmarkStart w:id="296" w:name="_Toc473811428"/>
      <w:bookmarkStart w:id="297" w:name="_Toc473812233"/>
      <w:bookmarkStart w:id="298" w:name="_Toc473813789"/>
      <w:bookmarkStart w:id="299" w:name="_Toc473814412"/>
      <w:bookmarkStart w:id="300" w:name="_Toc473815432"/>
      <w:bookmarkStart w:id="301" w:name="_Toc474141322"/>
      <w:bookmarkStart w:id="302" w:name="_Toc474143864"/>
      <w:bookmarkStart w:id="303" w:name="_Toc474154203"/>
      <w:bookmarkStart w:id="304" w:name="_Toc474315669"/>
      <w:bookmarkStart w:id="305" w:name="_Toc474317390"/>
      <w:bookmarkStart w:id="306" w:name="_Toc474317566"/>
      <w:bookmarkStart w:id="307" w:name="_Toc473789582"/>
      <w:bookmarkStart w:id="308" w:name="_Toc473790667"/>
      <w:bookmarkStart w:id="309" w:name="_Toc473792512"/>
      <w:bookmarkStart w:id="310" w:name="_Toc473807927"/>
      <w:bookmarkStart w:id="311" w:name="_Toc473808484"/>
      <w:bookmarkStart w:id="312" w:name="_Toc473808645"/>
      <w:bookmarkStart w:id="313" w:name="_Toc473808807"/>
      <w:bookmarkStart w:id="314" w:name="_Toc473810581"/>
      <w:bookmarkStart w:id="315" w:name="_Toc473810751"/>
      <w:bookmarkStart w:id="316" w:name="_Toc473811090"/>
      <w:bookmarkStart w:id="317" w:name="_Toc473811259"/>
      <w:bookmarkStart w:id="318" w:name="_Toc473811429"/>
      <w:bookmarkStart w:id="319" w:name="_Toc473812234"/>
      <w:bookmarkStart w:id="320" w:name="_Toc473813790"/>
      <w:bookmarkStart w:id="321" w:name="_Toc473814413"/>
      <w:bookmarkStart w:id="322" w:name="_Toc473815433"/>
      <w:bookmarkStart w:id="323" w:name="_Toc474141323"/>
      <w:bookmarkStart w:id="324" w:name="_Toc474143865"/>
      <w:bookmarkStart w:id="325" w:name="_Toc474154204"/>
      <w:bookmarkStart w:id="326" w:name="_Toc474315670"/>
      <w:bookmarkStart w:id="327" w:name="_Toc474317391"/>
      <w:bookmarkStart w:id="328" w:name="_Toc474317567"/>
      <w:bookmarkStart w:id="329" w:name="_Toc473789583"/>
      <w:bookmarkStart w:id="330" w:name="_Toc473790668"/>
      <w:bookmarkStart w:id="331" w:name="_Toc473792513"/>
      <w:bookmarkStart w:id="332" w:name="_Toc473807928"/>
      <w:bookmarkStart w:id="333" w:name="_Toc473808485"/>
      <w:bookmarkStart w:id="334" w:name="_Toc473808646"/>
      <w:bookmarkStart w:id="335" w:name="_Toc473808808"/>
      <w:bookmarkStart w:id="336" w:name="_Toc473810582"/>
      <w:bookmarkStart w:id="337" w:name="_Toc473810752"/>
      <w:bookmarkStart w:id="338" w:name="_Toc473811091"/>
      <w:bookmarkStart w:id="339" w:name="_Toc473811260"/>
      <w:bookmarkStart w:id="340" w:name="_Toc473811430"/>
      <w:bookmarkStart w:id="341" w:name="_Toc473812235"/>
      <w:bookmarkStart w:id="342" w:name="_Toc473813791"/>
      <w:bookmarkStart w:id="343" w:name="_Toc473814414"/>
      <w:bookmarkStart w:id="344" w:name="_Toc473815434"/>
      <w:bookmarkStart w:id="345" w:name="_Toc474141324"/>
      <w:bookmarkStart w:id="346" w:name="_Toc474143866"/>
      <w:bookmarkStart w:id="347" w:name="_Toc474154205"/>
      <w:bookmarkStart w:id="348" w:name="_Toc474315671"/>
      <w:bookmarkStart w:id="349" w:name="_Toc474317392"/>
      <w:bookmarkStart w:id="350" w:name="_Toc474317568"/>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r>
        <w:br w:type="page"/>
      </w:r>
    </w:p>
    <w:p w:rsidR="00DB709E" w:rsidRPr="00AF77C5" w:rsidRDefault="00DB709E" w:rsidP="007B48B8">
      <w:pPr>
        <w:pStyle w:val="Heading2"/>
      </w:pPr>
      <w:bookmarkStart w:id="351" w:name="_Toc514941488"/>
      <w:r>
        <w:lastRenderedPageBreak/>
        <w:t>Terms &amp; Description</w:t>
      </w:r>
      <w:bookmarkEnd w:id="351"/>
    </w:p>
    <w:p w:rsidR="00C85877" w:rsidRPr="001771C0" w:rsidRDefault="00C85877">
      <w:pPr>
        <w:pStyle w:val="NormalWeb"/>
        <w:shd w:val="clear" w:color="auto" w:fill="FFFFFF"/>
        <w:spacing w:before="0" w:beforeAutospacing="0" w:after="0" w:afterAutospacing="0"/>
        <w:jc w:val="both"/>
        <w:rPr>
          <w:rFonts w:ascii="Verdana" w:hAnsi="Verdana" w:cs="Arial"/>
          <w:color w:val="000000"/>
          <w:sz w:val="20"/>
          <w:szCs w:val="20"/>
        </w:rPr>
      </w:pPr>
    </w:p>
    <w:tbl>
      <w:tblPr>
        <w:tblStyle w:val="GridTable4Accent1"/>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2264"/>
        <w:gridCol w:w="6870"/>
      </w:tblGrid>
      <w:tr w:rsidR="00DB709E" w:rsidTr="000614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Borders>
              <w:top w:val="none" w:sz="0" w:space="0" w:color="auto"/>
              <w:left w:val="none" w:sz="0" w:space="0" w:color="auto"/>
              <w:right w:val="none" w:sz="0" w:space="0" w:color="auto"/>
            </w:tcBorders>
            <w:shd w:val="clear" w:color="auto" w:fill="548DD4" w:themeFill="text2" w:themeFillTint="99"/>
            <w:vAlign w:val="center"/>
          </w:tcPr>
          <w:p w:rsidR="00DB709E" w:rsidRPr="004C0022" w:rsidRDefault="00DB709E" w:rsidP="000614CB">
            <w:pPr>
              <w:pStyle w:val="NormalWeb"/>
              <w:spacing w:before="105" w:beforeAutospacing="0" w:after="105" w:afterAutospacing="0"/>
              <w:rPr>
                <w:rFonts w:ascii="Verdana" w:hAnsi="Verdana" w:cs="Arial"/>
                <w:sz w:val="18"/>
                <w:szCs w:val="18"/>
              </w:rPr>
            </w:pPr>
            <w:r w:rsidRPr="004C0022">
              <w:rPr>
                <w:rFonts w:ascii="Verdana" w:hAnsi="Verdana" w:cs="Arial"/>
                <w:sz w:val="18"/>
                <w:szCs w:val="18"/>
              </w:rPr>
              <w:t>Abbreviations</w:t>
            </w:r>
            <w:r w:rsidR="00C1427B" w:rsidRPr="004C0022">
              <w:rPr>
                <w:rFonts w:ascii="Verdana" w:hAnsi="Verdana" w:cs="Arial"/>
                <w:sz w:val="18"/>
                <w:szCs w:val="18"/>
              </w:rPr>
              <w:t>/Term</w:t>
            </w:r>
          </w:p>
        </w:tc>
        <w:tc>
          <w:tcPr>
            <w:tcW w:w="6870" w:type="dxa"/>
            <w:tcBorders>
              <w:top w:val="none" w:sz="0" w:space="0" w:color="auto"/>
              <w:left w:val="none" w:sz="0" w:space="0" w:color="auto"/>
              <w:bottom w:val="none" w:sz="0" w:space="0" w:color="auto"/>
              <w:right w:val="none" w:sz="0" w:space="0" w:color="auto"/>
            </w:tcBorders>
            <w:shd w:val="clear" w:color="auto" w:fill="548DD4" w:themeFill="text2" w:themeFillTint="99"/>
            <w:vAlign w:val="center"/>
          </w:tcPr>
          <w:p w:rsidR="00DB709E" w:rsidRPr="004C0022" w:rsidRDefault="00DB709E" w:rsidP="000614CB">
            <w:pPr>
              <w:pStyle w:val="NormalWeb"/>
              <w:spacing w:before="105" w:beforeAutospacing="0" w:after="105" w:afterAutospacing="0"/>
              <w:cnfStyle w:val="100000000000" w:firstRow="1" w:lastRow="0" w:firstColumn="0" w:lastColumn="0" w:oddVBand="0" w:evenVBand="0" w:oddHBand="0" w:evenHBand="0" w:firstRowFirstColumn="0" w:firstRowLastColumn="0" w:lastRowFirstColumn="0" w:lastRowLastColumn="0"/>
              <w:rPr>
                <w:rFonts w:ascii="Verdana" w:hAnsi="Verdana" w:cs="Arial"/>
                <w:sz w:val="18"/>
                <w:szCs w:val="18"/>
              </w:rPr>
            </w:pPr>
            <w:r w:rsidRPr="004C0022">
              <w:rPr>
                <w:rFonts w:ascii="Verdana" w:hAnsi="Verdana" w:cs="Arial"/>
                <w:sz w:val="18"/>
                <w:szCs w:val="18"/>
              </w:rPr>
              <w:t>Description</w:t>
            </w:r>
          </w:p>
        </w:tc>
      </w:tr>
      <w:tr w:rsidR="000642D7" w:rsidTr="00061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Borders>
              <w:bottom w:val="single" w:sz="4" w:space="0" w:color="548DD4" w:themeColor="text2" w:themeTint="99"/>
            </w:tcBorders>
            <w:shd w:val="clear" w:color="auto" w:fill="auto"/>
            <w:vAlign w:val="center"/>
          </w:tcPr>
          <w:p w:rsidR="000642D7" w:rsidRPr="00B67E86" w:rsidRDefault="000642D7" w:rsidP="000614CB">
            <w:pPr>
              <w:rPr>
                <w:rFonts w:ascii="Verdana" w:hAnsi="Verdana" w:cs="Times New Roman"/>
                <w:sz w:val="18"/>
                <w:szCs w:val="18"/>
              </w:rPr>
            </w:pPr>
            <w:r w:rsidRPr="00B67E86">
              <w:rPr>
                <w:rFonts w:ascii="Verdana" w:eastAsia="Times New Roman" w:hAnsi="Verdana" w:cs="Times New Roman"/>
                <w:sz w:val="18"/>
                <w:szCs w:val="18"/>
                <w:lang w:eastAsia="en-SG"/>
              </w:rPr>
              <w:t>DLL</w:t>
            </w:r>
          </w:p>
        </w:tc>
        <w:tc>
          <w:tcPr>
            <w:tcW w:w="6870" w:type="dxa"/>
            <w:shd w:val="clear" w:color="auto" w:fill="auto"/>
            <w:vAlign w:val="center"/>
          </w:tcPr>
          <w:p w:rsidR="000642D7" w:rsidRPr="00B67E86" w:rsidRDefault="000642D7" w:rsidP="000614CB">
            <w:pPr>
              <w:cnfStyle w:val="000000100000" w:firstRow="0" w:lastRow="0" w:firstColumn="0" w:lastColumn="0" w:oddVBand="0" w:evenVBand="0" w:oddHBand="1" w:evenHBand="0" w:firstRowFirstColumn="0" w:firstRowLastColumn="0" w:lastRowFirstColumn="0" w:lastRowLastColumn="0"/>
              <w:rPr>
                <w:rFonts w:ascii="Verdana" w:hAnsi="Verdana" w:cs="Times New Roman"/>
                <w:sz w:val="18"/>
                <w:szCs w:val="18"/>
              </w:rPr>
            </w:pPr>
            <w:r w:rsidRPr="00B67E86">
              <w:rPr>
                <w:rFonts w:ascii="Verdana" w:eastAsia="Times New Roman" w:hAnsi="Verdana" w:cs="Times New Roman"/>
                <w:sz w:val="18"/>
                <w:szCs w:val="18"/>
                <w:lang w:eastAsia="en-SG"/>
              </w:rPr>
              <w:t>Dynamic Link Library</w:t>
            </w:r>
            <w:r w:rsidR="00883561" w:rsidRPr="00B67E86">
              <w:rPr>
                <w:rFonts w:ascii="Verdana" w:eastAsia="Times New Roman" w:hAnsi="Verdana" w:cs="Times New Roman"/>
                <w:sz w:val="18"/>
                <w:szCs w:val="18"/>
                <w:lang w:eastAsia="en-SG"/>
              </w:rPr>
              <w:t xml:space="preserve"> is a collection of small programs, any of which can be called when needed by a larger program that is running in the computer</w:t>
            </w:r>
          </w:p>
        </w:tc>
      </w:tr>
      <w:tr w:rsidR="000642D7" w:rsidTr="000614CB">
        <w:tc>
          <w:tcPr>
            <w:cnfStyle w:val="001000000000" w:firstRow="0" w:lastRow="0" w:firstColumn="1" w:lastColumn="0" w:oddVBand="0" w:evenVBand="0" w:oddHBand="0" w:evenHBand="0" w:firstRowFirstColumn="0" w:firstRowLastColumn="0" w:lastRowFirstColumn="0" w:lastRowLastColumn="0"/>
            <w:tcW w:w="2126" w:type="dxa"/>
            <w:tcBorders>
              <w:top w:val="single" w:sz="4" w:space="0" w:color="548DD4" w:themeColor="text2" w:themeTint="99"/>
            </w:tcBorders>
            <w:shd w:val="clear" w:color="auto" w:fill="auto"/>
            <w:vAlign w:val="center"/>
          </w:tcPr>
          <w:p w:rsidR="000642D7" w:rsidRPr="00B67E86" w:rsidRDefault="001B4A59" w:rsidP="000614CB">
            <w:pPr>
              <w:rPr>
                <w:rFonts w:ascii="Verdana" w:hAnsi="Verdana" w:cs="Times New Roman"/>
                <w:sz w:val="18"/>
                <w:szCs w:val="18"/>
              </w:rPr>
            </w:pPr>
            <w:r>
              <w:rPr>
                <w:rFonts w:ascii="Verdana" w:eastAsia="Times New Roman" w:hAnsi="Verdana" w:cs="Times New Roman"/>
                <w:sz w:val="18"/>
                <w:szCs w:val="18"/>
                <w:lang w:eastAsia="en-SG"/>
              </w:rPr>
              <w:t>ESE</w:t>
            </w:r>
          </w:p>
        </w:tc>
        <w:tc>
          <w:tcPr>
            <w:tcW w:w="6870" w:type="dxa"/>
            <w:shd w:val="clear" w:color="auto" w:fill="auto"/>
            <w:vAlign w:val="center"/>
          </w:tcPr>
          <w:p w:rsidR="000642D7" w:rsidRPr="00B67E86" w:rsidRDefault="000642D7" w:rsidP="000614CB">
            <w:pPr>
              <w:cnfStyle w:val="000000000000" w:firstRow="0" w:lastRow="0" w:firstColumn="0" w:lastColumn="0" w:oddVBand="0" w:evenVBand="0" w:oddHBand="0" w:evenHBand="0" w:firstRowFirstColumn="0" w:firstRowLastColumn="0" w:lastRowFirstColumn="0" w:lastRowLastColumn="0"/>
              <w:rPr>
                <w:rFonts w:ascii="Verdana" w:hAnsi="Verdana" w:cs="Times New Roman"/>
                <w:sz w:val="18"/>
                <w:szCs w:val="18"/>
              </w:rPr>
            </w:pPr>
            <w:r w:rsidRPr="00B67E86">
              <w:rPr>
                <w:rFonts w:ascii="Verdana" w:eastAsia="Times New Roman" w:hAnsi="Verdana" w:cs="Times New Roman"/>
                <w:sz w:val="18"/>
                <w:szCs w:val="18"/>
                <w:lang w:eastAsia="en-SG"/>
              </w:rPr>
              <w:t xml:space="preserve">EVE Screen </w:t>
            </w:r>
            <w:r w:rsidR="004B1E0A">
              <w:rPr>
                <w:rFonts w:ascii="Verdana" w:eastAsia="Times New Roman" w:hAnsi="Verdana" w:cs="Times New Roman"/>
                <w:sz w:val="18"/>
                <w:szCs w:val="18"/>
                <w:lang w:eastAsia="en-SG"/>
              </w:rPr>
              <w:t>Editor</w:t>
            </w:r>
          </w:p>
        </w:tc>
      </w:tr>
      <w:tr w:rsidR="000642D7" w:rsidTr="00061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shd w:val="clear" w:color="auto" w:fill="auto"/>
            <w:vAlign w:val="center"/>
          </w:tcPr>
          <w:p w:rsidR="000642D7" w:rsidRPr="00B67E86" w:rsidRDefault="000642D7" w:rsidP="000614CB">
            <w:pPr>
              <w:rPr>
                <w:rFonts w:ascii="Verdana" w:hAnsi="Verdana" w:cs="Times New Roman"/>
                <w:sz w:val="18"/>
                <w:szCs w:val="18"/>
              </w:rPr>
            </w:pPr>
            <w:r w:rsidRPr="00B67E86">
              <w:rPr>
                <w:rFonts w:ascii="Verdana" w:eastAsia="Times New Roman" w:hAnsi="Verdana" w:cs="Times New Roman"/>
                <w:sz w:val="18"/>
                <w:szCs w:val="18"/>
                <w:lang w:eastAsia="en-SG"/>
              </w:rPr>
              <w:t>EVE Emulator</w:t>
            </w:r>
          </w:p>
        </w:tc>
        <w:tc>
          <w:tcPr>
            <w:tcW w:w="6870" w:type="dxa"/>
            <w:shd w:val="clear" w:color="auto" w:fill="auto"/>
            <w:vAlign w:val="center"/>
          </w:tcPr>
          <w:p w:rsidR="000642D7" w:rsidRPr="00B67E86" w:rsidRDefault="000642D7" w:rsidP="000614CB">
            <w:pPr>
              <w:cnfStyle w:val="000000100000" w:firstRow="0" w:lastRow="0" w:firstColumn="0" w:lastColumn="0" w:oddVBand="0" w:evenVBand="0" w:oddHBand="1" w:evenHBand="0" w:firstRowFirstColumn="0" w:firstRowLastColumn="0" w:lastRowFirstColumn="0" w:lastRowLastColumn="0"/>
              <w:rPr>
                <w:rFonts w:ascii="Verdana" w:hAnsi="Verdana" w:cs="Times New Roman"/>
                <w:sz w:val="18"/>
                <w:szCs w:val="18"/>
              </w:rPr>
            </w:pPr>
            <w:r w:rsidRPr="00B67E86">
              <w:rPr>
                <w:rFonts w:ascii="Verdana" w:eastAsia="Times New Roman" w:hAnsi="Verdana" w:cs="Times New Roman"/>
                <w:sz w:val="18"/>
                <w:szCs w:val="18"/>
                <w:lang w:eastAsia="en-SG"/>
              </w:rPr>
              <w:t>Bridgetek behaviour-modelling software for EVE</w:t>
            </w:r>
            <w:r w:rsidR="009E258F" w:rsidRPr="00B67E86">
              <w:rPr>
                <w:rFonts w:ascii="Verdana" w:eastAsia="Times New Roman" w:hAnsi="Verdana" w:cs="Times New Roman"/>
                <w:sz w:val="18"/>
                <w:szCs w:val="18"/>
                <w:lang w:eastAsia="en-SG"/>
              </w:rPr>
              <w:t xml:space="preserve"> Series chip</w:t>
            </w:r>
          </w:p>
        </w:tc>
      </w:tr>
      <w:tr w:rsidR="000642D7" w:rsidTr="000614CB">
        <w:tc>
          <w:tcPr>
            <w:cnfStyle w:val="001000000000" w:firstRow="0" w:lastRow="0" w:firstColumn="1" w:lastColumn="0" w:oddVBand="0" w:evenVBand="0" w:oddHBand="0" w:evenHBand="0" w:firstRowFirstColumn="0" w:firstRowLastColumn="0" w:lastRowFirstColumn="0" w:lastRowLastColumn="0"/>
            <w:tcW w:w="2126" w:type="dxa"/>
            <w:shd w:val="clear" w:color="auto" w:fill="auto"/>
            <w:vAlign w:val="center"/>
          </w:tcPr>
          <w:p w:rsidR="000642D7" w:rsidRPr="00B67E86" w:rsidRDefault="000642D7" w:rsidP="000614CB">
            <w:pPr>
              <w:rPr>
                <w:rFonts w:ascii="Verdana" w:hAnsi="Verdana" w:cs="Times New Roman"/>
                <w:sz w:val="18"/>
                <w:szCs w:val="18"/>
              </w:rPr>
            </w:pPr>
            <w:r w:rsidRPr="00B67E86">
              <w:rPr>
                <w:rFonts w:ascii="Verdana" w:eastAsia="Times New Roman" w:hAnsi="Verdana" w:cs="Times New Roman"/>
                <w:sz w:val="18"/>
                <w:szCs w:val="18"/>
                <w:lang w:eastAsia="en-SG"/>
              </w:rPr>
              <w:t>HAL</w:t>
            </w:r>
          </w:p>
        </w:tc>
        <w:tc>
          <w:tcPr>
            <w:tcW w:w="6870" w:type="dxa"/>
            <w:shd w:val="clear" w:color="auto" w:fill="auto"/>
            <w:vAlign w:val="center"/>
          </w:tcPr>
          <w:p w:rsidR="000642D7" w:rsidRPr="00B67E86" w:rsidRDefault="000642D7" w:rsidP="000614CB">
            <w:pPr>
              <w:cnfStyle w:val="000000000000" w:firstRow="0" w:lastRow="0" w:firstColumn="0" w:lastColumn="0" w:oddVBand="0" w:evenVBand="0" w:oddHBand="0" w:evenHBand="0" w:firstRowFirstColumn="0" w:firstRowLastColumn="0" w:lastRowFirstColumn="0" w:lastRowLastColumn="0"/>
              <w:rPr>
                <w:rFonts w:ascii="Verdana" w:hAnsi="Verdana" w:cs="Times New Roman"/>
                <w:sz w:val="18"/>
                <w:szCs w:val="18"/>
              </w:rPr>
            </w:pPr>
            <w:r w:rsidRPr="00B67E86">
              <w:rPr>
                <w:rFonts w:ascii="Verdana" w:eastAsia="Times New Roman" w:hAnsi="Verdana" w:cs="Times New Roman"/>
                <w:sz w:val="18"/>
                <w:szCs w:val="18"/>
                <w:lang w:eastAsia="en-SG"/>
              </w:rPr>
              <w:t>Hardware Abstraction Layer is a software subsystem providing hardware abstraction.</w:t>
            </w:r>
          </w:p>
        </w:tc>
      </w:tr>
      <w:tr w:rsidR="0043077B" w:rsidTr="00061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shd w:val="clear" w:color="auto" w:fill="auto"/>
            <w:vAlign w:val="center"/>
          </w:tcPr>
          <w:p w:rsidR="0043077B" w:rsidRPr="00B67E86" w:rsidRDefault="0043077B" w:rsidP="000614CB">
            <w:pPr>
              <w:rPr>
                <w:rFonts w:ascii="Verdana" w:hAnsi="Verdana" w:cs="Times New Roman"/>
                <w:sz w:val="18"/>
                <w:szCs w:val="18"/>
              </w:rPr>
            </w:pPr>
            <w:r w:rsidRPr="00B67E86">
              <w:rPr>
                <w:rFonts w:ascii="Verdana" w:eastAsia="Times New Roman" w:hAnsi="Verdana" w:cs="Times New Roman"/>
                <w:sz w:val="18"/>
                <w:szCs w:val="18"/>
                <w:lang w:eastAsia="en-SG"/>
              </w:rPr>
              <w:t>IDE</w:t>
            </w:r>
          </w:p>
        </w:tc>
        <w:tc>
          <w:tcPr>
            <w:tcW w:w="6870" w:type="dxa"/>
            <w:shd w:val="clear" w:color="auto" w:fill="auto"/>
            <w:vAlign w:val="center"/>
          </w:tcPr>
          <w:p w:rsidR="0043077B" w:rsidRPr="00B67E86" w:rsidRDefault="0043077B" w:rsidP="000614CB">
            <w:pPr>
              <w:cnfStyle w:val="000000100000" w:firstRow="0" w:lastRow="0" w:firstColumn="0" w:lastColumn="0" w:oddVBand="0" w:evenVBand="0" w:oddHBand="1" w:evenHBand="0" w:firstRowFirstColumn="0" w:firstRowLastColumn="0" w:lastRowFirstColumn="0" w:lastRowLastColumn="0"/>
              <w:rPr>
                <w:rFonts w:ascii="Verdana" w:hAnsi="Verdana" w:cs="Times New Roman"/>
                <w:sz w:val="18"/>
                <w:szCs w:val="18"/>
              </w:rPr>
            </w:pPr>
            <w:r w:rsidRPr="00B67E86">
              <w:rPr>
                <w:rFonts w:ascii="Verdana" w:eastAsia="Times New Roman" w:hAnsi="Verdana" w:cs="Times New Roman"/>
                <w:sz w:val="18"/>
                <w:szCs w:val="18"/>
                <w:lang w:eastAsia="en-SG"/>
              </w:rPr>
              <w:t>Integrated Development Environment</w:t>
            </w:r>
          </w:p>
        </w:tc>
      </w:tr>
      <w:tr w:rsidR="000642D7" w:rsidTr="000614CB">
        <w:tc>
          <w:tcPr>
            <w:cnfStyle w:val="001000000000" w:firstRow="0" w:lastRow="0" w:firstColumn="1" w:lastColumn="0" w:oddVBand="0" w:evenVBand="0" w:oddHBand="0" w:evenHBand="0" w:firstRowFirstColumn="0" w:firstRowLastColumn="0" w:lastRowFirstColumn="0" w:lastRowLastColumn="0"/>
            <w:tcW w:w="2126" w:type="dxa"/>
            <w:shd w:val="clear" w:color="auto" w:fill="auto"/>
            <w:vAlign w:val="center"/>
          </w:tcPr>
          <w:p w:rsidR="000642D7" w:rsidRPr="00B67E86" w:rsidRDefault="000642D7" w:rsidP="000614CB">
            <w:pPr>
              <w:rPr>
                <w:rFonts w:ascii="Verdana" w:hAnsi="Verdana" w:cs="Times New Roman"/>
                <w:sz w:val="18"/>
                <w:szCs w:val="18"/>
              </w:rPr>
            </w:pPr>
            <w:r w:rsidRPr="00B67E86">
              <w:rPr>
                <w:rFonts w:ascii="Verdana" w:eastAsia="Times New Roman" w:hAnsi="Verdana" w:cs="Times New Roman"/>
                <w:sz w:val="18"/>
                <w:szCs w:val="18"/>
                <w:lang w:eastAsia="en-SG"/>
              </w:rPr>
              <w:t>Simulation</w:t>
            </w:r>
          </w:p>
        </w:tc>
        <w:tc>
          <w:tcPr>
            <w:tcW w:w="6870" w:type="dxa"/>
            <w:shd w:val="clear" w:color="auto" w:fill="auto"/>
            <w:vAlign w:val="center"/>
          </w:tcPr>
          <w:p w:rsidR="000642D7" w:rsidRPr="00B67E86" w:rsidRDefault="00487F69" w:rsidP="000614CB">
            <w:pPr>
              <w:cnfStyle w:val="000000000000" w:firstRow="0" w:lastRow="0" w:firstColumn="0" w:lastColumn="0" w:oddVBand="0" w:evenVBand="0" w:oddHBand="0" w:evenHBand="0" w:firstRowFirstColumn="0" w:firstRowLastColumn="0" w:lastRowFirstColumn="0" w:lastRowLastColumn="0"/>
              <w:rPr>
                <w:rFonts w:ascii="Verdana" w:hAnsi="Verdana" w:cs="Times New Roman"/>
                <w:sz w:val="18"/>
                <w:szCs w:val="18"/>
              </w:rPr>
            </w:pPr>
            <w:r w:rsidRPr="00B67E86">
              <w:rPr>
                <w:rFonts w:ascii="Verdana" w:eastAsia="Times New Roman" w:hAnsi="Verdana" w:cs="Times New Roman"/>
                <w:sz w:val="18"/>
                <w:szCs w:val="18"/>
                <w:lang w:eastAsia="en-SG"/>
              </w:rPr>
              <w:t>Preview the project or page by r</w:t>
            </w:r>
            <w:r w:rsidR="000642D7" w:rsidRPr="00B67E86">
              <w:rPr>
                <w:rFonts w:ascii="Verdana" w:eastAsia="Times New Roman" w:hAnsi="Verdana" w:cs="Times New Roman"/>
                <w:sz w:val="18"/>
                <w:szCs w:val="18"/>
                <w:lang w:eastAsia="en-SG"/>
              </w:rPr>
              <w:t>u</w:t>
            </w:r>
            <w:r w:rsidRPr="00B67E86">
              <w:rPr>
                <w:rFonts w:ascii="Verdana" w:eastAsia="Times New Roman" w:hAnsi="Verdana" w:cs="Times New Roman"/>
                <w:sz w:val="18"/>
                <w:szCs w:val="18"/>
                <w:lang w:eastAsia="en-SG"/>
              </w:rPr>
              <w:t>nning</w:t>
            </w:r>
            <w:r w:rsidR="000642D7" w:rsidRPr="00B67E86">
              <w:rPr>
                <w:rFonts w:ascii="Verdana" w:eastAsia="Times New Roman" w:hAnsi="Verdana" w:cs="Times New Roman"/>
                <w:sz w:val="18"/>
                <w:szCs w:val="18"/>
                <w:lang w:eastAsia="en-SG"/>
              </w:rPr>
              <w:t xml:space="preserve"> the generated C code on PC</w:t>
            </w:r>
          </w:p>
        </w:tc>
      </w:tr>
      <w:tr w:rsidR="000642D7" w:rsidTr="00061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shd w:val="clear" w:color="auto" w:fill="auto"/>
            <w:vAlign w:val="center"/>
          </w:tcPr>
          <w:p w:rsidR="000642D7" w:rsidRPr="00B67E86" w:rsidRDefault="000642D7" w:rsidP="000614CB">
            <w:pPr>
              <w:rPr>
                <w:rFonts w:ascii="Verdana" w:hAnsi="Verdana" w:cs="Times New Roman"/>
                <w:sz w:val="18"/>
                <w:szCs w:val="18"/>
              </w:rPr>
            </w:pPr>
            <w:r w:rsidRPr="00B67E86">
              <w:rPr>
                <w:rFonts w:ascii="Verdana" w:eastAsia="Times New Roman" w:hAnsi="Verdana" w:cs="Times New Roman"/>
                <w:sz w:val="18"/>
                <w:szCs w:val="18"/>
                <w:lang w:eastAsia="en-SG"/>
              </w:rPr>
              <w:t>Widget</w:t>
            </w:r>
          </w:p>
        </w:tc>
        <w:tc>
          <w:tcPr>
            <w:tcW w:w="6870" w:type="dxa"/>
            <w:shd w:val="clear" w:color="auto" w:fill="auto"/>
            <w:vAlign w:val="center"/>
          </w:tcPr>
          <w:p w:rsidR="000642D7" w:rsidRPr="00B67E86" w:rsidRDefault="000642D7" w:rsidP="000614CB">
            <w:pPr>
              <w:cnfStyle w:val="000000100000" w:firstRow="0" w:lastRow="0" w:firstColumn="0" w:lastColumn="0" w:oddVBand="0" w:evenVBand="0" w:oddHBand="1" w:evenHBand="0" w:firstRowFirstColumn="0" w:firstRowLastColumn="0" w:lastRowFirstColumn="0" w:lastRowLastColumn="0"/>
              <w:rPr>
                <w:rFonts w:ascii="Verdana" w:hAnsi="Verdana" w:cs="Times New Roman"/>
                <w:sz w:val="18"/>
                <w:szCs w:val="18"/>
              </w:rPr>
            </w:pPr>
            <w:r w:rsidRPr="00B67E86">
              <w:rPr>
                <w:rFonts w:ascii="Verdana" w:eastAsia="Times New Roman" w:hAnsi="Verdana" w:cs="Times New Roman"/>
                <w:sz w:val="18"/>
                <w:szCs w:val="18"/>
                <w:lang w:eastAsia="en-SG"/>
              </w:rPr>
              <w:t xml:space="preserve">One </w:t>
            </w:r>
            <w:r w:rsidR="00866A8B" w:rsidRPr="00B67E86">
              <w:rPr>
                <w:rFonts w:ascii="Verdana" w:eastAsia="Times New Roman" w:hAnsi="Verdana" w:cs="Times New Roman"/>
                <w:sz w:val="18"/>
                <w:szCs w:val="18"/>
                <w:lang w:eastAsia="en-SG"/>
              </w:rPr>
              <w:t xml:space="preserve">type </w:t>
            </w:r>
            <w:r w:rsidRPr="00B67E86">
              <w:rPr>
                <w:rFonts w:ascii="Verdana" w:eastAsia="Times New Roman" w:hAnsi="Verdana" w:cs="Times New Roman"/>
                <w:sz w:val="18"/>
                <w:szCs w:val="18"/>
                <w:lang w:eastAsia="en-SG"/>
              </w:rPr>
              <w:t>of logic node which has visual appearance rendered by EVE</w:t>
            </w:r>
          </w:p>
        </w:tc>
      </w:tr>
    </w:tbl>
    <w:p w:rsidR="007E6CD3" w:rsidRPr="001771C0" w:rsidRDefault="007E6CD3" w:rsidP="001771C0">
      <w:pPr>
        <w:spacing w:after="0" w:line="240" w:lineRule="auto"/>
        <w:rPr>
          <w:rFonts w:ascii="Verdana" w:hAnsi="Verdana"/>
          <w:sz w:val="20"/>
          <w:szCs w:val="20"/>
        </w:rPr>
      </w:pPr>
    </w:p>
    <w:p w:rsidR="007E6CD3" w:rsidRPr="00AF77C5" w:rsidRDefault="007E6CD3" w:rsidP="007B48B8">
      <w:pPr>
        <w:pStyle w:val="Heading2"/>
      </w:pPr>
      <w:bookmarkStart w:id="352" w:name="_Toc514941489"/>
      <w:r>
        <w:t>Credits</w:t>
      </w:r>
      <w:bookmarkEnd w:id="352"/>
    </w:p>
    <w:p w:rsidR="007E6CD3" w:rsidRPr="00E65B33" w:rsidRDefault="007E6CD3">
      <w:pPr>
        <w:autoSpaceDE w:val="0"/>
        <w:autoSpaceDN w:val="0"/>
        <w:adjustRightInd w:val="0"/>
        <w:spacing w:after="0" w:line="240" w:lineRule="auto"/>
        <w:jc w:val="both"/>
        <w:rPr>
          <w:rFonts w:ascii="Verdana" w:hAnsi="Verdana" w:cs="Arial"/>
          <w:color w:val="000000"/>
          <w:sz w:val="18"/>
          <w:szCs w:val="18"/>
        </w:rPr>
      </w:pPr>
    </w:p>
    <w:p w:rsidR="00C14EA5" w:rsidRDefault="00C14EA5" w:rsidP="0070347D">
      <w:pPr>
        <w:pStyle w:val="Heading3"/>
      </w:pPr>
      <w:bookmarkStart w:id="353" w:name="_Toc514941490"/>
      <w:r w:rsidRPr="00C14EA5">
        <w:t>Open Source Software</w:t>
      </w:r>
      <w:bookmarkEnd w:id="353"/>
    </w:p>
    <w:p w:rsidR="00101745" w:rsidRPr="00C14EA5" w:rsidRDefault="00101745" w:rsidP="001771C0">
      <w:pPr>
        <w:pStyle w:val="NormalWeb"/>
        <w:shd w:val="clear" w:color="auto" w:fill="FFFFFF"/>
        <w:spacing w:before="0" w:beforeAutospacing="0" w:after="0" w:afterAutospacing="0"/>
        <w:jc w:val="both"/>
        <w:rPr>
          <w:rFonts w:ascii="Verdana" w:hAnsi="Verdana" w:cs="Arial"/>
          <w:b/>
          <w:color w:val="000000"/>
          <w:sz w:val="20"/>
          <w:szCs w:val="20"/>
        </w:rPr>
      </w:pPr>
    </w:p>
    <w:p w:rsidR="00140714" w:rsidRDefault="00140714" w:rsidP="002F78DC">
      <w:pPr>
        <w:pStyle w:val="ListParagraph"/>
        <w:numPr>
          <w:ilvl w:val="0"/>
          <w:numId w:val="5"/>
        </w:numPr>
        <w:spacing w:after="0" w:line="360" w:lineRule="auto"/>
        <w:jc w:val="both"/>
        <w:rPr>
          <w:rFonts w:ascii="Verdana" w:hAnsi="Verdana"/>
          <w:sz w:val="20"/>
          <w:szCs w:val="20"/>
          <w:lang w:val="en-US"/>
        </w:rPr>
      </w:pPr>
      <w:r>
        <w:rPr>
          <w:rFonts w:ascii="Verdana" w:hAnsi="Verdana"/>
          <w:sz w:val="20"/>
          <w:szCs w:val="20"/>
          <w:lang w:val="en-US"/>
        </w:rPr>
        <w:t xml:space="preserve">Qt: </w:t>
      </w:r>
      <w:hyperlink r:id="rId23" w:history="1">
        <w:r>
          <w:rPr>
            <w:rStyle w:val="Hyperlink"/>
            <w:rFonts w:ascii="Verdana" w:hAnsi="Verdana"/>
            <w:sz w:val="20"/>
            <w:szCs w:val="20"/>
            <w:lang w:val="en-US"/>
          </w:rPr>
          <w:t>http://doc.qt.io/qt-5/licensing.html</w:t>
        </w:r>
      </w:hyperlink>
      <w:r>
        <w:rPr>
          <w:rFonts w:ascii="Verdana" w:hAnsi="Verdana"/>
          <w:sz w:val="20"/>
          <w:szCs w:val="20"/>
          <w:lang w:val="en-US"/>
        </w:rPr>
        <w:t xml:space="preserve"> under LGPL.</w:t>
      </w:r>
    </w:p>
    <w:p w:rsidR="00993CBD" w:rsidRDefault="00450E6F" w:rsidP="002F78DC">
      <w:pPr>
        <w:pStyle w:val="ListParagraph"/>
        <w:numPr>
          <w:ilvl w:val="0"/>
          <w:numId w:val="5"/>
        </w:numPr>
        <w:spacing w:after="0" w:line="360" w:lineRule="auto"/>
        <w:jc w:val="both"/>
        <w:rPr>
          <w:rFonts w:ascii="Verdana" w:hAnsi="Verdana"/>
          <w:sz w:val="20"/>
          <w:szCs w:val="20"/>
          <w:lang w:val="en-US"/>
        </w:rPr>
      </w:pPr>
      <w:r>
        <w:rPr>
          <w:rFonts w:ascii="Verdana" w:hAnsi="Verdana"/>
          <w:sz w:val="20"/>
          <w:szCs w:val="20"/>
          <w:lang w:val="en-US"/>
        </w:rPr>
        <w:t xml:space="preserve">Python: </w:t>
      </w:r>
      <w:hyperlink r:id="rId24" w:history="1">
        <w:r w:rsidR="00993CBD" w:rsidRPr="00665FC5">
          <w:rPr>
            <w:rStyle w:val="Hyperlink"/>
            <w:rFonts w:ascii="Verdana" w:hAnsi="Verdana"/>
            <w:sz w:val="20"/>
            <w:szCs w:val="20"/>
            <w:lang w:val="en-US"/>
          </w:rPr>
          <w:t>https://www.python.org</w:t>
        </w:r>
      </w:hyperlink>
      <w:r w:rsidR="00993CBD">
        <w:rPr>
          <w:rFonts w:ascii="Verdana" w:hAnsi="Verdana"/>
          <w:sz w:val="20"/>
          <w:szCs w:val="20"/>
          <w:lang w:val="en-US"/>
        </w:rPr>
        <w:t xml:space="preserve"> </w:t>
      </w:r>
      <w:r w:rsidR="00993CBD" w:rsidRPr="00742EDE">
        <w:rPr>
          <w:rFonts w:ascii="Verdana" w:hAnsi="Verdana"/>
          <w:sz w:val="20"/>
          <w:szCs w:val="20"/>
        </w:rPr>
        <w:t>under GPL-</w:t>
      </w:r>
      <w:r w:rsidR="00993CBD" w:rsidRPr="00450E6F">
        <w:t xml:space="preserve"> </w:t>
      </w:r>
      <w:r w:rsidR="00993CBD" w:rsidRPr="00742EDE">
        <w:rPr>
          <w:rFonts w:ascii="Verdana" w:hAnsi="Verdana"/>
          <w:sz w:val="20"/>
          <w:szCs w:val="20"/>
        </w:rPr>
        <w:t>compatible</w:t>
      </w:r>
      <w:r w:rsidR="00993CBD" w:rsidRPr="00742EDE">
        <w:rPr>
          <w:rFonts w:ascii="Verdana" w:hAnsi="Verdana"/>
          <w:sz w:val="20"/>
          <w:szCs w:val="20"/>
          <w:lang w:val="en-US"/>
        </w:rPr>
        <w:t>.</w:t>
      </w:r>
    </w:p>
    <w:p w:rsidR="00993CBD" w:rsidRPr="00993CBD" w:rsidRDefault="00993CBD" w:rsidP="002F78DC">
      <w:pPr>
        <w:pStyle w:val="ListParagraph"/>
        <w:numPr>
          <w:ilvl w:val="0"/>
          <w:numId w:val="5"/>
        </w:numPr>
        <w:spacing w:after="0" w:line="360" w:lineRule="auto"/>
        <w:jc w:val="both"/>
        <w:rPr>
          <w:rFonts w:ascii="Verdana" w:hAnsi="Verdana"/>
          <w:sz w:val="20"/>
          <w:szCs w:val="20"/>
          <w:lang w:val="en-US"/>
        </w:rPr>
      </w:pPr>
      <w:r w:rsidRPr="00993CBD">
        <w:rPr>
          <w:rFonts w:ascii="Verdana" w:hAnsi="Verdana"/>
          <w:sz w:val="20"/>
          <w:szCs w:val="20"/>
          <w:lang w:val="en-US"/>
        </w:rPr>
        <w:t xml:space="preserve">SDL2: </w:t>
      </w:r>
      <w:hyperlink r:id="rId25" w:history="1">
        <w:r w:rsidRPr="00993CBD">
          <w:rPr>
            <w:rStyle w:val="Hyperlink"/>
            <w:rFonts w:ascii="Verdana" w:hAnsi="Verdana"/>
            <w:sz w:val="20"/>
            <w:szCs w:val="20"/>
            <w:lang w:val="en-US"/>
          </w:rPr>
          <w:t>https://www.libsdl.org</w:t>
        </w:r>
      </w:hyperlink>
      <w:r>
        <w:rPr>
          <w:rFonts w:ascii="Verdana" w:hAnsi="Verdana"/>
          <w:sz w:val="20"/>
          <w:szCs w:val="20"/>
          <w:lang w:val="en-US"/>
        </w:rPr>
        <w:t xml:space="preserve"> under zlib license</w:t>
      </w:r>
      <w:r w:rsidR="00BC3094">
        <w:rPr>
          <w:rFonts w:ascii="Verdana" w:hAnsi="Verdana"/>
          <w:sz w:val="20"/>
          <w:szCs w:val="20"/>
          <w:lang w:val="en-US"/>
        </w:rPr>
        <w:t>.</w:t>
      </w:r>
    </w:p>
    <w:p w:rsidR="00BC3094" w:rsidRDefault="00BC3094" w:rsidP="002F78DC">
      <w:pPr>
        <w:pStyle w:val="ListParagraph"/>
        <w:numPr>
          <w:ilvl w:val="0"/>
          <w:numId w:val="5"/>
        </w:numPr>
        <w:spacing w:after="0" w:line="360" w:lineRule="auto"/>
        <w:jc w:val="both"/>
        <w:rPr>
          <w:rFonts w:ascii="Verdana" w:hAnsi="Verdana"/>
          <w:sz w:val="20"/>
          <w:szCs w:val="20"/>
          <w:lang w:val="en-US"/>
        </w:rPr>
      </w:pPr>
      <w:r>
        <w:rPr>
          <w:rFonts w:ascii="Verdana" w:hAnsi="Verdana"/>
          <w:sz w:val="20"/>
          <w:szCs w:val="20"/>
          <w:lang w:val="en-US"/>
        </w:rPr>
        <w:t xml:space="preserve">FreeType: </w:t>
      </w:r>
      <w:hyperlink r:id="rId26" w:history="1">
        <w:r w:rsidRPr="00665FC5">
          <w:rPr>
            <w:rStyle w:val="Hyperlink"/>
            <w:rFonts w:ascii="Verdana" w:hAnsi="Verdana"/>
            <w:sz w:val="20"/>
            <w:szCs w:val="20"/>
            <w:lang w:val="en-US"/>
          </w:rPr>
          <w:t>https://www.freetype.org</w:t>
        </w:r>
      </w:hyperlink>
      <w:r>
        <w:rPr>
          <w:rFonts w:ascii="Verdana" w:hAnsi="Verdana"/>
          <w:sz w:val="20"/>
          <w:szCs w:val="20"/>
          <w:lang w:val="en-US"/>
        </w:rPr>
        <w:t xml:space="preserve"> under GPL license.</w:t>
      </w:r>
    </w:p>
    <w:p w:rsidR="00C14EA5" w:rsidRPr="001771C0" w:rsidRDefault="00C14EA5" w:rsidP="00660350">
      <w:pPr>
        <w:pStyle w:val="ListParagraph"/>
        <w:rPr>
          <w:rFonts w:ascii="Verdana" w:hAnsi="Verdana" w:cs="Arial"/>
          <w:color w:val="000000"/>
          <w:sz w:val="20"/>
          <w:szCs w:val="20"/>
        </w:rPr>
      </w:pPr>
    </w:p>
    <w:p w:rsidR="00C14EA5" w:rsidRDefault="00C14EA5" w:rsidP="0070347D">
      <w:pPr>
        <w:pStyle w:val="Heading3"/>
      </w:pPr>
      <w:bookmarkStart w:id="354" w:name="_Toc514941491"/>
      <w:r>
        <w:t>Icons Copyright</w:t>
      </w:r>
      <w:bookmarkEnd w:id="354"/>
    </w:p>
    <w:p w:rsidR="00101745" w:rsidRPr="00C14EA5" w:rsidRDefault="00101745" w:rsidP="001771C0">
      <w:pPr>
        <w:pStyle w:val="NormalWeb"/>
        <w:shd w:val="clear" w:color="auto" w:fill="FFFFFF"/>
        <w:spacing w:before="0" w:beforeAutospacing="0" w:after="0" w:afterAutospacing="0"/>
        <w:jc w:val="both"/>
        <w:rPr>
          <w:rFonts w:ascii="Verdana" w:hAnsi="Verdana" w:cs="Arial"/>
          <w:b/>
          <w:color w:val="000000"/>
          <w:sz w:val="20"/>
          <w:szCs w:val="20"/>
        </w:rPr>
      </w:pPr>
    </w:p>
    <w:p w:rsidR="00C14EA5" w:rsidRDefault="00C14EA5" w:rsidP="001771C0">
      <w:pPr>
        <w:pStyle w:val="ListParagraph"/>
        <w:spacing w:after="0" w:line="240" w:lineRule="auto"/>
        <w:ind w:left="0"/>
        <w:rPr>
          <w:rFonts w:ascii="Verdana" w:hAnsi="Verdana"/>
          <w:sz w:val="20"/>
          <w:szCs w:val="20"/>
          <w:lang w:val="en-US"/>
        </w:rPr>
      </w:pPr>
      <w:r w:rsidRPr="00C14EA5">
        <w:rPr>
          <w:rFonts w:ascii="Verdana" w:hAnsi="Verdana"/>
          <w:sz w:val="20"/>
          <w:szCs w:val="20"/>
          <w:lang w:val="en-US"/>
        </w:rPr>
        <w:t xml:space="preserve">Some </w:t>
      </w:r>
      <w:r w:rsidR="00101745">
        <w:rPr>
          <w:rFonts w:ascii="Verdana" w:hAnsi="Verdana"/>
          <w:sz w:val="20"/>
          <w:szCs w:val="20"/>
          <w:lang w:val="en-US"/>
        </w:rPr>
        <w:t xml:space="preserve">of the </w:t>
      </w:r>
      <w:r w:rsidRPr="00C14EA5">
        <w:rPr>
          <w:rFonts w:ascii="Verdana" w:hAnsi="Verdana"/>
          <w:sz w:val="20"/>
          <w:szCs w:val="20"/>
          <w:lang w:val="en-US"/>
        </w:rPr>
        <w:t xml:space="preserve">icons used in </w:t>
      </w:r>
      <w:r w:rsidR="001B4A59">
        <w:rPr>
          <w:rFonts w:ascii="Verdana" w:hAnsi="Verdana"/>
          <w:sz w:val="20"/>
          <w:szCs w:val="20"/>
          <w:lang w:val="en-US"/>
        </w:rPr>
        <w:t>ESE</w:t>
      </w:r>
      <w:r>
        <w:rPr>
          <w:rFonts w:ascii="Verdana" w:hAnsi="Verdana"/>
          <w:sz w:val="20"/>
          <w:szCs w:val="20"/>
          <w:lang w:val="en-US"/>
        </w:rPr>
        <w:t xml:space="preserve"> </w:t>
      </w:r>
      <w:r w:rsidR="002E1620">
        <w:rPr>
          <w:rFonts w:ascii="Verdana" w:hAnsi="Verdana"/>
          <w:sz w:val="20"/>
          <w:szCs w:val="20"/>
          <w:lang w:val="en-US"/>
        </w:rPr>
        <w:t>3</w:t>
      </w:r>
      <w:r w:rsidR="00754482">
        <w:rPr>
          <w:rFonts w:ascii="Verdana" w:hAnsi="Verdana"/>
          <w:sz w:val="20"/>
          <w:szCs w:val="20"/>
          <w:lang w:val="en-US"/>
        </w:rPr>
        <w:t>.</w:t>
      </w:r>
      <w:r w:rsidR="00CC5979">
        <w:rPr>
          <w:rFonts w:ascii="Verdana" w:hAnsi="Verdana"/>
          <w:sz w:val="20"/>
          <w:szCs w:val="20"/>
          <w:lang w:val="en-US"/>
        </w:rPr>
        <w:t xml:space="preserve">X </w:t>
      </w:r>
      <w:r w:rsidRPr="00C14EA5">
        <w:rPr>
          <w:rFonts w:ascii="Verdana" w:hAnsi="Verdana"/>
          <w:sz w:val="20"/>
          <w:szCs w:val="20"/>
          <w:lang w:val="en-US"/>
        </w:rPr>
        <w:t>are from</w:t>
      </w:r>
      <w:r>
        <w:rPr>
          <w:rFonts w:ascii="Verdana" w:hAnsi="Verdana"/>
          <w:sz w:val="20"/>
          <w:szCs w:val="20"/>
          <w:lang w:val="en-US"/>
        </w:rPr>
        <w:t xml:space="preserve">: </w:t>
      </w:r>
      <w:hyperlink r:id="rId27" w:history="1">
        <w:r w:rsidRPr="00A12316">
          <w:rPr>
            <w:rStyle w:val="Hyperlink"/>
            <w:rFonts w:ascii="Verdana" w:hAnsi="Verdana"/>
            <w:sz w:val="20"/>
            <w:szCs w:val="20"/>
            <w:lang w:val="en-US"/>
          </w:rPr>
          <w:t>http://p.yusukekamiyamane.com/icons/search/fugue/</w:t>
        </w:r>
      </w:hyperlink>
      <w:r w:rsidRPr="00A12316">
        <w:rPr>
          <w:rStyle w:val="Hyperlink"/>
          <w:rFonts w:ascii="Verdana" w:hAnsi="Verdana"/>
          <w:sz w:val="20"/>
          <w:szCs w:val="20"/>
          <w:u w:val="none"/>
          <w:lang w:val="en-US"/>
        </w:rPr>
        <w:t xml:space="preserve"> </w:t>
      </w:r>
      <w:r w:rsidRPr="00C14EA5">
        <w:rPr>
          <w:rFonts w:ascii="Verdana" w:hAnsi="Verdana"/>
          <w:sz w:val="20"/>
          <w:szCs w:val="20"/>
          <w:lang w:val="en-US"/>
        </w:rPr>
        <w:t>u</w:t>
      </w:r>
      <w:r w:rsidR="00A12316">
        <w:rPr>
          <w:rFonts w:ascii="Verdana" w:hAnsi="Verdana"/>
          <w:sz w:val="20"/>
          <w:szCs w:val="20"/>
          <w:lang w:val="en-US"/>
        </w:rPr>
        <w:t xml:space="preserve">sed in compliance with the </w:t>
      </w:r>
      <w:r w:rsidRPr="00C14EA5">
        <w:rPr>
          <w:rFonts w:ascii="Verdana" w:hAnsi="Verdana"/>
          <w:sz w:val="20"/>
          <w:szCs w:val="20"/>
          <w:lang w:val="en-US"/>
        </w:rPr>
        <w:t xml:space="preserve">Creative </w:t>
      </w:r>
      <w:r w:rsidR="00A12316">
        <w:rPr>
          <w:rFonts w:ascii="Verdana" w:hAnsi="Verdana"/>
          <w:sz w:val="20"/>
          <w:szCs w:val="20"/>
          <w:lang w:val="en-US"/>
        </w:rPr>
        <w:t>Commons Attribution 3.0 License.</w:t>
      </w:r>
    </w:p>
    <w:p w:rsidR="00101745" w:rsidRDefault="00101745" w:rsidP="001771C0">
      <w:pPr>
        <w:pStyle w:val="ListParagraph"/>
        <w:spacing w:after="0" w:line="240" w:lineRule="auto"/>
        <w:ind w:left="0"/>
        <w:rPr>
          <w:rFonts w:ascii="Verdana" w:hAnsi="Verdana"/>
          <w:sz w:val="20"/>
          <w:szCs w:val="20"/>
          <w:lang w:val="en-US"/>
        </w:rPr>
      </w:pPr>
    </w:p>
    <w:p w:rsidR="00C96FA5" w:rsidRPr="00AF7557" w:rsidRDefault="003444CA" w:rsidP="00C45098">
      <w:pPr>
        <w:pStyle w:val="Heading1"/>
      </w:pPr>
      <w:r>
        <w:t xml:space="preserve"> </w:t>
      </w:r>
      <w:bookmarkStart w:id="355" w:name="_Toc514941492"/>
      <w:r w:rsidR="0010554D">
        <w:t>S</w:t>
      </w:r>
      <w:r w:rsidR="00EB2E97">
        <w:t>etup &amp; Installation</w:t>
      </w:r>
      <w:bookmarkEnd w:id="355"/>
    </w:p>
    <w:p w:rsidR="00C96FA5" w:rsidRDefault="00C96FA5">
      <w:pPr>
        <w:autoSpaceDE w:val="0"/>
        <w:autoSpaceDN w:val="0"/>
        <w:adjustRightInd w:val="0"/>
        <w:spacing w:after="0" w:line="240" w:lineRule="auto"/>
        <w:jc w:val="both"/>
        <w:rPr>
          <w:rFonts w:ascii="Verdana" w:hAnsi="Verdana" w:cs="Arial"/>
          <w:b/>
          <w:color w:val="000000"/>
          <w:sz w:val="20"/>
          <w:szCs w:val="20"/>
          <w:shd w:val="clear" w:color="auto" w:fill="FFFFFF"/>
        </w:rPr>
      </w:pPr>
    </w:p>
    <w:p w:rsidR="00FC2549" w:rsidRPr="001A437A" w:rsidRDefault="00FC2549" w:rsidP="002F78DC">
      <w:pPr>
        <w:pStyle w:val="Heading2"/>
        <w:numPr>
          <w:ilvl w:val="0"/>
          <w:numId w:val="10"/>
        </w:numPr>
      </w:pPr>
      <w:bookmarkStart w:id="356" w:name="_Toc514941493"/>
      <w:r>
        <w:t>System Requirements</w:t>
      </w:r>
      <w:bookmarkEnd w:id="356"/>
    </w:p>
    <w:p w:rsidR="00FC2549" w:rsidRDefault="00FC2549">
      <w:pPr>
        <w:autoSpaceDE w:val="0"/>
        <w:autoSpaceDN w:val="0"/>
        <w:adjustRightInd w:val="0"/>
        <w:spacing w:after="0" w:line="240" w:lineRule="auto"/>
        <w:jc w:val="both"/>
        <w:rPr>
          <w:rFonts w:ascii="Verdana" w:hAnsi="Verdana" w:cs="Arial"/>
          <w:color w:val="000000"/>
          <w:sz w:val="18"/>
          <w:szCs w:val="18"/>
          <w:shd w:val="clear" w:color="auto" w:fill="FFFFFF"/>
        </w:rPr>
      </w:pPr>
    </w:p>
    <w:p w:rsidR="00393935" w:rsidRDefault="00393935" w:rsidP="001771C0">
      <w:pPr>
        <w:autoSpaceDE w:val="0"/>
        <w:autoSpaceDN w:val="0"/>
        <w:adjustRightInd w:val="0"/>
        <w:spacing w:after="0" w:line="240" w:lineRule="auto"/>
        <w:jc w:val="both"/>
        <w:rPr>
          <w:rFonts w:ascii="Verdana" w:hAnsi="Verdana" w:cs="Arial"/>
          <w:color w:val="000000"/>
          <w:sz w:val="20"/>
          <w:szCs w:val="20"/>
          <w:shd w:val="clear" w:color="auto" w:fill="FFFFFF"/>
        </w:rPr>
      </w:pPr>
      <w:r w:rsidRPr="00393935">
        <w:rPr>
          <w:rFonts w:ascii="Verdana" w:hAnsi="Verdana" w:cs="Arial"/>
          <w:color w:val="000000"/>
          <w:sz w:val="20"/>
          <w:szCs w:val="20"/>
          <w:shd w:val="clear" w:color="auto" w:fill="FFFFFF"/>
        </w:rPr>
        <w:t xml:space="preserve">To install </w:t>
      </w:r>
      <w:r w:rsidR="001B4A59">
        <w:rPr>
          <w:rFonts w:ascii="Verdana" w:hAnsi="Verdana" w:cs="Arial"/>
          <w:color w:val="000000"/>
          <w:sz w:val="20"/>
          <w:szCs w:val="20"/>
          <w:shd w:val="clear" w:color="auto" w:fill="FFFFFF"/>
        </w:rPr>
        <w:t>ESE</w:t>
      </w:r>
      <w:r w:rsidR="00E15223">
        <w:rPr>
          <w:rFonts w:ascii="Verdana" w:hAnsi="Verdana" w:cs="Arial"/>
          <w:color w:val="000000"/>
          <w:sz w:val="20"/>
          <w:szCs w:val="20"/>
          <w:shd w:val="clear" w:color="auto" w:fill="FFFFFF"/>
        </w:rPr>
        <w:t xml:space="preserve"> </w:t>
      </w:r>
      <w:r w:rsidR="00054534">
        <w:rPr>
          <w:rFonts w:ascii="Verdana" w:hAnsi="Verdana" w:cs="Arial"/>
          <w:color w:val="000000"/>
          <w:sz w:val="20"/>
          <w:szCs w:val="20"/>
          <w:shd w:val="clear" w:color="auto" w:fill="FFFFFF"/>
        </w:rPr>
        <w:t>3.0</w:t>
      </w:r>
      <w:r w:rsidR="00CC5979">
        <w:rPr>
          <w:rFonts w:ascii="Verdana" w:hAnsi="Verdana" w:cs="Arial"/>
          <w:color w:val="000000"/>
          <w:sz w:val="20"/>
          <w:szCs w:val="20"/>
          <w:shd w:val="clear" w:color="auto" w:fill="FFFFFF"/>
        </w:rPr>
        <w:t xml:space="preserve"> </w:t>
      </w:r>
      <w:r w:rsidRPr="00393935">
        <w:rPr>
          <w:rFonts w:ascii="Verdana" w:hAnsi="Verdana" w:cs="Arial"/>
          <w:color w:val="000000"/>
          <w:sz w:val="20"/>
          <w:szCs w:val="20"/>
          <w:shd w:val="clear" w:color="auto" w:fill="FFFFFF"/>
        </w:rPr>
        <w:t>application, ensure that your system meets the requirements recommended below:</w:t>
      </w:r>
    </w:p>
    <w:p w:rsidR="00054534" w:rsidRDefault="00054534" w:rsidP="001771C0">
      <w:pPr>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Pr="002973C8"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2973C8">
        <w:rPr>
          <w:rFonts w:ascii="Verdana" w:hAnsi="Verdana" w:cs="Arial"/>
          <w:color w:val="000000"/>
          <w:sz w:val="20"/>
          <w:szCs w:val="20"/>
          <w:shd w:val="clear" w:color="auto" w:fill="FFFFFF"/>
        </w:rPr>
        <w:t>RAM:  at least 1G RAM</w:t>
      </w:r>
    </w:p>
    <w:p w:rsidR="00054534" w:rsidRPr="00054534" w:rsidRDefault="00054534" w:rsidP="002973C8">
      <w:pPr>
        <w:autoSpaceDE w:val="0"/>
        <w:autoSpaceDN w:val="0"/>
        <w:adjustRightInd w:val="0"/>
        <w:spacing w:after="0" w:line="240" w:lineRule="auto"/>
        <w:ind w:firstLine="75"/>
        <w:jc w:val="both"/>
        <w:rPr>
          <w:rFonts w:ascii="Verdana" w:hAnsi="Verdana" w:cs="Arial"/>
          <w:color w:val="000000"/>
          <w:sz w:val="20"/>
          <w:szCs w:val="20"/>
          <w:shd w:val="clear" w:color="auto" w:fill="FFFFFF"/>
        </w:rPr>
      </w:pPr>
    </w:p>
    <w:p w:rsidR="00054534" w:rsidRPr="002973C8"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2973C8">
        <w:rPr>
          <w:rFonts w:ascii="Verdana" w:hAnsi="Verdana" w:cs="Arial"/>
          <w:color w:val="000000"/>
          <w:sz w:val="20"/>
          <w:szCs w:val="20"/>
          <w:shd w:val="clear" w:color="auto" w:fill="FFFFFF"/>
        </w:rPr>
        <w:t>CPU: Multi-core is recommended</w:t>
      </w:r>
    </w:p>
    <w:p w:rsidR="00054534" w:rsidRPr="00054534" w:rsidRDefault="00054534" w:rsidP="002973C8">
      <w:pPr>
        <w:autoSpaceDE w:val="0"/>
        <w:autoSpaceDN w:val="0"/>
        <w:adjustRightInd w:val="0"/>
        <w:spacing w:after="0" w:line="240" w:lineRule="auto"/>
        <w:ind w:firstLine="75"/>
        <w:jc w:val="both"/>
        <w:rPr>
          <w:rFonts w:ascii="Verdana" w:hAnsi="Verdana" w:cs="Arial"/>
          <w:color w:val="000000"/>
          <w:sz w:val="20"/>
          <w:szCs w:val="20"/>
          <w:shd w:val="clear" w:color="auto" w:fill="FFFFFF"/>
        </w:rPr>
      </w:pPr>
    </w:p>
    <w:p w:rsidR="00054534" w:rsidRPr="002973C8"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2973C8">
        <w:rPr>
          <w:rFonts w:ascii="Verdana" w:hAnsi="Verdana" w:cs="Arial"/>
          <w:color w:val="000000"/>
          <w:sz w:val="20"/>
          <w:szCs w:val="20"/>
          <w:shd w:val="clear" w:color="auto" w:fill="FFFFFF"/>
        </w:rPr>
        <w:lastRenderedPageBreak/>
        <w:t>Hard disk: More than 500MB free space</w:t>
      </w:r>
    </w:p>
    <w:p w:rsidR="00054534" w:rsidRPr="00054534" w:rsidRDefault="00054534" w:rsidP="002973C8">
      <w:pPr>
        <w:autoSpaceDE w:val="0"/>
        <w:autoSpaceDN w:val="0"/>
        <w:adjustRightInd w:val="0"/>
        <w:spacing w:after="0" w:line="240" w:lineRule="auto"/>
        <w:ind w:firstLine="75"/>
        <w:jc w:val="both"/>
        <w:rPr>
          <w:rFonts w:ascii="Verdana" w:hAnsi="Verdana" w:cs="Arial"/>
          <w:color w:val="000000"/>
          <w:sz w:val="20"/>
          <w:szCs w:val="20"/>
          <w:shd w:val="clear" w:color="auto" w:fill="FFFFFF"/>
        </w:rPr>
      </w:pPr>
    </w:p>
    <w:p w:rsidR="00054534" w:rsidRPr="002973C8"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2973C8">
        <w:rPr>
          <w:rFonts w:ascii="Verdana" w:hAnsi="Verdana" w:cs="Arial"/>
          <w:color w:val="000000"/>
          <w:sz w:val="20"/>
          <w:szCs w:val="20"/>
          <w:shd w:val="clear" w:color="auto" w:fill="FFFFFF"/>
        </w:rPr>
        <w:t>OS: Windows 7 and above</w:t>
      </w:r>
    </w:p>
    <w:p w:rsidR="00054534" w:rsidRPr="00054534" w:rsidRDefault="00054534" w:rsidP="002973C8">
      <w:pPr>
        <w:autoSpaceDE w:val="0"/>
        <w:autoSpaceDN w:val="0"/>
        <w:adjustRightInd w:val="0"/>
        <w:spacing w:after="0" w:line="240" w:lineRule="auto"/>
        <w:ind w:firstLine="75"/>
        <w:jc w:val="both"/>
        <w:rPr>
          <w:rFonts w:ascii="Verdana" w:hAnsi="Verdana" w:cs="Arial"/>
          <w:color w:val="000000"/>
          <w:sz w:val="20"/>
          <w:szCs w:val="20"/>
          <w:shd w:val="clear" w:color="auto" w:fill="FFFFFF"/>
        </w:rPr>
      </w:pPr>
    </w:p>
    <w:p w:rsidR="00054534" w:rsidRPr="002973C8"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2973C8">
        <w:rPr>
          <w:rFonts w:ascii="Verdana" w:hAnsi="Verdana" w:cs="Arial"/>
          <w:color w:val="000000"/>
          <w:sz w:val="20"/>
          <w:szCs w:val="20"/>
          <w:shd w:val="clear" w:color="auto" w:fill="FFFFFF"/>
        </w:rPr>
        <w:t>Display resolution:  At least 1080 by 800 pixels</w:t>
      </w:r>
    </w:p>
    <w:p w:rsidR="00054534" w:rsidRPr="00054534" w:rsidRDefault="00054534" w:rsidP="00054534">
      <w:p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 xml:space="preserve"> </w:t>
      </w:r>
    </w:p>
    <w:p w:rsidR="00054534" w:rsidRPr="00054534" w:rsidRDefault="00054534" w:rsidP="00054534">
      <w:p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We strongly recommend an administrator user account to run this application.</w:t>
      </w:r>
    </w:p>
    <w:p w:rsidR="00054534" w:rsidRPr="00054534" w:rsidRDefault="00054534" w:rsidP="00054534">
      <w:p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 xml:space="preserve"> </w:t>
      </w:r>
    </w:p>
    <w:p w:rsidR="00054534" w:rsidRDefault="00054534" w:rsidP="00054534">
      <w:p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To work with the export feature, users are recommended to install the following software:</w:t>
      </w:r>
    </w:p>
    <w:p w:rsidR="009F3C90" w:rsidRPr="00054534" w:rsidRDefault="009F3C90" w:rsidP="00054534">
      <w:pPr>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Arduino IDE</w:t>
      </w:r>
    </w:p>
    <w:p w:rsidR="009F3C90" w:rsidRPr="00054534" w:rsidRDefault="009F3C90" w:rsidP="002973C8">
      <w:pPr>
        <w:pStyle w:val="ListParagraph"/>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Default="009F3C90"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Pr>
          <w:rFonts w:ascii="Verdana" w:hAnsi="Verdana" w:cs="Arial"/>
          <w:color w:val="000000"/>
          <w:sz w:val="20"/>
          <w:szCs w:val="20"/>
          <w:shd w:val="clear" w:color="auto" w:fill="FFFFFF"/>
        </w:rPr>
        <w:t>Gameduino 2 library</w:t>
      </w:r>
    </w:p>
    <w:p w:rsidR="009F3C90" w:rsidRPr="00054534" w:rsidRDefault="009F3C90" w:rsidP="002973C8">
      <w:pPr>
        <w:pStyle w:val="ListParagraph"/>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EVE Ard</w:t>
      </w:r>
      <w:r w:rsidR="009F3C90">
        <w:rPr>
          <w:rFonts w:ascii="Verdana" w:hAnsi="Verdana" w:cs="Arial"/>
          <w:color w:val="000000"/>
          <w:sz w:val="20"/>
          <w:szCs w:val="20"/>
          <w:shd w:val="clear" w:color="auto" w:fill="FFFFFF"/>
        </w:rPr>
        <w:t>uino Library (1.2.0 and above)</w:t>
      </w:r>
    </w:p>
    <w:p w:rsidR="00F45683" w:rsidRPr="00F45683" w:rsidRDefault="00F45683" w:rsidP="00F45683">
      <w:pPr>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Pr="002973C8"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2973C8">
        <w:rPr>
          <w:rFonts w:ascii="Verdana" w:hAnsi="Verdana" w:cs="Arial"/>
          <w:color w:val="000000"/>
          <w:sz w:val="20"/>
          <w:szCs w:val="20"/>
          <w:shd w:val="clear" w:color="auto" w:fill="FFFFFF"/>
        </w:rPr>
        <w:t>Microsoft Visual Studio C++ 2010 IDE or newer is required to compile the HAL MSVC</w:t>
      </w:r>
      <w:r w:rsidR="00E5217F">
        <w:rPr>
          <w:rFonts w:ascii="Verdana" w:hAnsi="Verdana" w:cs="Arial"/>
          <w:color w:val="000000"/>
          <w:sz w:val="20"/>
          <w:szCs w:val="20"/>
          <w:shd w:val="clear" w:color="auto" w:fill="FFFFFF"/>
        </w:rPr>
        <w:t xml:space="preserve"> </w:t>
      </w:r>
      <w:r w:rsidRPr="002973C8">
        <w:rPr>
          <w:rFonts w:ascii="Verdana" w:hAnsi="Verdana" w:cs="Arial"/>
          <w:color w:val="000000"/>
          <w:sz w:val="20"/>
          <w:szCs w:val="20"/>
          <w:shd w:val="clear" w:color="auto" w:fill="FFFFFF"/>
        </w:rPr>
        <w:t>(MPSSE) projects. VM</w:t>
      </w:r>
      <w:r w:rsidR="009F3C90" w:rsidRPr="002973C8">
        <w:rPr>
          <w:rFonts w:ascii="Verdana" w:hAnsi="Verdana" w:cs="Arial"/>
          <w:color w:val="000000"/>
          <w:sz w:val="20"/>
          <w:szCs w:val="20"/>
          <w:shd w:val="clear" w:color="auto" w:fill="FFFFFF"/>
        </w:rPr>
        <w:t>800B (3.5"</w:t>
      </w:r>
      <w:r w:rsidRPr="002973C8">
        <w:rPr>
          <w:rFonts w:ascii="Verdana" w:hAnsi="Verdana" w:cs="Arial"/>
          <w:color w:val="000000"/>
          <w:sz w:val="20"/>
          <w:szCs w:val="20"/>
          <w:shd w:val="clear" w:color="auto" w:fill="FFFFFF"/>
        </w:rPr>
        <w:t>, 4.3'' or 5.0'' display) with MPSSE cable</w:t>
      </w:r>
      <w:r w:rsidR="009F3C90" w:rsidRPr="002973C8">
        <w:rPr>
          <w:rFonts w:ascii="Verdana" w:hAnsi="Verdana" w:cs="Arial"/>
          <w:color w:val="000000"/>
          <w:sz w:val="20"/>
          <w:szCs w:val="20"/>
          <w:shd w:val="clear" w:color="auto" w:fill="FFFFFF"/>
        </w:rPr>
        <w:t xml:space="preserve"> </w:t>
      </w:r>
      <w:r w:rsidRPr="002973C8">
        <w:rPr>
          <w:rFonts w:ascii="Verdana" w:hAnsi="Verdana" w:cs="Arial"/>
          <w:color w:val="000000"/>
          <w:sz w:val="20"/>
          <w:szCs w:val="20"/>
          <w:shd w:val="clear" w:color="auto" w:fill="FFFFFF"/>
        </w:rPr>
        <w:t>(USB to SPI cable) are required to run the project.</w:t>
      </w:r>
    </w:p>
    <w:p w:rsidR="009F3C90" w:rsidRPr="00054534" w:rsidRDefault="009F3C90" w:rsidP="002973C8">
      <w:pPr>
        <w:pStyle w:val="ListParagraph"/>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Pr="00054534"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 xml:space="preserve">Microsoft Visual Studio C++ 2012 IDE is required to run HAL FT800 Emulator projects.  </w:t>
      </w:r>
    </w:p>
    <w:p w:rsidR="00AB7FF3" w:rsidRDefault="00AB7FF3" w:rsidP="00054534">
      <w:pPr>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Pr="00054534" w:rsidRDefault="00054534" w:rsidP="002973C8">
      <w:pPr>
        <w:pStyle w:val="ListParagraph"/>
        <w:autoSpaceDE w:val="0"/>
        <w:autoSpaceDN w:val="0"/>
        <w:adjustRightInd w:val="0"/>
        <w:spacing w:after="0" w:line="240" w:lineRule="auto"/>
        <w:jc w:val="both"/>
        <w:rPr>
          <w:rFonts w:ascii="Verdana" w:hAnsi="Verdana" w:cs="Arial"/>
          <w:color w:val="000000"/>
          <w:sz w:val="20"/>
          <w:szCs w:val="20"/>
          <w:shd w:val="clear" w:color="auto" w:fill="FFFFFF"/>
        </w:rPr>
      </w:pPr>
    </w:p>
    <w:p w:rsidR="00054534" w:rsidRPr="002973C8" w:rsidRDefault="00054534">
      <w:pPr>
        <w:autoSpaceDE w:val="0"/>
        <w:autoSpaceDN w:val="0"/>
        <w:adjustRightInd w:val="0"/>
        <w:spacing w:after="0" w:line="240" w:lineRule="auto"/>
        <w:jc w:val="both"/>
        <w:rPr>
          <w:rFonts w:ascii="Verdana" w:hAnsi="Verdana" w:cs="Arial"/>
          <w:color w:val="000000"/>
          <w:sz w:val="20"/>
          <w:szCs w:val="20"/>
          <w:shd w:val="clear" w:color="auto" w:fill="FFFFFF"/>
        </w:rPr>
      </w:pPr>
      <w:r w:rsidRPr="002973C8">
        <w:rPr>
          <w:rFonts w:ascii="Verdana" w:hAnsi="Verdana" w:cs="Arial"/>
          <w:color w:val="000000"/>
          <w:sz w:val="20"/>
          <w:szCs w:val="20"/>
          <w:shd w:val="clear" w:color="auto" w:fill="FFFFFF"/>
        </w:rPr>
        <w:t>To build and verify projects on Arduino IDE, the following boards are needed:</w:t>
      </w:r>
    </w:p>
    <w:p w:rsidR="00054534" w:rsidRPr="00054534"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VM800P/VM801P (</w:t>
      </w:r>
      <w:r w:rsidR="001B676A">
        <w:rPr>
          <w:rFonts w:ascii="Verdana" w:hAnsi="Verdana" w:cs="Arial"/>
          <w:color w:val="000000"/>
          <w:sz w:val="20"/>
          <w:szCs w:val="20"/>
          <w:shd w:val="clear" w:color="auto" w:fill="FFFFFF"/>
        </w:rPr>
        <w:t>3.5"</w:t>
      </w:r>
      <w:r w:rsidRPr="00054534">
        <w:rPr>
          <w:rFonts w:ascii="Verdana" w:hAnsi="Verdana" w:cs="Arial"/>
          <w:color w:val="000000"/>
          <w:sz w:val="20"/>
          <w:szCs w:val="20"/>
          <w:shd w:val="clear" w:color="auto" w:fill="FFFFFF"/>
        </w:rPr>
        <w:t>, 4.3" or 5.0" display) for exported EVE Arduino library based project</w:t>
      </w:r>
      <w:r w:rsidRPr="00054534">
        <w:rPr>
          <w:rFonts w:ascii="Verdana" w:hAnsi="Verdana" w:cs="Arial"/>
          <w:color w:val="000000"/>
          <w:sz w:val="20"/>
          <w:szCs w:val="20"/>
          <w:shd w:val="clear" w:color="auto" w:fill="FFFFFF"/>
        </w:rPr>
        <w:cr/>
      </w:r>
    </w:p>
    <w:p w:rsidR="00FC0C95" w:rsidRPr="00393935" w:rsidRDefault="00054534"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Gameduino 2 board with Arduino Pro board for exported Gameduino2 library based project</w:t>
      </w:r>
      <w:r w:rsidRPr="00054534">
        <w:rPr>
          <w:rFonts w:ascii="Verdana" w:hAnsi="Verdana" w:cs="Arial"/>
          <w:color w:val="000000"/>
          <w:sz w:val="20"/>
          <w:szCs w:val="20"/>
          <w:shd w:val="clear" w:color="auto" w:fill="FFFFFF"/>
        </w:rPr>
        <w:cr/>
      </w:r>
    </w:p>
    <w:p w:rsidR="00FC2549" w:rsidRPr="001A437A" w:rsidRDefault="00FC2549" w:rsidP="004762B1">
      <w:pPr>
        <w:pStyle w:val="Heading2"/>
      </w:pPr>
      <w:bookmarkStart w:id="357" w:name="_Toc514853405"/>
      <w:bookmarkStart w:id="358" w:name="_Toc514854716"/>
      <w:bookmarkStart w:id="359" w:name="_Toc514855301"/>
      <w:bookmarkStart w:id="360" w:name="_Toc514855604"/>
      <w:bookmarkStart w:id="361" w:name="_Toc514853406"/>
      <w:bookmarkStart w:id="362" w:name="_Toc514854717"/>
      <w:bookmarkStart w:id="363" w:name="_Toc514855302"/>
      <w:bookmarkStart w:id="364" w:name="_Toc514855605"/>
      <w:bookmarkStart w:id="365" w:name="_Toc514853407"/>
      <w:bookmarkStart w:id="366" w:name="_Toc514854718"/>
      <w:bookmarkStart w:id="367" w:name="_Toc514855303"/>
      <w:bookmarkStart w:id="368" w:name="_Toc514855606"/>
      <w:bookmarkStart w:id="369" w:name="_Toc514853408"/>
      <w:bookmarkStart w:id="370" w:name="_Toc514854719"/>
      <w:bookmarkStart w:id="371" w:name="_Toc514855304"/>
      <w:bookmarkStart w:id="372" w:name="_Toc514855607"/>
      <w:bookmarkStart w:id="373" w:name="_Toc514853409"/>
      <w:bookmarkStart w:id="374" w:name="_Toc514854720"/>
      <w:bookmarkStart w:id="375" w:name="_Toc514855305"/>
      <w:bookmarkStart w:id="376" w:name="_Toc514855608"/>
      <w:bookmarkStart w:id="377" w:name="_Toc514853410"/>
      <w:bookmarkStart w:id="378" w:name="_Toc514854721"/>
      <w:bookmarkStart w:id="379" w:name="_Toc514855306"/>
      <w:bookmarkStart w:id="380" w:name="_Toc514855609"/>
      <w:bookmarkStart w:id="381" w:name="_Toc514853411"/>
      <w:bookmarkStart w:id="382" w:name="_Toc514854722"/>
      <w:bookmarkStart w:id="383" w:name="_Toc514855307"/>
      <w:bookmarkStart w:id="384" w:name="_Toc514855610"/>
      <w:bookmarkStart w:id="385" w:name="_Toc486511943"/>
      <w:bookmarkStart w:id="386" w:name="_Toc490817501"/>
      <w:bookmarkStart w:id="387" w:name="_Toc514941494"/>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r>
        <w:t xml:space="preserve">Hardware </w:t>
      </w:r>
      <w:r w:rsidRPr="004762B1">
        <w:t>Requirements</w:t>
      </w:r>
      <w:bookmarkEnd w:id="387"/>
    </w:p>
    <w:p w:rsidR="00FC2549" w:rsidRPr="00E65B33" w:rsidRDefault="00FC2549">
      <w:pPr>
        <w:spacing w:after="0" w:line="240" w:lineRule="auto"/>
        <w:jc w:val="both"/>
        <w:rPr>
          <w:rFonts w:ascii="Verdana" w:hAnsi="Verdana"/>
          <w:sz w:val="18"/>
          <w:szCs w:val="18"/>
          <w:lang w:val="en-US"/>
        </w:rPr>
      </w:pPr>
    </w:p>
    <w:p w:rsidR="00D16A93" w:rsidRPr="00054534" w:rsidRDefault="00D16A93" w:rsidP="00D16A93">
      <w:p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The following hardware can be used to verify the design in device manager:</w:t>
      </w:r>
    </w:p>
    <w:p w:rsidR="00D16A93" w:rsidRDefault="00D16A93" w:rsidP="002F78DC">
      <w:pPr>
        <w:pStyle w:val="ListParagraph"/>
        <w:numPr>
          <w:ilvl w:val="0"/>
          <w:numId w:val="8"/>
        </w:numPr>
        <w:autoSpaceDE w:val="0"/>
        <w:autoSpaceDN w:val="0"/>
        <w:adjustRightInd w:val="0"/>
        <w:spacing w:after="0" w:line="240" w:lineRule="auto"/>
        <w:jc w:val="both"/>
        <w:rPr>
          <w:rFonts w:ascii="Verdana" w:hAnsi="Verdana" w:cs="Arial"/>
          <w:color w:val="000000"/>
          <w:sz w:val="20"/>
          <w:szCs w:val="20"/>
          <w:shd w:val="clear" w:color="auto" w:fill="FFFFFF"/>
        </w:rPr>
      </w:pPr>
      <w:r w:rsidRPr="00054534">
        <w:rPr>
          <w:rFonts w:ascii="Verdana" w:hAnsi="Verdana" w:cs="Arial"/>
          <w:color w:val="000000"/>
          <w:sz w:val="20"/>
          <w:szCs w:val="20"/>
          <w:shd w:val="clear" w:color="auto" w:fill="FFFFFF"/>
        </w:rPr>
        <w:t>VM800B (3.5", 4.3'' or 5.0'' display) with MPSSE cable</w:t>
      </w:r>
      <w:r>
        <w:rPr>
          <w:rFonts w:ascii="Verdana" w:hAnsi="Verdana" w:cs="Arial"/>
          <w:color w:val="000000"/>
          <w:sz w:val="20"/>
          <w:szCs w:val="20"/>
          <w:shd w:val="clear" w:color="auto" w:fill="FFFFFF"/>
        </w:rPr>
        <w:t xml:space="preserve"> </w:t>
      </w:r>
      <w:r w:rsidRPr="00054534">
        <w:rPr>
          <w:rFonts w:ascii="Verdana" w:hAnsi="Verdana" w:cs="Arial"/>
          <w:color w:val="000000"/>
          <w:sz w:val="20"/>
          <w:szCs w:val="20"/>
          <w:shd w:val="clear" w:color="auto" w:fill="FFFFFF"/>
        </w:rPr>
        <w:t>(USB to SPI cable).</w:t>
      </w:r>
      <w:r>
        <w:rPr>
          <w:rFonts w:ascii="Verdana" w:hAnsi="Verdana" w:cs="Arial"/>
          <w:color w:val="000000"/>
          <w:sz w:val="20"/>
          <w:szCs w:val="20"/>
          <w:shd w:val="clear" w:color="auto" w:fill="FFFFFF"/>
        </w:rPr>
        <w:t xml:space="preserve"> </w:t>
      </w:r>
      <w:r w:rsidRPr="00054534">
        <w:rPr>
          <w:rFonts w:ascii="Verdana" w:hAnsi="Verdana" w:cs="Arial"/>
          <w:color w:val="000000"/>
          <w:sz w:val="20"/>
          <w:szCs w:val="20"/>
          <w:shd w:val="clear" w:color="auto" w:fill="FFFFFF"/>
        </w:rPr>
        <w:t>This is selected in the device manager of the screen editor tool.</w:t>
      </w:r>
    </w:p>
    <w:p w:rsidR="006471A3" w:rsidRPr="00D16A93" w:rsidRDefault="00D16A93" w:rsidP="002F78DC">
      <w:pPr>
        <w:pStyle w:val="ListParagraph"/>
        <w:numPr>
          <w:ilvl w:val="0"/>
          <w:numId w:val="8"/>
        </w:numPr>
        <w:autoSpaceDE w:val="0"/>
        <w:autoSpaceDN w:val="0"/>
        <w:adjustRightInd w:val="0"/>
        <w:spacing w:after="0" w:line="240" w:lineRule="auto"/>
        <w:jc w:val="both"/>
        <w:rPr>
          <w:rFonts w:ascii="Verdana" w:hAnsi="Verdana"/>
          <w:sz w:val="20"/>
          <w:szCs w:val="20"/>
          <w:lang w:val="en-US"/>
        </w:rPr>
      </w:pPr>
      <w:r w:rsidRPr="00D16A93">
        <w:rPr>
          <w:rFonts w:ascii="Verdana" w:hAnsi="Verdana" w:cs="Arial"/>
          <w:color w:val="000000"/>
          <w:sz w:val="20"/>
          <w:szCs w:val="20"/>
          <w:shd w:val="clear" w:color="auto" w:fill="FFFFFF"/>
        </w:rPr>
        <w:t>VM816C50A with LIBFT4222 or MPSSE cable</w:t>
      </w:r>
      <w:r w:rsidR="00FC2549" w:rsidRPr="00D16A93">
        <w:rPr>
          <w:rFonts w:ascii="Verdana" w:hAnsi="Verdana"/>
          <w:sz w:val="20"/>
          <w:szCs w:val="20"/>
          <w:lang w:val="en-US"/>
        </w:rPr>
        <w:t xml:space="preserve"> </w:t>
      </w:r>
    </w:p>
    <w:p w:rsidR="006471A3" w:rsidRDefault="006471A3" w:rsidP="001771C0">
      <w:pPr>
        <w:spacing w:after="0" w:line="240" w:lineRule="auto"/>
        <w:jc w:val="both"/>
        <w:rPr>
          <w:rFonts w:ascii="Verdana" w:hAnsi="Verdana"/>
          <w:sz w:val="20"/>
          <w:szCs w:val="20"/>
          <w:lang w:val="en-US"/>
        </w:rPr>
      </w:pPr>
    </w:p>
    <w:p w:rsidR="002B3FC0" w:rsidRPr="00E65B33" w:rsidRDefault="002B3FC0" w:rsidP="001771C0">
      <w:pPr>
        <w:pStyle w:val="ListParagraph"/>
        <w:spacing w:after="0" w:line="240" w:lineRule="auto"/>
        <w:ind w:left="1072"/>
        <w:jc w:val="both"/>
        <w:rPr>
          <w:rFonts w:ascii="Verdana" w:hAnsi="Verdana"/>
          <w:b/>
          <w:sz w:val="18"/>
          <w:szCs w:val="18"/>
          <w:lang w:val="en-US"/>
        </w:rPr>
      </w:pPr>
    </w:p>
    <w:p w:rsidR="00FC2549" w:rsidRPr="00AF77C5" w:rsidRDefault="00FC2549" w:rsidP="000D5D64">
      <w:pPr>
        <w:pStyle w:val="Heading2"/>
      </w:pPr>
      <w:bookmarkStart w:id="388" w:name="_Toc514941495"/>
      <w:r w:rsidRPr="004762B1">
        <w:t>Dependencies</w:t>
      </w:r>
      <w:r>
        <w:t xml:space="preserve"> / </w:t>
      </w:r>
      <w:r w:rsidRPr="00AF77C5">
        <w:t>Pre-Requisites</w:t>
      </w:r>
      <w:bookmarkEnd w:id="388"/>
    </w:p>
    <w:p w:rsidR="00FC2549" w:rsidRPr="00E65B33" w:rsidRDefault="00FC2549">
      <w:pPr>
        <w:autoSpaceDE w:val="0"/>
        <w:autoSpaceDN w:val="0"/>
        <w:adjustRightInd w:val="0"/>
        <w:spacing w:after="0" w:line="240" w:lineRule="auto"/>
        <w:jc w:val="both"/>
        <w:rPr>
          <w:rFonts w:ascii="Verdana" w:hAnsi="Verdana" w:cs="Arial"/>
          <w:sz w:val="18"/>
          <w:szCs w:val="18"/>
        </w:rPr>
      </w:pPr>
    </w:p>
    <w:p w:rsidR="00FC2549" w:rsidRPr="00827D4C" w:rsidRDefault="00FC2549" w:rsidP="002F78DC">
      <w:pPr>
        <w:pStyle w:val="ListParagraph"/>
        <w:numPr>
          <w:ilvl w:val="0"/>
          <w:numId w:val="3"/>
        </w:numPr>
        <w:spacing w:after="0" w:line="240" w:lineRule="auto"/>
        <w:ind w:left="357" w:hanging="357"/>
        <w:jc w:val="both"/>
        <w:rPr>
          <w:rFonts w:ascii="Verdana" w:hAnsi="Verdana"/>
          <w:b/>
          <w:sz w:val="20"/>
          <w:szCs w:val="20"/>
          <w:lang w:val="en-US"/>
        </w:rPr>
      </w:pPr>
      <w:r w:rsidRPr="00827D4C">
        <w:rPr>
          <w:rFonts w:ascii="Verdana" w:hAnsi="Verdana"/>
          <w:b/>
          <w:sz w:val="20"/>
          <w:szCs w:val="20"/>
        </w:rPr>
        <w:t>Visual C++ Redistributable for Visual Studio 2015</w:t>
      </w:r>
    </w:p>
    <w:p w:rsidR="00FC2549" w:rsidRPr="001771C0" w:rsidRDefault="00FC2549" w:rsidP="001771C0">
      <w:pPr>
        <w:pStyle w:val="ListParagraph"/>
        <w:spacing w:after="0" w:line="240" w:lineRule="auto"/>
        <w:ind w:left="357"/>
        <w:jc w:val="both"/>
        <w:rPr>
          <w:rFonts w:ascii="Verdana" w:hAnsi="Verdana"/>
          <w:sz w:val="20"/>
          <w:szCs w:val="20"/>
          <w:lang w:val="en-US"/>
        </w:rPr>
      </w:pPr>
    </w:p>
    <w:p w:rsidR="00FC2549" w:rsidRDefault="00FC2549" w:rsidP="001771C0">
      <w:pPr>
        <w:pStyle w:val="ListParagraph"/>
        <w:spacing w:after="0" w:line="240" w:lineRule="auto"/>
        <w:ind w:left="357"/>
        <w:jc w:val="both"/>
        <w:rPr>
          <w:rFonts w:ascii="Verdana" w:hAnsi="Verdana"/>
          <w:sz w:val="20"/>
          <w:szCs w:val="20"/>
          <w:lang w:val="en-US"/>
        </w:rPr>
      </w:pPr>
      <w:r w:rsidRPr="00665BAA">
        <w:rPr>
          <w:rFonts w:ascii="Verdana" w:hAnsi="Verdana"/>
          <w:sz w:val="20"/>
          <w:szCs w:val="20"/>
          <w:lang w:val="en-US"/>
        </w:rPr>
        <w:t xml:space="preserve">If </w:t>
      </w:r>
      <w:r>
        <w:rPr>
          <w:rFonts w:ascii="Verdana" w:hAnsi="Verdana"/>
          <w:sz w:val="20"/>
          <w:szCs w:val="20"/>
          <w:lang w:val="en-US"/>
        </w:rPr>
        <w:t xml:space="preserve">the PC does not have </w:t>
      </w:r>
      <w:r w:rsidRPr="00665BAA">
        <w:rPr>
          <w:rFonts w:ascii="Verdana" w:hAnsi="Verdana"/>
          <w:sz w:val="20"/>
          <w:szCs w:val="20"/>
          <w:lang w:val="en-US"/>
        </w:rPr>
        <w:t>Microsoft Visual Studio 2015</w:t>
      </w:r>
      <w:r>
        <w:rPr>
          <w:rFonts w:ascii="Verdana" w:hAnsi="Verdana"/>
          <w:sz w:val="20"/>
          <w:szCs w:val="20"/>
          <w:lang w:val="en-US"/>
        </w:rPr>
        <w:t xml:space="preserve"> installed</w:t>
      </w:r>
      <w:r w:rsidRPr="00665BAA">
        <w:rPr>
          <w:rFonts w:ascii="Verdana" w:hAnsi="Verdana"/>
          <w:sz w:val="20"/>
          <w:szCs w:val="20"/>
          <w:lang w:val="en-US"/>
        </w:rPr>
        <w:t xml:space="preserve">, Visual C++ Redistributable is required. </w:t>
      </w:r>
      <w:r>
        <w:rPr>
          <w:rFonts w:ascii="Verdana" w:hAnsi="Verdana"/>
          <w:sz w:val="20"/>
          <w:szCs w:val="20"/>
          <w:lang w:val="en-US"/>
        </w:rPr>
        <w:t xml:space="preserve">Users can download this from: </w:t>
      </w:r>
    </w:p>
    <w:p w:rsidR="00FC2549" w:rsidRDefault="00FC2549" w:rsidP="001771C0">
      <w:pPr>
        <w:pStyle w:val="ListParagraph"/>
        <w:spacing w:after="0" w:line="240" w:lineRule="auto"/>
        <w:ind w:left="357"/>
        <w:jc w:val="both"/>
        <w:rPr>
          <w:rFonts w:ascii="Verdana" w:hAnsi="Verdana"/>
          <w:sz w:val="20"/>
          <w:szCs w:val="20"/>
          <w:lang w:val="en-US"/>
        </w:rPr>
      </w:pPr>
    </w:p>
    <w:p w:rsidR="00FC2549" w:rsidRDefault="002F78DC" w:rsidP="00FC2549">
      <w:pPr>
        <w:pStyle w:val="ListParagraph"/>
        <w:ind w:left="360"/>
        <w:jc w:val="both"/>
        <w:rPr>
          <w:rStyle w:val="Hyperlink"/>
          <w:rFonts w:ascii="Verdana" w:hAnsi="Verdana"/>
          <w:sz w:val="20"/>
          <w:szCs w:val="20"/>
          <w:lang w:val="en-US"/>
        </w:rPr>
      </w:pPr>
      <w:hyperlink r:id="rId28" w:history="1">
        <w:r w:rsidR="00FC2549" w:rsidRPr="00665BAA">
          <w:rPr>
            <w:rStyle w:val="Hyperlink"/>
            <w:rFonts w:ascii="Verdana" w:hAnsi="Verdana"/>
            <w:sz w:val="20"/>
            <w:szCs w:val="20"/>
            <w:lang w:val="en-US"/>
          </w:rPr>
          <w:t>https://www.microsoft.com/en-sg/download/details.aspx?id=48145</w:t>
        </w:r>
      </w:hyperlink>
    </w:p>
    <w:p w:rsidR="00DF2D1A" w:rsidRDefault="00DF2D1A" w:rsidP="00FC2549">
      <w:pPr>
        <w:pStyle w:val="ListParagraph"/>
        <w:ind w:left="360"/>
        <w:jc w:val="both"/>
        <w:rPr>
          <w:rStyle w:val="Hyperlink"/>
          <w:rFonts w:ascii="Verdana" w:hAnsi="Verdana"/>
          <w:sz w:val="20"/>
          <w:szCs w:val="20"/>
          <w:lang w:val="en-US"/>
        </w:rPr>
      </w:pPr>
    </w:p>
    <w:p w:rsidR="00C96FA5" w:rsidRPr="001A437A" w:rsidRDefault="00C96FA5" w:rsidP="004762B1">
      <w:pPr>
        <w:pStyle w:val="Heading2"/>
      </w:pPr>
      <w:bookmarkStart w:id="389" w:name="_Toc514853414"/>
      <w:bookmarkStart w:id="390" w:name="_Toc514854724"/>
      <w:bookmarkStart w:id="391" w:name="_Toc514855310"/>
      <w:bookmarkStart w:id="392" w:name="_Toc514855613"/>
      <w:bookmarkStart w:id="393" w:name="_Toc514853415"/>
      <w:bookmarkStart w:id="394" w:name="_Toc514854725"/>
      <w:bookmarkStart w:id="395" w:name="_Toc514855311"/>
      <w:bookmarkStart w:id="396" w:name="_Toc514855614"/>
      <w:bookmarkStart w:id="397" w:name="_Toc514853416"/>
      <w:bookmarkStart w:id="398" w:name="_Toc514854726"/>
      <w:bookmarkStart w:id="399" w:name="_Toc514855312"/>
      <w:bookmarkStart w:id="400" w:name="_Toc514855615"/>
      <w:bookmarkStart w:id="401" w:name="_Toc514853417"/>
      <w:bookmarkStart w:id="402" w:name="_Toc514854727"/>
      <w:bookmarkStart w:id="403" w:name="_Toc514855313"/>
      <w:bookmarkStart w:id="404" w:name="_Toc514855616"/>
      <w:bookmarkStart w:id="405" w:name="_Toc514853418"/>
      <w:bookmarkStart w:id="406" w:name="_Toc514854728"/>
      <w:bookmarkStart w:id="407" w:name="_Toc514855314"/>
      <w:bookmarkStart w:id="408" w:name="_Toc514855617"/>
      <w:bookmarkStart w:id="409" w:name="_Toc514853419"/>
      <w:bookmarkStart w:id="410" w:name="_Toc514854729"/>
      <w:bookmarkStart w:id="411" w:name="_Toc514855315"/>
      <w:bookmarkStart w:id="412" w:name="_Toc514855618"/>
      <w:bookmarkStart w:id="413" w:name="_Toc514853420"/>
      <w:bookmarkStart w:id="414" w:name="_Toc514854730"/>
      <w:bookmarkStart w:id="415" w:name="_Toc514855316"/>
      <w:bookmarkStart w:id="416" w:name="_Toc514855619"/>
      <w:bookmarkStart w:id="417" w:name="_Toc514853421"/>
      <w:bookmarkStart w:id="418" w:name="_Toc514854731"/>
      <w:bookmarkStart w:id="419" w:name="_Toc514855317"/>
      <w:bookmarkStart w:id="420" w:name="_Toc514855620"/>
      <w:bookmarkStart w:id="421" w:name="_Toc514853422"/>
      <w:bookmarkStart w:id="422" w:name="_Toc514854732"/>
      <w:bookmarkStart w:id="423" w:name="_Toc514855318"/>
      <w:bookmarkStart w:id="424" w:name="_Toc514855621"/>
      <w:bookmarkStart w:id="425" w:name="_Toc514853423"/>
      <w:bookmarkStart w:id="426" w:name="_Toc514854733"/>
      <w:bookmarkStart w:id="427" w:name="_Toc514855319"/>
      <w:bookmarkStart w:id="428" w:name="_Toc514855622"/>
      <w:bookmarkStart w:id="429" w:name="_Toc514853424"/>
      <w:bookmarkStart w:id="430" w:name="_Toc514854734"/>
      <w:bookmarkStart w:id="431" w:name="_Toc514855320"/>
      <w:bookmarkStart w:id="432" w:name="_Toc514855623"/>
      <w:bookmarkStart w:id="433" w:name="_Toc514853425"/>
      <w:bookmarkStart w:id="434" w:name="_Toc514854735"/>
      <w:bookmarkStart w:id="435" w:name="_Toc514855321"/>
      <w:bookmarkStart w:id="436" w:name="_Toc514855624"/>
      <w:bookmarkStart w:id="437" w:name="_Toc514853426"/>
      <w:bookmarkStart w:id="438" w:name="_Toc514854736"/>
      <w:bookmarkStart w:id="439" w:name="_Toc514855322"/>
      <w:bookmarkStart w:id="440" w:name="_Toc514855625"/>
      <w:bookmarkStart w:id="441" w:name="_Toc514853427"/>
      <w:bookmarkStart w:id="442" w:name="_Toc514854737"/>
      <w:bookmarkStart w:id="443" w:name="_Toc514855323"/>
      <w:bookmarkStart w:id="444" w:name="_Toc514855626"/>
      <w:bookmarkStart w:id="445" w:name="_Toc514853428"/>
      <w:bookmarkStart w:id="446" w:name="_Toc514854738"/>
      <w:bookmarkStart w:id="447" w:name="_Toc514855324"/>
      <w:bookmarkStart w:id="448" w:name="_Toc514855627"/>
      <w:bookmarkStart w:id="449" w:name="_Toc514853429"/>
      <w:bookmarkStart w:id="450" w:name="_Toc514854739"/>
      <w:bookmarkStart w:id="451" w:name="_Toc514855325"/>
      <w:bookmarkStart w:id="452" w:name="_Toc514855628"/>
      <w:bookmarkStart w:id="453" w:name="_Toc514853430"/>
      <w:bookmarkStart w:id="454" w:name="_Toc514854740"/>
      <w:bookmarkStart w:id="455" w:name="_Toc514855326"/>
      <w:bookmarkStart w:id="456" w:name="_Toc514855629"/>
      <w:bookmarkStart w:id="457" w:name="_Toc514853431"/>
      <w:bookmarkStart w:id="458" w:name="_Toc514854741"/>
      <w:bookmarkStart w:id="459" w:name="_Toc514855327"/>
      <w:bookmarkStart w:id="460" w:name="_Toc514855630"/>
      <w:bookmarkStart w:id="461" w:name="_Toc514853432"/>
      <w:bookmarkStart w:id="462" w:name="_Toc514854742"/>
      <w:bookmarkStart w:id="463" w:name="_Toc514855328"/>
      <w:bookmarkStart w:id="464" w:name="_Toc514855631"/>
      <w:bookmarkStart w:id="465" w:name="_Toc514853433"/>
      <w:bookmarkStart w:id="466" w:name="_Toc514854743"/>
      <w:bookmarkStart w:id="467" w:name="_Toc514855329"/>
      <w:bookmarkStart w:id="468" w:name="_Toc514855632"/>
      <w:bookmarkStart w:id="469" w:name="_Toc514853434"/>
      <w:bookmarkStart w:id="470" w:name="_Toc514854744"/>
      <w:bookmarkStart w:id="471" w:name="_Toc514855330"/>
      <w:bookmarkStart w:id="472" w:name="_Toc514855633"/>
      <w:bookmarkStart w:id="473" w:name="_Toc514853435"/>
      <w:bookmarkStart w:id="474" w:name="_Toc514854745"/>
      <w:bookmarkStart w:id="475" w:name="_Toc514855331"/>
      <w:bookmarkStart w:id="476" w:name="_Toc514855634"/>
      <w:bookmarkStart w:id="477" w:name="_Toc514853436"/>
      <w:bookmarkStart w:id="478" w:name="_Toc514854746"/>
      <w:bookmarkStart w:id="479" w:name="_Toc514855332"/>
      <w:bookmarkStart w:id="480" w:name="_Toc514855635"/>
      <w:bookmarkStart w:id="481" w:name="_Toc495917288"/>
      <w:bookmarkStart w:id="482" w:name="_Toc495917289"/>
      <w:bookmarkStart w:id="483" w:name="_Toc490817504"/>
      <w:bookmarkStart w:id="484" w:name="_Toc490817505"/>
      <w:bookmarkStart w:id="485" w:name="_Toc474315678"/>
      <w:bookmarkStart w:id="486" w:name="_Toc474317399"/>
      <w:bookmarkStart w:id="487" w:name="_Toc474317575"/>
      <w:bookmarkStart w:id="488" w:name="_Toc474315679"/>
      <w:bookmarkStart w:id="489" w:name="_Toc474317400"/>
      <w:bookmarkStart w:id="490" w:name="_Toc474317576"/>
      <w:bookmarkStart w:id="491" w:name="_Toc514941496"/>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r>
        <w:lastRenderedPageBreak/>
        <w:t xml:space="preserve">Installing </w:t>
      </w:r>
      <w:r w:rsidR="001B4A59" w:rsidRPr="004762B1">
        <w:t>ESE</w:t>
      </w:r>
      <w:r w:rsidR="003444CA">
        <w:t xml:space="preserve"> </w:t>
      </w:r>
      <w:r w:rsidR="00D16A93">
        <w:t>3.0</w:t>
      </w:r>
      <w:bookmarkEnd w:id="491"/>
    </w:p>
    <w:p w:rsidR="00C96FA5" w:rsidRDefault="00C96FA5">
      <w:pPr>
        <w:autoSpaceDE w:val="0"/>
        <w:autoSpaceDN w:val="0"/>
        <w:adjustRightInd w:val="0"/>
        <w:spacing w:after="0" w:line="240" w:lineRule="auto"/>
        <w:jc w:val="both"/>
        <w:rPr>
          <w:rFonts w:ascii="Verdana" w:hAnsi="Verdana" w:cs="Arial"/>
          <w:b/>
          <w:color w:val="000000"/>
          <w:sz w:val="20"/>
          <w:szCs w:val="20"/>
          <w:lang w:val="en-US"/>
        </w:rPr>
      </w:pPr>
    </w:p>
    <w:p w:rsidR="00CA2029" w:rsidRPr="00CA2029" w:rsidRDefault="00CA2029" w:rsidP="001771C0">
      <w:pPr>
        <w:autoSpaceDE w:val="0"/>
        <w:autoSpaceDN w:val="0"/>
        <w:adjustRightInd w:val="0"/>
        <w:spacing w:after="0" w:line="240" w:lineRule="auto"/>
        <w:jc w:val="both"/>
        <w:rPr>
          <w:rFonts w:ascii="Verdana" w:hAnsi="Verdana" w:cs="Arial"/>
          <w:color w:val="000000"/>
          <w:sz w:val="20"/>
          <w:szCs w:val="20"/>
          <w:lang w:val="x-none"/>
        </w:rPr>
      </w:pPr>
      <w:r w:rsidRPr="00CA2029">
        <w:rPr>
          <w:rFonts w:ascii="Verdana" w:hAnsi="Verdana" w:cs="Arial"/>
          <w:color w:val="000000"/>
          <w:sz w:val="20"/>
          <w:szCs w:val="20"/>
          <w:lang w:val="x-none"/>
        </w:rPr>
        <w:t xml:space="preserve">The following steps will guide you through the </w:t>
      </w:r>
      <w:r w:rsidR="001B4A59">
        <w:rPr>
          <w:rFonts w:ascii="Verdana" w:hAnsi="Verdana" w:cs="Arial"/>
          <w:color w:val="000000"/>
          <w:sz w:val="20"/>
          <w:szCs w:val="20"/>
          <w:lang w:val="en-US"/>
        </w:rPr>
        <w:t>ESE</w:t>
      </w:r>
      <w:r>
        <w:rPr>
          <w:rFonts w:ascii="Verdana" w:hAnsi="Verdana" w:cs="Arial"/>
          <w:color w:val="000000"/>
          <w:sz w:val="20"/>
          <w:szCs w:val="20"/>
          <w:lang w:val="en-US"/>
        </w:rPr>
        <w:t xml:space="preserve"> </w:t>
      </w:r>
      <w:r w:rsidR="00E700FA">
        <w:rPr>
          <w:rFonts w:ascii="Verdana" w:hAnsi="Verdana" w:cs="Arial"/>
          <w:color w:val="000000"/>
          <w:sz w:val="20"/>
          <w:szCs w:val="20"/>
          <w:lang w:val="en-US"/>
        </w:rPr>
        <w:t>3.0</w:t>
      </w:r>
      <w:r w:rsidR="00F907BE" w:rsidRPr="00CA2029">
        <w:rPr>
          <w:rFonts w:ascii="Verdana" w:hAnsi="Verdana" w:cs="Arial"/>
          <w:color w:val="000000"/>
          <w:sz w:val="20"/>
          <w:szCs w:val="20"/>
          <w:lang w:val="x-none"/>
        </w:rPr>
        <w:t xml:space="preserve"> </w:t>
      </w:r>
      <w:r w:rsidRPr="001771C0">
        <w:rPr>
          <w:rFonts w:ascii="Verdana" w:hAnsi="Verdana" w:cs="Arial"/>
          <w:i/>
          <w:color w:val="000000"/>
          <w:sz w:val="20"/>
          <w:szCs w:val="20"/>
          <w:lang w:val="en-US"/>
        </w:rPr>
        <w:t>Setup/</w:t>
      </w:r>
      <w:r w:rsidRPr="001771C0">
        <w:rPr>
          <w:rFonts w:ascii="Verdana" w:hAnsi="Verdana" w:cs="Arial"/>
          <w:i/>
          <w:color w:val="000000"/>
          <w:sz w:val="20"/>
          <w:szCs w:val="20"/>
          <w:lang w:val="x-none"/>
        </w:rPr>
        <w:t>Installation</w:t>
      </w:r>
      <w:r w:rsidR="00EE108C">
        <w:rPr>
          <w:rFonts w:ascii="Verdana" w:hAnsi="Verdana" w:cs="Arial"/>
          <w:i/>
          <w:color w:val="000000"/>
          <w:sz w:val="20"/>
          <w:szCs w:val="20"/>
          <w:lang w:val="en-GB"/>
        </w:rPr>
        <w:t xml:space="preserve"> </w:t>
      </w:r>
      <w:r w:rsidR="00EE108C">
        <w:rPr>
          <w:rFonts w:ascii="Verdana" w:hAnsi="Verdana" w:cs="Arial"/>
          <w:color w:val="000000"/>
          <w:sz w:val="20"/>
          <w:szCs w:val="20"/>
          <w:lang w:val="en-GB"/>
        </w:rPr>
        <w:t>process</w:t>
      </w:r>
      <w:r w:rsidRPr="00CA2029">
        <w:rPr>
          <w:rFonts w:ascii="Verdana" w:hAnsi="Verdana" w:cs="Arial"/>
          <w:color w:val="000000"/>
          <w:sz w:val="20"/>
          <w:szCs w:val="20"/>
          <w:lang w:val="x-none"/>
        </w:rPr>
        <w:t>.</w:t>
      </w:r>
    </w:p>
    <w:p w:rsidR="00CA2029" w:rsidRPr="00CA2029" w:rsidRDefault="00CA2029">
      <w:pPr>
        <w:autoSpaceDE w:val="0"/>
        <w:autoSpaceDN w:val="0"/>
        <w:adjustRightInd w:val="0"/>
        <w:spacing w:after="0" w:line="240" w:lineRule="auto"/>
        <w:jc w:val="both"/>
        <w:rPr>
          <w:rFonts w:ascii="Verdana" w:hAnsi="Verdana" w:cs="Arial"/>
          <w:color w:val="000000"/>
          <w:sz w:val="20"/>
          <w:szCs w:val="20"/>
          <w:lang w:val="x-none"/>
        </w:rPr>
      </w:pPr>
    </w:p>
    <w:p w:rsidR="00CA2029" w:rsidRPr="00A62ADC" w:rsidRDefault="00CA2029"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x-none"/>
        </w:rPr>
      </w:pPr>
      <w:r w:rsidRPr="00122E5F">
        <w:rPr>
          <w:rFonts w:ascii="Verdana" w:hAnsi="Verdana" w:cs="Arial"/>
          <w:color w:val="000000"/>
          <w:sz w:val="20"/>
          <w:szCs w:val="20"/>
          <w:lang w:val="x-none"/>
        </w:rPr>
        <w:t>Download the package</w:t>
      </w:r>
      <w:r w:rsidR="00A11478">
        <w:rPr>
          <w:rFonts w:ascii="Verdana" w:hAnsi="Verdana" w:cs="Arial"/>
          <w:color w:val="000000"/>
          <w:sz w:val="20"/>
          <w:szCs w:val="20"/>
          <w:lang w:val="en-US"/>
        </w:rPr>
        <w:t xml:space="preserve"> from </w:t>
      </w:r>
      <w:hyperlink r:id="rId29" w:history="1">
        <w:r w:rsidR="00A11478" w:rsidRPr="009909B7">
          <w:rPr>
            <w:rStyle w:val="Hyperlink"/>
            <w:rFonts w:ascii="Verdana" w:hAnsi="Verdana" w:cs="Arial"/>
            <w:sz w:val="20"/>
            <w:szCs w:val="20"/>
            <w:lang w:val="en-US"/>
          </w:rPr>
          <w:t>www.brtchip.com</w:t>
        </w:r>
      </w:hyperlink>
      <w:r w:rsidR="00A11478">
        <w:rPr>
          <w:rFonts w:ascii="Verdana" w:hAnsi="Verdana" w:cs="Arial"/>
          <w:color w:val="000000"/>
          <w:sz w:val="20"/>
          <w:szCs w:val="20"/>
          <w:lang w:val="en-US"/>
        </w:rPr>
        <w:t>.</w:t>
      </w:r>
    </w:p>
    <w:p w:rsidR="00A62ADC" w:rsidRPr="00122E5F" w:rsidRDefault="00A62ADC">
      <w:pPr>
        <w:pStyle w:val="ListParagraph"/>
        <w:autoSpaceDE w:val="0"/>
        <w:autoSpaceDN w:val="0"/>
        <w:adjustRightInd w:val="0"/>
        <w:spacing w:after="0" w:line="240" w:lineRule="auto"/>
        <w:jc w:val="both"/>
        <w:rPr>
          <w:rFonts w:ascii="Verdana" w:hAnsi="Verdana" w:cs="Arial"/>
          <w:color w:val="000000"/>
          <w:sz w:val="20"/>
          <w:szCs w:val="20"/>
          <w:lang w:val="x-none"/>
        </w:rPr>
      </w:pPr>
    </w:p>
    <w:p w:rsidR="00CA2029" w:rsidRPr="00A62ADC" w:rsidRDefault="00EE108C"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x-none"/>
        </w:rPr>
      </w:pPr>
      <w:r>
        <w:rPr>
          <w:rFonts w:ascii="Verdana" w:hAnsi="Verdana" w:cs="Arial"/>
          <w:color w:val="000000"/>
          <w:sz w:val="20"/>
          <w:szCs w:val="20"/>
          <w:lang w:val="en-GB"/>
        </w:rPr>
        <w:t>When</w:t>
      </w:r>
      <w:r w:rsidR="00CA2029" w:rsidRPr="00B74EB6">
        <w:rPr>
          <w:rFonts w:ascii="Verdana" w:hAnsi="Verdana" w:cs="Arial"/>
          <w:color w:val="000000"/>
          <w:sz w:val="20"/>
          <w:szCs w:val="20"/>
          <w:lang w:val="x-none"/>
        </w:rPr>
        <w:t xml:space="preserve"> prompted with a download dialog box. Click on </w:t>
      </w:r>
      <w:r w:rsidR="00CA2029" w:rsidRPr="00122E5F">
        <w:rPr>
          <w:rFonts w:ascii="Verdana" w:hAnsi="Verdana" w:cs="Arial"/>
          <w:b/>
          <w:color w:val="000000"/>
          <w:sz w:val="20"/>
          <w:szCs w:val="20"/>
          <w:lang w:val="x-none"/>
        </w:rPr>
        <w:t>Save</w:t>
      </w:r>
      <w:r w:rsidR="00CA2029" w:rsidRPr="00B74EB6">
        <w:rPr>
          <w:rFonts w:ascii="Verdana" w:hAnsi="Verdana" w:cs="Arial"/>
          <w:color w:val="000000"/>
          <w:sz w:val="20"/>
          <w:szCs w:val="20"/>
          <w:lang w:val="x-none"/>
        </w:rPr>
        <w:t>.</w:t>
      </w:r>
    </w:p>
    <w:p w:rsidR="00A62ADC" w:rsidRPr="00122E5F" w:rsidRDefault="00A62ADC" w:rsidP="001771C0">
      <w:pPr>
        <w:pStyle w:val="ListParagraph"/>
        <w:autoSpaceDE w:val="0"/>
        <w:autoSpaceDN w:val="0"/>
        <w:adjustRightInd w:val="0"/>
        <w:spacing w:after="0" w:line="240" w:lineRule="auto"/>
        <w:ind w:left="714"/>
        <w:jc w:val="both"/>
        <w:rPr>
          <w:rFonts w:ascii="Verdana" w:hAnsi="Verdana" w:cs="Arial"/>
          <w:color w:val="000000"/>
          <w:sz w:val="20"/>
          <w:szCs w:val="20"/>
          <w:lang w:val="x-none"/>
        </w:rPr>
      </w:pPr>
    </w:p>
    <w:p w:rsidR="00CA2029" w:rsidRPr="00A62ADC" w:rsidRDefault="00CA2029"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x-none"/>
        </w:rPr>
      </w:pPr>
      <w:r w:rsidRPr="00B74EB6">
        <w:rPr>
          <w:rFonts w:ascii="Verdana" w:hAnsi="Verdana" w:cs="Arial"/>
          <w:color w:val="000000"/>
          <w:sz w:val="20"/>
          <w:szCs w:val="20"/>
          <w:lang w:val="x-none"/>
        </w:rPr>
        <w:t xml:space="preserve">Navigate to the folder under which </w:t>
      </w:r>
      <w:r w:rsidR="00122E5F">
        <w:rPr>
          <w:rFonts w:ascii="Verdana" w:hAnsi="Verdana" w:cs="Arial"/>
          <w:color w:val="000000"/>
          <w:sz w:val="20"/>
          <w:szCs w:val="20"/>
          <w:lang w:val="en-US"/>
        </w:rPr>
        <w:t>the package files are downloaded</w:t>
      </w:r>
      <w:r w:rsidRPr="00B74EB6">
        <w:rPr>
          <w:rFonts w:ascii="Verdana" w:hAnsi="Verdana" w:cs="Arial"/>
          <w:color w:val="000000"/>
          <w:sz w:val="20"/>
          <w:szCs w:val="20"/>
          <w:lang w:val="x-none"/>
        </w:rPr>
        <w:t>.</w:t>
      </w:r>
    </w:p>
    <w:p w:rsidR="00A62ADC" w:rsidRPr="00B74EB6" w:rsidRDefault="00A62ADC" w:rsidP="001771C0">
      <w:pPr>
        <w:pStyle w:val="ListParagraph"/>
        <w:autoSpaceDE w:val="0"/>
        <w:autoSpaceDN w:val="0"/>
        <w:adjustRightInd w:val="0"/>
        <w:spacing w:after="0" w:line="240" w:lineRule="auto"/>
        <w:ind w:left="714"/>
        <w:jc w:val="both"/>
        <w:rPr>
          <w:rFonts w:ascii="Verdana" w:hAnsi="Verdana" w:cs="Arial"/>
          <w:color w:val="000000"/>
          <w:sz w:val="20"/>
          <w:szCs w:val="20"/>
          <w:lang w:val="x-none"/>
        </w:rPr>
      </w:pPr>
    </w:p>
    <w:p w:rsidR="00FC0C95" w:rsidRPr="00FB02B8" w:rsidRDefault="00CA2029"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x-none"/>
        </w:rPr>
      </w:pPr>
      <w:r w:rsidRPr="00FB02B8">
        <w:rPr>
          <w:rFonts w:ascii="Verdana" w:hAnsi="Verdana" w:cs="Arial"/>
          <w:color w:val="000000"/>
          <w:sz w:val="20"/>
          <w:szCs w:val="20"/>
          <w:lang w:val="x-none"/>
        </w:rPr>
        <w:t>Extract the zip file contents.</w:t>
      </w:r>
      <w:r w:rsidR="00393935" w:rsidRPr="00FB02B8">
        <w:rPr>
          <w:rFonts w:ascii="Verdana" w:hAnsi="Verdana" w:cs="Arial"/>
          <w:color w:val="000000"/>
          <w:sz w:val="20"/>
          <w:szCs w:val="20"/>
          <w:lang w:val="x-none"/>
        </w:rPr>
        <w:t xml:space="preserve"> Double click on the executable file – </w:t>
      </w:r>
      <w:r w:rsidR="00393935" w:rsidRPr="00FB02B8">
        <w:rPr>
          <w:rFonts w:ascii="Verdana" w:hAnsi="Verdana" w:cs="Arial"/>
          <w:b/>
          <w:color w:val="000000"/>
          <w:sz w:val="20"/>
          <w:szCs w:val="20"/>
          <w:lang w:val="x-none"/>
        </w:rPr>
        <w:t xml:space="preserve">EVE Screen </w:t>
      </w:r>
      <w:r w:rsidR="00034ABF" w:rsidRPr="00FB02B8">
        <w:rPr>
          <w:rFonts w:ascii="Verdana" w:hAnsi="Verdana" w:cs="Arial"/>
          <w:b/>
          <w:color w:val="000000"/>
          <w:sz w:val="20"/>
          <w:szCs w:val="20"/>
          <w:lang w:val="en-US"/>
        </w:rPr>
        <w:t>Editor</w:t>
      </w:r>
      <w:r w:rsidR="00034ABF" w:rsidRPr="00FB02B8">
        <w:rPr>
          <w:rFonts w:ascii="Verdana" w:hAnsi="Verdana" w:cs="Arial"/>
          <w:b/>
          <w:color w:val="000000"/>
          <w:sz w:val="20"/>
          <w:szCs w:val="20"/>
          <w:lang w:val="x-none"/>
        </w:rPr>
        <w:t xml:space="preserve"> </w:t>
      </w:r>
      <w:r w:rsidR="00034ABF" w:rsidRPr="00FB02B8">
        <w:rPr>
          <w:rFonts w:ascii="Verdana" w:hAnsi="Verdana" w:cs="Arial"/>
          <w:b/>
          <w:color w:val="000000"/>
          <w:sz w:val="20"/>
          <w:szCs w:val="20"/>
          <w:lang w:val="en-US"/>
        </w:rPr>
        <w:t>3.0</w:t>
      </w:r>
      <w:r w:rsidR="00393935" w:rsidRPr="00FB02B8">
        <w:rPr>
          <w:rFonts w:ascii="Verdana" w:hAnsi="Verdana" w:cs="Arial"/>
          <w:b/>
          <w:color w:val="000000"/>
          <w:sz w:val="20"/>
          <w:szCs w:val="20"/>
          <w:lang w:val="x-none"/>
        </w:rPr>
        <w:t>.exe</w:t>
      </w:r>
    </w:p>
    <w:p w:rsidR="00FB02B8" w:rsidRPr="00FB02B8" w:rsidRDefault="00FB02B8" w:rsidP="00FB02B8">
      <w:pPr>
        <w:autoSpaceDE w:val="0"/>
        <w:autoSpaceDN w:val="0"/>
        <w:adjustRightInd w:val="0"/>
        <w:spacing w:after="0" w:line="240" w:lineRule="auto"/>
        <w:jc w:val="both"/>
        <w:rPr>
          <w:rFonts w:ascii="Verdana" w:hAnsi="Verdana" w:cs="Arial"/>
          <w:color w:val="000000"/>
          <w:sz w:val="20"/>
          <w:szCs w:val="20"/>
          <w:lang w:val="x-none"/>
        </w:rPr>
      </w:pPr>
    </w:p>
    <w:p w:rsidR="002074C9" w:rsidRPr="00122E5F" w:rsidRDefault="00FB02B8"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x-none"/>
        </w:rPr>
      </w:pPr>
      <w:r>
        <w:rPr>
          <w:rFonts w:ascii="Verdana" w:hAnsi="Verdana" w:cs="Arial"/>
          <w:color w:val="000000"/>
          <w:sz w:val="20"/>
          <w:szCs w:val="20"/>
          <w:lang w:val="en-US"/>
        </w:rPr>
        <w:t>Select</w:t>
      </w:r>
      <w:r w:rsidR="002074C9" w:rsidRPr="00122E5F">
        <w:rPr>
          <w:rFonts w:ascii="Verdana" w:hAnsi="Verdana" w:cs="Arial"/>
          <w:color w:val="000000"/>
          <w:sz w:val="20"/>
          <w:szCs w:val="20"/>
          <w:lang w:val="x-none"/>
        </w:rPr>
        <w:t xml:space="preserve"> a “Destination Folder” for installing the files. Accept the default folder or click</w:t>
      </w:r>
      <w:r w:rsidR="002074C9" w:rsidRPr="00122E5F">
        <w:rPr>
          <w:lang w:val="x-none"/>
        </w:rPr>
        <w:t> </w:t>
      </w:r>
      <w:r w:rsidR="002074C9" w:rsidRPr="00122E5F">
        <w:rPr>
          <w:rFonts w:ascii="Verdana" w:hAnsi="Verdana" w:cs="Arial"/>
          <w:b/>
          <w:color w:val="000000"/>
          <w:sz w:val="20"/>
          <w:szCs w:val="20"/>
          <w:lang w:val="x-none"/>
        </w:rPr>
        <w:t>Browse</w:t>
      </w:r>
      <w:r w:rsidR="002074C9" w:rsidRPr="00122E5F">
        <w:rPr>
          <w:lang w:val="x-none"/>
        </w:rPr>
        <w:t> </w:t>
      </w:r>
      <w:r w:rsidR="002074C9" w:rsidRPr="00122E5F">
        <w:rPr>
          <w:rFonts w:ascii="Verdana" w:hAnsi="Verdana" w:cs="Arial"/>
          <w:color w:val="000000"/>
          <w:sz w:val="20"/>
          <w:szCs w:val="20"/>
          <w:lang w:val="x-none"/>
        </w:rPr>
        <w:t>to specify a different location. Click</w:t>
      </w:r>
      <w:r w:rsidR="002074C9" w:rsidRPr="00122E5F">
        <w:rPr>
          <w:lang w:val="x-none"/>
        </w:rPr>
        <w:t> </w:t>
      </w:r>
      <w:r w:rsidR="002074C9" w:rsidRPr="00122E5F">
        <w:rPr>
          <w:rFonts w:ascii="Verdana" w:hAnsi="Verdana" w:cs="Arial"/>
          <w:b/>
          <w:color w:val="000000"/>
          <w:sz w:val="20"/>
          <w:szCs w:val="20"/>
          <w:lang w:val="x-none"/>
        </w:rPr>
        <w:t>Next</w:t>
      </w:r>
      <w:r w:rsidR="002074C9" w:rsidRPr="00122E5F">
        <w:rPr>
          <w:lang w:val="x-none"/>
        </w:rPr>
        <w:t> </w:t>
      </w:r>
      <w:r w:rsidR="002074C9" w:rsidRPr="00122E5F">
        <w:rPr>
          <w:rFonts w:ascii="Verdana" w:hAnsi="Verdana" w:cs="Arial"/>
          <w:color w:val="000000"/>
          <w:sz w:val="20"/>
          <w:szCs w:val="20"/>
          <w:lang w:val="x-none"/>
        </w:rPr>
        <w:t>to confirm the destination folder and continue.</w:t>
      </w:r>
    </w:p>
    <w:p w:rsidR="002074C9" w:rsidRDefault="002074C9" w:rsidP="001771C0">
      <w:pPr>
        <w:autoSpaceDE w:val="0"/>
        <w:autoSpaceDN w:val="0"/>
        <w:adjustRightInd w:val="0"/>
        <w:spacing w:after="0" w:line="240" w:lineRule="auto"/>
        <w:jc w:val="both"/>
        <w:rPr>
          <w:rFonts w:ascii="Verdana" w:hAnsi="Verdana" w:cs="Arial"/>
          <w:color w:val="000000"/>
          <w:sz w:val="20"/>
          <w:szCs w:val="20"/>
          <w:lang w:val="en-US"/>
        </w:rPr>
      </w:pPr>
    </w:p>
    <w:p w:rsidR="002074C9" w:rsidRDefault="00DC7971" w:rsidP="00DC7971">
      <w:pPr>
        <w:autoSpaceDE w:val="0"/>
        <w:autoSpaceDN w:val="0"/>
        <w:adjustRightInd w:val="0"/>
        <w:spacing w:after="0" w:line="360" w:lineRule="auto"/>
        <w:jc w:val="center"/>
        <w:rPr>
          <w:rFonts w:asciiTheme="majorHAnsi" w:eastAsiaTheme="majorEastAsia" w:hAnsiTheme="majorHAnsi" w:cstheme="majorBidi"/>
          <w:bCs/>
          <w:color w:val="FFFFFF" w:themeColor="background1"/>
          <w:sz w:val="32"/>
          <w:szCs w:val="32"/>
        </w:rPr>
      </w:pPr>
      <w:r>
        <w:rPr>
          <w:rFonts w:asciiTheme="majorHAnsi" w:eastAsiaTheme="majorEastAsia" w:hAnsiTheme="majorHAnsi" w:cstheme="majorBidi"/>
          <w:bCs/>
          <w:noProof/>
          <w:color w:val="FFFFFF" w:themeColor="background1"/>
          <w:sz w:val="32"/>
          <w:szCs w:val="32"/>
          <w:lang w:val="en-US" w:eastAsia="zh-CN"/>
        </w:rPr>
        <w:drawing>
          <wp:inline distT="0" distB="0" distL="0" distR="0" wp14:anchorId="69E57F1C" wp14:editId="5EB41AF5">
            <wp:extent cx="3270656" cy="253746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a:blip r:embed="rId30">
                      <a:extLst>
                        <a:ext uri="{28A0092B-C50C-407E-A947-70E740481C1C}">
                          <a14:useLocalDpi xmlns:a14="http://schemas.microsoft.com/office/drawing/2010/main" val="0"/>
                        </a:ext>
                      </a:extLst>
                    </a:blip>
                    <a:stretch>
                      <a:fillRect/>
                    </a:stretch>
                  </pic:blipFill>
                  <pic:spPr>
                    <a:xfrm>
                      <a:off x="0" y="0"/>
                      <a:ext cx="3302715" cy="2562340"/>
                    </a:xfrm>
                    <a:prstGeom prst="rect">
                      <a:avLst/>
                    </a:prstGeom>
                  </pic:spPr>
                </pic:pic>
              </a:graphicData>
            </a:graphic>
          </wp:inline>
        </w:drawing>
      </w:r>
    </w:p>
    <w:p w:rsidR="006869CE" w:rsidRPr="00B67E86" w:rsidRDefault="006869CE"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x-none"/>
        </w:rPr>
      </w:pPr>
      <w:r w:rsidRPr="00122E5F">
        <w:rPr>
          <w:rFonts w:ascii="Verdana" w:hAnsi="Verdana" w:cs="Arial"/>
          <w:color w:val="000000"/>
          <w:sz w:val="20"/>
          <w:szCs w:val="20"/>
          <w:lang w:val="x-none"/>
        </w:rPr>
        <w:t xml:space="preserve">In the </w:t>
      </w:r>
      <w:r w:rsidRPr="00122E5F">
        <w:rPr>
          <w:rFonts w:ascii="Verdana" w:hAnsi="Verdana" w:cs="Arial"/>
          <w:b/>
          <w:color w:val="000000"/>
          <w:sz w:val="20"/>
          <w:szCs w:val="20"/>
          <w:lang w:val="x-none"/>
        </w:rPr>
        <w:t>Select Additional Tasks</w:t>
      </w:r>
      <w:r w:rsidRPr="00122E5F">
        <w:rPr>
          <w:rFonts w:ascii="Verdana" w:hAnsi="Verdana" w:cs="Arial"/>
          <w:color w:val="000000"/>
          <w:sz w:val="20"/>
          <w:szCs w:val="20"/>
          <w:lang w:val="x-none"/>
        </w:rPr>
        <w:t xml:space="preserve"> window, check </w:t>
      </w:r>
      <w:r w:rsidR="00122E5F" w:rsidRPr="00122E5F">
        <w:rPr>
          <w:rFonts w:ascii="Verdana" w:hAnsi="Verdana" w:cs="Arial"/>
          <w:b/>
          <w:color w:val="000000"/>
          <w:sz w:val="20"/>
          <w:szCs w:val="20"/>
          <w:lang w:val="en-US"/>
        </w:rPr>
        <w:t>“</w:t>
      </w:r>
      <w:r w:rsidRPr="00122E5F">
        <w:rPr>
          <w:rFonts w:ascii="Verdana" w:hAnsi="Verdana" w:cs="Arial"/>
          <w:b/>
          <w:color w:val="000000"/>
          <w:sz w:val="20"/>
          <w:szCs w:val="20"/>
          <w:lang w:val="x-none"/>
        </w:rPr>
        <w:t>Create a desktop</w:t>
      </w:r>
      <w:r w:rsidR="00122E5F" w:rsidRPr="00122E5F">
        <w:rPr>
          <w:rFonts w:ascii="Verdana" w:hAnsi="Verdana" w:cs="Arial"/>
          <w:b/>
          <w:color w:val="000000"/>
          <w:sz w:val="20"/>
          <w:szCs w:val="20"/>
          <w:lang w:val="en-US"/>
        </w:rPr>
        <w:t>”</w:t>
      </w:r>
      <w:r w:rsidRPr="00122E5F">
        <w:rPr>
          <w:rFonts w:ascii="Verdana" w:hAnsi="Verdana" w:cs="Arial"/>
          <w:color w:val="000000"/>
          <w:sz w:val="20"/>
          <w:szCs w:val="20"/>
          <w:lang w:val="x-none"/>
        </w:rPr>
        <w:t xml:space="preserve"> box</w:t>
      </w:r>
      <w:r w:rsidR="00681BF6" w:rsidRPr="00122E5F">
        <w:rPr>
          <w:rFonts w:ascii="Verdana" w:hAnsi="Verdana" w:cs="Arial"/>
          <w:color w:val="000000"/>
          <w:sz w:val="20"/>
          <w:szCs w:val="20"/>
          <w:lang w:val="x-none"/>
        </w:rPr>
        <w:t>es</w:t>
      </w:r>
      <w:r w:rsidRPr="00122E5F">
        <w:rPr>
          <w:rFonts w:ascii="Verdana" w:hAnsi="Verdana" w:cs="Arial"/>
          <w:color w:val="000000"/>
          <w:sz w:val="20"/>
          <w:szCs w:val="20"/>
          <w:lang w:val="x-none"/>
        </w:rPr>
        <w:t xml:space="preserve">, to have the </w:t>
      </w:r>
      <w:r w:rsidR="001B4A59">
        <w:rPr>
          <w:rFonts w:ascii="Verdana" w:hAnsi="Verdana" w:cs="Arial"/>
          <w:color w:val="000000"/>
          <w:sz w:val="20"/>
          <w:szCs w:val="20"/>
          <w:lang w:val="x-none"/>
        </w:rPr>
        <w:t>ESE</w:t>
      </w:r>
      <w:r w:rsidRPr="00122E5F">
        <w:rPr>
          <w:rFonts w:ascii="Verdana" w:hAnsi="Verdana" w:cs="Arial"/>
          <w:color w:val="000000"/>
          <w:sz w:val="20"/>
          <w:szCs w:val="20"/>
          <w:lang w:val="x-none"/>
        </w:rPr>
        <w:t xml:space="preserve"> </w:t>
      </w:r>
      <w:r w:rsidR="00AB1B63">
        <w:rPr>
          <w:rFonts w:ascii="Verdana" w:hAnsi="Verdana" w:cs="Arial"/>
          <w:color w:val="000000"/>
          <w:sz w:val="20"/>
          <w:szCs w:val="20"/>
          <w:lang w:val="en-US"/>
        </w:rPr>
        <w:t>3.0</w:t>
      </w:r>
      <w:r w:rsidR="00114549">
        <w:rPr>
          <w:rFonts w:ascii="Verdana" w:hAnsi="Verdana" w:cs="Arial"/>
          <w:color w:val="000000"/>
          <w:sz w:val="20"/>
          <w:szCs w:val="20"/>
          <w:lang w:val="en-GB"/>
        </w:rPr>
        <w:t xml:space="preserve"> </w:t>
      </w:r>
      <w:r w:rsidRPr="00122E5F">
        <w:rPr>
          <w:rFonts w:ascii="Verdana" w:hAnsi="Verdana" w:cs="Arial"/>
          <w:color w:val="000000"/>
          <w:sz w:val="20"/>
          <w:szCs w:val="20"/>
          <w:lang w:val="x-none"/>
        </w:rPr>
        <w:t xml:space="preserve">icon </w:t>
      </w:r>
      <w:r w:rsidR="009E6E69">
        <w:rPr>
          <w:rFonts w:ascii="Verdana" w:hAnsi="Verdana" w:cs="Arial"/>
          <w:color w:val="000000"/>
          <w:sz w:val="20"/>
          <w:szCs w:val="20"/>
          <w:lang w:val="en-GB"/>
        </w:rPr>
        <w:t>displayed on the</w:t>
      </w:r>
      <w:r w:rsidRPr="00122E5F">
        <w:rPr>
          <w:rFonts w:ascii="Verdana" w:hAnsi="Verdana" w:cs="Arial"/>
          <w:color w:val="000000"/>
          <w:sz w:val="20"/>
          <w:szCs w:val="20"/>
          <w:lang w:val="x-none"/>
        </w:rPr>
        <w:t xml:space="preserve"> desktop</w:t>
      </w:r>
      <w:r w:rsidR="00B3446E">
        <w:rPr>
          <w:rFonts w:ascii="Verdana" w:hAnsi="Verdana" w:cs="Arial"/>
          <w:color w:val="000000"/>
          <w:sz w:val="20"/>
          <w:szCs w:val="20"/>
          <w:lang w:val="en-GB"/>
        </w:rPr>
        <w:t xml:space="preserve"> if required</w:t>
      </w:r>
      <w:r w:rsidRPr="00122E5F">
        <w:rPr>
          <w:rFonts w:ascii="Verdana" w:hAnsi="Verdana" w:cs="Arial"/>
          <w:color w:val="000000"/>
          <w:sz w:val="20"/>
          <w:szCs w:val="20"/>
          <w:lang w:val="x-none"/>
        </w:rPr>
        <w:t>. Click </w:t>
      </w:r>
      <w:r w:rsidRPr="00122E5F">
        <w:rPr>
          <w:rFonts w:ascii="Verdana" w:hAnsi="Verdana" w:cs="Arial"/>
          <w:b/>
          <w:color w:val="000000"/>
          <w:sz w:val="20"/>
          <w:szCs w:val="20"/>
          <w:lang w:val="x-none"/>
        </w:rPr>
        <w:t>Next</w:t>
      </w:r>
      <w:r w:rsidRPr="00122E5F">
        <w:rPr>
          <w:rFonts w:ascii="Verdana" w:hAnsi="Verdana" w:cs="Arial"/>
          <w:color w:val="000000"/>
          <w:sz w:val="20"/>
          <w:szCs w:val="20"/>
          <w:lang w:val="x-none"/>
        </w:rPr>
        <w:t> to prepare for the</w:t>
      </w:r>
      <w:r w:rsidR="00681BF6" w:rsidRPr="00122E5F">
        <w:rPr>
          <w:rFonts w:ascii="Verdana" w:hAnsi="Verdana" w:cs="Arial"/>
          <w:color w:val="000000"/>
          <w:sz w:val="20"/>
          <w:szCs w:val="20"/>
          <w:lang w:val="x-none"/>
        </w:rPr>
        <w:t xml:space="preserve"> installation.</w:t>
      </w:r>
    </w:p>
    <w:p w:rsidR="003444CA" w:rsidRPr="00122E5F" w:rsidRDefault="003444CA" w:rsidP="00B67E86">
      <w:pPr>
        <w:pStyle w:val="ListParagraph"/>
        <w:autoSpaceDE w:val="0"/>
        <w:autoSpaceDN w:val="0"/>
        <w:adjustRightInd w:val="0"/>
        <w:spacing w:after="0" w:line="240" w:lineRule="auto"/>
        <w:ind w:left="714"/>
        <w:jc w:val="both"/>
        <w:rPr>
          <w:rFonts w:ascii="Verdana" w:hAnsi="Verdana" w:cs="Arial"/>
          <w:color w:val="000000"/>
          <w:sz w:val="20"/>
          <w:szCs w:val="20"/>
          <w:lang w:val="x-none"/>
        </w:rPr>
      </w:pPr>
    </w:p>
    <w:p w:rsidR="00CE4792" w:rsidRDefault="00DC7971" w:rsidP="00122E5F">
      <w:pPr>
        <w:autoSpaceDE w:val="0"/>
        <w:autoSpaceDN w:val="0"/>
        <w:adjustRightInd w:val="0"/>
        <w:spacing w:after="120" w:line="240" w:lineRule="auto"/>
        <w:jc w:val="center"/>
        <w:rPr>
          <w:rFonts w:ascii="Verdana" w:hAnsi="Verdana" w:cs="Arial"/>
          <w:color w:val="000000"/>
          <w:sz w:val="20"/>
          <w:szCs w:val="20"/>
          <w:lang w:val="en-US"/>
        </w:rPr>
      </w:pPr>
      <w:r>
        <w:rPr>
          <w:rFonts w:ascii="Verdana" w:hAnsi="Verdana" w:cs="Arial"/>
          <w:noProof/>
          <w:color w:val="000000"/>
          <w:sz w:val="20"/>
          <w:szCs w:val="20"/>
          <w:lang w:val="en-US" w:eastAsia="zh-CN"/>
        </w:rPr>
        <w:lastRenderedPageBreak/>
        <w:drawing>
          <wp:inline distT="0" distB="0" distL="0" distR="0" wp14:anchorId="7F39AFE1" wp14:editId="298FC32F">
            <wp:extent cx="3377802" cy="2620595"/>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png"/>
                    <pic:cNvPicPr/>
                  </pic:nvPicPr>
                  <pic:blipFill>
                    <a:blip r:embed="rId31">
                      <a:extLst>
                        <a:ext uri="{28A0092B-C50C-407E-A947-70E740481C1C}">
                          <a14:useLocalDpi xmlns:a14="http://schemas.microsoft.com/office/drawing/2010/main" val="0"/>
                        </a:ext>
                      </a:extLst>
                    </a:blip>
                    <a:stretch>
                      <a:fillRect/>
                    </a:stretch>
                  </pic:blipFill>
                  <pic:spPr>
                    <a:xfrm>
                      <a:off x="0" y="0"/>
                      <a:ext cx="3398071" cy="2636321"/>
                    </a:xfrm>
                    <a:prstGeom prst="rect">
                      <a:avLst/>
                    </a:prstGeom>
                  </pic:spPr>
                </pic:pic>
              </a:graphicData>
            </a:graphic>
          </wp:inline>
        </w:drawing>
      </w:r>
    </w:p>
    <w:p w:rsidR="00122E5F" w:rsidRPr="001771C0" w:rsidRDefault="00122E5F"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x-none"/>
        </w:rPr>
      </w:pPr>
      <w:r>
        <w:rPr>
          <w:rFonts w:ascii="Verdana" w:hAnsi="Verdana" w:cs="Arial"/>
          <w:color w:val="000000"/>
          <w:sz w:val="20"/>
          <w:szCs w:val="20"/>
          <w:lang w:val="en-US"/>
        </w:rPr>
        <w:t>The initial setup is completed and the application is ready to be installed</w:t>
      </w:r>
      <w:r w:rsidRPr="00122E5F">
        <w:rPr>
          <w:rFonts w:ascii="Verdana" w:hAnsi="Verdana" w:cs="Arial"/>
          <w:color w:val="000000"/>
          <w:sz w:val="20"/>
          <w:szCs w:val="20"/>
          <w:lang w:val="x-none"/>
        </w:rPr>
        <w:t>.</w:t>
      </w:r>
    </w:p>
    <w:p w:rsidR="00FC0C95" w:rsidRPr="00122E5F" w:rsidRDefault="00FC0C95" w:rsidP="001771C0">
      <w:pPr>
        <w:pStyle w:val="ListParagraph"/>
        <w:autoSpaceDE w:val="0"/>
        <w:autoSpaceDN w:val="0"/>
        <w:adjustRightInd w:val="0"/>
        <w:spacing w:after="0" w:line="240" w:lineRule="auto"/>
        <w:ind w:left="714"/>
        <w:jc w:val="both"/>
        <w:rPr>
          <w:rFonts w:ascii="Verdana" w:hAnsi="Verdana" w:cs="Arial"/>
          <w:color w:val="000000"/>
          <w:sz w:val="20"/>
          <w:szCs w:val="20"/>
          <w:lang w:val="x-none"/>
        </w:rPr>
      </w:pPr>
    </w:p>
    <w:p w:rsidR="00122E5F" w:rsidRDefault="00DC7971" w:rsidP="00122E5F">
      <w:pPr>
        <w:autoSpaceDE w:val="0"/>
        <w:autoSpaceDN w:val="0"/>
        <w:adjustRightInd w:val="0"/>
        <w:spacing w:after="120" w:line="360" w:lineRule="auto"/>
        <w:jc w:val="center"/>
        <w:rPr>
          <w:rFonts w:ascii="Verdana" w:hAnsi="Verdana" w:cs="Arial"/>
          <w:color w:val="000000"/>
          <w:sz w:val="20"/>
          <w:szCs w:val="20"/>
          <w:lang w:val="en-US"/>
        </w:rPr>
      </w:pPr>
      <w:r>
        <w:rPr>
          <w:rFonts w:ascii="Verdana" w:hAnsi="Verdana" w:cs="Arial"/>
          <w:noProof/>
          <w:color w:val="000000"/>
          <w:sz w:val="20"/>
          <w:szCs w:val="20"/>
          <w:lang w:val="en-US" w:eastAsia="zh-CN"/>
        </w:rPr>
        <w:drawing>
          <wp:inline distT="0" distB="0" distL="0" distR="0" wp14:anchorId="121D9525" wp14:editId="734AB1DC">
            <wp:extent cx="3503221" cy="2717899"/>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png"/>
                    <pic:cNvPicPr/>
                  </pic:nvPicPr>
                  <pic:blipFill>
                    <a:blip r:embed="rId32">
                      <a:extLst>
                        <a:ext uri="{28A0092B-C50C-407E-A947-70E740481C1C}">
                          <a14:useLocalDpi xmlns:a14="http://schemas.microsoft.com/office/drawing/2010/main" val="0"/>
                        </a:ext>
                      </a:extLst>
                    </a:blip>
                    <a:stretch>
                      <a:fillRect/>
                    </a:stretch>
                  </pic:blipFill>
                  <pic:spPr>
                    <a:xfrm>
                      <a:off x="0" y="0"/>
                      <a:ext cx="3525422" cy="2735123"/>
                    </a:xfrm>
                    <a:prstGeom prst="rect">
                      <a:avLst/>
                    </a:prstGeom>
                  </pic:spPr>
                </pic:pic>
              </a:graphicData>
            </a:graphic>
          </wp:inline>
        </w:drawing>
      </w:r>
    </w:p>
    <w:p w:rsidR="00A11BD6" w:rsidRDefault="00247AA5"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en-US"/>
        </w:rPr>
      </w:pPr>
      <w:r w:rsidRPr="00247AA5">
        <w:rPr>
          <w:rFonts w:ascii="Verdana" w:hAnsi="Verdana" w:cs="Arial"/>
          <w:color w:val="000000"/>
          <w:sz w:val="20"/>
          <w:szCs w:val="20"/>
          <w:lang w:val="en-US"/>
        </w:rPr>
        <w:t>Click</w:t>
      </w:r>
      <w:r w:rsidRPr="00247AA5">
        <w:rPr>
          <w:rFonts w:ascii="Verdana" w:hAnsi="Verdana"/>
          <w:sz w:val="20"/>
          <w:szCs w:val="20"/>
          <w:lang w:val="en-US"/>
        </w:rPr>
        <w:t> </w:t>
      </w:r>
      <w:r w:rsidRPr="00247AA5">
        <w:rPr>
          <w:rFonts w:ascii="Verdana" w:hAnsi="Verdana" w:cs="Arial"/>
          <w:b/>
          <w:color w:val="000000"/>
          <w:sz w:val="20"/>
          <w:szCs w:val="20"/>
          <w:lang w:val="en-US"/>
        </w:rPr>
        <w:t>Install</w:t>
      </w:r>
      <w:r w:rsidRPr="00247AA5">
        <w:rPr>
          <w:rFonts w:ascii="Verdana" w:hAnsi="Verdana"/>
          <w:sz w:val="20"/>
          <w:szCs w:val="20"/>
          <w:lang w:val="en-US"/>
        </w:rPr>
        <w:t> </w:t>
      </w:r>
      <w:r w:rsidRPr="00247AA5">
        <w:rPr>
          <w:rFonts w:ascii="Verdana" w:hAnsi="Verdana" w:cs="Arial"/>
          <w:color w:val="000000"/>
          <w:sz w:val="20"/>
          <w:szCs w:val="20"/>
          <w:lang w:val="en-US"/>
        </w:rPr>
        <w:t xml:space="preserve">to </w:t>
      </w:r>
      <w:r>
        <w:rPr>
          <w:rFonts w:ascii="Verdana" w:hAnsi="Verdana" w:cs="Arial"/>
          <w:color w:val="000000"/>
          <w:sz w:val="20"/>
          <w:szCs w:val="20"/>
          <w:lang w:val="en-US"/>
        </w:rPr>
        <w:t>start</w:t>
      </w:r>
      <w:r w:rsidRPr="00247AA5">
        <w:rPr>
          <w:rFonts w:ascii="Verdana" w:hAnsi="Verdana" w:cs="Arial"/>
          <w:color w:val="000000"/>
          <w:sz w:val="20"/>
          <w:szCs w:val="20"/>
          <w:lang w:val="en-US"/>
        </w:rPr>
        <w:t xml:space="preserve"> the installation.</w:t>
      </w:r>
      <w:r>
        <w:rPr>
          <w:rFonts w:ascii="Verdana" w:hAnsi="Verdana" w:cs="Arial"/>
          <w:color w:val="000000"/>
          <w:sz w:val="20"/>
          <w:szCs w:val="20"/>
          <w:lang w:val="en-US"/>
        </w:rPr>
        <w:t xml:space="preserve"> A progress bar indicates that the installation is in progress.</w:t>
      </w:r>
    </w:p>
    <w:p w:rsidR="00FC0C95" w:rsidRDefault="00FC0C95" w:rsidP="001771C0">
      <w:pPr>
        <w:pStyle w:val="ListParagraph"/>
        <w:autoSpaceDE w:val="0"/>
        <w:autoSpaceDN w:val="0"/>
        <w:adjustRightInd w:val="0"/>
        <w:spacing w:after="0" w:line="240" w:lineRule="auto"/>
        <w:ind w:left="714"/>
        <w:jc w:val="both"/>
        <w:rPr>
          <w:rFonts w:ascii="Verdana" w:hAnsi="Verdana" w:cs="Arial"/>
          <w:color w:val="000000"/>
          <w:sz w:val="20"/>
          <w:szCs w:val="20"/>
          <w:lang w:val="en-US"/>
        </w:rPr>
      </w:pPr>
    </w:p>
    <w:p w:rsidR="00247AA5" w:rsidRDefault="00DC7971" w:rsidP="001E1171">
      <w:pPr>
        <w:pStyle w:val="ListParagraph"/>
        <w:autoSpaceDE w:val="0"/>
        <w:autoSpaceDN w:val="0"/>
        <w:adjustRightInd w:val="0"/>
        <w:spacing w:after="120" w:line="360" w:lineRule="auto"/>
        <w:ind w:left="714"/>
        <w:jc w:val="center"/>
        <w:rPr>
          <w:rFonts w:ascii="Verdana" w:hAnsi="Verdana" w:cs="Arial"/>
          <w:color w:val="000000"/>
          <w:sz w:val="20"/>
          <w:szCs w:val="20"/>
          <w:lang w:val="en-US"/>
        </w:rPr>
      </w:pPr>
      <w:r>
        <w:rPr>
          <w:rFonts w:ascii="Verdana" w:hAnsi="Verdana" w:cs="Arial"/>
          <w:noProof/>
          <w:color w:val="000000"/>
          <w:sz w:val="20"/>
          <w:szCs w:val="20"/>
          <w:lang w:val="en-US" w:eastAsia="zh-CN"/>
        </w:rPr>
        <w:lastRenderedPageBreak/>
        <w:drawing>
          <wp:inline distT="0" distB="0" distL="0" distR="0" wp14:anchorId="006763CF" wp14:editId="5C383047">
            <wp:extent cx="3484948" cy="2703722"/>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png"/>
                    <pic:cNvPicPr/>
                  </pic:nvPicPr>
                  <pic:blipFill>
                    <a:blip r:embed="rId33">
                      <a:extLst>
                        <a:ext uri="{28A0092B-C50C-407E-A947-70E740481C1C}">
                          <a14:useLocalDpi xmlns:a14="http://schemas.microsoft.com/office/drawing/2010/main" val="0"/>
                        </a:ext>
                      </a:extLst>
                    </a:blip>
                    <a:stretch>
                      <a:fillRect/>
                    </a:stretch>
                  </pic:blipFill>
                  <pic:spPr>
                    <a:xfrm>
                      <a:off x="0" y="0"/>
                      <a:ext cx="3514146" cy="2726374"/>
                    </a:xfrm>
                    <a:prstGeom prst="rect">
                      <a:avLst/>
                    </a:prstGeom>
                  </pic:spPr>
                </pic:pic>
              </a:graphicData>
            </a:graphic>
          </wp:inline>
        </w:drawing>
      </w:r>
    </w:p>
    <w:p w:rsidR="007F16C6" w:rsidRDefault="007F16C6" w:rsidP="00247AA5">
      <w:pPr>
        <w:pStyle w:val="ListParagraph"/>
        <w:autoSpaceDE w:val="0"/>
        <w:autoSpaceDN w:val="0"/>
        <w:adjustRightInd w:val="0"/>
        <w:spacing w:after="120" w:line="360" w:lineRule="auto"/>
        <w:ind w:left="714"/>
        <w:jc w:val="center"/>
        <w:rPr>
          <w:rFonts w:ascii="Verdana" w:hAnsi="Verdana" w:cs="Arial"/>
          <w:color w:val="000000"/>
          <w:sz w:val="20"/>
          <w:szCs w:val="20"/>
          <w:lang w:val="en-US"/>
        </w:rPr>
      </w:pPr>
    </w:p>
    <w:p w:rsidR="00247AA5" w:rsidRDefault="00247AA5" w:rsidP="002F78DC">
      <w:pPr>
        <w:pStyle w:val="ListParagraph"/>
        <w:numPr>
          <w:ilvl w:val="0"/>
          <w:numId w:val="7"/>
        </w:numPr>
        <w:autoSpaceDE w:val="0"/>
        <w:autoSpaceDN w:val="0"/>
        <w:adjustRightInd w:val="0"/>
        <w:spacing w:after="0" w:line="240" w:lineRule="auto"/>
        <w:ind w:left="714" w:hanging="357"/>
        <w:jc w:val="both"/>
        <w:rPr>
          <w:rFonts w:ascii="Verdana" w:hAnsi="Verdana" w:cs="Arial"/>
          <w:color w:val="000000"/>
          <w:sz w:val="20"/>
          <w:szCs w:val="20"/>
          <w:lang w:val="en-US"/>
        </w:rPr>
      </w:pPr>
      <w:r>
        <w:rPr>
          <w:rFonts w:ascii="Verdana" w:hAnsi="Verdana" w:cs="Arial"/>
          <w:color w:val="000000"/>
          <w:sz w:val="20"/>
          <w:szCs w:val="20"/>
          <w:lang w:val="en-US"/>
        </w:rPr>
        <w:t>Upon successful installation,</w:t>
      </w:r>
      <w:r w:rsidR="006214D9">
        <w:rPr>
          <w:rFonts w:ascii="Verdana" w:hAnsi="Verdana" w:cs="Arial"/>
          <w:color w:val="000000"/>
          <w:sz w:val="20"/>
          <w:szCs w:val="20"/>
          <w:lang w:val="en-US"/>
        </w:rPr>
        <w:t xml:space="preserve"> </w:t>
      </w:r>
      <w:r>
        <w:rPr>
          <w:rFonts w:ascii="Verdana" w:hAnsi="Verdana" w:cs="Arial"/>
          <w:color w:val="000000"/>
          <w:sz w:val="20"/>
          <w:szCs w:val="20"/>
          <w:lang w:val="en-US"/>
        </w:rPr>
        <w:t>c</w:t>
      </w:r>
      <w:r w:rsidRPr="00247AA5">
        <w:rPr>
          <w:rFonts w:ascii="Verdana" w:hAnsi="Verdana" w:cs="Arial"/>
          <w:color w:val="000000"/>
          <w:sz w:val="20"/>
          <w:szCs w:val="20"/>
          <w:lang w:val="en-US"/>
        </w:rPr>
        <w:t>lick</w:t>
      </w:r>
      <w:r w:rsidRPr="00247AA5">
        <w:rPr>
          <w:rFonts w:ascii="Verdana" w:hAnsi="Verdana"/>
          <w:sz w:val="20"/>
          <w:szCs w:val="20"/>
          <w:lang w:val="en-US"/>
        </w:rPr>
        <w:t> </w:t>
      </w:r>
      <w:r w:rsidRPr="00247AA5">
        <w:rPr>
          <w:rFonts w:ascii="Verdana" w:hAnsi="Verdana" w:cs="Arial"/>
          <w:b/>
          <w:color w:val="000000"/>
          <w:sz w:val="20"/>
          <w:szCs w:val="20"/>
          <w:lang w:val="en-US"/>
        </w:rPr>
        <w:t>Finish</w:t>
      </w:r>
      <w:r w:rsidRPr="00247AA5">
        <w:rPr>
          <w:rFonts w:ascii="Verdana" w:hAnsi="Verdana" w:cs="Arial"/>
          <w:color w:val="000000"/>
          <w:sz w:val="20"/>
          <w:szCs w:val="20"/>
          <w:lang w:val="en-US"/>
        </w:rPr>
        <w:t>.</w:t>
      </w:r>
      <w:r w:rsidR="00A6150E">
        <w:rPr>
          <w:rFonts w:ascii="Verdana" w:hAnsi="Verdana" w:cs="Arial"/>
          <w:color w:val="000000"/>
          <w:sz w:val="20"/>
          <w:szCs w:val="20"/>
          <w:lang w:val="en-US"/>
        </w:rPr>
        <w:t xml:space="preserve"> The </w:t>
      </w:r>
      <w:r w:rsidR="001B4A59">
        <w:rPr>
          <w:rFonts w:ascii="Verdana" w:hAnsi="Verdana" w:cs="Arial"/>
          <w:color w:val="000000"/>
          <w:sz w:val="20"/>
          <w:szCs w:val="20"/>
          <w:lang w:val="en-US"/>
        </w:rPr>
        <w:t>ESE</w:t>
      </w:r>
      <w:r w:rsidR="00A6150E">
        <w:rPr>
          <w:rFonts w:ascii="Verdana" w:hAnsi="Verdana" w:cs="Arial"/>
          <w:color w:val="000000"/>
          <w:sz w:val="20"/>
          <w:szCs w:val="20"/>
          <w:lang w:val="en-US"/>
        </w:rPr>
        <w:t xml:space="preserve"> </w:t>
      </w:r>
      <w:r w:rsidR="00FE1212">
        <w:rPr>
          <w:rFonts w:ascii="Verdana" w:hAnsi="Verdana" w:cs="Arial"/>
          <w:color w:val="000000"/>
          <w:sz w:val="20"/>
          <w:szCs w:val="20"/>
          <w:lang w:val="en-US"/>
        </w:rPr>
        <w:t>3.0</w:t>
      </w:r>
      <w:r w:rsidR="00114549">
        <w:rPr>
          <w:rFonts w:ascii="Verdana" w:hAnsi="Verdana" w:cs="Arial"/>
          <w:color w:val="000000"/>
          <w:sz w:val="20"/>
          <w:szCs w:val="20"/>
          <w:lang w:val="en-US"/>
        </w:rPr>
        <w:t xml:space="preserve"> </w:t>
      </w:r>
      <w:r w:rsidR="00A6150E">
        <w:rPr>
          <w:rFonts w:ascii="Verdana" w:hAnsi="Verdana" w:cs="Arial"/>
          <w:color w:val="000000"/>
          <w:sz w:val="20"/>
          <w:szCs w:val="20"/>
          <w:lang w:val="en-US"/>
        </w:rPr>
        <w:t>application UI is displayed.</w:t>
      </w:r>
    </w:p>
    <w:p w:rsidR="00FC0C95" w:rsidRDefault="00FC0C95" w:rsidP="001771C0">
      <w:pPr>
        <w:pStyle w:val="ListParagraph"/>
        <w:autoSpaceDE w:val="0"/>
        <w:autoSpaceDN w:val="0"/>
        <w:adjustRightInd w:val="0"/>
        <w:spacing w:after="0" w:line="240" w:lineRule="auto"/>
        <w:ind w:left="714"/>
        <w:jc w:val="both"/>
        <w:rPr>
          <w:rFonts w:ascii="Verdana" w:hAnsi="Verdana" w:cs="Arial"/>
          <w:color w:val="000000"/>
          <w:sz w:val="20"/>
          <w:szCs w:val="20"/>
          <w:lang w:val="en-US"/>
        </w:rPr>
      </w:pPr>
    </w:p>
    <w:p w:rsidR="00247AA5" w:rsidRDefault="00DC7971" w:rsidP="00E155D0">
      <w:pPr>
        <w:autoSpaceDE w:val="0"/>
        <w:autoSpaceDN w:val="0"/>
        <w:adjustRightInd w:val="0"/>
        <w:spacing w:after="120" w:line="360" w:lineRule="auto"/>
        <w:ind w:left="709"/>
        <w:jc w:val="center"/>
        <w:rPr>
          <w:rFonts w:ascii="Verdana" w:hAnsi="Verdana" w:cs="Arial"/>
          <w:color w:val="000000"/>
          <w:sz w:val="20"/>
          <w:szCs w:val="20"/>
          <w:lang w:val="en-US"/>
        </w:rPr>
      </w:pPr>
      <w:r>
        <w:rPr>
          <w:rFonts w:ascii="Verdana" w:hAnsi="Verdana" w:cs="Arial"/>
          <w:noProof/>
          <w:color w:val="000000"/>
          <w:sz w:val="20"/>
          <w:szCs w:val="20"/>
          <w:lang w:val="en-US" w:eastAsia="zh-CN"/>
        </w:rPr>
        <w:drawing>
          <wp:inline distT="0" distB="0" distL="0" distR="0" wp14:anchorId="0F0F137E" wp14:editId="208B39D6">
            <wp:extent cx="3668629" cy="2846227"/>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5.png"/>
                    <pic:cNvPicPr/>
                  </pic:nvPicPr>
                  <pic:blipFill>
                    <a:blip r:embed="rId34">
                      <a:extLst>
                        <a:ext uri="{28A0092B-C50C-407E-A947-70E740481C1C}">
                          <a14:useLocalDpi xmlns:a14="http://schemas.microsoft.com/office/drawing/2010/main" val="0"/>
                        </a:ext>
                      </a:extLst>
                    </a:blip>
                    <a:stretch>
                      <a:fillRect/>
                    </a:stretch>
                  </pic:blipFill>
                  <pic:spPr>
                    <a:xfrm>
                      <a:off x="0" y="0"/>
                      <a:ext cx="3679337" cy="2854534"/>
                    </a:xfrm>
                    <a:prstGeom prst="rect">
                      <a:avLst/>
                    </a:prstGeom>
                  </pic:spPr>
                </pic:pic>
              </a:graphicData>
            </a:graphic>
          </wp:inline>
        </w:drawing>
      </w:r>
    </w:p>
    <w:p w:rsidR="00FC0C95" w:rsidRDefault="00FC0C95" w:rsidP="001771C0">
      <w:pPr>
        <w:pStyle w:val="ListParagraph"/>
        <w:autoSpaceDE w:val="0"/>
        <w:autoSpaceDN w:val="0"/>
        <w:adjustRightInd w:val="0"/>
        <w:spacing w:after="0" w:line="240" w:lineRule="auto"/>
        <w:ind w:left="714"/>
        <w:jc w:val="both"/>
        <w:rPr>
          <w:rFonts w:ascii="Verdana" w:hAnsi="Verdana" w:cs="Arial"/>
          <w:color w:val="000000"/>
          <w:sz w:val="20"/>
          <w:szCs w:val="20"/>
          <w:lang w:val="en-US"/>
        </w:rPr>
      </w:pPr>
    </w:p>
    <w:p w:rsidR="00247AA5" w:rsidRPr="008F1841" w:rsidRDefault="00247AA5" w:rsidP="00020934">
      <w:pPr>
        <w:autoSpaceDE w:val="0"/>
        <w:autoSpaceDN w:val="0"/>
        <w:adjustRightInd w:val="0"/>
        <w:spacing w:after="120" w:line="360" w:lineRule="auto"/>
        <w:jc w:val="center"/>
        <w:rPr>
          <w:rFonts w:ascii="Verdana" w:hAnsi="Verdana" w:cs="Arial"/>
          <w:color w:val="000000"/>
          <w:sz w:val="20"/>
          <w:szCs w:val="20"/>
        </w:rPr>
      </w:pPr>
    </w:p>
    <w:p w:rsidR="00124AEF" w:rsidRPr="00B67E86" w:rsidRDefault="00124AEF" w:rsidP="00B67E86">
      <w:pPr>
        <w:rPr>
          <w:bCs/>
        </w:rPr>
      </w:pPr>
    </w:p>
    <w:p w:rsidR="003444CA" w:rsidRDefault="003444CA">
      <w:pPr>
        <w:rPr>
          <w:rFonts w:ascii="Verdana" w:eastAsiaTheme="majorEastAsia" w:hAnsi="Verdana" w:cstheme="majorBidi"/>
          <w:bCs/>
          <w:color w:val="FFFFFF" w:themeColor="background1"/>
          <w:sz w:val="20"/>
          <w:szCs w:val="20"/>
        </w:rPr>
      </w:pPr>
      <w:r>
        <w:rPr>
          <w:rFonts w:ascii="Verdana" w:eastAsiaTheme="majorEastAsia" w:hAnsi="Verdana" w:cstheme="majorBidi"/>
          <w:bCs/>
          <w:color w:val="FFFFFF" w:themeColor="background1"/>
          <w:sz w:val="20"/>
          <w:szCs w:val="20"/>
        </w:rPr>
        <w:br w:type="page"/>
      </w:r>
    </w:p>
    <w:p w:rsidR="00357130" w:rsidRPr="00B67E86" w:rsidRDefault="00357130" w:rsidP="004762B1">
      <w:pPr>
        <w:pStyle w:val="Heading2"/>
      </w:pPr>
      <w:bookmarkStart w:id="492" w:name="_Toc492631812"/>
      <w:bookmarkStart w:id="493" w:name="_Toc493492298"/>
      <w:bookmarkStart w:id="494" w:name="_Toc493508980"/>
      <w:bookmarkStart w:id="495" w:name="_Toc493520898"/>
      <w:bookmarkStart w:id="496" w:name="_Toc493522961"/>
      <w:bookmarkStart w:id="497" w:name="_Toc493596897"/>
      <w:bookmarkStart w:id="498" w:name="_Toc493597125"/>
      <w:bookmarkStart w:id="499" w:name="_Toc493597353"/>
      <w:bookmarkStart w:id="500" w:name="_Toc493598516"/>
      <w:bookmarkStart w:id="501" w:name="_Toc493600217"/>
      <w:bookmarkStart w:id="502" w:name="_Toc493608129"/>
      <w:bookmarkStart w:id="503" w:name="_Toc493663048"/>
      <w:bookmarkStart w:id="504" w:name="_Toc493663273"/>
      <w:bookmarkStart w:id="505" w:name="_Toc493682509"/>
      <w:bookmarkStart w:id="506" w:name="_Toc493687771"/>
      <w:bookmarkStart w:id="507" w:name="_Toc493688592"/>
      <w:bookmarkStart w:id="508" w:name="_Toc493695330"/>
      <w:bookmarkStart w:id="509" w:name="_Toc493779859"/>
      <w:bookmarkStart w:id="510" w:name="_Toc493842128"/>
      <w:bookmarkStart w:id="511" w:name="_Toc493842360"/>
      <w:bookmarkStart w:id="512" w:name="_Toc493853283"/>
      <w:bookmarkStart w:id="513" w:name="_Toc493856613"/>
      <w:bookmarkStart w:id="514" w:name="_Toc493860150"/>
      <w:bookmarkStart w:id="515" w:name="_Toc493861081"/>
      <w:bookmarkStart w:id="516" w:name="_Toc493862261"/>
      <w:bookmarkStart w:id="517" w:name="_Toc493862679"/>
      <w:bookmarkStart w:id="518" w:name="_Toc493862914"/>
      <w:bookmarkStart w:id="519" w:name="_Toc495911921"/>
      <w:bookmarkStart w:id="520" w:name="_Toc495917291"/>
      <w:bookmarkStart w:id="521" w:name="_Toc492631813"/>
      <w:bookmarkStart w:id="522" w:name="_Toc493492299"/>
      <w:bookmarkStart w:id="523" w:name="_Toc493508981"/>
      <w:bookmarkStart w:id="524" w:name="_Toc493520899"/>
      <w:bookmarkStart w:id="525" w:name="_Toc493522962"/>
      <w:bookmarkStart w:id="526" w:name="_Toc493596898"/>
      <w:bookmarkStart w:id="527" w:name="_Toc493597126"/>
      <w:bookmarkStart w:id="528" w:name="_Toc493597354"/>
      <w:bookmarkStart w:id="529" w:name="_Toc493598517"/>
      <w:bookmarkStart w:id="530" w:name="_Toc493600218"/>
      <w:bookmarkStart w:id="531" w:name="_Toc493608130"/>
      <w:bookmarkStart w:id="532" w:name="_Toc493663049"/>
      <w:bookmarkStart w:id="533" w:name="_Toc493663274"/>
      <w:bookmarkStart w:id="534" w:name="_Toc493682510"/>
      <w:bookmarkStart w:id="535" w:name="_Toc493687772"/>
      <w:bookmarkStart w:id="536" w:name="_Toc493688593"/>
      <w:bookmarkStart w:id="537" w:name="_Toc493695331"/>
      <w:bookmarkStart w:id="538" w:name="_Toc493779860"/>
      <w:bookmarkStart w:id="539" w:name="_Toc493842129"/>
      <w:bookmarkStart w:id="540" w:name="_Toc493842361"/>
      <w:bookmarkStart w:id="541" w:name="_Toc493853284"/>
      <w:bookmarkStart w:id="542" w:name="_Toc493856614"/>
      <w:bookmarkStart w:id="543" w:name="_Toc493860151"/>
      <w:bookmarkStart w:id="544" w:name="_Toc493861082"/>
      <w:bookmarkStart w:id="545" w:name="_Toc493862262"/>
      <w:bookmarkStart w:id="546" w:name="_Toc493862680"/>
      <w:bookmarkStart w:id="547" w:name="_Toc493862915"/>
      <w:bookmarkStart w:id="548" w:name="_Toc495911922"/>
      <w:bookmarkStart w:id="549" w:name="_Toc495917292"/>
      <w:bookmarkStart w:id="550" w:name="_Toc492631814"/>
      <w:bookmarkStart w:id="551" w:name="_Toc493492300"/>
      <w:bookmarkStart w:id="552" w:name="_Toc493508982"/>
      <w:bookmarkStart w:id="553" w:name="_Toc493520900"/>
      <w:bookmarkStart w:id="554" w:name="_Toc493522963"/>
      <w:bookmarkStart w:id="555" w:name="_Toc493596899"/>
      <w:bookmarkStart w:id="556" w:name="_Toc493597127"/>
      <w:bookmarkStart w:id="557" w:name="_Toc493597355"/>
      <w:bookmarkStart w:id="558" w:name="_Toc493598518"/>
      <w:bookmarkStart w:id="559" w:name="_Toc493600219"/>
      <w:bookmarkStart w:id="560" w:name="_Toc493608131"/>
      <w:bookmarkStart w:id="561" w:name="_Toc493663050"/>
      <w:bookmarkStart w:id="562" w:name="_Toc493663275"/>
      <w:bookmarkStart w:id="563" w:name="_Toc493682511"/>
      <w:bookmarkStart w:id="564" w:name="_Toc493687773"/>
      <w:bookmarkStart w:id="565" w:name="_Toc493688594"/>
      <w:bookmarkStart w:id="566" w:name="_Toc493695332"/>
      <w:bookmarkStart w:id="567" w:name="_Toc493779861"/>
      <w:bookmarkStart w:id="568" w:name="_Toc493842130"/>
      <w:bookmarkStart w:id="569" w:name="_Toc493842362"/>
      <w:bookmarkStart w:id="570" w:name="_Toc493853285"/>
      <w:bookmarkStart w:id="571" w:name="_Toc493856615"/>
      <w:bookmarkStart w:id="572" w:name="_Toc493860152"/>
      <w:bookmarkStart w:id="573" w:name="_Toc493861083"/>
      <w:bookmarkStart w:id="574" w:name="_Toc493862263"/>
      <w:bookmarkStart w:id="575" w:name="_Toc493862681"/>
      <w:bookmarkStart w:id="576" w:name="_Toc493862916"/>
      <w:bookmarkStart w:id="577" w:name="_Toc495911923"/>
      <w:bookmarkStart w:id="578" w:name="_Toc495917293"/>
      <w:bookmarkStart w:id="579" w:name="_Toc492631815"/>
      <w:bookmarkStart w:id="580" w:name="_Toc493492301"/>
      <w:bookmarkStart w:id="581" w:name="_Toc493508983"/>
      <w:bookmarkStart w:id="582" w:name="_Toc493520901"/>
      <w:bookmarkStart w:id="583" w:name="_Toc493522964"/>
      <w:bookmarkStart w:id="584" w:name="_Toc493596900"/>
      <w:bookmarkStart w:id="585" w:name="_Toc493597128"/>
      <w:bookmarkStart w:id="586" w:name="_Toc493597356"/>
      <w:bookmarkStart w:id="587" w:name="_Toc493598519"/>
      <w:bookmarkStart w:id="588" w:name="_Toc493600220"/>
      <w:bookmarkStart w:id="589" w:name="_Toc493608132"/>
      <w:bookmarkStart w:id="590" w:name="_Toc493663051"/>
      <w:bookmarkStart w:id="591" w:name="_Toc493663276"/>
      <w:bookmarkStart w:id="592" w:name="_Toc493682512"/>
      <w:bookmarkStart w:id="593" w:name="_Toc493687774"/>
      <w:bookmarkStart w:id="594" w:name="_Toc493688595"/>
      <w:bookmarkStart w:id="595" w:name="_Toc493695333"/>
      <w:bookmarkStart w:id="596" w:name="_Toc493779862"/>
      <w:bookmarkStart w:id="597" w:name="_Toc493842131"/>
      <w:bookmarkStart w:id="598" w:name="_Toc493842363"/>
      <w:bookmarkStart w:id="599" w:name="_Toc493853286"/>
      <w:bookmarkStart w:id="600" w:name="_Toc493856616"/>
      <w:bookmarkStart w:id="601" w:name="_Toc493860153"/>
      <w:bookmarkStart w:id="602" w:name="_Toc493861084"/>
      <w:bookmarkStart w:id="603" w:name="_Toc493862264"/>
      <w:bookmarkStart w:id="604" w:name="_Toc493862682"/>
      <w:bookmarkStart w:id="605" w:name="_Toc493862917"/>
      <w:bookmarkStart w:id="606" w:name="_Toc495911924"/>
      <w:bookmarkStart w:id="607" w:name="_Toc495917294"/>
      <w:bookmarkStart w:id="608" w:name="_Toc492631816"/>
      <w:bookmarkStart w:id="609" w:name="_Toc493492302"/>
      <w:bookmarkStart w:id="610" w:name="_Toc493508984"/>
      <w:bookmarkStart w:id="611" w:name="_Toc493520902"/>
      <w:bookmarkStart w:id="612" w:name="_Toc493522965"/>
      <w:bookmarkStart w:id="613" w:name="_Toc493596901"/>
      <w:bookmarkStart w:id="614" w:name="_Toc493597129"/>
      <w:bookmarkStart w:id="615" w:name="_Toc493597357"/>
      <w:bookmarkStart w:id="616" w:name="_Toc493598520"/>
      <w:bookmarkStart w:id="617" w:name="_Toc493600221"/>
      <w:bookmarkStart w:id="618" w:name="_Toc493608133"/>
      <w:bookmarkStart w:id="619" w:name="_Toc493663052"/>
      <w:bookmarkStart w:id="620" w:name="_Toc493663277"/>
      <w:bookmarkStart w:id="621" w:name="_Toc493682513"/>
      <w:bookmarkStart w:id="622" w:name="_Toc493687775"/>
      <w:bookmarkStart w:id="623" w:name="_Toc493688596"/>
      <w:bookmarkStart w:id="624" w:name="_Toc493695334"/>
      <w:bookmarkStart w:id="625" w:name="_Toc493779863"/>
      <w:bookmarkStart w:id="626" w:name="_Toc493842132"/>
      <w:bookmarkStart w:id="627" w:name="_Toc493842364"/>
      <w:bookmarkStart w:id="628" w:name="_Toc493853287"/>
      <w:bookmarkStart w:id="629" w:name="_Toc493856617"/>
      <w:bookmarkStart w:id="630" w:name="_Toc493860154"/>
      <w:bookmarkStart w:id="631" w:name="_Toc493861085"/>
      <w:bookmarkStart w:id="632" w:name="_Toc493862265"/>
      <w:bookmarkStart w:id="633" w:name="_Toc493862683"/>
      <w:bookmarkStart w:id="634" w:name="_Toc493862918"/>
      <w:bookmarkStart w:id="635" w:name="_Toc495911925"/>
      <w:bookmarkStart w:id="636" w:name="_Toc495917295"/>
      <w:bookmarkStart w:id="637" w:name="_Toc492631817"/>
      <w:bookmarkStart w:id="638" w:name="_Toc493492303"/>
      <w:bookmarkStart w:id="639" w:name="_Toc493508985"/>
      <w:bookmarkStart w:id="640" w:name="_Toc493520903"/>
      <w:bookmarkStart w:id="641" w:name="_Toc493522966"/>
      <w:bookmarkStart w:id="642" w:name="_Toc493596902"/>
      <w:bookmarkStart w:id="643" w:name="_Toc493597130"/>
      <w:bookmarkStart w:id="644" w:name="_Toc493597358"/>
      <w:bookmarkStart w:id="645" w:name="_Toc493598521"/>
      <w:bookmarkStart w:id="646" w:name="_Toc493600222"/>
      <w:bookmarkStart w:id="647" w:name="_Toc493608134"/>
      <w:bookmarkStart w:id="648" w:name="_Toc493663053"/>
      <w:bookmarkStart w:id="649" w:name="_Toc493663278"/>
      <w:bookmarkStart w:id="650" w:name="_Toc493682514"/>
      <w:bookmarkStart w:id="651" w:name="_Toc493687776"/>
      <w:bookmarkStart w:id="652" w:name="_Toc493688597"/>
      <w:bookmarkStart w:id="653" w:name="_Toc493695335"/>
      <w:bookmarkStart w:id="654" w:name="_Toc493779864"/>
      <w:bookmarkStart w:id="655" w:name="_Toc493842133"/>
      <w:bookmarkStart w:id="656" w:name="_Toc493842365"/>
      <w:bookmarkStart w:id="657" w:name="_Toc493853288"/>
      <w:bookmarkStart w:id="658" w:name="_Toc493856618"/>
      <w:bookmarkStart w:id="659" w:name="_Toc493860155"/>
      <w:bookmarkStart w:id="660" w:name="_Toc493861086"/>
      <w:bookmarkStart w:id="661" w:name="_Toc493862266"/>
      <w:bookmarkStart w:id="662" w:name="_Toc493862684"/>
      <w:bookmarkStart w:id="663" w:name="_Toc493862919"/>
      <w:bookmarkStart w:id="664" w:name="_Toc495911926"/>
      <w:bookmarkStart w:id="665" w:name="_Toc495917296"/>
      <w:bookmarkStart w:id="666" w:name="_Toc514941497"/>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r>
        <w:lastRenderedPageBreak/>
        <w:t>Installation Folder</w:t>
      </w:r>
      <w:bookmarkEnd w:id="666"/>
    </w:p>
    <w:p w:rsidR="005F5632" w:rsidRDefault="005F5632">
      <w:pPr>
        <w:autoSpaceDE w:val="0"/>
        <w:autoSpaceDN w:val="0"/>
        <w:adjustRightInd w:val="0"/>
        <w:spacing w:after="0" w:line="240" w:lineRule="auto"/>
        <w:jc w:val="both"/>
        <w:rPr>
          <w:rFonts w:ascii="Verdana" w:hAnsi="Verdana" w:cs="Arial"/>
          <w:color w:val="000000"/>
          <w:sz w:val="20"/>
          <w:szCs w:val="20"/>
        </w:rPr>
      </w:pPr>
    </w:p>
    <w:p w:rsidR="005F5632" w:rsidRDefault="00E15223">
      <w:pPr>
        <w:autoSpaceDE w:val="0"/>
        <w:autoSpaceDN w:val="0"/>
        <w:adjustRightInd w:val="0"/>
        <w:spacing w:after="0" w:line="240" w:lineRule="auto"/>
        <w:jc w:val="both"/>
        <w:rPr>
          <w:rFonts w:ascii="Verdana" w:hAnsi="Verdana" w:cs="Arial"/>
          <w:color w:val="000000"/>
          <w:sz w:val="20"/>
          <w:szCs w:val="20"/>
        </w:rPr>
      </w:pPr>
      <w:r>
        <w:rPr>
          <w:rFonts w:ascii="Verdana" w:hAnsi="Verdana" w:cs="Arial"/>
          <w:color w:val="000000"/>
          <w:sz w:val="20"/>
          <w:szCs w:val="20"/>
        </w:rPr>
        <w:t xml:space="preserve">The following table provides a list of folders that can be found under the installation path upon successful installation of </w:t>
      </w:r>
      <w:r w:rsidR="001B4A59">
        <w:rPr>
          <w:rFonts w:ascii="Verdana" w:hAnsi="Verdana" w:cs="Arial"/>
          <w:color w:val="000000"/>
          <w:sz w:val="20"/>
          <w:szCs w:val="20"/>
        </w:rPr>
        <w:t>ESE</w:t>
      </w:r>
      <w:r>
        <w:rPr>
          <w:rFonts w:ascii="Verdana" w:hAnsi="Verdana" w:cs="Arial"/>
          <w:color w:val="000000"/>
          <w:sz w:val="20"/>
          <w:szCs w:val="20"/>
        </w:rPr>
        <w:t xml:space="preserve"> </w:t>
      </w:r>
      <w:r w:rsidR="00DD178A">
        <w:rPr>
          <w:rFonts w:ascii="Verdana" w:hAnsi="Verdana" w:cs="Arial"/>
          <w:color w:val="000000"/>
          <w:sz w:val="20"/>
          <w:szCs w:val="20"/>
        </w:rPr>
        <w:t>3</w:t>
      </w:r>
      <w:r>
        <w:rPr>
          <w:rFonts w:ascii="Verdana" w:hAnsi="Verdana" w:cs="Arial"/>
          <w:color w:val="000000"/>
          <w:sz w:val="20"/>
          <w:szCs w:val="20"/>
        </w:rPr>
        <w:t>.</w:t>
      </w:r>
      <w:r w:rsidR="00114549">
        <w:rPr>
          <w:rFonts w:ascii="Verdana" w:hAnsi="Verdana" w:cs="Arial"/>
          <w:color w:val="000000"/>
          <w:sz w:val="20"/>
          <w:szCs w:val="20"/>
        </w:rPr>
        <w:t>X</w:t>
      </w:r>
      <w:r>
        <w:rPr>
          <w:rFonts w:ascii="Verdana" w:hAnsi="Verdana" w:cs="Arial"/>
          <w:color w:val="000000"/>
          <w:sz w:val="20"/>
          <w:szCs w:val="20"/>
        </w:rPr>
        <w:t>.</w:t>
      </w:r>
      <w:r w:rsidR="005F5632">
        <w:rPr>
          <w:rFonts w:ascii="Verdana" w:hAnsi="Verdana" w:cs="Arial"/>
          <w:color w:val="000000"/>
          <w:sz w:val="20"/>
          <w:szCs w:val="20"/>
        </w:rPr>
        <w:t xml:space="preserve"> </w:t>
      </w:r>
    </w:p>
    <w:p w:rsidR="005F5632" w:rsidRDefault="005F5632">
      <w:pPr>
        <w:autoSpaceDE w:val="0"/>
        <w:autoSpaceDN w:val="0"/>
        <w:adjustRightInd w:val="0"/>
        <w:spacing w:after="0" w:line="240" w:lineRule="auto"/>
        <w:jc w:val="both"/>
        <w:rPr>
          <w:rFonts w:ascii="Verdana" w:hAnsi="Verdana" w:cs="Arial"/>
          <w:color w:val="000000"/>
          <w:sz w:val="20"/>
          <w:szCs w:val="20"/>
        </w:rPr>
      </w:pPr>
    </w:p>
    <w:tbl>
      <w:tblPr>
        <w:tblStyle w:val="TableGrid"/>
        <w:tblW w:w="0" w:type="auto"/>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2654"/>
        <w:gridCol w:w="3710"/>
        <w:gridCol w:w="2878"/>
      </w:tblGrid>
      <w:tr w:rsidR="00593AB7" w:rsidTr="002973C8">
        <w:tc>
          <w:tcPr>
            <w:tcW w:w="2654" w:type="dxa"/>
            <w:shd w:val="clear" w:color="auto" w:fill="BFBFBF" w:themeFill="background1" w:themeFillShade="BF"/>
          </w:tcPr>
          <w:p w:rsidR="00593AB7" w:rsidRPr="001771C0" w:rsidRDefault="00593AB7" w:rsidP="0010554D">
            <w:pPr>
              <w:pStyle w:val="NormalWeb"/>
              <w:spacing w:before="105" w:beforeAutospacing="0" w:after="105" w:afterAutospacing="0"/>
              <w:jc w:val="both"/>
              <w:rPr>
                <w:rFonts w:asciiTheme="majorHAnsi" w:hAnsiTheme="majorHAnsi" w:cs="Arial"/>
                <w:b/>
                <w:color w:val="000000"/>
                <w:sz w:val="20"/>
                <w:szCs w:val="20"/>
              </w:rPr>
            </w:pPr>
            <w:r w:rsidRPr="001771C0">
              <w:rPr>
                <w:rFonts w:asciiTheme="majorHAnsi" w:hAnsiTheme="majorHAnsi" w:cs="Arial"/>
                <w:b/>
                <w:color w:val="000000"/>
                <w:sz w:val="20"/>
                <w:szCs w:val="20"/>
              </w:rPr>
              <w:t>Folder Name</w:t>
            </w:r>
          </w:p>
        </w:tc>
        <w:tc>
          <w:tcPr>
            <w:tcW w:w="3710" w:type="dxa"/>
            <w:shd w:val="clear" w:color="auto" w:fill="BFBFBF" w:themeFill="background1" w:themeFillShade="BF"/>
          </w:tcPr>
          <w:p w:rsidR="00593AB7" w:rsidRPr="001771C0" w:rsidRDefault="00593AB7" w:rsidP="0010554D">
            <w:pPr>
              <w:pStyle w:val="NormalWeb"/>
              <w:spacing w:before="105" w:beforeAutospacing="0" w:after="105" w:afterAutospacing="0"/>
              <w:jc w:val="both"/>
              <w:rPr>
                <w:rFonts w:asciiTheme="majorHAnsi" w:hAnsiTheme="majorHAnsi" w:cs="Arial"/>
                <w:b/>
                <w:color w:val="000000"/>
                <w:sz w:val="20"/>
                <w:szCs w:val="20"/>
              </w:rPr>
            </w:pPr>
            <w:r w:rsidRPr="001771C0">
              <w:rPr>
                <w:rFonts w:asciiTheme="majorHAnsi" w:hAnsiTheme="majorHAnsi" w:cs="Arial"/>
                <w:b/>
                <w:color w:val="000000"/>
                <w:sz w:val="20"/>
                <w:szCs w:val="20"/>
              </w:rPr>
              <w:t>Description</w:t>
            </w:r>
          </w:p>
        </w:tc>
        <w:tc>
          <w:tcPr>
            <w:tcW w:w="2878" w:type="dxa"/>
            <w:shd w:val="clear" w:color="auto" w:fill="BFBFBF" w:themeFill="background1" w:themeFillShade="BF"/>
          </w:tcPr>
          <w:p w:rsidR="00593AB7" w:rsidRPr="001771C0" w:rsidRDefault="00593AB7" w:rsidP="0010554D">
            <w:pPr>
              <w:pStyle w:val="NormalWeb"/>
              <w:spacing w:before="105" w:beforeAutospacing="0" w:after="105" w:afterAutospacing="0"/>
              <w:jc w:val="both"/>
              <w:rPr>
                <w:rFonts w:asciiTheme="majorHAnsi" w:hAnsiTheme="majorHAnsi" w:cs="Arial"/>
                <w:b/>
                <w:color w:val="000000"/>
                <w:sz w:val="20"/>
                <w:szCs w:val="20"/>
              </w:rPr>
            </w:pPr>
            <w:r>
              <w:rPr>
                <w:rFonts w:asciiTheme="majorHAnsi" w:hAnsiTheme="majorHAnsi" w:cs="Arial"/>
                <w:b/>
                <w:color w:val="000000"/>
                <w:sz w:val="20"/>
                <w:szCs w:val="20"/>
              </w:rPr>
              <w:t>Permission</w:t>
            </w:r>
          </w:p>
        </w:tc>
      </w:tr>
      <w:tr w:rsidR="00593AB7" w:rsidTr="002973C8">
        <w:tc>
          <w:tcPr>
            <w:tcW w:w="2654"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Examples</w:t>
            </w:r>
          </w:p>
        </w:tc>
        <w:tc>
          <w:tcPr>
            <w:tcW w:w="3710" w:type="dxa"/>
          </w:tcPr>
          <w:p w:rsidR="00593AB7" w:rsidRPr="00B67E86" w:rsidRDefault="00593AB7">
            <w:pPr>
              <w:rPr>
                <w:rFonts w:ascii="Verdana" w:hAnsi="Verdana" w:cs="Times New Roman"/>
                <w:sz w:val="18"/>
                <w:szCs w:val="18"/>
              </w:rPr>
            </w:pPr>
            <w:r w:rsidRPr="00B67E86">
              <w:rPr>
                <w:rFonts w:ascii="Verdana" w:eastAsia="Times New Roman" w:hAnsi="Verdana" w:cs="Times New Roman"/>
                <w:sz w:val="18"/>
                <w:szCs w:val="18"/>
                <w:lang w:eastAsia="en-SG"/>
              </w:rPr>
              <w:t>The example project</w:t>
            </w:r>
            <w:r w:rsidR="00A9343F" w:rsidRPr="00B67E86">
              <w:rPr>
                <w:rFonts w:ascii="Verdana" w:eastAsia="Times New Roman" w:hAnsi="Verdana" w:cs="Times New Roman"/>
                <w:sz w:val="18"/>
                <w:szCs w:val="18"/>
                <w:lang w:eastAsia="en-SG"/>
              </w:rPr>
              <w:t>s</w:t>
            </w:r>
            <w:r w:rsidRPr="00B67E86">
              <w:rPr>
                <w:rFonts w:ascii="Verdana" w:eastAsia="Times New Roman" w:hAnsi="Verdana" w:cs="Times New Roman"/>
                <w:sz w:val="18"/>
                <w:szCs w:val="18"/>
                <w:lang w:eastAsia="en-SG"/>
              </w:rPr>
              <w:t xml:space="preserve"> created by </w:t>
            </w:r>
            <w:r w:rsidR="001B4A59">
              <w:rPr>
                <w:rFonts w:ascii="Verdana" w:eastAsia="Times New Roman" w:hAnsi="Verdana" w:cs="Times New Roman"/>
                <w:sz w:val="18"/>
                <w:szCs w:val="18"/>
                <w:lang w:eastAsia="en-SG"/>
              </w:rPr>
              <w:t>ESE</w:t>
            </w:r>
            <w:r w:rsidRPr="00B67E86">
              <w:rPr>
                <w:rFonts w:ascii="Verdana" w:eastAsia="Times New Roman" w:hAnsi="Verdana" w:cs="Times New Roman"/>
                <w:sz w:val="18"/>
                <w:szCs w:val="18"/>
                <w:lang w:eastAsia="en-SG"/>
              </w:rPr>
              <w:t xml:space="preserve"> </w:t>
            </w:r>
            <w:r w:rsidR="003720E7">
              <w:rPr>
                <w:rFonts w:ascii="Verdana" w:eastAsia="Times New Roman" w:hAnsi="Verdana" w:cs="Times New Roman"/>
                <w:sz w:val="18"/>
                <w:szCs w:val="18"/>
                <w:lang w:eastAsia="en-SG"/>
              </w:rPr>
              <w:t>3</w:t>
            </w:r>
            <w:r w:rsidR="00A9343F" w:rsidRPr="00B67E86">
              <w:rPr>
                <w:rFonts w:ascii="Verdana" w:eastAsia="Times New Roman" w:hAnsi="Verdana" w:cs="Times New Roman"/>
                <w:sz w:val="18"/>
                <w:szCs w:val="18"/>
                <w:lang w:eastAsia="en-SG"/>
              </w:rPr>
              <w:t>.0</w:t>
            </w:r>
          </w:p>
        </w:tc>
        <w:tc>
          <w:tcPr>
            <w:tcW w:w="2878"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Read/Write</w:t>
            </w:r>
          </w:p>
        </w:tc>
      </w:tr>
      <w:tr w:rsidR="00593AB7" w:rsidTr="002973C8">
        <w:tc>
          <w:tcPr>
            <w:tcW w:w="2654"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Imageformats</w:t>
            </w:r>
          </w:p>
        </w:tc>
        <w:tc>
          <w:tcPr>
            <w:tcW w:w="3710"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 xml:space="preserve">Qt </w:t>
            </w:r>
            <w:r w:rsidR="0005273C" w:rsidRPr="00B67E86">
              <w:rPr>
                <w:rFonts w:ascii="Verdana" w:eastAsia="Times New Roman" w:hAnsi="Verdana" w:cs="Times New Roman"/>
                <w:sz w:val="18"/>
                <w:szCs w:val="18"/>
                <w:lang w:eastAsia="en-SG"/>
              </w:rPr>
              <w:t xml:space="preserve">run-time </w:t>
            </w:r>
            <w:r w:rsidRPr="00B67E86">
              <w:rPr>
                <w:rFonts w:ascii="Verdana" w:eastAsia="Times New Roman" w:hAnsi="Verdana" w:cs="Times New Roman"/>
                <w:sz w:val="18"/>
                <w:szCs w:val="18"/>
                <w:lang w:eastAsia="en-SG"/>
              </w:rPr>
              <w:t>DLL</w:t>
            </w:r>
            <w:r w:rsidR="0005273C" w:rsidRPr="00B67E86">
              <w:rPr>
                <w:rFonts w:ascii="Verdana" w:eastAsia="Times New Roman" w:hAnsi="Verdana" w:cs="Times New Roman"/>
                <w:sz w:val="18"/>
                <w:szCs w:val="18"/>
                <w:lang w:eastAsia="en-SG"/>
              </w:rPr>
              <w:t>s for image format supporting</w:t>
            </w:r>
          </w:p>
        </w:tc>
        <w:tc>
          <w:tcPr>
            <w:tcW w:w="2878"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Read-Only</w:t>
            </w:r>
          </w:p>
        </w:tc>
      </w:tr>
      <w:tr w:rsidR="00593AB7" w:rsidTr="002973C8">
        <w:tc>
          <w:tcPr>
            <w:tcW w:w="2654"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Libraries</w:t>
            </w:r>
          </w:p>
        </w:tc>
        <w:tc>
          <w:tcPr>
            <w:tcW w:w="3710"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Widget library, application framework and H</w:t>
            </w:r>
            <w:r w:rsidR="001C52CE" w:rsidRPr="00B67E86">
              <w:rPr>
                <w:rFonts w:ascii="Verdana" w:eastAsia="Times New Roman" w:hAnsi="Verdana" w:cs="Times New Roman"/>
                <w:sz w:val="18"/>
                <w:szCs w:val="18"/>
                <w:lang w:eastAsia="en-SG"/>
              </w:rPr>
              <w:t>ardware abstraction layer</w:t>
            </w:r>
          </w:p>
        </w:tc>
        <w:tc>
          <w:tcPr>
            <w:tcW w:w="2878"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Read-Only</w:t>
            </w:r>
          </w:p>
        </w:tc>
      </w:tr>
      <w:tr w:rsidR="00593AB7" w:rsidTr="002973C8">
        <w:tc>
          <w:tcPr>
            <w:tcW w:w="2654"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Manual</w:t>
            </w:r>
          </w:p>
        </w:tc>
        <w:tc>
          <w:tcPr>
            <w:tcW w:w="3710"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Contains this document</w:t>
            </w:r>
          </w:p>
        </w:tc>
        <w:tc>
          <w:tcPr>
            <w:tcW w:w="2878" w:type="dxa"/>
          </w:tcPr>
          <w:p w:rsidR="00593AB7" w:rsidRPr="00B67E86" w:rsidRDefault="00B21E7A" w:rsidP="00B67E86">
            <w:pPr>
              <w:rPr>
                <w:rFonts w:ascii="Verdana" w:hAnsi="Verdana" w:cs="Times New Roman"/>
                <w:sz w:val="18"/>
                <w:szCs w:val="18"/>
              </w:rPr>
            </w:pPr>
            <w:r w:rsidRPr="00B67E86">
              <w:rPr>
                <w:rFonts w:ascii="Verdana" w:eastAsia="Times New Roman" w:hAnsi="Verdana" w:cs="Times New Roman"/>
                <w:sz w:val="18"/>
                <w:szCs w:val="18"/>
                <w:lang w:eastAsia="en-SG"/>
              </w:rPr>
              <w:t>Read-Only</w:t>
            </w:r>
          </w:p>
        </w:tc>
      </w:tr>
      <w:tr w:rsidR="00593AB7" w:rsidTr="002973C8">
        <w:tc>
          <w:tcPr>
            <w:tcW w:w="2654"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platforms</w:t>
            </w:r>
          </w:p>
        </w:tc>
        <w:tc>
          <w:tcPr>
            <w:tcW w:w="3710" w:type="dxa"/>
          </w:tcPr>
          <w:p w:rsidR="00593AB7" w:rsidRPr="00B67E86" w:rsidRDefault="00593AB7" w:rsidP="00B67E86">
            <w:pPr>
              <w:rPr>
                <w:rFonts w:ascii="Verdana" w:hAnsi="Verdana" w:cs="Times New Roman"/>
                <w:sz w:val="18"/>
                <w:szCs w:val="18"/>
              </w:rPr>
            </w:pPr>
            <w:r w:rsidRPr="00B67E86">
              <w:rPr>
                <w:rFonts w:ascii="Verdana" w:eastAsia="Times New Roman" w:hAnsi="Verdana" w:cs="Times New Roman"/>
                <w:sz w:val="18"/>
                <w:szCs w:val="18"/>
                <w:lang w:eastAsia="en-SG"/>
              </w:rPr>
              <w:t>Qt platform run-time DLL</w:t>
            </w:r>
            <w:r w:rsidR="00B21E7A" w:rsidRPr="00B67E86">
              <w:rPr>
                <w:rFonts w:ascii="Verdana" w:eastAsia="Times New Roman" w:hAnsi="Verdana" w:cs="Times New Roman"/>
                <w:sz w:val="18"/>
                <w:szCs w:val="18"/>
                <w:lang w:eastAsia="en-SG"/>
              </w:rPr>
              <w:t>s.</w:t>
            </w:r>
          </w:p>
        </w:tc>
        <w:tc>
          <w:tcPr>
            <w:tcW w:w="2878" w:type="dxa"/>
          </w:tcPr>
          <w:p w:rsidR="00593AB7" w:rsidRPr="00B67E86" w:rsidRDefault="00B21E7A" w:rsidP="00B67E86">
            <w:pPr>
              <w:rPr>
                <w:rFonts w:ascii="Verdana" w:hAnsi="Verdana" w:cs="Times New Roman"/>
                <w:sz w:val="18"/>
                <w:szCs w:val="18"/>
              </w:rPr>
            </w:pPr>
            <w:r w:rsidRPr="00B67E86">
              <w:rPr>
                <w:rFonts w:ascii="Verdana" w:eastAsia="Times New Roman" w:hAnsi="Verdana" w:cs="Times New Roman"/>
                <w:sz w:val="18"/>
                <w:szCs w:val="18"/>
                <w:lang w:eastAsia="en-SG"/>
              </w:rPr>
              <w:t>Read-Only</w:t>
            </w:r>
          </w:p>
        </w:tc>
      </w:tr>
      <w:tr w:rsidR="00593AB7" w:rsidTr="002973C8">
        <w:tc>
          <w:tcPr>
            <w:tcW w:w="2654" w:type="dxa"/>
          </w:tcPr>
          <w:p w:rsidR="00593AB7" w:rsidRPr="00B67E86" w:rsidRDefault="003720E7" w:rsidP="00B67E86">
            <w:pPr>
              <w:rPr>
                <w:rFonts w:ascii="Verdana" w:hAnsi="Verdana" w:cs="Times New Roman"/>
                <w:sz w:val="18"/>
                <w:szCs w:val="18"/>
              </w:rPr>
            </w:pPr>
            <w:r w:rsidRPr="003720E7">
              <w:rPr>
                <w:rFonts w:ascii="Verdana" w:eastAsia="Times New Roman" w:hAnsi="Verdana" w:cs="Times New Roman"/>
                <w:sz w:val="18"/>
                <w:szCs w:val="18"/>
                <w:lang w:eastAsia="en-SG"/>
              </w:rPr>
              <w:t>EVE_Hal_Library</w:t>
            </w:r>
          </w:p>
        </w:tc>
        <w:tc>
          <w:tcPr>
            <w:tcW w:w="3710" w:type="dxa"/>
          </w:tcPr>
          <w:p w:rsidR="00593AB7" w:rsidRPr="00B67E86" w:rsidRDefault="00593AB7">
            <w:pPr>
              <w:rPr>
                <w:rFonts w:ascii="Verdana" w:hAnsi="Verdana" w:cs="Times New Roman"/>
                <w:sz w:val="18"/>
                <w:szCs w:val="18"/>
              </w:rPr>
            </w:pPr>
            <w:r w:rsidRPr="00B67E86">
              <w:rPr>
                <w:rFonts w:ascii="Verdana" w:eastAsia="Times New Roman" w:hAnsi="Verdana" w:cs="Times New Roman"/>
                <w:sz w:val="18"/>
                <w:szCs w:val="18"/>
                <w:lang w:eastAsia="en-SG"/>
              </w:rPr>
              <w:t xml:space="preserve">The template </w:t>
            </w:r>
            <w:r w:rsidR="003720E7">
              <w:rPr>
                <w:rFonts w:ascii="Verdana" w:eastAsia="Times New Roman" w:hAnsi="Verdana" w:cs="Times New Roman"/>
                <w:sz w:val="18"/>
                <w:szCs w:val="18"/>
                <w:lang w:eastAsia="en-SG"/>
              </w:rPr>
              <w:t xml:space="preserve">project for BT81X </w:t>
            </w:r>
            <w:r w:rsidR="003279D0" w:rsidRPr="00B67E86">
              <w:rPr>
                <w:rFonts w:ascii="Verdana" w:eastAsia="Times New Roman" w:hAnsi="Verdana" w:cs="Times New Roman"/>
                <w:sz w:val="18"/>
                <w:szCs w:val="18"/>
                <w:lang w:eastAsia="en-SG"/>
              </w:rPr>
              <w:t xml:space="preserve">used by </w:t>
            </w:r>
            <w:r w:rsidR="001B4A59">
              <w:rPr>
                <w:rFonts w:ascii="Verdana" w:eastAsia="Times New Roman" w:hAnsi="Verdana" w:cs="Times New Roman"/>
                <w:sz w:val="18"/>
                <w:szCs w:val="18"/>
                <w:lang w:eastAsia="en-SG"/>
              </w:rPr>
              <w:t>ESE</w:t>
            </w:r>
          </w:p>
        </w:tc>
        <w:tc>
          <w:tcPr>
            <w:tcW w:w="2878" w:type="dxa"/>
          </w:tcPr>
          <w:p w:rsidR="00593AB7" w:rsidRPr="00B67E86" w:rsidRDefault="00C275DF" w:rsidP="00B67E86">
            <w:pPr>
              <w:rPr>
                <w:rFonts w:ascii="Verdana" w:hAnsi="Verdana" w:cs="Times New Roman"/>
                <w:sz w:val="18"/>
                <w:szCs w:val="18"/>
              </w:rPr>
            </w:pPr>
            <w:r w:rsidRPr="00B67E86">
              <w:rPr>
                <w:rFonts w:ascii="Verdana" w:eastAsia="Times New Roman" w:hAnsi="Verdana" w:cs="Times New Roman"/>
                <w:sz w:val="18"/>
                <w:szCs w:val="18"/>
                <w:lang w:eastAsia="en-SG"/>
              </w:rPr>
              <w:t>Read-Only</w:t>
            </w:r>
          </w:p>
        </w:tc>
      </w:tr>
      <w:tr w:rsidR="00593AB7" w:rsidTr="002973C8">
        <w:tc>
          <w:tcPr>
            <w:tcW w:w="2654" w:type="dxa"/>
          </w:tcPr>
          <w:p w:rsidR="00593AB7" w:rsidRPr="00B67E86" w:rsidRDefault="003720E7" w:rsidP="00B67E86">
            <w:pPr>
              <w:rPr>
                <w:rFonts w:ascii="Verdana" w:hAnsi="Verdana" w:cs="Times New Roman"/>
                <w:sz w:val="18"/>
                <w:szCs w:val="18"/>
              </w:rPr>
            </w:pPr>
            <w:r w:rsidRPr="003720E7">
              <w:rPr>
                <w:rFonts w:ascii="Verdana" w:eastAsia="Times New Roman" w:hAnsi="Verdana" w:cs="Times New Roman"/>
                <w:sz w:val="18"/>
                <w:szCs w:val="18"/>
                <w:lang w:eastAsia="en-SG"/>
              </w:rPr>
              <w:t>untitled</w:t>
            </w:r>
          </w:p>
        </w:tc>
        <w:tc>
          <w:tcPr>
            <w:tcW w:w="3710" w:type="dxa"/>
          </w:tcPr>
          <w:p w:rsidR="00593AB7" w:rsidRPr="00B67E86" w:rsidRDefault="003720E7" w:rsidP="00B67E86">
            <w:pPr>
              <w:rPr>
                <w:rFonts w:ascii="Verdana" w:hAnsi="Verdana" w:cs="Times New Roman"/>
                <w:sz w:val="18"/>
                <w:szCs w:val="18"/>
              </w:rPr>
            </w:pPr>
            <w:r w:rsidRPr="00B67E86">
              <w:rPr>
                <w:rFonts w:ascii="Verdana" w:eastAsia="Times New Roman" w:hAnsi="Verdana" w:cs="Times New Roman"/>
                <w:sz w:val="18"/>
                <w:szCs w:val="18"/>
                <w:lang w:eastAsia="en-SG"/>
              </w:rPr>
              <w:t xml:space="preserve">The template </w:t>
            </w:r>
            <w:r>
              <w:rPr>
                <w:rFonts w:ascii="Verdana" w:eastAsia="Times New Roman" w:hAnsi="Verdana" w:cs="Times New Roman"/>
                <w:sz w:val="18"/>
                <w:szCs w:val="18"/>
                <w:lang w:eastAsia="en-SG"/>
              </w:rPr>
              <w:t xml:space="preserve">project </w:t>
            </w:r>
            <w:r w:rsidRPr="00B67E86">
              <w:rPr>
                <w:rFonts w:ascii="Verdana" w:eastAsia="Times New Roman" w:hAnsi="Verdana" w:cs="Times New Roman"/>
                <w:sz w:val="18"/>
                <w:szCs w:val="18"/>
                <w:lang w:eastAsia="en-SG"/>
              </w:rPr>
              <w:t xml:space="preserve">used by </w:t>
            </w:r>
            <w:r>
              <w:rPr>
                <w:rFonts w:ascii="Verdana" w:eastAsia="Times New Roman" w:hAnsi="Verdana" w:cs="Times New Roman"/>
                <w:sz w:val="18"/>
                <w:szCs w:val="18"/>
                <w:lang w:eastAsia="en-SG"/>
              </w:rPr>
              <w:t>ESE</w:t>
            </w:r>
          </w:p>
        </w:tc>
        <w:tc>
          <w:tcPr>
            <w:tcW w:w="2878" w:type="dxa"/>
          </w:tcPr>
          <w:p w:rsidR="00593AB7" w:rsidRPr="00B67E86" w:rsidRDefault="00C275DF" w:rsidP="00B67E86">
            <w:pPr>
              <w:rPr>
                <w:rFonts w:ascii="Verdana" w:hAnsi="Verdana" w:cs="Times New Roman"/>
                <w:sz w:val="18"/>
                <w:szCs w:val="18"/>
              </w:rPr>
            </w:pPr>
            <w:r w:rsidRPr="00B67E86">
              <w:rPr>
                <w:rFonts w:ascii="Verdana" w:eastAsia="Times New Roman" w:hAnsi="Verdana" w:cs="Times New Roman"/>
                <w:sz w:val="18"/>
                <w:szCs w:val="18"/>
                <w:lang w:eastAsia="en-SG"/>
              </w:rPr>
              <w:t>Read-Only</w:t>
            </w:r>
          </w:p>
        </w:tc>
      </w:tr>
    </w:tbl>
    <w:p w:rsidR="004A671A" w:rsidRPr="00C04D6B" w:rsidRDefault="00FC0C95" w:rsidP="00C04D6B">
      <w:pPr>
        <w:pStyle w:val="Caption"/>
      </w:pPr>
      <w:bookmarkStart w:id="667" w:name="_Toc506382335"/>
      <w:r w:rsidRPr="00C04D6B">
        <w:t xml:space="preserve">Table </w:t>
      </w:r>
      <w:r w:rsidR="002F78DC">
        <w:fldChar w:fldCharType="begin"/>
      </w:r>
      <w:r w:rsidR="002F78DC">
        <w:instrText xml:space="preserve"> SEQ Table \* ARABIC </w:instrText>
      </w:r>
      <w:r w:rsidR="002F78DC">
        <w:fldChar w:fldCharType="separate"/>
      </w:r>
      <w:r w:rsidR="0059568A">
        <w:rPr>
          <w:noProof/>
        </w:rPr>
        <w:t>1</w:t>
      </w:r>
      <w:r w:rsidR="002F78DC">
        <w:rPr>
          <w:noProof/>
        </w:rPr>
        <w:fldChar w:fldCharType="end"/>
      </w:r>
      <w:r w:rsidRPr="00C04D6B">
        <w:t xml:space="preserve"> - Installation Folder</w:t>
      </w:r>
      <w:bookmarkEnd w:id="667"/>
    </w:p>
    <w:p w:rsidR="004A671A" w:rsidRDefault="004A671A" w:rsidP="00C04D6B">
      <w:pPr>
        <w:pStyle w:val="Caption"/>
      </w:pPr>
    </w:p>
    <w:p w:rsidR="00E44A78" w:rsidRDefault="00B90639" w:rsidP="005C483F">
      <w:bookmarkStart w:id="668" w:name="_Toc514853439"/>
      <w:bookmarkStart w:id="669" w:name="_Toc514854749"/>
      <w:bookmarkStart w:id="670" w:name="_Toc514855335"/>
      <w:bookmarkStart w:id="671" w:name="_Toc514855638"/>
      <w:bookmarkStart w:id="672" w:name="_Toc514853440"/>
      <w:bookmarkStart w:id="673" w:name="_Toc514854750"/>
      <w:bookmarkStart w:id="674" w:name="_Toc514855336"/>
      <w:bookmarkStart w:id="675" w:name="_Toc514855639"/>
      <w:bookmarkStart w:id="676" w:name="_Toc514853441"/>
      <w:bookmarkStart w:id="677" w:name="_Toc514854751"/>
      <w:bookmarkStart w:id="678" w:name="_Toc514855337"/>
      <w:bookmarkStart w:id="679" w:name="_Toc514855640"/>
      <w:bookmarkStart w:id="680" w:name="_Toc514853442"/>
      <w:bookmarkStart w:id="681" w:name="_Toc514854752"/>
      <w:bookmarkStart w:id="682" w:name="_Toc514855338"/>
      <w:bookmarkStart w:id="683" w:name="_Toc514855641"/>
      <w:bookmarkStart w:id="684" w:name="_Toc514853443"/>
      <w:bookmarkStart w:id="685" w:name="_Toc514854753"/>
      <w:bookmarkStart w:id="686" w:name="_Toc514855339"/>
      <w:bookmarkStart w:id="687" w:name="_Toc514855642"/>
      <w:bookmarkStart w:id="688" w:name="_Toc514853444"/>
      <w:bookmarkStart w:id="689" w:name="_Toc514854754"/>
      <w:bookmarkStart w:id="690" w:name="_Toc514855340"/>
      <w:bookmarkStart w:id="691" w:name="_Toc514855643"/>
      <w:bookmarkStart w:id="692" w:name="_Toc514853445"/>
      <w:bookmarkStart w:id="693" w:name="_Toc514854755"/>
      <w:bookmarkStart w:id="694" w:name="_Toc514855341"/>
      <w:bookmarkStart w:id="695" w:name="_Toc514855644"/>
      <w:bookmarkStart w:id="696" w:name="_Toc514853446"/>
      <w:bookmarkStart w:id="697" w:name="_Toc514854756"/>
      <w:bookmarkStart w:id="698" w:name="_Toc514855342"/>
      <w:bookmarkStart w:id="699" w:name="_Toc514855645"/>
      <w:bookmarkStart w:id="700" w:name="_Toc514853447"/>
      <w:bookmarkStart w:id="701" w:name="_Toc514854757"/>
      <w:bookmarkStart w:id="702" w:name="_Toc514855343"/>
      <w:bookmarkStart w:id="703" w:name="_Toc514855646"/>
      <w:bookmarkStart w:id="704" w:name="_Toc514853448"/>
      <w:bookmarkStart w:id="705" w:name="_Toc514854758"/>
      <w:bookmarkStart w:id="706" w:name="_Toc514855344"/>
      <w:bookmarkStart w:id="707" w:name="_Toc514855647"/>
      <w:bookmarkStart w:id="708" w:name="_Toc514853449"/>
      <w:bookmarkStart w:id="709" w:name="_Toc514854759"/>
      <w:bookmarkStart w:id="710" w:name="_Toc514855345"/>
      <w:bookmarkStart w:id="711" w:name="_Toc514855648"/>
      <w:bookmarkStart w:id="712" w:name="_Toc514853450"/>
      <w:bookmarkStart w:id="713" w:name="_Toc514854760"/>
      <w:bookmarkStart w:id="714" w:name="_Toc514855346"/>
      <w:bookmarkStart w:id="715" w:name="_Toc514855649"/>
      <w:bookmarkStart w:id="716" w:name="_Toc514853451"/>
      <w:bookmarkStart w:id="717" w:name="_Toc514854761"/>
      <w:bookmarkStart w:id="718" w:name="_Toc514855347"/>
      <w:bookmarkStart w:id="719" w:name="_Toc514855650"/>
      <w:bookmarkStart w:id="720" w:name="_Toc514853452"/>
      <w:bookmarkStart w:id="721" w:name="_Toc514854762"/>
      <w:bookmarkStart w:id="722" w:name="_Toc514855348"/>
      <w:bookmarkStart w:id="723" w:name="_Toc514855651"/>
      <w:bookmarkStart w:id="724" w:name="_Toc514853453"/>
      <w:bookmarkStart w:id="725" w:name="_Toc514854763"/>
      <w:bookmarkStart w:id="726" w:name="_Toc514855349"/>
      <w:bookmarkStart w:id="727" w:name="_Toc514855652"/>
      <w:bookmarkStart w:id="728" w:name="_Toc514853454"/>
      <w:bookmarkStart w:id="729" w:name="_Toc514854764"/>
      <w:bookmarkStart w:id="730" w:name="_Toc514855350"/>
      <w:bookmarkStart w:id="731" w:name="_Toc514855653"/>
      <w:bookmarkStart w:id="732" w:name="_Toc514853455"/>
      <w:bookmarkStart w:id="733" w:name="_Toc514854765"/>
      <w:bookmarkStart w:id="734" w:name="_Toc514855351"/>
      <w:bookmarkStart w:id="735" w:name="_Toc514855654"/>
      <w:bookmarkStart w:id="736" w:name="_Toc514853456"/>
      <w:bookmarkStart w:id="737" w:name="_Toc514854766"/>
      <w:bookmarkStart w:id="738" w:name="_Toc514855352"/>
      <w:bookmarkStart w:id="739" w:name="_Toc514855655"/>
      <w:bookmarkStart w:id="740" w:name="_Toc514853457"/>
      <w:bookmarkStart w:id="741" w:name="_Toc514854767"/>
      <w:bookmarkStart w:id="742" w:name="_Toc514855353"/>
      <w:bookmarkStart w:id="743" w:name="_Toc514855656"/>
      <w:bookmarkStart w:id="744" w:name="_Toc514853458"/>
      <w:bookmarkStart w:id="745" w:name="_Toc514854768"/>
      <w:bookmarkStart w:id="746" w:name="_Toc514855354"/>
      <w:bookmarkStart w:id="747" w:name="_Toc514855657"/>
      <w:bookmarkStart w:id="748" w:name="_Toc514853459"/>
      <w:bookmarkStart w:id="749" w:name="_Toc514854769"/>
      <w:bookmarkStart w:id="750" w:name="_Toc514855355"/>
      <w:bookmarkStart w:id="751" w:name="_Toc514855658"/>
      <w:bookmarkStart w:id="752" w:name="_Toc514853460"/>
      <w:bookmarkStart w:id="753" w:name="_Toc514854770"/>
      <w:bookmarkStart w:id="754" w:name="_Toc514855356"/>
      <w:bookmarkStart w:id="755" w:name="_Toc514855659"/>
      <w:bookmarkStart w:id="756" w:name="_Toc514853461"/>
      <w:bookmarkStart w:id="757" w:name="_Toc514854771"/>
      <w:bookmarkStart w:id="758" w:name="_Toc514855357"/>
      <w:bookmarkStart w:id="759" w:name="_Toc514855660"/>
      <w:bookmarkStart w:id="760" w:name="_Toc514853462"/>
      <w:bookmarkStart w:id="761" w:name="_Toc514854772"/>
      <w:bookmarkStart w:id="762" w:name="_Toc514855358"/>
      <w:bookmarkStart w:id="763" w:name="_Toc514855661"/>
      <w:bookmarkStart w:id="764" w:name="_Toc514853463"/>
      <w:bookmarkStart w:id="765" w:name="_Toc514854773"/>
      <w:bookmarkStart w:id="766" w:name="_Toc514855359"/>
      <w:bookmarkStart w:id="767" w:name="_Toc514855662"/>
      <w:bookmarkStart w:id="768" w:name="_Toc514853464"/>
      <w:bookmarkStart w:id="769" w:name="_Toc514854774"/>
      <w:bookmarkStart w:id="770" w:name="_Toc514855360"/>
      <w:bookmarkStart w:id="771" w:name="_Toc514855663"/>
      <w:bookmarkStart w:id="772" w:name="_Toc514853465"/>
      <w:bookmarkStart w:id="773" w:name="_Toc514854775"/>
      <w:bookmarkStart w:id="774" w:name="_Toc514855361"/>
      <w:bookmarkStart w:id="775" w:name="_Toc514855664"/>
      <w:bookmarkStart w:id="776" w:name="_Toc514853466"/>
      <w:bookmarkStart w:id="777" w:name="_Toc514854776"/>
      <w:bookmarkStart w:id="778" w:name="_Toc514855362"/>
      <w:bookmarkStart w:id="779" w:name="_Toc514855665"/>
      <w:bookmarkStart w:id="780" w:name="_Toc514853467"/>
      <w:bookmarkStart w:id="781" w:name="_Toc514854777"/>
      <w:bookmarkStart w:id="782" w:name="_Toc514855363"/>
      <w:bookmarkStart w:id="783" w:name="_Toc514855666"/>
      <w:bookmarkStart w:id="784" w:name="_Toc514853468"/>
      <w:bookmarkStart w:id="785" w:name="_Toc514854778"/>
      <w:bookmarkStart w:id="786" w:name="_Toc514855364"/>
      <w:bookmarkStart w:id="787" w:name="_Toc514855667"/>
      <w:bookmarkStart w:id="788" w:name="_Toc514853469"/>
      <w:bookmarkStart w:id="789" w:name="_Toc514854779"/>
      <w:bookmarkStart w:id="790" w:name="_Toc514855365"/>
      <w:bookmarkStart w:id="791" w:name="_Toc514855668"/>
      <w:bookmarkStart w:id="792" w:name="_Toc514853470"/>
      <w:bookmarkStart w:id="793" w:name="_Toc514854780"/>
      <w:bookmarkStart w:id="794" w:name="_Toc514855366"/>
      <w:bookmarkStart w:id="795" w:name="_Toc514855669"/>
      <w:bookmarkStart w:id="796" w:name="_Toc514853471"/>
      <w:bookmarkStart w:id="797" w:name="_Toc514854781"/>
      <w:bookmarkStart w:id="798" w:name="_Toc514855367"/>
      <w:bookmarkStart w:id="799" w:name="_Toc514855670"/>
      <w:bookmarkStart w:id="800" w:name="_Toc514853472"/>
      <w:bookmarkStart w:id="801" w:name="_Toc514854782"/>
      <w:bookmarkStart w:id="802" w:name="_Toc514855368"/>
      <w:bookmarkStart w:id="803" w:name="_Toc514855671"/>
      <w:bookmarkStart w:id="804" w:name="_Toc514853473"/>
      <w:bookmarkStart w:id="805" w:name="_Toc514854783"/>
      <w:bookmarkStart w:id="806" w:name="_Toc514855369"/>
      <w:bookmarkStart w:id="807" w:name="_Toc514855672"/>
      <w:bookmarkStart w:id="808" w:name="_Toc514853474"/>
      <w:bookmarkStart w:id="809" w:name="_Toc514854784"/>
      <w:bookmarkStart w:id="810" w:name="_Toc514855370"/>
      <w:bookmarkStart w:id="811" w:name="_Toc514855673"/>
      <w:bookmarkStart w:id="812" w:name="_Toc492631820"/>
      <w:bookmarkStart w:id="813" w:name="_Toc493492306"/>
      <w:bookmarkStart w:id="814" w:name="_Toc493508988"/>
      <w:bookmarkStart w:id="815" w:name="_Toc493520906"/>
      <w:bookmarkStart w:id="816" w:name="_Toc493522969"/>
      <w:bookmarkStart w:id="817" w:name="_Toc493596905"/>
      <w:bookmarkStart w:id="818" w:name="_Toc493597133"/>
      <w:bookmarkStart w:id="819" w:name="_Toc493597361"/>
      <w:bookmarkStart w:id="820" w:name="_Toc493598524"/>
      <w:bookmarkStart w:id="821" w:name="_Toc493600225"/>
      <w:bookmarkStart w:id="822" w:name="_Toc493608137"/>
      <w:bookmarkStart w:id="823" w:name="_Toc493663056"/>
      <w:bookmarkStart w:id="824" w:name="_Toc493663281"/>
      <w:bookmarkStart w:id="825" w:name="_Toc493682517"/>
      <w:bookmarkStart w:id="826" w:name="_Toc493687779"/>
      <w:bookmarkStart w:id="827" w:name="_Toc493688600"/>
      <w:bookmarkStart w:id="828" w:name="_Toc493695338"/>
      <w:bookmarkStart w:id="829" w:name="_Toc493779867"/>
      <w:bookmarkStart w:id="830" w:name="_Toc493842136"/>
      <w:bookmarkStart w:id="831" w:name="_Toc493842368"/>
      <w:bookmarkStart w:id="832" w:name="_Toc493853291"/>
      <w:bookmarkStart w:id="833" w:name="_Toc493856621"/>
      <w:bookmarkStart w:id="834" w:name="_Toc493860158"/>
      <w:bookmarkStart w:id="835" w:name="_Toc493861089"/>
      <w:bookmarkStart w:id="836" w:name="_Toc493862269"/>
      <w:bookmarkStart w:id="837" w:name="_Toc493862687"/>
      <w:bookmarkStart w:id="838" w:name="_Toc493862922"/>
      <w:bookmarkStart w:id="839" w:name="_Toc495911929"/>
      <w:bookmarkStart w:id="840" w:name="_Toc495917299"/>
      <w:bookmarkStart w:id="841" w:name="_Toc514853475"/>
      <w:bookmarkStart w:id="842" w:name="_Toc514854785"/>
      <w:bookmarkStart w:id="843" w:name="_Toc514855371"/>
      <w:bookmarkStart w:id="844" w:name="_Toc514855674"/>
      <w:bookmarkStart w:id="845" w:name="_Toc514853476"/>
      <w:bookmarkStart w:id="846" w:name="_Toc514854786"/>
      <w:bookmarkStart w:id="847" w:name="_Toc514855372"/>
      <w:bookmarkStart w:id="848" w:name="_Toc514855675"/>
      <w:bookmarkStart w:id="849" w:name="_Toc492631822"/>
      <w:bookmarkStart w:id="850" w:name="_Toc493492308"/>
      <w:bookmarkStart w:id="851" w:name="_Toc493508990"/>
      <w:bookmarkStart w:id="852" w:name="_Toc493520908"/>
      <w:bookmarkStart w:id="853" w:name="_Toc493522971"/>
      <w:bookmarkStart w:id="854" w:name="_Toc493596907"/>
      <w:bookmarkStart w:id="855" w:name="_Toc493597135"/>
      <w:bookmarkStart w:id="856" w:name="_Toc493597363"/>
      <w:bookmarkStart w:id="857" w:name="_Toc493598526"/>
      <w:bookmarkStart w:id="858" w:name="_Toc493600227"/>
      <w:bookmarkStart w:id="859" w:name="_Toc493608139"/>
      <w:bookmarkStart w:id="860" w:name="_Toc493663058"/>
      <w:bookmarkStart w:id="861" w:name="_Toc493663283"/>
      <w:bookmarkStart w:id="862" w:name="_Toc493682519"/>
      <w:bookmarkStart w:id="863" w:name="_Toc493687781"/>
      <w:bookmarkStart w:id="864" w:name="_Toc493688602"/>
      <w:bookmarkStart w:id="865" w:name="_Toc493695340"/>
      <w:bookmarkStart w:id="866" w:name="_Toc493779869"/>
      <w:bookmarkStart w:id="867" w:name="_Toc493842138"/>
      <w:bookmarkStart w:id="868" w:name="_Toc492631823"/>
      <w:bookmarkStart w:id="869" w:name="_Toc493492309"/>
      <w:bookmarkStart w:id="870" w:name="_Toc493508991"/>
      <w:bookmarkStart w:id="871" w:name="_Toc493520909"/>
      <w:bookmarkStart w:id="872" w:name="_Toc493522972"/>
      <w:bookmarkStart w:id="873" w:name="_Toc493596908"/>
      <w:bookmarkStart w:id="874" w:name="_Toc493597136"/>
      <w:bookmarkStart w:id="875" w:name="_Toc493597364"/>
      <w:bookmarkStart w:id="876" w:name="_Toc493598527"/>
      <w:bookmarkStart w:id="877" w:name="_Toc493600228"/>
      <w:bookmarkStart w:id="878" w:name="_Toc493608140"/>
      <w:bookmarkStart w:id="879" w:name="_Toc493663059"/>
      <w:bookmarkStart w:id="880" w:name="_Toc493663284"/>
      <w:bookmarkStart w:id="881" w:name="_Toc493682520"/>
      <w:bookmarkStart w:id="882" w:name="_Toc493687782"/>
      <w:bookmarkStart w:id="883" w:name="_Toc493688603"/>
      <w:bookmarkStart w:id="884" w:name="_Toc493695341"/>
      <w:bookmarkStart w:id="885" w:name="_Toc493779870"/>
      <w:bookmarkStart w:id="886" w:name="_Toc493842139"/>
      <w:bookmarkStart w:id="887" w:name="_Toc514853477"/>
      <w:bookmarkStart w:id="888" w:name="_Toc514854787"/>
      <w:bookmarkStart w:id="889" w:name="_Toc514855373"/>
      <w:bookmarkStart w:id="890" w:name="_Toc514855676"/>
      <w:bookmarkStart w:id="891" w:name="_Toc514853478"/>
      <w:bookmarkStart w:id="892" w:name="_Toc514854788"/>
      <w:bookmarkStart w:id="893" w:name="_Toc514855374"/>
      <w:bookmarkStart w:id="894" w:name="_Toc514855677"/>
      <w:bookmarkStart w:id="895" w:name="_Toc514853479"/>
      <w:bookmarkStart w:id="896" w:name="_Toc514854789"/>
      <w:bookmarkStart w:id="897" w:name="_Toc514855375"/>
      <w:bookmarkStart w:id="898" w:name="_Toc514855678"/>
      <w:bookmarkStart w:id="899" w:name="_Toc514853480"/>
      <w:bookmarkStart w:id="900" w:name="_Toc514854790"/>
      <w:bookmarkStart w:id="901" w:name="_Toc514855376"/>
      <w:bookmarkStart w:id="902" w:name="_Toc514855679"/>
      <w:bookmarkStart w:id="903" w:name="_Toc514853481"/>
      <w:bookmarkStart w:id="904" w:name="_Toc514854791"/>
      <w:bookmarkStart w:id="905" w:name="_Toc514855377"/>
      <w:bookmarkStart w:id="906" w:name="_Toc514855680"/>
      <w:bookmarkStart w:id="907" w:name="_Toc514853482"/>
      <w:bookmarkStart w:id="908" w:name="_Toc514854792"/>
      <w:bookmarkStart w:id="909" w:name="_Toc514855378"/>
      <w:bookmarkStart w:id="910" w:name="_Toc514855681"/>
      <w:bookmarkStart w:id="911" w:name="_Toc514853483"/>
      <w:bookmarkStart w:id="912" w:name="_Toc514854793"/>
      <w:bookmarkStart w:id="913" w:name="_Toc514855379"/>
      <w:bookmarkStart w:id="914" w:name="_Toc514855682"/>
      <w:bookmarkStart w:id="915" w:name="_Toc514853484"/>
      <w:bookmarkStart w:id="916" w:name="_Toc514854794"/>
      <w:bookmarkStart w:id="917" w:name="_Toc514855380"/>
      <w:bookmarkStart w:id="918" w:name="_Toc514855683"/>
      <w:bookmarkStart w:id="919" w:name="_Toc514853485"/>
      <w:bookmarkStart w:id="920" w:name="_Toc514854795"/>
      <w:bookmarkStart w:id="921" w:name="_Toc514855381"/>
      <w:bookmarkStart w:id="922" w:name="_Toc514855684"/>
      <w:bookmarkStart w:id="923" w:name="_Toc514853486"/>
      <w:bookmarkStart w:id="924" w:name="_Toc514854796"/>
      <w:bookmarkStart w:id="925" w:name="_Toc514855382"/>
      <w:bookmarkStart w:id="926" w:name="_Toc514855685"/>
      <w:bookmarkStart w:id="927" w:name="_Toc514853487"/>
      <w:bookmarkStart w:id="928" w:name="_Toc514854797"/>
      <w:bookmarkStart w:id="929" w:name="_Toc514855383"/>
      <w:bookmarkStart w:id="930" w:name="_Toc514855686"/>
      <w:bookmarkStart w:id="931" w:name="_Toc514853488"/>
      <w:bookmarkStart w:id="932" w:name="_Toc514854798"/>
      <w:bookmarkStart w:id="933" w:name="_Toc514855384"/>
      <w:bookmarkStart w:id="934" w:name="_Toc514855687"/>
      <w:bookmarkStart w:id="935" w:name="_Toc514853489"/>
      <w:bookmarkStart w:id="936" w:name="_Toc514854799"/>
      <w:bookmarkStart w:id="937" w:name="_Toc514855385"/>
      <w:bookmarkStart w:id="938" w:name="_Toc514855688"/>
      <w:bookmarkStart w:id="939" w:name="_Toc514853490"/>
      <w:bookmarkStart w:id="940" w:name="_Toc514854800"/>
      <w:bookmarkStart w:id="941" w:name="_Toc514855386"/>
      <w:bookmarkStart w:id="942" w:name="_Toc514855689"/>
      <w:bookmarkStart w:id="943" w:name="_Toc514853491"/>
      <w:bookmarkStart w:id="944" w:name="_Toc514854801"/>
      <w:bookmarkStart w:id="945" w:name="_Toc514855387"/>
      <w:bookmarkStart w:id="946" w:name="_Toc514855690"/>
      <w:bookmarkStart w:id="947" w:name="_Toc514853492"/>
      <w:bookmarkStart w:id="948" w:name="_Toc514854802"/>
      <w:bookmarkStart w:id="949" w:name="_Toc514855388"/>
      <w:bookmarkStart w:id="950" w:name="_Toc514855691"/>
      <w:bookmarkStart w:id="951" w:name="_Toc514853493"/>
      <w:bookmarkStart w:id="952" w:name="_Toc514854803"/>
      <w:bookmarkStart w:id="953" w:name="_Toc514855389"/>
      <w:bookmarkStart w:id="954" w:name="_Toc514855692"/>
      <w:bookmarkStart w:id="955" w:name="_Toc514853494"/>
      <w:bookmarkStart w:id="956" w:name="_Toc514854804"/>
      <w:bookmarkStart w:id="957" w:name="_Toc514855390"/>
      <w:bookmarkStart w:id="958" w:name="_Toc514855693"/>
      <w:bookmarkStart w:id="959" w:name="_Toc514853495"/>
      <w:bookmarkStart w:id="960" w:name="_Toc514854805"/>
      <w:bookmarkStart w:id="961" w:name="_Toc514855391"/>
      <w:bookmarkStart w:id="962" w:name="_Toc514855694"/>
      <w:bookmarkStart w:id="963" w:name="_Toc514853496"/>
      <w:bookmarkStart w:id="964" w:name="_Toc514854806"/>
      <w:bookmarkStart w:id="965" w:name="_Toc514855392"/>
      <w:bookmarkStart w:id="966" w:name="_Toc514855695"/>
      <w:bookmarkStart w:id="967" w:name="_Toc514853497"/>
      <w:bookmarkStart w:id="968" w:name="_Toc514854807"/>
      <w:bookmarkStart w:id="969" w:name="_Toc514855393"/>
      <w:bookmarkStart w:id="970" w:name="_Toc514855696"/>
      <w:bookmarkStart w:id="971" w:name="_Toc514853498"/>
      <w:bookmarkStart w:id="972" w:name="_Toc514854808"/>
      <w:bookmarkStart w:id="973" w:name="_Toc514855394"/>
      <w:bookmarkStart w:id="974" w:name="_Toc514855697"/>
      <w:bookmarkStart w:id="975" w:name="_Toc514853499"/>
      <w:bookmarkStart w:id="976" w:name="_Toc514854809"/>
      <w:bookmarkStart w:id="977" w:name="_Toc514855395"/>
      <w:bookmarkStart w:id="978" w:name="_Toc514855698"/>
      <w:bookmarkStart w:id="979" w:name="_Toc514853500"/>
      <w:bookmarkStart w:id="980" w:name="_Toc514854810"/>
      <w:bookmarkStart w:id="981" w:name="_Toc514855396"/>
      <w:bookmarkStart w:id="982" w:name="_Toc514855699"/>
      <w:bookmarkStart w:id="983" w:name="_Toc514853501"/>
      <w:bookmarkStart w:id="984" w:name="_Toc514854811"/>
      <w:bookmarkStart w:id="985" w:name="_Toc514855397"/>
      <w:bookmarkStart w:id="986" w:name="_Toc514855700"/>
      <w:bookmarkStart w:id="987" w:name="_Toc514853502"/>
      <w:bookmarkStart w:id="988" w:name="_Toc514854812"/>
      <w:bookmarkStart w:id="989" w:name="_Toc514855398"/>
      <w:bookmarkStart w:id="990" w:name="_Toc514855701"/>
      <w:bookmarkStart w:id="991" w:name="_Toc514853503"/>
      <w:bookmarkStart w:id="992" w:name="_Toc514854813"/>
      <w:bookmarkStart w:id="993" w:name="_Toc514855399"/>
      <w:bookmarkStart w:id="994" w:name="_Toc514855702"/>
      <w:bookmarkStart w:id="995" w:name="_Toc514853504"/>
      <w:bookmarkStart w:id="996" w:name="_Toc514854814"/>
      <w:bookmarkStart w:id="997" w:name="_Toc514855400"/>
      <w:bookmarkStart w:id="998" w:name="_Toc514855703"/>
      <w:bookmarkStart w:id="999" w:name="_Toc514853505"/>
      <w:bookmarkStart w:id="1000" w:name="_Toc514854815"/>
      <w:bookmarkStart w:id="1001" w:name="_Toc514855401"/>
      <w:bookmarkStart w:id="1002" w:name="_Toc514855704"/>
      <w:bookmarkStart w:id="1003" w:name="_Toc514853506"/>
      <w:bookmarkStart w:id="1004" w:name="_Toc514854816"/>
      <w:bookmarkStart w:id="1005" w:name="_Toc514855402"/>
      <w:bookmarkStart w:id="1006" w:name="_Toc514855705"/>
      <w:bookmarkStart w:id="1007" w:name="_Toc514853507"/>
      <w:bookmarkStart w:id="1008" w:name="_Toc514854817"/>
      <w:bookmarkStart w:id="1009" w:name="_Toc514855403"/>
      <w:bookmarkStart w:id="1010" w:name="_Toc514855706"/>
      <w:bookmarkStart w:id="1011" w:name="_Toc514853508"/>
      <w:bookmarkStart w:id="1012" w:name="_Toc514854818"/>
      <w:bookmarkStart w:id="1013" w:name="_Toc514855404"/>
      <w:bookmarkStart w:id="1014" w:name="_Toc514855707"/>
      <w:bookmarkStart w:id="1015" w:name="_Toc514853509"/>
      <w:bookmarkStart w:id="1016" w:name="_Toc514854819"/>
      <w:bookmarkStart w:id="1017" w:name="_Toc514855405"/>
      <w:bookmarkStart w:id="1018" w:name="_Toc514855708"/>
      <w:bookmarkStart w:id="1019" w:name="_Toc514853510"/>
      <w:bookmarkStart w:id="1020" w:name="_Toc514854820"/>
      <w:bookmarkStart w:id="1021" w:name="_Toc514855406"/>
      <w:bookmarkStart w:id="1022" w:name="_Toc514855709"/>
      <w:bookmarkStart w:id="1023" w:name="_Toc514853511"/>
      <w:bookmarkStart w:id="1024" w:name="_Toc514854821"/>
      <w:bookmarkStart w:id="1025" w:name="_Toc514855407"/>
      <w:bookmarkStart w:id="1026" w:name="_Toc514855710"/>
      <w:bookmarkStart w:id="1027" w:name="_Toc514853512"/>
      <w:bookmarkStart w:id="1028" w:name="_Toc514854822"/>
      <w:bookmarkStart w:id="1029" w:name="_Toc514855408"/>
      <w:bookmarkStart w:id="1030" w:name="_Toc514855711"/>
      <w:bookmarkStart w:id="1031" w:name="_Toc514853513"/>
      <w:bookmarkStart w:id="1032" w:name="_Toc514854823"/>
      <w:bookmarkStart w:id="1033" w:name="_Toc514855409"/>
      <w:bookmarkStart w:id="1034" w:name="_Toc514855712"/>
      <w:bookmarkStart w:id="1035" w:name="_Toc514853514"/>
      <w:bookmarkStart w:id="1036" w:name="_Toc514854824"/>
      <w:bookmarkStart w:id="1037" w:name="_Toc514855410"/>
      <w:bookmarkStart w:id="1038" w:name="_Toc514855713"/>
      <w:bookmarkStart w:id="1039" w:name="_Toc514853515"/>
      <w:bookmarkStart w:id="1040" w:name="_Toc514854825"/>
      <w:bookmarkStart w:id="1041" w:name="_Toc514855411"/>
      <w:bookmarkStart w:id="1042" w:name="_Toc514855714"/>
      <w:bookmarkStart w:id="1043" w:name="_Toc514853516"/>
      <w:bookmarkStart w:id="1044" w:name="_Toc514854826"/>
      <w:bookmarkStart w:id="1045" w:name="_Toc514855412"/>
      <w:bookmarkStart w:id="1046" w:name="_Toc514855715"/>
      <w:bookmarkStart w:id="1047" w:name="_Toc514853517"/>
      <w:bookmarkStart w:id="1048" w:name="_Toc514854827"/>
      <w:bookmarkStart w:id="1049" w:name="_Toc514855413"/>
      <w:bookmarkStart w:id="1050" w:name="_Toc514855716"/>
      <w:bookmarkStart w:id="1051" w:name="_Toc514853518"/>
      <w:bookmarkStart w:id="1052" w:name="_Toc514854828"/>
      <w:bookmarkStart w:id="1053" w:name="_Toc514855414"/>
      <w:bookmarkStart w:id="1054" w:name="_Toc514855717"/>
      <w:bookmarkStart w:id="1055" w:name="_Toc514853519"/>
      <w:bookmarkStart w:id="1056" w:name="_Toc514854829"/>
      <w:bookmarkStart w:id="1057" w:name="_Toc514855415"/>
      <w:bookmarkStart w:id="1058" w:name="_Toc514855718"/>
      <w:bookmarkStart w:id="1059" w:name="_Toc514853520"/>
      <w:bookmarkStart w:id="1060" w:name="_Toc514854830"/>
      <w:bookmarkStart w:id="1061" w:name="_Toc514855416"/>
      <w:bookmarkStart w:id="1062" w:name="_Toc514855719"/>
      <w:bookmarkStart w:id="1063" w:name="_Toc514853521"/>
      <w:bookmarkStart w:id="1064" w:name="_Toc514854831"/>
      <w:bookmarkStart w:id="1065" w:name="_Toc514855417"/>
      <w:bookmarkStart w:id="1066" w:name="_Toc514855720"/>
      <w:bookmarkStart w:id="1067" w:name="_Toc514853522"/>
      <w:bookmarkStart w:id="1068" w:name="_Toc514854832"/>
      <w:bookmarkStart w:id="1069" w:name="_Toc514855418"/>
      <w:bookmarkStart w:id="1070" w:name="_Toc514855721"/>
      <w:bookmarkStart w:id="1071" w:name="_Toc514853523"/>
      <w:bookmarkStart w:id="1072" w:name="_Toc514854833"/>
      <w:bookmarkStart w:id="1073" w:name="_Toc514855419"/>
      <w:bookmarkStart w:id="1074" w:name="_Toc514855722"/>
      <w:bookmarkStart w:id="1075" w:name="_Toc514853524"/>
      <w:bookmarkStart w:id="1076" w:name="_Toc514854834"/>
      <w:bookmarkStart w:id="1077" w:name="_Toc514855420"/>
      <w:bookmarkStart w:id="1078" w:name="_Toc514855723"/>
      <w:bookmarkStart w:id="1079" w:name="_Toc514853525"/>
      <w:bookmarkStart w:id="1080" w:name="_Toc514854835"/>
      <w:bookmarkStart w:id="1081" w:name="_Toc514855421"/>
      <w:bookmarkStart w:id="1082" w:name="_Toc514855724"/>
      <w:bookmarkStart w:id="1083" w:name="_Toc514853526"/>
      <w:bookmarkStart w:id="1084" w:name="_Toc514854836"/>
      <w:bookmarkStart w:id="1085" w:name="_Toc514855422"/>
      <w:bookmarkStart w:id="1086" w:name="_Toc514855725"/>
      <w:bookmarkStart w:id="1087" w:name="_Toc514853530"/>
      <w:bookmarkStart w:id="1088" w:name="_Toc514854840"/>
      <w:bookmarkStart w:id="1089" w:name="_Toc514855426"/>
      <w:bookmarkStart w:id="1090" w:name="_Toc514855729"/>
      <w:bookmarkStart w:id="1091" w:name="_Toc514853531"/>
      <w:bookmarkStart w:id="1092" w:name="_Toc514854841"/>
      <w:bookmarkStart w:id="1093" w:name="_Toc514855427"/>
      <w:bookmarkStart w:id="1094" w:name="_Toc514855730"/>
      <w:bookmarkStart w:id="1095" w:name="_Toc514853532"/>
      <w:bookmarkStart w:id="1096" w:name="_Toc514854842"/>
      <w:bookmarkStart w:id="1097" w:name="_Toc514855428"/>
      <w:bookmarkStart w:id="1098" w:name="_Toc514855731"/>
      <w:bookmarkStart w:id="1099" w:name="_Toc514853533"/>
      <w:bookmarkStart w:id="1100" w:name="_Toc514854843"/>
      <w:bookmarkStart w:id="1101" w:name="_Toc514855429"/>
      <w:bookmarkStart w:id="1102" w:name="_Toc514855732"/>
      <w:bookmarkStart w:id="1103" w:name="_Toc514853534"/>
      <w:bookmarkStart w:id="1104" w:name="_Toc514854844"/>
      <w:bookmarkStart w:id="1105" w:name="_Toc514855430"/>
      <w:bookmarkStart w:id="1106" w:name="_Toc514855733"/>
      <w:bookmarkStart w:id="1107" w:name="_Toc514853535"/>
      <w:bookmarkStart w:id="1108" w:name="_Toc514854845"/>
      <w:bookmarkStart w:id="1109" w:name="_Toc514855431"/>
      <w:bookmarkStart w:id="1110" w:name="_Toc514855734"/>
      <w:bookmarkStart w:id="1111" w:name="_Toc514853536"/>
      <w:bookmarkStart w:id="1112" w:name="_Toc514854846"/>
      <w:bookmarkStart w:id="1113" w:name="_Toc514855432"/>
      <w:bookmarkStart w:id="1114" w:name="_Toc514855735"/>
      <w:bookmarkStart w:id="1115" w:name="_Toc514853537"/>
      <w:bookmarkStart w:id="1116" w:name="_Toc514854847"/>
      <w:bookmarkStart w:id="1117" w:name="_Toc514855433"/>
      <w:bookmarkStart w:id="1118" w:name="_Toc514855736"/>
      <w:bookmarkStart w:id="1119" w:name="_Toc514853538"/>
      <w:bookmarkStart w:id="1120" w:name="_Toc514854848"/>
      <w:bookmarkStart w:id="1121" w:name="_Toc514855434"/>
      <w:bookmarkStart w:id="1122" w:name="_Toc514855737"/>
      <w:bookmarkStart w:id="1123" w:name="_Toc514853539"/>
      <w:bookmarkStart w:id="1124" w:name="_Toc514854849"/>
      <w:bookmarkStart w:id="1125" w:name="_Toc514855435"/>
      <w:bookmarkStart w:id="1126" w:name="_Toc514855738"/>
      <w:bookmarkStart w:id="1127" w:name="_Toc514853540"/>
      <w:bookmarkStart w:id="1128" w:name="_Toc514854850"/>
      <w:bookmarkStart w:id="1129" w:name="_Toc514855436"/>
      <w:bookmarkStart w:id="1130" w:name="_Toc514855739"/>
      <w:bookmarkStart w:id="1131" w:name="_Toc514853541"/>
      <w:bookmarkStart w:id="1132" w:name="_Toc514854851"/>
      <w:bookmarkStart w:id="1133" w:name="_Toc514855437"/>
      <w:bookmarkStart w:id="1134" w:name="_Toc514855740"/>
      <w:bookmarkStart w:id="1135" w:name="_Toc514853542"/>
      <w:bookmarkStart w:id="1136" w:name="_Toc514854852"/>
      <w:bookmarkStart w:id="1137" w:name="_Toc514855438"/>
      <w:bookmarkStart w:id="1138" w:name="_Toc514855741"/>
      <w:bookmarkStart w:id="1139" w:name="_Toc514853543"/>
      <w:bookmarkStart w:id="1140" w:name="_Toc514854853"/>
      <w:bookmarkStart w:id="1141" w:name="_Toc514855439"/>
      <w:bookmarkStart w:id="1142" w:name="_Toc514855742"/>
      <w:bookmarkStart w:id="1143" w:name="_Toc514853544"/>
      <w:bookmarkStart w:id="1144" w:name="_Toc514854854"/>
      <w:bookmarkStart w:id="1145" w:name="_Toc514855440"/>
      <w:bookmarkStart w:id="1146" w:name="_Toc514855743"/>
      <w:bookmarkStart w:id="1147" w:name="_Toc514853548"/>
      <w:bookmarkStart w:id="1148" w:name="_Toc514854858"/>
      <w:bookmarkStart w:id="1149" w:name="_Toc514855444"/>
      <w:bookmarkStart w:id="1150" w:name="_Toc514855747"/>
      <w:bookmarkStart w:id="1151" w:name="_Toc514853549"/>
      <w:bookmarkStart w:id="1152" w:name="_Toc514854859"/>
      <w:bookmarkStart w:id="1153" w:name="_Toc514855445"/>
      <w:bookmarkStart w:id="1154" w:name="_Toc514855748"/>
      <w:bookmarkStart w:id="1155" w:name="_Toc514853550"/>
      <w:bookmarkStart w:id="1156" w:name="_Toc514854860"/>
      <w:bookmarkStart w:id="1157" w:name="_Toc514855446"/>
      <w:bookmarkStart w:id="1158" w:name="_Toc514855749"/>
      <w:bookmarkStart w:id="1159" w:name="_Toc514853551"/>
      <w:bookmarkStart w:id="1160" w:name="_Toc514854861"/>
      <w:bookmarkStart w:id="1161" w:name="_Toc514855447"/>
      <w:bookmarkStart w:id="1162" w:name="_Toc514855750"/>
      <w:bookmarkStart w:id="1163" w:name="_Toc514853552"/>
      <w:bookmarkStart w:id="1164" w:name="_Toc514854862"/>
      <w:bookmarkStart w:id="1165" w:name="_Toc514855448"/>
      <w:bookmarkStart w:id="1166" w:name="_Toc514855751"/>
      <w:bookmarkStart w:id="1167" w:name="_Toc514853553"/>
      <w:bookmarkStart w:id="1168" w:name="_Toc514854863"/>
      <w:bookmarkStart w:id="1169" w:name="_Toc514855449"/>
      <w:bookmarkStart w:id="1170" w:name="_Toc514855752"/>
      <w:bookmarkStart w:id="1171" w:name="_Toc514853554"/>
      <w:bookmarkStart w:id="1172" w:name="_Toc514854864"/>
      <w:bookmarkStart w:id="1173" w:name="_Toc514855450"/>
      <w:bookmarkStart w:id="1174" w:name="_Toc514855753"/>
      <w:bookmarkStart w:id="1175" w:name="_Toc514853555"/>
      <w:bookmarkStart w:id="1176" w:name="_Toc514854865"/>
      <w:bookmarkStart w:id="1177" w:name="_Toc514855451"/>
      <w:bookmarkStart w:id="1178" w:name="_Toc514855754"/>
      <w:bookmarkStart w:id="1179" w:name="_Toc514853556"/>
      <w:bookmarkStart w:id="1180" w:name="_Toc514854866"/>
      <w:bookmarkStart w:id="1181" w:name="_Toc514855452"/>
      <w:bookmarkStart w:id="1182" w:name="_Toc514855755"/>
      <w:bookmarkStart w:id="1183" w:name="_Toc514853557"/>
      <w:bookmarkStart w:id="1184" w:name="_Toc514854867"/>
      <w:bookmarkStart w:id="1185" w:name="_Toc514855453"/>
      <w:bookmarkStart w:id="1186" w:name="_Toc514855756"/>
      <w:bookmarkStart w:id="1187" w:name="_Toc514853558"/>
      <w:bookmarkStart w:id="1188" w:name="_Toc514854868"/>
      <w:bookmarkStart w:id="1189" w:name="_Toc514855454"/>
      <w:bookmarkStart w:id="1190" w:name="_Toc514855757"/>
      <w:bookmarkStart w:id="1191" w:name="_Toc514853559"/>
      <w:bookmarkStart w:id="1192" w:name="_Toc514854869"/>
      <w:bookmarkStart w:id="1193" w:name="_Toc514855455"/>
      <w:bookmarkStart w:id="1194" w:name="_Toc514855758"/>
      <w:bookmarkStart w:id="1195" w:name="_Toc514853560"/>
      <w:bookmarkStart w:id="1196" w:name="_Toc514854870"/>
      <w:bookmarkStart w:id="1197" w:name="_Toc514855456"/>
      <w:bookmarkStart w:id="1198" w:name="_Toc514855759"/>
      <w:bookmarkStart w:id="1199" w:name="_Toc514853561"/>
      <w:bookmarkStart w:id="1200" w:name="_Toc514854871"/>
      <w:bookmarkStart w:id="1201" w:name="_Toc514855457"/>
      <w:bookmarkStart w:id="1202" w:name="_Toc514855760"/>
      <w:bookmarkStart w:id="1203" w:name="_Toc514853562"/>
      <w:bookmarkStart w:id="1204" w:name="_Toc514854872"/>
      <w:bookmarkStart w:id="1205" w:name="_Toc514855458"/>
      <w:bookmarkStart w:id="1206" w:name="_Toc514855761"/>
      <w:bookmarkStart w:id="1207" w:name="_Toc514853563"/>
      <w:bookmarkStart w:id="1208" w:name="_Toc514854873"/>
      <w:bookmarkStart w:id="1209" w:name="_Toc514855459"/>
      <w:bookmarkStart w:id="1210" w:name="_Toc514855762"/>
      <w:bookmarkStart w:id="1211" w:name="_Toc514853564"/>
      <w:bookmarkStart w:id="1212" w:name="_Toc514854874"/>
      <w:bookmarkStart w:id="1213" w:name="_Toc514855460"/>
      <w:bookmarkStart w:id="1214" w:name="_Toc514855763"/>
      <w:bookmarkStart w:id="1215" w:name="_Toc514853565"/>
      <w:bookmarkStart w:id="1216" w:name="_Toc514854875"/>
      <w:bookmarkStart w:id="1217" w:name="_Toc514855461"/>
      <w:bookmarkStart w:id="1218" w:name="_Toc514855764"/>
      <w:bookmarkStart w:id="1219" w:name="_Toc514853566"/>
      <w:bookmarkStart w:id="1220" w:name="_Toc514854876"/>
      <w:bookmarkStart w:id="1221" w:name="_Toc514855462"/>
      <w:bookmarkStart w:id="1222" w:name="_Toc514855765"/>
      <w:bookmarkStart w:id="1223" w:name="_Toc514853567"/>
      <w:bookmarkStart w:id="1224" w:name="_Toc514854877"/>
      <w:bookmarkStart w:id="1225" w:name="_Toc514855463"/>
      <w:bookmarkStart w:id="1226" w:name="_Toc514855766"/>
      <w:bookmarkStart w:id="1227" w:name="_Toc514853568"/>
      <w:bookmarkStart w:id="1228" w:name="_Toc514854878"/>
      <w:bookmarkStart w:id="1229" w:name="_Toc514855464"/>
      <w:bookmarkStart w:id="1230" w:name="_Toc514855767"/>
      <w:bookmarkStart w:id="1231" w:name="_Toc514853569"/>
      <w:bookmarkStart w:id="1232" w:name="_Toc514854879"/>
      <w:bookmarkStart w:id="1233" w:name="_Toc514855465"/>
      <w:bookmarkStart w:id="1234" w:name="_Toc514855768"/>
      <w:bookmarkStart w:id="1235" w:name="_Toc514853570"/>
      <w:bookmarkStart w:id="1236" w:name="_Toc514854880"/>
      <w:bookmarkStart w:id="1237" w:name="_Toc514855466"/>
      <w:bookmarkStart w:id="1238" w:name="_Toc514855769"/>
      <w:bookmarkStart w:id="1239" w:name="_Toc514853571"/>
      <w:bookmarkStart w:id="1240" w:name="_Toc514854881"/>
      <w:bookmarkStart w:id="1241" w:name="_Toc514855467"/>
      <w:bookmarkStart w:id="1242" w:name="_Toc514855770"/>
      <w:bookmarkStart w:id="1243" w:name="_Toc514853572"/>
      <w:bookmarkStart w:id="1244" w:name="_Toc514854882"/>
      <w:bookmarkStart w:id="1245" w:name="_Toc514855468"/>
      <w:bookmarkStart w:id="1246" w:name="_Toc514855771"/>
      <w:bookmarkStart w:id="1247" w:name="_Toc514853573"/>
      <w:bookmarkStart w:id="1248" w:name="_Toc514854883"/>
      <w:bookmarkStart w:id="1249" w:name="_Toc514855469"/>
      <w:bookmarkStart w:id="1250" w:name="_Toc514855772"/>
      <w:bookmarkStart w:id="1251" w:name="_Toc514853574"/>
      <w:bookmarkStart w:id="1252" w:name="_Toc514854884"/>
      <w:bookmarkStart w:id="1253" w:name="_Toc514855470"/>
      <w:bookmarkStart w:id="1254" w:name="_Toc514855773"/>
      <w:bookmarkStart w:id="1255" w:name="_Toc514853575"/>
      <w:bookmarkStart w:id="1256" w:name="_Toc514854885"/>
      <w:bookmarkStart w:id="1257" w:name="_Toc514855471"/>
      <w:bookmarkStart w:id="1258" w:name="_Toc514855774"/>
      <w:bookmarkStart w:id="1259" w:name="_Toc514853576"/>
      <w:bookmarkStart w:id="1260" w:name="_Toc514854886"/>
      <w:bookmarkStart w:id="1261" w:name="_Toc514855472"/>
      <w:bookmarkStart w:id="1262" w:name="_Toc514855775"/>
      <w:bookmarkStart w:id="1263" w:name="_Toc514853577"/>
      <w:bookmarkStart w:id="1264" w:name="_Toc514854887"/>
      <w:bookmarkStart w:id="1265" w:name="_Toc514855473"/>
      <w:bookmarkStart w:id="1266" w:name="_Toc514855776"/>
      <w:bookmarkStart w:id="1267" w:name="_Toc514853578"/>
      <w:bookmarkStart w:id="1268" w:name="_Toc514854888"/>
      <w:bookmarkStart w:id="1269" w:name="_Toc514855474"/>
      <w:bookmarkStart w:id="1270" w:name="_Toc514855777"/>
      <w:bookmarkStart w:id="1271" w:name="_Toc514853579"/>
      <w:bookmarkStart w:id="1272" w:name="_Toc514854889"/>
      <w:bookmarkStart w:id="1273" w:name="_Toc514855475"/>
      <w:bookmarkStart w:id="1274" w:name="_Toc514855778"/>
      <w:bookmarkStart w:id="1275" w:name="_Toc514853580"/>
      <w:bookmarkStart w:id="1276" w:name="_Toc514854890"/>
      <w:bookmarkStart w:id="1277" w:name="_Toc514855476"/>
      <w:bookmarkStart w:id="1278" w:name="_Toc514855779"/>
      <w:bookmarkStart w:id="1279" w:name="_Toc514853581"/>
      <w:bookmarkStart w:id="1280" w:name="_Toc514854891"/>
      <w:bookmarkStart w:id="1281" w:name="_Toc514855477"/>
      <w:bookmarkStart w:id="1282" w:name="_Toc514855780"/>
      <w:bookmarkStart w:id="1283" w:name="_Toc514853582"/>
      <w:bookmarkStart w:id="1284" w:name="_Toc514854892"/>
      <w:bookmarkStart w:id="1285" w:name="_Toc514855478"/>
      <w:bookmarkStart w:id="1286" w:name="_Toc514855781"/>
      <w:bookmarkStart w:id="1287" w:name="_Toc514853583"/>
      <w:bookmarkStart w:id="1288" w:name="_Toc514854893"/>
      <w:bookmarkStart w:id="1289" w:name="_Toc514855479"/>
      <w:bookmarkStart w:id="1290" w:name="_Toc514855782"/>
      <w:bookmarkStart w:id="1291" w:name="_Toc514853584"/>
      <w:bookmarkStart w:id="1292" w:name="_Toc514854894"/>
      <w:bookmarkStart w:id="1293" w:name="_Toc514855480"/>
      <w:bookmarkStart w:id="1294" w:name="_Toc514855783"/>
      <w:bookmarkStart w:id="1295" w:name="_Toc514853585"/>
      <w:bookmarkStart w:id="1296" w:name="_Toc514854895"/>
      <w:bookmarkStart w:id="1297" w:name="_Toc514855481"/>
      <w:bookmarkStart w:id="1298" w:name="_Toc514855784"/>
      <w:bookmarkStart w:id="1299" w:name="_Toc514853586"/>
      <w:bookmarkStart w:id="1300" w:name="_Toc514854896"/>
      <w:bookmarkStart w:id="1301" w:name="_Toc514855482"/>
      <w:bookmarkStart w:id="1302" w:name="_Toc514855785"/>
      <w:bookmarkStart w:id="1303" w:name="_Toc514853587"/>
      <w:bookmarkStart w:id="1304" w:name="_Toc514854897"/>
      <w:bookmarkStart w:id="1305" w:name="_Toc514855483"/>
      <w:bookmarkStart w:id="1306" w:name="_Toc514855786"/>
      <w:bookmarkStart w:id="1307" w:name="_Toc514853588"/>
      <w:bookmarkStart w:id="1308" w:name="_Toc514854898"/>
      <w:bookmarkStart w:id="1309" w:name="_Toc514855484"/>
      <w:bookmarkStart w:id="1310" w:name="_Toc514855787"/>
      <w:bookmarkStart w:id="1311" w:name="_Toc514853589"/>
      <w:bookmarkStart w:id="1312" w:name="_Toc514854899"/>
      <w:bookmarkStart w:id="1313" w:name="_Toc514855485"/>
      <w:bookmarkStart w:id="1314" w:name="_Toc514855788"/>
      <w:bookmarkStart w:id="1315" w:name="_Toc514853590"/>
      <w:bookmarkStart w:id="1316" w:name="_Toc514854900"/>
      <w:bookmarkStart w:id="1317" w:name="_Toc514855486"/>
      <w:bookmarkStart w:id="1318" w:name="_Toc514855789"/>
      <w:bookmarkStart w:id="1319" w:name="_Toc514853591"/>
      <w:bookmarkStart w:id="1320" w:name="_Toc514854901"/>
      <w:bookmarkStart w:id="1321" w:name="_Toc514855487"/>
      <w:bookmarkStart w:id="1322" w:name="_Toc514855790"/>
      <w:bookmarkStart w:id="1323" w:name="_Toc514853592"/>
      <w:bookmarkStart w:id="1324" w:name="_Toc514854902"/>
      <w:bookmarkStart w:id="1325" w:name="_Toc514855488"/>
      <w:bookmarkStart w:id="1326" w:name="_Toc514855791"/>
      <w:bookmarkStart w:id="1327" w:name="_Toc514853593"/>
      <w:bookmarkStart w:id="1328" w:name="_Toc514854903"/>
      <w:bookmarkStart w:id="1329" w:name="_Toc514855489"/>
      <w:bookmarkStart w:id="1330" w:name="_Toc514855792"/>
      <w:bookmarkStart w:id="1331" w:name="_Toc514853594"/>
      <w:bookmarkStart w:id="1332" w:name="_Toc514854904"/>
      <w:bookmarkStart w:id="1333" w:name="_Toc514855490"/>
      <w:bookmarkStart w:id="1334" w:name="_Toc514855793"/>
      <w:bookmarkStart w:id="1335" w:name="_Toc514853595"/>
      <w:bookmarkStart w:id="1336" w:name="_Toc514854905"/>
      <w:bookmarkStart w:id="1337" w:name="_Toc514855491"/>
      <w:bookmarkStart w:id="1338" w:name="_Toc514855794"/>
      <w:bookmarkStart w:id="1339" w:name="_Toc514853596"/>
      <w:bookmarkStart w:id="1340" w:name="_Toc514854906"/>
      <w:bookmarkStart w:id="1341" w:name="_Toc514855492"/>
      <w:bookmarkStart w:id="1342" w:name="_Toc514855795"/>
      <w:bookmarkStart w:id="1343" w:name="_Toc514853597"/>
      <w:bookmarkStart w:id="1344" w:name="_Toc514854907"/>
      <w:bookmarkStart w:id="1345" w:name="_Toc514855493"/>
      <w:bookmarkStart w:id="1346" w:name="_Toc514855796"/>
      <w:bookmarkStart w:id="1347" w:name="_Toc514853598"/>
      <w:bookmarkStart w:id="1348" w:name="_Toc514854908"/>
      <w:bookmarkStart w:id="1349" w:name="_Toc514855494"/>
      <w:bookmarkStart w:id="1350" w:name="_Toc514855797"/>
      <w:bookmarkStart w:id="1351" w:name="_Toc514853599"/>
      <w:bookmarkStart w:id="1352" w:name="_Toc514854909"/>
      <w:bookmarkStart w:id="1353" w:name="_Toc514855495"/>
      <w:bookmarkStart w:id="1354" w:name="_Toc514855798"/>
      <w:bookmarkStart w:id="1355" w:name="_Toc514853600"/>
      <w:bookmarkStart w:id="1356" w:name="_Toc514854910"/>
      <w:bookmarkStart w:id="1357" w:name="_Toc514855496"/>
      <w:bookmarkStart w:id="1358" w:name="_Toc514855799"/>
      <w:bookmarkStart w:id="1359" w:name="_Toc514853601"/>
      <w:bookmarkStart w:id="1360" w:name="_Toc514854911"/>
      <w:bookmarkStart w:id="1361" w:name="_Toc514855497"/>
      <w:bookmarkStart w:id="1362" w:name="_Toc514855800"/>
      <w:bookmarkStart w:id="1363" w:name="_Toc514853602"/>
      <w:bookmarkStart w:id="1364" w:name="_Toc514854912"/>
      <w:bookmarkStart w:id="1365" w:name="_Toc514855498"/>
      <w:bookmarkStart w:id="1366" w:name="_Toc514855801"/>
      <w:bookmarkStart w:id="1367" w:name="_Toc514853603"/>
      <w:bookmarkStart w:id="1368" w:name="_Toc514854913"/>
      <w:bookmarkStart w:id="1369" w:name="_Toc514855499"/>
      <w:bookmarkStart w:id="1370" w:name="_Toc514855802"/>
      <w:bookmarkStart w:id="1371" w:name="_Toc514853604"/>
      <w:bookmarkStart w:id="1372" w:name="_Toc514854914"/>
      <w:bookmarkStart w:id="1373" w:name="_Toc514855500"/>
      <w:bookmarkStart w:id="1374" w:name="_Toc514855803"/>
      <w:bookmarkStart w:id="1375" w:name="_Toc514853605"/>
      <w:bookmarkStart w:id="1376" w:name="_Toc514854915"/>
      <w:bookmarkStart w:id="1377" w:name="_Toc514855501"/>
      <w:bookmarkStart w:id="1378" w:name="_Toc514855804"/>
      <w:bookmarkStart w:id="1379" w:name="_Toc514853606"/>
      <w:bookmarkStart w:id="1380" w:name="_Toc514854916"/>
      <w:bookmarkStart w:id="1381" w:name="_Toc514855502"/>
      <w:bookmarkStart w:id="1382" w:name="_Toc514855805"/>
      <w:bookmarkStart w:id="1383" w:name="_Toc514853607"/>
      <w:bookmarkStart w:id="1384" w:name="_Toc514854917"/>
      <w:bookmarkStart w:id="1385" w:name="_Toc514855503"/>
      <w:bookmarkStart w:id="1386" w:name="_Toc514855806"/>
      <w:bookmarkStart w:id="1387" w:name="_Toc514853608"/>
      <w:bookmarkStart w:id="1388" w:name="_Toc514854918"/>
      <w:bookmarkStart w:id="1389" w:name="_Toc514855504"/>
      <w:bookmarkStart w:id="1390" w:name="_Toc514855807"/>
      <w:bookmarkStart w:id="1391" w:name="_Toc514853609"/>
      <w:bookmarkStart w:id="1392" w:name="_Toc514854919"/>
      <w:bookmarkStart w:id="1393" w:name="_Toc514855505"/>
      <w:bookmarkStart w:id="1394" w:name="_Toc514855808"/>
      <w:bookmarkStart w:id="1395" w:name="_Toc514853610"/>
      <w:bookmarkStart w:id="1396" w:name="_Toc514854920"/>
      <w:bookmarkStart w:id="1397" w:name="_Toc514855506"/>
      <w:bookmarkStart w:id="1398" w:name="_Toc514855809"/>
      <w:bookmarkStart w:id="1399" w:name="_Toc514853611"/>
      <w:bookmarkStart w:id="1400" w:name="_Toc514854921"/>
      <w:bookmarkStart w:id="1401" w:name="_Toc514855507"/>
      <w:bookmarkStart w:id="1402" w:name="_Toc514855810"/>
      <w:bookmarkStart w:id="1403" w:name="_Toc514853612"/>
      <w:bookmarkStart w:id="1404" w:name="_Toc514854922"/>
      <w:bookmarkStart w:id="1405" w:name="_Toc514855508"/>
      <w:bookmarkStart w:id="1406" w:name="_Toc514855811"/>
      <w:bookmarkStart w:id="1407" w:name="_Toc514853613"/>
      <w:bookmarkStart w:id="1408" w:name="_Toc514854923"/>
      <w:bookmarkStart w:id="1409" w:name="_Toc514855509"/>
      <w:bookmarkStart w:id="1410" w:name="_Toc514855812"/>
      <w:bookmarkStart w:id="1411" w:name="_Toc514853614"/>
      <w:bookmarkStart w:id="1412" w:name="_Toc514854924"/>
      <w:bookmarkStart w:id="1413" w:name="_Toc514855510"/>
      <w:bookmarkStart w:id="1414" w:name="_Toc514855813"/>
      <w:bookmarkStart w:id="1415" w:name="_Toc514853615"/>
      <w:bookmarkStart w:id="1416" w:name="_Toc514854925"/>
      <w:bookmarkStart w:id="1417" w:name="_Toc514855511"/>
      <w:bookmarkStart w:id="1418" w:name="_Toc514855814"/>
      <w:bookmarkStart w:id="1419" w:name="_Toc514853616"/>
      <w:bookmarkStart w:id="1420" w:name="_Toc514854926"/>
      <w:bookmarkStart w:id="1421" w:name="_Toc514855512"/>
      <w:bookmarkStart w:id="1422" w:name="_Toc514855815"/>
      <w:bookmarkStart w:id="1423" w:name="_Toc514853617"/>
      <w:bookmarkStart w:id="1424" w:name="_Toc514854927"/>
      <w:bookmarkStart w:id="1425" w:name="_Toc514855513"/>
      <w:bookmarkStart w:id="1426" w:name="_Toc514855816"/>
      <w:bookmarkStart w:id="1427" w:name="_Toc514853618"/>
      <w:bookmarkStart w:id="1428" w:name="_Toc514854928"/>
      <w:bookmarkStart w:id="1429" w:name="_Toc514855514"/>
      <w:bookmarkStart w:id="1430" w:name="_Toc514855817"/>
      <w:bookmarkStart w:id="1431" w:name="_Toc514853619"/>
      <w:bookmarkStart w:id="1432" w:name="_Toc514854929"/>
      <w:bookmarkStart w:id="1433" w:name="_Toc514855515"/>
      <w:bookmarkStart w:id="1434" w:name="_Toc514855818"/>
      <w:bookmarkStart w:id="1435" w:name="_Toc514853620"/>
      <w:bookmarkStart w:id="1436" w:name="_Toc514854930"/>
      <w:bookmarkStart w:id="1437" w:name="_Toc514855516"/>
      <w:bookmarkStart w:id="1438" w:name="_Toc514855819"/>
      <w:bookmarkStart w:id="1439" w:name="_Toc514853621"/>
      <w:bookmarkStart w:id="1440" w:name="_Toc514854931"/>
      <w:bookmarkStart w:id="1441" w:name="_Toc514855517"/>
      <w:bookmarkStart w:id="1442" w:name="_Toc514855820"/>
      <w:bookmarkStart w:id="1443" w:name="_Toc514853622"/>
      <w:bookmarkStart w:id="1444" w:name="_Toc514854932"/>
      <w:bookmarkStart w:id="1445" w:name="_Toc514855518"/>
      <w:bookmarkStart w:id="1446" w:name="_Toc514855821"/>
      <w:bookmarkStart w:id="1447" w:name="_Toc514853623"/>
      <w:bookmarkStart w:id="1448" w:name="_Toc514854933"/>
      <w:bookmarkStart w:id="1449" w:name="_Toc514855519"/>
      <w:bookmarkStart w:id="1450" w:name="_Toc514855822"/>
      <w:bookmarkStart w:id="1451" w:name="_Toc514853624"/>
      <w:bookmarkStart w:id="1452" w:name="_Toc514854934"/>
      <w:bookmarkStart w:id="1453" w:name="_Toc514855520"/>
      <w:bookmarkStart w:id="1454" w:name="_Toc514855823"/>
      <w:bookmarkStart w:id="1455" w:name="_Toc501634176"/>
      <w:bookmarkStart w:id="1456" w:name="_Toc504729027"/>
      <w:bookmarkStart w:id="1457" w:name="_Toc506381845"/>
      <w:bookmarkStart w:id="1458" w:name="_Toc506382044"/>
      <w:bookmarkStart w:id="1459" w:name="_Toc514258478"/>
      <w:bookmarkStart w:id="1460" w:name="_Toc514853625"/>
      <w:bookmarkStart w:id="1461" w:name="_Toc514854935"/>
      <w:bookmarkStart w:id="1462" w:name="_Toc514855521"/>
      <w:bookmarkStart w:id="1463" w:name="_Toc514855824"/>
      <w:bookmarkStart w:id="1464" w:name="_Toc501634177"/>
      <w:bookmarkStart w:id="1465" w:name="_Toc504729028"/>
      <w:bookmarkStart w:id="1466" w:name="_Toc506381846"/>
      <w:bookmarkStart w:id="1467" w:name="_Toc506382045"/>
      <w:bookmarkStart w:id="1468" w:name="_Toc514258479"/>
      <w:bookmarkStart w:id="1469" w:name="_Toc514853626"/>
      <w:bookmarkStart w:id="1470" w:name="_Toc514854936"/>
      <w:bookmarkStart w:id="1471" w:name="_Toc514855522"/>
      <w:bookmarkStart w:id="1472" w:name="_Toc514855825"/>
      <w:bookmarkStart w:id="1473" w:name="_Toc501634178"/>
      <w:bookmarkStart w:id="1474" w:name="_Toc504729029"/>
      <w:bookmarkStart w:id="1475" w:name="_Toc506381847"/>
      <w:bookmarkStart w:id="1476" w:name="_Toc506382046"/>
      <w:bookmarkStart w:id="1477" w:name="_Toc514258480"/>
      <w:bookmarkStart w:id="1478" w:name="_Toc514853627"/>
      <w:bookmarkStart w:id="1479" w:name="_Toc514854937"/>
      <w:bookmarkStart w:id="1480" w:name="_Toc514855523"/>
      <w:bookmarkStart w:id="1481" w:name="_Toc514855826"/>
      <w:bookmarkStart w:id="1482" w:name="_Toc501634179"/>
      <w:bookmarkStart w:id="1483" w:name="_Toc504729030"/>
      <w:bookmarkStart w:id="1484" w:name="_Toc506381848"/>
      <w:bookmarkStart w:id="1485" w:name="_Toc506382047"/>
      <w:bookmarkStart w:id="1486" w:name="_Toc514258481"/>
      <w:bookmarkStart w:id="1487" w:name="_Toc514853628"/>
      <w:bookmarkStart w:id="1488" w:name="_Toc514854938"/>
      <w:bookmarkStart w:id="1489" w:name="_Toc514855524"/>
      <w:bookmarkStart w:id="1490" w:name="_Toc514855827"/>
      <w:bookmarkStart w:id="1491" w:name="_Toc501634180"/>
      <w:bookmarkStart w:id="1492" w:name="_Toc504729031"/>
      <w:bookmarkStart w:id="1493" w:name="_Toc506381849"/>
      <w:bookmarkStart w:id="1494" w:name="_Toc506382048"/>
      <w:bookmarkStart w:id="1495" w:name="_Toc514258482"/>
      <w:bookmarkStart w:id="1496" w:name="_Toc514853629"/>
      <w:bookmarkStart w:id="1497" w:name="_Toc514854939"/>
      <w:bookmarkStart w:id="1498" w:name="_Toc514855525"/>
      <w:bookmarkStart w:id="1499" w:name="_Toc514855828"/>
      <w:bookmarkStart w:id="1500" w:name="_Toc501634181"/>
      <w:bookmarkStart w:id="1501" w:name="_Toc504729032"/>
      <w:bookmarkStart w:id="1502" w:name="_Toc506381850"/>
      <w:bookmarkStart w:id="1503" w:name="_Toc506382049"/>
      <w:bookmarkStart w:id="1504" w:name="_Toc514258483"/>
      <w:bookmarkStart w:id="1505" w:name="_Toc514853630"/>
      <w:bookmarkStart w:id="1506" w:name="_Toc514854940"/>
      <w:bookmarkStart w:id="1507" w:name="_Toc514855526"/>
      <w:bookmarkStart w:id="1508" w:name="_Toc514855829"/>
      <w:bookmarkStart w:id="1509" w:name="_Toc501634182"/>
      <w:bookmarkStart w:id="1510" w:name="_Toc504729033"/>
      <w:bookmarkStart w:id="1511" w:name="_Toc506381851"/>
      <w:bookmarkStart w:id="1512" w:name="_Toc506382050"/>
      <w:bookmarkStart w:id="1513" w:name="_Toc514258484"/>
      <w:bookmarkStart w:id="1514" w:name="_Toc514853631"/>
      <w:bookmarkStart w:id="1515" w:name="_Toc514854941"/>
      <w:bookmarkStart w:id="1516" w:name="_Toc514855527"/>
      <w:bookmarkStart w:id="1517" w:name="_Toc514855830"/>
      <w:bookmarkStart w:id="1518" w:name="_Toc501634183"/>
      <w:bookmarkStart w:id="1519" w:name="_Toc504729034"/>
      <w:bookmarkStart w:id="1520" w:name="_Toc506381852"/>
      <w:bookmarkStart w:id="1521" w:name="_Toc506382051"/>
      <w:bookmarkStart w:id="1522" w:name="_Toc514258485"/>
      <w:bookmarkStart w:id="1523" w:name="_Toc514853632"/>
      <w:bookmarkStart w:id="1524" w:name="_Toc514854942"/>
      <w:bookmarkStart w:id="1525" w:name="_Toc514855528"/>
      <w:bookmarkStart w:id="1526" w:name="_Toc514855831"/>
      <w:bookmarkStart w:id="1527" w:name="_Toc501634184"/>
      <w:bookmarkStart w:id="1528" w:name="_Toc504729035"/>
      <w:bookmarkStart w:id="1529" w:name="_Toc506381853"/>
      <w:bookmarkStart w:id="1530" w:name="_Toc506382052"/>
      <w:bookmarkStart w:id="1531" w:name="_Toc514258486"/>
      <w:bookmarkStart w:id="1532" w:name="_Toc514853633"/>
      <w:bookmarkStart w:id="1533" w:name="_Toc514854943"/>
      <w:bookmarkStart w:id="1534" w:name="_Toc514855529"/>
      <w:bookmarkStart w:id="1535" w:name="_Toc514855832"/>
      <w:bookmarkStart w:id="1536" w:name="_Toc501634185"/>
      <w:bookmarkStart w:id="1537" w:name="_Toc504729036"/>
      <w:bookmarkStart w:id="1538" w:name="_Toc506381854"/>
      <w:bookmarkStart w:id="1539" w:name="_Toc506382053"/>
      <w:bookmarkStart w:id="1540" w:name="_Toc514258487"/>
      <w:bookmarkStart w:id="1541" w:name="_Toc514853634"/>
      <w:bookmarkStart w:id="1542" w:name="_Toc514854944"/>
      <w:bookmarkStart w:id="1543" w:name="_Toc514855530"/>
      <w:bookmarkStart w:id="1544" w:name="_Toc514855833"/>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r>
        <w:t xml:space="preserve"> </w:t>
      </w:r>
    </w:p>
    <w:p w:rsidR="00E44A78" w:rsidRDefault="00E44A78">
      <w:pPr>
        <w:rPr>
          <w:rFonts w:asciiTheme="majorHAnsi" w:eastAsiaTheme="majorEastAsia" w:hAnsiTheme="majorHAnsi" w:cstheme="majorBidi"/>
          <w:b/>
          <w:bCs/>
          <w:color w:val="FFFFFF" w:themeColor="background1"/>
          <w:sz w:val="32"/>
          <w:szCs w:val="32"/>
        </w:rPr>
      </w:pPr>
      <w:r>
        <w:br w:type="page"/>
      </w:r>
    </w:p>
    <w:p w:rsidR="00AD5653" w:rsidRPr="00AF7557" w:rsidRDefault="00B90639" w:rsidP="00C45098">
      <w:pPr>
        <w:pStyle w:val="Heading1"/>
      </w:pPr>
      <w:bookmarkStart w:id="1545" w:name="_Toc514941498"/>
      <w:r>
        <w:lastRenderedPageBreak/>
        <w:t>The Graphical User Interface</w:t>
      </w:r>
      <w:bookmarkEnd w:id="1545"/>
    </w:p>
    <w:p w:rsidR="00053005" w:rsidRPr="001771C0" w:rsidRDefault="00053005">
      <w:pPr>
        <w:autoSpaceDE w:val="0"/>
        <w:autoSpaceDN w:val="0"/>
        <w:adjustRightInd w:val="0"/>
        <w:spacing w:after="0" w:line="240" w:lineRule="auto"/>
        <w:jc w:val="both"/>
        <w:rPr>
          <w:rFonts w:ascii="Verdana" w:hAnsi="Verdana" w:cs="Arial"/>
          <w:b/>
          <w:color w:val="000000"/>
          <w:sz w:val="20"/>
          <w:szCs w:val="20"/>
          <w:shd w:val="clear" w:color="auto" w:fill="FFFFFF"/>
        </w:rPr>
      </w:pPr>
    </w:p>
    <w:p w:rsidR="00053005" w:rsidRPr="001A437A" w:rsidRDefault="00B90639" w:rsidP="002F78DC">
      <w:pPr>
        <w:pStyle w:val="Heading2"/>
        <w:numPr>
          <w:ilvl w:val="0"/>
          <w:numId w:val="11"/>
        </w:numPr>
      </w:pPr>
      <w:bookmarkStart w:id="1546" w:name="_Toc514941499"/>
      <w:r>
        <w:t>Overview</w:t>
      </w:r>
      <w:bookmarkEnd w:id="1546"/>
    </w:p>
    <w:p w:rsidR="00053005" w:rsidRPr="001771C0" w:rsidRDefault="00053005">
      <w:pPr>
        <w:autoSpaceDE w:val="0"/>
        <w:autoSpaceDN w:val="0"/>
        <w:adjustRightInd w:val="0"/>
        <w:spacing w:after="0" w:line="240" w:lineRule="auto"/>
        <w:jc w:val="both"/>
        <w:rPr>
          <w:rFonts w:ascii="Verdana" w:hAnsi="Verdana" w:cs="Arial"/>
          <w:b/>
          <w:color w:val="000000"/>
          <w:sz w:val="20"/>
          <w:szCs w:val="20"/>
          <w:lang w:val="en-US"/>
        </w:rPr>
      </w:pPr>
    </w:p>
    <w:p w:rsidR="00005304" w:rsidRDefault="001B4A59" w:rsidP="001771C0">
      <w:pPr>
        <w:pStyle w:val="NormalWeb"/>
        <w:shd w:val="clear" w:color="auto" w:fill="FFFFFF"/>
        <w:spacing w:before="0" w:beforeAutospacing="0" w:after="0" w:afterAutospacing="0"/>
        <w:jc w:val="both"/>
        <w:rPr>
          <w:rFonts w:ascii="Verdana" w:hAnsi="Verdana" w:cs="Arial"/>
          <w:color w:val="000000"/>
          <w:sz w:val="20"/>
          <w:szCs w:val="20"/>
        </w:rPr>
      </w:pPr>
      <w:r>
        <w:rPr>
          <w:rFonts w:ascii="Verdana" w:hAnsi="Verdana" w:cs="Arial"/>
          <w:color w:val="000000"/>
          <w:sz w:val="20"/>
          <w:szCs w:val="20"/>
        </w:rPr>
        <w:t>ESE</w:t>
      </w:r>
      <w:r w:rsidR="00F14113">
        <w:rPr>
          <w:rFonts w:ascii="Verdana" w:hAnsi="Verdana" w:cs="Arial"/>
          <w:color w:val="000000"/>
          <w:sz w:val="20"/>
          <w:szCs w:val="20"/>
        </w:rPr>
        <w:t xml:space="preserve"> </w:t>
      </w:r>
      <w:r w:rsidR="008770D7">
        <w:rPr>
          <w:rFonts w:ascii="Verdana" w:hAnsi="Verdana" w:cs="Arial"/>
          <w:color w:val="000000"/>
          <w:sz w:val="20"/>
          <w:szCs w:val="20"/>
        </w:rPr>
        <w:t>3</w:t>
      </w:r>
      <w:r w:rsidR="00F14113">
        <w:rPr>
          <w:rFonts w:ascii="Verdana" w:hAnsi="Verdana" w:cs="Arial"/>
          <w:color w:val="000000"/>
          <w:sz w:val="20"/>
          <w:szCs w:val="20"/>
        </w:rPr>
        <w:t>.</w:t>
      </w:r>
      <w:r w:rsidR="004C0881">
        <w:rPr>
          <w:rFonts w:ascii="Verdana" w:hAnsi="Verdana" w:cs="Arial"/>
          <w:color w:val="000000"/>
          <w:sz w:val="20"/>
          <w:szCs w:val="20"/>
        </w:rPr>
        <w:t xml:space="preserve">X </w:t>
      </w:r>
      <w:r w:rsidR="00053005">
        <w:rPr>
          <w:rFonts w:ascii="Verdana" w:hAnsi="Verdana" w:cs="Arial"/>
          <w:color w:val="000000"/>
          <w:sz w:val="20"/>
          <w:szCs w:val="20"/>
        </w:rPr>
        <w:t xml:space="preserve">user interface has </w:t>
      </w:r>
      <w:r w:rsidR="00005304">
        <w:rPr>
          <w:rFonts w:ascii="Verdana" w:hAnsi="Verdana" w:cs="Arial"/>
          <w:color w:val="000000"/>
          <w:sz w:val="20"/>
          <w:szCs w:val="20"/>
        </w:rPr>
        <w:t>the following</w:t>
      </w:r>
      <w:r w:rsidR="00053005">
        <w:rPr>
          <w:rFonts w:ascii="Verdana" w:hAnsi="Verdana" w:cs="Arial"/>
          <w:color w:val="000000"/>
          <w:sz w:val="20"/>
          <w:szCs w:val="20"/>
        </w:rPr>
        <w:t xml:space="preserve"> components: </w:t>
      </w:r>
    </w:p>
    <w:p w:rsidR="00352A77" w:rsidRDefault="00352A77" w:rsidP="001771C0">
      <w:pPr>
        <w:pStyle w:val="NormalWeb"/>
        <w:shd w:val="clear" w:color="auto" w:fill="FFFFFF"/>
        <w:spacing w:before="0" w:beforeAutospacing="0" w:after="0" w:afterAutospacing="0"/>
        <w:jc w:val="both"/>
        <w:rPr>
          <w:rFonts w:ascii="Verdana" w:hAnsi="Verdana" w:cs="Arial"/>
          <w:color w:val="000000"/>
          <w:sz w:val="20"/>
          <w:szCs w:val="20"/>
        </w:rPr>
      </w:pPr>
    </w:p>
    <w:p w:rsidR="00652752" w:rsidRDefault="00DF0D43" w:rsidP="00652752">
      <w:pPr>
        <w:pStyle w:val="NormalWeb"/>
        <w:keepNext/>
        <w:shd w:val="clear" w:color="auto" w:fill="FFFFFF"/>
        <w:spacing w:before="105" w:beforeAutospacing="0" w:after="105" w:afterAutospacing="0"/>
        <w:jc w:val="both"/>
      </w:pPr>
      <w:r>
        <w:rPr>
          <w:noProof/>
          <w:lang w:val="en-US" w:eastAsia="zh-CN"/>
        </w:rPr>
        <w:drawing>
          <wp:inline distT="0" distB="0" distL="0" distR="0" wp14:anchorId="262BA2F7" wp14:editId="6454AFA4">
            <wp:extent cx="5731510" cy="3500187"/>
            <wp:effectExtent l="0" t="0" r="2540" b="5080"/>
            <wp:docPr id="108" name="Picture 1" descr="clip002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p0022.bmp"/>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0" y="0"/>
                      <a:ext cx="5731510" cy="3500187"/>
                    </a:xfrm>
                    <a:prstGeom prst="rect">
                      <a:avLst/>
                    </a:prstGeom>
                    <a:noFill/>
                    <a:ln>
                      <a:noFill/>
                    </a:ln>
                  </pic:spPr>
                </pic:pic>
              </a:graphicData>
            </a:graphic>
          </wp:inline>
        </w:drawing>
      </w:r>
    </w:p>
    <w:p w:rsidR="00C87976" w:rsidRPr="008F1841" w:rsidRDefault="00652752" w:rsidP="00C04D6B">
      <w:pPr>
        <w:pStyle w:val="Caption"/>
      </w:pPr>
      <w:bookmarkStart w:id="1547" w:name="_Toc514933087"/>
      <w:r>
        <w:t xml:space="preserve">Figure </w:t>
      </w:r>
      <w:r w:rsidR="002F78DC">
        <w:fldChar w:fldCharType="begin"/>
      </w:r>
      <w:r w:rsidR="002F78DC">
        <w:instrText xml:space="preserve"> SEQ Figure \* ARABIC </w:instrText>
      </w:r>
      <w:r w:rsidR="002F78DC">
        <w:fldChar w:fldCharType="separate"/>
      </w:r>
      <w:r w:rsidR="0059568A">
        <w:rPr>
          <w:noProof/>
        </w:rPr>
        <w:t>1</w:t>
      </w:r>
      <w:r w:rsidR="002F78DC">
        <w:rPr>
          <w:noProof/>
        </w:rPr>
        <w:fldChar w:fldCharType="end"/>
      </w:r>
      <w:r>
        <w:t xml:space="preserve"> - ESE 3.0 User Interface Components</w:t>
      </w:r>
      <w:bookmarkEnd w:id="1547"/>
    </w:p>
    <w:p w:rsidR="00BC5CA4" w:rsidRPr="00BC5CA4" w:rsidRDefault="00BC5CA4" w:rsidP="00BC5CA4">
      <w:pPr>
        <w:pStyle w:val="Heading2"/>
      </w:pPr>
      <w:bookmarkStart w:id="1548" w:name="_Toc514941500"/>
      <w:r w:rsidRPr="00BC5CA4">
        <w:t>Menu,</w:t>
      </w:r>
      <w:r>
        <w:t xml:space="preserve"> </w:t>
      </w:r>
      <w:r w:rsidRPr="00BC5CA4">
        <w:t>Toolbar and Status Bar</w:t>
      </w:r>
      <w:bookmarkEnd w:id="1548"/>
    </w:p>
    <w:p w:rsidR="0003106A" w:rsidRDefault="0003106A">
      <w:pPr>
        <w:spacing w:after="0" w:line="240" w:lineRule="auto"/>
        <w:jc w:val="both"/>
        <w:rPr>
          <w:rFonts w:ascii="Verdana" w:hAnsi="Verdana" w:cs="Arial"/>
          <w:color w:val="000000"/>
          <w:sz w:val="20"/>
          <w:szCs w:val="20"/>
        </w:rPr>
      </w:pPr>
    </w:p>
    <w:p w:rsid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The main menu consists of File, Edit, View, Tools,</w:t>
      </w:r>
      <w:r w:rsidR="007E4A03">
        <w:rPr>
          <w:rFonts w:ascii="Verdana" w:hAnsi="Verdana" w:cs="Arial"/>
          <w:color w:val="000000"/>
          <w:sz w:val="20"/>
          <w:szCs w:val="20"/>
        </w:rPr>
        <w:t xml:space="preserve"> </w:t>
      </w:r>
      <w:r w:rsidRPr="005F535D">
        <w:rPr>
          <w:rFonts w:ascii="Verdana" w:hAnsi="Verdana" w:cs="Arial"/>
          <w:color w:val="000000"/>
          <w:sz w:val="20"/>
          <w:szCs w:val="20"/>
        </w:rPr>
        <w:t>Export and Help, each with a drop-d</w:t>
      </w:r>
      <w:r w:rsidR="007E4A03">
        <w:rPr>
          <w:rFonts w:ascii="Verdana" w:hAnsi="Verdana" w:cs="Arial"/>
          <w:color w:val="000000"/>
          <w:sz w:val="20"/>
          <w:szCs w:val="20"/>
        </w:rPr>
        <w:t>own list of available functions</w:t>
      </w:r>
      <w:r w:rsidRPr="005F535D">
        <w:rPr>
          <w:rFonts w:ascii="Verdana" w:hAnsi="Verdana" w:cs="Arial"/>
          <w:color w:val="000000"/>
          <w:sz w:val="20"/>
          <w:szCs w:val="20"/>
        </w:rPr>
        <w:t>.</w:t>
      </w:r>
    </w:p>
    <w:p w:rsidR="00BC5CA4" w:rsidRDefault="00BC5CA4" w:rsidP="005F535D">
      <w:pPr>
        <w:spacing w:after="0" w:line="240" w:lineRule="auto"/>
        <w:jc w:val="both"/>
        <w:rPr>
          <w:rFonts w:ascii="Verdana" w:hAnsi="Verdana" w:cs="Arial"/>
          <w:color w:val="000000"/>
          <w:sz w:val="20"/>
          <w:szCs w:val="20"/>
        </w:rPr>
      </w:pPr>
    </w:p>
    <w:p w:rsidR="00BC5CA4" w:rsidRPr="00E458E9" w:rsidRDefault="00BC5CA4" w:rsidP="002F78DC">
      <w:pPr>
        <w:pStyle w:val="Heading3"/>
        <w:numPr>
          <w:ilvl w:val="2"/>
          <w:numId w:val="13"/>
        </w:numPr>
      </w:pPr>
      <w:bookmarkStart w:id="1549" w:name="_Toc514941501"/>
      <w:r w:rsidRPr="00E458E9">
        <w:t>Menu</w:t>
      </w:r>
      <w:bookmarkEnd w:id="1549"/>
    </w:p>
    <w:p w:rsidR="005F535D" w:rsidRPr="00A26C21" w:rsidRDefault="005F535D" w:rsidP="00A26C21">
      <w:pPr>
        <w:pStyle w:val="Heading4"/>
      </w:pPr>
      <w:r w:rsidRPr="006712D2">
        <w:t>File Menu</w:t>
      </w:r>
    </w:p>
    <w:p w:rsid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The file menu consists of menu options</w:t>
      </w:r>
      <w:r w:rsidR="002734DD">
        <w:rPr>
          <w:rFonts w:ascii="Verdana" w:hAnsi="Verdana" w:cs="Arial"/>
          <w:color w:val="000000"/>
          <w:sz w:val="20"/>
          <w:szCs w:val="20"/>
        </w:rPr>
        <w:t xml:space="preserve"> as image below</w:t>
      </w:r>
      <w:r w:rsidRPr="005F535D">
        <w:rPr>
          <w:rFonts w:ascii="Verdana" w:hAnsi="Verdana" w:cs="Arial"/>
          <w:color w:val="000000"/>
          <w:sz w:val="20"/>
          <w:szCs w:val="20"/>
        </w:rPr>
        <w:t>.</w:t>
      </w:r>
    </w:p>
    <w:p w:rsidR="00CF0807" w:rsidRPr="005F535D" w:rsidRDefault="00CF0807" w:rsidP="005F535D">
      <w:pPr>
        <w:spacing w:after="0" w:line="240" w:lineRule="auto"/>
        <w:jc w:val="both"/>
        <w:rPr>
          <w:rFonts w:ascii="Verdana" w:hAnsi="Verdana" w:cs="Arial"/>
          <w:color w:val="000000"/>
          <w:sz w:val="20"/>
          <w:szCs w:val="20"/>
        </w:rPr>
      </w:pPr>
    </w:p>
    <w:p w:rsidR="00652752" w:rsidRDefault="00F9262B" w:rsidP="00652752">
      <w:pPr>
        <w:keepNext/>
        <w:spacing w:after="0" w:line="240" w:lineRule="auto"/>
        <w:jc w:val="center"/>
      </w:pPr>
      <w:r>
        <w:rPr>
          <w:noProof/>
          <w:lang w:val="en-US" w:eastAsia="zh-CN"/>
        </w:rPr>
        <w:lastRenderedPageBreak/>
        <w:drawing>
          <wp:inline distT="0" distB="0" distL="0" distR="0" wp14:anchorId="4288DCD0" wp14:editId="1FE319AC">
            <wp:extent cx="2076190" cy="2057143"/>
            <wp:effectExtent l="0" t="0" r="635" b="635"/>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 name="2018-05-23_094708.png"/>
                    <pic:cNvPicPr/>
                  </pic:nvPicPr>
                  <pic:blipFill>
                    <a:blip r:embed="rId37">
                      <a:extLst>
                        <a:ext uri="{28A0092B-C50C-407E-A947-70E740481C1C}">
                          <a14:useLocalDpi xmlns:a14="http://schemas.microsoft.com/office/drawing/2010/main" val="0"/>
                        </a:ext>
                      </a:extLst>
                    </a:blip>
                    <a:stretch>
                      <a:fillRect/>
                    </a:stretch>
                  </pic:blipFill>
                  <pic:spPr>
                    <a:xfrm>
                      <a:off x="0" y="0"/>
                      <a:ext cx="2076190" cy="2057143"/>
                    </a:xfrm>
                    <a:prstGeom prst="rect">
                      <a:avLst/>
                    </a:prstGeom>
                  </pic:spPr>
                </pic:pic>
              </a:graphicData>
            </a:graphic>
          </wp:inline>
        </w:drawing>
      </w:r>
    </w:p>
    <w:p w:rsidR="00CF0807" w:rsidRPr="00C04D6B" w:rsidRDefault="00652752" w:rsidP="00C04D6B">
      <w:pPr>
        <w:pStyle w:val="Caption"/>
      </w:pPr>
      <w:bookmarkStart w:id="1550" w:name="_Toc514933088"/>
      <w:r w:rsidRPr="00C04D6B">
        <w:t xml:space="preserve">Figure </w:t>
      </w:r>
      <w:r w:rsidR="002F78DC">
        <w:fldChar w:fldCharType="begin"/>
      </w:r>
      <w:r w:rsidR="002F78DC">
        <w:instrText xml:space="preserve"> SEQ Figure \* ARABIC </w:instrText>
      </w:r>
      <w:r w:rsidR="002F78DC">
        <w:fldChar w:fldCharType="separate"/>
      </w:r>
      <w:r w:rsidR="0059568A">
        <w:rPr>
          <w:noProof/>
        </w:rPr>
        <w:t>2</w:t>
      </w:r>
      <w:r w:rsidR="002F78DC">
        <w:rPr>
          <w:noProof/>
        </w:rPr>
        <w:fldChar w:fldCharType="end"/>
      </w:r>
      <w:r w:rsidRPr="00C04D6B">
        <w:t xml:space="preserve"> - File Menu</w:t>
      </w:r>
      <w:bookmarkEnd w:id="1550"/>
    </w:p>
    <w:p w:rsidR="009A7308" w:rsidRDefault="009A7308" w:rsidP="00B33A33">
      <w:pPr>
        <w:keepNext/>
        <w:spacing w:after="0" w:line="240" w:lineRule="auto"/>
        <w:jc w:val="center"/>
      </w:pPr>
    </w:p>
    <w:p w:rsidR="005F535D" w:rsidRPr="00B33A33" w:rsidRDefault="005F535D" w:rsidP="005F535D">
      <w:pPr>
        <w:spacing w:after="0" w:line="240" w:lineRule="auto"/>
        <w:jc w:val="both"/>
        <w:rPr>
          <w:rFonts w:ascii="Verdana" w:hAnsi="Verdana" w:cs="Arial"/>
          <w:b/>
          <w:color w:val="000000"/>
          <w:sz w:val="20"/>
          <w:szCs w:val="20"/>
        </w:rPr>
      </w:pPr>
      <w:r w:rsidRPr="00B33A33">
        <w:rPr>
          <w:rFonts w:ascii="Verdana" w:hAnsi="Verdana" w:cs="Arial"/>
          <w:b/>
          <w:color w:val="000000"/>
          <w:sz w:val="20"/>
          <w:szCs w:val="20"/>
        </w:rPr>
        <w:t>New</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reates a new project, clears the screen.</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 xml:space="preserve"> </w:t>
      </w:r>
    </w:p>
    <w:p w:rsidR="005F535D" w:rsidRPr="00B33A33" w:rsidRDefault="005F535D" w:rsidP="005F535D">
      <w:pPr>
        <w:spacing w:after="0" w:line="240" w:lineRule="auto"/>
        <w:jc w:val="both"/>
        <w:rPr>
          <w:rFonts w:ascii="Verdana" w:hAnsi="Verdana" w:cs="Arial"/>
          <w:b/>
          <w:color w:val="000000"/>
          <w:sz w:val="20"/>
          <w:szCs w:val="20"/>
        </w:rPr>
      </w:pPr>
      <w:r w:rsidRPr="00B33A33">
        <w:rPr>
          <w:rFonts w:ascii="Verdana" w:hAnsi="Verdana" w:cs="Arial"/>
          <w:b/>
          <w:color w:val="000000"/>
          <w:sz w:val="20"/>
          <w:szCs w:val="20"/>
        </w:rPr>
        <w:t>Open</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Displays the open dialog box which retrieves the existing project. The file extension is in ".ese", ".ft8xxproj" or ".ft800proj".</w:t>
      </w:r>
      <w:r w:rsidR="00120BFC">
        <w:rPr>
          <w:rFonts w:ascii="Verdana" w:hAnsi="Verdana" w:cs="Arial"/>
          <w:color w:val="000000"/>
          <w:sz w:val="20"/>
          <w:szCs w:val="20"/>
        </w:rPr>
        <w:t xml:space="preserve"> </w:t>
      </w:r>
      <w:r w:rsidRPr="005F535D">
        <w:rPr>
          <w:rFonts w:ascii="Verdana" w:hAnsi="Verdana" w:cs="Arial"/>
          <w:color w:val="000000"/>
          <w:sz w:val="20"/>
          <w:szCs w:val="20"/>
        </w:rPr>
        <w:t>Example projects can be viewed here.</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 xml:space="preserve"> </w:t>
      </w:r>
    </w:p>
    <w:p w:rsidR="005F535D" w:rsidRPr="00B33A33" w:rsidRDefault="005F535D" w:rsidP="005F535D">
      <w:pPr>
        <w:spacing w:after="0" w:line="240" w:lineRule="auto"/>
        <w:jc w:val="both"/>
        <w:rPr>
          <w:rFonts w:ascii="Verdana" w:hAnsi="Verdana" w:cs="Arial"/>
          <w:b/>
          <w:color w:val="000000"/>
          <w:sz w:val="20"/>
          <w:szCs w:val="20"/>
        </w:rPr>
      </w:pPr>
      <w:r w:rsidRPr="00B33A33">
        <w:rPr>
          <w:rFonts w:ascii="Verdana" w:hAnsi="Verdana" w:cs="Arial"/>
          <w:b/>
          <w:color w:val="000000"/>
          <w:sz w:val="20"/>
          <w:szCs w:val="20"/>
        </w:rPr>
        <w:t>Save</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Saves the screen design in the user specified location. The file extension is in ".ese" forma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 xml:space="preserve"> </w:t>
      </w:r>
    </w:p>
    <w:p w:rsidR="005F535D" w:rsidRPr="00B33A33" w:rsidRDefault="005F535D" w:rsidP="005F535D">
      <w:pPr>
        <w:spacing w:after="0" w:line="240" w:lineRule="auto"/>
        <w:jc w:val="both"/>
        <w:rPr>
          <w:rFonts w:ascii="Verdana" w:hAnsi="Verdana" w:cs="Arial"/>
          <w:b/>
          <w:color w:val="000000"/>
          <w:sz w:val="20"/>
          <w:szCs w:val="20"/>
        </w:rPr>
      </w:pPr>
      <w:r w:rsidRPr="00B33A33">
        <w:rPr>
          <w:rFonts w:ascii="Verdana" w:hAnsi="Verdana" w:cs="Arial"/>
          <w:b/>
          <w:color w:val="000000"/>
          <w:sz w:val="20"/>
          <w:szCs w:val="20"/>
        </w:rPr>
        <w:t>Save As</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hoose a different destination and file nam</w:t>
      </w:r>
      <w:r w:rsidR="00120BFC">
        <w:rPr>
          <w:rFonts w:ascii="Verdana" w:hAnsi="Verdana" w:cs="Arial"/>
          <w:color w:val="000000"/>
          <w:sz w:val="20"/>
          <w:szCs w:val="20"/>
        </w:rPr>
        <w:t xml:space="preserve">e to save the current project. </w:t>
      </w:r>
      <w:r w:rsidRPr="005F535D">
        <w:rPr>
          <w:rFonts w:ascii="Verdana" w:hAnsi="Verdana" w:cs="Arial"/>
          <w:color w:val="000000"/>
          <w:sz w:val="20"/>
          <w:szCs w:val="20"/>
        </w:rPr>
        <w:t>The file extension is in ".ese" format.</w:t>
      </w:r>
    </w:p>
    <w:p w:rsidR="005F535D" w:rsidRPr="005F535D" w:rsidRDefault="005F535D" w:rsidP="005F535D">
      <w:pPr>
        <w:spacing w:after="0" w:line="240" w:lineRule="auto"/>
        <w:jc w:val="both"/>
        <w:rPr>
          <w:rFonts w:ascii="Verdana" w:hAnsi="Verdana" w:cs="Arial"/>
          <w:color w:val="000000"/>
          <w:sz w:val="20"/>
          <w:szCs w:val="20"/>
        </w:rPr>
      </w:pPr>
    </w:p>
    <w:p w:rsidR="005F535D" w:rsidRPr="00B33A33" w:rsidRDefault="005F535D" w:rsidP="005F535D">
      <w:pPr>
        <w:spacing w:after="0" w:line="240" w:lineRule="auto"/>
        <w:jc w:val="both"/>
        <w:rPr>
          <w:rFonts w:ascii="Verdana" w:hAnsi="Verdana" w:cs="Arial"/>
          <w:b/>
          <w:color w:val="000000"/>
          <w:sz w:val="20"/>
          <w:szCs w:val="20"/>
        </w:rPr>
      </w:pPr>
      <w:r w:rsidRPr="00B33A33">
        <w:rPr>
          <w:rFonts w:ascii="Verdana" w:hAnsi="Verdana" w:cs="Arial"/>
          <w:b/>
          <w:color w:val="000000"/>
          <w:sz w:val="20"/>
          <w:szCs w:val="20"/>
        </w:rPr>
        <w:t>Browse Project Folder</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Open the project folder where current project file locates in one click.</w:t>
      </w:r>
    </w:p>
    <w:p w:rsidR="005F535D" w:rsidRPr="005F535D" w:rsidRDefault="005F535D" w:rsidP="005F535D">
      <w:pPr>
        <w:spacing w:after="0" w:line="240" w:lineRule="auto"/>
        <w:jc w:val="both"/>
        <w:rPr>
          <w:rFonts w:ascii="Verdana" w:hAnsi="Verdana" w:cs="Arial"/>
          <w:color w:val="000000"/>
          <w:sz w:val="20"/>
          <w:szCs w:val="20"/>
        </w:rPr>
      </w:pPr>
    </w:p>
    <w:p w:rsidR="005F535D" w:rsidRPr="0085578C" w:rsidRDefault="005F535D" w:rsidP="005F535D">
      <w:pPr>
        <w:spacing w:after="0" w:line="240" w:lineRule="auto"/>
        <w:jc w:val="both"/>
        <w:rPr>
          <w:rFonts w:ascii="Verdana" w:hAnsi="Verdana" w:cs="Arial"/>
          <w:b/>
          <w:color w:val="000000"/>
          <w:sz w:val="20"/>
          <w:szCs w:val="20"/>
        </w:rPr>
      </w:pPr>
      <w:r w:rsidRPr="0085578C">
        <w:rPr>
          <w:rFonts w:ascii="Verdana" w:hAnsi="Verdana" w:cs="Arial"/>
          <w:b/>
          <w:color w:val="000000"/>
          <w:sz w:val="20"/>
          <w:szCs w:val="20"/>
        </w:rPr>
        <w:t>Save Screensho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Save the current screen of viewport window into local PC.</w:t>
      </w:r>
    </w:p>
    <w:p w:rsidR="005F535D" w:rsidRPr="005F535D" w:rsidRDefault="005F535D" w:rsidP="005F535D">
      <w:pPr>
        <w:spacing w:after="0" w:line="240" w:lineRule="auto"/>
        <w:jc w:val="both"/>
        <w:rPr>
          <w:rFonts w:ascii="Verdana" w:hAnsi="Verdana" w:cs="Arial"/>
          <w:color w:val="000000"/>
          <w:sz w:val="20"/>
          <w:szCs w:val="20"/>
        </w:rPr>
      </w:pPr>
    </w:p>
    <w:p w:rsidR="005F535D" w:rsidRPr="0085578C" w:rsidRDefault="005F535D" w:rsidP="005F535D">
      <w:pPr>
        <w:spacing w:after="0" w:line="240" w:lineRule="auto"/>
        <w:jc w:val="both"/>
        <w:rPr>
          <w:rFonts w:ascii="Verdana" w:hAnsi="Verdana" w:cs="Arial"/>
          <w:b/>
          <w:color w:val="000000"/>
          <w:sz w:val="20"/>
          <w:szCs w:val="20"/>
        </w:rPr>
      </w:pPr>
      <w:r w:rsidRPr="0085578C">
        <w:rPr>
          <w:rFonts w:ascii="Verdana" w:hAnsi="Verdana" w:cs="Arial"/>
          <w:b/>
          <w:color w:val="000000"/>
          <w:sz w:val="20"/>
          <w:szCs w:val="20"/>
        </w:rPr>
        <w:t>Qui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This closes the application.</w:t>
      </w:r>
    </w:p>
    <w:p w:rsidR="005F535D" w:rsidRPr="005F535D" w:rsidRDefault="005F535D" w:rsidP="005F535D">
      <w:pPr>
        <w:spacing w:after="0" w:line="240" w:lineRule="auto"/>
        <w:jc w:val="both"/>
        <w:rPr>
          <w:rFonts w:ascii="Verdana" w:hAnsi="Verdana" w:cs="Arial"/>
          <w:color w:val="000000"/>
          <w:sz w:val="20"/>
          <w:szCs w:val="20"/>
        </w:rPr>
      </w:pPr>
    </w:p>
    <w:p w:rsidR="005F535D" w:rsidRPr="005F535D" w:rsidRDefault="005F535D" w:rsidP="00A26C21">
      <w:pPr>
        <w:pStyle w:val="Heading4"/>
      </w:pPr>
      <w:r w:rsidRPr="005F535D">
        <w:t>Edit Menu</w:t>
      </w:r>
    </w:p>
    <w:p w:rsid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The edit menu allows users to revert or redo certain actions.</w:t>
      </w:r>
    </w:p>
    <w:p w:rsidR="004923F9" w:rsidRDefault="004923F9" w:rsidP="005F535D">
      <w:pPr>
        <w:spacing w:after="0" w:line="240" w:lineRule="auto"/>
        <w:jc w:val="both"/>
        <w:rPr>
          <w:rFonts w:ascii="Verdana" w:hAnsi="Verdana" w:cs="Arial"/>
          <w:color w:val="000000"/>
          <w:sz w:val="20"/>
          <w:szCs w:val="20"/>
        </w:rPr>
      </w:pPr>
    </w:p>
    <w:p w:rsidR="00652752" w:rsidRDefault="004923F9" w:rsidP="00652752">
      <w:pPr>
        <w:keepNext/>
        <w:spacing w:after="0" w:line="240" w:lineRule="auto"/>
        <w:jc w:val="center"/>
      </w:pPr>
      <w:r>
        <w:rPr>
          <w:noProof/>
          <w:lang w:val="en-US" w:eastAsia="zh-CN"/>
        </w:rPr>
        <w:drawing>
          <wp:inline distT="0" distB="0" distL="0" distR="0" wp14:anchorId="3D441728" wp14:editId="665C8EF5">
            <wp:extent cx="2028825" cy="661988"/>
            <wp:effectExtent l="0" t="0" r="0" b="5080"/>
            <wp:docPr id="105" name="Picture 4" descr="edi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t_1.jpg"/>
                    <pic:cNvPicPr>
                      <a:picLocks noChangeAspect="1" noChangeArrowheads="1"/>
                    </pic:cNvPicPr>
                  </pic:nvPicPr>
                  <pic:blipFill rotWithShape="1">
                    <a:blip r:embed="rId38" r:link="rId39">
                      <a:extLst>
                        <a:ext uri="{28A0092B-C50C-407E-A947-70E740481C1C}">
                          <a14:useLocalDpi xmlns:a14="http://schemas.microsoft.com/office/drawing/2010/main" val="0"/>
                        </a:ext>
                      </a:extLst>
                    </a:blip>
                    <a:srcRect t="4795"/>
                    <a:stretch/>
                  </pic:blipFill>
                  <pic:spPr bwMode="auto">
                    <a:xfrm>
                      <a:off x="0" y="0"/>
                      <a:ext cx="2028825" cy="661988"/>
                    </a:xfrm>
                    <a:prstGeom prst="rect">
                      <a:avLst/>
                    </a:prstGeom>
                    <a:noFill/>
                    <a:ln>
                      <a:noFill/>
                    </a:ln>
                    <a:extLst>
                      <a:ext uri="{53640926-AAD7-44D8-BBD7-CCE9431645EC}">
                        <a14:shadowObscured xmlns:a14="http://schemas.microsoft.com/office/drawing/2010/main"/>
                      </a:ext>
                    </a:extLst>
                  </pic:spPr>
                </pic:pic>
              </a:graphicData>
            </a:graphic>
          </wp:inline>
        </w:drawing>
      </w:r>
    </w:p>
    <w:p w:rsidR="004923F9" w:rsidRDefault="00652752" w:rsidP="00C04D6B">
      <w:pPr>
        <w:pStyle w:val="Caption"/>
        <w:rPr>
          <w:color w:val="auto"/>
        </w:rPr>
      </w:pPr>
      <w:bookmarkStart w:id="1551" w:name="_Toc514933089"/>
      <w:r>
        <w:t xml:space="preserve">Figure </w:t>
      </w:r>
      <w:r w:rsidR="002F78DC">
        <w:fldChar w:fldCharType="begin"/>
      </w:r>
      <w:r w:rsidR="002F78DC">
        <w:instrText xml:space="preserve"> SEQ Figure \* ARABIC </w:instrText>
      </w:r>
      <w:r w:rsidR="002F78DC">
        <w:fldChar w:fldCharType="separate"/>
      </w:r>
      <w:r w:rsidR="0059568A">
        <w:rPr>
          <w:noProof/>
        </w:rPr>
        <w:t>3</w:t>
      </w:r>
      <w:r w:rsidR="002F78DC">
        <w:rPr>
          <w:noProof/>
        </w:rPr>
        <w:fldChar w:fldCharType="end"/>
      </w:r>
      <w:r>
        <w:t xml:space="preserve"> - Edit Menu</w:t>
      </w:r>
      <w:bookmarkEnd w:id="1551"/>
    </w:p>
    <w:p w:rsidR="004923F9" w:rsidRPr="005F535D" w:rsidRDefault="004923F9" w:rsidP="0085578C">
      <w:pPr>
        <w:spacing w:after="0" w:line="240" w:lineRule="auto"/>
        <w:jc w:val="center"/>
        <w:rPr>
          <w:rFonts w:ascii="Verdana" w:hAnsi="Verdana" w:cs="Arial"/>
          <w:color w:val="000000"/>
          <w:sz w:val="20"/>
          <w:szCs w:val="20"/>
        </w:rPr>
      </w:pP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 xml:space="preserve"> </w:t>
      </w:r>
    </w:p>
    <w:p w:rsidR="005F535D" w:rsidRPr="0085578C" w:rsidRDefault="005F535D" w:rsidP="005F535D">
      <w:pPr>
        <w:spacing w:after="0" w:line="240" w:lineRule="auto"/>
        <w:jc w:val="both"/>
        <w:rPr>
          <w:rFonts w:ascii="Verdana" w:hAnsi="Verdana" w:cs="Arial"/>
          <w:b/>
          <w:color w:val="000000"/>
          <w:sz w:val="20"/>
          <w:szCs w:val="20"/>
        </w:rPr>
      </w:pPr>
      <w:r w:rsidRPr="0085578C">
        <w:rPr>
          <w:rFonts w:ascii="Verdana" w:hAnsi="Verdana" w:cs="Arial"/>
          <w:b/>
          <w:color w:val="000000"/>
          <w:sz w:val="20"/>
          <w:szCs w:val="20"/>
        </w:rPr>
        <w:lastRenderedPageBreak/>
        <w:t>Undo</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Undo the last action done in the editor.</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 xml:space="preserve"> </w:t>
      </w:r>
    </w:p>
    <w:p w:rsidR="005F535D" w:rsidRPr="0085578C" w:rsidRDefault="005F535D" w:rsidP="005F535D">
      <w:pPr>
        <w:spacing w:after="0" w:line="240" w:lineRule="auto"/>
        <w:jc w:val="both"/>
        <w:rPr>
          <w:rFonts w:ascii="Verdana" w:hAnsi="Verdana" w:cs="Arial"/>
          <w:b/>
          <w:color w:val="000000"/>
          <w:sz w:val="20"/>
          <w:szCs w:val="20"/>
        </w:rPr>
      </w:pPr>
      <w:r w:rsidRPr="0085578C">
        <w:rPr>
          <w:rFonts w:ascii="Verdana" w:hAnsi="Verdana" w:cs="Arial"/>
          <w:b/>
          <w:color w:val="000000"/>
          <w:sz w:val="20"/>
          <w:szCs w:val="20"/>
        </w:rPr>
        <w:t>Redo</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Redo the last action done in the editor.</w:t>
      </w:r>
    </w:p>
    <w:p w:rsidR="005F535D" w:rsidRPr="005F535D" w:rsidRDefault="005F535D" w:rsidP="005F535D">
      <w:pPr>
        <w:spacing w:after="0" w:line="240" w:lineRule="auto"/>
        <w:jc w:val="both"/>
        <w:rPr>
          <w:rFonts w:ascii="Verdana" w:hAnsi="Verdana" w:cs="Arial"/>
          <w:color w:val="000000"/>
          <w:sz w:val="20"/>
          <w:szCs w:val="20"/>
        </w:rPr>
      </w:pPr>
    </w:p>
    <w:p w:rsidR="005F535D" w:rsidRPr="005F535D" w:rsidRDefault="005F535D" w:rsidP="005F535D">
      <w:pPr>
        <w:spacing w:after="0" w:line="240" w:lineRule="auto"/>
        <w:jc w:val="both"/>
        <w:rPr>
          <w:rFonts w:ascii="Verdana" w:hAnsi="Verdana" w:cs="Arial"/>
          <w:color w:val="000000"/>
          <w:sz w:val="20"/>
          <w:szCs w:val="20"/>
        </w:rPr>
      </w:pPr>
    </w:p>
    <w:p w:rsidR="005F535D" w:rsidRDefault="005F535D" w:rsidP="00A26C21">
      <w:pPr>
        <w:pStyle w:val="Heading4"/>
      </w:pPr>
      <w:r w:rsidRPr="005F535D">
        <w:t>Tools menu</w:t>
      </w:r>
    </w:p>
    <w:p w:rsidR="00652752" w:rsidRPr="00652752" w:rsidRDefault="00652752" w:rsidP="00652752"/>
    <w:p w:rsidR="00652752" w:rsidRDefault="00652752" w:rsidP="00652752">
      <w:pPr>
        <w:keepNext/>
        <w:spacing w:after="0" w:line="240" w:lineRule="auto"/>
        <w:jc w:val="center"/>
      </w:pPr>
      <w:r>
        <w:rPr>
          <w:rFonts w:ascii="Verdana" w:hAnsi="Verdana" w:cs="Arial"/>
          <w:noProof/>
          <w:color w:val="000000"/>
          <w:sz w:val="20"/>
          <w:szCs w:val="20"/>
          <w:lang w:val="en-US" w:eastAsia="zh-CN"/>
        </w:rPr>
        <w:drawing>
          <wp:inline distT="0" distB="0" distL="0" distR="0" wp14:anchorId="555A7473" wp14:editId="07E5450B">
            <wp:extent cx="1561905" cy="666667"/>
            <wp:effectExtent l="0" t="0" r="635" b="635"/>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 name="2018-05-23_095757.png"/>
                    <pic:cNvPicPr/>
                  </pic:nvPicPr>
                  <pic:blipFill>
                    <a:blip r:embed="rId40">
                      <a:extLst>
                        <a:ext uri="{28A0092B-C50C-407E-A947-70E740481C1C}">
                          <a14:useLocalDpi xmlns:a14="http://schemas.microsoft.com/office/drawing/2010/main" val="0"/>
                        </a:ext>
                      </a:extLst>
                    </a:blip>
                    <a:stretch>
                      <a:fillRect/>
                    </a:stretch>
                  </pic:blipFill>
                  <pic:spPr>
                    <a:xfrm>
                      <a:off x="0" y="0"/>
                      <a:ext cx="1561905" cy="666667"/>
                    </a:xfrm>
                    <a:prstGeom prst="rect">
                      <a:avLst/>
                    </a:prstGeom>
                  </pic:spPr>
                </pic:pic>
              </a:graphicData>
            </a:graphic>
          </wp:inline>
        </w:drawing>
      </w:r>
    </w:p>
    <w:p w:rsidR="005F535D" w:rsidRDefault="00652752" w:rsidP="00C04D6B">
      <w:pPr>
        <w:pStyle w:val="Caption"/>
        <w:rPr>
          <w:rFonts w:cs="Arial"/>
          <w:color w:val="000000"/>
          <w:sz w:val="20"/>
          <w:szCs w:val="20"/>
        </w:rPr>
      </w:pPr>
      <w:bookmarkStart w:id="1552" w:name="_Toc514933090"/>
      <w:r>
        <w:t xml:space="preserve">Figure </w:t>
      </w:r>
      <w:r w:rsidR="002F78DC">
        <w:fldChar w:fldCharType="begin"/>
      </w:r>
      <w:r w:rsidR="002F78DC">
        <w:instrText xml:space="preserve"> SEQ Figure \* ARABIC </w:instrText>
      </w:r>
      <w:r w:rsidR="002F78DC">
        <w:fldChar w:fldCharType="separate"/>
      </w:r>
      <w:r w:rsidR="0059568A">
        <w:rPr>
          <w:noProof/>
        </w:rPr>
        <w:t>4</w:t>
      </w:r>
      <w:r w:rsidR="002F78DC">
        <w:rPr>
          <w:noProof/>
        </w:rPr>
        <w:fldChar w:fldCharType="end"/>
      </w:r>
      <w:r>
        <w:t xml:space="preserve"> - Tool Menu</w:t>
      </w:r>
      <w:bookmarkEnd w:id="1552"/>
    </w:p>
    <w:p w:rsidR="00652752" w:rsidRPr="005F535D" w:rsidRDefault="00652752" w:rsidP="00652752">
      <w:pPr>
        <w:spacing w:after="0" w:line="240" w:lineRule="auto"/>
        <w:jc w:val="center"/>
        <w:rPr>
          <w:rFonts w:ascii="Verdana" w:hAnsi="Verdana" w:cs="Arial"/>
          <w:color w:val="000000"/>
          <w:sz w:val="20"/>
          <w:szCs w:val="20"/>
        </w:rPr>
      </w:pPr>
    </w:p>
    <w:p w:rsidR="005F535D" w:rsidRPr="0085578C" w:rsidRDefault="005F535D" w:rsidP="005F535D">
      <w:pPr>
        <w:spacing w:after="0" w:line="240" w:lineRule="auto"/>
        <w:jc w:val="both"/>
        <w:rPr>
          <w:rFonts w:ascii="Verdana" w:hAnsi="Verdana" w:cs="Arial"/>
          <w:b/>
          <w:color w:val="000000"/>
          <w:sz w:val="20"/>
          <w:szCs w:val="20"/>
        </w:rPr>
      </w:pPr>
      <w:r w:rsidRPr="0085578C">
        <w:rPr>
          <w:rFonts w:ascii="Verdana" w:hAnsi="Verdana" w:cs="Arial"/>
          <w:b/>
          <w:color w:val="000000"/>
          <w:sz w:val="20"/>
          <w:szCs w:val="20"/>
        </w:rPr>
        <w:t>Reset Emulator</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Reset the background running emulator.</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 xml:space="preserve"> </w:t>
      </w:r>
    </w:p>
    <w:p w:rsidR="005F535D" w:rsidRPr="0085578C" w:rsidRDefault="005F535D" w:rsidP="005F535D">
      <w:pPr>
        <w:spacing w:after="0" w:line="240" w:lineRule="auto"/>
        <w:jc w:val="both"/>
        <w:rPr>
          <w:rFonts w:ascii="Verdana" w:hAnsi="Verdana" w:cs="Arial"/>
          <w:b/>
          <w:color w:val="000000"/>
          <w:sz w:val="20"/>
          <w:szCs w:val="20"/>
        </w:rPr>
      </w:pPr>
      <w:r w:rsidRPr="0085578C">
        <w:rPr>
          <w:rFonts w:ascii="Verdana" w:hAnsi="Verdana" w:cs="Arial"/>
          <w:b/>
          <w:color w:val="000000"/>
          <w:sz w:val="20"/>
          <w:szCs w:val="20"/>
        </w:rPr>
        <w:t>Capture Display Lis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Extend the EVE coprocessor commands to display list and show it in display list editor window.</w:t>
      </w:r>
    </w:p>
    <w:p w:rsidR="005F535D" w:rsidRPr="005F535D" w:rsidRDefault="005F535D" w:rsidP="005F535D">
      <w:pPr>
        <w:spacing w:after="0" w:line="240" w:lineRule="auto"/>
        <w:jc w:val="both"/>
        <w:rPr>
          <w:rFonts w:ascii="Verdana" w:hAnsi="Verdana" w:cs="Arial"/>
          <w:color w:val="000000"/>
          <w:sz w:val="20"/>
          <w:szCs w:val="20"/>
        </w:rPr>
      </w:pPr>
    </w:p>
    <w:p w:rsidR="005F535D" w:rsidRPr="005F535D" w:rsidRDefault="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For example, to see what display list</w:t>
      </w:r>
      <w:r w:rsidR="00120BFC">
        <w:rPr>
          <w:rFonts w:ascii="Verdana" w:hAnsi="Verdana" w:cs="Arial"/>
          <w:color w:val="000000"/>
          <w:sz w:val="20"/>
          <w:szCs w:val="20"/>
        </w:rPr>
        <w:t xml:space="preserve"> </w:t>
      </w:r>
      <w:r w:rsidRPr="005F535D">
        <w:rPr>
          <w:rFonts w:ascii="Verdana" w:hAnsi="Verdana" w:cs="Arial"/>
          <w:color w:val="000000"/>
          <w:sz w:val="20"/>
          <w:szCs w:val="20"/>
        </w:rPr>
        <w:t>is generated for co</w:t>
      </w:r>
      <w:r w:rsidR="00120BFC">
        <w:rPr>
          <w:rFonts w:ascii="Verdana" w:hAnsi="Verdana" w:cs="Arial"/>
          <w:color w:val="000000"/>
          <w:sz w:val="20"/>
          <w:szCs w:val="20"/>
        </w:rPr>
        <w:t>processor command "CMD_BUTTON"</w:t>
      </w:r>
      <w:r w:rsidRPr="005F535D">
        <w:rPr>
          <w:rFonts w:ascii="Verdana" w:hAnsi="Verdana" w:cs="Arial"/>
          <w:color w:val="000000"/>
          <w:sz w:val="20"/>
          <w:szCs w:val="20"/>
        </w:rPr>
        <w:t xml:space="preserve">, </w:t>
      </w:r>
      <w:r w:rsidR="00120BFC">
        <w:rPr>
          <w:rFonts w:ascii="Verdana" w:hAnsi="Verdana" w:cs="Arial"/>
          <w:color w:val="000000"/>
          <w:sz w:val="20"/>
          <w:szCs w:val="20"/>
        </w:rPr>
        <w:t>u</w:t>
      </w:r>
      <w:r w:rsidRPr="005F535D">
        <w:rPr>
          <w:rFonts w:ascii="Verdana" w:hAnsi="Verdana" w:cs="Arial"/>
          <w:color w:val="000000"/>
          <w:sz w:val="20"/>
          <w:szCs w:val="20"/>
        </w:rPr>
        <w:t>sers can type "CMD_BUTTON" in coprocessor editor and click the menu here. The display list commands will be shown in the</w:t>
      </w:r>
      <w:r w:rsidR="00120BFC">
        <w:rPr>
          <w:rFonts w:ascii="Verdana" w:hAnsi="Verdana" w:cs="Arial"/>
          <w:color w:val="000000"/>
          <w:sz w:val="20"/>
          <w:szCs w:val="20"/>
        </w:rPr>
        <w:t xml:space="preserve"> </w:t>
      </w:r>
      <w:r w:rsidRPr="005F535D">
        <w:rPr>
          <w:rFonts w:ascii="Verdana" w:hAnsi="Verdana" w:cs="Arial"/>
          <w:color w:val="000000"/>
          <w:sz w:val="20"/>
          <w:szCs w:val="20"/>
        </w:rPr>
        <w:t xml:space="preserve">display list editor as below: </w:t>
      </w:r>
    </w:p>
    <w:p w:rsidR="005F535D" w:rsidRPr="005F535D" w:rsidRDefault="005F535D" w:rsidP="005F535D">
      <w:pPr>
        <w:spacing w:after="0" w:line="240" w:lineRule="auto"/>
        <w:jc w:val="both"/>
        <w:rPr>
          <w:rFonts w:ascii="Verdana" w:hAnsi="Verdana" w:cs="Arial"/>
          <w:color w:val="000000"/>
          <w:sz w:val="20"/>
          <w:szCs w:val="20"/>
        </w:rPr>
      </w:pP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SAVE_CONTEX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_FORMAT(2)</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HANDLE(15)</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ELL(0)</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SOURCE(-2097076)</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LAYOUT_H(0, 0)</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LAYOUT(L8, 1, 25)</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SIZE_H(0, 0)</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SIZE(NEAREST, REPEAT, BORDER, 120, 36)</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MASK(0, 0, 0, 1)</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LEND_FUNC(ZERO, ZERO)</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EGIN(BITMAPS)</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192, 484)</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MASK(1, 1, 1, 1)</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LEND_FUNC(SRC_ALPHA, ONE_MINUS_SRC_ALPHA)</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LINE_WIDTH(60)</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EGIN(RECTS)</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RGB(255, 255, 255)</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205, 497)</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655, 611)</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RGB(0, 0, 0)</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211, 503)</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661, 617)</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RGB(0, 56, 112)</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lastRenderedPageBreak/>
        <w:t>VERTEX2F(207, 499)</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657, 613)</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EGIN(BITMAPS)</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MASK(0, 0, 0, 1)</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LEND_FUNC(DST_ALPHA, ZERO)</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192, 484)</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MASK(1, 1, 1, 0)</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LEND_FUNC(DST_ALPHA, ONE_MINUS_DST_ALPHA)</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RGB(255, 255, 255)</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F(192, 484)</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MASK(1, 1, 1, 1)</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LEND_FUNC(SRC_ALPHA, ONE_MINUS_SRC_ALPHA)</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COLOR_RGB(0, 0, 0)</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HANDLE(27)</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82, 128, 27, 'B')</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92, 128, 27, 'u')</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01, 128, 27, '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08, 128, 27, '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15, 128, 27, 'o')</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25, 128, 27, 'n')</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RESTORE_CONTEX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SAVE_CONTEX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_FORMAT(2)</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BITMAP_HANDLE(27)</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83, 129, 27, 'B')</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93, 129, 27, 'u')</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02, 129, 27, '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09, 129, 27, '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16, 129, 27, 'o')</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VERTEX2II(126, 129, 27, 'n')</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RESTORE_CONTEXT()</w:t>
      </w: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DISPLAY()</w:t>
      </w:r>
    </w:p>
    <w:p w:rsidR="005F535D" w:rsidRPr="005F535D" w:rsidRDefault="005F535D" w:rsidP="005F535D">
      <w:pPr>
        <w:spacing w:after="0" w:line="240" w:lineRule="auto"/>
        <w:jc w:val="both"/>
        <w:rPr>
          <w:rFonts w:ascii="Verdana" w:hAnsi="Verdana" w:cs="Arial"/>
          <w:color w:val="000000"/>
          <w:sz w:val="20"/>
          <w:szCs w:val="20"/>
        </w:rPr>
      </w:pPr>
    </w:p>
    <w:p w:rsidR="005F535D" w:rsidRDefault="005F535D" w:rsidP="00A26C21">
      <w:pPr>
        <w:pStyle w:val="Heading4"/>
      </w:pPr>
      <w:r w:rsidRPr="005F535D">
        <w:t>View Menu</w:t>
      </w:r>
    </w:p>
    <w:p w:rsidR="0087421E" w:rsidRDefault="0087421E" w:rsidP="0087421E">
      <w:pPr>
        <w:keepNext/>
        <w:jc w:val="center"/>
      </w:pPr>
      <w:r>
        <w:rPr>
          <w:noProof/>
          <w:lang w:val="en-US" w:eastAsia="zh-CN"/>
        </w:rPr>
        <w:drawing>
          <wp:inline distT="0" distB="0" distL="0" distR="0" wp14:anchorId="54EF6882" wp14:editId="01966A07">
            <wp:extent cx="1200000" cy="2552381"/>
            <wp:effectExtent l="0" t="0" r="635" b="635"/>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 name="2018-05-23_100217.png"/>
                    <pic:cNvPicPr/>
                  </pic:nvPicPr>
                  <pic:blipFill>
                    <a:blip r:embed="rId41">
                      <a:extLst>
                        <a:ext uri="{28A0092B-C50C-407E-A947-70E740481C1C}">
                          <a14:useLocalDpi xmlns:a14="http://schemas.microsoft.com/office/drawing/2010/main" val="0"/>
                        </a:ext>
                      </a:extLst>
                    </a:blip>
                    <a:stretch>
                      <a:fillRect/>
                    </a:stretch>
                  </pic:blipFill>
                  <pic:spPr>
                    <a:xfrm>
                      <a:off x="0" y="0"/>
                      <a:ext cx="1200000" cy="2552381"/>
                    </a:xfrm>
                    <a:prstGeom prst="rect">
                      <a:avLst/>
                    </a:prstGeom>
                  </pic:spPr>
                </pic:pic>
              </a:graphicData>
            </a:graphic>
          </wp:inline>
        </w:drawing>
      </w:r>
    </w:p>
    <w:p w:rsidR="0087421E" w:rsidRPr="0087421E" w:rsidRDefault="0087421E" w:rsidP="00C04D6B">
      <w:pPr>
        <w:pStyle w:val="Caption"/>
      </w:pPr>
      <w:bookmarkStart w:id="1553" w:name="_Toc514933091"/>
      <w:r>
        <w:t xml:space="preserve">Figure </w:t>
      </w:r>
      <w:r w:rsidR="002F78DC">
        <w:fldChar w:fldCharType="begin"/>
      </w:r>
      <w:r w:rsidR="002F78DC">
        <w:instrText xml:space="preserve"> SEQ Figure \* ARABIC </w:instrText>
      </w:r>
      <w:r w:rsidR="002F78DC">
        <w:fldChar w:fldCharType="separate"/>
      </w:r>
      <w:r w:rsidR="0059568A">
        <w:rPr>
          <w:noProof/>
        </w:rPr>
        <w:t>5</w:t>
      </w:r>
      <w:r w:rsidR="002F78DC">
        <w:rPr>
          <w:noProof/>
        </w:rPr>
        <w:fldChar w:fldCharType="end"/>
      </w:r>
      <w:r>
        <w:t xml:space="preserve"> - View Menu</w:t>
      </w:r>
      <w:bookmarkEnd w:id="1553"/>
    </w:p>
    <w:p w:rsidR="005F535D" w:rsidRPr="005F535D" w:rsidRDefault="005F535D" w:rsidP="005F535D">
      <w:pPr>
        <w:spacing w:after="0" w:line="240" w:lineRule="auto"/>
        <w:jc w:val="both"/>
        <w:rPr>
          <w:rFonts w:ascii="Verdana" w:hAnsi="Verdana" w:cs="Arial"/>
          <w:color w:val="000000"/>
          <w:sz w:val="20"/>
          <w:szCs w:val="20"/>
        </w:rPr>
      </w:pPr>
    </w:p>
    <w:p w:rsidR="005F535D" w:rsidRPr="005F535D" w:rsidRDefault="005F535D" w:rsidP="005F535D">
      <w:pPr>
        <w:spacing w:after="0" w:line="240" w:lineRule="auto"/>
        <w:jc w:val="both"/>
        <w:rPr>
          <w:rFonts w:ascii="Verdana" w:hAnsi="Verdana" w:cs="Arial"/>
          <w:color w:val="000000"/>
          <w:sz w:val="20"/>
          <w:szCs w:val="20"/>
        </w:rPr>
      </w:pPr>
      <w:r w:rsidRPr="005F535D">
        <w:rPr>
          <w:rFonts w:ascii="Verdana" w:hAnsi="Verdana" w:cs="Arial"/>
          <w:color w:val="000000"/>
          <w:sz w:val="20"/>
          <w:szCs w:val="20"/>
        </w:rPr>
        <w:t xml:space="preserve">The view menu enables the user to hide or show the sub window in the editor.  Each of the sub windows can be docked to a different side off the main window as well as </w:t>
      </w:r>
      <w:r w:rsidR="00120BFC">
        <w:rPr>
          <w:rFonts w:ascii="Verdana" w:hAnsi="Verdana" w:cs="Arial"/>
          <w:color w:val="000000"/>
          <w:sz w:val="20"/>
          <w:szCs w:val="20"/>
        </w:rPr>
        <w:t xml:space="preserve">a stand-alone floating window. </w:t>
      </w:r>
      <w:r w:rsidRPr="005F535D">
        <w:rPr>
          <w:rFonts w:ascii="Verdana" w:hAnsi="Verdana" w:cs="Arial"/>
          <w:color w:val="000000"/>
          <w:sz w:val="20"/>
          <w:szCs w:val="20"/>
        </w:rPr>
        <w:t>Selecting an option ensures that the corr</w:t>
      </w:r>
      <w:r w:rsidR="00120BFC">
        <w:rPr>
          <w:rFonts w:ascii="Verdana" w:hAnsi="Verdana" w:cs="Arial"/>
          <w:color w:val="000000"/>
          <w:sz w:val="20"/>
          <w:szCs w:val="20"/>
        </w:rPr>
        <w:t xml:space="preserve">esponding window is displayed. </w:t>
      </w:r>
      <w:r w:rsidRPr="005F535D">
        <w:rPr>
          <w:rFonts w:ascii="Verdana" w:hAnsi="Verdana" w:cs="Arial"/>
          <w:color w:val="000000"/>
          <w:sz w:val="20"/>
          <w:szCs w:val="20"/>
        </w:rPr>
        <w:t>Clearing the selection hides the corresponding window.</w:t>
      </w:r>
    </w:p>
    <w:p w:rsidR="005F535D" w:rsidRPr="005F535D" w:rsidRDefault="005F535D" w:rsidP="005F535D">
      <w:pPr>
        <w:spacing w:after="0" w:line="240" w:lineRule="auto"/>
        <w:jc w:val="both"/>
        <w:rPr>
          <w:rFonts w:ascii="Verdana" w:hAnsi="Verdana" w:cs="Arial"/>
          <w:color w:val="000000"/>
          <w:sz w:val="20"/>
          <w:szCs w:val="20"/>
        </w:rPr>
      </w:pPr>
    </w:p>
    <w:p w:rsidR="005F535D" w:rsidRDefault="005F535D" w:rsidP="00A26C21">
      <w:pPr>
        <w:pStyle w:val="Heading4"/>
        <w:rPr>
          <w:lang w:val="en-US"/>
        </w:rPr>
      </w:pPr>
      <w:bookmarkStart w:id="1554" w:name="_Toc491102098"/>
      <w:bookmarkStart w:id="1555" w:name="_Toc493862939"/>
      <w:bookmarkStart w:id="1556" w:name="_Toc495911946"/>
      <w:bookmarkStart w:id="1557" w:name="_Toc495917316"/>
      <w:bookmarkStart w:id="1558" w:name="_Toc493687794"/>
      <w:bookmarkStart w:id="1559" w:name="_Toc493688615"/>
      <w:bookmarkStart w:id="1560" w:name="_Toc493695353"/>
      <w:bookmarkStart w:id="1561" w:name="_Toc493779882"/>
      <w:bookmarkStart w:id="1562" w:name="_Toc493842156"/>
      <w:bookmarkStart w:id="1563" w:name="_Toc493842386"/>
      <w:bookmarkStart w:id="1564" w:name="_Toc493853309"/>
      <w:bookmarkStart w:id="1565" w:name="_Toc493856639"/>
      <w:bookmarkStart w:id="1566" w:name="_Toc493860176"/>
      <w:bookmarkStart w:id="1567" w:name="_Toc493861107"/>
      <w:bookmarkStart w:id="1568" w:name="_Toc493862287"/>
      <w:bookmarkStart w:id="1569" w:name="_Toc493862705"/>
      <w:bookmarkStart w:id="1570" w:name="_Toc493862941"/>
      <w:bookmarkStart w:id="1571" w:name="_Toc495911948"/>
      <w:bookmarkStart w:id="1572" w:name="_Toc495917318"/>
      <w:bookmarkStart w:id="1573" w:name="_Toc492631835"/>
      <w:bookmarkStart w:id="1574" w:name="_Toc493492321"/>
      <w:bookmarkStart w:id="1575" w:name="_Toc493509003"/>
      <w:bookmarkStart w:id="1576" w:name="_Toc493520921"/>
      <w:bookmarkStart w:id="1577" w:name="_Toc493522984"/>
      <w:bookmarkStart w:id="1578" w:name="_Toc493596920"/>
      <w:bookmarkStart w:id="1579" w:name="_Toc493597148"/>
      <w:bookmarkStart w:id="1580" w:name="_Toc493597376"/>
      <w:bookmarkStart w:id="1581" w:name="_Toc493598539"/>
      <w:bookmarkStart w:id="1582" w:name="_Toc493600240"/>
      <w:bookmarkStart w:id="1583" w:name="_Toc493608152"/>
      <w:bookmarkStart w:id="1584" w:name="_Toc493663071"/>
      <w:bookmarkStart w:id="1585" w:name="_Toc493663296"/>
      <w:bookmarkStart w:id="1586" w:name="_Toc493682532"/>
      <w:bookmarkStart w:id="1587" w:name="_Toc493687795"/>
      <w:bookmarkStart w:id="1588" w:name="_Toc493688616"/>
      <w:bookmarkStart w:id="1589" w:name="_Toc493695354"/>
      <w:bookmarkStart w:id="1590" w:name="_Toc493779883"/>
      <w:bookmarkStart w:id="1591" w:name="_Toc493842157"/>
      <w:bookmarkStart w:id="1592" w:name="_Toc493842387"/>
      <w:bookmarkStart w:id="1593" w:name="_Toc493853310"/>
      <w:bookmarkStart w:id="1594" w:name="_Toc493856640"/>
      <w:bookmarkStart w:id="1595" w:name="_Toc493860177"/>
      <w:bookmarkStart w:id="1596" w:name="_Toc493861108"/>
      <w:bookmarkStart w:id="1597" w:name="_Toc493862288"/>
      <w:bookmarkStart w:id="1598" w:name="_Toc493862706"/>
      <w:bookmarkStart w:id="1599" w:name="_Toc493862942"/>
      <w:bookmarkStart w:id="1600" w:name="_Toc495911949"/>
      <w:bookmarkStart w:id="1601" w:name="_Toc495917319"/>
      <w:bookmarkStart w:id="1602" w:name="_Toc492631838"/>
      <w:bookmarkStart w:id="1603" w:name="_Toc493492324"/>
      <w:bookmarkStart w:id="1604" w:name="_Toc493509006"/>
      <w:bookmarkStart w:id="1605" w:name="_Toc493520924"/>
      <w:bookmarkStart w:id="1606" w:name="_Toc493522987"/>
      <w:bookmarkStart w:id="1607" w:name="_Toc493596923"/>
      <w:bookmarkStart w:id="1608" w:name="_Toc493597151"/>
      <w:bookmarkStart w:id="1609" w:name="_Toc493597379"/>
      <w:bookmarkStart w:id="1610" w:name="_Toc493598542"/>
      <w:bookmarkStart w:id="1611" w:name="_Toc493600243"/>
      <w:bookmarkStart w:id="1612" w:name="_Toc493608155"/>
      <w:bookmarkStart w:id="1613" w:name="_Toc493663074"/>
      <w:bookmarkStart w:id="1614" w:name="_Toc493663299"/>
      <w:bookmarkStart w:id="1615" w:name="_Toc493682535"/>
      <w:bookmarkStart w:id="1616" w:name="_Toc493687798"/>
      <w:bookmarkStart w:id="1617" w:name="_Toc493688619"/>
      <w:bookmarkStart w:id="1618" w:name="_Toc493695357"/>
      <w:bookmarkStart w:id="1619" w:name="_Toc493779886"/>
      <w:bookmarkStart w:id="1620" w:name="_Toc493842160"/>
      <w:bookmarkStart w:id="1621" w:name="_Toc493842390"/>
      <w:bookmarkStart w:id="1622" w:name="_Toc493853313"/>
      <w:bookmarkStart w:id="1623" w:name="_Toc493856643"/>
      <w:bookmarkStart w:id="1624" w:name="_Toc493860180"/>
      <w:bookmarkStart w:id="1625" w:name="_Toc493861111"/>
      <w:bookmarkStart w:id="1626" w:name="_Toc493862291"/>
      <w:bookmarkStart w:id="1627" w:name="_Toc493862709"/>
      <w:bookmarkStart w:id="1628" w:name="_Toc493862945"/>
      <w:bookmarkStart w:id="1629" w:name="_Toc495911952"/>
      <w:bookmarkStart w:id="1630" w:name="_Toc495917322"/>
      <w:bookmarkStart w:id="1631" w:name="_Toc492631839"/>
      <w:bookmarkStart w:id="1632" w:name="_Toc493492325"/>
      <w:bookmarkStart w:id="1633" w:name="_Toc493509007"/>
      <w:bookmarkStart w:id="1634" w:name="_Toc493520925"/>
      <w:bookmarkStart w:id="1635" w:name="_Toc493522988"/>
      <w:bookmarkStart w:id="1636" w:name="_Toc493596924"/>
      <w:bookmarkStart w:id="1637" w:name="_Toc493597152"/>
      <w:bookmarkStart w:id="1638" w:name="_Toc493597380"/>
      <w:bookmarkStart w:id="1639" w:name="_Toc493598543"/>
      <w:bookmarkStart w:id="1640" w:name="_Toc493600244"/>
      <w:bookmarkStart w:id="1641" w:name="_Toc493608156"/>
      <w:bookmarkStart w:id="1642" w:name="_Toc493663075"/>
      <w:bookmarkStart w:id="1643" w:name="_Toc493663300"/>
      <w:bookmarkStart w:id="1644" w:name="_Toc493682536"/>
      <w:bookmarkStart w:id="1645" w:name="_Toc493687799"/>
      <w:bookmarkStart w:id="1646" w:name="_Toc493688620"/>
      <w:bookmarkStart w:id="1647" w:name="_Toc493695358"/>
      <w:bookmarkStart w:id="1648" w:name="_Toc493779887"/>
      <w:bookmarkStart w:id="1649" w:name="_Toc493842161"/>
      <w:bookmarkStart w:id="1650" w:name="_Toc493842391"/>
      <w:bookmarkStart w:id="1651" w:name="_Toc493853314"/>
      <w:bookmarkStart w:id="1652" w:name="_Toc493856644"/>
      <w:bookmarkStart w:id="1653" w:name="_Toc493860181"/>
      <w:bookmarkStart w:id="1654" w:name="_Toc493861112"/>
      <w:bookmarkStart w:id="1655" w:name="_Toc493862292"/>
      <w:bookmarkStart w:id="1656" w:name="_Toc493862710"/>
      <w:bookmarkStart w:id="1657" w:name="_Toc493862946"/>
      <w:bookmarkStart w:id="1658" w:name="_Toc495911953"/>
      <w:bookmarkStart w:id="1659" w:name="_Toc495917323"/>
      <w:bookmarkStart w:id="1660" w:name="_Toc492631840"/>
      <w:bookmarkStart w:id="1661" w:name="_Toc493492326"/>
      <w:bookmarkStart w:id="1662" w:name="_Toc493509008"/>
      <w:bookmarkStart w:id="1663" w:name="_Toc493520926"/>
      <w:bookmarkStart w:id="1664" w:name="_Toc493522989"/>
      <w:bookmarkStart w:id="1665" w:name="_Toc493596925"/>
      <w:bookmarkStart w:id="1666" w:name="_Toc493597153"/>
      <w:bookmarkStart w:id="1667" w:name="_Toc493597381"/>
      <w:bookmarkStart w:id="1668" w:name="_Toc493598544"/>
      <w:bookmarkStart w:id="1669" w:name="_Toc493600245"/>
      <w:bookmarkStart w:id="1670" w:name="_Toc493608157"/>
      <w:bookmarkStart w:id="1671" w:name="_Toc493663076"/>
      <w:bookmarkStart w:id="1672" w:name="_Toc493663301"/>
      <w:bookmarkStart w:id="1673" w:name="_Toc493682537"/>
      <w:bookmarkStart w:id="1674" w:name="_Toc493687800"/>
      <w:bookmarkStart w:id="1675" w:name="_Toc493688621"/>
      <w:bookmarkStart w:id="1676" w:name="_Toc493695359"/>
      <w:bookmarkStart w:id="1677" w:name="_Toc493779888"/>
      <w:bookmarkStart w:id="1678" w:name="_Toc493842162"/>
      <w:bookmarkStart w:id="1679" w:name="_Toc493842392"/>
      <w:bookmarkStart w:id="1680" w:name="_Toc493853315"/>
      <w:bookmarkStart w:id="1681" w:name="_Toc493856645"/>
      <w:bookmarkStart w:id="1682" w:name="_Toc493860182"/>
      <w:bookmarkStart w:id="1683" w:name="_Toc493861113"/>
      <w:bookmarkStart w:id="1684" w:name="_Toc493862293"/>
      <w:bookmarkStart w:id="1685" w:name="_Toc493862711"/>
      <w:bookmarkStart w:id="1686" w:name="_Toc493862947"/>
      <w:bookmarkStart w:id="1687" w:name="_Toc495911954"/>
      <w:bookmarkStart w:id="1688" w:name="_Toc495917324"/>
      <w:bookmarkStart w:id="1689" w:name="_Toc492631841"/>
      <w:bookmarkStart w:id="1690" w:name="_Toc493492327"/>
      <w:bookmarkStart w:id="1691" w:name="_Toc493509009"/>
      <w:bookmarkStart w:id="1692" w:name="_Toc493520927"/>
      <w:bookmarkStart w:id="1693" w:name="_Toc493522990"/>
      <w:bookmarkStart w:id="1694" w:name="_Toc493596926"/>
      <w:bookmarkStart w:id="1695" w:name="_Toc493597154"/>
      <w:bookmarkStart w:id="1696" w:name="_Toc493597382"/>
      <w:bookmarkStart w:id="1697" w:name="_Toc493598545"/>
      <w:bookmarkStart w:id="1698" w:name="_Toc493600246"/>
      <w:bookmarkStart w:id="1699" w:name="_Toc493608158"/>
      <w:bookmarkStart w:id="1700" w:name="_Toc493663077"/>
      <w:bookmarkStart w:id="1701" w:name="_Toc493663302"/>
      <w:bookmarkStart w:id="1702" w:name="_Toc493682538"/>
      <w:bookmarkStart w:id="1703" w:name="_Toc493687801"/>
      <w:bookmarkStart w:id="1704" w:name="_Toc493688622"/>
      <w:bookmarkStart w:id="1705" w:name="_Toc493695360"/>
      <w:bookmarkStart w:id="1706" w:name="_Toc493779889"/>
      <w:bookmarkStart w:id="1707" w:name="_Toc493842163"/>
      <w:bookmarkStart w:id="1708" w:name="_Toc493842393"/>
      <w:bookmarkStart w:id="1709" w:name="_Toc493853316"/>
      <w:bookmarkStart w:id="1710" w:name="_Toc493856646"/>
      <w:bookmarkStart w:id="1711" w:name="_Toc493860183"/>
      <w:bookmarkStart w:id="1712" w:name="_Toc493861114"/>
      <w:bookmarkStart w:id="1713" w:name="_Toc493862294"/>
      <w:bookmarkStart w:id="1714" w:name="_Toc493862712"/>
      <w:bookmarkStart w:id="1715" w:name="_Toc493862948"/>
      <w:bookmarkStart w:id="1716" w:name="_Toc495911955"/>
      <w:bookmarkStart w:id="1717" w:name="_Toc495917325"/>
      <w:bookmarkStart w:id="1718" w:name="_Toc492631842"/>
      <w:bookmarkStart w:id="1719" w:name="_Toc493492328"/>
      <w:bookmarkStart w:id="1720" w:name="_Toc493509010"/>
      <w:bookmarkStart w:id="1721" w:name="_Toc493520928"/>
      <w:bookmarkStart w:id="1722" w:name="_Toc493522991"/>
      <w:bookmarkStart w:id="1723" w:name="_Toc493596927"/>
      <w:bookmarkStart w:id="1724" w:name="_Toc493597155"/>
      <w:bookmarkStart w:id="1725" w:name="_Toc493597383"/>
      <w:bookmarkStart w:id="1726" w:name="_Toc493598546"/>
      <w:bookmarkStart w:id="1727" w:name="_Toc493600247"/>
      <w:bookmarkStart w:id="1728" w:name="_Toc493608159"/>
      <w:bookmarkStart w:id="1729" w:name="_Toc493663078"/>
      <w:bookmarkStart w:id="1730" w:name="_Toc493663303"/>
      <w:bookmarkStart w:id="1731" w:name="_Toc493682539"/>
      <w:bookmarkStart w:id="1732" w:name="_Toc493687802"/>
      <w:bookmarkStart w:id="1733" w:name="_Toc493688623"/>
      <w:bookmarkStart w:id="1734" w:name="_Toc493695361"/>
      <w:bookmarkStart w:id="1735" w:name="_Toc493779890"/>
      <w:bookmarkStart w:id="1736" w:name="_Toc493842164"/>
      <w:bookmarkStart w:id="1737" w:name="_Toc493842394"/>
      <w:bookmarkStart w:id="1738" w:name="_Toc493853317"/>
      <w:bookmarkStart w:id="1739" w:name="_Toc493856647"/>
      <w:bookmarkStart w:id="1740" w:name="_Toc493860184"/>
      <w:bookmarkStart w:id="1741" w:name="_Toc493861115"/>
      <w:bookmarkStart w:id="1742" w:name="_Toc493862295"/>
      <w:bookmarkStart w:id="1743" w:name="_Toc493862713"/>
      <w:bookmarkStart w:id="1744" w:name="_Toc493862949"/>
      <w:bookmarkStart w:id="1745" w:name="_Toc495911956"/>
      <w:bookmarkStart w:id="1746" w:name="_Toc495917326"/>
      <w:bookmarkStart w:id="1747" w:name="_Toc492631844"/>
      <w:bookmarkStart w:id="1748" w:name="_Toc493492330"/>
      <w:bookmarkStart w:id="1749" w:name="_Toc493509012"/>
      <w:bookmarkStart w:id="1750" w:name="_Toc493520930"/>
      <w:bookmarkStart w:id="1751" w:name="_Toc493522993"/>
      <w:bookmarkStart w:id="1752" w:name="_Toc493596929"/>
      <w:bookmarkStart w:id="1753" w:name="_Toc493597157"/>
      <w:bookmarkStart w:id="1754" w:name="_Toc493597385"/>
      <w:bookmarkStart w:id="1755" w:name="_Toc493598548"/>
      <w:bookmarkStart w:id="1756" w:name="_Toc493600249"/>
      <w:bookmarkStart w:id="1757" w:name="_Toc493608161"/>
      <w:bookmarkStart w:id="1758" w:name="_Toc493663080"/>
      <w:bookmarkStart w:id="1759" w:name="_Toc493663305"/>
      <w:bookmarkStart w:id="1760" w:name="_Toc493682541"/>
      <w:bookmarkStart w:id="1761" w:name="_Toc493687804"/>
      <w:bookmarkStart w:id="1762" w:name="_Toc493688625"/>
      <w:bookmarkStart w:id="1763" w:name="_Toc493695363"/>
      <w:bookmarkStart w:id="1764" w:name="_Toc493779892"/>
      <w:bookmarkStart w:id="1765" w:name="_Toc493842166"/>
      <w:bookmarkStart w:id="1766" w:name="_Toc493842396"/>
      <w:bookmarkStart w:id="1767" w:name="_Toc493853319"/>
      <w:bookmarkStart w:id="1768" w:name="_Toc493856649"/>
      <w:bookmarkStart w:id="1769" w:name="_Toc493860186"/>
      <w:bookmarkStart w:id="1770" w:name="_Toc493861117"/>
      <w:bookmarkStart w:id="1771" w:name="_Toc493862297"/>
      <w:bookmarkStart w:id="1772" w:name="_Toc493862715"/>
      <w:bookmarkStart w:id="1773" w:name="_Toc493862951"/>
      <w:bookmarkStart w:id="1774" w:name="_Toc495911958"/>
      <w:bookmarkStart w:id="1775" w:name="_Toc495917328"/>
      <w:bookmarkStart w:id="1776" w:name="_Toc492631846"/>
      <w:bookmarkStart w:id="1777" w:name="_Toc493492332"/>
      <w:bookmarkStart w:id="1778" w:name="_Toc493509014"/>
      <w:bookmarkStart w:id="1779" w:name="_Toc493520932"/>
      <w:bookmarkStart w:id="1780" w:name="_Toc493522995"/>
      <w:bookmarkStart w:id="1781" w:name="_Toc493596931"/>
      <w:bookmarkStart w:id="1782" w:name="_Toc493597159"/>
      <w:bookmarkStart w:id="1783" w:name="_Toc493597387"/>
      <w:bookmarkStart w:id="1784" w:name="_Toc493598550"/>
      <w:bookmarkStart w:id="1785" w:name="_Toc493600251"/>
      <w:bookmarkStart w:id="1786" w:name="_Toc493608163"/>
      <w:bookmarkStart w:id="1787" w:name="_Toc493663082"/>
      <w:bookmarkStart w:id="1788" w:name="_Toc493663307"/>
      <w:bookmarkStart w:id="1789" w:name="_Toc493682543"/>
      <w:bookmarkStart w:id="1790" w:name="_Toc493687806"/>
      <w:bookmarkStart w:id="1791" w:name="_Toc493688627"/>
      <w:bookmarkStart w:id="1792" w:name="_Toc493695365"/>
      <w:bookmarkStart w:id="1793" w:name="_Toc493779894"/>
      <w:bookmarkStart w:id="1794" w:name="_Toc493842168"/>
      <w:bookmarkStart w:id="1795" w:name="_Toc493842398"/>
      <w:bookmarkStart w:id="1796" w:name="_Toc493853321"/>
      <w:bookmarkStart w:id="1797" w:name="_Toc493856651"/>
      <w:bookmarkStart w:id="1798" w:name="_Toc493860188"/>
      <w:bookmarkStart w:id="1799" w:name="_Toc493861119"/>
      <w:bookmarkStart w:id="1800" w:name="_Toc493862299"/>
      <w:bookmarkStart w:id="1801" w:name="_Toc493862717"/>
      <w:bookmarkStart w:id="1802" w:name="_Toc493862953"/>
      <w:bookmarkStart w:id="1803" w:name="_Toc495911960"/>
      <w:bookmarkStart w:id="1804" w:name="_Toc495917330"/>
      <w:bookmarkStart w:id="1805" w:name="_Toc492631847"/>
      <w:bookmarkStart w:id="1806" w:name="_Toc493492333"/>
      <w:bookmarkStart w:id="1807" w:name="_Toc493509015"/>
      <w:bookmarkStart w:id="1808" w:name="_Toc493520933"/>
      <w:bookmarkStart w:id="1809" w:name="_Toc493522996"/>
      <w:bookmarkStart w:id="1810" w:name="_Toc493596932"/>
      <w:bookmarkStart w:id="1811" w:name="_Toc493597160"/>
      <w:bookmarkStart w:id="1812" w:name="_Toc493597388"/>
      <w:bookmarkStart w:id="1813" w:name="_Toc493598551"/>
      <w:bookmarkStart w:id="1814" w:name="_Toc493600252"/>
      <w:bookmarkStart w:id="1815" w:name="_Toc493608164"/>
      <w:bookmarkStart w:id="1816" w:name="_Toc493663083"/>
      <w:bookmarkStart w:id="1817" w:name="_Toc493663308"/>
      <w:bookmarkStart w:id="1818" w:name="_Toc493682544"/>
      <w:bookmarkStart w:id="1819" w:name="_Toc493687807"/>
      <w:bookmarkStart w:id="1820" w:name="_Toc493688628"/>
      <w:bookmarkStart w:id="1821" w:name="_Toc493695366"/>
      <w:bookmarkStart w:id="1822" w:name="_Toc493779895"/>
      <w:bookmarkStart w:id="1823" w:name="_Toc493842169"/>
      <w:bookmarkStart w:id="1824" w:name="_Toc493842399"/>
      <w:bookmarkStart w:id="1825" w:name="_Toc493853322"/>
      <w:bookmarkStart w:id="1826" w:name="_Toc493856652"/>
      <w:bookmarkStart w:id="1827" w:name="_Toc493860189"/>
      <w:bookmarkStart w:id="1828" w:name="_Toc493861120"/>
      <w:bookmarkStart w:id="1829" w:name="_Toc493862300"/>
      <w:bookmarkStart w:id="1830" w:name="_Toc493862718"/>
      <w:bookmarkStart w:id="1831" w:name="_Toc493862954"/>
      <w:bookmarkStart w:id="1832" w:name="_Toc495911961"/>
      <w:bookmarkStart w:id="1833" w:name="_Toc495917331"/>
      <w:bookmarkStart w:id="1834" w:name="_Toc492631848"/>
      <w:bookmarkStart w:id="1835" w:name="_Toc493492334"/>
      <w:bookmarkStart w:id="1836" w:name="_Toc493509016"/>
      <w:bookmarkStart w:id="1837" w:name="_Toc493520934"/>
      <w:bookmarkStart w:id="1838" w:name="_Toc493522997"/>
      <w:bookmarkStart w:id="1839" w:name="_Toc493596933"/>
      <w:bookmarkStart w:id="1840" w:name="_Toc493597161"/>
      <w:bookmarkStart w:id="1841" w:name="_Toc493597389"/>
      <w:bookmarkStart w:id="1842" w:name="_Toc493598552"/>
      <w:bookmarkStart w:id="1843" w:name="_Toc493600253"/>
      <w:bookmarkStart w:id="1844" w:name="_Toc493608165"/>
      <w:bookmarkStart w:id="1845" w:name="_Toc493663084"/>
      <w:bookmarkStart w:id="1846" w:name="_Toc493663309"/>
      <w:bookmarkStart w:id="1847" w:name="_Toc493682545"/>
      <w:bookmarkStart w:id="1848" w:name="_Toc493687808"/>
      <w:bookmarkStart w:id="1849" w:name="_Toc493688629"/>
      <w:bookmarkStart w:id="1850" w:name="_Toc493695367"/>
      <w:bookmarkStart w:id="1851" w:name="_Toc493779896"/>
      <w:bookmarkStart w:id="1852" w:name="_Toc493842170"/>
      <w:bookmarkStart w:id="1853" w:name="_Toc493842400"/>
      <w:bookmarkStart w:id="1854" w:name="_Toc493853323"/>
      <w:bookmarkStart w:id="1855" w:name="_Toc493856653"/>
      <w:bookmarkStart w:id="1856" w:name="_Toc493860190"/>
      <w:bookmarkStart w:id="1857" w:name="_Toc493861121"/>
      <w:bookmarkStart w:id="1858" w:name="_Toc493862301"/>
      <w:bookmarkStart w:id="1859" w:name="_Toc493862719"/>
      <w:bookmarkStart w:id="1860" w:name="_Toc493862955"/>
      <w:bookmarkStart w:id="1861" w:name="_Toc495911962"/>
      <w:bookmarkStart w:id="1862" w:name="_Toc495917332"/>
      <w:bookmarkStart w:id="1863" w:name="_Toc492631849"/>
      <w:bookmarkStart w:id="1864" w:name="_Toc493492335"/>
      <w:bookmarkStart w:id="1865" w:name="_Toc493509017"/>
      <w:bookmarkStart w:id="1866" w:name="_Toc493520935"/>
      <w:bookmarkStart w:id="1867" w:name="_Toc493522998"/>
      <w:bookmarkStart w:id="1868" w:name="_Toc493596934"/>
      <w:bookmarkStart w:id="1869" w:name="_Toc493597162"/>
      <w:bookmarkStart w:id="1870" w:name="_Toc493597390"/>
      <w:bookmarkStart w:id="1871" w:name="_Toc493598553"/>
      <w:bookmarkStart w:id="1872" w:name="_Toc493600254"/>
      <w:bookmarkStart w:id="1873" w:name="_Toc493608166"/>
      <w:bookmarkStart w:id="1874" w:name="_Toc493663085"/>
      <w:bookmarkStart w:id="1875" w:name="_Toc493663310"/>
      <w:bookmarkStart w:id="1876" w:name="_Toc493682546"/>
      <w:bookmarkStart w:id="1877" w:name="_Toc493687809"/>
      <w:bookmarkStart w:id="1878" w:name="_Toc493688630"/>
      <w:bookmarkStart w:id="1879" w:name="_Toc493695368"/>
      <w:bookmarkStart w:id="1880" w:name="_Toc493779897"/>
      <w:bookmarkStart w:id="1881" w:name="_Toc493842171"/>
      <w:bookmarkStart w:id="1882" w:name="_Toc493842401"/>
      <w:bookmarkStart w:id="1883" w:name="_Toc493853324"/>
      <w:bookmarkStart w:id="1884" w:name="_Toc493856654"/>
      <w:bookmarkStart w:id="1885" w:name="_Toc493860191"/>
      <w:bookmarkStart w:id="1886" w:name="_Toc493861122"/>
      <w:bookmarkStart w:id="1887" w:name="_Toc493862302"/>
      <w:bookmarkStart w:id="1888" w:name="_Toc493862720"/>
      <w:bookmarkStart w:id="1889" w:name="_Toc493862956"/>
      <w:bookmarkStart w:id="1890" w:name="_Toc495911963"/>
      <w:bookmarkStart w:id="1891" w:name="_Toc495917333"/>
      <w:bookmarkStart w:id="1892" w:name="_Toc492631851"/>
      <w:bookmarkStart w:id="1893" w:name="_Toc493492337"/>
      <w:bookmarkStart w:id="1894" w:name="_Toc493509019"/>
      <w:bookmarkStart w:id="1895" w:name="_Toc493520937"/>
      <w:bookmarkStart w:id="1896" w:name="_Toc493523000"/>
      <w:bookmarkStart w:id="1897" w:name="_Toc493596936"/>
      <w:bookmarkStart w:id="1898" w:name="_Toc493597164"/>
      <w:bookmarkStart w:id="1899" w:name="_Toc493597392"/>
      <w:bookmarkStart w:id="1900" w:name="_Toc493598555"/>
      <w:bookmarkStart w:id="1901" w:name="_Toc493600256"/>
      <w:bookmarkStart w:id="1902" w:name="_Toc493608168"/>
      <w:bookmarkStart w:id="1903" w:name="_Toc493663087"/>
      <w:bookmarkStart w:id="1904" w:name="_Toc493663312"/>
      <w:bookmarkStart w:id="1905" w:name="_Toc493682548"/>
      <w:bookmarkStart w:id="1906" w:name="_Toc493687811"/>
      <w:bookmarkStart w:id="1907" w:name="_Toc493688632"/>
      <w:bookmarkStart w:id="1908" w:name="_Toc493695370"/>
      <w:bookmarkStart w:id="1909" w:name="_Toc493779899"/>
      <w:bookmarkStart w:id="1910" w:name="_Toc493842173"/>
      <w:bookmarkStart w:id="1911" w:name="_Toc493842403"/>
      <w:bookmarkStart w:id="1912" w:name="_Toc493853326"/>
      <w:bookmarkStart w:id="1913" w:name="_Toc493856656"/>
      <w:bookmarkStart w:id="1914" w:name="_Toc493860193"/>
      <w:bookmarkStart w:id="1915" w:name="_Toc493861124"/>
      <w:bookmarkStart w:id="1916" w:name="_Toc493862304"/>
      <w:bookmarkStart w:id="1917" w:name="_Toc493862722"/>
      <w:bookmarkStart w:id="1918" w:name="_Toc493862958"/>
      <w:bookmarkStart w:id="1919" w:name="_Toc495911965"/>
      <w:bookmarkStart w:id="1920" w:name="_Toc495917335"/>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r w:rsidRPr="005F535D">
        <w:rPr>
          <w:lang w:val="en-US"/>
        </w:rPr>
        <w:t>Export Menu</w:t>
      </w:r>
    </w:p>
    <w:p w:rsidR="00181043" w:rsidRPr="00181043" w:rsidRDefault="00181043" w:rsidP="00181043">
      <w:pPr>
        <w:rPr>
          <w:lang w:val="en-US"/>
        </w:rPr>
      </w:pPr>
    </w:p>
    <w:p w:rsidR="000B002A" w:rsidRDefault="000B002A" w:rsidP="000B002A">
      <w:pPr>
        <w:keepNext/>
        <w:jc w:val="center"/>
      </w:pPr>
      <w:r>
        <w:rPr>
          <w:noProof/>
          <w:lang w:val="en-US" w:eastAsia="zh-CN"/>
        </w:rPr>
        <w:drawing>
          <wp:inline distT="0" distB="0" distL="0" distR="0" wp14:anchorId="7494A7CB" wp14:editId="6E033511">
            <wp:extent cx="3752381" cy="761905"/>
            <wp:effectExtent l="0" t="0" r="635" b="635"/>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 name="2018-05-22_153056.png"/>
                    <pic:cNvPicPr/>
                  </pic:nvPicPr>
                  <pic:blipFill>
                    <a:blip r:embed="rId42">
                      <a:extLst>
                        <a:ext uri="{28A0092B-C50C-407E-A947-70E740481C1C}">
                          <a14:useLocalDpi xmlns:a14="http://schemas.microsoft.com/office/drawing/2010/main" val="0"/>
                        </a:ext>
                      </a:extLst>
                    </a:blip>
                    <a:stretch>
                      <a:fillRect/>
                    </a:stretch>
                  </pic:blipFill>
                  <pic:spPr>
                    <a:xfrm>
                      <a:off x="0" y="0"/>
                      <a:ext cx="3752381" cy="761905"/>
                    </a:xfrm>
                    <a:prstGeom prst="rect">
                      <a:avLst/>
                    </a:prstGeom>
                  </pic:spPr>
                </pic:pic>
              </a:graphicData>
            </a:graphic>
          </wp:inline>
        </w:drawing>
      </w:r>
    </w:p>
    <w:p w:rsidR="000B002A" w:rsidRPr="000B002A" w:rsidRDefault="000B002A" w:rsidP="00C04D6B">
      <w:pPr>
        <w:pStyle w:val="Caption"/>
        <w:rPr>
          <w:lang w:val="en-US"/>
        </w:rPr>
      </w:pPr>
      <w:bookmarkStart w:id="1921" w:name="_Toc514933092"/>
      <w:r>
        <w:t xml:space="preserve">Figure </w:t>
      </w:r>
      <w:r w:rsidR="002F78DC">
        <w:fldChar w:fldCharType="begin"/>
      </w:r>
      <w:r w:rsidR="002F78DC">
        <w:instrText xml:space="preserve"> SEQ Figure \* ARABIC </w:instrText>
      </w:r>
      <w:r w:rsidR="002F78DC">
        <w:fldChar w:fldCharType="separate"/>
      </w:r>
      <w:r w:rsidR="0059568A">
        <w:rPr>
          <w:noProof/>
        </w:rPr>
        <w:t>6</w:t>
      </w:r>
      <w:r w:rsidR="002F78DC">
        <w:rPr>
          <w:noProof/>
        </w:rPr>
        <w:fldChar w:fldCharType="end"/>
      </w:r>
      <w:r>
        <w:t xml:space="preserve"> - Export Menu</w:t>
      </w:r>
      <w:bookmarkEnd w:id="192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6A67DF"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 xml:space="preserve">Internally, ESE has a </w:t>
      </w:r>
      <w:r w:rsidR="005F535D" w:rsidRPr="005F535D">
        <w:rPr>
          <w:rFonts w:ascii="Verdana" w:hAnsi="Verdana" w:cs="Arial"/>
          <w:color w:val="000000"/>
          <w:sz w:val="20"/>
          <w:szCs w:val="20"/>
          <w:lang w:val="en-US"/>
        </w:rPr>
        <w:t>Python engine built-in and employs the Python script to export the coprocessor commands to a projec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 FT80X based project, there are scripts to export it to Gameduino2, EVE Arduino, and HAL</w:t>
      </w:r>
      <w:r w:rsidR="004B6369">
        <w:rPr>
          <w:rFonts w:ascii="Verdana" w:hAnsi="Verdana" w:cs="Arial"/>
          <w:color w:val="000000"/>
          <w:sz w:val="20"/>
          <w:szCs w:val="20"/>
          <w:lang w:val="en-US"/>
        </w:rPr>
        <w:t xml:space="preserve"> </w:t>
      </w:r>
      <w:r w:rsidRPr="005F535D">
        <w:rPr>
          <w:rFonts w:ascii="Verdana" w:hAnsi="Verdana" w:cs="Arial"/>
          <w:color w:val="000000"/>
          <w:sz w:val="20"/>
          <w:szCs w:val="20"/>
          <w:lang w:val="en-US"/>
        </w:rPr>
        <w:t>(FTDI) based projec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 FT81X based project, there are scripts to export it to HAL 2.0 (FTDI) based project.</w:t>
      </w:r>
    </w:p>
    <w:p w:rsidR="005F535D" w:rsidRPr="005F535D" w:rsidRDefault="005F535D" w:rsidP="005F535D">
      <w:pPr>
        <w:spacing w:after="0" w:line="240" w:lineRule="auto"/>
        <w:rPr>
          <w:rFonts w:ascii="Verdana" w:hAnsi="Verdana" w:cs="Arial"/>
          <w:color w:val="000000"/>
          <w:sz w:val="20"/>
          <w:szCs w:val="20"/>
          <w:lang w:val="en-US"/>
        </w:rPr>
      </w:pPr>
    </w:p>
    <w:p w:rsidR="006A67DF" w:rsidRPr="005F535D" w:rsidRDefault="006A67DF" w:rsidP="006A67DF">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For </w:t>
      </w:r>
      <w:r>
        <w:rPr>
          <w:rFonts w:ascii="Verdana" w:hAnsi="Verdana" w:cs="Arial"/>
          <w:color w:val="000000"/>
          <w:sz w:val="20"/>
          <w:szCs w:val="20"/>
          <w:lang w:val="en-US"/>
        </w:rPr>
        <w:t>B</w:t>
      </w:r>
      <w:r w:rsidRPr="005F535D">
        <w:rPr>
          <w:rFonts w:ascii="Verdana" w:hAnsi="Verdana" w:cs="Arial"/>
          <w:color w:val="000000"/>
          <w:sz w:val="20"/>
          <w:szCs w:val="20"/>
          <w:lang w:val="en-US"/>
        </w:rPr>
        <w:t>T81X based project, there are scripts to export it to HAL 2.0 (FTDI) based project.</w:t>
      </w:r>
    </w:p>
    <w:p w:rsidR="005F535D" w:rsidRPr="005F535D" w:rsidRDefault="005F535D" w:rsidP="005F535D">
      <w:pPr>
        <w:spacing w:after="0" w:line="240" w:lineRule="auto"/>
        <w:rPr>
          <w:rFonts w:ascii="Verdana" w:hAnsi="Verdana" w:cs="Arial"/>
          <w:color w:val="000000"/>
          <w:sz w:val="20"/>
          <w:szCs w:val="20"/>
          <w:lang w:val="en-US"/>
        </w:rPr>
      </w:pP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ssuming the commands in the editor are</w:t>
      </w:r>
    </w:p>
    <w:p w:rsidR="00F52D41" w:rsidRPr="005F535D" w:rsidRDefault="00F52D41"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REC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34, 75,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OLOR_RGB(255, 85,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112, 138,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POIN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OINT_SIZE(32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OLOR_RGB(85, 170, 127)</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238, 105,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KEYS(199, 196, 160, 36, 29, 0, "keypa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equivalent exported gameduino2 project i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clude &lt;EEPROM.h&g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clude &lt;SPI.h&g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clude &lt;GD2.h&g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oid setup()</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begi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oid loop()</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Clear(1, 1, 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Begin(REC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Vertex2ii(34, 75,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ColorRGB(255, 85,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Vertex2ii(112, 138,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En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Begin(POIN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PointSize(32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ColorRGB(85, 170, 127);</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Vertex2ii(238, 105,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En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cmd_keys(199, 196, 160, 36, 29, 0, "keypa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GD.swap();</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end of fil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f the user has the Arduino IDE installed and associated with the Arduino project files, the Arduino IDE will be invoked with this generated project.  In order to run the generated project, the respective Arduin</w:t>
      </w:r>
      <w:r w:rsidR="00CF0807">
        <w:rPr>
          <w:rFonts w:ascii="Verdana" w:hAnsi="Verdana" w:cs="Arial"/>
          <w:color w:val="000000"/>
          <w:sz w:val="20"/>
          <w:szCs w:val="20"/>
          <w:lang w:val="en-US"/>
        </w:rPr>
        <w:t xml:space="preserve">o library has to be installed. </w:t>
      </w:r>
      <w:r w:rsidRPr="005F535D">
        <w:rPr>
          <w:rFonts w:ascii="Verdana" w:hAnsi="Verdana" w:cs="Arial"/>
          <w:color w:val="000000"/>
          <w:sz w:val="20"/>
          <w:szCs w:val="20"/>
          <w:lang w:val="en-US"/>
        </w:rPr>
        <w:t>HAL</w:t>
      </w:r>
      <w:r w:rsidR="00CF0807">
        <w:rPr>
          <w:rFonts w:ascii="Verdana" w:hAnsi="Verdana" w:cs="Arial"/>
          <w:color w:val="000000"/>
          <w:sz w:val="20"/>
          <w:szCs w:val="20"/>
          <w:lang w:val="en-US"/>
        </w:rPr>
        <w:t xml:space="preserve"> </w:t>
      </w:r>
      <w:r w:rsidRPr="005F535D">
        <w:rPr>
          <w:rFonts w:ascii="Verdana" w:hAnsi="Verdana" w:cs="Arial"/>
          <w:color w:val="000000"/>
          <w:sz w:val="20"/>
          <w:szCs w:val="20"/>
          <w:lang w:val="en-US"/>
        </w:rPr>
        <w:t>(FTDI) project script opens up a file browser window and the ReadMe.txt in the project sub folder details the file structure of the projects.</w:t>
      </w:r>
    </w:p>
    <w:p w:rsidR="00BA7C8B" w:rsidRDefault="00BA7C8B">
      <w:pPr>
        <w:rPr>
          <w:rFonts w:asciiTheme="majorHAnsi" w:eastAsiaTheme="majorEastAsia" w:hAnsiTheme="majorHAnsi" w:cstheme="majorBidi"/>
          <w:b/>
          <w:bCs/>
          <w:i/>
          <w:iCs/>
          <w:color w:val="548DD4" w:themeColor="text2" w:themeTint="99"/>
          <w:lang w:val="en-US"/>
        </w:rPr>
      </w:pPr>
      <w:r>
        <w:rPr>
          <w:lang w:val="en-US"/>
        </w:rPr>
        <w:br w:type="page"/>
      </w:r>
    </w:p>
    <w:p w:rsidR="005F535D" w:rsidRPr="005F535D" w:rsidRDefault="005F535D" w:rsidP="00A26C21">
      <w:pPr>
        <w:pStyle w:val="Heading4"/>
        <w:rPr>
          <w:lang w:val="en-US"/>
        </w:rPr>
      </w:pPr>
      <w:r w:rsidRPr="005F535D">
        <w:rPr>
          <w:lang w:val="en-US"/>
        </w:rPr>
        <w:lastRenderedPageBreak/>
        <w:t>Help Menu</w:t>
      </w: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gives information about the software and help and manual.</w:t>
      </w:r>
    </w:p>
    <w:p w:rsidR="000B002A" w:rsidRPr="005F535D" w:rsidRDefault="000B002A" w:rsidP="005F535D">
      <w:pPr>
        <w:spacing w:after="0" w:line="240" w:lineRule="auto"/>
        <w:rPr>
          <w:rFonts w:ascii="Verdana" w:hAnsi="Verdana" w:cs="Arial"/>
          <w:color w:val="000000"/>
          <w:sz w:val="20"/>
          <w:szCs w:val="20"/>
          <w:lang w:val="en-US"/>
        </w:rPr>
      </w:pPr>
    </w:p>
    <w:p w:rsidR="000B002A" w:rsidRDefault="000B002A" w:rsidP="000B002A">
      <w:pPr>
        <w:keepNext/>
        <w:spacing w:after="0" w:line="240" w:lineRule="auto"/>
        <w:jc w:val="center"/>
      </w:pPr>
      <w:r>
        <w:rPr>
          <w:rFonts w:ascii="Verdana" w:hAnsi="Verdana" w:cs="Arial"/>
          <w:noProof/>
          <w:color w:val="000000"/>
          <w:sz w:val="20"/>
          <w:szCs w:val="20"/>
          <w:lang w:val="en-US" w:eastAsia="zh-CN"/>
        </w:rPr>
        <w:drawing>
          <wp:inline distT="0" distB="0" distL="0" distR="0" wp14:anchorId="2A68E847" wp14:editId="0C17C7D6">
            <wp:extent cx="1009524" cy="952381"/>
            <wp:effectExtent l="0" t="0" r="635" b="635"/>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 name="2018-05-23_100419.png"/>
                    <pic:cNvPicPr/>
                  </pic:nvPicPr>
                  <pic:blipFill>
                    <a:blip r:embed="rId43">
                      <a:extLst>
                        <a:ext uri="{28A0092B-C50C-407E-A947-70E740481C1C}">
                          <a14:useLocalDpi xmlns:a14="http://schemas.microsoft.com/office/drawing/2010/main" val="0"/>
                        </a:ext>
                      </a:extLst>
                    </a:blip>
                    <a:stretch>
                      <a:fillRect/>
                    </a:stretch>
                  </pic:blipFill>
                  <pic:spPr>
                    <a:xfrm>
                      <a:off x="0" y="0"/>
                      <a:ext cx="1009524" cy="952381"/>
                    </a:xfrm>
                    <a:prstGeom prst="rect">
                      <a:avLst/>
                    </a:prstGeom>
                  </pic:spPr>
                </pic:pic>
              </a:graphicData>
            </a:graphic>
          </wp:inline>
        </w:drawing>
      </w:r>
    </w:p>
    <w:p w:rsidR="005F535D" w:rsidRDefault="000B002A" w:rsidP="00C04D6B">
      <w:pPr>
        <w:pStyle w:val="Caption"/>
      </w:pPr>
      <w:bookmarkStart w:id="1922" w:name="_Toc514933093"/>
      <w:r>
        <w:t xml:space="preserve">Figure </w:t>
      </w:r>
      <w:r w:rsidR="002F78DC">
        <w:fldChar w:fldCharType="begin"/>
      </w:r>
      <w:r w:rsidR="002F78DC">
        <w:instrText xml:space="preserve"> SEQ Figure \* ARABIC </w:instrText>
      </w:r>
      <w:r w:rsidR="002F78DC">
        <w:fldChar w:fldCharType="separate"/>
      </w:r>
      <w:r w:rsidR="0059568A">
        <w:rPr>
          <w:noProof/>
        </w:rPr>
        <w:t>7</w:t>
      </w:r>
      <w:r w:rsidR="002F78DC">
        <w:rPr>
          <w:noProof/>
        </w:rPr>
        <w:fldChar w:fldCharType="end"/>
      </w:r>
      <w:r>
        <w:t xml:space="preserve"> - Help Menu</w:t>
      </w:r>
      <w:bookmarkEnd w:id="1922"/>
    </w:p>
    <w:p w:rsidR="005F535D" w:rsidRPr="0085578C" w:rsidRDefault="005F535D" w:rsidP="005F535D">
      <w:pPr>
        <w:spacing w:after="0" w:line="240" w:lineRule="auto"/>
        <w:rPr>
          <w:rFonts w:ascii="Verdana" w:hAnsi="Verdana" w:cs="Arial"/>
          <w:b/>
          <w:color w:val="000000"/>
          <w:sz w:val="20"/>
          <w:szCs w:val="20"/>
          <w:lang w:val="en-US"/>
        </w:rPr>
      </w:pPr>
      <w:r w:rsidRPr="0085578C">
        <w:rPr>
          <w:rFonts w:ascii="Verdana" w:hAnsi="Verdana" w:cs="Arial"/>
          <w:b/>
          <w:color w:val="000000"/>
          <w:sz w:val="20"/>
          <w:szCs w:val="20"/>
          <w:lang w:val="en-US"/>
        </w:rPr>
        <w:t>Manual</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document is displaye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85578C" w:rsidRDefault="005F535D" w:rsidP="005F535D">
      <w:pPr>
        <w:spacing w:after="0" w:line="240" w:lineRule="auto"/>
        <w:rPr>
          <w:rFonts w:ascii="Verdana" w:hAnsi="Verdana" w:cs="Arial"/>
          <w:b/>
          <w:color w:val="000000"/>
          <w:sz w:val="20"/>
          <w:szCs w:val="20"/>
          <w:lang w:val="en-US"/>
        </w:rPr>
      </w:pPr>
      <w:r w:rsidRPr="0085578C">
        <w:rPr>
          <w:rFonts w:ascii="Verdana" w:hAnsi="Verdana" w:cs="Arial"/>
          <w:b/>
          <w:color w:val="000000"/>
          <w:sz w:val="20"/>
          <w:szCs w:val="20"/>
          <w:lang w:val="en-US"/>
        </w:rPr>
        <w:t>Abou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about window of the FTDI EVE Screen Editor is displaye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85578C" w:rsidRDefault="005F535D" w:rsidP="005F535D">
      <w:pPr>
        <w:spacing w:after="0" w:line="240" w:lineRule="auto"/>
        <w:rPr>
          <w:rFonts w:ascii="Verdana" w:hAnsi="Verdana" w:cs="Arial"/>
          <w:b/>
          <w:color w:val="000000"/>
          <w:sz w:val="20"/>
          <w:szCs w:val="20"/>
          <w:lang w:val="en-US"/>
        </w:rPr>
      </w:pPr>
      <w:r w:rsidRPr="0085578C">
        <w:rPr>
          <w:rFonts w:ascii="Verdana" w:hAnsi="Verdana" w:cs="Arial"/>
          <w:b/>
          <w:color w:val="000000"/>
          <w:sz w:val="20"/>
          <w:szCs w:val="20"/>
          <w:lang w:val="en-US"/>
        </w:rPr>
        <w:t>3rd Party</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gives information about the copyright of third party sof</w:t>
      </w:r>
      <w:r w:rsidR="00CF0807">
        <w:rPr>
          <w:rFonts w:ascii="Verdana" w:hAnsi="Verdana" w:cs="Arial"/>
          <w:color w:val="000000"/>
          <w:sz w:val="20"/>
          <w:szCs w:val="20"/>
          <w:lang w:val="en-US"/>
        </w:rPr>
        <w:t>tware or artifacts, including Qt</w:t>
      </w:r>
      <w:r w:rsidRPr="005F535D">
        <w:rPr>
          <w:rFonts w:ascii="Verdana" w:hAnsi="Verdana" w:cs="Arial"/>
          <w:color w:val="000000"/>
          <w:sz w:val="20"/>
          <w:szCs w:val="20"/>
          <w:lang w:val="en-US"/>
        </w:rPr>
        <w:t xml:space="preserve"> software and Fugue ic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70347D">
      <w:pPr>
        <w:pStyle w:val="Heading3"/>
      </w:pPr>
      <w:r w:rsidRPr="005F535D">
        <w:rPr>
          <w:rFonts w:ascii="Verdana" w:hAnsi="Verdana" w:cs="Arial"/>
          <w:color w:val="000000"/>
          <w:sz w:val="20"/>
          <w:szCs w:val="20"/>
        </w:rPr>
        <w:t xml:space="preserve"> </w:t>
      </w:r>
      <w:bookmarkStart w:id="1923" w:name="_Toc514941502"/>
      <w:r w:rsidRPr="005F535D">
        <w:t>ToolBar</w:t>
      </w:r>
      <w:bookmarkEnd w:id="1923"/>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toolbar defines shortcuts of mouse operation for New, Open, Save, Undo, Redo, Cursor, Touch, Trace, Edit and Insert functionality.</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2F6ABA" w:rsidRDefault="002F6ABA" w:rsidP="002F6ABA">
      <w:pPr>
        <w:keepNext/>
        <w:spacing w:after="0" w:line="240" w:lineRule="auto"/>
        <w:jc w:val="center"/>
      </w:pPr>
      <w:r>
        <w:rPr>
          <w:noProof/>
          <w:lang w:val="en-US" w:eastAsia="zh-CN"/>
        </w:rPr>
        <w:drawing>
          <wp:inline distT="0" distB="0" distL="0" distR="0" wp14:anchorId="32F9EF8B" wp14:editId="075A1D8F">
            <wp:extent cx="3224377" cy="2080227"/>
            <wp:effectExtent l="0" t="0" r="0" b="0"/>
            <wp:docPr id="439" name="Picture 439" descr="clip002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ip0027.bmp"/>
                    <pic:cNvPicPr>
                      <a:picLocks noChangeAspect="1" noChangeArrowheads="1"/>
                    </pic:cNvPicPr>
                  </pic:nvPicPr>
                  <pic:blipFill>
                    <a:blip r:embed="rId44" r:link="rId45">
                      <a:extLst>
                        <a:ext uri="{28A0092B-C50C-407E-A947-70E740481C1C}">
                          <a14:useLocalDpi xmlns:a14="http://schemas.microsoft.com/office/drawing/2010/main" val="0"/>
                        </a:ext>
                      </a:extLst>
                    </a:blip>
                    <a:srcRect/>
                    <a:stretch>
                      <a:fillRect/>
                    </a:stretch>
                  </pic:blipFill>
                  <pic:spPr bwMode="auto">
                    <a:xfrm>
                      <a:off x="0" y="0"/>
                      <a:ext cx="3282513" cy="2117734"/>
                    </a:xfrm>
                    <a:prstGeom prst="rect">
                      <a:avLst/>
                    </a:prstGeom>
                    <a:noFill/>
                    <a:ln>
                      <a:noFill/>
                    </a:ln>
                  </pic:spPr>
                </pic:pic>
              </a:graphicData>
            </a:graphic>
          </wp:inline>
        </w:drawing>
      </w:r>
    </w:p>
    <w:p w:rsidR="005F535D" w:rsidRPr="005F535D" w:rsidRDefault="002F6ABA" w:rsidP="00C04D6B">
      <w:pPr>
        <w:pStyle w:val="Caption"/>
        <w:rPr>
          <w:rFonts w:cs="Arial"/>
          <w:color w:val="000000"/>
          <w:sz w:val="20"/>
          <w:szCs w:val="20"/>
          <w:lang w:val="en-US"/>
        </w:rPr>
      </w:pPr>
      <w:bookmarkStart w:id="1924" w:name="_Toc514933094"/>
      <w:r>
        <w:t xml:space="preserve">Figure </w:t>
      </w:r>
      <w:r w:rsidR="002F78DC">
        <w:fldChar w:fldCharType="begin"/>
      </w:r>
      <w:r w:rsidR="002F78DC">
        <w:instrText xml:space="preserve"> SEQ Figure \* ARABIC </w:instrText>
      </w:r>
      <w:r w:rsidR="002F78DC">
        <w:fldChar w:fldCharType="separate"/>
      </w:r>
      <w:r w:rsidR="0059568A">
        <w:rPr>
          <w:noProof/>
        </w:rPr>
        <w:t>8</w:t>
      </w:r>
      <w:r w:rsidR="002F78DC">
        <w:rPr>
          <w:noProof/>
        </w:rPr>
        <w:fldChar w:fldCharType="end"/>
      </w:r>
      <w:r>
        <w:t xml:space="preserve"> - ToolBar</w:t>
      </w:r>
      <w:bookmarkEnd w:id="1924"/>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EE2FD2" w:rsidRDefault="005F535D" w:rsidP="005F535D">
      <w:pPr>
        <w:spacing w:after="0" w:line="240" w:lineRule="auto"/>
        <w:rPr>
          <w:rFonts w:ascii="Verdana" w:hAnsi="Verdana" w:cs="Arial"/>
          <w:b/>
          <w:color w:val="000000"/>
          <w:sz w:val="20"/>
          <w:szCs w:val="20"/>
          <w:lang w:val="en-US"/>
        </w:rPr>
      </w:pPr>
      <w:r w:rsidRPr="00EE2FD2">
        <w:rPr>
          <w:rFonts w:ascii="Verdana" w:hAnsi="Verdana" w:cs="Arial"/>
          <w:b/>
          <w:color w:val="000000"/>
          <w:sz w:val="20"/>
          <w:szCs w:val="20"/>
          <w:lang w:val="en-US"/>
        </w:rPr>
        <w:t>New</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reate a new project. (Clears the editor and starts a new project in a temporary directory</w:t>
      </w:r>
      <w:r w:rsidR="00EE2FD2">
        <w:rPr>
          <w:rFonts w:ascii="Verdana" w:hAnsi="Verdana" w:cs="Arial"/>
          <w:color w:val="000000"/>
          <w:sz w:val="20"/>
          <w:szCs w:val="20"/>
          <w:lang w:val="en-US"/>
        </w:rPr>
        <w:t>.</w:t>
      </w:r>
      <w:r w:rsidRPr="005F535D">
        <w:rPr>
          <w:rFonts w:ascii="Verdana" w:hAnsi="Verdana" w:cs="Arial"/>
          <w:color w:val="000000"/>
          <w:sz w:val="20"/>
          <w:szCs w:val="20"/>
          <w:lang w:val="en-US"/>
        </w:rPr>
        <w:t>)</w:t>
      </w:r>
    </w:p>
    <w:p w:rsidR="005F535D" w:rsidRPr="005F535D" w:rsidRDefault="005F535D" w:rsidP="005F535D">
      <w:pPr>
        <w:spacing w:after="0" w:line="240" w:lineRule="auto"/>
        <w:rPr>
          <w:rFonts w:ascii="Verdana" w:hAnsi="Verdana" w:cs="Arial"/>
          <w:color w:val="000000"/>
          <w:sz w:val="20"/>
          <w:szCs w:val="20"/>
          <w:lang w:val="en-US"/>
        </w:rPr>
      </w:pPr>
    </w:p>
    <w:p w:rsidR="005F535D" w:rsidRPr="00EE2FD2" w:rsidRDefault="005F535D" w:rsidP="005F535D">
      <w:pPr>
        <w:spacing w:after="0" w:line="240" w:lineRule="auto"/>
        <w:rPr>
          <w:rFonts w:ascii="Verdana" w:hAnsi="Verdana" w:cs="Arial"/>
          <w:b/>
          <w:color w:val="000000"/>
          <w:sz w:val="20"/>
          <w:szCs w:val="20"/>
          <w:lang w:val="en-US"/>
        </w:rPr>
      </w:pPr>
      <w:r w:rsidRPr="00EE2FD2">
        <w:rPr>
          <w:rFonts w:ascii="Verdana" w:hAnsi="Verdana" w:cs="Arial"/>
          <w:b/>
          <w:color w:val="000000"/>
          <w:sz w:val="20"/>
          <w:szCs w:val="20"/>
          <w:lang w:val="en-US"/>
        </w:rPr>
        <w:t>Ope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Open an existing project.</w:t>
      </w:r>
    </w:p>
    <w:p w:rsidR="005F535D" w:rsidRPr="005F535D" w:rsidRDefault="005F535D" w:rsidP="005F535D">
      <w:pPr>
        <w:spacing w:after="0" w:line="240" w:lineRule="auto"/>
        <w:rPr>
          <w:rFonts w:ascii="Verdana" w:hAnsi="Verdana" w:cs="Arial"/>
          <w:color w:val="000000"/>
          <w:sz w:val="20"/>
          <w:szCs w:val="20"/>
          <w:lang w:val="en-US"/>
        </w:rPr>
      </w:pPr>
    </w:p>
    <w:p w:rsidR="005F535D" w:rsidRPr="00EE2FD2" w:rsidRDefault="005F535D" w:rsidP="005F535D">
      <w:pPr>
        <w:spacing w:after="0" w:line="240" w:lineRule="auto"/>
        <w:rPr>
          <w:rFonts w:ascii="Verdana" w:hAnsi="Verdana" w:cs="Arial"/>
          <w:b/>
          <w:color w:val="000000"/>
          <w:sz w:val="20"/>
          <w:szCs w:val="20"/>
          <w:lang w:val="en-US"/>
        </w:rPr>
      </w:pPr>
      <w:r w:rsidRPr="00EE2FD2">
        <w:rPr>
          <w:rFonts w:ascii="Verdana" w:hAnsi="Verdana" w:cs="Arial"/>
          <w:b/>
          <w:color w:val="000000"/>
          <w:sz w:val="20"/>
          <w:szCs w:val="20"/>
          <w:lang w:val="en-US"/>
        </w:rPr>
        <w:t>Sav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Save the current project to file</w:t>
      </w:r>
    </w:p>
    <w:p w:rsidR="005F535D" w:rsidRPr="005F535D" w:rsidRDefault="005F535D" w:rsidP="005F535D">
      <w:pPr>
        <w:spacing w:after="0" w:line="240" w:lineRule="auto"/>
        <w:rPr>
          <w:rFonts w:ascii="Verdana" w:hAnsi="Verdana" w:cs="Arial"/>
          <w:color w:val="000000"/>
          <w:sz w:val="20"/>
          <w:szCs w:val="20"/>
          <w:lang w:val="en-US"/>
        </w:rPr>
      </w:pPr>
    </w:p>
    <w:p w:rsidR="005F535D" w:rsidRPr="00EE2FD2" w:rsidRDefault="005F535D" w:rsidP="005F535D">
      <w:pPr>
        <w:spacing w:after="0" w:line="240" w:lineRule="auto"/>
        <w:rPr>
          <w:rFonts w:ascii="Verdana" w:hAnsi="Verdana" w:cs="Arial"/>
          <w:b/>
          <w:color w:val="000000"/>
          <w:sz w:val="20"/>
          <w:szCs w:val="20"/>
          <w:lang w:val="en-US"/>
        </w:rPr>
      </w:pPr>
      <w:r w:rsidRPr="00EE2FD2">
        <w:rPr>
          <w:rFonts w:ascii="Verdana" w:hAnsi="Verdana" w:cs="Arial"/>
          <w:b/>
          <w:color w:val="000000"/>
          <w:sz w:val="20"/>
          <w:szCs w:val="20"/>
          <w:lang w:val="en-US"/>
        </w:rPr>
        <w:t>Undo</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Revoke the last operation.</w:t>
      </w:r>
    </w:p>
    <w:p w:rsidR="005F535D" w:rsidRPr="005F535D" w:rsidRDefault="005F535D" w:rsidP="005F535D">
      <w:pPr>
        <w:spacing w:after="0" w:line="240" w:lineRule="auto"/>
        <w:rPr>
          <w:rFonts w:ascii="Verdana" w:hAnsi="Verdana" w:cs="Arial"/>
          <w:color w:val="000000"/>
          <w:sz w:val="20"/>
          <w:szCs w:val="20"/>
          <w:lang w:val="en-US"/>
        </w:rPr>
      </w:pPr>
    </w:p>
    <w:p w:rsidR="005F535D" w:rsidRPr="00EE2FD2" w:rsidRDefault="005F535D" w:rsidP="005F535D">
      <w:pPr>
        <w:spacing w:after="0" w:line="240" w:lineRule="auto"/>
        <w:rPr>
          <w:rFonts w:ascii="Verdana" w:hAnsi="Verdana" w:cs="Arial"/>
          <w:b/>
          <w:color w:val="000000"/>
          <w:sz w:val="20"/>
          <w:szCs w:val="20"/>
          <w:lang w:val="en-US"/>
        </w:rPr>
      </w:pPr>
      <w:r w:rsidRPr="00EE2FD2">
        <w:rPr>
          <w:rFonts w:ascii="Verdana" w:hAnsi="Verdana" w:cs="Arial"/>
          <w:b/>
          <w:color w:val="000000"/>
          <w:sz w:val="20"/>
          <w:szCs w:val="20"/>
          <w:lang w:val="en-US"/>
        </w:rPr>
        <w:t>Redo</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Redo undone operation.</w:t>
      </w:r>
    </w:p>
    <w:p w:rsidR="005F535D" w:rsidRPr="005F535D" w:rsidRDefault="005F535D" w:rsidP="005F535D">
      <w:pPr>
        <w:spacing w:after="0" w:line="240" w:lineRule="auto"/>
        <w:rPr>
          <w:rFonts w:ascii="Verdana" w:hAnsi="Verdana" w:cs="Arial"/>
          <w:color w:val="000000"/>
          <w:sz w:val="20"/>
          <w:szCs w:val="20"/>
          <w:lang w:val="en-US"/>
        </w:rPr>
      </w:pPr>
    </w:p>
    <w:p w:rsidR="005F535D" w:rsidRPr="006B0AB8" w:rsidRDefault="005F535D" w:rsidP="005F535D">
      <w:pPr>
        <w:spacing w:after="0" w:line="240" w:lineRule="auto"/>
        <w:rPr>
          <w:rFonts w:ascii="Verdana" w:hAnsi="Verdana" w:cs="Arial"/>
          <w:b/>
          <w:color w:val="000000"/>
          <w:sz w:val="20"/>
          <w:szCs w:val="20"/>
          <w:lang w:val="en-US"/>
        </w:rPr>
      </w:pPr>
      <w:r w:rsidRPr="006B0AB8">
        <w:rPr>
          <w:rFonts w:ascii="Verdana" w:hAnsi="Verdana" w:cs="Arial"/>
          <w:b/>
          <w:color w:val="000000"/>
          <w:sz w:val="20"/>
          <w:szCs w:val="20"/>
          <w:lang w:val="en-US"/>
        </w:rPr>
        <w:t>Curs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utomatic context-dependent cursor switching in viewpor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ursor mode will automatically switch between Touch/Trace/Edit cursors depending on the context, and exit a special context specific mode upon right clicking.</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Most cursor actions (such as inserting points or trace) can be ended by right clicking in the viewpor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6B0AB8" w:rsidRDefault="005F535D" w:rsidP="005F535D">
      <w:pPr>
        <w:spacing w:after="0" w:line="240" w:lineRule="auto"/>
        <w:rPr>
          <w:rFonts w:ascii="Verdana" w:hAnsi="Verdana" w:cs="Arial"/>
          <w:b/>
          <w:color w:val="000000"/>
          <w:sz w:val="20"/>
          <w:szCs w:val="20"/>
          <w:lang w:val="en-US"/>
        </w:rPr>
      </w:pPr>
      <w:r w:rsidRPr="006B0AB8">
        <w:rPr>
          <w:rFonts w:ascii="Verdana" w:hAnsi="Verdana" w:cs="Arial"/>
          <w:b/>
          <w:color w:val="000000"/>
          <w:sz w:val="20"/>
          <w:szCs w:val="20"/>
          <w:lang w:val="en-US"/>
        </w:rPr>
        <w:t>Touch</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Force touch cursor in viewport.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Enable mouse click on the viewport to simulate touch action on the touch panel connected to EVE touch engin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Therefore, the touch related registers are updated in the inspector.  It is especially useful for CMD_SKETCH.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6B0AB8" w:rsidRDefault="005F535D" w:rsidP="005F535D">
      <w:pPr>
        <w:spacing w:after="0" w:line="240" w:lineRule="auto"/>
        <w:rPr>
          <w:rFonts w:ascii="Verdana" w:hAnsi="Verdana" w:cs="Arial"/>
          <w:b/>
          <w:color w:val="000000"/>
          <w:sz w:val="20"/>
          <w:szCs w:val="20"/>
          <w:lang w:val="en-US"/>
        </w:rPr>
      </w:pPr>
      <w:r w:rsidRPr="006B0AB8">
        <w:rPr>
          <w:rFonts w:ascii="Verdana" w:hAnsi="Verdana" w:cs="Arial"/>
          <w:b/>
          <w:color w:val="000000"/>
          <w:sz w:val="20"/>
          <w:szCs w:val="20"/>
          <w:lang w:val="en-US"/>
        </w:rPr>
        <w:t>Trac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ce trace cursor in viewport. See Trace the pixel for more detail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6B0AB8" w:rsidRDefault="005F535D" w:rsidP="005F535D">
      <w:pPr>
        <w:spacing w:after="0" w:line="240" w:lineRule="auto"/>
        <w:rPr>
          <w:rFonts w:ascii="Verdana" w:hAnsi="Verdana" w:cs="Arial"/>
          <w:b/>
          <w:color w:val="000000"/>
          <w:sz w:val="20"/>
          <w:szCs w:val="20"/>
          <w:lang w:val="en-US"/>
        </w:rPr>
      </w:pPr>
      <w:r w:rsidRPr="006B0AB8">
        <w:rPr>
          <w:rFonts w:ascii="Verdana" w:hAnsi="Verdana" w:cs="Arial"/>
          <w:b/>
          <w:color w:val="000000"/>
          <w:sz w:val="20"/>
          <w:szCs w:val="20"/>
          <w:lang w:val="en-US"/>
        </w:rPr>
        <w:t>Edi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ce widget editing cursor in viewport</w:t>
      </w:r>
    </w:p>
    <w:p w:rsidR="005F535D" w:rsidRPr="005F535D" w:rsidRDefault="005F535D" w:rsidP="005F535D">
      <w:pPr>
        <w:spacing w:after="0" w:line="240" w:lineRule="auto"/>
        <w:rPr>
          <w:rFonts w:ascii="Verdana" w:hAnsi="Verdana" w:cs="Arial"/>
          <w:color w:val="000000"/>
          <w:sz w:val="20"/>
          <w:szCs w:val="20"/>
          <w:lang w:val="en-US"/>
        </w:rPr>
      </w:pPr>
    </w:p>
    <w:p w:rsidR="005F535D" w:rsidRPr="006B0AB8" w:rsidRDefault="005F535D" w:rsidP="005F535D">
      <w:pPr>
        <w:spacing w:after="0" w:line="240" w:lineRule="auto"/>
        <w:rPr>
          <w:rFonts w:ascii="Verdana" w:hAnsi="Verdana" w:cs="Arial"/>
          <w:b/>
          <w:color w:val="000000"/>
          <w:sz w:val="20"/>
          <w:szCs w:val="20"/>
          <w:lang w:val="en-US"/>
        </w:rPr>
      </w:pPr>
      <w:r w:rsidRPr="006B0AB8">
        <w:rPr>
          <w:rFonts w:ascii="Verdana" w:hAnsi="Verdana" w:cs="Arial"/>
          <w:b/>
          <w:color w:val="000000"/>
          <w:sz w:val="20"/>
          <w:szCs w:val="20"/>
          <w:lang w:val="en-US"/>
        </w:rPr>
        <w:t>Inser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sert duplicates of currently selected widget or primitive at clicked position, overrid</w:t>
      </w:r>
      <w:r w:rsidR="003428C4">
        <w:rPr>
          <w:rFonts w:ascii="Verdana" w:hAnsi="Verdana" w:cs="Arial"/>
          <w:color w:val="000000"/>
          <w:sz w:val="20"/>
          <w:szCs w:val="20"/>
          <w:lang w:val="en-US"/>
        </w:rPr>
        <w:t>es any current cursor selection</w:t>
      </w:r>
    </w:p>
    <w:p w:rsidR="005F535D" w:rsidRPr="005F535D" w:rsidRDefault="005F535D" w:rsidP="005F535D">
      <w:pPr>
        <w:spacing w:after="0" w:line="240" w:lineRule="auto"/>
        <w:rPr>
          <w:rFonts w:ascii="Verdana" w:hAnsi="Verdana" w:cs="Arial"/>
          <w:color w:val="000000"/>
          <w:sz w:val="20"/>
          <w:szCs w:val="20"/>
          <w:lang w:val="en-US"/>
        </w:rPr>
      </w:pPr>
    </w:p>
    <w:p w:rsidR="005F535D" w:rsidRPr="002D7BD4" w:rsidRDefault="005F535D" w:rsidP="002D7BD4">
      <w:pPr>
        <w:pStyle w:val="Heading3"/>
      </w:pPr>
      <w:bookmarkStart w:id="1925" w:name="_Toc514941503"/>
      <w:r w:rsidRPr="005F535D">
        <w:t>Status Bar</w:t>
      </w:r>
      <w:bookmarkEnd w:id="1925"/>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status bar shows the consumption status of RAM_G and RAM_DL as well as bitmap handle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6B0AB8" w:rsidRDefault="006B0AB8" w:rsidP="006B0AB8">
      <w:pPr>
        <w:keepNext/>
        <w:spacing w:after="0" w:line="240" w:lineRule="auto"/>
        <w:jc w:val="center"/>
      </w:pPr>
      <w:r>
        <w:rPr>
          <w:noProof/>
          <w:lang w:val="en-US" w:eastAsia="zh-CN"/>
        </w:rPr>
        <w:drawing>
          <wp:inline distT="0" distB="0" distL="0" distR="0" wp14:anchorId="74839327" wp14:editId="272CAEFF">
            <wp:extent cx="5731510" cy="281170"/>
            <wp:effectExtent l="0" t="0" r="0" b="5080"/>
            <wp:docPr id="440" name="Picture 440" descr="clip002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lip0021.bmp"/>
                    <pic:cNvPicPr>
                      <a:picLocks noChangeAspect="1" noChangeArrowheads="1"/>
                    </pic:cNvPicPr>
                  </pic:nvPicPr>
                  <pic:blipFill>
                    <a:blip r:embed="rId46" r:link="rId47">
                      <a:extLst>
                        <a:ext uri="{28A0092B-C50C-407E-A947-70E740481C1C}">
                          <a14:useLocalDpi xmlns:a14="http://schemas.microsoft.com/office/drawing/2010/main" val="0"/>
                        </a:ext>
                      </a:extLst>
                    </a:blip>
                    <a:srcRect/>
                    <a:stretch>
                      <a:fillRect/>
                    </a:stretch>
                  </pic:blipFill>
                  <pic:spPr bwMode="auto">
                    <a:xfrm>
                      <a:off x="0" y="0"/>
                      <a:ext cx="5731510" cy="281170"/>
                    </a:xfrm>
                    <a:prstGeom prst="rect">
                      <a:avLst/>
                    </a:prstGeom>
                    <a:noFill/>
                    <a:ln>
                      <a:noFill/>
                    </a:ln>
                  </pic:spPr>
                </pic:pic>
              </a:graphicData>
            </a:graphic>
          </wp:inline>
        </w:drawing>
      </w:r>
    </w:p>
    <w:p w:rsidR="005F535D" w:rsidRPr="005F535D" w:rsidRDefault="006B0AB8" w:rsidP="002D7BD4">
      <w:pPr>
        <w:pStyle w:val="Caption"/>
        <w:rPr>
          <w:rFonts w:cs="Arial"/>
          <w:color w:val="000000"/>
          <w:sz w:val="20"/>
          <w:szCs w:val="20"/>
          <w:lang w:val="en-US"/>
        </w:rPr>
      </w:pPr>
      <w:bookmarkStart w:id="1926" w:name="_Toc514933095"/>
      <w:r>
        <w:t xml:space="preserve">Figure </w:t>
      </w:r>
      <w:r w:rsidR="002F78DC">
        <w:fldChar w:fldCharType="begin"/>
      </w:r>
      <w:r w:rsidR="002F78DC">
        <w:instrText xml:space="preserve"> SEQ Figure \* ARABIC </w:instrText>
      </w:r>
      <w:r w:rsidR="002F78DC">
        <w:fldChar w:fldCharType="separate"/>
      </w:r>
      <w:r w:rsidR="0059568A">
        <w:rPr>
          <w:noProof/>
        </w:rPr>
        <w:t>9</w:t>
      </w:r>
      <w:r w:rsidR="002F78DC">
        <w:rPr>
          <w:noProof/>
        </w:rPr>
        <w:fldChar w:fldCharType="end"/>
      </w:r>
      <w:r>
        <w:t xml:space="preserve"> - Status Bar</w:t>
      </w:r>
      <w:bookmarkEnd w:id="1926"/>
    </w:p>
    <w:p w:rsidR="005F535D" w:rsidRPr="005F535D" w:rsidRDefault="005F535D" w:rsidP="007B48B8">
      <w:pPr>
        <w:pStyle w:val="Heading2"/>
        <w:rPr>
          <w:lang w:val="en-US"/>
        </w:rPr>
      </w:pPr>
      <w:bookmarkStart w:id="1927" w:name="_Toc514941504"/>
      <w:r w:rsidRPr="005F535D">
        <w:rPr>
          <w:lang w:val="en-US"/>
        </w:rPr>
        <w:t>Editors and Inspector</w:t>
      </w:r>
      <w:bookmarkEnd w:id="1927"/>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provide information about the editors and inspector window, which locates at bottom of main window.</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Editors provides individual window to coprocessor commands and display list commands, which are sent to EVE coprocessor RAM_CMD and EVE graphics engine RAM_DL , respectively.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 xml:space="preserve">Please note that coprocessor command editor is primary editor window since it supports editing full command set of EVE, including coprocessor commands and display list commands.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spector shows the content of RAM_DL and RAM_REG and no editing is allowe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RAM_DL and RAM_REG can be selected line by line then copy them to another text editor.</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6B0AB8" w:rsidRDefault="006B0AB8" w:rsidP="006B0AB8">
      <w:pPr>
        <w:keepNext/>
        <w:spacing w:after="0" w:line="240" w:lineRule="auto"/>
        <w:jc w:val="center"/>
      </w:pPr>
      <w:r>
        <w:rPr>
          <w:noProof/>
          <w:lang w:val="en-US" w:eastAsia="zh-CN"/>
        </w:rPr>
        <w:drawing>
          <wp:inline distT="0" distB="0" distL="0" distR="0" wp14:anchorId="7C3A83A8" wp14:editId="78424161">
            <wp:extent cx="5731510" cy="1962354"/>
            <wp:effectExtent l="0" t="0" r="2540" b="0"/>
            <wp:docPr id="441" name="Picture 441" descr="2018-04-04_1029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018-04-04_102934.png"/>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5731510" cy="1962354"/>
                    </a:xfrm>
                    <a:prstGeom prst="rect">
                      <a:avLst/>
                    </a:prstGeom>
                    <a:noFill/>
                    <a:ln>
                      <a:noFill/>
                    </a:ln>
                  </pic:spPr>
                </pic:pic>
              </a:graphicData>
            </a:graphic>
          </wp:inline>
        </w:drawing>
      </w:r>
    </w:p>
    <w:p w:rsidR="005F535D" w:rsidRDefault="006B0AB8" w:rsidP="00C04D6B">
      <w:pPr>
        <w:pStyle w:val="Caption"/>
      </w:pPr>
      <w:bookmarkStart w:id="1928" w:name="_Toc514933096"/>
      <w:r>
        <w:t xml:space="preserve">Figure </w:t>
      </w:r>
      <w:r w:rsidR="002F78DC">
        <w:fldChar w:fldCharType="begin"/>
      </w:r>
      <w:r w:rsidR="002F78DC">
        <w:instrText xml:space="preserve"> SEQ Figure \* ARABIC </w:instrText>
      </w:r>
      <w:r w:rsidR="002F78DC">
        <w:fldChar w:fldCharType="separate"/>
      </w:r>
      <w:r w:rsidR="0059568A">
        <w:rPr>
          <w:noProof/>
        </w:rPr>
        <w:t>10</w:t>
      </w:r>
      <w:r w:rsidR="002F78DC">
        <w:rPr>
          <w:noProof/>
        </w:rPr>
        <w:fldChar w:fldCharType="end"/>
      </w:r>
      <w:r>
        <w:t xml:space="preserve"> </w:t>
      </w:r>
      <w:r w:rsidR="00E50C31">
        <w:t>–</w:t>
      </w:r>
      <w:r>
        <w:t xml:space="preserve"> Inspector</w:t>
      </w:r>
      <w:bookmarkEnd w:id="1928"/>
    </w:p>
    <w:p w:rsidR="00E50C31" w:rsidRPr="005F535D" w:rsidRDefault="00E50C31" w:rsidP="005F535D">
      <w:pPr>
        <w:spacing w:after="0" w:line="240" w:lineRule="auto"/>
        <w:rPr>
          <w:rFonts w:ascii="Verdana" w:hAnsi="Verdana" w:cs="Arial"/>
          <w:color w:val="000000"/>
          <w:sz w:val="20"/>
          <w:szCs w:val="20"/>
          <w:lang w:val="en-US"/>
        </w:rPr>
      </w:pPr>
    </w:p>
    <w:p w:rsidR="005F535D" w:rsidRDefault="005F535D" w:rsidP="002F78DC">
      <w:pPr>
        <w:pStyle w:val="Heading3"/>
        <w:numPr>
          <w:ilvl w:val="2"/>
          <w:numId w:val="14"/>
        </w:numPr>
      </w:pPr>
      <w:bookmarkStart w:id="1929" w:name="_Toc514941505"/>
      <w:r w:rsidRPr="005F535D">
        <w:t>Coprocessor Command Editor</w:t>
      </w:r>
      <w:bookmarkEnd w:id="1929"/>
    </w:p>
    <w:p w:rsidR="00CD5B43" w:rsidRDefault="00CD5B43" w:rsidP="00DF148D">
      <w:pPr>
        <w:keepNext/>
        <w:spacing w:after="0" w:line="240" w:lineRule="auto"/>
        <w:jc w:val="center"/>
        <w:rPr>
          <w:noProof/>
          <w:lang w:val="en-US"/>
        </w:rPr>
      </w:pPr>
    </w:p>
    <w:p w:rsidR="00DF148D" w:rsidRDefault="00CD5B43" w:rsidP="00DF148D">
      <w:pPr>
        <w:keepNext/>
        <w:spacing w:after="0" w:line="240" w:lineRule="auto"/>
        <w:jc w:val="center"/>
      </w:pPr>
      <w:r>
        <w:rPr>
          <w:noProof/>
          <w:lang w:val="en-US" w:eastAsia="zh-CN"/>
        </w:rPr>
        <w:drawing>
          <wp:inline distT="0" distB="0" distL="0" distR="0" wp14:anchorId="40583BF7" wp14:editId="514B0C17">
            <wp:extent cx="5731510" cy="1331595"/>
            <wp:effectExtent l="0" t="0" r="254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2018-05-23_162618.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331595"/>
                    </a:xfrm>
                    <a:prstGeom prst="rect">
                      <a:avLst/>
                    </a:prstGeom>
                  </pic:spPr>
                </pic:pic>
              </a:graphicData>
            </a:graphic>
          </wp:inline>
        </w:drawing>
      </w:r>
    </w:p>
    <w:p w:rsidR="005F535D" w:rsidRPr="005F535D" w:rsidRDefault="00DF148D" w:rsidP="00C04D6B">
      <w:pPr>
        <w:pStyle w:val="Caption"/>
        <w:rPr>
          <w:rFonts w:cs="Arial"/>
          <w:color w:val="000000"/>
          <w:sz w:val="20"/>
          <w:szCs w:val="20"/>
          <w:lang w:val="en-US"/>
        </w:rPr>
      </w:pPr>
      <w:bookmarkStart w:id="1930" w:name="_Toc514933097"/>
      <w:r>
        <w:t xml:space="preserve">Figure </w:t>
      </w:r>
      <w:r w:rsidR="002F78DC">
        <w:fldChar w:fldCharType="begin"/>
      </w:r>
      <w:r w:rsidR="002F78DC">
        <w:instrText xml:space="preserve"> SEQ Figure \* ARABIC </w:instrText>
      </w:r>
      <w:r w:rsidR="002F78DC">
        <w:fldChar w:fldCharType="separate"/>
      </w:r>
      <w:r w:rsidR="0059568A">
        <w:rPr>
          <w:noProof/>
        </w:rPr>
        <w:t>11</w:t>
      </w:r>
      <w:r w:rsidR="002F78DC">
        <w:rPr>
          <w:noProof/>
        </w:rPr>
        <w:fldChar w:fldCharType="end"/>
      </w:r>
      <w:r>
        <w:t xml:space="preserve"> - </w:t>
      </w:r>
      <w:r w:rsidRPr="006C4686">
        <w:t>Coprocessor Command Editor</w:t>
      </w:r>
      <w:bookmarkEnd w:id="1930"/>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features are as below:</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Full set commands support and auto</w:t>
      </w:r>
      <w:r w:rsidR="006B0AB8">
        <w:rPr>
          <w:rFonts w:ascii="Verdana" w:hAnsi="Verdana" w:cs="Arial"/>
          <w:color w:val="000000"/>
          <w:sz w:val="20"/>
          <w:szCs w:val="20"/>
          <w:lang w:val="en-US"/>
        </w:rPr>
        <w:t>-</w:t>
      </w:r>
      <w:r w:rsidRPr="005F535D">
        <w:rPr>
          <w:rFonts w:ascii="Verdana" w:hAnsi="Verdana" w:cs="Arial"/>
          <w:color w:val="000000"/>
          <w:sz w:val="20"/>
          <w:szCs w:val="20"/>
          <w:lang w:val="en-US"/>
        </w:rPr>
        <w:t>complet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Decimal and hexadecimal values for parameter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Error highligh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Step by step emulat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Not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LEAR command is auto-inserted when ESE is launche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MD_</w:t>
      </w:r>
      <w:r w:rsidR="00DF148D">
        <w:rPr>
          <w:rFonts w:ascii="Verdana" w:hAnsi="Verdana" w:cs="Arial"/>
          <w:color w:val="000000"/>
          <w:sz w:val="20"/>
          <w:szCs w:val="20"/>
          <w:lang w:val="en-US"/>
        </w:rPr>
        <w:t>CALIBRATE</w:t>
      </w:r>
      <w:r w:rsidRPr="005F535D">
        <w:rPr>
          <w:rFonts w:ascii="Verdana" w:hAnsi="Verdana" w:cs="Arial"/>
          <w:color w:val="000000"/>
          <w:sz w:val="20"/>
          <w:szCs w:val="20"/>
          <w:lang w:val="en-US"/>
        </w:rPr>
        <w:t>/CMD_L</w:t>
      </w:r>
      <w:r w:rsidR="00DF148D">
        <w:rPr>
          <w:rFonts w:ascii="Verdana" w:hAnsi="Verdana" w:cs="Arial"/>
          <w:color w:val="000000"/>
          <w:sz w:val="20"/>
          <w:szCs w:val="20"/>
          <w:lang w:val="en-US"/>
        </w:rPr>
        <w:t>OGO</w:t>
      </w:r>
      <w:r w:rsidRPr="005F535D">
        <w:rPr>
          <w:rFonts w:ascii="Verdana" w:hAnsi="Verdana" w:cs="Arial"/>
          <w:color w:val="000000"/>
          <w:sz w:val="20"/>
          <w:szCs w:val="20"/>
          <w:lang w:val="en-US"/>
        </w:rPr>
        <w:t>/CMD_SPINNER commands will pause its following commands and shall be the last commands in editor.</w:t>
      </w: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C12C40" w:rsidRPr="005F535D" w:rsidRDefault="00C12C40"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Default="005F535D" w:rsidP="0070347D">
      <w:pPr>
        <w:pStyle w:val="Heading3"/>
      </w:pPr>
      <w:bookmarkStart w:id="1931" w:name="_Toc514941506"/>
      <w:r w:rsidRPr="005F535D">
        <w:t>Display List Editor</w:t>
      </w:r>
      <w:bookmarkEnd w:id="1931"/>
    </w:p>
    <w:p w:rsidR="00F53E7D" w:rsidRDefault="00FF7ACA" w:rsidP="00F53E7D">
      <w:pPr>
        <w:keepNext/>
        <w:jc w:val="center"/>
      </w:pPr>
      <w:r>
        <w:rPr>
          <w:noProof/>
          <w:lang w:val="en-US" w:eastAsia="zh-CN"/>
        </w:rPr>
        <w:lastRenderedPageBreak/>
        <w:drawing>
          <wp:inline distT="0" distB="0" distL="0" distR="0" wp14:anchorId="7E3A26F4" wp14:editId="5C37D43F">
            <wp:extent cx="5731510" cy="2094865"/>
            <wp:effectExtent l="0" t="0" r="2540" b="635"/>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 name="2018-05-23_103441.png"/>
                    <pic:cNvPicPr/>
                  </pic:nvPicPr>
                  <pic:blipFill>
                    <a:blip r:embed="rId51">
                      <a:extLst>
                        <a:ext uri="{28A0092B-C50C-407E-A947-70E740481C1C}">
                          <a14:useLocalDpi xmlns:a14="http://schemas.microsoft.com/office/drawing/2010/main" val="0"/>
                        </a:ext>
                      </a:extLst>
                    </a:blip>
                    <a:stretch>
                      <a:fillRect/>
                    </a:stretch>
                  </pic:blipFill>
                  <pic:spPr>
                    <a:xfrm>
                      <a:off x="0" y="0"/>
                      <a:ext cx="5731510" cy="2094865"/>
                    </a:xfrm>
                    <a:prstGeom prst="rect">
                      <a:avLst/>
                    </a:prstGeom>
                  </pic:spPr>
                </pic:pic>
              </a:graphicData>
            </a:graphic>
          </wp:inline>
        </w:drawing>
      </w:r>
    </w:p>
    <w:p w:rsidR="00FF7ACA" w:rsidRPr="00FF7ACA" w:rsidRDefault="00F53E7D" w:rsidP="00C04D6B">
      <w:pPr>
        <w:pStyle w:val="Caption"/>
        <w:rPr>
          <w:lang w:val="en-US"/>
        </w:rPr>
      </w:pPr>
      <w:bookmarkStart w:id="1932" w:name="_Toc514933098"/>
      <w:r>
        <w:t xml:space="preserve">Figure </w:t>
      </w:r>
      <w:r w:rsidR="002F78DC">
        <w:fldChar w:fldCharType="begin"/>
      </w:r>
      <w:r w:rsidR="002F78DC">
        <w:instrText xml:space="preserve"> SEQ Figure \* ARABIC </w:instrText>
      </w:r>
      <w:r w:rsidR="002F78DC">
        <w:fldChar w:fldCharType="separate"/>
      </w:r>
      <w:r w:rsidR="0059568A">
        <w:rPr>
          <w:noProof/>
        </w:rPr>
        <w:t>12</w:t>
      </w:r>
      <w:r w:rsidR="002F78DC">
        <w:rPr>
          <w:noProof/>
        </w:rPr>
        <w:fldChar w:fldCharType="end"/>
      </w:r>
      <w:r>
        <w:t xml:space="preserve"> - Display List Editor</w:t>
      </w:r>
      <w:bookmarkEnd w:id="1932"/>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features are as below:</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Display list commands auto</w:t>
      </w:r>
      <w:r w:rsidR="00FF7ACA">
        <w:rPr>
          <w:rFonts w:ascii="Verdana" w:hAnsi="Verdana" w:cs="Arial"/>
          <w:color w:val="000000"/>
          <w:sz w:val="20"/>
          <w:szCs w:val="20"/>
          <w:lang w:val="en-US"/>
        </w:rPr>
        <w:t>-</w:t>
      </w:r>
      <w:r w:rsidRPr="005F535D">
        <w:rPr>
          <w:rFonts w:ascii="Verdana" w:hAnsi="Verdana" w:cs="Arial"/>
          <w:color w:val="000000"/>
          <w:sz w:val="20"/>
          <w:szCs w:val="20"/>
          <w:lang w:val="en-US"/>
        </w:rPr>
        <w:t>complet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Decimal and hexadecimal values for parameter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Error highligh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Step by step emul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Not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 xml:space="preserve">Coprocessor Command Editor has higher priority and its content overrides the content of display list editor. To validate the input of display list editor, make sure the coprocessor command editor window contains no any commands.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By default, the Display List editor is hid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r>
    </w:p>
    <w:p w:rsidR="000428FC" w:rsidRPr="001E35DF" w:rsidRDefault="005F535D" w:rsidP="001E35DF">
      <w:pPr>
        <w:pStyle w:val="Heading3"/>
      </w:pPr>
      <w:bookmarkStart w:id="1933" w:name="_Toc514941507"/>
      <w:r w:rsidRPr="005F535D">
        <w:t>Inspector</w:t>
      </w:r>
      <w:bookmarkEnd w:id="1933"/>
    </w:p>
    <w:p w:rsidR="00E76EB7" w:rsidRDefault="00E76EB7" w:rsidP="00E76EB7">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provide information about the inspector feature of the EVE Screen Editor.</w:t>
      </w:r>
    </w:p>
    <w:p w:rsidR="001E35DF" w:rsidRPr="005F535D" w:rsidRDefault="001E35DF" w:rsidP="00E76EB7">
      <w:pPr>
        <w:spacing w:after="0" w:line="240" w:lineRule="auto"/>
        <w:rPr>
          <w:rFonts w:ascii="Verdana" w:hAnsi="Verdana" w:cs="Arial"/>
          <w:color w:val="000000"/>
          <w:sz w:val="20"/>
          <w:szCs w:val="20"/>
          <w:lang w:val="en-US"/>
        </w:rPr>
      </w:pPr>
    </w:p>
    <w:p w:rsidR="00E76EB7" w:rsidRDefault="00E76EB7" w:rsidP="00E76EB7">
      <w:pPr>
        <w:keepNext/>
        <w:spacing w:after="0" w:line="240" w:lineRule="auto"/>
        <w:jc w:val="center"/>
      </w:pPr>
      <w:r>
        <w:rPr>
          <w:noProof/>
          <w:lang w:val="en-US" w:eastAsia="zh-CN"/>
        </w:rPr>
        <w:drawing>
          <wp:inline distT="0" distB="0" distL="0" distR="0" wp14:anchorId="000BD064" wp14:editId="64D65DEF">
            <wp:extent cx="5731510" cy="1540037"/>
            <wp:effectExtent l="0" t="0" r="2540" b="3175"/>
            <wp:docPr id="444" name="Picture 444" descr="2018-04-04_110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018-04-04_110305.png"/>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0" y="0"/>
                      <a:ext cx="5731510" cy="1540037"/>
                    </a:xfrm>
                    <a:prstGeom prst="rect">
                      <a:avLst/>
                    </a:prstGeom>
                    <a:noFill/>
                    <a:ln>
                      <a:noFill/>
                    </a:ln>
                  </pic:spPr>
                </pic:pic>
              </a:graphicData>
            </a:graphic>
          </wp:inline>
        </w:drawing>
      </w:r>
    </w:p>
    <w:p w:rsidR="005F535D" w:rsidRPr="005F535D" w:rsidRDefault="00E76EB7" w:rsidP="001D1174">
      <w:pPr>
        <w:pStyle w:val="Caption"/>
        <w:rPr>
          <w:rFonts w:cs="Arial"/>
          <w:color w:val="000000"/>
          <w:sz w:val="20"/>
          <w:szCs w:val="20"/>
          <w:lang w:val="en-US"/>
        </w:rPr>
      </w:pPr>
      <w:bookmarkStart w:id="1934" w:name="_Toc514933099"/>
      <w:r>
        <w:t xml:space="preserve">Figure </w:t>
      </w:r>
      <w:r w:rsidR="002F78DC">
        <w:fldChar w:fldCharType="begin"/>
      </w:r>
      <w:r w:rsidR="002F78DC">
        <w:instrText xml:space="preserve"> SEQ Figure \* ARABIC </w:instrText>
      </w:r>
      <w:r w:rsidR="002F78DC">
        <w:fldChar w:fldCharType="separate"/>
      </w:r>
      <w:r w:rsidR="0059568A">
        <w:rPr>
          <w:noProof/>
        </w:rPr>
        <w:t>13</w:t>
      </w:r>
      <w:r w:rsidR="002F78DC">
        <w:rPr>
          <w:noProof/>
        </w:rPr>
        <w:fldChar w:fldCharType="end"/>
      </w:r>
      <w:r>
        <w:t xml:space="preserve"> - Inspector</w:t>
      </w:r>
      <w:bookmarkEnd w:id="1934"/>
    </w:p>
    <w:p w:rsidR="005F535D" w:rsidRPr="005F535D" w:rsidRDefault="005F535D" w:rsidP="00A26C21">
      <w:pPr>
        <w:pStyle w:val="Heading4"/>
        <w:rPr>
          <w:lang w:val="en-US"/>
        </w:rPr>
      </w:pPr>
      <w:r w:rsidRPr="005F535D">
        <w:rPr>
          <w:rFonts w:ascii="Verdana" w:hAnsi="Verdana" w:cs="Arial"/>
          <w:color w:val="000000"/>
          <w:sz w:val="20"/>
          <w:szCs w:val="20"/>
          <w:lang w:val="en-US"/>
        </w:rPr>
        <w:t xml:space="preserve"> </w:t>
      </w:r>
      <w:r w:rsidRPr="005F535D">
        <w:rPr>
          <w:lang w:val="en-US"/>
        </w:rPr>
        <w:t>RAM_DL</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window reflects the content of the RAM_DL. It shows each 4-byte command in hexadecimal as well as text format, from lower to high addres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Please note they are read-only.  </w:t>
      </w:r>
    </w:p>
    <w:p w:rsidR="00E76EB7" w:rsidRPr="005F535D" w:rsidRDefault="00E76EB7" w:rsidP="005F535D">
      <w:pPr>
        <w:spacing w:after="0" w:line="240" w:lineRule="auto"/>
        <w:rPr>
          <w:rFonts w:ascii="Verdana" w:hAnsi="Verdana" w:cs="Arial"/>
          <w:color w:val="000000"/>
          <w:sz w:val="20"/>
          <w:szCs w:val="20"/>
          <w:lang w:val="en-US"/>
        </w:rPr>
      </w:pPr>
    </w:p>
    <w:p w:rsidR="00E76EB7" w:rsidRDefault="00E76EB7" w:rsidP="00E76EB7">
      <w:pPr>
        <w:keepNext/>
        <w:spacing w:after="0" w:line="240" w:lineRule="auto"/>
        <w:jc w:val="center"/>
      </w:pPr>
      <w:r>
        <w:rPr>
          <w:noProof/>
          <w:lang w:val="en-US" w:eastAsia="zh-CN"/>
        </w:rPr>
        <w:drawing>
          <wp:inline distT="0" distB="0" distL="0" distR="0" wp14:anchorId="62540768" wp14:editId="0EDE8CFE">
            <wp:extent cx="5731510" cy="1530487"/>
            <wp:effectExtent l="0" t="0" r="2540" b="0"/>
            <wp:docPr id="515" name="Picture 515" descr="ram_d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am_dl.png"/>
                    <pic:cNvPicPr>
                      <a:picLocks noChangeAspect="1" noChangeArrowheads="1"/>
                    </pic:cNvPicPr>
                  </pic:nvPicPr>
                  <pic:blipFill>
                    <a:blip r:embed="rId54" r:link="rId55">
                      <a:extLst>
                        <a:ext uri="{28A0092B-C50C-407E-A947-70E740481C1C}">
                          <a14:useLocalDpi xmlns:a14="http://schemas.microsoft.com/office/drawing/2010/main" val="0"/>
                        </a:ext>
                      </a:extLst>
                    </a:blip>
                    <a:srcRect/>
                    <a:stretch>
                      <a:fillRect/>
                    </a:stretch>
                  </pic:blipFill>
                  <pic:spPr bwMode="auto">
                    <a:xfrm>
                      <a:off x="0" y="0"/>
                      <a:ext cx="5731510" cy="1530487"/>
                    </a:xfrm>
                    <a:prstGeom prst="rect">
                      <a:avLst/>
                    </a:prstGeom>
                    <a:noFill/>
                    <a:ln>
                      <a:noFill/>
                    </a:ln>
                  </pic:spPr>
                </pic:pic>
              </a:graphicData>
            </a:graphic>
          </wp:inline>
        </w:drawing>
      </w:r>
    </w:p>
    <w:p w:rsidR="005F535D" w:rsidRPr="005F535D" w:rsidRDefault="00E76EB7" w:rsidP="00C04D6B">
      <w:pPr>
        <w:pStyle w:val="Caption"/>
        <w:rPr>
          <w:rFonts w:cs="Arial"/>
          <w:color w:val="000000"/>
          <w:sz w:val="20"/>
          <w:szCs w:val="20"/>
          <w:lang w:val="en-US"/>
        </w:rPr>
      </w:pPr>
      <w:bookmarkStart w:id="1935" w:name="_Toc514933100"/>
      <w:r>
        <w:t xml:space="preserve">Figure </w:t>
      </w:r>
      <w:r w:rsidR="002F78DC">
        <w:fldChar w:fldCharType="begin"/>
      </w:r>
      <w:r w:rsidR="002F78DC">
        <w:instrText xml:space="preserve"> SEQ Figure \* ARABIC </w:instrText>
      </w:r>
      <w:r w:rsidR="002F78DC">
        <w:fldChar w:fldCharType="separate"/>
      </w:r>
      <w:r w:rsidR="0059568A">
        <w:rPr>
          <w:noProof/>
        </w:rPr>
        <w:t>14</w:t>
      </w:r>
      <w:r w:rsidR="002F78DC">
        <w:rPr>
          <w:noProof/>
        </w:rPr>
        <w:fldChar w:fldCharType="end"/>
      </w:r>
      <w:r>
        <w:t xml:space="preserve"> - RAM_DL</w:t>
      </w:r>
      <w:bookmarkEnd w:id="1935"/>
    </w:p>
    <w:p w:rsidR="00E76EB7" w:rsidRDefault="00E76EB7" w:rsidP="00E76EB7">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RAM_DL can be selected line by line then copy to another text editor.</w:t>
      </w:r>
    </w:p>
    <w:p w:rsidR="00E76EB7" w:rsidRDefault="00E76EB7" w:rsidP="00E76EB7">
      <w:pPr>
        <w:spacing w:after="0" w:line="240" w:lineRule="auto"/>
        <w:rPr>
          <w:noProof/>
        </w:rPr>
      </w:pPr>
    </w:p>
    <w:p w:rsidR="000D2668" w:rsidRDefault="00E76EB7" w:rsidP="000D2668">
      <w:pPr>
        <w:keepNext/>
        <w:spacing w:after="0" w:line="240" w:lineRule="auto"/>
        <w:jc w:val="center"/>
      </w:pPr>
      <w:r>
        <w:rPr>
          <w:noProof/>
          <w:lang w:val="en-US" w:eastAsia="zh-CN"/>
        </w:rPr>
        <w:drawing>
          <wp:inline distT="0" distB="0" distL="0" distR="0" wp14:anchorId="35B20810" wp14:editId="0AD3A6B9">
            <wp:extent cx="4643120" cy="2042795"/>
            <wp:effectExtent l="0" t="0" r="5080" b="0"/>
            <wp:docPr id="519" name="Picture 519" descr="ram_dl_sel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am_dl_selected.png"/>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4643120" cy="2042795"/>
                    </a:xfrm>
                    <a:prstGeom prst="rect">
                      <a:avLst/>
                    </a:prstGeom>
                    <a:noFill/>
                    <a:ln>
                      <a:noFill/>
                    </a:ln>
                  </pic:spPr>
                </pic:pic>
              </a:graphicData>
            </a:graphic>
          </wp:inline>
        </w:drawing>
      </w:r>
    </w:p>
    <w:p w:rsidR="005F535D" w:rsidRDefault="000D2668" w:rsidP="00C04D6B">
      <w:pPr>
        <w:pStyle w:val="Caption"/>
        <w:rPr>
          <w:rFonts w:cs="Arial"/>
          <w:color w:val="000000"/>
          <w:sz w:val="20"/>
          <w:szCs w:val="20"/>
          <w:lang w:val="en-US"/>
        </w:rPr>
      </w:pPr>
      <w:bookmarkStart w:id="1936" w:name="_Toc514933101"/>
      <w:r>
        <w:t xml:space="preserve">Figure </w:t>
      </w:r>
      <w:r w:rsidR="002F78DC">
        <w:fldChar w:fldCharType="begin"/>
      </w:r>
      <w:r w:rsidR="002F78DC">
        <w:instrText xml:space="preserve"> SEQ Figure \* ARABIC </w:instrText>
      </w:r>
      <w:r w:rsidR="002F78DC">
        <w:fldChar w:fldCharType="separate"/>
      </w:r>
      <w:r w:rsidR="0059568A">
        <w:rPr>
          <w:noProof/>
        </w:rPr>
        <w:t>15</w:t>
      </w:r>
      <w:r w:rsidR="002F78DC">
        <w:rPr>
          <w:noProof/>
        </w:rPr>
        <w:fldChar w:fldCharType="end"/>
      </w:r>
      <w:r>
        <w:t xml:space="preserve"> - Select rows in RAM_DL</w:t>
      </w:r>
      <w:bookmarkEnd w:id="1936"/>
    </w:p>
    <w:p w:rsidR="000D2668" w:rsidRDefault="00E76EB7" w:rsidP="000D2668">
      <w:pPr>
        <w:keepNext/>
        <w:spacing w:after="0" w:line="240" w:lineRule="auto"/>
        <w:jc w:val="center"/>
      </w:pPr>
      <w:r>
        <w:rPr>
          <w:noProof/>
          <w:lang w:val="en-US" w:eastAsia="zh-CN"/>
        </w:rPr>
        <w:drawing>
          <wp:inline distT="0" distB="0" distL="0" distR="0" wp14:anchorId="0715C22D" wp14:editId="17D0D013">
            <wp:extent cx="4749800" cy="1630922"/>
            <wp:effectExtent l="0" t="0" r="0" b="7620"/>
            <wp:docPr id="535" name="Picture 535" descr="ram_dl_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m_dl_copy.png"/>
                    <pic:cNvPicPr>
                      <a:picLocks noChangeAspect="1" noChangeArrowheads="1"/>
                    </pic:cNvPicPr>
                  </pic:nvPicPr>
                  <pic:blipFill>
                    <a:blip r:embed="rId58" r:link="rId59">
                      <a:extLst>
                        <a:ext uri="{28A0092B-C50C-407E-A947-70E740481C1C}">
                          <a14:useLocalDpi xmlns:a14="http://schemas.microsoft.com/office/drawing/2010/main" val="0"/>
                        </a:ext>
                      </a:extLst>
                    </a:blip>
                    <a:srcRect/>
                    <a:stretch>
                      <a:fillRect/>
                    </a:stretch>
                  </pic:blipFill>
                  <pic:spPr bwMode="auto">
                    <a:xfrm>
                      <a:off x="0" y="0"/>
                      <a:ext cx="4785455" cy="1643165"/>
                    </a:xfrm>
                    <a:prstGeom prst="rect">
                      <a:avLst/>
                    </a:prstGeom>
                    <a:noFill/>
                    <a:ln>
                      <a:noFill/>
                    </a:ln>
                  </pic:spPr>
                </pic:pic>
              </a:graphicData>
            </a:graphic>
          </wp:inline>
        </w:drawing>
      </w:r>
    </w:p>
    <w:p w:rsidR="00E76EB7" w:rsidRPr="005F535D" w:rsidRDefault="000D2668" w:rsidP="00C04D6B">
      <w:pPr>
        <w:pStyle w:val="Caption"/>
        <w:rPr>
          <w:rFonts w:cs="Arial"/>
          <w:color w:val="000000"/>
          <w:sz w:val="20"/>
          <w:szCs w:val="20"/>
          <w:lang w:val="en-US"/>
        </w:rPr>
      </w:pPr>
      <w:bookmarkStart w:id="1937" w:name="_Toc514933102"/>
      <w:r>
        <w:t xml:space="preserve">Figure </w:t>
      </w:r>
      <w:r w:rsidR="002F78DC">
        <w:fldChar w:fldCharType="begin"/>
      </w:r>
      <w:r w:rsidR="002F78DC">
        <w:instrText xml:space="preserve"> SEQ Figure \* ARABIC </w:instrText>
      </w:r>
      <w:r w:rsidR="002F78DC">
        <w:fldChar w:fldCharType="separate"/>
      </w:r>
      <w:r w:rsidR="0059568A">
        <w:rPr>
          <w:noProof/>
        </w:rPr>
        <w:t>16</w:t>
      </w:r>
      <w:r w:rsidR="002F78DC">
        <w:rPr>
          <w:noProof/>
        </w:rPr>
        <w:fldChar w:fldCharType="end"/>
      </w:r>
      <w:r>
        <w:t xml:space="preserve"> - Paste selected rows in RAM_DL</w:t>
      </w:r>
      <w:bookmarkEnd w:id="1937"/>
    </w:p>
    <w:p w:rsidR="00661A56" w:rsidRDefault="00661A56">
      <w:pPr>
        <w:rPr>
          <w:rFonts w:asciiTheme="majorHAnsi" w:eastAsiaTheme="majorEastAsia" w:hAnsiTheme="majorHAnsi" w:cstheme="majorBidi"/>
          <w:b/>
          <w:bCs/>
          <w:i/>
          <w:iCs/>
          <w:color w:val="548DD4" w:themeColor="text2" w:themeTint="99"/>
          <w:lang w:val="en-US"/>
        </w:rPr>
      </w:pPr>
      <w:r>
        <w:rPr>
          <w:lang w:val="en-US"/>
        </w:rPr>
        <w:br w:type="page"/>
      </w:r>
    </w:p>
    <w:p w:rsidR="005F535D" w:rsidRPr="005F535D" w:rsidRDefault="005F535D" w:rsidP="00A26C21">
      <w:pPr>
        <w:pStyle w:val="Heading4"/>
        <w:rPr>
          <w:lang w:val="en-US"/>
        </w:rPr>
      </w:pPr>
      <w:r w:rsidRPr="005F535D">
        <w:rPr>
          <w:lang w:val="en-US"/>
        </w:rPr>
        <w:lastRenderedPageBreak/>
        <w:t>RAM_REG</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RAM_REG window in the Inspector tab shows the register address, register name, current register value in hexadecimal and decimal.</w:t>
      </w:r>
    </w:p>
    <w:p w:rsidR="005F535D" w:rsidRPr="005F535D" w:rsidRDefault="005F535D" w:rsidP="005F535D">
      <w:pPr>
        <w:spacing w:after="0" w:line="240" w:lineRule="auto"/>
        <w:rPr>
          <w:rFonts w:ascii="Verdana" w:hAnsi="Verdana" w:cs="Arial"/>
          <w:color w:val="000000"/>
          <w:sz w:val="20"/>
          <w:szCs w:val="20"/>
          <w:lang w:val="en-US"/>
        </w:rPr>
      </w:pPr>
    </w:p>
    <w:p w:rsidR="000D2668"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lease note they are read-only.</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0D2668" w:rsidRDefault="000D2668" w:rsidP="000D2668">
      <w:pPr>
        <w:keepNext/>
        <w:spacing w:after="0" w:line="240" w:lineRule="auto"/>
        <w:jc w:val="center"/>
      </w:pPr>
      <w:r>
        <w:rPr>
          <w:noProof/>
          <w:lang w:val="en-US" w:eastAsia="zh-CN"/>
        </w:rPr>
        <w:drawing>
          <wp:inline distT="0" distB="0" distL="0" distR="0" wp14:anchorId="3BC2FCAF" wp14:editId="12C23275">
            <wp:extent cx="5731510" cy="1530487"/>
            <wp:effectExtent l="0" t="0" r="2540" b="0"/>
            <wp:docPr id="537" name="Picture 537" descr="ram_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am_reg.png"/>
                    <pic:cNvPicPr>
                      <a:picLocks noChangeAspect="1" noChangeArrowheads="1"/>
                    </pic:cNvPicPr>
                  </pic:nvPicPr>
                  <pic:blipFill>
                    <a:blip r:embed="rId60" r:link="rId61">
                      <a:extLst>
                        <a:ext uri="{28A0092B-C50C-407E-A947-70E740481C1C}">
                          <a14:useLocalDpi xmlns:a14="http://schemas.microsoft.com/office/drawing/2010/main" val="0"/>
                        </a:ext>
                      </a:extLst>
                    </a:blip>
                    <a:srcRect/>
                    <a:stretch>
                      <a:fillRect/>
                    </a:stretch>
                  </pic:blipFill>
                  <pic:spPr bwMode="auto">
                    <a:xfrm>
                      <a:off x="0" y="0"/>
                      <a:ext cx="5731510" cy="1530487"/>
                    </a:xfrm>
                    <a:prstGeom prst="rect">
                      <a:avLst/>
                    </a:prstGeom>
                    <a:noFill/>
                    <a:ln>
                      <a:noFill/>
                    </a:ln>
                  </pic:spPr>
                </pic:pic>
              </a:graphicData>
            </a:graphic>
          </wp:inline>
        </w:drawing>
      </w:r>
    </w:p>
    <w:p w:rsidR="005F535D" w:rsidRDefault="000D2668" w:rsidP="00C04D6B">
      <w:pPr>
        <w:pStyle w:val="Caption"/>
      </w:pPr>
      <w:bookmarkStart w:id="1938" w:name="_Toc514933103"/>
      <w:r>
        <w:t xml:space="preserve">Figure </w:t>
      </w:r>
      <w:r w:rsidR="002F78DC">
        <w:fldChar w:fldCharType="begin"/>
      </w:r>
      <w:r w:rsidR="002F78DC">
        <w:instrText xml:space="preserve"> SEQ Figure \* ARABIC </w:instrText>
      </w:r>
      <w:r w:rsidR="002F78DC">
        <w:fldChar w:fldCharType="separate"/>
      </w:r>
      <w:r w:rsidR="0059568A">
        <w:rPr>
          <w:noProof/>
        </w:rPr>
        <w:t>17</w:t>
      </w:r>
      <w:r w:rsidR="002F78DC">
        <w:rPr>
          <w:noProof/>
        </w:rPr>
        <w:fldChar w:fldCharType="end"/>
      </w:r>
      <w:r>
        <w:t xml:space="preserve"> - RAM_REG</w:t>
      </w:r>
      <w:bookmarkEnd w:id="1938"/>
    </w:p>
    <w:p w:rsidR="001D1174" w:rsidRDefault="001D1174" w:rsidP="001D1174"/>
    <w:p w:rsidR="001D1174" w:rsidRDefault="001D1174"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RAM_REG can be selected line by line then copy to another text editor.</w:t>
      </w:r>
    </w:p>
    <w:p w:rsidR="005F535D" w:rsidRPr="005F535D" w:rsidRDefault="005F535D" w:rsidP="005F535D">
      <w:pPr>
        <w:spacing w:after="0" w:line="240" w:lineRule="auto"/>
        <w:rPr>
          <w:rFonts w:ascii="Verdana" w:hAnsi="Verdana" w:cs="Arial"/>
          <w:color w:val="000000"/>
          <w:sz w:val="20"/>
          <w:szCs w:val="20"/>
          <w:lang w:val="en-US"/>
        </w:rPr>
      </w:pPr>
    </w:p>
    <w:p w:rsidR="000D2668" w:rsidRDefault="000D2668" w:rsidP="000D2668">
      <w:pPr>
        <w:keepNext/>
        <w:spacing w:after="0" w:line="240" w:lineRule="auto"/>
        <w:jc w:val="center"/>
      </w:pPr>
      <w:r>
        <w:rPr>
          <w:b/>
          <w:bCs/>
          <w:noProof/>
          <w:sz w:val="16"/>
          <w:szCs w:val="16"/>
          <w:lang w:val="en-US" w:eastAsia="zh-CN"/>
        </w:rPr>
        <w:drawing>
          <wp:inline distT="0" distB="0" distL="0" distR="0" wp14:anchorId="04A07FC1" wp14:editId="3F167D5C">
            <wp:extent cx="4049395" cy="2101850"/>
            <wp:effectExtent l="0" t="0" r="8255" b="0"/>
            <wp:docPr id="538" name="Picture 538" descr="ram_reg_sel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am_reg_select.png"/>
                    <pic:cNvPicPr>
                      <a:picLocks noChangeAspect="1" noChangeArrowheads="1"/>
                    </pic:cNvPicPr>
                  </pic:nvPicPr>
                  <pic:blipFill>
                    <a:blip r:embed="rId62" r:link="rId63">
                      <a:extLst>
                        <a:ext uri="{28A0092B-C50C-407E-A947-70E740481C1C}">
                          <a14:useLocalDpi xmlns:a14="http://schemas.microsoft.com/office/drawing/2010/main" val="0"/>
                        </a:ext>
                      </a:extLst>
                    </a:blip>
                    <a:srcRect/>
                    <a:stretch>
                      <a:fillRect/>
                    </a:stretch>
                  </pic:blipFill>
                  <pic:spPr bwMode="auto">
                    <a:xfrm>
                      <a:off x="0" y="0"/>
                      <a:ext cx="4049395" cy="2101850"/>
                    </a:xfrm>
                    <a:prstGeom prst="rect">
                      <a:avLst/>
                    </a:prstGeom>
                    <a:noFill/>
                    <a:ln>
                      <a:noFill/>
                    </a:ln>
                  </pic:spPr>
                </pic:pic>
              </a:graphicData>
            </a:graphic>
          </wp:inline>
        </w:drawing>
      </w:r>
    </w:p>
    <w:p w:rsidR="005F535D" w:rsidRDefault="000D2668" w:rsidP="00C04D6B">
      <w:pPr>
        <w:pStyle w:val="Caption"/>
      </w:pPr>
      <w:bookmarkStart w:id="1939" w:name="_Toc514933104"/>
      <w:r>
        <w:t xml:space="preserve">Figure </w:t>
      </w:r>
      <w:r w:rsidR="002F78DC">
        <w:fldChar w:fldCharType="begin"/>
      </w:r>
      <w:r w:rsidR="002F78DC">
        <w:instrText xml:space="preserve"> SEQ Figure \* ARABIC </w:instrText>
      </w:r>
      <w:r w:rsidR="002F78DC">
        <w:fldChar w:fldCharType="separate"/>
      </w:r>
      <w:r w:rsidR="0059568A">
        <w:rPr>
          <w:noProof/>
        </w:rPr>
        <w:t>18</w:t>
      </w:r>
      <w:r w:rsidR="002F78DC">
        <w:rPr>
          <w:noProof/>
        </w:rPr>
        <w:fldChar w:fldCharType="end"/>
      </w:r>
      <w:r>
        <w:t xml:space="preserve"> - Select rows in RAM_REG</w:t>
      </w:r>
      <w:bookmarkEnd w:id="1939"/>
    </w:p>
    <w:p w:rsidR="000D2668" w:rsidRDefault="000D2668" w:rsidP="000D2668">
      <w:pPr>
        <w:keepNext/>
        <w:jc w:val="center"/>
      </w:pPr>
      <w:r>
        <w:rPr>
          <w:b/>
          <w:bCs/>
          <w:noProof/>
          <w:sz w:val="16"/>
          <w:szCs w:val="16"/>
          <w:lang w:val="en-US" w:eastAsia="zh-CN"/>
        </w:rPr>
        <w:drawing>
          <wp:inline distT="0" distB="0" distL="0" distR="0" wp14:anchorId="5AB77627" wp14:editId="64B2C660">
            <wp:extent cx="4121150" cy="1671078"/>
            <wp:effectExtent l="0" t="0" r="0" b="5715"/>
            <wp:docPr id="550" name="Picture 550" descr="ram_reg_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am_reg_copy.png"/>
                    <pic:cNvPicPr>
                      <a:picLocks noChangeAspect="1" noChangeArrowheads="1"/>
                    </pic:cNvPicPr>
                  </pic:nvPicPr>
                  <pic:blipFill>
                    <a:blip r:embed="rId64" r:link="rId65">
                      <a:extLst>
                        <a:ext uri="{28A0092B-C50C-407E-A947-70E740481C1C}">
                          <a14:useLocalDpi xmlns:a14="http://schemas.microsoft.com/office/drawing/2010/main" val="0"/>
                        </a:ext>
                      </a:extLst>
                    </a:blip>
                    <a:srcRect/>
                    <a:stretch>
                      <a:fillRect/>
                    </a:stretch>
                  </pic:blipFill>
                  <pic:spPr bwMode="auto">
                    <a:xfrm>
                      <a:off x="0" y="0"/>
                      <a:ext cx="4141116" cy="1679174"/>
                    </a:xfrm>
                    <a:prstGeom prst="rect">
                      <a:avLst/>
                    </a:prstGeom>
                    <a:noFill/>
                    <a:ln>
                      <a:noFill/>
                    </a:ln>
                  </pic:spPr>
                </pic:pic>
              </a:graphicData>
            </a:graphic>
          </wp:inline>
        </w:drawing>
      </w:r>
    </w:p>
    <w:p w:rsidR="000D2668" w:rsidRPr="000D2668" w:rsidRDefault="000D2668" w:rsidP="00C04D6B">
      <w:pPr>
        <w:pStyle w:val="Caption"/>
      </w:pPr>
      <w:bookmarkStart w:id="1940" w:name="_Toc514933105"/>
      <w:r>
        <w:t xml:space="preserve">Figure </w:t>
      </w:r>
      <w:r w:rsidR="002F78DC">
        <w:fldChar w:fldCharType="begin"/>
      </w:r>
      <w:r w:rsidR="002F78DC">
        <w:instrText xml:space="preserve"> SEQ Figure \* ARABIC </w:instrText>
      </w:r>
      <w:r w:rsidR="002F78DC">
        <w:fldChar w:fldCharType="separate"/>
      </w:r>
      <w:r w:rsidR="0059568A">
        <w:rPr>
          <w:noProof/>
        </w:rPr>
        <w:t>19</w:t>
      </w:r>
      <w:r w:rsidR="002F78DC">
        <w:rPr>
          <w:noProof/>
        </w:rPr>
        <w:fldChar w:fldCharType="end"/>
      </w:r>
      <w:r>
        <w:t xml:space="preserve"> - Paste selected rows in RAM_REG</w:t>
      </w:r>
      <w:bookmarkEnd w:id="1940"/>
    </w:p>
    <w:p w:rsidR="005F535D" w:rsidRPr="005F535D" w:rsidRDefault="005F535D" w:rsidP="007B48B8">
      <w:pPr>
        <w:pStyle w:val="Heading2"/>
        <w:rPr>
          <w:lang w:val="en-US"/>
        </w:rPr>
      </w:pPr>
      <w:bookmarkStart w:id="1941" w:name="_Toc514941508"/>
      <w:r w:rsidRPr="005F535D">
        <w:rPr>
          <w:lang w:val="en-US"/>
        </w:rPr>
        <w:lastRenderedPageBreak/>
        <w:t>Toolbox,</w:t>
      </w:r>
      <w:r w:rsidR="00FF0299">
        <w:rPr>
          <w:lang w:val="en-US"/>
        </w:rPr>
        <w:t xml:space="preserve"> </w:t>
      </w:r>
      <w:r w:rsidRPr="005F535D">
        <w:rPr>
          <w:lang w:val="en-US"/>
        </w:rPr>
        <w:t>Content Manager and Registers</w:t>
      </w:r>
      <w:bookmarkEnd w:id="194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provide information about the windows at the left side of viewport.</w:t>
      </w:r>
    </w:p>
    <w:p w:rsidR="005F535D" w:rsidRPr="005F535D" w:rsidRDefault="005F535D" w:rsidP="005F535D">
      <w:pPr>
        <w:spacing w:after="0" w:line="240" w:lineRule="auto"/>
        <w:rPr>
          <w:rFonts w:ascii="Verdana" w:hAnsi="Verdana" w:cs="Arial"/>
          <w:color w:val="000000"/>
          <w:sz w:val="20"/>
          <w:szCs w:val="20"/>
          <w:lang w:val="en-US"/>
        </w:rPr>
      </w:pPr>
    </w:p>
    <w:p w:rsidR="00FF0299" w:rsidRDefault="00FF0299" w:rsidP="00FF0299">
      <w:pPr>
        <w:keepNext/>
        <w:spacing w:after="0" w:line="240" w:lineRule="auto"/>
        <w:jc w:val="center"/>
      </w:pPr>
      <w:r>
        <w:rPr>
          <w:noProof/>
          <w:lang w:val="en-US" w:eastAsia="zh-CN"/>
        </w:rPr>
        <w:drawing>
          <wp:inline distT="0" distB="0" distL="0" distR="0" wp14:anchorId="0949D700" wp14:editId="062139E1">
            <wp:extent cx="1987550" cy="2090663"/>
            <wp:effectExtent l="0" t="0" r="0" b="5080"/>
            <wp:docPr id="555" name="Picture 555" descr="dl_tool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l_toolbox.png"/>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2002311" cy="2106190"/>
                    </a:xfrm>
                    <a:prstGeom prst="rect">
                      <a:avLst/>
                    </a:prstGeom>
                    <a:noFill/>
                    <a:ln>
                      <a:noFill/>
                    </a:ln>
                  </pic:spPr>
                </pic:pic>
              </a:graphicData>
            </a:graphic>
          </wp:inline>
        </w:drawing>
      </w:r>
    </w:p>
    <w:p w:rsidR="005F535D" w:rsidRPr="005F535D" w:rsidRDefault="00FF0299" w:rsidP="00C04D6B">
      <w:pPr>
        <w:pStyle w:val="Caption"/>
        <w:rPr>
          <w:rFonts w:cs="Arial"/>
          <w:color w:val="000000"/>
          <w:sz w:val="20"/>
          <w:szCs w:val="20"/>
          <w:lang w:val="en-US"/>
        </w:rPr>
      </w:pPr>
      <w:bookmarkStart w:id="1942" w:name="_Toc514933106"/>
      <w:r>
        <w:t xml:space="preserve">Figure </w:t>
      </w:r>
      <w:r w:rsidR="002F78DC">
        <w:fldChar w:fldCharType="begin"/>
      </w:r>
      <w:r w:rsidR="002F78DC">
        <w:instrText xml:space="preserve"> SEQ Figure \* ARABIC </w:instrText>
      </w:r>
      <w:r w:rsidR="002F78DC">
        <w:fldChar w:fldCharType="separate"/>
      </w:r>
      <w:r w:rsidR="0059568A">
        <w:rPr>
          <w:noProof/>
        </w:rPr>
        <w:t>20</w:t>
      </w:r>
      <w:r w:rsidR="002F78DC">
        <w:rPr>
          <w:noProof/>
        </w:rPr>
        <w:fldChar w:fldCharType="end"/>
      </w:r>
      <w:r>
        <w:t xml:space="preserve"> - Toolbox</w:t>
      </w:r>
      <w:bookmarkEnd w:id="1942"/>
    </w:p>
    <w:p w:rsidR="005F535D" w:rsidRPr="005F535D" w:rsidRDefault="005F535D" w:rsidP="002F78DC">
      <w:pPr>
        <w:pStyle w:val="Heading3"/>
        <w:numPr>
          <w:ilvl w:val="2"/>
          <w:numId w:val="15"/>
        </w:numPr>
      </w:pPr>
      <w:bookmarkStart w:id="1943" w:name="_Toc514941509"/>
      <w:r w:rsidRPr="005F535D">
        <w:t>Toolbox</w:t>
      </w:r>
      <w:bookmarkEnd w:id="1943"/>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olbox is the portal to access the coprocessor commands or display list command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When the Display List editor is in focus, the display list commands are available in the Toolbox.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When the Coprocessor editor is in focus, the full set of display list and coprocessor commands are available in the Toolbox.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Users may drag and drop the commands from the Toolbox into the viewport.</w:t>
      </w:r>
    </w:p>
    <w:p w:rsidR="005F535D" w:rsidRPr="005F535D" w:rsidRDefault="005F535D" w:rsidP="00A26C21">
      <w:pPr>
        <w:pStyle w:val="Heading4"/>
        <w:rPr>
          <w:lang w:val="en-US"/>
        </w:rPr>
      </w:pPr>
      <w:r w:rsidRPr="005F535D">
        <w:rPr>
          <w:lang w:val="en-US"/>
        </w:rPr>
        <w:t>Display list mode</w:t>
      </w:r>
    </w:p>
    <w:p w:rsidR="005F535D" w:rsidRPr="005F535D" w:rsidRDefault="005F535D" w:rsidP="005F535D">
      <w:pPr>
        <w:spacing w:after="0" w:line="240" w:lineRule="auto"/>
        <w:rPr>
          <w:rFonts w:ascii="Verdana" w:hAnsi="Verdana" w:cs="Arial"/>
          <w:color w:val="000000"/>
          <w:sz w:val="20"/>
          <w:szCs w:val="20"/>
          <w:lang w:val="en-US"/>
        </w:rPr>
      </w:pP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o use the display list mode, display list editor window shall be selected as below:</w:t>
      </w:r>
    </w:p>
    <w:p w:rsidR="00096BC4" w:rsidRPr="005F535D" w:rsidRDefault="00096BC4" w:rsidP="005F535D">
      <w:pPr>
        <w:spacing w:after="0" w:line="240" w:lineRule="auto"/>
        <w:rPr>
          <w:rFonts w:ascii="Verdana" w:hAnsi="Verdana" w:cs="Arial"/>
          <w:color w:val="000000"/>
          <w:sz w:val="20"/>
          <w:szCs w:val="20"/>
          <w:lang w:val="en-US"/>
        </w:rPr>
      </w:pPr>
    </w:p>
    <w:p w:rsidR="00096BC4" w:rsidRDefault="00C15426" w:rsidP="00096BC4">
      <w:pPr>
        <w:keepNext/>
        <w:spacing w:after="0" w:line="240" w:lineRule="auto"/>
        <w:jc w:val="center"/>
      </w:pPr>
      <w:r>
        <w:rPr>
          <w:noProof/>
          <w:lang w:val="en-US" w:eastAsia="zh-CN"/>
        </w:rPr>
        <mc:AlternateContent>
          <mc:Choice Requires="wps">
            <w:drawing>
              <wp:anchor distT="0" distB="0" distL="114300" distR="114300" simplePos="0" relativeHeight="251647488" behindDoc="0" locked="0" layoutInCell="1" allowOverlap="1" wp14:anchorId="0A5E11EB" wp14:editId="682C10C3">
                <wp:simplePos x="0" y="0"/>
                <wp:positionH relativeFrom="column">
                  <wp:posOffset>565554</wp:posOffset>
                </wp:positionH>
                <wp:positionV relativeFrom="paragraph">
                  <wp:posOffset>1049002</wp:posOffset>
                </wp:positionV>
                <wp:extent cx="761119" cy="237850"/>
                <wp:effectExtent l="0" t="0" r="20320" b="10160"/>
                <wp:wrapNone/>
                <wp:docPr id="593" name="Rounded Rectangle 593"/>
                <wp:cNvGraphicFramePr/>
                <a:graphic xmlns:a="http://schemas.openxmlformats.org/drawingml/2006/main">
                  <a:graphicData uri="http://schemas.microsoft.com/office/word/2010/wordprocessingShape">
                    <wps:wsp>
                      <wps:cNvSpPr/>
                      <wps:spPr>
                        <a:xfrm>
                          <a:off x="0" y="0"/>
                          <a:ext cx="761119" cy="23785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oundrect w14:anchorId="426F959A" id="Rounded Rectangle 593" o:spid="_x0000_s1026" style="position:absolute;margin-left:44.55pt;margin-top:82.6pt;width:59.95pt;height:18.7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" filled="f" strokecolor="red" strokeweight="2pt"/>
            </w:pict>
          </mc:Fallback>
        </mc:AlternateContent>
      </w:r>
      <w:r w:rsidR="00096BC4">
        <w:rPr>
          <w:noProof/>
          <w:lang w:val="en-US" w:eastAsia="zh-CN"/>
        </w:rPr>
        <w:drawing>
          <wp:inline distT="0" distB="0" distL="0" distR="0" wp14:anchorId="21D06B81" wp14:editId="7D8C08BD">
            <wp:extent cx="5731510" cy="1247951"/>
            <wp:effectExtent l="0" t="0" r="2540" b="9525"/>
            <wp:docPr id="559" name="Picture 559" descr="clip00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lip0003.bmp"/>
                    <pic:cNvPicPr>
                      <a:picLocks noChangeAspect="1" noChangeArrowheads="1"/>
                    </pic:cNvPicPr>
                  </pic:nvPicPr>
                  <pic:blipFill>
                    <a:blip r:embed="rId68" r:link="rId69">
                      <a:extLst>
                        <a:ext uri="{28A0092B-C50C-407E-A947-70E740481C1C}">
                          <a14:useLocalDpi xmlns:a14="http://schemas.microsoft.com/office/drawing/2010/main" val="0"/>
                        </a:ext>
                      </a:extLst>
                    </a:blip>
                    <a:srcRect/>
                    <a:stretch>
                      <a:fillRect/>
                    </a:stretch>
                  </pic:blipFill>
                  <pic:spPr bwMode="auto">
                    <a:xfrm>
                      <a:off x="0" y="0"/>
                      <a:ext cx="5731510" cy="1247951"/>
                    </a:xfrm>
                    <a:prstGeom prst="rect">
                      <a:avLst/>
                    </a:prstGeom>
                    <a:noFill/>
                    <a:ln>
                      <a:noFill/>
                    </a:ln>
                  </pic:spPr>
                </pic:pic>
              </a:graphicData>
            </a:graphic>
          </wp:inline>
        </w:drawing>
      </w:r>
    </w:p>
    <w:p w:rsidR="005F535D" w:rsidRPr="005F535D" w:rsidRDefault="00096BC4" w:rsidP="00C04D6B">
      <w:pPr>
        <w:pStyle w:val="Caption"/>
        <w:rPr>
          <w:rFonts w:cs="Arial"/>
          <w:color w:val="000000"/>
          <w:sz w:val="20"/>
          <w:szCs w:val="20"/>
          <w:lang w:val="en-US"/>
        </w:rPr>
      </w:pPr>
      <w:bookmarkStart w:id="1944" w:name="_Toc514933107"/>
      <w:r>
        <w:t xml:space="preserve">Figure </w:t>
      </w:r>
      <w:r w:rsidR="002F78DC">
        <w:fldChar w:fldCharType="begin"/>
      </w:r>
      <w:r w:rsidR="002F78DC">
        <w:instrText xml:space="preserve"> SEQ Figure \* ARABIC </w:instrText>
      </w:r>
      <w:r w:rsidR="002F78DC">
        <w:fldChar w:fldCharType="separate"/>
      </w:r>
      <w:r w:rsidR="0059568A">
        <w:rPr>
          <w:noProof/>
        </w:rPr>
        <w:t>21</w:t>
      </w:r>
      <w:r w:rsidR="002F78DC">
        <w:rPr>
          <w:noProof/>
        </w:rPr>
        <w:fldChar w:fldCharType="end"/>
      </w:r>
      <w:r>
        <w:t xml:space="preserve"> - Display List</w:t>
      </w:r>
      <w:r>
        <w:rPr>
          <w:noProof/>
        </w:rPr>
        <w:t xml:space="preserve"> mode</w:t>
      </w:r>
      <w:bookmarkEnd w:id="1944"/>
    </w:p>
    <w:p w:rsidR="006A7CBF" w:rsidRDefault="006A7CBF">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 xml:space="preserve">The toolbox will be enabled as below: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096BC4" w:rsidRDefault="00096BC4" w:rsidP="00096BC4">
      <w:pPr>
        <w:keepNext/>
        <w:spacing w:after="0" w:line="240" w:lineRule="auto"/>
        <w:jc w:val="center"/>
      </w:pPr>
      <w:r>
        <w:rPr>
          <w:b/>
          <w:bCs/>
          <w:noProof/>
          <w:sz w:val="16"/>
          <w:szCs w:val="16"/>
          <w:lang w:val="en-US" w:eastAsia="zh-CN"/>
        </w:rPr>
        <w:drawing>
          <wp:inline distT="0" distB="0" distL="0" distR="0" wp14:anchorId="3AD50053" wp14:editId="00383D31">
            <wp:extent cx="2399030" cy="2523490"/>
            <wp:effectExtent l="0" t="0" r="1270" b="0"/>
            <wp:docPr id="562" name="Picture 562" descr="dl_tool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l_toolbox.png"/>
                    <pic:cNvPicPr>
                      <a:picLocks noChangeAspect="1" noChangeArrowheads="1"/>
                    </pic:cNvPicPr>
                  </pic:nvPicPr>
                  <pic:blipFill>
                    <a:blip r:embed="rId66" r:link="rId67">
                      <a:extLst>
                        <a:ext uri="{28A0092B-C50C-407E-A947-70E740481C1C}">
                          <a14:useLocalDpi xmlns:a14="http://schemas.microsoft.com/office/drawing/2010/main" val="0"/>
                        </a:ext>
                      </a:extLst>
                    </a:blip>
                    <a:srcRect/>
                    <a:stretch>
                      <a:fillRect/>
                    </a:stretch>
                  </pic:blipFill>
                  <pic:spPr bwMode="auto">
                    <a:xfrm>
                      <a:off x="0" y="0"/>
                      <a:ext cx="2399030" cy="2523490"/>
                    </a:xfrm>
                    <a:prstGeom prst="rect">
                      <a:avLst/>
                    </a:prstGeom>
                    <a:noFill/>
                    <a:ln>
                      <a:noFill/>
                    </a:ln>
                  </pic:spPr>
                </pic:pic>
              </a:graphicData>
            </a:graphic>
          </wp:inline>
        </w:drawing>
      </w:r>
    </w:p>
    <w:p w:rsidR="005F535D" w:rsidRDefault="00096BC4" w:rsidP="00C04D6B">
      <w:pPr>
        <w:pStyle w:val="Caption"/>
      </w:pPr>
      <w:bookmarkStart w:id="1945" w:name="_Toc514933108"/>
      <w:r>
        <w:t xml:space="preserve">Figure </w:t>
      </w:r>
      <w:r w:rsidR="002F78DC">
        <w:fldChar w:fldCharType="begin"/>
      </w:r>
      <w:r w:rsidR="002F78DC">
        <w:instrText xml:space="preserve"> SEQ Figure \* ARABIC </w:instrText>
      </w:r>
      <w:r w:rsidR="002F78DC">
        <w:fldChar w:fldCharType="separate"/>
      </w:r>
      <w:r w:rsidR="0059568A">
        <w:rPr>
          <w:noProof/>
        </w:rPr>
        <w:t>22</w:t>
      </w:r>
      <w:r w:rsidR="002F78DC">
        <w:rPr>
          <w:noProof/>
        </w:rPr>
        <w:fldChar w:fldCharType="end"/>
      </w:r>
      <w:r w:rsidR="00F40151">
        <w:rPr>
          <w:noProof/>
        </w:rPr>
        <w:t xml:space="preserve"> </w:t>
      </w:r>
      <w:r>
        <w:t>- Toolbox in Display List mode</w:t>
      </w:r>
      <w:bookmarkEnd w:id="1945"/>
    </w:p>
    <w:p w:rsidR="009A6EF3" w:rsidRDefault="009A6EF3" w:rsidP="005F535D">
      <w:pPr>
        <w:spacing w:after="0" w:line="240" w:lineRule="auto"/>
        <w:rPr>
          <w:rFonts w:ascii="Verdana" w:hAnsi="Verdana" w:cs="Arial"/>
          <w:color w:val="000000"/>
          <w:sz w:val="20"/>
          <w:szCs w:val="20"/>
          <w:lang w:val="en-US"/>
        </w:rPr>
      </w:pPr>
    </w:p>
    <w:p w:rsidR="009A6EF3" w:rsidRDefault="009A6EF3"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ll display list commands are grouped into different categories based on functionality</w:t>
      </w:r>
      <w:r w:rsidR="00096BC4">
        <w:rPr>
          <w:rFonts w:ascii="Verdana" w:hAnsi="Verdana" w:cs="Arial"/>
          <w:color w:val="000000"/>
          <w:sz w:val="20"/>
          <w:szCs w:val="20"/>
          <w:lang w:val="en-US"/>
        </w:rPr>
        <w:t xml:space="preserve"> </w:t>
      </w:r>
      <w:r w:rsidRPr="005F535D">
        <w:rPr>
          <w:rFonts w:ascii="Verdana" w:hAnsi="Verdana" w:cs="Arial"/>
          <w:color w:val="000000"/>
          <w:sz w:val="20"/>
          <w:szCs w:val="20"/>
          <w:lang w:val="en-US"/>
        </w:rPr>
        <w:t xml:space="preserve">(as in FT81X project):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Background</w:t>
      </w:r>
    </w:p>
    <w:p w:rsidR="005F535D" w:rsidRPr="005F535D" w:rsidRDefault="005F535D" w:rsidP="005F535D">
      <w:pPr>
        <w:spacing w:after="0" w:line="240" w:lineRule="auto"/>
        <w:rPr>
          <w:rFonts w:ascii="Verdana" w:hAnsi="Verdana" w:cs="Arial"/>
          <w:color w:val="000000"/>
          <w:sz w:val="20"/>
          <w:szCs w:val="20"/>
          <w:lang w:val="en-US"/>
        </w:rPr>
      </w:pPr>
    </w:p>
    <w:p w:rsidR="00096BC4" w:rsidRDefault="00096BC4" w:rsidP="00096BC4">
      <w:pPr>
        <w:keepNext/>
        <w:spacing w:after="0" w:line="240" w:lineRule="auto"/>
        <w:jc w:val="center"/>
      </w:pPr>
      <w:r>
        <w:rPr>
          <w:noProof/>
          <w:lang w:val="en-US" w:eastAsia="zh-CN"/>
        </w:rPr>
        <w:drawing>
          <wp:inline distT="0" distB="0" distL="0" distR="0" wp14:anchorId="71F112CA" wp14:editId="08901E1A">
            <wp:extent cx="2202815" cy="2529205"/>
            <wp:effectExtent l="0" t="0" r="6985" b="4445"/>
            <wp:docPr id="563" name="Picture 563" descr="dl_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l_bg.png"/>
                    <pic:cNvPicPr>
                      <a:picLocks noChangeAspect="1" noChangeArrowheads="1"/>
                    </pic:cNvPicPr>
                  </pic:nvPicPr>
                  <pic:blipFill>
                    <a:blip r:embed="rId70" r:link="rId71">
                      <a:extLst>
                        <a:ext uri="{28A0092B-C50C-407E-A947-70E740481C1C}">
                          <a14:useLocalDpi xmlns:a14="http://schemas.microsoft.com/office/drawing/2010/main" val="0"/>
                        </a:ext>
                      </a:extLst>
                    </a:blip>
                    <a:srcRect/>
                    <a:stretch>
                      <a:fillRect/>
                    </a:stretch>
                  </pic:blipFill>
                  <pic:spPr bwMode="auto">
                    <a:xfrm>
                      <a:off x="0" y="0"/>
                      <a:ext cx="2202815" cy="2529205"/>
                    </a:xfrm>
                    <a:prstGeom prst="rect">
                      <a:avLst/>
                    </a:prstGeom>
                    <a:noFill/>
                    <a:ln>
                      <a:noFill/>
                    </a:ln>
                  </pic:spPr>
                </pic:pic>
              </a:graphicData>
            </a:graphic>
          </wp:inline>
        </w:drawing>
      </w:r>
    </w:p>
    <w:p w:rsidR="005F535D" w:rsidRPr="005F535D" w:rsidRDefault="00096BC4" w:rsidP="00C04D6B">
      <w:pPr>
        <w:pStyle w:val="Caption"/>
        <w:rPr>
          <w:rFonts w:cs="Arial"/>
          <w:color w:val="000000"/>
          <w:sz w:val="20"/>
          <w:szCs w:val="20"/>
          <w:lang w:val="en-US"/>
        </w:rPr>
      </w:pPr>
      <w:bookmarkStart w:id="1946" w:name="_Toc514933109"/>
      <w:r>
        <w:t xml:space="preserve">Figure </w:t>
      </w:r>
      <w:r w:rsidR="002F78DC">
        <w:fldChar w:fldCharType="begin"/>
      </w:r>
      <w:r w:rsidR="002F78DC">
        <w:instrText xml:space="preserve"> SEQ Figure \* ARABIC </w:instrText>
      </w:r>
      <w:r w:rsidR="002F78DC">
        <w:fldChar w:fldCharType="separate"/>
      </w:r>
      <w:r w:rsidR="0059568A">
        <w:rPr>
          <w:noProof/>
        </w:rPr>
        <w:t>23</w:t>
      </w:r>
      <w:r w:rsidR="002F78DC">
        <w:rPr>
          <w:noProof/>
        </w:rPr>
        <w:fldChar w:fldCharType="end"/>
      </w:r>
      <w:r>
        <w:t xml:space="preserve"> - Background in Display List mode</w:t>
      </w:r>
      <w:bookmarkEnd w:id="1946"/>
    </w:p>
    <w:p w:rsidR="005F535D" w:rsidRPr="005F535D" w:rsidRDefault="005F535D" w:rsidP="005F535D">
      <w:pPr>
        <w:spacing w:after="0" w:line="240" w:lineRule="auto"/>
        <w:rPr>
          <w:rFonts w:ascii="Verdana" w:hAnsi="Verdana" w:cs="Arial"/>
          <w:color w:val="000000"/>
          <w:sz w:val="20"/>
          <w:szCs w:val="20"/>
          <w:lang w:val="en-US"/>
        </w:rPr>
      </w:pPr>
    </w:p>
    <w:p w:rsidR="006A7CBF"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p>
    <w:p w:rsidR="006A7CBF" w:rsidRDefault="006A7CBF">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6A7CBF" w:rsidRDefault="005F535D" w:rsidP="002F78DC">
      <w:pPr>
        <w:pStyle w:val="ListParagraph"/>
        <w:numPr>
          <w:ilvl w:val="0"/>
          <w:numId w:val="21"/>
        </w:numPr>
        <w:spacing w:after="0" w:line="240" w:lineRule="auto"/>
        <w:rPr>
          <w:rFonts w:ascii="Verdana" w:hAnsi="Verdana" w:cs="Arial"/>
          <w:color w:val="000000"/>
          <w:sz w:val="20"/>
          <w:szCs w:val="20"/>
          <w:lang w:val="en-US"/>
        </w:rPr>
      </w:pPr>
      <w:r w:rsidRPr="006A7CBF">
        <w:rPr>
          <w:rFonts w:ascii="Verdana" w:hAnsi="Verdana" w:cs="Arial"/>
          <w:color w:val="000000"/>
          <w:sz w:val="20"/>
          <w:szCs w:val="20"/>
          <w:lang w:val="en-US"/>
        </w:rPr>
        <w:lastRenderedPageBreak/>
        <w:t>Primitives</w:t>
      </w:r>
    </w:p>
    <w:p w:rsidR="005F535D" w:rsidRPr="005F535D" w:rsidRDefault="005F535D" w:rsidP="005F535D">
      <w:pPr>
        <w:spacing w:after="0" w:line="240" w:lineRule="auto"/>
        <w:rPr>
          <w:rFonts w:ascii="Verdana" w:hAnsi="Verdana" w:cs="Arial"/>
          <w:color w:val="000000"/>
          <w:sz w:val="20"/>
          <w:szCs w:val="20"/>
          <w:lang w:val="en-US"/>
        </w:rPr>
      </w:pPr>
    </w:p>
    <w:p w:rsidR="00096BC4" w:rsidRDefault="00096BC4" w:rsidP="00096BC4">
      <w:pPr>
        <w:keepNext/>
        <w:spacing w:after="0" w:line="240" w:lineRule="auto"/>
        <w:jc w:val="center"/>
      </w:pPr>
      <w:r>
        <w:rPr>
          <w:noProof/>
          <w:lang w:val="en-US" w:eastAsia="zh-CN"/>
        </w:rPr>
        <w:drawing>
          <wp:inline distT="0" distB="0" distL="0" distR="0" wp14:anchorId="6BF6D811" wp14:editId="7F4C409D">
            <wp:extent cx="2079549" cy="2892425"/>
            <wp:effectExtent l="0" t="0" r="0" b="3175"/>
            <wp:docPr id="566" name="Picture 566" descr="dl_p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l_pre.png"/>
                    <pic:cNvPicPr>
                      <a:picLocks noChangeAspect="1" noChangeArrowheads="1"/>
                    </pic:cNvPicPr>
                  </pic:nvPicPr>
                  <pic:blipFill>
                    <a:blip r:embed="rId72" r:link="rId73">
                      <a:extLst>
                        <a:ext uri="{28A0092B-C50C-407E-A947-70E740481C1C}">
                          <a14:useLocalDpi xmlns:a14="http://schemas.microsoft.com/office/drawing/2010/main" val="0"/>
                        </a:ext>
                      </a:extLst>
                    </a:blip>
                    <a:srcRect/>
                    <a:stretch>
                      <a:fillRect/>
                    </a:stretch>
                  </pic:blipFill>
                  <pic:spPr bwMode="auto">
                    <a:xfrm>
                      <a:off x="0" y="0"/>
                      <a:ext cx="2083295" cy="2897635"/>
                    </a:xfrm>
                    <a:prstGeom prst="rect">
                      <a:avLst/>
                    </a:prstGeom>
                    <a:noFill/>
                    <a:ln>
                      <a:noFill/>
                    </a:ln>
                  </pic:spPr>
                </pic:pic>
              </a:graphicData>
            </a:graphic>
          </wp:inline>
        </w:drawing>
      </w:r>
    </w:p>
    <w:p w:rsidR="005F535D" w:rsidRPr="005F535D" w:rsidRDefault="00096BC4" w:rsidP="00C04D6B">
      <w:pPr>
        <w:pStyle w:val="Caption"/>
        <w:rPr>
          <w:rFonts w:cs="Arial"/>
          <w:color w:val="000000"/>
          <w:sz w:val="20"/>
          <w:szCs w:val="20"/>
          <w:lang w:val="en-US"/>
        </w:rPr>
      </w:pPr>
      <w:bookmarkStart w:id="1947" w:name="_Toc514933110"/>
      <w:r>
        <w:t xml:space="preserve">Figure </w:t>
      </w:r>
      <w:r w:rsidR="002F78DC">
        <w:fldChar w:fldCharType="begin"/>
      </w:r>
      <w:r w:rsidR="002F78DC">
        <w:instrText xml:space="preserve"> SEQ Figure \* ARABIC </w:instrText>
      </w:r>
      <w:r w:rsidR="002F78DC">
        <w:fldChar w:fldCharType="separate"/>
      </w:r>
      <w:r w:rsidR="0059568A">
        <w:rPr>
          <w:noProof/>
        </w:rPr>
        <w:t>24</w:t>
      </w:r>
      <w:r w:rsidR="002F78DC">
        <w:rPr>
          <w:noProof/>
        </w:rPr>
        <w:fldChar w:fldCharType="end"/>
      </w:r>
      <w:r>
        <w:t xml:space="preserve"> - Primitives in Display List mode</w:t>
      </w:r>
      <w:bookmarkEnd w:id="1947"/>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Graphics State</w:t>
      </w:r>
    </w:p>
    <w:p w:rsidR="005F535D" w:rsidRPr="005F535D" w:rsidRDefault="005F535D" w:rsidP="005F535D">
      <w:pPr>
        <w:spacing w:after="0" w:line="240" w:lineRule="auto"/>
        <w:rPr>
          <w:rFonts w:ascii="Verdana" w:hAnsi="Verdana" w:cs="Arial"/>
          <w:color w:val="000000"/>
          <w:sz w:val="20"/>
          <w:szCs w:val="20"/>
          <w:lang w:val="en-US"/>
        </w:rPr>
      </w:pPr>
    </w:p>
    <w:p w:rsidR="00096BC4" w:rsidRDefault="00096BC4" w:rsidP="00096BC4">
      <w:pPr>
        <w:keepNext/>
        <w:spacing w:after="0" w:line="240" w:lineRule="auto"/>
        <w:jc w:val="center"/>
      </w:pPr>
      <w:r>
        <w:rPr>
          <w:noProof/>
          <w:lang w:val="en-US" w:eastAsia="zh-CN"/>
        </w:rPr>
        <w:drawing>
          <wp:inline distT="0" distB="0" distL="0" distR="0" wp14:anchorId="3B66E566" wp14:editId="7D873B77">
            <wp:extent cx="2202815" cy="3994150"/>
            <wp:effectExtent l="0" t="0" r="6985" b="6350"/>
            <wp:docPr id="569" name="Picture 569" descr="dl_g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l_gra.png"/>
                    <pic:cNvPicPr>
                      <a:picLocks noChangeAspect="1" noChangeArrowheads="1"/>
                    </pic:cNvPicPr>
                  </pic:nvPicPr>
                  <pic:blipFill rotWithShape="1">
                    <a:blip r:embed="rId74" r:link="rId75">
                      <a:extLst>
                        <a:ext uri="{28A0092B-C50C-407E-A947-70E740481C1C}">
                          <a14:useLocalDpi xmlns:a14="http://schemas.microsoft.com/office/drawing/2010/main" val="0"/>
                        </a:ext>
                      </a:extLst>
                    </a:blip>
                    <a:srcRect b="16234"/>
                    <a:stretch/>
                  </pic:blipFill>
                  <pic:spPr bwMode="auto">
                    <a:xfrm>
                      <a:off x="0" y="0"/>
                      <a:ext cx="2202815" cy="399415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096BC4" w:rsidP="00C04D6B">
      <w:pPr>
        <w:pStyle w:val="Caption"/>
        <w:rPr>
          <w:rFonts w:cs="Arial"/>
          <w:color w:val="000000"/>
          <w:sz w:val="20"/>
          <w:szCs w:val="20"/>
          <w:lang w:val="en-US"/>
        </w:rPr>
      </w:pPr>
      <w:bookmarkStart w:id="1948" w:name="_Toc514933111"/>
      <w:r>
        <w:t xml:space="preserve">Figure </w:t>
      </w:r>
      <w:r w:rsidR="002F78DC">
        <w:fldChar w:fldCharType="begin"/>
      </w:r>
      <w:r w:rsidR="002F78DC">
        <w:instrText xml:space="preserve"> SEQ Figure \* ARABIC </w:instrText>
      </w:r>
      <w:r w:rsidR="002F78DC">
        <w:fldChar w:fldCharType="separate"/>
      </w:r>
      <w:r w:rsidR="0059568A">
        <w:rPr>
          <w:noProof/>
        </w:rPr>
        <w:t>25</w:t>
      </w:r>
      <w:r w:rsidR="002F78DC">
        <w:rPr>
          <w:noProof/>
        </w:rPr>
        <w:fldChar w:fldCharType="end"/>
      </w:r>
      <w:r>
        <w:t xml:space="preserve"> - Graphics State in Display List mode</w:t>
      </w:r>
      <w:bookmarkEnd w:id="1948"/>
    </w:p>
    <w:p w:rsidR="005F535D" w:rsidRPr="005F535D" w:rsidRDefault="009A6EF3" w:rsidP="006A7CBF">
      <w:pPr>
        <w:rPr>
          <w:rFonts w:ascii="Verdana" w:hAnsi="Verdana" w:cs="Arial"/>
          <w:color w:val="000000"/>
          <w:sz w:val="20"/>
          <w:szCs w:val="20"/>
          <w:lang w:val="en-US"/>
        </w:rPr>
      </w:pPr>
      <w:r>
        <w:rPr>
          <w:rFonts w:ascii="Verdana" w:hAnsi="Verdana" w:cs="Arial"/>
          <w:color w:val="000000"/>
          <w:sz w:val="20"/>
          <w:szCs w:val="20"/>
          <w:lang w:val="en-US"/>
        </w:rPr>
        <w:br w:type="page"/>
      </w:r>
      <w:r w:rsidR="005F535D" w:rsidRPr="005F535D">
        <w:rPr>
          <w:rFonts w:ascii="Verdana" w:hAnsi="Verdana" w:cs="Arial"/>
          <w:color w:val="000000"/>
          <w:sz w:val="20"/>
          <w:szCs w:val="20"/>
          <w:lang w:val="en-US"/>
        </w:rPr>
        <w:lastRenderedPageBreak/>
        <w:t>•</w:t>
      </w:r>
      <w:r w:rsidR="005F535D" w:rsidRPr="005F535D">
        <w:rPr>
          <w:rFonts w:ascii="Verdana" w:hAnsi="Verdana" w:cs="Arial"/>
          <w:color w:val="000000"/>
          <w:sz w:val="20"/>
          <w:szCs w:val="20"/>
          <w:lang w:val="en-US"/>
        </w:rPr>
        <w:tab/>
        <w:t>Bitmap State</w:t>
      </w:r>
    </w:p>
    <w:p w:rsidR="00096BC4" w:rsidRDefault="00096BC4" w:rsidP="00096BC4">
      <w:pPr>
        <w:keepNext/>
        <w:spacing w:after="0" w:line="240" w:lineRule="auto"/>
        <w:jc w:val="center"/>
      </w:pPr>
      <w:r>
        <w:rPr>
          <w:noProof/>
          <w:lang w:val="en-US" w:eastAsia="zh-CN"/>
        </w:rPr>
        <w:drawing>
          <wp:inline distT="0" distB="0" distL="0" distR="0" wp14:anchorId="6B3BCDDC" wp14:editId="4645882A">
            <wp:extent cx="2202815" cy="4239260"/>
            <wp:effectExtent l="0" t="0" r="6985" b="8890"/>
            <wp:docPr id="570" name="Picture 570" descr="dl_bi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l_bitmap.png"/>
                    <pic:cNvPicPr>
                      <a:picLocks noChangeAspect="1" noChangeArrowheads="1"/>
                    </pic:cNvPicPr>
                  </pic:nvPicPr>
                  <pic:blipFill>
                    <a:blip r:embed="rId76" r:link="rId77">
                      <a:extLst>
                        <a:ext uri="{28A0092B-C50C-407E-A947-70E740481C1C}">
                          <a14:useLocalDpi xmlns:a14="http://schemas.microsoft.com/office/drawing/2010/main" val="0"/>
                        </a:ext>
                      </a:extLst>
                    </a:blip>
                    <a:srcRect/>
                    <a:stretch>
                      <a:fillRect/>
                    </a:stretch>
                  </pic:blipFill>
                  <pic:spPr bwMode="auto">
                    <a:xfrm>
                      <a:off x="0" y="0"/>
                      <a:ext cx="2202815" cy="4239260"/>
                    </a:xfrm>
                    <a:prstGeom prst="rect">
                      <a:avLst/>
                    </a:prstGeom>
                    <a:noFill/>
                    <a:ln>
                      <a:noFill/>
                    </a:ln>
                  </pic:spPr>
                </pic:pic>
              </a:graphicData>
            </a:graphic>
          </wp:inline>
        </w:drawing>
      </w:r>
    </w:p>
    <w:p w:rsidR="005F535D" w:rsidRPr="005F535D" w:rsidRDefault="00096BC4" w:rsidP="009A6EF3">
      <w:pPr>
        <w:pStyle w:val="Caption"/>
        <w:rPr>
          <w:rFonts w:cs="Arial"/>
          <w:color w:val="000000"/>
          <w:sz w:val="20"/>
          <w:szCs w:val="20"/>
          <w:lang w:val="en-US"/>
        </w:rPr>
      </w:pPr>
      <w:bookmarkStart w:id="1949" w:name="_Toc514933112"/>
      <w:r>
        <w:t xml:space="preserve">Figure </w:t>
      </w:r>
      <w:r w:rsidR="002F78DC">
        <w:fldChar w:fldCharType="begin"/>
      </w:r>
      <w:r w:rsidR="002F78DC">
        <w:instrText xml:space="preserve"> SEQ Figure \* ARABIC </w:instrText>
      </w:r>
      <w:r w:rsidR="002F78DC">
        <w:fldChar w:fldCharType="separate"/>
      </w:r>
      <w:r w:rsidR="0059568A">
        <w:rPr>
          <w:noProof/>
        </w:rPr>
        <w:t>26</w:t>
      </w:r>
      <w:r w:rsidR="002F78DC">
        <w:rPr>
          <w:noProof/>
        </w:rPr>
        <w:fldChar w:fldCharType="end"/>
      </w:r>
      <w:r>
        <w:t xml:space="preserve"> - Bitmap State in Display List mode</w:t>
      </w:r>
      <w:bookmarkEnd w:id="1949"/>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Drawing Actions</w:t>
      </w:r>
    </w:p>
    <w:p w:rsidR="005F535D" w:rsidRPr="005F535D" w:rsidRDefault="005F535D" w:rsidP="005F535D">
      <w:pPr>
        <w:spacing w:after="0" w:line="240" w:lineRule="auto"/>
        <w:rPr>
          <w:rFonts w:ascii="Verdana" w:hAnsi="Verdana" w:cs="Arial"/>
          <w:color w:val="000000"/>
          <w:sz w:val="20"/>
          <w:szCs w:val="20"/>
          <w:lang w:val="en-US"/>
        </w:rPr>
      </w:pPr>
    </w:p>
    <w:p w:rsidR="00D34234" w:rsidRDefault="00D34234" w:rsidP="00D34234">
      <w:pPr>
        <w:keepNext/>
        <w:spacing w:after="0" w:line="240" w:lineRule="auto"/>
        <w:jc w:val="center"/>
      </w:pPr>
      <w:r>
        <w:rPr>
          <w:noProof/>
          <w:lang w:val="en-US" w:eastAsia="zh-CN"/>
        </w:rPr>
        <w:drawing>
          <wp:inline distT="0" distB="0" distL="0" distR="0" wp14:anchorId="186DD325" wp14:editId="7485823B">
            <wp:extent cx="2202815" cy="2606675"/>
            <wp:effectExtent l="0" t="0" r="6985" b="3175"/>
            <wp:docPr id="572" name="Picture 572" descr="dl_dra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l_draw.png"/>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2202815" cy="2606675"/>
                    </a:xfrm>
                    <a:prstGeom prst="rect">
                      <a:avLst/>
                    </a:prstGeom>
                    <a:noFill/>
                    <a:ln>
                      <a:noFill/>
                    </a:ln>
                  </pic:spPr>
                </pic:pic>
              </a:graphicData>
            </a:graphic>
          </wp:inline>
        </w:drawing>
      </w:r>
    </w:p>
    <w:p w:rsidR="005F535D" w:rsidRPr="005F535D" w:rsidRDefault="00D34234" w:rsidP="00C04D6B">
      <w:pPr>
        <w:pStyle w:val="Caption"/>
        <w:rPr>
          <w:rFonts w:cs="Arial"/>
          <w:color w:val="000000"/>
          <w:sz w:val="20"/>
          <w:szCs w:val="20"/>
          <w:lang w:val="en-US"/>
        </w:rPr>
      </w:pPr>
      <w:bookmarkStart w:id="1950" w:name="_Toc514933113"/>
      <w:r>
        <w:t xml:space="preserve">Figure </w:t>
      </w:r>
      <w:r w:rsidR="002F78DC">
        <w:fldChar w:fldCharType="begin"/>
      </w:r>
      <w:r w:rsidR="002F78DC">
        <w:instrText xml:space="preserve"> SEQ Figure \* ARABIC </w:instrText>
      </w:r>
      <w:r w:rsidR="002F78DC">
        <w:fldChar w:fldCharType="separate"/>
      </w:r>
      <w:r w:rsidR="0059568A">
        <w:rPr>
          <w:noProof/>
        </w:rPr>
        <w:t>27</w:t>
      </w:r>
      <w:r w:rsidR="002F78DC">
        <w:rPr>
          <w:noProof/>
        </w:rPr>
        <w:fldChar w:fldCharType="end"/>
      </w:r>
      <w:r>
        <w:t xml:space="preserve"> - Drawing Actions in Display List mode</w:t>
      </w:r>
      <w:bookmarkEnd w:id="1950"/>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Execution Control</w:t>
      </w:r>
    </w:p>
    <w:p w:rsidR="00D34234" w:rsidRDefault="00D34234" w:rsidP="00D34234">
      <w:pPr>
        <w:keepNext/>
        <w:spacing w:after="0" w:line="240" w:lineRule="auto"/>
        <w:jc w:val="center"/>
      </w:pPr>
      <w:r>
        <w:rPr>
          <w:noProof/>
          <w:lang w:val="en-US" w:eastAsia="zh-CN"/>
        </w:rPr>
        <w:drawing>
          <wp:inline distT="0" distB="0" distL="0" distR="0" wp14:anchorId="1BEF47AB" wp14:editId="40E1FC82">
            <wp:extent cx="2202815" cy="2606675"/>
            <wp:effectExtent l="0" t="0" r="6985" b="3175"/>
            <wp:docPr id="576" name="Picture 576" descr="dl_ex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l_exe.png"/>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2202815" cy="2606675"/>
                    </a:xfrm>
                    <a:prstGeom prst="rect">
                      <a:avLst/>
                    </a:prstGeom>
                    <a:noFill/>
                    <a:ln>
                      <a:noFill/>
                    </a:ln>
                  </pic:spPr>
                </pic:pic>
              </a:graphicData>
            </a:graphic>
          </wp:inline>
        </w:drawing>
      </w:r>
    </w:p>
    <w:p w:rsidR="005F535D" w:rsidRPr="005F535D" w:rsidRDefault="00D34234" w:rsidP="00C04D6B">
      <w:pPr>
        <w:pStyle w:val="Caption"/>
        <w:rPr>
          <w:rFonts w:cs="Arial"/>
          <w:color w:val="000000"/>
          <w:sz w:val="20"/>
          <w:szCs w:val="20"/>
          <w:lang w:val="en-US"/>
        </w:rPr>
      </w:pPr>
      <w:bookmarkStart w:id="1951" w:name="_Toc514933114"/>
      <w:r>
        <w:t xml:space="preserve">Figure </w:t>
      </w:r>
      <w:r w:rsidR="002F78DC">
        <w:fldChar w:fldCharType="begin"/>
      </w:r>
      <w:r w:rsidR="002F78DC">
        <w:instrText xml:space="preserve"> SEQ Figure \* ARABIC </w:instrText>
      </w:r>
      <w:r w:rsidR="002F78DC">
        <w:fldChar w:fldCharType="separate"/>
      </w:r>
      <w:r w:rsidR="0059568A">
        <w:rPr>
          <w:noProof/>
        </w:rPr>
        <w:t>28</w:t>
      </w:r>
      <w:r w:rsidR="002F78DC">
        <w:rPr>
          <w:noProof/>
        </w:rPr>
        <w:fldChar w:fldCharType="end"/>
      </w:r>
      <w:r>
        <w:t xml:space="preserve"> - Execution Control in Display List mode</w:t>
      </w:r>
      <w:bookmarkEnd w:id="1951"/>
    </w:p>
    <w:p w:rsidR="005F535D" w:rsidRPr="005F535D" w:rsidRDefault="005F535D" w:rsidP="00B24132">
      <w:pPr>
        <w:pStyle w:val="Heading4"/>
        <w:rPr>
          <w:lang w:val="en-US"/>
        </w:rPr>
      </w:pPr>
      <w:r w:rsidRPr="005F535D">
        <w:rPr>
          <w:rFonts w:ascii="Verdana" w:hAnsi="Verdana" w:cs="Arial"/>
          <w:color w:val="000000"/>
          <w:sz w:val="20"/>
          <w:szCs w:val="20"/>
          <w:lang w:val="en-US"/>
        </w:rPr>
        <w:t xml:space="preserve"> </w:t>
      </w:r>
      <w:r w:rsidRPr="005F535D">
        <w:rPr>
          <w:lang w:val="en-US"/>
        </w:rPr>
        <w:t>Coprocessor mode</w:t>
      </w:r>
    </w:p>
    <w:p w:rsidR="005F535D" w:rsidRPr="005F535D" w:rsidRDefault="005F535D" w:rsidP="005F535D">
      <w:pPr>
        <w:spacing w:after="0" w:line="240" w:lineRule="auto"/>
        <w:rPr>
          <w:rFonts w:ascii="Verdana" w:hAnsi="Verdana" w:cs="Arial"/>
          <w:color w:val="000000"/>
          <w:sz w:val="20"/>
          <w:szCs w:val="20"/>
          <w:lang w:val="en-US"/>
        </w:rPr>
      </w:pPr>
    </w:p>
    <w:p w:rsidR="00C15426"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o use the coprocessor mode, coprocessor editor window shall be selected as below:</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C15426" w:rsidRDefault="00C15426" w:rsidP="00C15426">
      <w:pPr>
        <w:keepNext/>
        <w:spacing w:after="0" w:line="240" w:lineRule="auto"/>
        <w:jc w:val="center"/>
      </w:pPr>
      <w:r>
        <w:rPr>
          <w:noProof/>
          <w:lang w:val="en-US" w:eastAsia="zh-CN"/>
        </w:rPr>
        <mc:AlternateContent>
          <mc:Choice Requires="wps">
            <w:drawing>
              <wp:anchor distT="0" distB="0" distL="114300" distR="114300" simplePos="0" relativeHeight="251645440" behindDoc="0" locked="0" layoutInCell="1" allowOverlap="1" wp14:anchorId="5C833DE0" wp14:editId="38A0D06F">
                <wp:simplePos x="0" y="0"/>
                <wp:positionH relativeFrom="column">
                  <wp:posOffset>755650</wp:posOffset>
                </wp:positionH>
                <wp:positionV relativeFrom="paragraph">
                  <wp:posOffset>1394254</wp:posOffset>
                </wp:positionV>
                <wp:extent cx="1004254" cy="259407"/>
                <wp:effectExtent l="0" t="0" r="24765" b="26670"/>
                <wp:wrapNone/>
                <wp:docPr id="590" name="Rounded Rectangle 590"/>
                <wp:cNvGraphicFramePr/>
                <a:graphic xmlns:a="http://schemas.openxmlformats.org/drawingml/2006/main">
                  <a:graphicData uri="http://schemas.microsoft.com/office/word/2010/wordprocessingShape">
                    <wps:wsp>
                      <wps:cNvSpPr/>
                      <wps:spPr>
                        <a:xfrm>
                          <a:off x="0" y="0"/>
                          <a:ext cx="1004254" cy="259407"/>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oundrect w14:anchorId="374FC780" id="Rounded Rectangle 590" o:spid="_x0000_s1026" style="position:absolute;margin-left:59.5pt;margin-top:109.8pt;width:79.1pt;height:20.4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" filled="f" strokecolor="red" strokeweight="2pt"/>
            </w:pict>
          </mc:Fallback>
        </mc:AlternateContent>
      </w:r>
      <w:r>
        <w:rPr>
          <w:noProof/>
          <w:lang w:val="en-US" w:eastAsia="zh-CN"/>
        </w:rPr>
        <w:drawing>
          <wp:inline distT="0" distB="0" distL="0" distR="0" wp14:anchorId="493B42CA" wp14:editId="0C68F790">
            <wp:extent cx="5731510" cy="1638975"/>
            <wp:effectExtent l="0" t="0" r="2540" b="0"/>
            <wp:docPr id="587" name="Picture 587" descr="clip000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lip0009.bmp"/>
                    <pic:cNvPicPr>
                      <a:picLocks noChangeAspect="1" noChangeArrowheads="1"/>
                    </pic:cNvPicPr>
                  </pic:nvPicPr>
                  <pic:blipFill>
                    <a:blip r:embed="rId82" r:link="rId83">
                      <a:extLst>
                        <a:ext uri="{28A0092B-C50C-407E-A947-70E740481C1C}">
                          <a14:useLocalDpi xmlns:a14="http://schemas.microsoft.com/office/drawing/2010/main" val="0"/>
                        </a:ext>
                      </a:extLst>
                    </a:blip>
                    <a:srcRect/>
                    <a:stretch>
                      <a:fillRect/>
                    </a:stretch>
                  </pic:blipFill>
                  <pic:spPr bwMode="auto">
                    <a:xfrm>
                      <a:off x="0" y="0"/>
                      <a:ext cx="5731510" cy="1638975"/>
                    </a:xfrm>
                    <a:prstGeom prst="rect">
                      <a:avLst/>
                    </a:prstGeom>
                    <a:noFill/>
                    <a:ln>
                      <a:noFill/>
                    </a:ln>
                  </pic:spPr>
                </pic:pic>
              </a:graphicData>
            </a:graphic>
          </wp:inline>
        </w:drawing>
      </w:r>
    </w:p>
    <w:p w:rsidR="005F535D" w:rsidRPr="005F535D" w:rsidRDefault="00C15426" w:rsidP="00C04D6B">
      <w:pPr>
        <w:pStyle w:val="Caption"/>
        <w:rPr>
          <w:rFonts w:cs="Arial"/>
          <w:color w:val="000000"/>
          <w:sz w:val="20"/>
          <w:szCs w:val="20"/>
          <w:lang w:val="en-US"/>
        </w:rPr>
      </w:pPr>
      <w:bookmarkStart w:id="1952" w:name="_Toc514933115"/>
      <w:r>
        <w:t xml:space="preserve">Figure </w:t>
      </w:r>
      <w:r w:rsidR="002F78DC">
        <w:fldChar w:fldCharType="begin"/>
      </w:r>
      <w:r w:rsidR="002F78DC">
        <w:instrText xml:space="preserve"> SEQ Figure \* ARABIC </w:instrText>
      </w:r>
      <w:r w:rsidR="002F78DC">
        <w:fldChar w:fldCharType="separate"/>
      </w:r>
      <w:r w:rsidR="0059568A">
        <w:rPr>
          <w:noProof/>
        </w:rPr>
        <w:t>29</w:t>
      </w:r>
      <w:r w:rsidR="002F78DC">
        <w:rPr>
          <w:noProof/>
        </w:rPr>
        <w:fldChar w:fldCharType="end"/>
      </w:r>
      <w:r>
        <w:t xml:space="preserve"> - Coprocessor mode</w:t>
      </w:r>
      <w:bookmarkEnd w:id="1952"/>
    </w:p>
    <w:p w:rsidR="005F535D" w:rsidRPr="005F535D" w:rsidRDefault="005F535D" w:rsidP="005F535D">
      <w:pPr>
        <w:spacing w:after="0" w:line="240" w:lineRule="auto"/>
        <w:rPr>
          <w:rFonts w:ascii="Verdana" w:hAnsi="Verdana" w:cs="Arial"/>
          <w:color w:val="000000"/>
          <w:sz w:val="20"/>
          <w:szCs w:val="20"/>
          <w:lang w:val="en-US"/>
        </w:rPr>
      </w:pPr>
    </w:p>
    <w:p w:rsidR="00FC213D" w:rsidRDefault="00FC213D" w:rsidP="00FC213D">
      <w:pPr>
        <w:rPr>
          <w:rFonts w:ascii="Verdana" w:hAnsi="Verdana" w:cs="Arial"/>
          <w:color w:val="000000"/>
          <w:sz w:val="20"/>
          <w:szCs w:val="20"/>
          <w:lang w:val="en-US"/>
        </w:rPr>
      </w:pPr>
    </w:p>
    <w:p w:rsidR="00FC213D" w:rsidRDefault="00FC213D">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5F535D" w:rsidRDefault="005F535D" w:rsidP="00FC213D">
      <w:pPr>
        <w:rPr>
          <w:rFonts w:ascii="Verdana" w:hAnsi="Verdana" w:cs="Arial"/>
          <w:color w:val="000000"/>
          <w:sz w:val="20"/>
          <w:szCs w:val="20"/>
          <w:lang w:val="en-US"/>
        </w:rPr>
      </w:pPr>
      <w:r w:rsidRPr="005F535D">
        <w:rPr>
          <w:rFonts w:ascii="Verdana" w:hAnsi="Verdana" w:cs="Arial"/>
          <w:color w:val="000000"/>
          <w:sz w:val="20"/>
          <w:szCs w:val="20"/>
          <w:lang w:val="en-US"/>
        </w:rPr>
        <w:lastRenderedPageBreak/>
        <w:t>The to</w:t>
      </w:r>
      <w:r w:rsidR="00FC213D">
        <w:rPr>
          <w:rFonts w:ascii="Verdana" w:hAnsi="Verdana" w:cs="Arial"/>
          <w:color w:val="000000"/>
          <w:sz w:val="20"/>
          <w:szCs w:val="20"/>
          <w:lang w:val="en-US"/>
        </w:rPr>
        <w:t>olbox will be enabled as below:</w:t>
      </w:r>
      <w:r w:rsidRPr="005F535D">
        <w:rPr>
          <w:rFonts w:ascii="Verdana" w:hAnsi="Verdana" w:cs="Arial"/>
          <w:color w:val="000000"/>
          <w:sz w:val="20"/>
          <w:szCs w:val="20"/>
          <w:lang w:val="en-US"/>
        </w:rPr>
        <w:t xml:space="preserve"> </w:t>
      </w:r>
    </w:p>
    <w:p w:rsidR="00225084" w:rsidRDefault="00225084" w:rsidP="00225084">
      <w:pPr>
        <w:keepNext/>
        <w:spacing w:after="0" w:line="240" w:lineRule="auto"/>
        <w:jc w:val="center"/>
      </w:pPr>
      <w:r>
        <w:rPr>
          <w:b/>
          <w:bCs/>
          <w:noProof/>
          <w:sz w:val="16"/>
          <w:szCs w:val="16"/>
          <w:lang w:val="en-US" w:eastAsia="zh-CN"/>
        </w:rPr>
        <w:drawing>
          <wp:inline distT="0" distB="0" distL="0" distR="0" wp14:anchorId="5C7B7569" wp14:editId="08562807">
            <wp:extent cx="2399030" cy="2523490"/>
            <wp:effectExtent l="0" t="0" r="1270" b="0"/>
            <wp:docPr id="595" name="Picture 595" descr="toolbox_cop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toolbox_copro.png"/>
                    <pic:cNvPicPr>
                      <a:picLocks noChangeAspect="1" noChangeArrowheads="1"/>
                    </pic:cNvPicPr>
                  </pic:nvPicPr>
                  <pic:blipFill>
                    <a:blip r:embed="rId84" r:link="rId85">
                      <a:extLst>
                        <a:ext uri="{28A0092B-C50C-407E-A947-70E740481C1C}">
                          <a14:useLocalDpi xmlns:a14="http://schemas.microsoft.com/office/drawing/2010/main" val="0"/>
                        </a:ext>
                      </a:extLst>
                    </a:blip>
                    <a:srcRect/>
                    <a:stretch>
                      <a:fillRect/>
                    </a:stretch>
                  </pic:blipFill>
                  <pic:spPr bwMode="auto">
                    <a:xfrm>
                      <a:off x="0" y="0"/>
                      <a:ext cx="2399030" cy="2523490"/>
                    </a:xfrm>
                    <a:prstGeom prst="rect">
                      <a:avLst/>
                    </a:prstGeom>
                    <a:noFill/>
                    <a:ln>
                      <a:noFill/>
                    </a:ln>
                  </pic:spPr>
                </pic:pic>
              </a:graphicData>
            </a:graphic>
          </wp:inline>
        </w:drawing>
      </w:r>
    </w:p>
    <w:p w:rsidR="005F535D" w:rsidRPr="005F535D" w:rsidRDefault="00225084" w:rsidP="00C04D6B">
      <w:pPr>
        <w:pStyle w:val="Caption"/>
        <w:rPr>
          <w:rFonts w:cs="Arial"/>
          <w:color w:val="000000"/>
          <w:sz w:val="20"/>
          <w:szCs w:val="20"/>
          <w:lang w:val="en-US"/>
        </w:rPr>
      </w:pPr>
      <w:bookmarkStart w:id="1953" w:name="_Toc514933116"/>
      <w:r>
        <w:t xml:space="preserve">Figure </w:t>
      </w:r>
      <w:r w:rsidR="002F78DC">
        <w:fldChar w:fldCharType="begin"/>
      </w:r>
      <w:r w:rsidR="002F78DC">
        <w:instrText xml:space="preserve"> SEQ Figure \* ARABIC </w:instrText>
      </w:r>
      <w:r w:rsidR="002F78DC">
        <w:fldChar w:fldCharType="separate"/>
      </w:r>
      <w:r w:rsidR="0059568A">
        <w:rPr>
          <w:noProof/>
        </w:rPr>
        <w:t>30</w:t>
      </w:r>
      <w:r w:rsidR="002F78DC">
        <w:rPr>
          <w:noProof/>
        </w:rPr>
        <w:fldChar w:fldCharType="end"/>
      </w:r>
      <w:r>
        <w:t xml:space="preserve"> - Toolbox in Coprocessor mode</w:t>
      </w:r>
      <w:bookmarkEnd w:id="1953"/>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All commands are grouped into different categories based on functionality</w:t>
      </w:r>
      <w:r w:rsidR="00225084">
        <w:rPr>
          <w:rFonts w:ascii="Verdana" w:hAnsi="Verdana" w:cs="Arial"/>
          <w:color w:val="000000"/>
          <w:sz w:val="20"/>
          <w:szCs w:val="20"/>
          <w:lang w:val="en-US"/>
        </w:rPr>
        <w:t xml:space="preserve"> </w:t>
      </w:r>
      <w:r w:rsidRPr="005F535D">
        <w:rPr>
          <w:rFonts w:ascii="Verdana" w:hAnsi="Verdana" w:cs="Arial"/>
          <w:color w:val="000000"/>
          <w:sz w:val="20"/>
          <w:szCs w:val="20"/>
          <w:lang w:val="en-US"/>
        </w:rPr>
        <w:t>(as in FT81X project):</w:t>
      </w:r>
    </w:p>
    <w:p w:rsidR="00225084" w:rsidRPr="005F535D" w:rsidRDefault="00225084"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Backgro</w:t>
      </w:r>
      <w:r w:rsidR="00FC213D">
        <w:rPr>
          <w:rFonts w:ascii="Verdana" w:hAnsi="Verdana" w:cs="Arial"/>
          <w:color w:val="000000"/>
          <w:sz w:val="20"/>
          <w:szCs w:val="20"/>
          <w:lang w:val="en-US"/>
        </w:rPr>
        <w:t>und</w:t>
      </w:r>
    </w:p>
    <w:p w:rsidR="00370ABB" w:rsidRDefault="00370ABB" w:rsidP="00370ABB">
      <w:pPr>
        <w:keepNext/>
        <w:spacing w:after="0" w:line="240" w:lineRule="auto"/>
        <w:jc w:val="center"/>
      </w:pPr>
      <w:r>
        <w:rPr>
          <w:noProof/>
          <w:lang w:val="en-US" w:eastAsia="zh-CN"/>
        </w:rPr>
        <w:drawing>
          <wp:inline distT="0" distB="0" distL="0" distR="0" wp14:anchorId="31B63914" wp14:editId="7197326D">
            <wp:extent cx="2172970" cy="1320800"/>
            <wp:effectExtent l="0" t="0" r="0" b="0"/>
            <wp:docPr id="596" name="Picture 596" descr="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g.png"/>
                    <pic:cNvPicPr>
                      <a:picLocks noChangeAspect="1" noChangeArrowheads="1"/>
                    </pic:cNvPicPr>
                  </pic:nvPicPr>
                  <pic:blipFill rotWithShape="1">
                    <a:blip r:embed="rId86" r:link="rId87">
                      <a:extLst>
                        <a:ext uri="{28A0092B-C50C-407E-A947-70E740481C1C}">
                          <a14:useLocalDpi xmlns:a14="http://schemas.microsoft.com/office/drawing/2010/main" val="0"/>
                        </a:ext>
                      </a:extLst>
                    </a:blip>
                    <a:srcRect b="61715"/>
                    <a:stretch/>
                  </pic:blipFill>
                  <pic:spPr bwMode="auto">
                    <a:xfrm>
                      <a:off x="0" y="0"/>
                      <a:ext cx="2172970" cy="132080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370ABB" w:rsidP="00C04D6B">
      <w:pPr>
        <w:pStyle w:val="Caption"/>
        <w:rPr>
          <w:rFonts w:cs="Arial"/>
          <w:color w:val="000000"/>
          <w:sz w:val="20"/>
          <w:szCs w:val="20"/>
          <w:lang w:val="en-US"/>
        </w:rPr>
      </w:pPr>
      <w:bookmarkStart w:id="1954" w:name="_Toc514933117"/>
      <w:r>
        <w:t xml:space="preserve">Figure </w:t>
      </w:r>
      <w:r w:rsidR="002F78DC">
        <w:fldChar w:fldCharType="begin"/>
      </w:r>
      <w:r w:rsidR="002F78DC">
        <w:instrText xml:space="preserve"> SEQ Figure \* ARABIC </w:instrText>
      </w:r>
      <w:r w:rsidR="002F78DC">
        <w:fldChar w:fldCharType="separate"/>
      </w:r>
      <w:r w:rsidR="0059568A">
        <w:rPr>
          <w:noProof/>
        </w:rPr>
        <w:t>31</w:t>
      </w:r>
      <w:r w:rsidR="002F78DC">
        <w:rPr>
          <w:noProof/>
        </w:rPr>
        <w:fldChar w:fldCharType="end"/>
      </w:r>
      <w:r>
        <w:t xml:space="preserve"> - Background in Coprocessor mode</w:t>
      </w:r>
      <w:bookmarkEnd w:id="1954"/>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Primitives</w:t>
      </w:r>
    </w:p>
    <w:p w:rsidR="005F535D" w:rsidRPr="005F535D" w:rsidRDefault="005F535D" w:rsidP="005F535D">
      <w:pPr>
        <w:spacing w:after="0" w:line="240" w:lineRule="auto"/>
        <w:rPr>
          <w:rFonts w:ascii="Verdana" w:hAnsi="Verdana" w:cs="Arial"/>
          <w:color w:val="000000"/>
          <w:sz w:val="20"/>
          <w:szCs w:val="20"/>
          <w:lang w:val="en-US"/>
        </w:rPr>
      </w:pPr>
    </w:p>
    <w:p w:rsidR="00370ABB" w:rsidRDefault="00370ABB" w:rsidP="00370ABB">
      <w:pPr>
        <w:keepNext/>
        <w:spacing w:after="0" w:line="240" w:lineRule="auto"/>
        <w:jc w:val="center"/>
      </w:pPr>
      <w:r>
        <w:rPr>
          <w:noProof/>
          <w:lang w:val="en-US" w:eastAsia="zh-CN"/>
        </w:rPr>
        <w:drawing>
          <wp:inline distT="0" distB="0" distL="0" distR="0" wp14:anchorId="0EB1A79B" wp14:editId="706E4AB5">
            <wp:extent cx="2172970" cy="2146300"/>
            <wp:effectExtent l="0" t="0" r="0" b="6350"/>
            <wp:docPr id="597" name="Picture 597" descr="p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ri.png"/>
                    <pic:cNvPicPr>
                      <a:picLocks noChangeAspect="1" noChangeArrowheads="1"/>
                    </pic:cNvPicPr>
                  </pic:nvPicPr>
                  <pic:blipFill rotWithShape="1">
                    <a:blip r:embed="rId88" r:link="rId89">
                      <a:extLst>
                        <a:ext uri="{28A0092B-C50C-407E-A947-70E740481C1C}">
                          <a14:useLocalDpi xmlns:a14="http://schemas.microsoft.com/office/drawing/2010/main" val="0"/>
                        </a:ext>
                      </a:extLst>
                    </a:blip>
                    <a:srcRect b="37788"/>
                    <a:stretch/>
                  </pic:blipFill>
                  <pic:spPr bwMode="auto">
                    <a:xfrm>
                      <a:off x="0" y="0"/>
                      <a:ext cx="2172970" cy="214630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370ABB" w:rsidP="00C04D6B">
      <w:pPr>
        <w:pStyle w:val="Caption"/>
        <w:rPr>
          <w:rFonts w:cs="Arial"/>
          <w:color w:val="000000"/>
          <w:sz w:val="20"/>
          <w:szCs w:val="20"/>
          <w:lang w:val="en-US"/>
        </w:rPr>
      </w:pPr>
      <w:bookmarkStart w:id="1955" w:name="_Toc514933118"/>
      <w:r>
        <w:t xml:space="preserve">Figure </w:t>
      </w:r>
      <w:r w:rsidR="002F78DC">
        <w:fldChar w:fldCharType="begin"/>
      </w:r>
      <w:r w:rsidR="002F78DC">
        <w:instrText xml:space="preserve"> SEQ Figure \* ARABIC </w:instrText>
      </w:r>
      <w:r w:rsidR="002F78DC">
        <w:fldChar w:fldCharType="separate"/>
      </w:r>
      <w:r w:rsidR="0059568A">
        <w:rPr>
          <w:noProof/>
        </w:rPr>
        <w:t>32</w:t>
      </w:r>
      <w:r w:rsidR="002F78DC">
        <w:rPr>
          <w:noProof/>
        </w:rPr>
        <w:fldChar w:fldCharType="end"/>
      </w:r>
      <w:r>
        <w:t xml:space="preserve"> - Primitives in Coprocessor mode</w:t>
      </w:r>
      <w:bookmarkEnd w:id="1955"/>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w:t>
      </w:r>
      <w:r w:rsidRPr="005F535D">
        <w:rPr>
          <w:rFonts w:ascii="Verdana" w:hAnsi="Verdana" w:cs="Arial"/>
          <w:color w:val="000000"/>
          <w:sz w:val="20"/>
          <w:szCs w:val="20"/>
          <w:lang w:val="en-US"/>
        </w:rPr>
        <w:tab/>
        <w:t>Widgets</w:t>
      </w:r>
    </w:p>
    <w:p w:rsidR="005F535D" w:rsidRPr="005F535D" w:rsidRDefault="00370ABB" w:rsidP="00370ABB">
      <w:pPr>
        <w:spacing w:after="0" w:line="240" w:lineRule="auto"/>
        <w:jc w:val="center"/>
        <w:rPr>
          <w:rFonts w:ascii="Verdana" w:hAnsi="Verdana" w:cs="Arial"/>
          <w:color w:val="000000"/>
          <w:sz w:val="20"/>
          <w:szCs w:val="20"/>
          <w:lang w:val="en-US"/>
        </w:rPr>
      </w:pPr>
      <w:r>
        <w:rPr>
          <w:noProof/>
          <w:lang w:val="en-US" w:eastAsia="zh-CN"/>
        </w:rPr>
        <w:drawing>
          <wp:inline distT="0" distB="0" distL="0" distR="0" wp14:anchorId="7578D72C" wp14:editId="13D65282">
            <wp:extent cx="2161540" cy="3302000"/>
            <wp:effectExtent l="0" t="0" r="0" b="0"/>
            <wp:docPr id="598" name="Picture 598" descr="widge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idgets.png"/>
                    <pic:cNvPicPr>
                      <a:picLocks noChangeAspect="1" noChangeArrowheads="1"/>
                    </pic:cNvPicPr>
                  </pic:nvPicPr>
                  <pic:blipFill rotWithShape="1">
                    <a:blip r:embed="rId90" r:link="rId91">
                      <a:extLst>
                        <a:ext uri="{28A0092B-C50C-407E-A947-70E740481C1C}">
                          <a14:useLocalDpi xmlns:a14="http://schemas.microsoft.com/office/drawing/2010/main" val="0"/>
                        </a:ext>
                      </a:extLst>
                    </a:blip>
                    <a:srcRect b="22872"/>
                    <a:stretch/>
                  </pic:blipFill>
                  <pic:spPr bwMode="auto">
                    <a:xfrm>
                      <a:off x="0" y="0"/>
                      <a:ext cx="2161540" cy="330200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Utilities</w:t>
      </w:r>
    </w:p>
    <w:p w:rsidR="005F535D" w:rsidRPr="005F535D" w:rsidRDefault="005F535D" w:rsidP="005F535D">
      <w:pPr>
        <w:spacing w:after="0" w:line="240" w:lineRule="auto"/>
        <w:rPr>
          <w:rFonts w:ascii="Verdana" w:hAnsi="Verdana" w:cs="Arial"/>
          <w:color w:val="000000"/>
          <w:sz w:val="20"/>
          <w:szCs w:val="20"/>
          <w:lang w:val="en-US"/>
        </w:rPr>
      </w:pPr>
    </w:p>
    <w:p w:rsidR="008B40B2" w:rsidRDefault="008B40B2" w:rsidP="008B40B2">
      <w:pPr>
        <w:keepNext/>
        <w:spacing w:after="0" w:line="240" w:lineRule="auto"/>
        <w:jc w:val="center"/>
      </w:pPr>
      <w:r>
        <w:rPr>
          <w:noProof/>
          <w:lang w:val="en-US" w:eastAsia="zh-CN"/>
        </w:rPr>
        <w:drawing>
          <wp:inline distT="0" distB="0" distL="0" distR="0" wp14:anchorId="4FA33497" wp14:editId="70899A36">
            <wp:extent cx="2172970" cy="2641600"/>
            <wp:effectExtent l="0" t="0" r="0" b="6350"/>
            <wp:docPr id="601" name="Picture 601" descr="ut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utility.png"/>
                    <pic:cNvPicPr>
                      <a:picLocks noChangeAspect="1" noChangeArrowheads="1"/>
                    </pic:cNvPicPr>
                  </pic:nvPicPr>
                  <pic:blipFill rotWithShape="1">
                    <a:blip r:embed="rId92" r:link="rId93">
                      <a:extLst>
                        <a:ext uri="{28A0092B-C50C-407E-A947-70E740481C1C}">
                          <a14:useLocalDpi xmlns:a14="http://schemas.microsoft.com/office/drawing/2010/main" val="0"/>
                        </a:ext>
                      </a:extLst>
                    </a:blip>
                    <a:srcRect b="38471"/>
                    <a:stretch/>
                  </pic:blipFill>
                  <pic:spPr bwMode="auto">
                    <a:xfrm>
                      <a:off x="0" y="0"/>
                      <a:ext cx="2172970" cy="264160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8B40B2" w:rsidP="00C04D6B">
      <w:pPr>
        <w:pStyle w:val="Caption"/>
        <w:rPr>
          <w:rFonts w:cs="Arial"/>
          <w:color w:val="000000"/>
          <w:sz w:val="20"/>
          <w:szCs w:val="20"/>
          <w:lang w:val="en-US"/>
        </w:rPr>
      </w:pPr>
      <w:bookmarkStart w:id="1956" w:name="_Toc514933119"/>
      <w:r>
        <w:t xml:space="preserve">Figure </w:t>
      </w:r>
      <w:r w:rsidR="002F78DC">
        <w:fldChar w:fldCharType="begin"/>
      </w:r>
      <w:r w:rsidR="002F78DC">
        <w:instrText xml:space="preserve"> SEQ Figure \* ARABIC </w:instrText>
      </w:r>
      <w:r w:rsidR="002F78DC">
        <w:fldChar w:fldCharType="separate"/>
      </w:r>
      <w:r w:rsidR="0059568A">
        <w:rPr>
          <w:noProof/>
        </w:rPr>
        <w:t>33</w:t>
      </w:r>
      <w:r w:rsidR="002F78DC">
        <w:rPr>
          <w:noProof/>
        </w:rPr>
        <w:fldChar w:fldCharType="end"/>
      </w:r>
      <w:r>
        <w:t xml:space="preserve"> - Utilities in Coprocessor mode</w:t>
      </w:r>
      <w:bookmarkEnd w:id="1956"/>
    </w:p>
    <w:p w:rsidR="005F535D" w:rsidRPr="005F535D" w:rsidRDefault="00FC213D" w:rsidP="00FC213D">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w:t>
      </w:r>
      <w:r w:rsidRPr="005F535D">
        <w:rPr>
          <w:rFonts w:ascii="Verdana" w:hAnsi="Verdana" w:cs="Arial"/>
          <w:color w:val="000000"/>
          <w:sz w:val="20"/>
          <w:szCs w:val="20"/>
          <w:lang w:val="en-US"/>
        </w:rPr>
        <w:tab/>
        <w:t>Graphics State</w:t>
      </w:r>
    </w:p>
    <w:p w:rsidR="005F535D" w:rsidRPr="005F535D" w:rsidRDefault="005F535D" w:rsidP="005F535D">
      <w:pPr>
        <w:spacing w:after="0" w:line="240" w:lineRule="auto"/>
        <w:rPr>
          <w:rFonts w:ascii="Verdana" w:hAnsi="Verdana" w:cs="Arial"/>
          <w:color w:val="000000"/>
          <w:sz w:val="20"/>
          <w:szCs w:val="20"/>
          <w:lang w:val="en-US"/>
        </w:rPr>
      </w:pPr>
    </w:p>
    <w:p w:rsidR="008B40B2" w:rsidRDefault="008B40B2" w:rsidP="008B40B2">
      <w:pPr>
        <w:keepNext/>
        <w:spacing w:after="0" w:line="240" w:lineRule="auto"/>
        <w:jc w:val="center"/>
      </w:pPr>
      <w:r>
        <w:rPr>
          <w:noProof/>
          <w:lang w:val="en-US" w:eastAsia="zh-CN"/>
        </w:rPr>
        <w:drawing>
          <wp:inline distT="0" distB="0" distL="0" distR="0" wp14:anchorId="2381F6A7" wp14:editId="219C4BB2">
            <wp:extent cx="2202815" cy="5486400"/>
            <wp:effectExtent l="0" t="0" r="6985" b="0"/>
            <wp:docPr id="38" name="Picture 38" descr="graph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graphic.png"/>
                    <pic:cNvPicPr>
                      <a:picLocks noChangeAspect="1" noChangeArrowheads="1"/>
                    </pic:cNvPicPr>
                  </pic:nvPicPr>
                  <pic:blipFill rotWithShape="1">
                    <a:blip r:embed="rId94" r:link="rId95">
                      <a:extLst>
                        <a:ext uri="{28A0092B-C50C-407E-A947-70E740481C1C}">
                          <a14:useLocalDpi xmlns:a14="http://schemas.microsoft.com/office/drawing/2010/main" val="0"/>
                        </a:ext>
                      </a:extLst>
                    </a:blip>
                    <a:srcRect b="22351"/>
                    <a:stretch/>
                  </pic:blipFill>
                  <pic:spPr bwMode="auto">
                    <a:xfrm>
                      <a:off x="0" y="0"/>
                      <a:ext cx="2202815" cy="548640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8B40B2" w:rsidP="00C04D6B">
      <w:pPr>
        <w:pStyle w:val="Caption"/>
        <w:rPr>
          <w:rFonts w:cs="Arial"/>
          <w:color w:val="000000"/>
          <w:sz w:val="20"/>
          <w:szCs w:val="20"/>
          <w:lang w:val="en-US"/>
        </w:rPr>
      </w:pPr>
      <w:bookmarkStart w:id="1957" w:name="_Toc514933120"/>
      <w:r>
        <w:t xml:space="preserve">Figure </w:t>
      </w:r>
      <w:r w:rsidR="002F78DC">
        <w:fldChar w:fldCharType="begin"/>
      </w:r>
      <w:r w:rsidR="002F78DC">
        <w:instrText xml:space="preserve"> SEQ Figure \* ARABIC </w:instrText>
      </w:r>
      <w:r w:rsidR="002F78DC">
        <w:fldChar w:fldCharType="separate"/>
      </w:r>
      <w:r w:rsidR="0059568A">
        <w:rPr>
          <w:noProof/>
        </w:rPr>
        <w:t>34</w:t>
      </w:r>
      <w:r w:rsidR="002F78DC">
        <w:rPr>
          <w:noProof/>
        </w:rPr>
        <w:fldChar w:fldCharType="end"/>
      </w:r>
      <w:r>
        <w:t xml:space="preserve"> - Graphics State in Coprocessor mode</w:t>
      </w:r>
      <w:bookmarkEnd w:id="1957"/>
    </w:p>
    <w:p w:rsidR="00FC213D" w:rsidRDefault="00FC213D">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w:t>
      </w:r>
      <w:r w:rsidRPr="005F535D">
        <w:rPr>
          <w:rFonts w:ascii="Verdana" w:hAnsi="Verdana" w:cs="Arial"/>
          <w:color w:val="000000"/>
          <w:sz w:val="20"/>
          <w:szCs w:val="20"/>
          <w:lang w:val="en-US"/>
        </w:rPr>
        <w:tab/>
        <w:t>Bitmap State</w:t>
      </w:r>
    </w:p>
    <w:p w:rsidR="005F535D" w:rsidRPr="005F535D" w:rsidRDefault="005F535D" w:rsidP="005F535D">
      <w:pPr>
        <w:spacing w:after="0" w:line="240" w:lineRule="auto"/>
        <w:rPr>
          <w:rFonts w:ascii="Verdana" w:hAnsi="Verdana" w:cs="Arial"/>
          <w:color w:val="000000"/>
          <w:sz w:val="20"/>
          <w:szCs w:val="20"/>
          <w:lang w:val="en-US"/>
        </w:rPr>
      </w:pPr>
    </w:p>
    <w:p w:rsidR="008B40B2" w:rsidRDefault="008B40B2" w:rsidP="008B40B2">
      <w:pPr>
        <w:keepNext/>
        <w:spacing w:after="0" w:line="240" w:lineRule="auto"/>
        <w:jc w:val="center"/>
      </w:pPr>
      <w:r>
        <w:rPr>
          <w:b/>
          <w:bCs/>
          <w:noProof/>
          <w:sz w:val="16"/>
          <w:szCs w:val="16"/>
          <w:lang w:val="en-US" w:eastAsia="zh-CN"/>
        </w:rPr>
        <w:drawing>
          <wp:inline distT="0" distB="0" distL="0" distR="0" wp14:anchorId="2A072C43" wp14:editId="10A40C7D">
            <wp:extent cx="2202815" cy="5492750"/>
            <wp:effectExtent l="0" t="0" r="6985" b="0"/>
            <wp:docPr id="611" name="Picture 611" descr="bitmap_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bitmap_state.png"/>
                    <pic:cNvPicPr>
                      <a:picLocks noChangeAspect="1" noChangeArrowheads="1"/>
                    </pic:cNvPicPr>
                  </pic:nvPicPr>
                  <pic:blipFill rotWithShape="1">
                    <a:blip r:embed="rId96" r:link="rId97">
                      <a:extLst>
                        <a:ext uri="{28A0092B-C50C-407E-A947-70E740481C1C}">
                          <a14:useLocalDpi xmlns:a14="http://schemas.microsoft.com/office/drawing/2010/main" val="0"/>
                        </a:ext>
                      </a:extLst>
                    </a:blip>
                    <a:srcRect b="22261"/>
                    <a:stretch/>
                  </pic:blipFill>
                  <pic:spPr bwMode="auto">
                    <a:xfrm>
                      <a:off x="0" y="0"/>
                      <a:ext cx="2202815" cy="549275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8B40B2" w:rsidP="00C04D6B">
      <w:pPr>
        <w:pStyle w:val="Caption"/>
        <w:rPr>
          <w:rFonts w:cs="Arial"/>
          <w:color w:val="000000"/>
          <w:sz w:val="20"/>
          <w:szCs w:val="20"/>
          <w:lang w:val="en-US"/>
        </w:rPr>
      </w:pPr>
      <w:bookmarkStart w:id="1958" w:name="_Toc514933121"/>
      <w:r>
        <w:t xml:space="preserve">Figure </w:t>
      </w:r>
      <w:r w:rsidR="002F78DC">
        <w:fldChar w:fldCharType="begin"/>
      </w:r>
      <w:r w:rsidR="002F78DC">
        <w:instrText xml:space="preserve"> SEQ Figure \* ARABIC </w:instrText>
      </w:r>
      <w:r w:rsidR="002F78DC">
        <w:fldChar w:fldCharType="separate"/>
      </w:r>
      <w:r w:rsidR="0059568A">
        <w:rPr>
          <w:noProof/>
        </w:rPr>
        <w:t>35</w:t>
      </w:r>
      <w:r w:rsidR="002F78DC">
        <w:rPr>
          <w:noProof/>
        </w:rPr>
        <w:fldChar w:fldCharType="end"/>
      </w:r>
      <w:r>
        <w:t xml:space="preserve"> - Bitmap State in Coprocessor mode</w:t>
      </w:r>
      <w:bookmarkEnd w:id="1958"/>
    </w:p>
    <w:p w:rsidR="00FC213D" w:rsidRDefault="00FC213D">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w:t>
      </w:r>
      <w:r w:rsidRPr="005F535D">
        <w:rPr>
          <w:rFonts w:ascii="Verdana" w:hAnsi="Verdana" w:cs="Arial"/>
          <w:color w:val="000000"/>
          <w:sz w:val="20"/>
          <w:szCs w:val="20"/>
          <w:lang w:val="en-US"/>
        </w:rPr>
        <w:tab/>
        <w:t>Drawing Actions</w:t>
      </w:r>
    </w:p>
    <w:p w:rsidR="005F535D" w:rsidRPr="005F535D" w:rsidRDefault="005F535D" w:rsidP="005F535D">
      <w:pPr>
        <w:spacing w:after="0" w:line="240" w:lineRule="auto"/>
        <w:rPr>
          <w:rFonts w:ascii="Verdana" w:hAnsi="Verdana" w:cs="Arial"/>
          <w:color w:val="000000"/>
          <w:sz w:val="20"/>
          <w:szCs w:val="20"/>
          <w:lang w:val="en-US"/>
        </w:rPr>
      </w:pPr>
    </w:p>
    <w:p w:rsidR="008B40B2" w:rsidRDefault="008B40B2" w:rsidP="008B40B2">
      <w:pPr>
        <w:keepNext/>
        <w:spacing w:after="0" w:line="240" w:lineRule="auto"/>
        <w:jc w:val="center"/>
      </w:pPr>
      <w:r>
        <w:rPr>
          <w:noProof/>
          <w:lang w:val="en-US" w:eastAsia="zh-CN"/>
        </w:rPr>
        <w:drawing>
          <wp:inline distT="0" distB="0" distL="0" distR="0" wp14:anchorId="7CA74CA2" wp14:editId="71746A53">
            <wp:extent cx="2202815" cy="2606675"/>
            <wp:effectExtent l="0" t="0" r="6985" b="3175"/>
            <wp:docPr id="40" name="Picture 40" descr="cop_draw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op_drawing.png"/>
                    <pic:cNvPicPr>
                      <a:picLocks noChangeAspect="1" noChangeArrowheads="1"/>
                    </pic:cNvPicPr>
                  </pic:nvPicPr>
                  <pic:blipFill>
                    <a:blip r:embed="rId98" r:link="rId99">
                      <a:extLst>
                        <a:ext uri="{28A0092B-C50C-407E-A947-70E740481C1C}">
                          <a14:useLocalDpi xmlns:a14="http://schemas.microsoft.com/office/drawing/2010/main" val="0"/>
                        </a:ext>
                      </a:extLst>
                    </a:blip>
                    <a:srcRect/>
                    <a:stretch>
                      <a:fillRect/>
                    </a:stretch>
                  </pic:blipFill>
                  <pic:spPr bwMode="auto">
                    <a:xfrm>
                      <a:off x="0" y="0"/>
                      <a:ext cx="2202815" cy="2606675"/>
                    </a:xfrm>
                    <a:prstGeom prst="rect">
                      <a:avLst/>
                    </a:prstGeom>
                    <a:noFill/>
                    <a:ln>
                      <a:noFill/>
                    </a:ln>
                  </pic:spPr>
                </pic:pic>
              </a:graphicData>
            </a:graphic>
          </wp:inline>
        </w:drawing>
      </w:r>
    </w:p>
    <w:p w:rsidR="005F535D" w:rsidRPr="005F535D" w:rsidRDefault="008B40B2" w:rsidP="00C04D6B">
      <w:pPr>
        <w:pStyle w:val="Caption"/>
        <w:rPr>
          <w:rFonts w:cs="Arial"/>
          <w:color w:val="000000"/>
          <w:sz w:val="20"/>
          <w:szCs w:val="20"/>
          <w:lang w:val="en-US"/>
        </w:rPr>
      </w:pPr>
      <w:bookmarkStart w:id="1959" w:name="_Toc514933122"/>
      <w:r>
        <w:t xml:space="preserve">Figure </w:t>
      </w:r>
      <w:r w:rsidR="002F78DC">
        <w:fldChar w:fldCharType="begin"/>
      </w:r>
      <w:r w:rsidR="002F78DC">
        <w:instrText xml:space="preserve"> SEQ Figure \* ARABIC </w:instrText>
      </w:r>
      <w:r w:rsidR="002F78DC">
        <w:fldChar w:fldCharType="separate"/>
      </w:r>
      <w:r w:rsidR="0059568A">
        <w:rPr>
          <w:noProof/>
        </w:rPr>
        <w:t>36</w:t>
      </w:r>
      <w:r w:rsidR="002F78DC">
        <w:rPr>
          <w:noProof/>
        </w:rPr>
        <w:fldChar w:fldCharType="end"/>
      </w:r>
      <w:r>
        <w:t xml:space="preserve"> - Drawing Actions in Coprocessor mode</w:t>
      </w:r>
      <w:bookmarkEnd w:id="1959"/>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Execution Control</w:t>
      </w:r>
    </w:p>
    <w:p w:rsidR="005F535D" w:rsidRPr="005F535D" w:rsidRDefault="005F535D" w:rsidP="005F535D">
      <w:pPr>
        <w:spacing w:after="0" w:line="240" w:lineRule="auto"/>
        <w:rPr>
          <w:rFonts w:ascii="Verdana" w:hAnsi="Verdana" w:cs="Arial"/>
          <w:color w:val="000000"/>
          <w:sz w:val="20"/>
          <w:szCs w:val="20"/>
          <w:lang w:val="en-US"/>
        </w:rPr>
      </w:pPr>
    </w:p>
    <w:p w:rsidR="008B40B2" w:rsidRDefault="008B40B2" w:rsidP="008B40B2">
      <w:pPr>
        <w:keepNext/>
        <w:spacing w:after="0" w:line="240" w:lineRule="auto"/>
        <w:jc w:val="center"/>
      </w:pPr>
      <w:r>
        <w:rPr>
          <w:noProof/>
          <w:lang w:val="en-US" w:eastAsia="zh-CN"/>
        </w:rPr>
        <w:drawing>
          <wp:inline distT="0" distB="0" distL="0" distR="0" wp14:anchorId="432AC8A7" wp14:editId="1A1FDEBA">
            <wp:extent cx="2202815" cy="2874010"/>
            <wp:effectExtent l="0" t="0" r="6985" b="2540"/>
            <wp:docPr id="41" name="Picture 41" descr="exec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xecution.png"/>
                    <pic:cNvPicPr>
                      <a:picLocks noChangeAspect="1" noChangeArrowheads="1"/>
                    </pic:cNvPicPr>
                  </pic:nvPicPr>
                  <pic:blipFill>
                    <a:blip r:embed="rId100" r:link="rId101">
                      <a:extLst>
                        <a:ext uri="{28A0092B-C50C-407E-A947-70E740481C1C}">
                          <a14:useLocalDpi xmlns:a14="http://schemas.microsoft.com/office/drawing/2010/main" val="0"/>
                        </a:ext>
                      </a:extLst>
                    </a:blip>
                    <a:srcRect/>
                    <a:stretch>
                      <a:fillRect/>
                    </a:stretch>
                  </pic:blipFill>
                  <pic:spPr bwMode="auto">
                    <a:xfrm>
                      <a:off x="0" y="0"/>
                      <a:ext cx="2202815" cy="2874010"/>
                    </a:xfrm>
                    <a:prstGeom prst="rect">
                      <a:avLst/>
                    </a:prstGeom>
                    <a:noFill/>
                    <a:ln>
                      <a:noFill/>
                    </a:ln>
                  </pic:spPr>
                </pic:pic>
              </a:graphicData>
            </a:graphic>
          </wp:inline>
        </w:drawing>
      </w:r>
    </w:p>
    <w:p w:rsidR="005F535D" w:rsidRPr="005F535D" w:rsidRDefault="008B40B2" w:rsidP="00C04D6B">
      <w:pPr>
        <w:pStyle w:val="Caption"/>
        <w:rPr>
          <w:rFonts w:cs="Arial"/>
          <w:color w:val="000000"/>
          <w:sz w:val="20"/>
          <w:szCs w:val="20"/>
          <w:lang w:val="en-US"/>
        </w:rPr>
      </w:pPr>
      <w:bookmarkStart w:id="1960" w:name="_Toc514933123"/>
      <w:r>
        <w:t xml:space="preserve">Figure </w:t>
      </w:r>
      <w:r w:rsidR="002F78DC">
        <w:fldChar w:fldCharType="begin"/>
      </w:r>
      <w:r w:rsidR="002F78DC">
        <w:instrText xml:space="preserve"> SEQ Figure \* ARABIC </w:instrText>
      </w:r>
      <w:r w:rsidR="002F78DC">
        <w:fldChar w:fldCharType="separate"/>
      </w:r>
      <w:r w:rsidR="0059568A">
        <w:rPr>
          <w:noProof/>
        </w:rPr>
        <w:t>37</w:t>
      </w:r>
      <w:r w:rsidR="002F78DC">
        <w:rPr>
          <w:noProof/>
        </w:rPr>
        <w:fldChar w:fldCharType="end"/>
      </w:r>
      <w:r>
        <w:t xml:space="preserve"> - Execution </w:t>
      </w:r>
      <w:r w:rsidR="004F0BE2">
        <w:t xml:space="preserve">Control </w:t>
      </w:r>
      <w:r>
        <w:t>in Coprocessor mode</w:t>
      </w:r>
      <w:bookmarkEnd w:id="1960"/>
    </w:p>
    <w:p w:rsidR="00FC213D" w:rsidRDefault="00FC213D">
      <w:pPr>
        <w:rPr>
          <w:b/>
          <w:bCs/>
          <w:color w:val="FFFFFF" w:themeColor="background1"/>
          <w:sz w:val="24"/>
          <w:lang w:val="en-US"/>
        </w:rPr>
      </w:pPr>
      <w:r>
        <w:br w:type="page"/>
      </w:r>
    </w:p>
    <w:p w:rsidR="005F535D" w:rsidRPr="005F535D" w:rsidRDefault="005F535D" w:rsidP="0070347D">
      <w:pPr>
        <w:pStyle w:val="Heading3"/>
      </w:pPr>
      <w:bookmarkStart w:id="1961" w:name="_Toc514941510"/>
      <w:r w:rsidRPr="005F535D">
        <w:lastRenderedPageBreak/>
        <w:t>Registers</w:t>
      </w:r>
      <w:bookmarkEnd w:id="1961"/>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tab is used to set up screen size and macro register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REG_MACRO0 and REG_MACRO1 registers can be edited in the editor box of Macro, the registers should be in display list command syntax.</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vertical and horizontal size (REG_VSIZE and REG_HSIZE) of the screen can also be edited and the viewport will be updated immediately.</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401858" w:rsidRDefault="00401858" w:rsidP="00401858">
      <w:pPr>
        <w:keepNext/>
        <w:spacing w:after="0" w:line="240" w:lineRule="auto"/>
        <w:jc w:val="center"/>
      </w:pPr>
      <w:r>
        <w:rPr>
          <w:noProof/>
          <w:lang w:val="en-US" w:eastAsia="zh-CN"/>
        </w:rPr>
        <w:drawing>
          <wp:inline distT="0" distB="0" distL="0" distR="0" wp14:anchorId="3DD199D9" wp14:editId="53B040B0">
            <wp:extent cx="2517775" cy="3342640"/>
            <wp:effectExtent l="0" t="0" r="0" b="0"/>
            <wp:docPr id="42" name="Picture 42" descr="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register.png"/>
                    <pic:cNvPicPr>
                      <a:picLocks noChangeAspect="1" noChangeArrowheads="1"/>
                    </pic:cNvPicPr>
                  </pic:nvPicPr>
                  <pic:blipFill>
                    <a:blip r:embed="rId102" r:link="rId103">
                      <a:extLst>
                        <a:ext uri="{28A0092B-C50C-407E-A947-70E740481C1C}">
                          <a14:useLocalDpi xmlns:a14="http://schemas.microsoft.com/office/drawing/2010/main" val="0"/>
                        </a:ext>
                      </a:extLst>
                    </a:blip>
                    <a:srcRect/>
                    <a:stretch>
                      <a:fillRect/>
                    </a:stretch>
                  </pic:blipFill>
                  <pic:spPr bwMode="auto">
                    <a:xfrm>
                      <a:off x="0" y="0"/>
                      <a:ext cx="2517775" cy="3342640"/>
                    </a:xfrm>
                    <a:prstGeom prst="rect">
                      <a:avLst/>
                    </a:prstGeom>
                    <a:noFill/>
                    <a:ln>
                      <a:noFill/>
                    </a:ln>
                  </pic:spPr>
                </pic:pic>
              </a:graphicData>
            </a:graphic>
          </wp:inline>
        </w:drawing>
      </w:r>
    </w:p>
    <w:p w:rsidR="005F535D" w:rsidRPr="005F535D" w:rsidRDefault="00401858" w:rsidP="00C04D6B">
      <w:pPr>
        <w:pStyle w:val="Caption"/>
        <w:rPr>
          <w:rFonts w:cs="Arial"/>
          <w:color w:val="000000"/>
          <w:sz w:val="20"/>
          <w:szCs w:val="20"/>
          <w:lang w:val="en-US"/>
        </w:rPr>
      </w:pPr>
      <w:bookmarkStart w:id="1962" w:name="_Toc514933124"/>
      <w:r>
        <w:t xml:space="preserve">Figure </w:t>
      </w:r>
      <w:r w:rsidR="002F78DC">
        <w:fldChar w:fldCharType="begin"/>
      </w:r>
      <w:r w:rsidR="002F78DC">
        <w:instrText xml:space="preserve"> SEQ Figure \* ARABIC </w:instrText>
      </w:r>
      <w:r w:rsidR="002F78DC">
        <w:fldChar w:fldCharType="separate"/>
      </w:r>
      <w:r w:rsidR="0059568A">
        <w:rPr>
          <w:noProof/>
        </w:rPr>
        <w:t>38</w:t>
      </w:r>
      <w:r w:rsidR="002F78DC">
        <w:rPr>
          <w:noProof/>
        </w:rPr>
        <w:fldChar w:fldCharType="end"/>
      </w:r>
      <w:r>
        <w:t xml:space="preserve"> - Register</w:t>
      </w:r>
      <w:bookmarkEnd w:id="1962"/>
    </w:p>
    <w:p w:rsidR="005F535D" w:rsidRPr="005F535D" w:rsidRDefault="005F535D" w:rsidP="0070347D">
      <w:pPr>
        <w:pStyle w:val="Heading3"/>
      </w:pPr>
      <w:bookmarkStart w:id="1963" w:name="_Toc514941511"/>
      <w:r w:rsidRPr="005F535D">
        <w:t>Content Manager</w:t>
      </w:r>
      <w:bookmarkEnd w:id="1963"/>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provide information about the content manager of the E</w:t>
      </w:r>
      <w:r w:rsidR="00401858">
        <w:rPr>
          <w:rFonts w:ascii="Verdana" w:hAnsi="Verdana" w:cs="Arial"/>
          <w:color w:val="000000"/>
          <w:sz w:val="20"/>
          <w:szCs w:val="20"/>
          <w:lang w:val="en-US"/>
        </w:rPr>
        <w:t>SE.</w:t>
      </w:r>
    </w:p>
    <w:p w:rsidR="00303032"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ontent Manager allows users to import the assets (PNG,</w:t>
      </w:r>
      <w:r w:rsidR="00401858">
        <w:rPr>
          <w:rFonts w:ascii="Verdana" w:hAnsi="Verdana" w:cs="Arial"/>
          <w:color w:val="000000"/>
          <w:sz w:val="20"/>
          <w:szCs w:val="20"/>
          <w:lang w:val="en-US"/>
        </w:rPr>
        <w:t xml:space="preserve"> </w:t>
      </w:r>
      <w:r w:rsidRPr="005F535D">
        <w:rPr>
          <w:rFonts w:ascii="Verdana" w:hAnsi="Verdana" w:cs="Arial"/>
          <w:color w:val="000000"/>
          <w:sz w:val="20"/>
          <w:szCs w:val="20"/>
          <w:lang w:val="en-US"/>
        </w:rPr>
        <w:t>JPG files or raw data) on PC to RAM_G by converting the format behind the scen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303032" w:rsidRDefault="00F576B5" w:rsidP="00303032">
      <w:pPr>
        <w:keepNext/>
        <w:spacing w:after="0" w:line="240" w:lineRule="auto"/>
        <w:jc w:val="center"/>
      </w:pPr>
      <w:r>
        <w:rPr>
          <w:noProof/>
          <w:lang w:val="en-US" w:eastAsia="zh-CN"/>
        </w:rPr>
        <w:drawing>
          <wp:inline distT="0" distB="0" distL="0" distR="0" wp14:anchorId="7696B72E" wp14:editId="2E32A351">
            <wp:extent cx="2209800" cy="188849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018-05-24_115733.png"/>
                    <pic:cNvPicPr/>
                  </pic:nvPicPr>
                  <pic:blipFill>
                    <a:blip r:embed="rId104">
                      <a:extLst>
                        <a:ext uri="{28A0092B-C50C-407E-A947-70E740481C1C}">
                          <a14:useLocalDpi xmlns:a14="http://schemas.microsoft.com/office/drawing/2010/main" val="0"/>
                        </a:ext>
                      </a:extLst>
                    </a:blip>
                    <a:stretch>
                      <a:fillRect/>
                    </a:stretch>
                  </pic:blipFill>
                  <pic:spPr>
                    <a:xfrm>
                      <a:off x="0" y="0"/>
                      <a:ext cx="2220753" cy="1897854"/>
                    </a:xfrm>
                    <a:prstGeom prst="rect">
                      <a:avLst/>
                    </a:prstGeom>
                  </pic:spPr>
                </pic:pic>
              </a:graphicData>
            </a:graphic>
          </wp:inline>
        </w:drawing>
      </w:r>
    </w:p>
    <w:p w:rsidR="005F535D" w:rsidRPr="005F535D" w:rsidRDefault="00303032" w:rsidP="00C04D6B">
      <w:pPr>
        <w:pStyle w:val="Caption"/>
        <w:rPr>
          <w:rFonts w:cs="Arial"/>
          <w:color w:val="000000"/>
          <w:sz w:val="20"/>
          <w:szCs w:val="20"/>
          <w:lang w:val="en-US"/>
        </w:rPr>
      </w:pPr>
      <w:bookmarkStart w:id="1964" w:name="_Toc514933125"/>
      <w:r>
        <w:t xml:space="preserve">Figure </w:t>
      </w:r>
      <w:r w:rsidR="002F78DC">
        <w:fldChar w:fldCharType="begin"/>
      </w:r>
      <w:r w:rsidR="002F78DC">
        <w:instrText xml:space="preserve"> SEQ Figure \* ARABIC </w:instrText>
      </w:r>
      <w:r w:rsidR="002F78DC">
        <w:fldChar w:fldCharType="separate"/>
      </w:r>
      <w:r w:rsidR="0059568A">
        <w:rPr>
          <w:noProof/>
        </w:rPr>
        <w:t>39</w:t>
      </w:r>
      <w:r w:rsidR="002F78DC">
        <w:rPr>
          <w:noProof/>
        </w:rPr>
        <w:fldChar w:fldCharType="end"/>
      </w:r>
      <w:r>
        <w:t xml:space="preserve"> - Content Manager</w:t>
      </w:r>
      <w:bookmarkEnd w:id="1964"/>
    </w:p>
    <w:p w:rsidR="005F535D" w:rsidRPr="005F535D" w:rsidRDefault="005F535D" w:rsidP="00A26C21">
      <w:pPr>
        <w:pStyle w:val="Heading4"/>
        <w:rPr>
          <w:lang w:val="en-US"/>
        </w:rPr>
      </w:pPr>
      <w:r w:rsidRPr="005F535D">
        <w:rPr>
          <w:lang w:val="en-US"/>
        </w:rPr>
        <w:lastRenderedPageBreak/>
        <w:t>Add the conten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ia content manager, the user can add bitmap and raw data to be loaded into the specific addresses in RAM_G.</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o perform this function, follow the steps below:</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1.</w:t>
      </w:r>
      <w:r w:rsidRPr="005F535D">
        <w:rPr>
          <w:rFonts w:ascii="Verdana" w:hAnsi="Verdana" w:cs="Arial"/>
          <w:color w:val="000000"/>
          <w:sz w:val="20"/>
          <w:szCs w:val="20"/>
          <w:lang w:val="en-US"/>
        </w:rPr>
        <w:tab/>
        <w:t>Click the Add button in Content Tab.</w:t>
      </w: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2.</w:t>
      </w:r>
      <w:r w:rsidRPr="005F535D">
        <w:rPr>
          <w:rFonts w:ascii="Verdana" w:hAnsi="Verdana" w:cs="Arial"/>
          <w:color w:val="000000"/>
          <w:sz w:val="20"/>
          <w:szCs w:val="20"/>
          <w:lang w:val="en-US"/>
        </w:rPr>
        <w:tab/>
        <w:t>The Load Content dialog opens up to browse to the file to be added.</w:t>
      </w:r>
    </w:p>
    <w:p w:rsidR="003A1E38" w:rsidRPr="005F535D" w:rsidRDefault="003A1E38" w:rsidP="005F535D">
      <w:pPr>
        <w:spacing w:after="0" w:line="240" w:lineRule="auto"/>
        <w:rPr>
          <w:rFonts w:ascii="Verdana" w:hAnsi="Verdana" w:cs="Arial"/>
          <w:color w:val="000000"/>
          <w:sz w:val="20"/>
          <w:szCs w:val="20"/>
          <w:lang w:val="en-US"/>
        </w:rPr>
      </w:pPr>
    </w:p>
    <w:p w:rsidR="00303032" w:rsidRDefault="005F535D" w:rsidP="000428FC">
      <w:pPr>
        <w:spacing w:after="0" w:line="240" w:lineRule="auto"/>
      </w:pPr>
      <w:r w:rsidRPr="005F535D">
        <w:rPr>
          <w:rFonts w:ascii="Verdana" w:hAnsi="Verdana" w:cs="Arial"/>
          <w:color w:val="000000"/>
          <w:sz w:val="20"/>
          <w:szCs w:val="20"/>
          <w:lang w:val="en-US"/>
        </w:rPr>
        <w:t xml:space="preserve"> </w:t>
      </w:r>
      <w:r w:rsidR="00303032">
        <w:rPr>
          <w:noProof/>
          <w:lang w:val="en-US" w:eastAsia="zh-CN"/>
        </w:rPr>
        <w:drawing>
          <wp:inline distT="0" distB="0" distL="0" distR="0" wp14:anchorId="42AC29C1" wp14:editId="1B2992A5">
            <wp:extent cx="5372100" cy="3287832"/>
            <wp:effectExtent l="0" t="0" r="0" b="8255"/>
            <wp:docPr id="44" name="Picture 44" descr="add_cont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dd_content.jpg"/>
                    <pic:cNvPicPr>
                      <a:picLocks noChangeAspect="1" noChangeArrowheads="1"/>
                    </pic:cNvPicPr>
                  </pic:nvPicPr>
                  <pic:blipFill>
                    <a:blip r:embed="rId105" r:link="rId106">
                      <a:extLst>
                        <a:ext uri="{28A0092B-C50C-407E-A947-70E740481C1C}">
                          <a14:useLocalDpi xmlns:a14="http://schemas.microsoft.com/office/drawing/2010/main" val="0"/>
                        </a:ext>
                      </a:extLst>
                    </a:blip>
                    <a:srcRect/>
                    <a:stretch>
                      <a:fillRect/>
                    </a:stretch>
                  </pic:blipFill>
                  <pic:spPr bwMode="auto">
                    <a:xfrm>
                      <a:off x="0" y="0"/>
                      <a:ext cx="5398580" cy="3304038"/>
                    </a:xfrm>
                    <a:prstGeom prst="rect">
                      <a:avLst/>
                    </a:prstGeom>
                    <a:noFill/>
                    <a:ln>
                      <a:noFill/>
                    </a:ln>
                  </pic:spPr>
                </pic:pic>
              </a:graphicData>
            </a:graphic>
          </wp:inline>
        </w:drawing>
      </w:r>
    </w:p>
    <w:p w:rsidR="005F535D" w:rsidRPr="005F535D" w:rsidRDefault="00303032" w:rsidP="003A1E38">
      <w:pPr>
        <w:pStyle w:val="Caption"/>
        <w:rPr>
          <w:rFonts w:cs="Arial"/>
          <w:color w:val="000000"/>
          <w:sz w:val="20"/>
          <w:szCs w:val="20"/>
          <w:lang w:val="en-US"/>
        </w:rPr>
      </w:pPr>
      <w:bookmarkStart w:id="1965" w:name="_Toc514933126"/>
      <w:r>
        <w:t xml:space="preserve">Figure </w:t>
      </w:r>
      <w:r w:rsidR="002F78DC">
        <w:fldChar w:fldCharType="begin"/>
      </w:r>
      <w:r w:rsidR="002F78DC">
        <w:instrText xml:space="preserve"> SEQ Figure \* ARABIC </w:instrText>
      </w:r>
      <w:r w:rsidR="002F78DC">
        <w:fldChar w:fldCharType="separate"/>
      </w:r>
      <w:r w:rsidR="0059568A">
        <w:rPr>
          <w:noProof/>
        </w:rPr>
        <w:t>40</w:t>
      </w:r>
      <w:r w:rsidR="002F78DC">
        <w:rPr>
          <w:noProof/>
        </w:rPr>
        <w:fldChar w:fldCharType="end"/>
      </w:r>
      <w:r>
        <w:t xml:space="preserve"> - Load content dialog</w:t>
      </w:r>
      <w:bookmarkEnd w:id="1965"/>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3. After the content is added successfully, a green check mark will be next to the item name, the content is available for configuration in the Properties tab.</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303032" w:rsidRDefault="00303032" w:rsidP="00303032">
      <w:pPr>
        <w:keepNext/>
        <w:spacing w:after="0" w:line="240" w:lineRule="auto"/>
        <w:jc w:val="center"/>
      </w:pPr>
      <w:r>
        <w:rPr>
          <w:rFonts w:ascii="Verdana" w:hAnsi="Verdana" w:cs="Arial"/>
          <w:noProof/>
          <w:color w:val="000000"/>
          <w:sz w:val="20"/>
          <w:szCs w:val="20"/>
          <w:lang w:val="en-US" w:eastAsia="zh-CN"/>
        </w:rPr>
        <w:drawing>
          <wp:inline distT="0" distB="0" distL="0" distR="0" wp14:anchorId="592C06AE" wp14:editId="644A4DF7">
            <wp:extent cx="2139950" cy="2243081"/>
            <wp:effectExtent l="0" t="0" r="0" b="5080"/>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2018-05-23_135234.png"/>
                    <pic:cNvPicPr/>
                  </pic:nvPicPr>
                  <pic:blipFill>
                    <a:blip r:embed="rId107">
                      <a:extLst>
                        <a:ext uri="{28A0092B-C50C-407E-A947-70E740481C1C}">
                          <a14:useLocalDpi xmlns:a14="http://schemas.microsoft.com/office/drawing/2010/main" val="0"/>
                        </a:ext>
                      </a:extLst>
                    </a:blip>
                    <a:stretch>
                      <a:fillRect/>
                    </a:stretch>
                  </pic:blipFill>
                  <pic:spPr>
                    <a:xfrm>
                      <a:off x="0" y="0"/>
                      <a:ext cx="2166720" cy="2271141"/>
                    </a:xfrm>
                    <a:prstGeom prst="rect">
                      <a:avLst/>
                    </a:prstGeom>
                  </pic:spPr>
                </pic:pic>
              </a:graphicData>
            </a:graphic>
          </wp:inline>
        </w:drawing>
      </w:r>
    </w:p>
    <w:p w:rsidR="005F535D" w:rsidRPr="005F535D" w:rsidRDefault="00303032" w:rsidP="00DA4776">
      <w:pPr>
        <w:pStyle w:val="Caption"/>
        <w:rPr>
          <w:rFonts w:cs="Arial"/>
          <w:color w:val="000000"/>
          <w:sz w:val="20"/>
          <w:szCs w:val="20"/>
          <w:lang w:val="en-US"/>
        </w:rPr>
      </w:pPr>
      <w:bookmarkStart w:id="1966" w:name="_Toc514933127"/>
      <w:r>
        <w:t xml:space="preserve">Figure </w:t>
      </w:r>
      <w:r w:rsidR="002F78DC">
        <w:fldChar w:fldCharType="begin"/>
      </w:r>
      <w:r w:rsidR="002F78DC">
        <w:instrText xml:space="preserve"> SEQ Figure \* ARABIC </w:instrText>
      </w:r>
      <w:r w:rsidR="002F78DC">
        <w:fldChar w:fldCharType="separate"/>
      </w:r>
      <w:r w:rsidR="0059568A">
        <w:rPr>
          <w:noProof/>
        </w:rPr>
        <w:t>41</w:t>
      </w:r>
      <w:r w:rsidR="002F78DC">
        <w:rPr>
          <w:noProof/>
        </w:rPr>
        <w:fldChar w:fldCharType="end"/>
      </w:r>
      <w:r>
        <w:t xml:space="preserve"> - Content loaded</w:t>
      </w:r>
      <w:bookmarkEnd w:id="1966"/>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4. If the content is an image, the user must specify the converter type as "Image", and specify the desired output format for convers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user can also specify where to store the converted image data in RAM_G through the memory option. Please note that the converted</w:t>
      </w:r>
      <w:r w:rsidR="00303032">
        <w:rPr>
          <w:rFonts w:ascii="Verdana" w:hAnsi="Verdana" w:cs="Arial"/>
          <w:color w:val="000000"/>
          <w:sz w:val="20"/>
          <w:szCs w:val="20"/>
          <w:lang w:val="en-US"/>
        </w:rPr>
        <w:t xml:space="preserve"> </w:t>
      </w:r>
      <w:r w:rsidRPr="005F535D">
        <w:rPr>
          <w:rFonts w:ascii="Verdana" w:hAnsi="Verdana" w:cs="Arial"/>
          <w:color w:val="000000"/>
          <w:sz w:val="20"/>
          <w:szCs w:val="20"/>
          <w:lang w:val="en-US"/>
        </w:rPr>
        <w:t>data is stored in the same directory as the original imag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303032" w:rsidRDefault="00303032" w:rsidP="00303032">
      <w:pPr>
        <w:keepNext/>
        <w:spacing w:after="0" w:line="240" w:lineRule="auto"/>
        <w:jc w:val="center"/>
      </w:pPr>
      <w:r>
        <w:rPr>
          <w:rFonts w:ascii="Verdana" w:hAnsi="Verdana" w:cs="Arial"/>
          <w:noProof/>
          <w:color w:val="000000"/>
          <w:sz w:val="20"/>
          <w:szCs w:val="20"/>
          <w:lang w:val="en-US" w:eastAsia="zh-CN"/>
        </w:rPr>
        <w:drawing>
          <wp:inline distT="0" distB="0" distL="0" distR="0" wp14:anchorId="7210238B" wp14:editId="39508162">
            <wp:extent cx="2011999" cy="3843434"/>
            <wp:effectExtent l="0" t="0" r="7620" b="508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2018-05-23_135549.png"/>
                    <pic:cNvPicPr/>
                  </pic:nvPicPr>
                  <pic:blipFill>
                    <a:blip r:embed="rId108">
                      <a:extLst>
                        <a:ext uri="{28A0092B-C50C-407E-A947-70E740481C1C}">
                          <a14:useLocalDpi xmlns:a14="http://schemas.microsoft.com/office/drawing/2010/main" val="0"/>
                        </a:ext>
                      </a:extLst>
                    </a:blip>
                    <a:stretch>
                      <a:fillRect/>
                    </a:stretch>
                  </pic:blipFill>
                  <pic:spPr>
                    <a:xfrm>
                      <a:off x="0" y="0"/>
                      <a:ext cx="2040106" cy="3897126"/>
                    </a:xfrm>
                    <a:prstGeom prst="rect">
                      <a:avLst/>
                    </a:prstGeom>
                  </pic:spPr>
                </pic:pic>
              </a:graphicData>
            </a:graphic>
          </wp:inline>
        </w:drawing>
      </w:r>
    </w:p>
    <w:p w:rsidR="005F535D" w:rsidRPr="005F535D" w:rsidRDefault="00303032" w:rsidP="00C04D6B">
      <w:pPr>
        <w:pStyle w:val="Caption"/>
        <w:rPr>
          <w:rFonts w:cs="Arial"/>
          <w:color w:val="000000"/>
          <w:sz w:val="20"/>
          <w:szCs w:val="20"/>
          <w:lang w:val="en-US"/>
        </w:rPr>
      </w:pPr>
      <w:bookmarkStart w:id="1967" w:name="_Toc514933128"/>
      <w:r>
        <w:t xml:space="preserve">Figure </w:t>
      </w:r>
      <w:r w:rsidR="002F78DC">
        <w:fldChar w:fldCharType="begin"/>
      </w:r>
      <w:r w:rsidR="002F78DC">
        <w:instrText xml:space="preserve"> SEQ Figure \* ARABIC </w:instrText>
      </w:r>
      <w:r w:rsidR="002F78DC">
        <w:fldChar w:fldCharType="separate"/>
      </w:r>
      <w:r w:rsidR="0059568A">
        <w:rPr>
          <w:noProof/>
        </w:rPr>
        <w:t>42</w:t>
      </w:r>
      <w:r w:rsidR="002F78DC">
        <w:rPr>
          <w:noProof/>
        </w:rPr>
        <w:fldChar w:fldCharType="end"/>
      </w:r>
      <w:r>
        <w:t xml:space="preserve"> - Content properties</w:t>
      </w:r>
      <w:bookmarkEnd w:id="1967"/>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5. If the content is raw data, simply select the "Raw" option in the Converter drop down menu because the already converted raw data does not need further processing.</w:t>
      </w: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the data has been successfully loaded, the user can specify the offset of raw data in "Start" edit box as well as the length of data to be imp</w:t>
      </w:r>
      <w:r w:rsidR="003B0508">
        <w:rPr>
          <w:rFonts w:ascii="Verdana" w:hAnsi="Verdana" w:cs="Arial"/>
          <w:color w:val="000000"/>
          <w:sz w:val="20"/>
          <w:szCs w:val="20"/>
          <w:lang w:val="en-US"/>
        </w:rPr>
        <w:t>orted in the "Length" edit box.</w:t>
      </w:r>
    </w:p>
    <w:p w:rsidR="003B0508" w:rsidRPr="005F535D" w:rsidRDefault="003B0508" w:rsidP="005F535D">
      <w:pPr>
        <w:spacing w:after="0" w:line="240" w:lineRule="auto"/>
        <w:rPr>
          <w:rFonts w:ascii="Verdana" w:hAnsi="Verdana" w:cs="Arial"/>
          <w:color w:val="000000"/>
          <w:sz w:val="20"/>
          <w:szCs w:val="20"/>
          <w:lang w:val="en-US"/>
        </w:rPr>
      </w:pPr>
    </w:p>
    <w:p w:rsidR="00303032" w:rsidRDefault="00303032" w:rsidP="00303032">
      <w:pPr>
        <w:keepNext/>
        <w:spacing w:after="0" w:line="240" w:lineRule="auto"/>
        <w:jc w:val="center"/>
      </w:pPr>
      <w:r>
        <w:rPr>
          <w:rFonts w:ascii="Verdana" w:hAnsi="Verdana" w:cs="Arial"/>
          <w:noProof/>
          <w:color w:val="000000"/>
          <w:sz w:val="20"/>
          <w:szCs w:val="20"/>
          <w:lang w:val="en-US" w:eastAsia="zh-CN"/>
        </w:rPr>
        <w:drawing>
          <wp:inline distT="0" distB="0" distL="0" distR="0" wp14:anchorId="56A78E08" wp14:editId="7D9E8125">
            <wp:extent cx="2971800" cy="1634490"/>
            <wp:effectExtent l="0" t="0" r="0" b="3810"/>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2018-05-23_135723.png"/>
                    <pic:cNvPicPr/>
                  </pic:nvPicPr>
                  <pic:blipFill>
                    <a:blip r:embed="rId109">
                      <a:extLst>
                        <a:ext uri="{28A0092B-C50C-407E-A947-70E740481C1C}">
                          <a14:useLocalDpi xmlns:a14="http://schemas.microsoft.com/office/drawing/2010/main" val="0"/>
                        </a:ext>
                      </a:extLst>
                    </a:blip>
                    <a:stretch>
                      <a:fillRect/>
                    </a:stretch>
                  </pic:blipFill>
                  <pic:spPr>
                    <a:xfrm>
                      <a:off x="0" y="0"/>
                      <a:ext cx="2978300" cy="1638065"/>
                    </a:xfrm>
                    <a:prstGeom prst="rect">
                      <a:avLst/>
                    </a:prstGeom>
                  </pic:spPr>
                </pic:pic>
              </a:graphicData>
            </a:graphic>
          </wp:inline>
        </w:drawing>
      </w:r>
    </w:p>
    <w:p w:rsidR="005F535D" w:rsidRPr="005F535D" w:rsidRDefault="00303032" w:rsidP="00C04D6B">
      <w:pPr>
        <w:pStyle w:val="Caption"/>
        <w:rPr>
          <w:rFonts w:cs="Arial"/>
          <w:color w:val="000000"/>
          <w:sz w:val="20"/>
          <w:szCs w:val="20"/>
          <w:lang w:val="en-US"/>
        </w:rPr>
      </w:pPr>
      <w:bookmarkStart w:id="1968" w:name="_Toc514933129"/>
      <w:r>
        <w:t xml:space="preserve">Figure </w:t>
      </w:r>
      <w:r w:rsidR="002F78DC">
        <w:fldChar w:fldCharType="begin"/>
      </w:r>
      <w:r w:rsidR="002F78DC">
        <w:instrText xml:space="preserve"> SEQ Figure \* ARABIC </w:instrText>
      </w:r>
      <w:r w:rsidR="002F78DC">
        <w:fldChar w:fldCharType="separate"/>
      </w:r>
      <w:r w:rsidR="0059568A">
        <w:rPr>
          <w:noProof/>
        </w:rPr>
        <w:t>43</w:t>
      </w:r>
      <w:r w:rsidR="002F78DC">
        <w:rPr>
          <w:noProof/>
        </w:rPr>
        <w:fldChar w:fldCharType="end"/>
      </w:r>
      <w:r>
        <w:t xml:space="preserve"> - Raw converter</w:t>
      </w:r>
      <w:bookmarkEnd w:id="1968"/>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6. After conversion is done with image data, the user can drag the image from the content manager and drop it into the viewpor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1225A9" w:rsidRDefault="001225A9" w:rsidP="001225A9">
      <w:pPr>
        <w:keepNext/>
        <w:spacing w:after="0" w:line="240" w:lineRule="auto"/>
        <w:jc w:val="center"/>
      </w:pPr>
      <w:r>
        <w:rPr>
          <w:rFonts w:ascii="Verdana" w:hAnsi="Verdana" w:cs="Arial"/>
          <w:noProof/>
          <w:color w:val="000000"/>
          <w:sz w:val="20"/>
          <w:szCs w:val="20"/>
          <w:lang w:val="en-US" w:eastAsia="zh-CN"/>
        </w:rPr>
        <w:drawing>
          <wp:inline distT="0" distB="0" distL="0" distR="0" wp14:anchorId="6BDC4350" wp14:editId="43E2EA2C">
            <wp:extent cx="5731510" cy="3401695"/>
            <wp:effectExtent l="0" t="0" r="2540" b="8255"/>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2018-05-23_140025.png"/>
                    <pic:cNvPicPr/>
                  </pic:nvPicPr>
                  <pic:blipFill>
                    <a:blip r:embed="rId110">
                      <a:extLst>
                        <a:ext uri="{28A0092B-C50C-407E-A947-70E740481C1C}">
                          <a14:useLocalDpi xmlns:a14="http://schemas.microsoft.com/office/drawing/2010/main" val="0"/>
                        </a:ext>
                      </a:extLst>
                    </a:blip>
                    <a:stretch>
                      <a:fillRect/>
                    </a:stretch>
                  </pic:blipFill>
                  <pic:spPr>
                    <a:xfrm>
                      <a:off x="0" y="0"/>
                      <a:ext cx="5731510" cy="3401695"/>
                    </a:xfrm>
                    <a:prstGeom prst="rect">
                      <a:avLst/>
                    </a:prstGeom>
                  </pic:spPr>
                </pic:pic>
              </a:graphicData>
            </a:graphic>
          </wp:inline>
        </w:drawing>
      </w:r>
    </w:p>
    <w:p w:rsidR="005F535D" w:rsidRPr="005F535D" w:rsidRDefault="001225A9" w:rsidP="0088221C">
      <w:pPr>
        <w:pStyle w:val="Caption"/>
        <w:rPr>
          <w:rFonts w:cs="Arial"/>
          <w:color w:val="000000"/>
          <w:sz w:val="20"/>
          <w:szCs w:val="20"/>
          <w:lang w:val="en-US"/>
        </w:rPr>
      </w:pPr>
      <w:bookmarkStart w:id="1969" w:name="_Toc514933130"/>
      <w:r>
        <w:t xml:space="preserve">Figure </w:t>
      </w:r>
      <w:r w:rsidR="002F78DC">
        <w:fldChar w:fldCharType="begin"/>
      </w:r>
      <w:r w:rsidR="002F78DC">
        <w:instrText xml:space="preserve"> SEQ Figure \* ARABIC </w:instrText>
      </w:r>
      <w:r w:rsidR="002F78DC">
        <w:fldChar w:fldCharType="separate"/>
      </w:r>
      <w:r w:rsidR="0059568A">
        <w:rPr>
          <w:noProof/>
        </w:rPr>
        <w:t>44</w:t>
      </w:r>
      <w:r w:rsidR="002F78DC">
        <w:rPr>
          <w:noProof/>
        </w:rPr>
        <w:fldChar w:fldCharType="end"/>
      </w:r>
      <w:r>
        <w:t xml:space="preserve"> - Drag content into Viewport</w:t>
      </w:r>
      <w:bookmarkEnd w:id="1969"/>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the user places the image, the display list will be generated in the editor automatically, appended aft</w:t>
      </w:r>
      <w:r w:rsidR="0088221C">
        <w:rPr>
          <w:rFonts w:ascii="Verdana" w:hAnsi="Verdana" w:cs="Arial"/>
          <w:color w:val="000000"/>
          <w:sz w:val="20"/>
          <w:szCs w:val="20"/>
          <w:lang w:val="en-US"/>
        </w:rPr>
        <w:t>er the current focused command.</w:t>
      </w:r>
    </w:p>
    <w:p w:rsidR="005F535D" w:rsidRPr="0088221C" w:rsidRDefault="005F535D" w:rsidP="0088221C">
      <w:pPr>
        <w:pStyle w:val="Heading4"/>
        <w:rPr>
          <w:lang w:val="en-US"/>
        </w:rPr>
      </w:pPr>
      <w:r w:rsidRPr="005F535D">
        <w:rPr>
          <w:rFonts w:ascii="Verdana" w:hAnsi="Verdana" w:cs="Arial"/>
          <w:color w:val="000000"/>
          <w:sz w:val="20"/>
          <w:szCs w:val="20"/>
          <w:lang w:val="en-US"/>
        </w:rPr>
        <w:t xml:space="preserve"> </w:t>
      </w:r>
      <w:r w:rsidRPr="005F535D">
        <w:rPr>
          <w:lang w:val="en-US"/>
        </w:rPr>
        <w:t>Remove added conten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button removes the selected bitmap or raw data in the content manager and thus clears the content manage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To perform this function: </w:t>
      </w:r>
    </w:p>
    <w:p w:rsidR="001225A9" w:rsidRDefault="005F535D" w:rsidP="002F78DC">
      <w:pPr>
        <w:pStyle w:val="ListParagraph"/>
        <w:numPr>
          <w:ilvl w:val="0"/>
          <w:numId w:val="9"/>
        </w:numPr>
        <w:spacing w:after="0" w:line="240" w:lineRule="auto"/>
        <w:rPr>
          <w:rFonts w:ascii="Verdana" w:hAnsi="Verdana" w:cs="Arial"/>
          <w:color w:val="000000"/>
          <w:sz w:val="20"/>
          <w:szCs w:val="20"/>
          <w:lang w:val="en-US"/>
        </w:rPr>
      </w:pPr>
      <w:r w:rsidRPr="001225A9">
        <w:rPr>
          <w:rFonts w:ascii="Verdana" w:hAnsi="Verdana" w:cs="Arial"/>
          <w:color w:val="000000"/>
          <w:sz w:val="20"/>
          <w:szCs w:val="20"/>
          <w:lang w:val="en-US"/>
        </w:rPr>
        <w:t>Select the content to be removed and click the Remove button</w:t>
      </w:r>
    </w:p>
    <w:p w:rsidR="001225A9" w:rsidRDefault="001225A9" w:rsidP="001225A9">
      <w:pPr>
        <w:pStyle w:val="ListParagraph"/>
        <w:spacing w:after="0" w:line="240" w:lineRule="auto"/>
        <w:rPr>
          <w:rFonts w:ascii="Verdana" w:hAnsi="Verdana" w:cs="Arial"/>
          <w:color w:val="000000"/>
          <w:sz w:val="20"/>
          <w:szCs w:val="20"/>
          <w:lang w:val="en-US"/>
        </w:rPr>
      </w:pPr>
    </w:p>
    <w:p w:rsidR="005F535D" w:rsidRPr="003C18B4" w:rsidRDefault="005F535D" w:rsidP="003C18B4">
      <w:pPr>
        <w:spacing w:after="0" w:line="240" w:lineRule="auto"/>
        <w:jc w:val="center"/>
        <w:rPr>
          <w:rFonts w:ascii="Verdana" w:hAnsi="Verdana" w:cs="Arial"/>
          <w:color w:val="000000"/>
          <w:sz w:val="20"/>
          <w:szCs w:val="20"/>
          <w:lang w:val="en-US"/>
        </w:rPr>
      </w:pPr>
      <w:r w:rsidRPr="003C18B4">
        <w:rPr>
          <w:rFonts w:ascii="Verdana" w:hAnsi="Verdana" w:cs="Arial"/>
          <w:color w:val="000000"/>
          <w:sz w:val="20"/>
          <w:szCs w:val="20"/>
          <w:lang w:val="en-US"/>
        </w:rPr>
        <w:t xml:space="preserve"> </w:t>
      </w:r>
      <w:r w:rsidR="001225A9">
        <w:rPr>
          <w:b/>
          <w:bCs/>
          <w:noProof/>
          <w:sz w:val="16"/>
          <w:szCs w:val="16"/>
          <w:lang w:val="en-US" w:eastAsia="zh-CN"/>
        </w:rPr>
        <w:drawing>
          <wp:inline distT="0" distB="0" distL="0" distR="0" wp14:anchorId="7E92CC55" wp14:editId="66FCDFDB">
            <wp:extent cx="1968500" cy="2132938"/>
            <wp:effectExtent l="0" t="0" r="0" b="1270"/>
            <wp:docPr id="50" name="Picture 50" descr="embim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embim19.png"/>
                    <pic:cNvPicPr>
                      <a:picLocks noChangeAspect="1" noChangeArrowheads="1"/>
                    </pic:cNvPicPr>
                  </pic:nvPicPr>
                  <pic:blipFill>
                    <a:blip r:embed="rId111" r:link="rId112">
                      <a:extLst>
                        <a:ext uri="{28A0092B-C50C-407E-A947-70E740481C1C}">
                          <a14:useLocalDpi xmlns:a14="http://schemas.microsoft.com/office/drawing/2010/main" val="0"/>
                        </a:ext>
                      </a:extLst>
                    </a:blip>
                    <a:srcRect/>
                    <a:stretch>
                      <a:fillRect/>
                    </a:stretch>
                  </pic:blipFill>
                  <pic:spPr bwMode="auto">
                    <a:xfrm>
                      <a:off x="0" y="0"/>
                      <a:ext cx="1971146" cy="2135805"/>
                    </a:xfrm>
                    <a:prstGeom prst="rect">
                      <a:avLst/>
                    </a:prstGeom>
                    <a:noFill/>
                    <a:ln>
                      <a:noFill/>
                    </a:ln>
                  </pic:spPr>
                </pic:pic>
              </a:graphicData>
            </a:graphic>
          </wp:inline>
        </w:drawing>
      </w: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88221C" w:rsidRPr="005F535D" w:rsidRDefault="0088221C" w:rsidP="005F535D">
      <w:pPr>
        <w:spacing w:after="0" w:line="240" w:lineRule="auto"/>
        <w:rPr>
          <w:rFonts w:ascii="Verdana" w:hAnsi="Verdana" w:cs="Arial"/>
          <w:color w:val="000000"/>
          <w:sz w:val="20"/>
          <w:szCs w:val="20"/>
          <w:lang w:val="en-US"/>
        </w:rPr>
      </w:pPr>
    </w:p>
    <w:p w:rsidR="005F535D" w:rsidRPr="003C18B4" w:rsidRDefault="005F535D" w:rsidP="002F78DC">
      <w:pPr>
        <w:pStyle w:val="ListParagraph"/>
        <w:numPr>
          <w:ilvl w:val="0"/>
          <w:numId w:val="9"/>
        </w:numPr>
        <w:spacing w:after="0" w:line="240" w:lineRule="auto"/>
        <w:rPr>
          <w:rFonts w:ascii="Verdana" w:hAnsi="Verdana" w:cs="Arial"/>
          <w:color w:val="000000"/>
          <w:sz w:val="20"/>
          <w:szCs w:val="20"/>
          <w:lang w:val="en-US"/>
        </w:rPr>
      </w:pPr>
      <w:r w:rsidRPr="003C18B4">
        <w:rPr>
          <w:rFonts w:ascii="Verdana" w:hAnsi="Verdana" w:cs="Arial"/>
          <w:color w:val="000000"/>
          <w:sz w:val="20"/>
          <w:szCs w:val="20"/>
          <w:lang w:val="en-US"/>
        </w:rPr>
        <w:t>The selected content is then removed from the lis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 xml:space="preserve"> </w:t>
      </w:r>
    </w:p>
    <w:p w:rsidR="003C18B4" w:rsidRDefault="003C18B4" w:rsidP="003C18B4">
      <w:pPr>
        <w:keepNext/>
        <w:spacing w:after="0" w:line="240" w:lineRule="auto"/>
        <w:jc w:val="center"/>
      </w:pPr>
      <w:r>
        <w:rPr>
          <w:b/>
          <w:bCs/>
          <w:noProof/>
          <w:sz w:val="16"/>
          <w:szCs w:val="16"/>
          <w:lang w:val="en-US" w:eastAsia="zh-CN"/>
        </w:rPr>
        <w:drawing>
          <wp:inline distT="0" distB="0" distL="0" distR="0" wp14:anchorId="596396F5" wp14:editId="037B5B29">
            <wp:extent cx="2159000" cy="2411477"/>
            <wp:effectExtent l="0" t="0" r="0" b="8255"/>
            <wp:docPr id="51" name="Picture 51" descr="embim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embim20.png"/>
                    <pic:cNvPicPr>
                      <a:picLocks noChangeAspect="1" noChangeArrowheads="1"/>
                    </pic:cNvPicPr>
                  </pic:nvPicPr>
                  <pic:blipFill>
                    <a:blip r:embed="rId113" r:link="rId114">
                      <a:extLst>
                        <a:ext uri="{28A0092B-C50C-407E-A947-70E740481C1C}">
                          <a14:useLocalDpi xmlns:a14="http://schemas.microsoft.com/office/drawing/2010/main" val="0"/>
                        </a:ext>
                      </a:extLst>
                    </a:blip>
                    <a:srcRect/>
                    <a:stretch>
                      <a:fillRect/>
                    </a:stretch>
                  </pic:blipFill>
                  <pic:spPr bwMode="auto">
                    <a:xfrm>
                      <a:off x="0" y="0"/>
                      <a:ext cx="2166447" cy="2419795"/>
                    </a:xfrm>
                    <a:prstGeom prst="rect">
                      <a:avLst/>
                    </a:prstGeom>
                    <a:noFill/>
                    <a:ln>
                      <a:noFill/>
                    </a:ln>
                  </pic:spPr>
                </pic:pic>
              </a:graphicData>
            </a:graphic>
          </wp:inline>
        </w:drawing>
      </w:r>
    </w:p>
    <w:p w:rsidR="005F535D" w:rsidRPr="005F535D" w:rsidRDefault="003C18B4" w:rsidP="00C04D6B">
      <w:pPr>
        <w:pStyle w:val="Caption"/>
        <w:rPr>
          <w:rFonts w:cs="Arial"/>
          <w:color w:val="000000"/>
          <w:sz w:val="20"/>
          <w:szCs w:val="20"/>
          <w:lang w:val="en-US"/>
        </w:rPr>
      </w:pPr>
      <w:bookmarkStart w:id="1970" w:name="_Toc514933131"/>
      <w:r>
        <w:t xml:space="preserve">Figure </w:t>
      </w:r>
      <w:r w:rsidR="002F78DC">
        <w:fldChar w:fldCharType="begin"/>
      </w:r>
      <w:r w:rsidR="002F78DC">
        <w:instrText xml:space="preserve"> SEQ Figure \* ARABIC </w:instrText>
      </w:r>
      <w:r w:rsidR="002F78DC">
        <w:fldChar w:fldCharType="separate"/>
      </w:r>
      <w:r w:rsidR="0059568A">
        <w:rPr>
          <w:noProof/>
        </w:rPr>
        <w:t>45</w:t>
      </w:r>
      <w:r w:rsidR="002F78DC">
        <w:rPr>
          <w:noProof/>
        </w:rPr>
        <w:fldChar w:fldCharType="end"/>
      </w:r>
      <w:r>
        <w:t xml:space="preserve"> - Remove content</w:t>
      </w:r>
      <w:bookmarkEnd w:id="1970"/>
    </w:p>
    <w:p w:rsidR="005F535D" w:rsidRPr="005F535D" w:rsidRDefault="005F535D" w:rsidP="00A26C21">
      <w:pPr>
        <w:pStyle w:val="Heading4"/>
        <w:rPr>
          <w:lang w:val="en-US"/>
        </w:rPr>
      </w:pPr>
      <w:r w:rsidRPr="005F535D">
        <w:rPr>
          <w:lang w:val="en-US"/>
        </w:rPr>
        <w:t>Rebuild the conten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f the source file of the content has been marked out of date, users need to rebuild i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7B48B8">
      <w:pPr>
        <w:pStyle w:val="Heading2"/>
        <w:rPr>
          <w:lang w:val="en-US"/>
        </w:rPr>
      </w:pPr>
      <w:bookmarkStart w:id="1971" w:name="_Toc514941512"/>
      <w:r w:rsidRPr="005F535D">
        <w:rPr>
          <w:lang w:val="en-US"/>
        </w:rPr>
        <w:t>Devices,</w:t>
      </w:r>
      <w:r w:rsidR="004F0BE2">
        <w:rPr>
          <w:lang w:val="en-US"/>
        </w:rPr>
        <w:t xml:space="preserve"> </w:t>
      </w:r>
      <w:r w:rsidRPr="005F535D">
        <w:rPr>
          <w:lang w:val="en-US"/>
        </w:rPr>
        <w:t>Controls and Properties</w:t>
      </w:r>
      <w:bookmarkEnd w:id="197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provide information about the Controls and Properties tab in the FTDI EVE Screen Editor.</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2F78DC">
      <w:pPr>
        <w:pStyle w:val="Heading3"/>
        <w:numPr>
          <w:ilvl w:val="2"/>
          <w:numId w:val="16"/>
        </w:numPr>
      </w:pPr>
      <w:bookmarkStart w:id="1972" w:name="_Toc514941513"/>
      <w:r w:rsidRPr="005F535D">
        <w:t xml:space="preserve">Device </w:t>
      </w:r>
      <w:r w:rsidRPr="001047AE">
        <w:t>Manager</w:t>
      </w:r>
      <w:bookmarkEnd w:id="1972"/>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Device Manager enables user to connect the FTDI VM800B series board with the PC and observe the design directly on hardwar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F86C33" w:rsidRDefault="004F4FD7" w:rsidP="00F86C33">
      <w:pPr>
        <w:keepNext/>
        <w:spacing w:after="0" w:line="240" w:lineRule="auto"/>
        <w:jc w:val="center"/>
      </w:pPr>
      <w:r>
        <w:rPr>
          <w:noProof/>
          <w:lang w:val="en-US" w:eastAsia="zh-CN"/>
        </w:rPr>
        <w:drawing>
          <wp:inline distT="0" distB="0" distL="0" distR="0" wp14:anchorId="34FA7A2A" wp14:editId="7246B933">
            <wp:extent cx="2413000" cy="187094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432970" cy="1886432"/>
                    </a:xfrm>
                    <a:prstGeom prst="rect">
                      <a:avLst/>
                    </a:prstGeom>
                    <a:noFill/>
                    <a:ln>
                      <a:noFill/>
                    </a:ln>
                  </pic:spPr>
                </pic:pic>
              </a:graphicData>
            </a:graphic>
          </wp:inline>
        </w:drawing>
      </w:r>
    </w:p>
    <w:p w:rsidR="005F535D" w:rsidRPr="005F535D" w:rsidRDefault="00F86C33" w:rsidP="00C04D6B">
      <w:pPr>
        <w:pStyle w:val="Caption"/>
        <w:rPr>
          <w:rFonts w:cs="Arial"/>
          <w:color w:val="000000"/>
          <w:sz w:val="20"/>
          <w:szCs w:val="20"/>
          <w:lang w:val="en-US"/>
        </w:rPr>
      </w:pPr>
      <w:bookmarkStart w:id="1973" w:name="_Toc514933132"/>
      <w:r>
        <w:t xml:space="preserve">Figure </w:t>
      </w:r>
      <w:r w:rsidR="002F78DC">
        <w:fldChar w:fldCharType="begin"/>
      </w:r>
      <w:r w:rsidR="002F78DC">
        <w:instrText xml:space="preserve"> SEQ Figure \* ARABIC </w:instrText>
      </w:r>
      <w:r w:rsidR="002F78DC">
        <w:fldChar w:fldCharType="separate"/>
      </w:r>
      <w:r w:rsidR="0059568A">
        <w:rPr>
          <w:noProof/>
        </w:rPr>
        <w:t>46</w:t>
      </w:r>
      <w:r w:rsidR="002F78DC">
        <w:rPr>
          <w:noProof/>
        </w:rPr>
        <w:fldChar w:fldCharType="end"/>
      </w:r>
      <w:r>
        <w:t xml:space="preserve"> - Connected device</w:t>
      </w:r>
      <w:bookmarkEnd w:id="1973"/>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 xml:space="preserve">The V800B boards with 3.5", 4.3" and 5.0" display are supported.  The default display configuration works on both V800B 4.3" and 5.0" displays.  Display device type can be changed by clicking the wrench and screw driver button and then selecting the correct display device type.  </w:t>
      </w:r>
    </w:p>
    <w:p w:rsidR="005F535D" w:rsidRPr="005F535D" w:rsidRDefault="005F535D" w:rsidP="005F535D">
      <w:pPr>
        <w:spacing w:after="0" w:line="240" w:lineRule="auto"/>
        <w:rPr>
          <w:rFonts w:ascii="Verdana" w:hAnsi="Verdana" w:cs="Arial"/>
          <w:color w:val="000000"/>
          <w:sz w:val="20"/>
          <w:szCs w:val="20"/>
          <w:lang w:val="en-US"/>
        </w:rPr>
      </w:pPr>
    </w:p>
    <w:p w:rsidR="00F86C33" w:rsidRDefault="00F86C33" w:rsidP="00F86C33">
      <w:pPr>
        <w:keepNext/>
        <w:spacing w:after="0" w:line="240" w:lineRule="auto"/>
        <w:jc w:val="center"/>
      </w:pPr>
      <w:r>
        <w:rPr>
          <w:noProof/>
          <w:lang w:val="en-US" w:eastAsia="zh-CN"/>
        </w:rPr>
        <w:drawing>
          <wp:inline distT="0" distB="0" distL="0" distR="0" wp14:anchorId="34B431A4" wp14:editId="7FE13A6A">
            <wp:extent cx="2647950" cy="3752850"/>
            <wp:effectExtent l="0" t="0" r="0" b="0"/>
            <wp:docPr id="45" name="Picture 45" descr="Device_manager-Device_selection.png"/>
            <wp:cNvGraphicFramePr/>
            <a:graphic xmlns:a="http://schemas.openxmlformats.org/drawingml/2006/main">
              <a:graphicData uri="http://schemas.openxmlformats.org/drawingml/2006/picture">
                <pic:pic xmlns:pic="http://schemas.openxmlformats.org/drawingml/2006/picture">
                  <pic:nvPicPr>
                    <pic:cNvPr id="53" name="Picture 53" descr="Device_manager-Device_selection.png"/>
                    <pic:cNvPicPr/>
                  </pic:nvPicPr>
                  <pic:blipFill>
                    <a:blip r:embed="rId116" r:link="rId117">
                      <a:extLst>
                        <a:ext uri="{28A0092B-C50C-407E-A947-70E740481C1C}">
                          <a14:useLocalDpi xmlns:a14="http://schemas.microsoft.com/office/drawing/2010/main" val="0"/>
                        </a:ext>
                      </a:extLst>
                    </a:blip>
                    <a:srcRect/>
                    <a:stretch>
                      <a:fillRect/>
                    </a:stretch>
                  </pic:blipFill>
                  <pic:spPr bwMode="auto">
                    <a:xfrm>
                      <a:off x="0" y="0"/>
                      <a:ext cx="2647950" cy="3752850"/>
                    </a:xfrm>
                    <a:prstGeom prst="rect">
                      <a:avLst/>
                    </a:prstGeom>
                    <a:noFill/>
                    <a:ln>
                      <a:noFill/>
                    </a:ln>
                  </pic:spPr>
                </pic:pic>
              </a:graphicData>
            </a:graphic>
          </wp:inline>
        </w:drawing>
      </w:r>
    </w:p>
    <w:p w:rsidR="005F535D" w:rsidRPr="005F535D" w:rsidRDefault="00F86C33" w:rsidP="00C04D6B">
      <w:pPr>
        <w:pStyle w:val="Caption"/>
        <w:rPr>
          <w:rFonts w:cs="Arial"/>
          <w:color w:val="000000"/>
          <w:sz w:val="20"/>
          <w:szCs w:val="20"/>
          <w:lang w:val="en-US"/>
        </w:rPr>
      </w:pPr>
      <w:bookmarkStart w:id="1974" w:name="_Toc514933133"/>
      <w:r>
        <w:t xml:space="preserve">Figure </w:t>
      </w:r>
      <w:r w:rsidR="002F78DC">
        <w:fldChar w:fldCharType="begin"/>
      </w:r>
      <w:r w:rsidR="002F78DC">
        <w:instrText xml:space="preserve"> SEQ Figure \* ARABIC </w:instrText>
      </w:r>
      <w:r w:rsidR="002F78DC">
        <w:fldChar w:fldCharType="separate"/>
      </w:r>
      <w:r w:rsidR="0059568A">
        <w:rPr>
          <w:noProof/>
        </w:rPr>
        <w:t>47</w:t>
      </w:r>
      <w:r w:rsidR="002F78DC">
        <w:rPr>
          <w:noProof/>
        </w:rPr>
        <w:fldChar w:fldCharType="end"/>
      </w:r>
      <w:r>
        <w:t xml:space="preserve"> - Device type</w:t>
      </w:r>
      <w:bookmarkEnd w:id="1974"/>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Note: The Horizontal and Vertical input fields in the Registers dock change the </w:t>
      </w:r>
      <w:r w:rsidR="004F0BE2">
        <w:rPr>
          <w:rFonts w:ascii="Verdana" w:hAnsi="Verdana" w:cs="Arial"/>
          <w:color w:val="000000"/>
          <w:sz w:val="20"/>
          <w:szCs w:val="20"/>
          <w:lang w:val="en-US"/>
        </w:rPr>
        <w:t>V</w:t>
      </w:r>
      <w:r w:rsidRPr="005F535D">
        <w:rPr>
          <w:rFonts w:ascii="Verdana" w:hAnsi="Verdana" w:cs="Arial"/>
          <w:color w:val="000000"/>
          <w:sz w:val="20"/>
          <w:szCs w:val="20"/>
          <w:lang w:val="en-US"/>
        </w:rPr>
        <w:t>iew</w:t>
      </w:r>
      <w:r w:rsidR="004F0BE2">
        <w:rPr>
          <w:rFonts w:ascii="Verdana" w:hAnsi="Verdana" w:cs="Arial"/>
          <w:color w:val="000000"/>
          <w:sz w:val="20"/>
          <w:szCs w:val="20"/>
          <w:lang w:val="en-US"/>
        </w:rPr>
        <w:t xml:space="preserve"> </w:t>
      </w:r>
      <w:r w:rsidRPr="005F535D">
        <w:rPr>
          <w:rFonts w:ascii="Verdana" w:hAnsi="Verdana" w:cs="Arial"/>
          <w:color w:val="000000"/>
          <w:sz w:val="20"/>
          <w:szCs w:val="20"/>
          <w:lang w:val="en-US"/>
        </w:rPr>
        <w:t>Port dimensions only, the display configurations when syncing with the device are determined by the selected display device typ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70347D">
      <w:pPr>
        <w:pStyle w:val="Heading3"/>
      </w:pPr>
      <w:bookmarkStart w:id="1975" w:name="_Toc514941514"/>
      <w:r w:rsidRPr="005F535D">
        <w:t>Controls</w:t>
      </w:r>
      <w:bookmarkEnd w:id="1975"/>
    </w:p>
    <w:p w:rsidR="00F86C33" w:rsidRDefault="00F86C33" w:rsidP="00F86C33">
      <w:pPr>
        <w:keepNext/>
        <w:spacing w:after="0" w:line="240" w:lineRule="auto"/>
        <w:jc w:val="center"/>
      </w:pPr>
      <w:r>
        <w:rPr>
          <w:noProof/>
          <w:lang w:val="en-US" w:eastAsia="zh-CN"/>
        </w:rPr>
        <w:drawing>
          <wp:inline distT="0" distB="0" distL="0" distR="0" wp14:anchorId="75863227" wp14:editId="37CC0460">
            <wp:extent cx="1714500" cy="2038350"/>
            <wp:effectExtent l="0" t="0" r="0" b="0"/>
            <wp:docPr id="46" name="Picture 46" descr="embim21.png"/>
            <wp:cNvGraphicFramePr/>
            <a:graphic xmlns:a="http://schemas.openxmlformats.org/drawingml/2006/main">
              <a:graphicData uri="http://schemas.openxmlformats.org/drawingml/2006/picture">
                <pic:pic xmlns:pic="http://schemas.openxmlformats.org/drawingml/2006/picture">
                  <pic:nvPicPr>
                    <pic:cNvPr id="55" name="Picture 55" descr="embim21.png"/>
                    <pic:cNvPicPr/>
                  </pic:nvPicPr>
                  <pic:blipFill>
                    <a:blip r:embed="rId118" r:link="rId119">
                      <a:extLst>
                        <a:ext uri="{28A0092B-C50C-407E-A947-70E740481C1C}">
                          <a14:useLocalDpi xmlns:a14="http://schemas.microsoft.com/office/drawing/2010/main" val="0"/>
                        </a:ext>
                      </a:extLst>
                    </a:blip>
                    <a:srcRect/>
                    <a:stretch>
                      <a:fillRect/>
                    </a:stretch>
                  </pic:blipFill>
                  <pic:spPr bwMode="auto">
                    <a:xfrm>
                      <a:off x="0" y="0"/>
                      <a:ext cx="1714500" cy="2038350"/>
                    </a:xfrm>
                    <a:prstGeom prst="rect">
                      <a:avLst/>
                    </a:prstGeom>
                    <a:noFill/>
                    <a:ln>
                      <a:noFill/>
                    </a:ln>
                  </pic:spPr>
                </pic:pic>
              </a:graphicData>
            </a:graphic>
          </wp:inline>
        </w:drawing>
      </w:r>
    </w:p>
    <w:p w:rsidR="005F535D" w:rsidRPr="005F535D" w:rsidRDefault="00F86C33" w:rsidP="00C04D6B">
      <w:pPr>
        <w:pStyle w:val="Caption"/>
        <w:rPr>
          <w:rFonts w:cs="Arial"/>
          <w:color w:val="000000"/>
          <w:sz w:val="20"/>
          <w:szCs w:val="20"/>
          <w:lang w:val="en-US"/>
        </w:rPr>
      </w:pPr>
      <w:bookmarkStart w:id="1976" w:name="_Toc514933134"/>
      <w:r>
        <w:t xml:space="preserve">Figure </w:t>
      </w:r>
      <w:r w:rsidR="002F78DC">
        <w:fldChar w:fldCharType="begin"/>
      </w:r>
      <w:r w:rsidR="002F78DC">
        <w:instrText xml:space="preserve"> SEQ Figure \* ARABIC </w:instrText>
      </w:r>
      <w:r w:rsidR="002F78DC">
        <w:fldChar w:fldCharType="separate"/>
      </w:r>
      <w:r w:rsidR="0059568A">
        <w:rPr>
          <w:noProof/>
        </w:rPr>
        <w:t>48</w:t>
      </w:r>
      <w:r w:rsidR="002F78DC">
        <w:rPr>
          <w:noProof/>
        </w:rPr>
        <w:fldChar w:fldCharType="end"/>
      </w:r>
      <w:r>
        <w:t xml:space="preserve"> - Controls tab</w:t>
      </w:r>
      <w:bookmarkEnd w:id="1976"/>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In controls tab, users may execute the code step by step in the granularity of display list command or coprocessor comma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See the "Steps" grouped widgets below.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As a result, the step by step construction of the screen can be viewed by increasing or decreasing the value of the display list or coprocessor input box.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Only one option can be selected at any given time and the respective tab has to be focuse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lease check the topic "Step by Step" for more detail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Users may also trace which commands are involved to render the pixel at the specified coordinator.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See the "Trace" grouped widgets below.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lease check the topic "trace the pixel" for more detail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70347D">
      <w:pPr>
        <w:pStyle w:val="Heading3"/>
      </w:pPr>
      <w:bookmarkStart w:id="1977" w:name="_Toc514941515"/>
      <w:r w:rsidRPr="005F535D">
        <w:t>Properties</w:t>
      </w:r>
      <w:bookmarkEnd w:id="1977"/>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properties tab provides the information as well as the available editable parameters of the selected commands and components. Different commands have different properties. These parameters can be edited either in the properties tab or in the code editor.</w:t>
      </w:r>
    </w:p>
    <w:p w:rsidR="00F54D8F" w:rsidRPr="005F535D" w:rsidRDefault="00F54D8F" w:rsidP="005F535D">
      <w:pPr>
        <w:spacing w:after="0" w:line="240" w:lineRule="auto"/>
        <w:rPr>
          <w:rFonts w:ascii="Verdana" w:hAnsi="Verdana" w:cs="Arial"/>
          <w:color w:val="000000"/>
          <w:sz w:val="20"/>
          <w:szCs w:val="20"/>
          <w:lang w:val="en-US"/>
        </w:rPr>
      </w:pPr>
    </w:p>
    <w:p w:rsidR="00F86C33" w:rsidRDefault="00F54D8F" w:rsidP="00F86C33">
      <w:pPr>
        <w:keepNext/>
        <w:spacing w:after="0" w:line="240" w:lineRule="auto"/>
        <w:jc w:val="center"/>
      </w:pPr>
      <w:r>
        <w:rPr>
          <w:noProof/>
          <w:lang w:val="en-US" w:eastAsia="zh-CN"/>
        </w:rPr>
        <w:drawing>
          <wp:inline distT="0" distB="0" distL="0" distR="0" wp14:anchorId="5B132B3C" wp14:editId="2D5E18D3">
            <wp:extent cx="3038162" cy="32251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018-05-24_133810.png"/>
                    <pic:cNvPicPr/>
                  </pic:nvPicPr>
                  <pic:blipFill>
                    <a:blip r:embed="rId120">
                      <a:extLst>
                        <a:ext uri="{28A0092B-C50C-407E-A947-70E740481C1C}">
                          <a14:useLocalDpi xmlns:a14="http://schemas.microsoft.com/office/drawing/2010/main" val="0"/>
                        </a:ext>
                      </a:extLst>
                    </a:blip>
                    <a:stretch>
                      <a:fillRect/>
                    </a:stretch>
                  </pic:blipFill>
                  <pic:spPr>
                    <a:xfrm>
                      <a:off x="0" y="0"/>
                      <a:ext cx="3057394" cy="3245541"/>
                    </a:xfrm>
                    <a:prstGeom prst="rect">
                      <a:avLst/>
                    </a:prstGeom>
                  </pic:spPr>
                </pic:pic>
              </a:graphicData>
            </a:graphic>
          </wp:inline>
        </w:drawing>
      </w:r>
    </w:p>
    <w:p w:rsidR="005F535D" w:rsidRPr="005F535D" w:rsidRDefault="00F86C33" w:rsidP="00C04D6B">
      <w:pPr>
        <w:pStyle w:val="Caption"/>
        <w:rPr>
          <w:rFonts w:cs="Arial"/>
          <w:color w:val="000000"/>
          <w:sz w:val="20"/>
          <w:szCs w:val="20"/>
          <w:lang w:val="en-US"/>
        </w:rPr>
      </w:pPr>
      <w:bookmarkStart w:id="1978" w:name="_Toc514933135"/>
      <w:r>
        <w:t xml:space="preserve">Figure </w:t>
      </w:r>
      <w:r w:rsidR="002F78DC">
        <w:fldChar w:fldCharType="begin"/>
      </w:r>
      <w:r w:rsidR="002F78DC">
        <w:instrText xml:space="preserve"> SEQ Figure \* ARABIC </w:instrText>
      </w:r>
      <w:r w:rsidR="002F78DC">
        <w:fldChar w:fldCharType="separate"/>
      </w:r>
      <w:r w:rsidR="0059568A">
        <w:rPr>
          <w:noProof/>
        </w:rPr>
        <w:t>49</w:t>
      </w:r>
      <w:r w:rsidR="002F78DC">
        <w:rPr>
          <w:noProof/>
        </w:rPr>
        <w:fldChar w:fldCharType="end"/>
      </w:r>
      <w:r>
        <w:t xml:space="preserve"> - Properties tab</w:t>
      </w:r>
      <w:bookmarkEnd w:id="1978"/>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7B48B8">
      <w:pPr>
        <w:pStyle w:val="Heading2"/>
        <w:rPr>
          <w:lang w:val="en-US"/>
        </w:rPr>
      </w:pPr>
      <w:bookmarkStart w:id="1979" w:name="_Toc514941516"/>
      <w:r w:rsidRPr="005F535D">
        <w:rPr>
          <w:lang w:val="en-US"/>
        </w:rPr>
        <w:lastRenderedPageBreak/>
        <w:t>View</w:t>
      </w:r>
      <w:r w:rsidR="00F86C33">
        <w:rPr>
          <w:lang w:val="en-US"/>
        </w:rPr>
        <w:t xml:space="preserve"> </w:t>
      </w:r>
      <w:r w:rsidRPr="005F535D">
        <w:rPr>
          <w:lang w:val="en-US"/>
        </w:rPr>
        <w:t>Port</w:t>
      </w:r>
      <w:bookmarkEnd w:id="1979"/>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is the significant area in the center of the screen.  When the user selects any components or commands in the Toolbox, those components can be visually seen in the view</w:t>
      </w:r>
      <w:r w:rsidR="00F86C33">
        <w:rPr>
          <w:rFonts w:ascii="Verdana" w:hAnsi="Verdana" w:cs="Arial"/>
          <w:color w:val="000000"/>
          <w:sz w:val="20"/>
          <w:szCs w:val="20"/>
          <w:lang w:val="en-US"/>
        </w:rPr>
        <w:t xml:space="preserve"> </w:t>
      </w:r>
      <w:r w:rsidRPr="005F535D">
        <w:rPr>
          <w:rFonts w:ascii="Verdana" w:hAnsi="Verdana" w:cs="Arial"/>
          <w:color w:val="000000"/>
          <w:sz w:val="20"/>
          <w:szCs w:val="20"/>
          <w:lang w:val="en-US"/>
        </w:rPr>
        <w:t>port. The view</w:t>
      </w:r>
      <w:r w:rsidR="00F86C33">
        <w:rPr>
          <w:rFonts w:ascii="Verdana" w:hAnsi="Verdana" w:cs="Arial"/>
          <w:color w:val="000000"/>
          <w:sz w:val="20"/>
          <w:szCs w:val="20"/>
          <w:lang w:val="en-US"/>
        </w:rPr>
        <w:t xml:space="preserve"> </w:t>
      </w:r>
      <w:r w:rsidRPr="005F535D">
        <w:rPr>
          <w:rFonts w:ascii="Verdana" w:hAnsi="Verdana" w:cs="Arial"/>
          <w:color w:val="000000"/>
          <w:sz w:val="20"/>
          <w:szCs w:val="20"/>
          <w:lang w:val="en-US"/>
        </w:rPr>
        <w:t>port has the same resolution as specified in REG_HSIZE and REG_VSIZE.</w:t>
      </w:r>
    </w:p>
    <w:p w:rsidR="00F86C33" w:rsidRDefault="00F86C33" w:rsidP="00F86C33">
      <w:pPr>
        <w:keepNext/>
        <w:spacing w:after="0" w:line="240" w:lineRule="auto"/>
        <w:jc w:val="center"/>
      </w:pPr>
      <w:r>
        <w:rPr>
          <w:noProof/>
          <w:lang w:val="en-US" w:eastAsia="zh-CN"/>
        </w:rPr>
        <w:drawing>
          <wp:inline distT="0" distB="0" distL="0" distR="0" wp14:anchorId="62AC6883" wp14:editId="05108B64">
            <wp:extent cx="5731510" cy="3481070"/>
            <wp:effectExtent l="0" t="0" r="2540" b="5080"/>
            <wp:docPr id="47" name="Picture 47" descr="viewport_1.jpg"/>
            <wp:cNvGraphicFramePr/>
            <a:graphic xmlns:a="http://schemas.openxmlformats.org/drawingml/2006/main">
              <a:graphicData uri="http://schemas.openxmlformats.org/drawingml/2006/picture">
                <pic:pic xmlns:pic="http://schemas.openxmlformats.org/drawingml/2006/picture">
                  <pic:nvPicPr>
                    <pic:cNvPr id="58" name="Picture 58" descr="viewport_1.jpg"/>
                    <pic:cNvPicPr/>
                  </pic:nvPicPr>
                  <pic:blipFill>
                    <a:blip r:embed="rId121" r:link="rId122">
                      <a:extLst>
                        <a:ext uri="{28A0092B-C50C-407E-A947-70E740481C1C}">
                          <a14:useLocalDpi xmlns:a14="http://schemas.microsoft.com/office/drawing/2010/main" val="0"/>
                        </a:ext>
                      </a:extLst>
                    </a:blip>
                    <a:srcRect/>
                    <a:stretch>
                      <a:fillRect/>
                    </a:stretch>
                  </pic:blipFill>
                  <pic:spPr bwMode="auto">
                    <a:xfrm>
                      <a:off x="0" y="0"/>
                      <a:ext cx="5731510" cy="3481070"/>
                    </a:xfrm>
                    <a:prstGeom prst="rect">
                      <a:avLst/>
                    </a:prstGeom>
                    <a:noFill/>
                    <a:ln>
                      <a:noFill/>
                    </a:ln>
                  </pic:spPr>
                </pic:pic>
              </a:graphicData>
            </a:graphic>
          </wp:inline>
        </w:drawing>
      </w:r>
    </w:p>
    <w:p w:rsidR="000C06A1" w:rsidRDefault="00F86C33" w:rsidP="00F54D8F">
      <w:pPr>
        <w:pStyle w:val="Caption"/>
      </w:pPr>
      <w:bookmarkStart w:id="1980" w:name="_Toc514933136"/>
      <w:r>
        <w:t xml:space="preserve">Figure </w:t>
      </w:r>
      <w:r w:rsidR="002F78DC">
        <w:fldChar w:fldCharType="begin"/>
      </w:r>
      <w:r w:rsidR="002F78DC">
        <w:instrText xml:space="preserve"> SEQ Figure \* ARABIC </w:instrText>
      </w:r>
      <w:r w:rsidR="002F78DC">
        <w:fldChar w:fldCharType="separate"/>
      </w:r>
      <w:r w:rsidR="0059568A">
        <w:rPr>
          <w:noProof/>
        </w:rPr>
        <w:t>50</w:t>
      </w:r>
      <w:r w:rsidR="002F78DC">
        <w:rPr>
          <w:noProof/>
        </w:rPr>
        <w:fldChar w:fldCharType="end"/>
      </w:r>
      <w:r>
        <w:t xml:space="preserve"> – View port</w:t>
      </w:r>
      <w:bookmarkEnd w:id="1980"/>
    </w:p>
    <w:p w:rsidR="005F535D" w:rsidRPr="005F535D" w:rsidRDefault="005F535D" w:rsidP="00F54D8F">
      <w:pPr>
        <w:pStyle w:val="Caption"/>
        <w:rPr>
          <w:rFonts w:cs="Arial"/>
          <w:color w:val="000000"/>
          <w:sz w:val="20"/>
          <w:szCs w:val="20"/>
          <w:lang w:val="en-US"/>
        </w:rPr>
      </w:pPr>
      <w:r w:rsidRPr="005F535D">
        <w:rPr>
          <w:rFonts w:cs="Arial"/>
          <w:color w:val="000000"/>
          <w:sz w:val="20"/>
          <w:szCs w:val="20"/>
          <w:lang w:val="en-US"/>
        </w:rPr>
        <w:t xml:space="preserve"> </w:t>
      </w:r>
    </w:p>
    <w:p w:rsidR="005F535D" w:rsidRPr="005F535D" w:rsidRDefault="005F535D" w:rsidP="007B48B8">
      <w:pPr>
        <w:pStyle w:val="Heading2"/>
        <w:rPr>
          <w:lang w:val="en-US"/>
        </w:rPr>
      </w:pPr>
      <w:bookmarkStart w:id="1981" w:name="_Toc514941517"/>
      <w:r w:rsidRPr="005F535D">
        <w:rPr>
          <w:lang w:val="en-US"/>
        </w:rPr>
        <w:t>Navigator</w:t>
      </w:r>
      <w:bookmarkEnd w:id="198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iewport navigator provides the convenient way to edit the whole screen of view</w:t>
      </w:r>
      <w:r w:rsidR="00F86C33">
        <w:rPr>
          <w:rFonts w:ascii="Verdana" w:hAnsi="Verdana" w:cs="Arial"/>
          <w:color w:val="000000"/>
          <w:sz w:val="20"/>
          <w:szCs w:val="20"/>
          <w:lang w:val="en-US"/>
        </w:rPr>
        <w:t xml:space="preserve"> p</w:t>
      </w:r>
      <w:r w:rsidRPr="005F535D">
        <w:rPr>
          <w:rFonts w:ascii="Verdana" w:hAnsi="Verdana" w:cs="Arial"/>
          <w:color w:val="000000"/>
          <w:sz w:val="20"/>
          <w:szCs w:val="20"/>
          <w:lang w:val="en-US"/>
        </w:rPr>
        <w:t xml:space="preserve">ort, especially for large resolution.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F86C33" w:rsidRDefault="00F86C33" w:rsidP="00F86C33">
      <w:pPr>
        <w:keepNext/>
        <w:spacing w:after="0" w:line="240" w:lineRule="auto"/>
        <w:jc w:val="center"/>
      </w:pPr>
      <w:r>
        <w:rPr>
          <w:rFonts w:ascii="Verdana" w:hAnsi="Verdana" w:cs="Arial"/>
          <w:noProof/>
          <w:color w:val="000000"/>
          <w:sz w:val="20"/>
          <w:szCs w:val="20"/>
          <w:lang w:val="en-US" w:eastAsia="zh-CN"/>
        </w:rPr>
        <w:drawing>
          <wp:inline distT="0" distB="0" distL="0" distR="0" wp14:anchorId="73225B11" wp14:editId="3BC106AC">
            <wp:extent cx="2923809" cy="1657143"/>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018-05-23_150958.png"/>
                    <pic:cNvPicPr/>
                  </pic:nvPicPr>
                  <pic:blipFill>
                    <a:blip r:embed="rId123">
                      <a:extLst>
                        <a:ext uri="{28A0092B-C50C-407E-A947-70E740481C1C}">
                          <a14:useLocalDpi xmlns:a14="http://schemas.microsoft.com/office/drawing/2010/main" val="0"/>
                        </a:ext>
                      </a:extLst>
                    </a:blip>
                    <a:stretch>
                      <a:fillRect/>
                    </a:stretch>
                  </pic:blipFill>
                  <pic:spPr>
                    <a:xfrm>
                      <a:off x="0" y="0"/>
                      <a:ext cx="2923809" cy="1657143"/>
                    </a:xfrm>
                    <a:prstGeom prst="rect">
                      <a:avLst/>
                    </a:prstGeom>
                  </pic:spPr>
                </pic:pic>
              </a:graphicData>
            </a:graphic>
          </wp:inline>
        </w:drawing>
      </w:r>
    </w:p>
    <w:p w:rsidR="005F535D" w:rsidRPr="005F535D" w:rsidRDefault="00F86C33" w:rsidP="00C04D6B">
      <w:pPr>
        <w:pStyle w:val="Caption"/>
        <w:rPr>
          <w:rFonts w:cs="Arial"/>
          <w:color w:val="000000"/>
          <w:sz w:val="20"/>
          <w:szCs w:val="20"/>
          <w:lang w:val="en-US"/>
        </w:rPr>
      </w:pPr>
      <w:bookmarkStart w:id="1982" w:name="_Toc514933137"/>
      <w:r>
        <w:t xml:space="preserve">Figure </w:t>
      </w:r>
      <w:r w:rsidR="002F78DC">
        <w:fldChar w:fldCharType="begin"/>
      </w:r>
      <w:r w:rsidR="002F78DC">
        <w:instrText xml:space="preserve"> SEQ Figure \* ARABIC </w:instrText>
      </w:r>
      <w:r w:rsidR="002F78DC">
        <w:fldChar w:fldCharType="separate"/>
      </w:r>
      <w:r w:rsidR="0059568A">
        <w:rPr>
          <w:noProof/>
        </w:rPr>
        <w:t>51</w:t>
      </w:r>
      <w:r w:rsidR="002F78DC">
        <w:rPr>
          <w:noProof/>
        </w:rPr>
        <w:fldChar w:fldCharType="end"/>
      </w:r>
      <w:r>
        <w:t xml:space="preserve"> - Navigator</w:t>
      </w:r>
      <w:bookmarkEnd w:id="1982"/>
    </w:p>
    <w:p w:rsidR="005F535D" w:rsidRPr="005F535D" w:rsidRDefault="005F535D" w:rsidP="007B48B8">
      <w:pPr>
        <w:pStyle w:val="Heading2"/>
        <w:rPr>
          <w:lang w:val="en-US"/>
        </w:rPr>
      </w:pPr>
      <w:bookmarkStart w:id="1983" w:name="_Toc514941518"/>
      <w:r w:rsidRPr="005F535D">
        <w:rPr>
          <w:lang w:val="en-US"/>
        </w:rPr>
        <w:lastRenderedPageBreak/>
        <w:t>Project settings</w:t>
      </w:r>
      <w:bookmarkEnd w:id="1983"/>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Within this tab, users can select chip type and corresponding screen resolution for the current project. </w:t>
      </w:r>
    </w:p>
    <w:p w:rsidR="005F535D" w:rsidRPr="005F535D" w:rsidRDefault="005F535D" w:rsidP="005F535D">
      <w:pPr>
        <w:spacing w:after="0" w:line="240" w:lineRule="auto"/>
        <w:rPr>
          <w:rFonts w:ascii="Verdana" w:hAnsi="Verdana" w:cs="Arial"/>
          <w:color w:val="000000"/>
          <w:sz w:val="20"/>
          <w:szCs w:val="20"/>
          <w:lang w:val="en-US"/>
        </w:rPr>
      </w:pPr>
    </w:p>
    <w:p w:rsidR="006A3632" w:rsidRDefault="006A3632" w:rsidP="006A3632">
      <w:pPr>
        <w:keepNext/>
        <w:spacing w:after="0" w:line="240" w:lineRule="auto"/>
        <w:jc w:val="center"/>
      </w:pPr>
      <w:r>
        <w:rPr>
          <w:noProof/>
          <w:lang w:val="en-US" w:eastAsia="zh-CN"/>
        </w:rPr>
        <w:drawing>
          <wp:inline distT="0" distB="0" distL="0" distR="0" wp14:anchorId="0146D511" wp14:editId="364002D4">
            <wp:extent cx="5731510" cy="1824990"/>
            <wp:effectExtent l="0" t="0" r="2540" b="3810"/>
            <wp:docPr id="49" name="Picture 49" descr="clip0033.bmp"/>
            <wp:cNvGraphicFramePr/>
            <a:graphic xmlns:a="http://schemas.openxmlformats.org/drawingml/2006/main">
              <a:graphicData uri="http://schemas.openxmlformats.org/drawingml/2006/picture">
                <pic:pic xmlns:pic="http://schemas.openxmlformats.org/drawingml/2006/picture">
                  <pic:nvPicPr>
                    <pic:cNvPr id="60" name="Picture 60" descr="clip0033.bmp"/>
                    <pic:cNvPicPr/>
                  </pic:nvPicPr>
                  <pic:blipFill>
                    <a:blip r:embed="rId124" r:link="rId125">
                      <a:extLst>
                        <a:ext uri="{28A0092B-C50C-407E-A947-70E740481C1C}">
                          <a14:useLocalDpi xmlns:a14="http://schemas.microsoft.com/office/drawing/2010/main" val="0"/>
                        </a:ext>
                      </a:extLst>
                    </a:blip>
                    <a:srcRect/>
                    <a:stretch>
                      <a:fillRect/>
                    </a:stretch>
                  </pic:blipFill>
                  <pic:spPr bwMode="auto">
                    <a:xfrm>
                      <a:off x="0" y="0"/>
                      <a:ext cx="5731510" cy="1824990"/>
                    </a:xfrm>
                    <a:prstGeom prst="rect">
                      <a:avLst/>
                    </a:prstGeom>
                    <a:noFill/>
                    <a:ln>
                      <a:noFill/>
                    </a:ln>
                  </pic:spPr>
                </pic:pic>
              </a:graphicData>
            </a:graphic>
          </wp:inline>
        </w:drawing>
      </w:r>
    </w:p>
    <w:p w:rsidR="005F535D" w:rsidRPr="005F535D" w:rsidRDefault="006A3632" w:rsidP="00C04D6B">
      <w:pPr>
        <w:pStyle w:val="Caption"/>
        <w:rPr>
          <w:rFonts w:cs="Arial"/>
          <w:color w:val="000000"/>
          <w:sz w:val="20"/>
          <w:szCs w:val="20"/>
          <w:lang w:val="en-US"/>
        </w:rPr>
      </w:pPr>
      <w:bookmarkStart w:id="1984" w:name="_Toc514933138"/>
      <w:r>
        <w:t xml:space="preserve">Figure </w:t>
      </w:r>
      <w:r w:rsidR="002F78DC">
        <w:fldChar w:fldCharType="begin"/>
      </w:r>
      <w:r w:rsidR="002F78DC">
        <w:instrText xml:space="preserve"> SEQ Figure \* ARABIC </w:instrText>
      </w:r>
      <w:r w:rsidR="002F78DC">
        <w:fldChar w:fldCharType="separate"/>
      </w:r>
      <w:r w:rsidR="0059568A">
        <w:rPr>
          <w:noProof/>
        </w:rPr>
        <w:t>52</w:t>
      </w:r>
      <w:r w:rsidR="002F78DC">
        <w:rPr>
          <w:noProof/>
        </w:rPr>
        <w:fldChar w:fldCharType="end"/>
      </w:r>
      <w:r>
        <w:t xml:space="preserve"> - Project settings</w:t>
      </w:r>
      <w:bookmarkEnd w:id="1984"/>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ith BT815 device, flash is supported.</w:t>
      </w:r>
    </w:p>
    <w:p w:rsidR="006A3632" w:rsidRPr="005F535D" w:rsidRDefault="006A3632" w:rsidP="005F535D">
      <w:pPr>
        <w:spacing w:after="0" w:line="240" w:lineRule="auto"/>
        <w:rPr>
          <w:rFonts w:ascii="Verdana" w:hAnsi="Verdana" w:cs="Arial"/>
          <w:color w:val="000000"/>
          <w:sz w:val="20"/>
          <w:szCs w:val="20"/>
          <w:lang w:val="en-US"/>
        </w:rPr>
      </w:pPr>
    </w:p>
    <w:p w:rsidR="006A3632" w:rsidRDefault="006A3632" w:rsidP="006A3632">
      <w:pPr>
        <w:keepNext/>
        <w:spacing w:after="0" w:line="240" w:lineRule="auto"/>
        <w:jc w:val="center"/>
      </w:pPr>
      <w:r>
        <w:rPr>
          <w:rFonts w:ascii="Verdana" w:hAnsi="Verdana" w:cs="Arial"/>
          <w:noProof/>
          <w:color w:val="000000"/>
          <w:sz w:val="20"/>
          <w:szCs w:val="20"/>
          <w:lang w:val="en-US" w:eastAsia="zh-CN"/>
        </w:rPr>
        <w:drawing>
          <wp:inline distT="0" distB="0" distL="0" distR="0" wp14:anchorId="56645BEA" wp14:editId="05C71A98">
            <wp:extent cx="2933333" cy="1295238"/>
            <wp:effectExtent l="0" t="0" r="635"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2018-05-23_151159.png"/>
                    <pic:cNvPicPr/>
                  </pic:nvPicPr>
                  <pic:blipFill>
                    <a:blip r:embed="rId126">
                      <a:extLst>
                        <a:ext uri="{28A0092B-C50C-407E-A947-70E740481C1C}">
                          <a14:useLocalDpi xmlns:a14="http://schemas.microsoft.com/office/drawing/2010/main" val="0"/>
                        </a:ext>
                      </a:extLst>
                    </a:blip>
                    <a:stretch>
                      <a:fillRect/>
                    </a:stretch>
                  </pic:blipFill>
                  <pic:spPr>
                    <a:xfrm>
                      <a:off x="0" y="0"/>
                      <a:ext cx="2933333" cy="1295238"/>
                    </a:xfrm>
                    <a:prstGeom prst="rect">
                      <a:avLst/>
                    </a:prstGeom>
                  </pic:spPr>
                </pic:pic>
              </a:graphicData>
            </a:graphic>
          </wp:inline>
        </w:drawing>
      </w:r>
    </w:p>
    <w:p w:rsidR="005F535D" w:rsidRPr="005F535D" w:rsidRDefault="006A3632" w:rsidP="00C04D6B">
      <w:pPr>
        <w:pStyle w:val="Caption"/>
        <w:rPr>
          <w:rFonts w:cs="Arial"/>
          <w:color w:val="000000"/>
          <w:sz w:val="20"/>
          <w:szCs w:val="20"/>
          <w:lang w:val="en-US"/>
        </w:rPr>
      </w:pPr>
      <w:bookmarkStart w:id="1985" w:name="_Toc514933139"/>
      <w:r>
        <w:t xml:space="preserve">Figure </w:t>
      </w:r>
      <w:r w:rsidR="002F78DC">
        <w:fldChar w:fldCharType="begin"/>
      </w:r>
      <w:r w:rsidR="002F78DC">
        <w:instrText xml:space="preserve"> SEQ Figure \* ARABIC </w:instrText>
      </w:r>
      <w:r w:rsidR="002F78DC">
        <w:fldChar w:fldCharType="separate"/>
      </w:r>
      <w:r w:rsidR="0059568A">
        <w:rPr>
          <w:noProof/>
        </w:rPr>
        <w:t>53</w:t>
      </w:r>
      <w:r w:rsidR="002F78DC">
        <w:rPr>
          <w:noProof/>
        </w:rPr>
        <w:fldChar w:fldCharType="end"/>
      </w:r>
      <w:r>
        <w:t xml:space="preserve"> - Flash supported</w:t>
      </w:r>
      <w:bookmarkEnd w:id="1985"/>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Open file button is used to select flash file is local PC and load i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6A3632" w:rsidRDefault="006A3632" w:rsidP="006A3632">
      <w:pPr>
        <w:keepNext/>
        <w:spacing w:after="0" w:line="240" w:lineRule="auto"/>
        <w:jc w:val="center"/>
      </w:pPr>
      <w:r>
        <w:rPr>
          <w:noProof/>
          <w:lang w:val="en-US" w:eastAsia="zh-CN"/>
        </w:rPr>
        <w:drawing>
          <wp:inline distT="0" distB="0" distL="0" distR="0" wp14:anchorId="74A6E0F6" wp14:editId="45277F97">
            <wp:extent cx="3625850" cy="2578100"/>
            <wp:effectExtent l="0" t="0" r="0" b="0"/>
            <wp:docPr id="65" name="Picture 65" descr="import_flash.png"/>
            <wp:cNvGraphicFramePr/>
            <a:graphic xmlns:a="http://schemas.openxmlformats.org/drawingml/2006/main">
              <a:graphicData uri="http://schemas.openxmlformats.org/drawingml/2006/picture">
                <pic:pic xmlns:pic="http://schemas.openxmlformats.org/drawingml/2006/picture">
                  <pic:nvPicPr>
                    <pic:cNvPr id="63" name="Picture 63" descr="import_flash.png"/>
                    <pic:cNvPicPr/>
                  </pic:nvPicPr>
                  <pic:blipFill>
                    <a:blip r:embed="rId127" r:link="rId128">
                      <a:extLst>
                        <a:ext uri="{28A0092B-C50C-407E-A947-70E740481C1C}">
                          <a14:useLocalDpi xmlns:a14="http://schemas.microsoft.com/office/drawing/2010/main" val="0"/>
                        </a:ext>
                      </a:extLst>
                    </a:blip>
                    <a:srcRect/>
                    <a:stretch>
                      <a:fillRect/>
                    </a:stretch>
                  </pic:blipFill>
                  <pic:spPr bwMode="auto">
                    <a:xfrm>
                      <a:off x="0" y="0"/>
                      <a:ext cx="3640858" cy="2588771"/>
                    </a:xfrm>
                    <a:prstGeom prst="rect">
                      <a:avLst/>
                    </a:prstGeom>
                    <a:noFill/>
                    <a:ln>
                      <a:noFill/>
                    </a:ln>
                  </pic:spPr>
                </pic:pic>
              </a:graphicData>
            </a:graphic>
          </wp:inline>
        </w:drawing>
      </w:r>
    </w:p>
    <w:p w:rsidR="005F535D" w:rsidRPr="005F535D" w:rsidRDefault="006A3632" w:rsidP="00C04D6B">
      <w:pPr>
        <w:pStyle w:val="Caption"/>
        <w:rPr>
          <w:rFonts w:cs="Arial"/>
          <w:color w:val="000000"/>
          <w:sz w:val="20"/>
          <w:szCs w:val="20"/>
          <w:lang w:val="en-US"/>
        </w:rPr>
      </w:pPr>
      <w:bookmarkStart w:id="1986" w:name="_Toc514933140"/>
      <w:r>
        <w:t xml:space="preserve">Figure </w:t>
      </w:r>
      <w:r w:rsidR="002F78DC">
        <w:fldChar w:fldCharType="begin"/>
      </w:r>
      <w:r w:rsidR="002F78DC">
        <w:instrText xml:space="preserve"> SEQ Figure \* ARABIC </w:instrText>
      </w:r>
      <w:r w:rsidR="002F78DC">
        <w:fldChar w:fldCharType="separate"/>
      </w:r>
      <w:r w:rsidR="0059568A">
        <w:rPr>
          <w:noProof/>
        </w:rPr>
        <w:t>54</w:t>
      </w:r>
      <w:r w:rsidR="002F78DC">
        <w:rPr>
          <w:noProof/>
        </w:rPr>
        <w:fldChar w:fldCharType="end"/>
      </w:r>
      <w:r>
        <w:t xml:space="preserve"> - Load flash file</w:t>
      </w:r>
      <w:bookmarkEnd w:id="1986"/>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 xml:space="preserve"> User can select flash memory from 8MB to 256 MB.</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6A3632" w:rsidRDefault="006A3632" w:rsidP="006A3632">
      <w:pPr>
        <w:keepNext/>
        <w:spacing w:after="0" w:line="240" w:lineRule="auto"/>
        <w:jc w:val="center"/>
      </w:pPr>
      <w:r>
        <w:rPr>
          <w:noProof/>
          <w:lang w:val="en-US" w:eastAsia="zh-CN"/>
        </w:rPr>
        <w:drawing>
          <wp:inline distT="0" distB="0" distL="0" distR="0" wp14:anchorId="666835B9" wp14:editId="46E1E188">
            <wp:extent cx="2309495" cy="1965325"/>
            <wp:effectExtent l="0" t="0" r="0" b="0"/>
            <wp:docPr id="66" name="Picture 66" descr="2018-04-04_103600.png"/>
            <wp:cNvGraphicFramePr/>
            <a:graphic xmlns:a="http://schemas.openxmlformats.org/drawingml/2006/main">
              <a:graphicData uri="http://schemas.openxmlformats.org/drawingml/2006/picture">
                <pic:pic xmlns:pic="http://schemas.openxmlformats.org/drawingml/2006/picture">
                  <pic:nvPicPr>
                    <pic:cNvPr id="64" name="Picture 64" descr="2018-04-04_103600.png"/>
                    <pic:cNvPicPr/>
                  </pic:nvPicPr>
                  <pic:blipFill>
                    <a:blip r:embed="rId129" r:link="rId130">
                      <a:extLst>
                        <a:ext uri="{28A0092B-C50C-407E-A947-70E740481C1C}">
                          <a14:useLocalDpi xmlns:a14="http://schemas.microsoft.com/office/drawing/2010/main" val="0"/>
                        </a:ext>
                      </a:extLst>
                    </a:blip>
                    <a:srcRect/>
                    <a:stretch>
                      <a:fillRect/>
                    </a:stretch>
                  </pic:blipFill>
                  <pic:spPr bwMode="auto">
                    <a:xfrm>
                      <a:off x="0" y="0"/>
                      <a:ext cx="2309495" cy="1965325"/>
                    </a:xfrm>
                    <a:prstGeom prst="rect">
                      <a:avLst/>
                    </a:prstGeom>
                    <a:noFill/>
                    <a:ln>
                      <a:noFill/>
                    </a:ln>
                  </pic:spPr>
                </pic:pic>
              </a:graphicData>
            </a:graphic>
          </wp:inline>
        </w:drawing>
      </w:r>
    </w:p>
    <w:p w:rsidR="005F535D" w:rsidRPr="005F535D" w:rsidRDefault="006A3632" w:rsidP="00C04D6B">
      <w:pPr>
        <w:pStyle w:val="Caption"/>
        <w:rPr>
          <w:rFonts w:cs="Arial"/>
          <w:color w:val="000000"/>
          <w:sz w:val="20"/>
          <w:szCs w:val="20"/>
          <w:lang w:val="en-US"/>
        </w:rPr>
      </w:pPr>
      <w:bookmarkStart w:id="1987" w:name="_Toc514933141"/>
      <w:r>
        <w:t xml:space="preserve">Figure </w:t>
      </w:r>
      <w:r w:rsidR="002F78DC">
        <w:fldChar w:fldCharType="begin"/>
      </w:r>
      <w:r w:rsidR="002F78DC">
        <w:instrText xml:space="preserve"> SEQ Figure \* ARABIC </w:instrText>
      </w:r>
      <w:r w:rsidR="002F78DC">
        <w:fldChar w:fldCharType="separate"/>
      </w:r>
      <w:r w:rsidR="0059568A">
        <w:rPr>
          <w:noProof/>
        </w:rPr>
        <w:t>55</w:t>
      </w:r>
      <w:r w:rsidR="002F78DC">
        <w:rPr>
          <w:noProof/>
        </w:rPr>
        <w:fldChar w:fldCharType="end"/>
      </w:r>
      <w:r>
        <w:t xml:space="preserve"> - Select flash size</w:t>
      </w:r>
      <w:bookmarkEnd w:id="1987"/>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flash file is loaded, its path is show for convenien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p>
    <w:p w:rsidR="006A3632" w:rsidRDefault="006A3632" w:rsidP="006A3632">
      <w:pPr>
        <w:keepNext/>
        <w:spacing w:after="0" w:line="240" w:lineRule="auto"/>
        <w:jc w:val="center"/>
      </w:pPr>
      <w:r>
        <w:rPr>
          <w:noProof/>
          <w:lang w:val="en-US" w:eastAsia="zh-CN"/>
        </w:rPr>
        <w:drawing>
          <wp:inline distT="0" distB="0" distL="0" distR="0" wp14:anchorId="16466FD4" wp14:editId="273CC3A0">
            <wp:extent cx="4274820" cy="1603375"/>
            <wp:effectExtent l="0" t="0" r="0" b="0"/>
            <wp:docPr id="67" name="Picture 67" descr="2018-04-04_103712.png"/>
            <wp:cNvGraphicFramePr/>
            <a:graphic xmlns:a="http://schemas.openxmlformats.org/drawingml/2006/main">
              <a:graphicData uri="http://schemas.openxmlformats.org/drawingml/2006/picture">
                <pic:pic xmlns:pic="http://schemas.openxmlformats.org/drawingml/2006/picture">
                  <pic:nvPicPr>
                    <pic:cNvPr id="65" name="Picture 65" descr="2018-04-04_103712.png"/>
                    <pic:cNvPicPr/>
                  </pic:nvPicPr>
                  <pic:blipFill>
                    <a:blip r:embed="rId131" r:link="rId132">
                      <a:extLst>
                        <a:ext uri="{28A0092B-C50C-407E-A947-70E740481C1C}">
                          <a14:useLocalDpi xmlns:a14="http://schemas.microsoft.com/office/drawing/2010/main" val="0"/>
                        </a:ext>
                      </a:extLst>
                    </a:blip>
                    <a:srcRect/>
                    <a:stretch>
                      <a:fillRect/>
                    </a:stretch>
                  </pic:blipFill>
                  <pic:spPr bwMode="auto">
                    <a:xfrm>
                      <a:off x="0" y="0"/>
                      <a:ext cx="4274820" cy="1603375"/>
                    </a:xfrm>
                    <a:prstGeom prst="rect">
                      <a:avLst/>
                    </a:prstGeom>
                    <a:noFill/>
                    <a:ln>
                      <a:noFill/>
                    </a:ln>
                  </pic:spPr>
                </pic:pic>
              </a:graphicData>
            </a:graphic>
          </wp:inline>
        </w:drawing>
      </w:r>
    </w:p>
    <w:p w:rsidR="005F535D" w:rsidRPr="005F535D" w:rsidRDefault="006A3632" w:rsidP="00C04D6B">
      <w:pPr>
        <w:pStyle w:val="Caption"/>
        <w:rPr>
          <w:rFonts w:cs="Arial"/>
          <w:color w:val="000000"/>
          <w:sz w:val="20"/>
          <w:szCs w:val="20"/>
          <w:lang w:val="en-US"/>
        </w:rPr>
      </w:pPr>
      <w:bookmarkStart w:id="1988" w:name="_Toc514933142"/>
      <w:r>
        <w:t xml:space="preserve">Figure </w:t>
      </w:r>
      <w:r w:rsidR="002F78DC">
        <w:fldChar w:fldCharType="begin"/>
      </w:r>
      <w:r w:rsidR="002F78DC">
        <w:instrText xml:space="preserve"> SEQ Figure \* ARABIC </w:instrText>
      </w:r>
      <w:r w:rsidR="002F78DC">
        <w:fldChar w:fldCharType="separate"/>
      </w:r>
      <w:r w:rsidR="0059568A">
        <w:rPr>
          <w:noProof/>
        </w:rPr>
        <w:t>56</w:t>
      </w:r>
      <w:r w:rsidR="002F78DC">
        <w:rPr>
          <w:noProof/>
        </w:rPr>
        <w:fldChar w:fldCharType="end"/>
      </w:r>
      <w:r>
        <w:t xml:space="preserve"> - Flash path</w:t>
      </w:r>
      <w:bookmarkEnd w:id="1988"/>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DB31F5">
      <w:pPr>
        <w:pStyle w:val="Heading2"/>
      </w:pPr>
      <w:bookmarkStart w:id="1989" w:name="_Toc514941519"/>
      <w:r w:rsidRPr="005F535D">
        <w:t>Keyboard Shortcuts</w:t>
      </w:r>
      <w:bookmarkEnd w:id="1989"/>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DB31F5">
      <w:pPr>
        <w:rPr>
          <w:lang w:val="en-US"/>
        </w:rPr>
      </w:pPr>
      <w:r w:rsidRPr="005F535D">
        <w:rPr>
          <w:lang w:val="en-US"/>
        </w:rPr>
        <w:t>The following keyboard shortcuts can be used in the screen edit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tbl>
      <w:tblPr>
        <w:tblStyle w:val="GridTable4Accent1"/>
        <w:tblW w:w="0" w:type="auto"/>
        <w:tblLook w:val="04A0" w:firstRow="1" w:lastRow="0" w:firstColumn="1" w:lastColumn="0" w:noHBand="0" w:noVBand="1"/>
      </w:tblPr>
      <w:tblGrid>
        <w:gridCol w:w="4508"/>
        <w:gridCol w:w="4508"/>
      </w:tblGrid>
      <w:tr w:rsidR="006923FA" w:rsidTr="007B48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923FA" w:rsidRDefault="006923FA" w:rsidP="005F535D">
            <w:pPr>
              <w:rPr>
                <w:rFonts w:ascii="Verdana" w:hAnsi="Verdana" w:cs="Arial"/>
                <w:color w:val="000000"/>
                <w:sz w:val="20"/>
                <w:szCs w:val="20"/>
                <w:lang w:val="en-US"/>
              </w:rPr>
            </w:pPr>
            <w:r>
              <w:rPr>
                <w:rFonts w:ascii="Verdana" w:hAnsi="Verdana" w:cs="Arial"/>
                <w:color w:val="000000"/>
                <w:sz w:val="20"/>
                <w:szCs w:val="20"/>
                <w:lang w:val="en-US"/>
              </w:rPr>
              <w:t>Item</w:t>
            </w:r>
          </w:p>
        </w:tc>
        <w:tc>
          <w:tcPr>
            <w:tcW w:w="4508" w:type="dxa"/>
          </w:tcPr>
          <w:p w:rsidR="006923FA" w:rsidRDefault="006923FA" w:rsidP="005F535D">
            <w:pPr>
              <w:cnfStyle w:val="100000000000" w:firstRow="1" w:lastRow="0" w:firstColumn="0" w:lastColumn="0" w:oddVBand="0" w:evenVBand="0" w:oddHBand="0"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Shortcut</w:t>
            </w:r>
          </w:p>
        </w:tc>
      </w:tr>
      <w:tr w:rsidR="006923FA" w:rsidTr="007B48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New</w:t>
            </w:r>
          </w:p>
        </w:tc>
        <w:tc>
          <w:tcPr>
            <w:tcW w:w="4508" w:type="dxa"/>
          </w:tcPr>
          <w:p w:rsidR="006923FA" w:rsidRDefault="006923FA" w:rsidP="005F535D">
            <w:pPr>
              <w:cnfStyle w:val="000000100000" w:firstRow="0" w:lastRow="0" w:firstColumn="0" w:lastColumn="0" w:oddVBand="0" w:evenVBand="0" w:oddHBand="1"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N</w:t>
            </w:r>
          </w:p>
        </w:tc>
      </w:tr>
      <w:tr w:rsidR="006923FA" w:rsidTr="007B48B8">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Save</w:t>
            </w:r>
          </w:p>
        </w:tc>
        <w:tc>
          <w:tcPr>
            <w:tcW w:w="4508" w:type="dxa"/>
          </w:tcPr>
          <w:p w:rsidR="006923FA" w:rsidRDefault="006923FA" w:rsidP="005F535D">
            <w:pPr>
              <w:cnfStyle w:val="000000000000" w:firstRow="0" w:lastRow="0" w:firstColumn="0" w:lastColumn="0" w:oddVBand="0" w:evenVBand="0" w:oddHBand="0"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S</w:t>
            </w:r>
          </w:p>
        </w:tc>
      </w:tr>
      <w:tr w:rsidR="006923FA" w:rsidTr="007B48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Undo</w:t>
            </w:r>
          </w:p>
        </w:tc>
        <w:tc>
          <w:tcPr>
            <w:tcW w:w="4508" w:type="dxa"/>
          </w:tcPr>
          <w:p w:rsidR="006923FA" w:rsidRDefault="006923FA" w:rsidP="005F535D">
            <w:pPr>
              <w:cnfStyle w:val="000000100000" w:firstRow="0" w:lastRow="0" w:firstColumn="0" w:lastColumn="0" w:oddVBand="0" w:evenVBand="0" w:oddHBand="1"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U</w:t>
            </w:r>
          </w:p>
        </w:tc>
      </w:tr>
      <w:tr w:rsidR="006923FA" w:rsidTr="007B48B8">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Redo</w:t>
            </w:r>
          </w:p>
        </w:tc>
        <w:tc>
          <w:tcPr>
            <w:tcW w:w="4508" w:type="dxa"/>
          </w:tcPr>
          <w:p w:rsidR="006923FA" w:rsidRDefault="006923FA" w:rsidP="005F535D">
            <w:pPr>
              <w:cnfStyle w:val="000000000000" w:firstRow="0" w:lastRow="0" w:firstColumn="0" w:lastColumn="0" w:oddVBand="0" w:evenVBand="0" w:oddHBand="0"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Y</w:t>
            </w:r>
          </w:p>
        </w:tc>
      </w:tr>
      <w:tr w:rsidR="006923FA" w:rsidTr="007B48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Cut</w:t>
            </w:r>
          </w:p>
        </w:tc>
        <w:tc>
          <w:tcPr>
            <w:tcW w:w="4508" w:type="dxa"/>
          </w:tcPr>
          <w:p w:rsidR="006923FA" w:rsidRDefault="006923FA" w:rsidP="005F535D">
            <w:pPr>
              <w:cnfStyle w:val="000000100000" w:firstRow="0" w:lastRow="0" w:firstColumn="0" w:lastColumn="0" w:oddVBand="0" w:evenVBand="0" w:oddHBand="1"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X</w:t>
            </w:r>
          </w:p>
        </w:tc>
      </w:tr>
      <w:tr w:rsidR="006923FA" w:rsidTr="007B48B8">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Copy</w:t>
            </w:r>
          </w:p>
        </w:tc>
        <w:tc>
          <w:tcPr>
            <w:tcW w:w="4508" w:type="dxa"/>
          </w:tcPr>
          <w:p w:rsidR="006923FA" w:rsidRDefault="006923FA" w:rsidP="005F535D">
            <w:pPr>
              <w:cnfStyle w:val="000000000000" w:firstRow="0" w:lastRow="0" w:firstColumn="0" w:lastColumn="0" w:oddVBand="0" w:evenVBand="0" w:oddHBand="0"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C</w:t>
            </w:r>
          </w:p>
        </w:tc>
      </w:tr>
      <w:tr w:rsidR="006923FA" w:rsidTr="007B48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Paste</w:t>
            </w:r>
          </w:p>
        </w:tc>
        <w:tc>
          <w:tcPr>
            <w:tcW w:w="4508" w:type="dxa"/>
          </w:tcPr>
          <w:p w:rsidR="006923FA" w:rsidRDefault="006923FA" w:rsidP="005F535D">
            <w:pPr>
              <w:cnfStyle w:val="000000100000" w:firstRow="0" w:lastRow="0" w:firstColumn="0" w:lastColumn="0" w:oddVBand="0" w:evenVBand="0" w:oddHBand="1"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V</w:t>
            </w:r>
          </w:p>
        </w:tc>
      </w:tr>
      <w:tr w:rsidR="006923FA" w:rsidTr="007B48B8">
        <w:tc>
          <w:tcPr>
            <w:cnfStyle w:val="001000000000" w:firstRow="0" w:lastRow="0" w:firstColumn="1" w:lastColumn="0" w:oddVBand="0" w:evenVBand="0" w:oddHBand="0" w:evenHBand="0" w:firstRowFirstColumn="0" w:firstRowLastColumn="0" w:lastRowFirstColumn="0" w:lastRowLastColumn="0"/>
            <w:tcW w:w="4508" w:type="dxa"/>
          </w:tcPr>
          <w:p w:rsidR="006923FA" w:rsidRPr="00DA3A7F" w:rsidRDefault="006923FA" w:rsidP="005F535D">
            <w:pPr>
              <w:rPr>
                <w:rFonts w:ascii="Verdana" w:hAnsi="Verdana" w:cs="Arial"/>
                <w:b w:val="0"/>
                <w:color w:val="000000"/>
                <w:sz w:val="20"/>
                <w:szCs w:val="20"/>
                <w:lang w:val="en-US"/>
              </w:rPr>
            </w:pPr>
            <w:r w:rsidRPr="00DA3A7F">
              <w:rPr>
                <w:rFonts w:ascii="Verdana" w:hAnsi="Verdana" w:cs="Arial"/>
                <w:b w:val="0"/>
                <w:color w:val="000000"/>
                <w:sz w:val="20"/>
                <w:szCs w:val="20"/>
                <w:lang w:val="en-US"/>
              </w:rPr>
              <w:t>Zoom In/Out of Viewport</w:t>
            </w:r>
          </w:p>
        </w:tc>
        <w:tc>
          <w:tcPr>
            <w:tcW w:w="4508" w:type="dxa"/>
          </w:tcPr>
          <w:p w:rsidR="006923FA" w:rsidRDefault="006923FA" w:rsidP="005F535D">
            <w:pPr>
              <w:cnfStyle w:val="000000000000" w:firstRow="0" w:lastRow="0" w:firstColumn="0" w:lastColumn="0" w:oddVBand="0" w:evenVBand="0" w:oddHBand="0" w:evenHBand="0" w:firstRowFirstColumn="0" w:firstRowLastColumn="0" w:lastRowFirstColumn="0" w:lastRowLastColumn="0"/>
              <w:rPr>
                <w:rFonts w:ascii="Verdana" w:hAnsi="Verdana" w:cs="Arial"/>
                <w:color w:val="000000"/>
                <w:sz w:val="20"/>
                <w:szCs w:val="20"/>
                <w:lang w:val="en-US"/>
              </w:rPr>
            </w:pPr>
            <w:r>
              <w:rPr>
                <w:rFonts w:ascii="Verdana" w:hAnsi="Verdana" w:cs="Arial"/>
                <w:color w:val="000000"/>
                <w:sz w:val="20"/>
                <w:szCs w:val="20"/>
                <w:lang w:val="en-US"/>
              </w:rPr>
              <w:t>Ctrl + Mouse wheel</w:t>
            </w:r>
          </w:p>
        </w:tc>
      </w:tr>
    </w:tbl>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C45098">
      <w:pPr>
        <w:pStyle w:val="Heading1"/>
        <w:rPr>
          <w:lang w:val="en-US"/>
        </w:rPr>
      </w:pPr>
      <w:bookmarkStart w:id="1990" w:name="_Toc514941520"/>
      <w:r w:rsidRPr="005F535D">
        <w:rPr>
          <w:lang w:val="en-US"/>
        </w:rPr>
        <w:lastRenderedPageBreak/>
        <w:t>Quick Start Tutorials</w:t>
      </w:r>
      <w:bookmarkEnd w:id="1990"/>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utorials in this section provide a brief guide on how to use the EVE screen edit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y are intentionally kept brief so that the user can actually start using the editor as quickly as possible. The objective is not to teach the user every single detail but to familiarize the user with the basic principles and the way the editor work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 full details on the procedures described in the tutorials please refer to the Basic Working Procedures sect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015953" w:rsidRDefault="005F535D" w:rsidP="002F78DC">
      <w:pPr>
        <w:pStyle w:val="Heading2"/>
        <w:numPr>
          <w:ilvl w:val="0"/>
          <w:numId w:val="17"/>
        </w:numPr>
        <w:rPr>
          <w:lang w:val="en-US"/>
        </w:rPr>
      </w:pPr>
      <w:bookmarkStart w:id="1991" w:name="_Toc514941521"/>
      <w:r w:rsidRPr="00015953">
        <w:rPr>
          <w:lang w:val="en-US"/>
        </w:rPr>
        <w:t>Change the color</w:t>
      </w:r>
      <w:bookmarkEnd w:id="199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Subsequent drawing color can be changed by the drag and drop method of the Color RGB command under the Graphics State group in the Toolbox to the viewport and then choose the desired color in the Properties of the command or edit the values of the command in the command outpu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7B48B8">
      <w:pPr>
        <w:spacing w:after="0" w:line="240" w:lineRule="auto"/>
        <w:jc w:val="center"/>
        <w:rPr>
          <w:rFonts w:ascii="Verdana" w:hAnsi="Verdana" w:cs="Arial"/>
          <w:color w:val="000000"/>
          <w:sz w:val="20"/>
          <w:szCs w:val="20"/>
          <w:lang w:val="en-US"/>
        </w:rPr>
      </w:pPr>
    </w:p>
    <w:p w:rsidR="007B48B8" w:rsidRDefault="007B48B8" w:rsidP="007B48B8">
      <w:pPr>
        <w:keepNext/>
        <w:spacing w:after="0" w:line="240" w:lineRule="auto"/>
        <w:jc w:val="center"/>
      </w:pPr>
      <w:r>
        <w:rPr>
          <w:rFonts w:ascii="Verdana" w:hAnsi="Verdana" w:cs="Arial"/>
          <w:noProof/>
          <w:color w:val="000000"/>
          <w:sz w:val="20"/>
          <w:szCs w:val="20"/>
          <w:lang w:val="en-US" w:eastAsia="zh-CN"/>
        </w:rPr>
        <w:drawing>
          <wp:inline distT="0" distB="0" distL="0" distR="0" wp14:anchorId="5DE6ED87" wp14:editId="23CE7654">
            <wp:extent cx="2541270" cy="280289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541270" cy="2802890"/>
                    </a:xfrm>
                    <a:prstGeom prst="rect">
                      <a:avLst/>
                    </a:prstGeom>
                    <a:noFill/>
                    <a:ln>
                      <a:noFill/>
                    </a:ln>
                  </pic:spPr>
                </pic:pic>
              </a:graphicData>
            </a:graphic>
          </wp:inline>
        </w:drawing>
      </w:r>
    </w:p>
    <w:p w:rsidR="005F535D" w:rsidRPr="005F535D" w:rsidRDefault="007B48B8" w:rsidP="00C04D6B">
      <w:pPr>
        <w:pStyle w:val="Caption"/>
        <w:rPr>
          <w:rFonts w:cs="Arial"/>
          <w:color w:val="000000"/>
          <w:sz w:val="20"/>
          <w:szCs w:val="20"/>
          <w:lang w:val="en-US"/>
        </w:rPr>
      </w:pPr>
      <w:bookmarkStart w:id="1992" w:name="_Toc514933143"/>
      <w:r>
        <w:t xml:space="preserve">Figure </w:t>
      </w:r>
      <w:r w:rsidR="002F78DC">
        <w:fldChar w:fldCharType="begin"/>
      </w:r>
      <w:r w:rsidR="002F78DC">
        <w:instrText xml:space="preserve"> SEQ Figure \* ARABIC </w:instrText>
      </w:r>
      <w:r w:rsidR="002F78DC">
        <w:fldChar w:fldCharType="separate"/>
      </w:r>
      <w:r w:rsidR="0059568A">
        <w:rPr>
          <w:noProof/>
        </w:rPr>
        <w:t>57</w:t>
      </w:r>
      <w:r w:rsidR="002F78DC">
        <w:rPr>
          <w:noProof/>
        </w:rPr>
        <w:fldChar w:fldCharType="end"/>
      </w:r>
      <w:r>
        <w:t xml:space="preserve"> - Change the color</w:t>
      </w:r>
      <w:bookmarkEnd w:id="1992"/>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Properties tab of the Color RGB command can change the color visually by clicking on the color bar and select a col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015953" w:rsidRDefault="00015953" w:rsidP="00015953">
      <w:pPr>
        <w:keepNext/>
        <w:spacing w:after="0" w:line="240" w:lineRule="auto"/>
        <w:jc w:val="center"/>
      </w:pPr>
      <w:r>
        <w:rPr>
          <w:rFonts w:ascii="Verdana" w:hAnsi="Verdana" w:cs="Arial"/>
          <w:noProof/>
          <w:color w:val="000000"/>
          <w:sz w:val="20"/>
          <w:szCs w:val="20"/>
          <w:lang w:val="en-US" w:eastAsia="zh-CN"/>
        </w:rPr>
        <w:lastRenderedPageBreak/>
        <w:drawing>
          <wp:inline distT="0" distB="0" distL="0" distR="0" wp14:anchorId="4EBAA71E" wp14:editId="5E5B07D4">
            <wp:extent cx="5721350" cy="3486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21350" cy="3486150"/>
                    </a:xfrm>
                    <a:prstGeom prst="rect">
                      <a:avLst/>
                    </a:prstGeom>
                    <a:noFill/>
                    <a:ln>
                      <a:noFill/>
                    </a:ln>
                  </pic:spPr>
                </pic:pic>
              </a:graphicData>
            </a:graphic>
          </wp:inline>
        </w:drawing>
      </w:r>
    </w:p>
    <w:p w:rsidR="005F535D" w:rsidRPr="005F535D" w:rsidRDefault="00015953" w:rsidP="00C04D6B">
      <w:pPr>
        <w:pStyle w:val="Caption"/>
        <w:rPr>
          <w:rFonts w:cs="Arial"/>
          <w:color w:val="000000"/>
          <w:sz w:val="20"/>
          <w:szCs w:val="20"/>
          <w:lang w:val="en-US"/>
        </w:rPr>
      </w:pPr>
      <w:bookmarkStart w:id="1993" w:name="_Toc514933144"/>
      <w:r>
        <w:t xml:space="preserve">Figure </w:t>
      </w:r>
      <w:r w:rsidR="002F78DC">
        <w:fldChar w:fldCharType="begin"/>
      </w:r>
      <w:r w:rsidR="002F78DC">
        <w:instrText xml:space="preserve"> SEQ Figure \* ARABIC </w:instrText>
      </w:r>
      <w:r w:rsidR="002F78DC">
        <w:fldChar w:fldCharType="separate"/>
      </w:r>
      <w:r w:rsidR="0059568A">
        <w:rPr>
          <w:noProof/>
        </w:rPr>
        <w:t>58</w:t>
      </w:r>
      <w:r w:rsidR="002F78DC">
        <w:rPr>
          <w:noProof/>
        </w:rPr>
        <w:fldChar w:fldCharType="end"/>
      </w:r>
      <w:r>
        <w:t xml:space="preserve"> - Select color</w:t>
      </w:r>
      <w:bookmarkEnd w:id="1993"/>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 the EVE code syntax, the following commands have the color channels as their parameters (in the order of red, green and blu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OLOR_RGB</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LEAR_COLOR_RGB</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MD_GRADIEN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MD_BGCOL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MD_FGCOL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CMD_GRADCOL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015953">
      <w:pPr>
        <w:pStyle w:val="Heading2"/>
        <w:rPr>
          <w:lang w:val="en-US"/>
        </w:rPr>
      </w:pPr>
      <w:r w:rsidRPr="005F535D">
        <w:rPr>
          <w:rFonts w:ascii="Verdana" w:hAnsi="Verdana" w:cs="Arial"/>
          <w:color w:val="000000"/>
          <w:sz w:val="20"/>
          <w:szCs w:val="20"/>
          <w:lang w:val="en-US"/>
        </w:rPr>
        <w:t xml:space="preserve"> </w:t>
      </w:r>
      <w:bookmarkStart w:id="1994" w:name="_Toc514941522"/>
      <w:r w:rsidRPr="005F535D">
        <w:rPr>
          <w:lang w:val="en-US"/>
        </w:rPr>
        <w:t>Import the content</w:t>
      </w:r>
      <w:bookmarkEnd w:id="1994"/>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mporting the content adds the bitmap or raw data to the content tab.  The data added will be listed in the content tab and can be used in the construction of display screens by dragging and dropping the data into the view port. The raw and bitmap data can be added to the list as explained in Add Content.</w:t>
      </w:r>
      <w:r w:rsidR="005121DD">
        <w:rPr>
          <w:rFonts w:ascii="Verdana" w:hAnsi="Verdana" w:cs="Arial"/>
          <w:color w:val="000000"/>
          <w:sz w:val="20"/>
          <w:szCs w:val="20"/>
          <w:lang w:val="en-US"/>
        </w:rPr>
        <w:t xml:space="preserve"> </w:t>
      </w:r>
      <w:r w:rsidRPr="005F535D">
        <w:rPr>
          <w:rFonts w:ascii="Verdana" w:hAnsi="Verdana" w:cs="Arial"/>
          <w:color w:val="000000"/>
          <w:sz w:val="20"/>
          <w:szCs w:val="20"/>
          <w:lang w:val="en-US"/>
        </w:rPr>
        <w:t xml:space="preserve">The added data can be removed by selecting an entry and clicking the Remove button in the Content tab.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015953">
      <w:pPr>
        <w:spacing w:after="0" w:line="240" w:lineRule="auto"/>
        <w:jc w:val="center"/>
        <w:rPr>
          <w:rFonts w:ascii="Verdana" w:hAnsi="Verdana" w:cs="Arial"/>
          <w:color w:val="000000"/>
          <w:sz w:val="20"/>
          <w:szCs w:val="20"/>
          <w:lang w:val="en-US"/>
        </w:rPr>
      </w:pPr>
    </w:p>
    <w:p w:rsidR="00C74305" w:rsidRDefault="00C74305" w:rsidP="00C74305">
      <w:pPr>
        <w:keepNext/>
        <w:spacing w:after="0" w:line="240" w:lineRule="auto"/>
        <w:jc w:val="center"/>
      </w:pPr>
      <w:r>
        <w:rPr>
          <w:rFonts w:ascii="Verdana" w:hAnsi="Verdana" w:cs="Arial"/>
          <w:noProof/>
          <w:color w:val="000000"/>
          <w:sz w:val="20"/>
          <w:szCs w:val="20"/>
          <w:lang w:val="en-US" w:eastAsia="zh-CN"/>
        </w:rPr>
        <w:lastRenderedPageBreak/>
        <w:drawing>
          <wp:inline distT="0" distB="0" distL="0" distR="0" wp14:anchorId="548DC121" wp14:editId="2DB3817C">
            <wp:extent cx="3035300" cy="354118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8-05-24_095140.png"/>
                    <pic:cNvPicPr/>
                  </pic:nvPicPr>
                  <pic:blipFill>
                    <a:blip r:embed="rId135">
                      <a:extLst>
                        <a:ext uri="{28A0092B-C50C-407E-A947-70E740481C1C}">
                          <a14:useLocalDpi xmlns:a14="http://schemas.microsoft.com/office/drawing/2010/main" val="0"/>
                        </a:ext>
                      </a:extLst>
                    </a:blip>
                    <a:stretch>
                      <a:fillRect/>
                    </a:stretch>
                  </pic:blipFill>
                  <pic:spPr>
                    <a:xfrm>
                      <a:off x="0" y="0"/>
                      <a:ext cx="3039146" cy="3545670"/>
                    </a:xfrm>
                    <a:prstGeom prst="rect">
                      <a:avLst/>
                    </a:prstGeom>
                  </pic:spPr>
                </pic:pic>
              </a:graphicData>
            </a:graphic>
          </wp:inline>
        </w:drawing>
      </w:r>
    </w:p>
    <w:p w:rsidR="005F535D" w:rsidRPr="005F535D" w:rsidRDefault="00C74305" w:rsidP="00C04D6B">
      <w:pPr>
        <w:pStyle w:val="Caption"/>
        <w:rPr>
          <w:rFonts w:cs="Arial"/>
          <w:color w:val="000000"/>
          <w:sz w:val="20"/>
          <w:szCs w:val="20"/>
          <w:lang w:val="en-US"/>
        </w:rPr>
      </w:pPr>
      <w:bookmarkStart w:id="1995" w:name="_Toc514933145"/>
      <w:r>
        <w:t xml:space="preserve">Figure </w:t>
      </w:r>
      <w:r w:rsidR="002F78DC">
        <w:fldChar w:fldCharType="begin"/>
      </w:r>
      <w:r w:rsidR="002F78DC">
        <w:instrText xml:space="preserve"> SEQ Figure \* ARABIC </w:instrText>
      </w:r>
      <w:r w:rsidR="002F78DC">
        <w:fldChar w:fldCharType="separate"/>
      </w:r>
      <w:r w:rsidR="0059568A">
        <w:rPr>
          <w:noProof/>
        </w:rPr>
        <w:t>59</w:t>
      </w:r>
      <w:r w:rsidR="002F78DC">
        <w:rPr>
          <w:noProof/>
        </w:rPr>
        <w:fldChar w:fldCharType="end"/>
      </w:r>
      <w:r>
        <w:t xml:space="preserve"> - Import content</w:t>
      </w:r>
      <w:bookmarkEnd w:id="1995"/>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f the content added i</w:t>
      </w:r>
      <w:r w:rsidR="005121DD">
        <w:rPr>
          <w:rFonts w:ascii="Verdana" w:hAnsi="Verdana" w:cs="Arial"/>
          <w:color w:val="000000"/>
          <w:sz w:val="20"/>
          <w:szCs w:val="20"/>
          <w:lang w:val="en-US"/>
        </w:rPr>
        <w:t xml:space="preserve">s an image, select the "Image" </w:t>
      </w:r>
      <w:r w:rsidRPr="005F535D">
        <w:rPr>
          <w:rFonts w:ascii="Verdana" w:hAnsi="Verdana" w:cs="Arial"/>
          <w:color w:val="000000"/>
          <w:sz w:val="20"/>
          <w:szCs w:val="20"/>
          <w:lang w:val="en-US"/>
        </w:rPr>
        <w:t>mode of Converter in properties tab:</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C74305" w:rsidRDefault="00C74305" w:rsidP="00C74305">
      <w:pPr>
        <w:keepNext/>
        <w:spacing w:after="0" w:line="240" w:lineRule="auto"/>
        <w:jc w:val="center"/>
      </w:pPr>
      <w:r>
        <w:rPr>
          <w:rFonts w:ascii="Verdana" w:hAnsi="Verdana" w:cs="Arial"/>
          <w:noProof/>
          <w:color w:val="000000"/>
          <w:sz w:val="20"/>
          <w:szCs w:val="20"/>
          <w:lang w:val="en-US" w:eastAsia="zh-CN"/>
        </w:rPr>
        <w:drawing>
          <wp:inline distT="0" distB="0" distL="0" distR="0" wp14:anchorId="146FF7CD" wp14:editId="18CF7BB9">
            <wp:extent cx="2533650" cy="36020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8-05-24_095348.png"/>
                    <pic:cNvPicPr/>
                  </pic:nvPicPr>
                  <pic:blipFill>
                    <a:blip r:embed="rId136">
                      <a:extLst>
                        <a:ext uri="{28A0092B-C50C-407E-A947-70E740481C1C}">
                          <a14:useLocalDpi xmlns:a14="http://schemas.microsoft.com/office/drawing/2010/main" val="0"/>
                        </a:ext>
                      </a:extLst>
                    </a:blip>
                    <a:stretch>
                      <a:fillRect/>
                    </a:stretch>
                  </pic:blipFill>
                  <pic:spPr>
                    <a:xfrm>
                      <a:off x="0" y="0"/>
                      <a:ext cx="2545749" cy="3619258"/>
                    </a:xfrm>
                    <a:prstGeom prst="rect">
                      <a:avLst/>
                    </a:prstGeom>
                  </pic:spPr>
                </pic:pic>
              </a:graphicData>
            </a:graphic>
          </wp:inline>
        </w:drawing>
      </w:r>
    </w:p>
    <w:p w:rsidR="005F535D" w:rsidRPr="005F535D" w:rsidRDefault="00C74305" w:rsidP="00C04D6B">
      <w:pPr>
        <w:pStyle w:val="Caption"/>
        <w:rPr>
          <w:rFonts w:cs="Arial"/>
          <w:color w:val="000000"/>
          <w:sz w:val="20"/>
          <w:szCs w:val="20"/>
          <w:lang w:val="en-US"/>
        </w:rPr>
      </w:pPr>
      <w:bookmarkStart w:id="1996" w:name="_Toc514933146"/>
      <w:r>
        <w:t xml:space="preserve">Figure </w:t>
      </w:r>
      <w:r w:rsidR="002F78DC">
        <w:fldChar w:fldCharType="begin"/>
      </w:r>
      <w:r w:rsidR="002F78DC">
        <w:instrText xml:space="preserve"> SEQ Figure \* ARABIC </w:instrText>
      </w:r>
      <w:r w:rsidR="002F78DC">
        <w:fldChar w:fldCharType="separate"/>
      </w:r>
      <w:r w:rsidR="0059568A">
        <w:rPr>
          <w:noProof/>
        </w:rPr>
        <w:t>60</w:t>
      </w:r>
      <w:r w:rsidR="002F78DC">
        <w:rPr>
          <w:noProof/>
        </w:rPr>
        <w:fldChar w:fldCharType="end"/>
      </w:r>
      <w:r>
        <w:t xml:space="preserve"> - Select converter image</w:t>
      </w:r>
      <w:bookmarkEnd w:id="1996"/>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 xml:space="preserve">After the image data has been successfully added, the image can be dropped in the viewport by dragging the content name in the Content Manager to the viewport.  The display commands are automatically generated.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C74305" w:rsidRDefault="00C74305" w:rsidP="00C74305">
      <w:pPr>
        <w:keepNext/>
        <w:spacing w:after="0" w:line="240" w:lineRule="auto"/>
        <w:jc w:val="center"/>
      </w:pPr>
      <w:r>
        <w:rPr>
          <w:rFonts w:ascii="Verdana" w:hAnsi="Verdana" w:cs="Arial"/>
          <w:noProof/>
          <w:color w:val="000000"/>
          <w:sz w:val="20"/>
          <w:szCs w:val="20"/>
          <w:lang w:val="en-US" w:eastAsia="zh-CN"/>
        </w:rPr>
        <w:drawing>
          <wp:inline distT="0" distB="0" distL="0" distR="0" wp14:anchorId="0F45047E" wp14:editId="79863C80">
            <wp:extent cx="5731510" cy="33331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05-24_095533.png"/>
                    <pic:cNvPicPr/>
                  </pic:nvPicPr>
                  <pic:blipFill>
                    <a:blip r:embed="rId137">
                      <a:extLst>
                        <a:ext uri="{28A0092B-C50C-407E-A947-70E740481C1C}">
                          <a14:useLocalDpi xmlns:a14="http://schemas.microsoft.com/office/drawing/2010/main" val="0"/>
                        </a:ext>
                      </a:extLst>
                    </a:blip>
                    <a:stretch>
                      <a:fillRect/>
                    </a:stretch>
                  </pic:blipFill>
                  <pic:spPr>
                    <a:xfrm>
                      <a:off x="0" y="0"/>
                      <a:ext cx="5731510" cy="3333115"/>
                    </a:xfrm>
                    <a:prstGeom prst="rect">
                      <a:avLst/>
                    </a:prstGeom>
                  </pic:spPr>
                </pic:pic>
              </a:graphicData>
            </a:graphic>
          </wp:inline>
        </w:drawing>
      </w:r>
    </w:p>
    <w:p w:rsidR="005F535D" w:rsidRPr="005F535D" w:rsidRDefault="00C74305" w:rsidP="00C04D6B">
      <w:pPr>
        <w:pStyle w:val="Caption"/>
        <w:rPr>
          <w:rFonts w:cs="Arial"/>
          <w:color w:val="000000"/>
          <w:sz w:val="20"/>
          <w:szCs w:val="20"/>
          <w:lang w:val="en-US"/>
        </w:rPr>
      </w:pPr>
      <w:bookmarkStart w:id="1997" w:name="_Toc514933147"/>
      <w:r>
        <w:t xml:space="preserve">Figure </w:t>
      </w:r>
      <w:r w:rsidR="002F78DC">
        <w:fldChar w:fldCharType="begin"/>
      </w:r>
      <w:r w:rsidR="002F78DC">
        <w:instrText xml:space="preserve"> SEQ Figure \* ARABIC </w:instrText>
      </w:r>
      <w:r w:rsidR="002F78DC">
        <w:fldChar w:fldCharType="separate"/>
      </w:r>
      <w:r w:rsidR="0059568A">
        <w:rPr>
          <w:noProof/>
        </w:rPr>
        <w:t>61</w:t>
      </w:r>
      <w:r w:rsidR="002F78DC">
        <w:rPr>
          <w:noProof/>
        </w:rPr>
        <w:fldChar w:fldCharType="end"/>
      </w:r>
      <w:r>
        <w:t xml:space="preserve"> – Drag &amp; drop image</w:t>
      </w:r>
      <w:bookmarkEnd w:id="1997"/>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following information is for users who wish to program EVE directly, it's not required to use this utility.</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 each valid resource in the Resource Manager, the utility converts it to the below file formats</w:t>
      </w:r>
      <w:r w:rsidR="00147F55">
        <w:rPr>
          <w:rFonts w:ascii="Verdana" w:hAnsi="Verdana" w:cs="Arial"/>
          <w:color w:val="000000"/>
          <w:sz w:val="20"/>
          <w:szCs w:val="20"/>
          <w:lang w:val="en-US"/>
        </w:rPr>
        <w:t xml:space="preserve"> </w:t>
      </w:r>
      <w:r w:rsidRPr="005F535D">
        <w:rPr>
          <w:rFonts w:ascii="Verdana" w:hAnsi="Verdana" w:cs="Arial"/>
          <w:color w:val="000000"/>
          <w:sz w:val="20"/>
          <w:szCs w:val="20"/>
          <w:lang w:val="en-US"/>
        </w:rPr>
        <w:t>(except for .raw resource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147F55"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raw</w:t>
      </w:r>
      <w:r w:rsidR="005F535D" w:rsidRPr="005F535D">
        <w:rPr>
          <w:rFonts w:ascii="Verdana" w:hAnsi="Verdana" w:cs="Arial"/>
          <w:color w:val="000000"/>
          <w:sz w:val="20"/>
          <w:szCs w:val="20"/>
          <w:lang w:val="en-US"/>
        </w:rPr>
        <w:t xml:space="preserve">: The binary format of converted file, which can be downloaded into RAM_G directly.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rawh: The header file of converted file, which is in text representation. Programmer can include this file into their program and build it into final binary. </w:t>
      </w:r>
    </w:p>
    <w:p w:rsidR="005F535D" w:rsidRPr="005F535D" w:rsidRDefault="00147F55"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bin</w:t>
      </w:r>
      <w:r w:rsidR="005F535D" w:rsidRPr="005F535D">
        <w:rPr>
          <w:rFonts w:ascii="Verdana" w:hAnsi="Verdana" w:cs="Arial"/>
          <w:color w:val="000000"/>
          <w:sz w:val="20"/>
          <w:szCs w:val="20"/>
          <w:lang w:val="en-US"/>
        </w:rPr>
        <w:t xml:space="preserve">: The compressed binary format of converted file in ZLIB algorithm. Programmer needs download it into RAM_G and use CMD_INFLATE to inflate them before using it.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nh: The header file of compressed binary format,</w:t>
      </w:r>
      <w:r w:rsidR="00147F55">
        <w:rPr>
          <w:rFonts w:ascii="Verdana" w:hAnsi="Verdana" w:cs="Arial"/>
          <w:color w:val="000000"/>
          <w:sz w:val="20"/>
          <w:szCs w:val="20"/>
          <w:lang w:val="en-US"/>
        </w:rPr>
        <w:t xml:space="preserve"> </w:t>
      </w:r>
      <w:r w:rsidRPr="005F535D">
        <w:rPr>
          <w:rFonts w:ascii="Verdana" w:hAnsi="Verdana" w:cs="Arial"/>
          <w:color w:val="000000"/>
          <w:sz w:val="20"/>
          <w:szCs w:val="20"/>
          <w:lang w:val="en-US"/>
        </w:rPr>
        <w:t xml:space="preserve">which is in text representation of *.bin. Programmer can include this file into their program and build it into final binary.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If the palette image format was chosen, files with the ".lut" text in the file name are generated and the appropriate file should be downloaded into RAM_PAL for FT80X </w:t>
      </w:r>
      <w:r w:rsidR="00147F55">
        <w:rPr>
          <w:rFonts w:ascii="Verdana" w:hAnsi="Verdana" w:cs="Arial"/>
          <w:color w:val="000000"/>
          <w:sz w:val="20"/>
          <w:szCs w:val="20"/>
          <w:lang w:val="en-US"/>
        </w:rPr>
        <w:t>or idle area in RAM_G for FT81X</w:t>
      </w:r>
      <w:r w:rsidRPr="005F535D">
        <w:rPr>
          <w:rFonts w:ascii="Verdana" w:hAnsi="Verdana" w:cs="Arial"/>
          <w:color w:val="000000"/>
          <w:sz w:val="20"/>
          <w:szCs w:val="20"/>
          <w:lang w:val="en-US"/>
        </w:rPr>
        <w: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generated files are located in the directory mentioned in the "Information" section of the resource "Properties" tab.</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147F55">
      <w:pPr>
        <w:pStyle w:val="Heading2"/>
        <w:rPr>
          <w:lang w:val="en-US"/>
        </w:rPr>
      </w:pPr>
      <w:bookmarkStart w:id="1998" w:name="_Toc514941523"/>
      <w:r w:rsidRPr="005F535D">
        <w:rPr>
          <w:lang w:val="en-US"/>
        </w:rPr>
        <w:lastRenderedPageBreak/>
        <w:t>Import the flash</w:t>
      </w:r>
      <w:bookmarkEnd w:id="1998"/>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mporting the flash adds resources such as movie, image, font, etc. The added data is formatted as raw and loaded into flash memory.</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ir flash address can be used in display list and coprocessor command.</w:t>
      </w:r>
    </w:p>
    <w:p w:rsidR="005F535D" w:rsidRPr="005F535D" w:rsidRDefault="005F535D" w:rsidP="005F535D">
      <w:pPr>
        <w:spacing w:after="0" w:line="240" w:lineRule="auto"/>
        <w:rPr>
          <w:rFonts w:ascii="Verdana" w:hAnsi="Verdana" w:cs="Arial"/>
          <w:color w:val="000000"/>
          <w:sz w:val="20"/>
          <w:szCs w:val="20"/>
          <w:lang w:val="en-US"/>
        </w:rPr>
      </w:pPr>
    </w:p>
    <w:p w:rsidR="00147F55" w:rsidRDefault="00147F55" w:rsidP="00147F55">
      <w:pPr>
        <w:keepNext/>
        <w:spacing w:after="0" w:line="240" w:lineRule="auto"/>
        <w:jc w:val="center"/>
      </w:pPr>
      <w:r>
        <w:rPr>
          <w:rFonts w:ascii="Verdana" w:hAnsi="Verdana" w:cs="Arial"/>
          <w:noProof/>
          <w:color w:val="000000"/>
          <w:sz w:val="20"/>
          <w:szCs w:val="20"/>
          <w:lang w:val="en-US" w:eastAsia="zh-CN"/>
        </w:rPr>
        <w:drawing>
          <wp:inline distT="0" distB="0" distL="0" distR="0" wp14:anchorId="7B0AD78D" wp14:editId="22D14AD1">
            <wp:extent cx="2993313" cy="51181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997908" cy="5125956"/>
                    </a:xfrm>
                    <a:prstGeom prst="rect">
                      <a:avLst/>
                    </a:prstGeom>
                    <a:noFill/>
                    <a:ln>
                      <a:noFill/>
                    </a:ln>
                  </pic:spPr>
                </pic:pic>
              </a:graphicData>
            </a:graphic>
          </wp:inline>
        </w:drawing>
      </w:r>
    </w:p>
    <w:p w:rsidR="005F535D" w:rsidRDefault="00147F55" w:rsidP="00C04D6B">
      <w:pPr>
        <w:pStyle w:val="Caption"/>
      </w:pPr>
      <w:bookmarkStart w:id="1999" w:name="_Toc514933148"/>
      <w:r>
        <w:t xml:space="preserve">Figure </w:t>
      </w:r>
      <w:r w:rsidR="002F78DC">
        <w:fldChar w:fldCharType="begin"/>
      </w:r>
      <w:r w:rsidR="002F78DC">
        <w:instrText xml:space="preserve"> SEQ Figure \* ARABIC </w:instrText>
      </w:r>
      <w:r w:rsidR="002F78DC">
        <w:fldChar w:fldCharType="separate"/>
      </w:r>
      <w:r w:rsidR="0059568A">
        <w:rPr>
          <w:noProof/>
        </w:rPr>
        <w:t>62</w:t>
      </w:r>
      <w:r w:rsidR="002F78DC">
        <w:rPr>
          <w:noProof/>
        </w:rPr>
        <w:fldChar w:fldCharType="end"/>
      </w:r>
      <w:r>
        <w:t xml:space="preserve"> - Import flash</w:t>
      </w:r>
      <w:bookmarkEnd w:id="1999"/>
    </w:p>
    <w:p w:rsidR="00147F55" w:rsidRDefault="00147F55" w:rsidP="00147F55">
      <w:pPr>
        <w:keepNext/>
        <w:jc w:val="center"/>
      </w:pPr>
      <w:r>
        <w:rPr>
          <w:noProof/>
          <w:lang w:val="en-US" w:eastAsia="zh-CN"/>
        </w:rPr>
        <w:lastRenderedPageBreak/>
        <w:drawing>
          <wp:inline distT="0" distB="0" distL="0" distR="0" wp14:anchorId="2E954537" wp14:editId="3A20CB9B">
            <wp:extent cx="2574010" cy="35941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587123" cy="3612409"/>
                    </a:xfrm>
                    <a:prstGeom prst="rect">
                      <a:avLst/>
                    </a:prstGeom>
                    <a:noFill/>
                    <a:ln>
                      <a:noFill/>
                    </a:ln>
                  </pic:spPr>
                </pic:pic>
              </a:graphicData>
            </a:graphic>
          </wp:inline>
        </w:drawing>
      </w:r>
    </w:p>
    <w:p w:rsidR="00147F55" w:rsidRPr="00147F55" w:rsidRDefault="00147F55" w:rsidP="00C04D6B">
      <w:pPr>
        <w:pStyle w:val="Caption"/>
      </w:pPr>
      <w:bookmarkStart w:id="2000" w:name="_Toc514933149"/>
      <w:r>
        <w:t xml:space="preserve">Figure </w:t>
      </w:r>
      <w:r w:rsidR="002F78DC">
        <w:fldChar w:fldCharType="begin"/>
      </w:r>
      <w:r w:rsidR="002F78DC">
        <w:instrText xml:space="preserve"> SEQ Figure \* ARABIC </w:instrText>
      </w:r>
      <w:r w:rsidR="002F78DC">
        <w:fldChar w:fldCharType="separate"/>
      </w:r>
      <w:r w:rsidR="0059568A">
        <w:rPr>
          <w:noProof/>
        </w:rPr>
        <w:t>63</w:t>
      </w:r>
      <w:r w:rsidR="002F78DC">
        <w:rPr>
          <w:noProof/>
        </w:rPr>
        <w:fldChar w:fldCharType="end"/>
      </w:r>
      <w:r>
        <w:t xml:space="preserve"> - Flash address</w:t>
      </w:r>
      <w:bookmarkEnd w:id="2000"/>
    </w:p>
    <w:p w:rsidR="005F535D" w:rsidRPr="005F535D" w:rsidRDefault="005F535D" w:rsidP="00147F55">
      <w:pPr>
        <w:pStyle w:val="Heading2"/>
        <w:rPr>
          <w:lang w:val="en-US"/>
        </w:rPr>
      </w:pPr>
      <w:bookmarkStart w:id="2001" w:name="_Toc514941524"/>
      <w:r w:rsidRPr="005F535D">
        <w:rPr>
          <w:lang w:val="en-US"/>
        </w:rPr>
        <w:t>Open the project</w:t>
      </w:r>
      <w:bookmarkEnd w:id="200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To open a saved project, simply click the open button on the toolbar or select File-&gt;Open then browse to the saved project in the pop up file browser window.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 2.X, ESE is still able to open 1.X project file with ".ft800proj" extension nam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n 3.X, ESE is still able to open 1.X and 2.X project file with ".ft800proj" and ".ft8xxproj" extension name.</w:t>
      </w:r>
    </w:p>
    <w:p w:rsidR="005F535D" w:rsidRPr="005F535D" w:rsidRDefault="005F535D" w:rsidP="005F535D">
      <w:pPr>
        <w:spacing w:after="0" w:line="240" w:lineRule="auto"/>
        <w:rPr>
          <w:rFonts w:ascii="Verdana" w:hAnsi="Verdana" w:cs="Arial"/>
          <w:color w:val="000000"/>
          <w:sz w:val="20"/>
          <w:szCs w:val="20"/>
          <w:lang w:val="en-US"/>
        </w:rPr>
      </w:pPr>
    </w:p>
    <w:p w:rsidR="00010B87" w:rsidRDefault="00010B87" w:rsidP="00010B87">
      <w:pPr>
        <w:keepNext/>
        <w:spacing w:after="0" w:line="240" w:lineRule="auto"/>
        <w:jc w:val="center"/>
      </w:pPr>
      <w:r>
        <w:rPr>
          <w:rFonts w:ascii="Verdana" w:hAnsi="Verdana" w:cs="Arial"/>
          <w:noProof/>
          <w:color w:val="000000"/>
          <w:sz w:val="20"/>
          <w:szCs w:val="20"/>
          <w:lang w:val="en-US" w:eastAsia="zh-CN"/>
        </w:rPr>
        <w:drawing>
          <wp:inline distT="0" distB="0" distL="0" distR="0" wp14:anchorId="3098060C" wp14:editId="2637CD60">
            <wp:extent cx="3539492" cy="236855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05-24_100042.png"/>
                    <pic:cNvPicPr/>
                  </pic:nvPicPr>
                  <pic:blipFill>
                    <a:blip r:embed="rId140">
                      <a:extLst>
                        <a:ext uri="{28A0092B-C50C-407E-A947-70E740481C1C}">
                          <a14:useLocalDpi xmlns:a14="http://schemas.microsoft.com/office/drawing/2010/main" val="0"/>
                        </a:ext>
                      </a:extLst>
                    </a:blip>
                    <a:stretch>
                      <a:fillRect/>
                    </a:stretch>
                  </pic:blipFill>
                  <pic:spPr>
                    <a:xfrm>
                      <a:off x="0" y="0"/>
                      <a:ext cx="3555505" cy="2379266"/>
                    </a:xfrm>
                    <a:prstGeom prst="rect">
                      <a:avLst/>
                    </a:prstGeom>
                  </pic:spPr>
                </pic:pic>
              </a:graphicData>
            </a:graphic>
          </wp:inline>
        </w:drawing>
      </w:r>
    </w:p>
    <w:p w:rsidR="005F535D" w:rsidRPr="005F535D" w:rsidRDefault="00010B87" w:rsidP="00C04D6B">
      <w:pPr>
        <w:pStyle w:val="Caption"/>
        <w:rPr>
          <w:rFonts w:cs="Arial"/>
          <w:color w:val="000000"/>
          <w:sz w:val="20"/>
          <w:szCs w:val="20"/>
          <w:lang w:val="en-US"/>
        </w:rPr>
      </w:pPr>
      <w:bookmarkStart w:id="2002" w:name="_Toc514933150"/>
      <w:r>
        <w:t xml:space="preserve">Figure </w:t>
      </w:r>
      <w:r w:rsidR="002F78DC">
        <w:fldChar w:fldCharType="begin"/>
      </w:r>
      <w:r w:rsidR="002F78DC">
        <w:instrText xml:space="preserve"> SEQ Figure \* ARABIC </w:instrText>
      </w:r>
      <w:r w:rsidR="002F78DC">
        <w:fldChar w:fldCharType="separate"/>
      </w:r>
      <w:r w:rsidR="0059568A">
        <w:rPr>
          <w:noProof/>
        </w:rPr>
        <w:t>64</w:t>
      </w:r>
      <w:r w:rsidR="002F78DC">
        <w:rPr>
          <w:noProof/>
        </w:rPr>
        <w:fldChar w:fldCharType="end"/>
      </w:r>
      <w:r>
        <w:t xml:space="preserve"> - Open project</w:t>
      </w:r>
      <w:bookmarkEnd w:id="2002"/>
    </w:p>
    <w:p w:rsidR="005F535D" w:rsidRPr="005F535D" w:rsidRDefault="005F535D" w:rsidP="00147F55">
      <w:pPr>
        <w:pStyle w:val="Heading2"/>
        <w:rPr>
          <w:lang w:val="en-US"/>
        </w:rPr>
      </w:pPr>
      <w:bookmarkStart w:id="2003" w:name="_Toc514941525"/>
      <w:r w:rsidRPr="005F535D">
        <w:rPr>
          <w:lang w:val="en-US"/>
        </w:rPr>
        <w:lastRenderedPageBreak/>
        <w:t>Save your design</w:t>
      </w:r>
      <w:bookmarkEnd w:id="2003"/>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current project can be saved by clicking the save button on the toolbar, File-&gt;Save</w:t>
      </w:r>
      <w:r w:rsidR="00010B87">
        <w:rPr>
          <w:rFonts w:ascii="Verdana" w:hAnsi="Verdana" w:cs="Arial"/>
          <w:color w:val="000000"/>
          <w:sz w:val="20"/>
          <w:szCs w:val="20"/>
          <w:lang w:val="en-US"/>
        </w:rPr>
        <w:t xml:space="preserve"> </w:t>
      </w:r>
      <w:r w:rsidRPr="005F535D">
        <w:rPr>
          <w:rFonts w:ascii="Verdana" w:hAnsi="Verdana" w:cs="Arial"/>
          <w:color w:val="000000"/>
          <w:sz w:val="20"/>
          <w:szCs w:val="20"/>
          <w:lang w:val="en-US"/>
        </w:rPr>
        <w:t>in the menu, or t</w:t>
      </w:r>
      <w:r w:rsidR="00EC7B11">
        <w:rPr>
          <w:rFonts w:ascii="Verdana" w:hAnsi="Verdana" w:cs="Arial"/>
          <w:color w:val="000000"/>
          <w:sz w:val="20"/>
          <w:szCs w:val="20"/>
          <w:lang w:val="en-US"/>
        </w:rPr>
        <w:t xml:space="preserve">he Ctrl + S keyboard shortcut. </w:t>
      </w:r>
      <w:r w:rsidRPr="005F535D">
        <w:rPr>
          <w:rFonts w:ascii="Verdana" w:hAnsi="Verdana" w:cs="Arial"/>
          <w:color w:val="000000"/>
          <w:sz w:val="20"/>
          <w:szCs w:val="20"/>
          <w:lang w:val="en-US"/>
        </w:rPr>
        <w:t>User can also save the current project under a different name and/or in a different directory by selecting File menu then Save A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saved project can be opened only by the EVE Screen Editor.</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lease note the saved pro</w:t>
      </w:r>
      <w:r w:rsidR="00147F55">
        <w:rPr>
          <w:rFonts w:ascii="Verdana" w:hAnsi="Verdana" w:cs="Arial"/>
          <w:color w:val="000000"/>
          <w:sz w:val="20"/>
          <w:szCs w:val="20"/>
          <w:lang w:val="en-US"/>
        </w:rPr>
        <w:t>jects have an extension of .ese</w:t>
      </w:r>
      <w:r w:rsidRPr="005F535D">
        <w:rPr>
          <w:rFonts w:ascii="Verdana" w:hAnsi="Verdana" w:cs="Arial"/>
          <w:color w:val="000000"/>
          <w:sz w:val="20"/>
          <w:szCs w:val="20"/>
          <w:lang w:val="en-US"/>
        </w:rPr>
        <w:t xml:space="preserve">. </w:t>
      </w:r>
    </w:p>
    <w:p w:rsidR="00147F55" w:rsidRDefault="00147F55" w:rsidP="00147F55">
      <w:pPr>
        <w:keepNext/>
        <w:spacing w:after="0" w:line="240" w:lineRule="auto"/>
        <w:jc w:val="center"/>
      </w:pPr>
      <w:r>
        <w:rPr>
          <w:rFonts w:ascii="Verdana" w:hAnsi="Verdana" w:cs="Arial"/>
          <w:noProof/>
          <w:color w:val="000000"/>
          <w:sz w:val="20"/>
          <w:szCs w:val="20"/>
          <w:lang w:val="en-US" w:eastAsia="zh-CN"/>
        </w:rPr>
        <w:drawing>
          <wp:inline distT="0" distB="0" distL="0" distR="0" wp14:anchorId="104385D6" wp14:editId="6448EF37">
            <wp:extent cx="5727700" cy="34861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27700" cy="3486150"/>
                    </a:xfrm>
                    <a:prstGeom prst="rect">
                      <a:avLst/>
                    </a:prstGeom>
                    <a:noFill/>
                    <a:ln>
                      <a:noFill/>
                    </a:ln>
                  </pic:spPr>
                </pic:pic>
              </a:graphicData>
            </a:graphic>
          </wp:inline>
        </w:drawing>
      </w:r>
    </w:p>
    <w:p w:rsidR="005F535D" w:rsidRPr="005F535D" w:rsidRDefault="00147F55" w:rsidP="00C04D6B">
      <w:pPr>
        <w:pStyle w:val="Caption"/>
        <w:rPr>
          <w:rFonts w:cs="Arial"/>
          <w:color w:val="000000"/>
          <w:sz w:val="20"/>
          <w:szCs w:val="20"/>
          <w:lang w:val="en-US"/>
        </w:rPr>
      </w:pPr>
      <w:bookmarkStart w:id="2004" w:name="_Toc514933151"/>
      <w:r>
        <w:t xml:space="preserve">Figure </w:t>
      </w:r>
      <w:r w:rsidR="002F78DC">
        <w:fldChar w:fldCharType="begin"/>
      </w:r>
      <w:r w:rsidR="002F78DC">
        <w:instrText xml:space="preserve"> SEQ Figure \* ARABI</w:instrText>
      </w:r>
      <w:r w:rsidR="002F78DC">
        <w:instrText xml:space="preserve">C </w:instrText>
      </w:r>
      <w:r w:rsidR="002F78DC">
        <w:fldChar w:fldCharType="separate"/>
      </w:r>
      <w:r w:rsidR="0059568A">
        <w:rPr>
          <w:noProof/>
        </w:rPr>
        <w:t>65</w:t>
      </w:r>
      <w:r w:rsidR="002F78DC">
        <w:rPr>
          <w:noProof/>
        </w:rPr>
        <w:fldChar w:fldCharType="end"/>
      </w:r>
      <w:r>
        <w:t xml:space="preserve"> - Save the project</w:t>
      </w:r>
      <w:bookmarkEnd w:id="2004"/>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465DCA">
      <w:pPr>
        <w:pStyle w:val="Heading2"/>
        <w:rPr>
          <w:lang w:val="en-US"/>
        </w:rPr>
      </w:pPr>
      <w:r w:rsidRPr="005F535D">
        <w:rPr>
          <w:rFonts w:ascii="Verdana" w:hAnsi="Verdana" w:cs="Arial"/>
          <w:color w:val="000000"/>
          <w:sz w:val="20"/>
          <w:szCs w:val="20"/>
          <w:lang w:val="en-US"/>
        </w:rPr>
        <w:t xml:space="preserve"> </w:t>
      </w:r>
      <w:bookmarkStart w:id="2005" w:name="_Toc514941526"/>
      <w:r w:rsidRPr="005F535D">
        <w:rPr>
          <w:lang w:val="en-US"/>
        </w:rPr>
        <w:t>Export the project</w:t>
      </w:r>
      <w:bookmarkEnd w:id="2005"/>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creating the screen design, the user can export the design in the form of a Gameduino 2 project, EVE Arduino project, EV</w:t>
      </w:r>
      <w:r w:rsidR="00A10BE8">
        <w:rPr>
          <w:rFonts w:ascii="Verdana" w:hAnsi="Verdana" w:cs="Arial"/>
          <w:color w:val="000000"/>
          <w:sz w:val="20"/>
          <w:szCs w:val="20"/>
          <w:lang w:val="en-US"/>
        </w:rPr>
        <w:t>E HAL2.0 project (C code based)</w:t>
      </w:r>
      <w:r w:rsidRPr="005F535D">
        <w:rPr>
          <w:rFonts w:ascii="Verdana" w:hAnsi="Verdana" w:cs="Arial"/>
          <w:color w:val="000000"/>
          <w:sz w:val="20"/>
          <w:szCs w:val="20"/>
          <w:lang w:val="en-US"/>
        </w:rPr>
        <w: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the respective project is successfully exported, the Properties dock continues to show the project output information till the subsequent user interaction with the applicat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cause the export feature requires writing files to the disk, the user needs to make sure the EVE Screen Editor has the proper privileges. This may require running the tool as an Administrator.</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Please note that the Content Manager does not apply strict naming convention on the loaded items, but when exporting, they need to be distinct and follows the C programming language variable naming convent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o export the project, follow the steps below:</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1.</w:t>
      </w:r>
      <w:r w:rsidRPr="005F535D">
        <w:rPr>
          <w:rFonts w:ascii="Verdana" w:hAnsi="Verdana" w:cs="Arial"/>
          <w:color w:val="000000"/>
          <w:sz w:val="20"/>
          <w:szCs w:val="20"/>
          <w:lang w:val="en-US"/>
        </w:rPr>
        <w:tab/>
        <w:t>Click the Export menu in the menu ba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2.</w:t>
      </w:r>
      <w:r w:rsidRPr="005F535D">
        <w:rPr>
          <w:rFonts w:ascii="Verdana" w:hAnsi="Verdana" w:cs="Arial"/>
          <w:color w:val="000000"/>
          <w:sz w:val="20"/>
          <w:szCs w:val="20"/>
          <w:lang w:val="en-US"/>
        </w:rPr>
        <w:tab/>
        <w:t>Select the option to which the project is to be exporte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615BAC" w:rsidRDefault="00615BAC" w:rsidP="00615BAC">
      <w:pPr>
        <w:keepNext/>
        <w:spacing w:after="0" w:line="240" w:lineRule="auto"/>
        <w:jc w:val="center"/>
      </w:pPr>
      <w:r>
        <w:rPr>
          <w:rFonts w:ascii="Verdana" w:hAnsi="Verdana" w:cs="Arial"/>
          <w:noProof/>
          <w:color w:val="000000"/>
          <w:sz w:val="20"/>
          <w:szCs w:val="20"/>
          <w:lang w:val="en-US" w:eastAsia="zh-CN"/>
        </w:rPr>
        <w:drawing>
          <wp:inline distT="0" distB="0" distL="0" distR="0" wp14:anchorId="4E9047FF" wp14:editId="0BFFBB1B">
            <wp:extent cx="5731510" cy="2549525"/>
            <wp:effectExtent l="0" t="0" r="254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05-24_100630.png"/>
                    <pic:cNvPicPr/>
                  </pic:nvPicPr>
                  <pic:blipFill>
                    <a:blip r:embed="rId142">
                      <a:extLst>
                        <a:ext uri="{28A0092B-C50C-407E-A947-70E740481C1C}">
                          <a14:useLocalDpi xmlns:a14="http://schemas.microsoft.com/office/drawing/2010/main" val="0"/>
                        </a:ext>
                      </a:extLst>
                    </a:blip>
                    <a:stretch>
                      <a:fillRect/>
                    </a:stretch>
                  </pic:blipFill>
                  <pic:spPr>
                    <a:xfrm>
                      <a:off x="0" y="0"/>
                      <a:ext cx="5731510" cy="2549525"/>
                    </a:xfrm>
                    <a:prstGeom prst="rect">
                      <a:avLst/>
                    </a:prstGeom>
                  </pic:spPr>
                </pic:pic>
              </a:graphicData>
            </a:graphic>
          </wp:inline>
        </w:drawing>
      </w:r>
    </w:p>
    <w:p w:rsidR="005F535D" w:rsidRPr="005F535D" w:rsidRDefault="00615BAC" w:rsidP="00C04D6B">
      <w:pPr>
        <w:pStyle w:val="Caption"/>
        <w:rPr>
          <w:rFonts w:cs="Arial"/>
          <w:color w:val="000000"/>
          <w:sz w:val="20"/>
          <w:szCs w:val="20"/>
          <w:lang w:val="en-US"/>
        </w:rPr>
      </w:pPr>
      <w:bookmarkStart w:id="2006" w:name="_Toc514933152"/>
      <w:r>
        <w:t xml:space="preserve">Figure </w:t>
      </w:r>
      <w:r w:rsidR="002F78DC">
        <w:fldChar w:fldCharType="begin"/>
      </w:r>
      <w:r w:rsidR="002F78DC">
        <w:instrText xml:space="preserve"> SEQ Figure \* ARABIC </w:instrText>
      </w:r>
      <w:r w:rsidR="002F78DC">
        <w:fldChar w:fldCharType="separate"/>
      </w:r>
      <w:r w:rsidR="0059568A">
        <w:rPr>
          <w:noProof/>
        </w:rPr>
        <w:t>66</w:t>
      </w:r>
      <w:r w:rsidR="002F78DC">
        <w:rPr>
          <w:noProof/>
        </w:rPr>
        <w:fldChar w:fldCharType="end"/>
      </w:r>
      <w:r>
        <w:t xml:space="preserve"> - Export project</w:t>
      </w:r>
      <w:bookmarkEnd w:id="2006"/>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615BAC"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For the "EVE HAL2.0 project"</w:t>
      </w:r>
      <w:r w:rsidR="005F535D" w:rsidRPr="005F535D">
        <w:rPr>
          <w:rFonts w:ascii="Verdana" w:hAnsi="Verdana" w:cs="Arial"/>
          <w:color w:val="000000"/>
          <w:sz w:val="20"/>
          <w:szCs w:val="20"/>
          <w:lang w:val="en-US"/>
        </w:rPr>
        <w:t xml:space="preserve">, a file browser opens up after the generation and the ReadMe.txt in the project folder details the project directory files.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For "Gameduino2" and "Arduino" projects, the project files will get generated and opened by Arduino IDE if the Arduino IDE is installed and the Arduino project file </w:t>
      </w:r>
      <w:r w:rsidR="00615BAC">
        <w:rPr>
          <w:rFonts w:ascii="Verdana" w:hAnsi="Verdana" w:cs="Arial"/>
          <w:color w:val="000000"/>
          <w:sz w:val="20"/>
          <w:szCs w:val="20"/>
          <w:lang w:val="en-US"/>
        </w:rPr>
        <w:t>e</w:t>
      </w:r>
      <w:r w:rsidRPr="005F535D">
        <w:rPr>
          <w:rFonts w:ascii="Verdana" w:hAnsi="Verdana" w:cs="Arial"/>
          <w:color w:val="000000"/>
          <w:sz w:val="20"/>
          <w:szCs w:val="20"/>
          <w:lang w:val="en-US"/>
        </w:rPr>
        <w:t>xtension ".ino" is associated with the Arduino IDE. Please note GameDuino2 EVE library and Arduino library are required to compile and build the projec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Users are required to read the module data sheet for hardware connection informat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1175C8" w:rsidRDefault="001175C8" w:rsidP="001175C8">
      <w:pPr>
        <w:keepNext/>
        <w:spacing w:after="0" w:line="240" w:lineRule="auto"/>
        <w:jc w:val="center"/>
      </w:pPr>
      <w:r>
        <w:rPr>
          <w:rFonts w:ascii="Verdana" w:hAnsi="Verdana" w:cs="Arial"/>
          <w:noProof/>
          <w:color w:val="000000"/>
          <w:sz w:val="20"/>
          <w:szCs w:val="20"/>
          <w:lang w:val="en-US" w:eastAsia="zh-CN"/>
        </w:rPr>
        <w:lastRenderedPageBreak/>
        <w:drawing>
          <wp:inline distT="0" distB="0" distL="0" distR="0" wp14:anchorId="6B4E23A5" wp14:editId="26121630">
            <wp:extent cx="5734050" cy="53657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34050" cy="5365750"/>
                    </a:xfrm>
                    <a:prstGeom prst="rect">
                      <a:avLst/>
                    </a:prstGeom>
                    <a:noFill/>
                    <a:ln>
                      <a:noFill/>
                    </a:ln>
                  </pic:spPr>
                </pic:pic>
              </a:graphicData>
            </a:graphic>
          </wp:inline>
        </w:drawing>
      </w:r>
    </w:p>
    <w:p w:rsidR="005F535D" w:rsidRPr="005F535D" w:rsidRDefault="001175C8" w:rsidP="00C04D6B">
      <w:pPr>
        <w:pStyle w:val="Caption"/>
        <w:rPr>
          <w:rFonts w:cs="Arial"/>
          <w:color w:val="000000"/>
          <w:sz w:val="20"/>
          <w:szCs w:val="20"/>
          <w:lang w:val="en-US"/>
        </w:rPr>
      </w:pPr>
      <w:bookmarkStart w:id="2007" w:name="_Toc514933153"/>
      <w:r>
        <w:t xml:space="preserve">Figure </w:t>
      </w:r>
      <w:r w:rsidR="002F78DC">
        <w:fldChar w:fldCharType="begin"/>
      </w:r>
      <w:r w:rsidR="002F78DC">
        <w:instrText xml:space="preserve"> SEQ Figure \* ARABIC </w:instrText>
      </w:r>
      <w:r w:rsidR="002F78DC">
        <w:fldChar w:fldCharType="separate"/>
      </w:r>
      <w:r w:rsidR="0059568A">
        <w:rPr>
          <w:noProof/>
        </w:rPr>
        <w:t>67</w:t>
      </w:r>
      <w:r w:rsidR="002F78DC">
        <w:rPr>
          <w:noProof/>
        </w:rPr>
        <w:fldChar w:fldCharType="end"/>
      </w:r>
      <w:r>
        <w:t xml:space="preserve"> - Arduino IDE</w:t>
      </w:r>
      <w:bookmarkEnd w:id="2007"/>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6B5D52">
      <w:pPr>
        <w:pStyle w:val="Heading2"/>
        <w:rPr>
          <w:lang w:val="en-US"/>
        </w:rPr>
      </w:pPr>
      <w:bookmarkStart w:id="2008" w:name="_Toc514941527"/>
      <w:r w:rsidRPr="005F535D">
        <w:rPr>
          <w:lang w:val="en-US"/>
        </w:rPr>
        <w:t>Custom Fonts</w:t>
      </w:r>
      <w:bookmarkEnd w:id="2008"/>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SE supports widely used custom font types such as TrueType fonts</w:t>
      </w:r>
      <w:r w:rsidR="006B5D52">
        <w:rPr>
          <w:rFonts w:ascii="Verdana" w:hAnsi="Verdana" w:cs="Arial"/>
          <w:color w:val="000000"/>
          <w:sz w:val="20"/>
          <w:szCs w:val="20"/>
          <w:lang w:val="en-US"/>
        </w:rPr>
        <w:t xml:space="preserve"> </w:t>
      </w:r>
      <w:r w:rsidRPr="005F535D">
        <w:rPr>
          <w:rFonts w:ascii="Verdana" w:hAnsi="Verdana" w:cs="Arial"/>
          <w:color w:val="000000"/>
          <w:sz w:val="20"/>
          <w:szCs w:val="20"/>
          <w:lang w:val="en-US"/>
        </w:rPr>
        <w:t>(TTF) and OpenType fonts</w:t>
      </w:r>
      <w:r w:rsidR="006B5D52">
        <w:rPr>
          <w:rFonts w:ascii="Verdana" w:hAnsi="Verdana" w:cs="Arial"/>
          <w:color w:val="000000"/>
          <w:sz w:val="20"/>
          <w:szCs w:val="20"/>
          <w:lang w:val="en-US"/>
        </w:rPr>
        <w:t xml:space="preserve"> </w:t>
      </w:r>
      <w:r w:rsidRPr="005F535D">
        <w:rPr>
          <w:rFonts w:ascii="Verdana" w:hAnsi="Verdana" w:cs="Arial"/>
          <w:color w:val="000000"/>
          <w:sz w:val="20"/>
          <w:szCs w:val="20"/>
          <w:lang w:val="en-US"/>
        </w:rPr>
        <w:t>(OTF).  The widgets in the Toolbox can only support non-kerned fonts. Kerned fonts can still be displayed if they're drawn individually a</w:t>
      </w:r>
      <w:r w:rsidR="006B5D52">
        <w:rPr>
          <w:rFonts w:ascii="Verdana" w:hAnsi="Verdana" w:cs="Arial"/>
          <w:color w:val="000000"/>
          <w:sz w:val="20"/>
          <w:szCs w:val="20"/>
          <w:lang w:val="en-US"/>
        </w:rPr>
        <w:t xml:space="preserve">s bitmaps. The Examples folder </w:t>
      </w:r>
      <w:r w:rsidRPr="005F535D">
        <w:rPr>
          <w:rFonts w:ascii="Verdana" w:hAnsi="Verdana" w:cs="Arial"/>
          <w:color w:val="000000"/>
          <w:sz w:val="20"/>
          <w:szCs w:val="20"/>
          <w:lang w:val="en-US"/>
        </w:rPr>
        <w:t xml:space="preserve">contains multiple custom fonts and using non-kerned fonts are as simple as loading bitmaps.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o use custom fon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1.</w:t>
      </w:r>
      <w:r w:rsidRPr="005F535D">
        <w:rPr>
          <w:rFonts w:ascii="Verdana" w:hAnsi="Verdana" w:cs="Arial"/>
          <w:color w:val="000000"/>
          <w:sz w:val="20"/>
          <w:szCs w:val="20"/>
          <w:lang w:val="en-US"/>
        </w:rPr>
        <w:tab/>
        <w:t xml:space="preserve">  Load the custom font in the Content manager. Successfully loaded fonts have the "Loaded" status next to the font nam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2.</w:t>
      </w:r>
      <w:r w:rsidRPr="005F535D">
        <w:rPr>
          <w:rFonts w:ascii="Verdana" w:hAnsi="Verdana" w:cs="Arial"/>
          <w:color w:val="000000"/>
          <w:sz w:val="20"/>
          <w:szCs w:val="20"/>
          <w:lang w:val="en-US"/>
        </w:rPr>
        <w:tab/>
        <w:t xml:space="preserve">  Set the font format and size attribute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3.</w:t>
      </w:r>
      <w:r w:rsidRPr="005F535D">
        <w:rPr>
          <w:rFonts w:ascii="Verdana" w:hAnsi="Verdana" w:cs="Arial"/>
          <w:color w:val="000000"/>
          <w:sz w:val="20"/>
          <w:szCs w:val="20"/>
          <w:lang w:val="en-US"/>
        </w:rPr>
        <w:tab/>
        <w:t xml:space="preserve">  Drag and drop the font to the Viewpor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4.</w:t>
      </w:r>
      <w:r w:rsidRPr="005F535D">
        <w:rPr>
          <w:rFonts w:ascii="Verdana" w:hAnsi="Verdana" w:cs="Arial"/>
          <w:color w:val="000000"/>
          <w:sz w:val="20"/>
          <w:szCs w:val="20"/>
          <w:lang w:val="en-US"/>
        </w:rPr>
        <w:tab/>
        <w:t xml:space="preserve">  Click the font object in the Viewport to edit the display tex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5.</w:t>
      </w:r>
      <w:r w:rsidRPr="005F535D">
        <w:rPr>
          <w:rFonts w:ascii="Verdana" w:hAnsi="Verdana" w:cs="Arial"/>
          <w:color w:val="000000"/>
          <w:sz w:val="20"/>
          <w:szCs w:val="20"/>
          <w:lang w:val="en-US"/>
        </w:rPr>
        <w:tab/>
        <w:t xml:space="preserve">  "CMD_SETFONT" and "CMD_SETFONT2" are generated accordingly for FT80X and FT81X device to assign the new custom fonts with one unused bi</w:t>
      </w:r>
      <w:r w:rsidR="006B5D52">
        <w:rPr>
          <w:rFonts w:ascii="Verdana" w:hAnsi="Verdana" w:cs="Arial"/>
          <w:color w:val="000000"/>
          <w:sz w:val="20"/>
          <w:szCs w:val="20"/>
          <w:lang w:val="en-US"/>
        </w:rPr>
        <w:t xml:space="preserve">tmap handle. By default, the </w:t>
      </w:r>
      <w:r w:rsidRPr="005F535D">
        <w:rPr>
          <w:rFonts w:ascii="Verdana" w:hAnsi="Verdana" w:cs="Arial"/>
          <w:color w:val="000000"/>
          <w:sz w:val="20"/>
          <w:szCs w:val="20"/>
          <w:lang w:val="en-US"/>
        </w:rPr>
        <w:t xml:space="preserve">first unused bitmap handle is zero.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6B5D52" w:rsidRDefault="006B5D52" w:rsidP="006B5D52">
      <w:pPr>
        <w:keepNext/>
        <w:spacing w:after="0" w:line="240" w:lineRule="auto"/>
        <w:jc w:val="center"/>
      </w:pPr>
      <w:r>
        <w:rPr>
          <w:rFonts w:ascii="Verdana" w:hAnsi="Verdana" w:cs="Arial"/>
          <w:noProof/>
          <w:color w:val="000000"/>
          <w:sz w:val="20"/>
          <w:szCs w:val="20"/>
          <w:lang w:val="en-US" w:eastAsia="zh-CN"/>
        </w:rPr>
        <w:drawing>
          <wp:inline distT="0" distB="0" distL="0" distR="0" wp14:anchorId="5EDBD329" wp14:editId="33ED9118">
            <wp:extent cx="5727700" cy="16256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27700" cy="1625600"/>
                    </a:xfrm>
                    <a:prstGeom prst="rect">
                      <a:avLst/>
                    </a:prstGeom>
                    <a:noFill/>
                    <a:ln>
                      <a:noFill/>
                    </a:ln>
                  </pic:spPr>
                </pic:pic>
              </a:graphicData>
            </a:graphic>
          </wp:inline>
        </w:drawing>
      </w:r>
    </w:p>
    <w:p w:rsidR="005F535D" w:rsidRPr="005F535D" w:rsidRDefault="006B5D52" w:rsidP="00C04D6B">
      <w:pPr>
        <w:pStyle w:val="Caption"/>
        <w:rPr>
          <w:rFonts w:cs="Arial"/>
          <w:color w:val="000000"/>
          <w:sz w:val="20"/>
          <w:szCs w:val="20"/>
          <w:lang w:val="en-US"/>
        </w:rPr>
      </w:pPr>
      <w:bookmarkStart w:id="2009" w:name="_Toc514933154"/>
      <w:r>
        <w:t xml:space="preserve">Figure </w:t>
      </w:r>
      <w:r w:rsidR="002F78DC">
        <w:fldChar w:fldCharType="begin"/>
      </w:r>
      <w:r w:rsidR="002F78DC">
        <w:instrText xml:space="preserve"> SEQ Figure \* ARABIC </w:instrText>
      </w:r>
      <w:r w:rsidR="002F78DC">
        <w:fldChar w:fldCharType="separate"/>
      </w:r>
      <w:r w:rsidR="0059568A">
        <w:rPr>
          <w:noProof/>
        </w:rPr>
        <w:t>68</w:t>
      </w:r>
      <w:r w:rsidR="002F78DC">
        <w:rPr>
          <w:noProof/>
        </w:rPr>
        <w:fldChar w:fldCharType="end"/>
      </w:r>
      <w:r>
        <w:t xml:space="preserve"> - Custom font</w:t>
      </w:r>
      <w:bookmarkEnd w:id="2009"/>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6B5D52" w:rsidRDefault="006B5D52" w:rsidP="006B5D52">
      <w:pPr>
        <w:keepNext/>
        <w:spacing w:after="0" w:line="240" w:lineRule="auto"/>
        <w:jc w:val="center"/>
      </w:pPr>
      <w:r>
        <w:rPr>
          <w:rFonts w:ascii="Verdana" w:hAnsi="Verdana" w:cs="Arial"/>
          <w:noProof/>
          <w:color w:val="000000"/>
          <w:sz w:val="20"/>
          <w:szCs w:val="20"/>
          <w:lang w:val="en-US" w:eastAsia="zh-CN"/>
        </w:rPr>
        <w:drawing>
          <wp:inline distT="0" distB="0" distL="0" distR="0" wp14:anchorId="70BD5594" wp14:editId="0D724720">
            <wp:extent cx="2451100" cy="27114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5">
                      <a:extLst>
                        <a:ext uri="{28A0092B-C50C-407E-A947-70E740481C1C}">
                          <a14:useLocalDpi xmlns:a14="http://schemas.microsoft.com/office/drawing/2010/main" val="0"/>
                        </a:ext>
                      </a:extLst>
                    </a:blip>
                    <a:srcRect l="2479" t="1344" r="1786" b="3003"/>
                    <a:stretch/>
                  </pic:blipFill>
                  <pic:spPr bwMode="auto">
                    <a:xfrm>
                      <a:off x="0" y="0"/>
                      <a:ext cx="2451100" cy="2711450"/>
                    </a:xfrm>
                    <a:prstGeom prst="rect">
                      <a:avLst/>
                    </a:prstGeom>
                    <a:noFill/>
                    <a:ln>
                      <a:noFill/>
                    </a:ln>
                    <a:extLst>
                      <a:ext uri="{53640926-AAD7-44D8-BBD7-CCE9431645EC}">
                        <a14:shadowObscured xmlns:a14="http://schemas.microsoft.com/office/drawing/2010/main"/>
                      </a:ext>
                    </a:extLst>
                  </pic:spPr>
                </pic:pic>
              </a:graphicData>
            </a:graphic>
          </wp:inline>
        </w:drawing>
      </w:r>
    </w:p>
    <w:p w:rsidR="005F535D" w:rsidRPr="005F535D" w:rsidRDefault="006B5D52" w:rsidP="00C04D6B">
      <w:pPr>
        <w:pStyle w:val="Caption"/>
        <w:rPr>
          <w:rFonts w:cs="Arial"/>
          <w:color w:val="000000"/>
          <w:sz w:val="20"/>
          <w:szCs w:val="20"/>
          <w:lang w:val="en-US"/>
        </w:rPr>
      </w:pPr>
      <w:bookmarkStart w:id="2010" w:name="_Toc514933155"/>
      <w:r>
        <w:t xml:space="preserve">Figure </w:t>
      </w:r>
      <w:r w:rsidR="002F78DC">
        <w:fldChar w:fldCharType="begin"/>
      </w:r>
      <w:r w:rsidR="002F78DC">
        <w:instrText xml:space="preserve"> SEQ Figure \* ARABIC </w:instrText>
      </w:r>
      <w:r w:rsidR="002F78DC">
        <w:fldChar w:fldCharType="separate"/>
      </w:r>
      <w:r w:rsidR="0059568A">
        <w:rPr>
          <w:noProof/>
        </w:rPr>
        <w:t>69</w:t>
      </w:r>
      <w:r w:rsidR="002F78DC">
        <w:rPr>
          <w:noProof/>
        </w:rPr>
        <w:fldChar w:fldCharType="end"/>
      </w:r>
      <w:r>
        <w:t xml:space="preserve"> - Property "Text" of custom font</w:t>
      </w:r>
      <w:bookmarkEnd w:id="2010"/>
    </w:p>
    <w:p w:rsidR="00CF7A5B" w:rsidRDefault="00CF7A5B">
      <w:pPr>
        <w:rPr>
          <w:rFonts w:asciiTheme="majorHAnsi" w:eastAsiaTheme="majorEastAsia" w:hAnsiTheme="majorHAnsi" w:cstheme="majorBidi"/>
          <w:b/>
          <w:bCs/>
          <w:color w:val="FFFFFF" w:themeColor="background1"/>
          <w:sz w:val="32"/>
          <w:szCs w:val="32"/>
          <w:lang w:val="en-US"/>
        </w:rPr>
      </w:pPr>
      <w:r>
        <w:rPr>
          <w:lang w:val="en-US"/>
        </w:rPr>
        <w:br w:type="page"/>
      </w:r>
    </w:p>
    <w:p w:rsidR="005F535D" w:rsidRPr="005F535D" w:rsidRDefault="005F535D" w:rsidP="006B5D52">
      <w:pPr>
        <w:pStyle w:val="Heading1"/>
        <w:rPr>
          <w:lang w:val="en-US"/>
        </w:rPr>
      </w:pPr>
      <w:bookmarkStart w:id="2011" w:name="_Toc514941528"/>
      <w:r w:rsidRPr="005F535D">
        <w:rPr>
          <w:lang w:val="en-US"/>
        </w:rPr>
        <w:lastRenderedPageBreak/>
        <w:t>Command Usage Examples</w:t>
      </w:r>
      <w:bookmarkEnd w:id="201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section demonstrates the usage of some of the new and advanced commands.  As not all commands are supported by all devices, the description of commands indicates which devices they can only run on.</w:t>
      </w:r>
    </w:p>
    <w:p w:rsidR="005F535D" w:rsidRPr="005F535D" w:rsidRDefault="005F535D" w:rsidP="005F535D">
      <w:pPr>
        <w:spacing w:after="0" w:line="240" w:lineRule="auto"/>
        <w:rPr>
          <w:rFonts w:ascii="Verdana" w:hAnsi="Verdana" w:cs="Arial"/>
          <w:color w:val="000000"/>
          <w:sz w:val="20"/>
          <w:szCs w:val="20"/>
          <w:lang w:val="en-US"/>
        </w:rPr>
      </w:pPr>
    </w:p>
    <w:p w:rsidR="005F535D" w:rsidRPr="00F02D16" w:rsidRDefault="005F535D" w:rsidP="002F78DC">
      <w:pPr>
        <w:pStyle w:val="Heading2"/>
        <w:numPr>
          <w:ilvl w:val="0"/>
          <w:numId w:val="18"/>
        </w:numPr>
        <w:rPr>
          <w:lang w:val="en-US"/>
        </w:rPr>
      </w:pPr>
      <w:bookmarkStart w:id="2012" w:name="_Toc514941529"/>
      <w:r w:rsidRPr="00F02D16">
        <w:rPr>
          <w:lang w:val="en-US"/>
        </w:rPr>
        <w:t>CMD_PLAYVIDEO</w:t>
      </w:r>
      <w:bookmarkEnd w:id="2012"/>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PLAYVIDEO plays back an MJPEG-encoded AVI video.  This command can only be used in FT81X device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F02D16">
      <w:pPr>
        <w:pStyle w:val="Heading4"/>
        <w:rPr>
          <w:lang w:val="en-US"/>
        </w:rPr>
      </w:pP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PLAYVIDEO(Option, Stream)</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F02D16">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Option</w:t>
      </w:r>
      <w:r w:rsidR="00F02D16">
        <w:rPr>
          <w:rFonts w:ascii="Verdana" w:hAnsi="Verdana" w:cs="Arial"/>
          <w:color w:val="000000"/>
          <w:sz w:val="20"/>
          <w:szCs w:val="20"/>
          <w:lang w:val="en-US"/>
        </w:rPr>
        <w:t xml:space="preserve"> </w:t>
      </w:r>
      <w:r w:rsidRPr="005F535D">
        <w:rPr>
          <w:rFonts w:ascii="Verdana" w:hAnsi="Verdana" w:cs="Arial"/>
          <w:color w:val="000000"/>
          <w:sz w:val="20"/>
          <w:szCs w:val="20"/>
          <w:lang w:val="en-US"/>
        </w:rPr>
        <w:t xml:space="preserve">(one or more of the following):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 xml:space="preserve">OPT_MONO - video playback in greyscale, L8, mod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 xml:space="preserve">OPT_NOTEAR - Attempt to avoid horizontal "tearing" artifacts.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 xml:space="preserve">OPT_FULLSCREEN - Zoom the video so that it fills as much of the screen as possibl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 xml:space="preserve">OPT_MEDIAFIFO - Instead of sourcing the AVI video data from the command buffer, source it from the media FIFO.  If this option is check, CMD_MEDIAFIFO must be specified before CMD_PLAYVIDEO.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OPT_SOUND - Video playback with sou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Stream:</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Absolute or relative path to the MJPEG-encoded AVI video.</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F02D16">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PLAYVIDEO(OPT_FULLSCREEN | OPT_SOUND, "../chickens-4.avi")</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DLSTAR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TEXT(154, 212, 31, 0, "Video playback has ende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F02D16">
      <w:pPr>
        <w:pStyle w:val="Heading4"/>
        <w:rPr>
          <w:lang w:val="en-US"/>
        </w:rPr>
      </w:pPr>
      <w:r w:rsidRPr="005F535D">
        <w:rPr>
          <w:lang w:val="en-US"/>
        </w:rPr>
        <w:t>Not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PLAYVIDEO is a blocking command which it initiates the video playback till the end of the input .avi file.  All display objects before and after the CMD_PLAYVIDEO are not shown while the video</w:t>
      </w:r>
      <w:r w:rsidR="00F02D16">
        <w:rPr>
          <w:rFonts w:ascii="Verdana" w:hAnsi="Verdana" w:cs="Arial"/>
          <w:color w:val="000000"/>
          <w:sz w:val="20"/>
          <w:szCs w:val="20"/>
          <w:lang w:val="en-US"/>
        </w:rPr>
        <w:t xml:space="preserve"> </w:t>
      </w:r>
      <w:r w:rsidRPr="005F535D">
        <w:rPr>
          <w:rFonts w:ascii="Verdana" w:hAnsi="Verdana" w:cs="Arial"/>
          <w:color w:val="000000"/>
          <w:sz w:val="20"/>
          <w:szCs w:val="20"/>
          <w:lang w:val="en-US"/>
        </w:rPr>
        <w:t>back is in progress.  CMD_DLSTART() should be specified right after CMD_PLAYVIDEO to continue display the subsequent display commands.</w:t>
      </w:r>
    </w:p>
    <w:p w:rsidR="00CF7A5B" w:rsidRDefault="00CF7A5B">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5F535D" w:rsidRDefault="005F535D" w:rsidP="00C4716A">
      <w:pPr>
        <w:pStyle w:val="Heading2"/>
        <w:rPr>
          <w:lang w:val="en-US"/>
        </w:rPr>
      </w:pPr>
      <w:bookmarkStart w:id="2013" w:name="_Toc514941530"/>
      <w:r w:rsidRPr="005F535D">
        <w:rPr>
          <w:lang w:val="en-US"/>
        </w:rPr>
        <w:lastRenderedPageBreak/>
        <w:t>CMD_LOADIMAGE</w:t>
      </w:r>
      <w:bookmarkEnd w:id="2013"/>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LOADIMAGE decompress the specified JPEG or PNG data into an FT81X bitmap, in RAM_G.  PNG image source can only be specified in FT81X devices.</w:t>
      </w:r>
    </w:p>
    <w:p w:rsidR="005F535D" w:rsidRPr="005F535D" w:rsidRDefault="00C4716A" w:rsidP="00C4716A">
      <w:pPr>
        <w:pStyle w:val="Heading4"/>
        <w:rPr>
          <w:lang w:val="en-US"/>
        </w:rPr>
      </w:pPr>
      <w:r w:rsidRPr="005F535D">
        <w:rPr>
          <w:lang w:val="en-US"/>
        </w:rPr>
        <w:t>Prototype</w:t>
      </w:r>
      <w:r w:rsidR="005F535D" w:rsidRPr="005F535D">
        <w:rPr>
          <w:lang w:val="en-US"/>
        </w:rPr>
        <w: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LOADIMAGE(Address, Options, Stream)</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CF7A5B" w:rsidP="00C4716A">
      <w:pPr>
        <w:pStyle w:val="Heading4"/>
        <w:rPr>
          <w:lang w:val="en-US"/>
        </w:rPr>
      </w:pPr>
      <w:r>
        <w:rPr>
          <w:lang w:val="en-US"/>
        </w:rPr>
        <w:t>P</w:t>
      </w:r>
      <w:r w:rsidR="005F535D" w:rsidRPr="005F535D">
        <w:rPr>
          <w:lang w:val="en-US"/>
        </w:rPr>
        <w:t>arameters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ddress -  The starting location in RAM_G where the command will put the decoded data.</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Options</w:t>
      </w:r>
      <w:r w:rsidR="00CF7A5B">
        <w:rPr>
          <w:rFonts w:ascii="Verdana" w:hAnsi="Verdana" w:cs="Arial"/>
          <w:color w:val="000000"/>
          <w:sz w:val="20"/>
          <w:szCs w:val="20"/>
          <w:lang w:val="en-US"/>
        </w:rPr>
        <w:t xml:space="preserve"> </w:t>
      </w:r>
      <w:r w:rsidRPr="005F535D">
        <w:rPr>
          <w:rFonts w:ascii="Verdana" w:hAnsi="Verdana" w:cs="Arial"/>
          <w:color w:val="000000"/>
          <w:sz w:val="20"/>
          <w:szCs w:val="20"/>
          <w:lang w:val="en-US"/>
        </w:rPr>
        <w:t xml:space="preserve">(one or more of the following): </w:t>
      </w:r>
    </w:p>
    <w:p w:rsidR="005F535D" w:rsidRPr="005F535D" w:rsidRDefault="00CF7A5B"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ab/>
      </w:r>
      <w:r w:rsidR="005F535D" w:rsidRPr="005F535D">
        <w:rPr>
          <w:rFonts w:ascii="Verdana" w:hAnsi="Verdana" w:cs="Arial"/>
          <w:color w:val="000000"/>
          <w:sz w:val="20"/>
          <w:szCs w:val="20"/>
          <w:lang w:val="en-US"/>
        </w:rPr>
        <w:t xml:space="preserve">OPT_MONO - Decode the image to mono, L8, format. </w:t>
      </w:r>
    </w:p>
    <w:p w:rsidR="005F535D" w:rsidRPr="005F535D" w:rsidRDefault="005F535D" w:rsidP="00CF7A5B">
      <w:pPr>
        <w:spacing w:after="0" w:line="240" w:lineRule="auto"/>
        <w:ind w:firstLine="397"/>
        <w:rPr>
          <w:rFonts w:ascii="Verdana" w:hAnsi="Verdana" w:cs="Arial"/>
          <w:color w:val="000000"/>
          <w:sz w:val="20"/>
          <w:szCs w:val="20"/>
          <w:lang w:val="en-US"/>
        </w:rPr>
      </w:pPr>
      <w:r w:rsidRPr="005F535D">
        <w:rPr>
          <w:rFonts w:ascii="Verdana" w:hAnsi="Verdana" w:cs="Arial"/>
          <w:color w:val="000000"/>
          <w:sz w:val="20"/>
          <w:szCs w:val="20"/>
          <w:lang w:val="en-US"/>
        </w:rPr>
        <w:t xml:space="preserve">OPT_NODL - The command will no insert the default display commands in the display list buffer. The command will simply decode the </w:t>
      </w:r>
      <w:r w:rsidR="00CF7A5B">
        <w:rPr>
          <w:rFonts w:ascii="Verdana" w:hAnsi="Verdana" w:cs="Arial"/>
          <w:color w:val="000000"/>
          <w:sz w:val="20"/>
          <w:szCs w:val="20"/>
          <w:lang w:val="en-US"/>
        </w:rPr>
        <w:t>f</w:t>
      </w:r>
      <w:r w:rsidRPr="005F535D">
        <w:rPr>
          <w:rFonts w:ascii="Verdana" w:hAnsi="Verdana" w:cs="Arial"/>
          <w:color w:val="000000"/>
          <w:sz w:val="20"/>
          <w:szCs w:val="20"/>
          <w:lang w:val="en-US"/>
        </w:rPr>
        <w:t>ile to the specified location and                                                 format.</w:t>
      </w:r>
    </w:p>
    <w:p w:rsidR="005F535D" w:rsidRPr="005F535D" w:rsidRDefault="00CF7A5B"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 xml:space="preserve">      </w:t>
      </w:r>
      <w:r w:rsidR="005F535D" w:rsidRPr="005F535D">
        <w:rPr>
          <w:rFonts w:ascii="Verdana" w:hAnsi="Verdana" w:cs="Arial"/>
          <w:color w:val="000000"/>
          <w:sz w:val="20"/>
          <w:szCs w:val="20"/>
          <w:lang w:val="en-US"/>
        </w:rPr>
        <w:t>OPT_MEDIAFIFO - Use a mediafifo in RAM_G as a buffer for decoding, instead of the coprocessor buffer. Mediafifo is not required to decode a bitmap file, otherwise                                                                  CMD_MEDIAFIFO must be specified prior to this comman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Stream - The absolute or relative path from the project of the image to be decoded.</w:t>
      </w:r>
    </w:p>
    <w:p w:rsidR="005F535D" w:rsidRPr="005F535D" w:rsidRDefault="005F535D" w:rsidP="00C4716A">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 1, 1)</w:t>
      </w:r>
    </w:p>
    <w:p w:rsidR="00A8728C" w:rsidRPr="005F535D" w:rsidRDefault="00A8728C"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w:t>
      </w:r>
      <w:r w:rsidRPr="005F535D">
        <w:rPr>
          <w:rFonts w:ascii="Verdana" w:hAnsi="Verdana" w:cs="Arial"/>
          <w:color w:val="000000"/>
          <w:sz w:val="20"/>
          <w:szCs w:val="20"/>
          <w:lang w:val="en-US"/>
        </w:rPr>
        <w:t>decode Eiffel</w:t>
      </w:r>
      <w:r>
        <w:rPr>
          <w:rFonts w:ascii="Verdana" w:hAnsi="Verdana" w:cs="Arial"/>
          <w:color w:val="000000"/>
          <w:sz w:val="20"/>
          <w:szCs w:val="20"/>
          <w:lang w:val="en-US"/>
        </w:rPr>
        <w:t xml:space="preserve"> </w:t>
      </w:r>
      <w:r w:rsidRPr="005F535D">
        <w:rPr>
          <w:rFonts w:ascii="Verdana" w:hAnsi="Verdana" w:cs="Arial"/>
          <w:color w:val="000000"/>
          <w:sz w:val="20"/>
          <w:szCs w:val="20"/>
          <w:lang w:val="en-US"/>
        </w:rPr>
        <w:t>Tower jpeg image.  Put data to the 0th offset i</w:t>
      </w:r>
      <w:r>
        <w:rPr>
          <w:rFonts w:ascii="Verdana" w:hAnsi="Verdana" w:cs="Arial"/>
          <w:color w:val="000000"/>
          <w:sz w:val="20"/>
          <w:szCs w:val="20"/>
          <w:lang w:val="en-US"/>
        </w:rPr>
        <w:t>n RAM_G and use default option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LOADIMAGE(0, 0, "../EiffelTowe</w:t>
      </w:r>
      <w:r w:rsidR="00A8728C">
        <w:rPr>
          <w:rFonts w:ascii="Verdana" w:hAnsi="Verdana" w:cs="Arial"/>
          <w:color w:val="000000"/>
          <w:sz w:val="20"/>
          <w:szCs w:val="20"/>
          <w:lang w:val="en-US"/>
        </w:rPr>
        <w:t xml:space="preserve">r_800_480.jpg")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0, 0,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Default="005F535D" w:rsidP="005F535D">
      <w:pPr>
        <w:spacing w:after="0" w:line="240" w:lineRule="auto"/>
        <w:rPr>
          <w:rFonts w:ascii="Verdana" w:hAnsi="Verdana" w:cs="Arial"/>
          <w:color w:val="000000"/>
          <w:sz w:val="20"/>
          <w:szCs w:val="20"/>
          <w:lang w:val="en-US"/>
        </w:rPr>
      </w:pPr>
    </w:p>
    <w:p w:rsidR="00F118C9" w:rsidRPr="005F535D" w:rsidRDefault="00F118C9"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w:t>
      </w:r>
      <w:r w:rsidRPr="005F535D">
        <w:rPr>
          <w:rFonts w:ascii="Verdana" w:hAnsi="Verdana" w:cs="Arial"/>
          <w:color w:val="000000"/>
          <w:sz w:val="20"/>
          <w:szCs w:val="20"/>
          <w:lang w:val="en-US"/>
        </w:rPr>
        <w:t xml:space="preserve">decode lenna256 png </w:t>
      </w:r>
      <w:r>
        <w:rPr>
          <w:rFonts w:ascii="Verdana" w:hAnsi="Verdana" w:cs="Arial"/>
          <w:color w:val="000000"/>
          <w:sz w:val="20"/>
          <w:szCs w:val="20"/>
          <w:lang w:val="en-US"/>
        </w:rPr>
        <w:t>image.  Put data after the Eiff</w:t>
      </w:r>
      <w:r w:rsidRPr="005F535D">
        <w:rPr>
          <w:rFonts w:ascii="Verdana" w:hAnsi="Verdana" w:cs="Arial"/>
          <w:color w:val="000000"/>
          <w:sz w:val="20"/>
          <w:szCs w:val="20"/>
          <w:lang w:val="en-US"/>
        </w:rPr>
        <w:t>e</w:t>
      </w:r>
      <w:r>
        <w:rPr>
          <w:rFonts w:ascii="Verdana" w:hAnsi="Verdana" w:cs="Arial"/>
          <w:color w:val="000000"/>
          <w:sz w:val="20"/>
          <w:szCs w:val="20"/>
          <w:lang w:val="en-US"/>
        </w:rPr>
        <w:t xml:space="preserve">l </w:t>
      </w:r>
      <w:r w:rsidRPr="005F535D">
        <w:rPr>
          <w:rFonts w:ascii="Verdana" w:hAnsi="Verdana" w:cs="Arial"/>
          <w:color w:val="000000"/>
          <w:sz w:val="20"/>
          <w:szCs w:val="20"/>
          <w:lang w:val="en-US"/>
        </w:rPr>
        <w:t>Tower decoded data and us</w:t>
      </w:r>
      <w:r>
        <w:rPr>
          <w:rFonts w:ascii="Verdana" w:hAnsi="Verdana" w:cs="Arial"/>
          <w:color w:val="000000"/>
          <w:sz w:val="20"/>
          <w:szCs w:val="20"/>
          <w:lang w:val="en-US"/>
        </w:rPr>
        <w:t>e mediafifo buffer for decoding*/</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CMD_LOADIMAGE(768000, 0, "../lenna256.png")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413, 170,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C4716A">
      <w:pPr>
        <w:pStyle w:val="Heading4"/>
        <w:rPr>
          <w:lang w:val="en-US"/>
        </w:rPr>
      </w:pPr>
      <w:r w:rsidRPr="005F535D">
        <w:rPr>
          <w:lang w:val="en-US"/>
        </w:rPr>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Currently, CMD_LOADIMAGE is a standalone command where the location of the decoded data is manually specified but the application doesn't know the offset and amount of the space which the decoded data will occupy.  Users can "reserve" the RAM_G space so other assets in the content manager will no overwrite the data by load the intended image in the content manager first with the final decoding format and RAM_G offset.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lastRenderedPageBreak/>
        <w:t>If BITMAP_HANDLE is used for other assets before the CMD_LOADIMAGE command then it might overwrite the bitmap handle properties when the OPT_NODL is not selected because the BITMAP_HANDLE value is part of the context and CMD_LOADIMAGE don't insert a BITMAP_HANDLE command.  Manually adding a BITMAP_HANDLE with an unused handle before CMD_LOADIMAGE might be needed to prevent re-association of the last specified bitmap hand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 JPEG images, only regular baseline JP</w:t>
      </w:r>
      <w:r w:rsidR="003B7AD7">
        <w:rPr>
          <w:rFonts w:ascii="Verdana" w:hAnsi="Verdana" w:cs="Arial"/>
          <w:color w:val="000000"/>
          <w:sz w:val="20"/>
          <w:szCs w:val="20"/>
          <w:lang w:val="en-US"/>
        </w:rPr>
        <w:t xml:space="preserve">EGs are supported. </w:t>
      </w:r>
      <w:r w:rsidRPr="005F535D">
        <w:rPr>
          <w:rFonts w:ascii="Verdana" w:hAnsi="Verdana" w:cs="Arial"/>
          <w:color w:val="000000"/>
          <w:sz w:val="20"/>
          <w:szCs w:val="20"/>
          <w:lang w:val="en-US"/>
        </w:rPr>
        <w:t>The default format is RGB565, or L8, if OPT_MONO option is selecte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 PNG images, only bit-depth 8 is supported, bit-depths 1,</w:t>
      </w:r>
      <w:r w:rsidR="003B7AD7">
        <w:rPr>
          <w:rFonts w:ascii="Verdana" w:hAnsi="Verdana" w:cs="Arial"/>
          <w:color w:val="000000"/>
          <w:sz w:val="20"/>
          <w:szCs w:val="20"/>
          <w:lang w:val="en-US"/>
        </w:rPr>
        <w:t xml:space="preserve"> </w:t>
      </w:r>
      <w:r w:rsidRPr="005F535D">
        <w:rPr>
          <w:rFonts w:ascii="Verdana" w:hAnsi="Verdana" w:cs="Arial"/>
          <w:color w:val="000000"/>
          <w:sz w:val="20"/>
          <w:szCs w:val="20"/>
          <w:lang w:val="en-US"/>
        </w:rPr>
        <w:t>2,</w:t>
      </w:r>
      <w:r w:rsidR="003B7AD7">
        <w:rPr>
          <w:rFonts w:ascii="Verdana" w:hAnsi="Verdana" w:cs="Arial"/>
          <w:color w:val="000000"/>
          <w:sz w:val="20"/>
          <w:szCs w:val="20"/>
          <w:lang w:val="en-US"/>
        </w:rPr>
        <w:t xml:space="preserve"> </w:t>
      </w:r>
      <w:r w:rsidRPr="005F535D">
        <w:rPr>
          <w:rFonts w:ascii="Verdana" w:hAnsi="Verdana" w:cs="Arial"/>
          <w:color w:val="000000"/>
          <w:sz w:val="20"/>
          <w:szCs w:val="20"/>
          <w:lang w:val="en-US"/>
        </w:rPr>
        <w:t>4, and 16 are not.  The PNG standard defines several image color formats.  Each format is loaded as a bitmap as follow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Grayscale loads as L8,</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Truecolor loads as RGB565,</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Indexed loads as PALETTED4444, if the image contains transparency, or PALETTED565 otherwis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Grayscale with alpha is not supporte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t>Truecolor with alpha loads as ARGB4</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C4716A">
      <w:pPr>
        <w:pStyle w:val="Heading2"/>
        <w:rPr>
          <w:lang w:val="en-US"/>
        </w:rPr>
      </w:pPr>
      <w:bookmarkStart w:id="2014" w:name="_Toc514941531"/>
      <w:r w:rsidRPr="005F535D">
        <w:rPr>
          <w:lang w:val="en-US"/>
        </w:rPr>
        <w:t>CMD_SETBITMAP</w:t>
      </w:r>
      <w:bookmarkEnd w:id="2014"/>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is command generate the corresponding display list commands</w:t>
      </w:r>
      <w:r w:rsidR="00C4716A">
        <w:rPr>
          <w:rFonts w:ascii="Verdana" w:hAnsi="Verdana" w:cs="Arial"/>
          <w:color w:val="000000"/>
          <w:sz w:val="20"/>
          <w:szCs w:val="20"/>
          <w:lang w:val="en-US"/>
        </w:rPr>
        <w:t xml:space="preserve"> (BITMAP_SOURCE, BITMAP_LAYOUT, </w:t>
      </w:r>
      <w:r w:rsidRPr="005F535D">
        <w:rPr>
          <w:rFonts w:ascii="Verdana" w:hAnsi="Verdana" w:cs="Arial"/>
          <w:color w:val="000000"/>
          <w:sz w:val="20"/>
          <w:szCs w:val="20"/>
          <w:lang w:val="en-US"/>
        </w:rPr>
        <w:t>BITMAP_SIZE) for the given bitmap information, sparing the effort of writing display list manually.  This command is only supported in FT81X devices.</w:t>
      </w:r>
    </w:p>
    <w:p w:rsidR="005F535D" w:rsidRPr="005F535D" w:rsidRDefault="005F535D" w:rsidP="00C4716A">
      <w:pPr>
        <w:pStyle w:val="Heading4"/>
        <w:rPr>
          <w:lang w:val="en-US"/>
        </w:rPr>
      </w:pP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ETBITMAP(Address, Format, Width, Height)</w:t>
      </w:r>
    </w:p>
    <w:p w:rsidR="005F535D" w:rsidRPr="005F535D" w:rsidRDefault="005F535D" w:rsidP="00C4716A">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ddress - The address in RAM_G where the bitmap data start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mat - One of the device supported bitmap forma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idth - The width of the bitmap.</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Height - The height of the bitmap.</w:t>
      </w:r>
    </w:p>
    <w:p w:rsidR="005F535D" w:rsidRPr="005F535D" w:rsidRDefault="005F535D" w:rsidP="00C4716A">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HANDLE(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CMD_SETBITMAP(0, RGB565, 800, 480)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VERTEX2II(0, 0, 0, 0)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D618E7" w:rsidRDefault="00D618E7">
      <w:pPr>
        <w:rPr>
          <w:rFonts w:asciiTheme="majorHAnsi" w:eastAsiaTheme="majorEastAsia" w:hAnsiTheme="majorHAnsi" w:cstheme="majorBidi"/>
          <w:b/>
          <w:bCs/>
          <w:i/>
          <w:iCs/>
          <w:color w:val="548DD4" w:themeColor="text2" w:themeTint="99"/>
          <w:lang w:val="en-US"/>
        </w:rPr>
      </w:pPr>
      <w:r>
        <w:rPr>
          <w:lang w:val="en-US"/>
        </w:rPr>
        <w:br w:type="page"/>
      </w:r>
    </w:p>
    <w:p w:rsidR="005F535D" w:rsidRPr="005F535D" w:rsidRDefault="005F535D" w:rsidP="00C4716A">
      <w:pPr>
        <w:pStyle w:val="Heading4"/>
        <w:rPr>
          <w:lang w:val="en-US"/>
        </w:rPr>
      </w:pPr>
      <w:r w:rsidRPr="005F535D">
        <w:rPr>
          <w:lang w:val="en-US"/>
        </w:rPr>
        <w:lastRenderedPageBreak/>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f the bitmap is bigger than 512 pixels in either dimension, CMD_SETBITMAP will also insert BITMAP_LAYOUT_H and/or BITMAP_SIZE_H command(s) with the appropriate parameter value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parameters filter/wrapx/wrapy in BITMAP_SIZE are always set to NEAREST/BORDER/BORDER value in the generated display list command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C4716A">
      <w:pPr>
        <w:pStyle w:val="Heading2"/>
        <w:rPr>
          <w:lang w:val="en-US"/>
        </w:rPr>
      </w:pPr>
      <w:bookmarkStart w:id="2015" w:name="_Toc514941532"/>
      <w:r w:rsidRPr="005F535D">
        <w:rPr>
          <w:lang w:val="en-US"/>
        </w:rPr>
        <w:t>CMD_SNAPSHOT</w:t>
      </w:r>
      <w:bookmarkEnd w:id="2015"/>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apture the current screen and put the bitmap data in the specified RAM_G location, the capturing bitmap format is always ARGB4.  This command is supported in all devices.</w:t>
      </w:r>
    </w:p>
    <w:p w:rsidR="005F535D" w:rsidRPr="005F535D" w:rsidRDefault="005F535D" w:rsidP="00C4716A">
      <w:pPr>
        <w:pStyle w:val="Heading4"/>
        <w:rPr>
          <w:lang w:val="en-US"/>
        </w:rPr>
      </w:pPr>
      <w:r w:rsidRPr="005F535D">
        <w:rPr>
          <w:rFonts w:ascii="Verdana" w:hAnsi="Verdana" w:cs="Arial"/>
          <w:color w:val="000000"/>
          <w:sz w:val="20"/>
          <w:szCs w:val="20"/>
          <w:lang w:val="en-US"/>
        </w:rPr>
        <w:t xml:space="preserve"> </w:t>
      </w: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NAPSHOT(Address)</w:t>
      </w:r>
    </w:p>
    <w:p w:rsidR="005F535D" w:rsidRPr="005F535D" w:rsidRDefault="005F535D" w:rsidP="00C4716A">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C4716A"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 xml:space="preserve">Address - The address in RAM_G </w:t>
      </w:r>
      <w:r w:rsidR="005F535D" w:rsidRPr="005F535D">
        <w:rPr>
          <w:rFonts w:ascii="Verdana" w:hAnsi="Verdana" w:cs="Arial"/>
          <w:color w:val="000000"/>
          <w:sz w:val="20"/>
          <w:szCs w:val="20"/>
          <w:lang w:val="en-US"/>
        </w:rPr>
        <w:t>where the device will put the captured bitmap data.</w:t>
      </w:r>
    </w:p>
    <w:p w:rsidR="005F535D" w:rsidRPr="005F535D" w:rsidRDefault="005F535D" w:rsidP="003A445C">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 1, 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BUTTON(10, 14, 120, 36, 27, 0, "Butt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KEYS(8, 65, 160, 36, 29, 0, "key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TEXT(145, 22, 28, 0, "Tex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NAPSHOT(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HANDLE(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OURCE(0)</w:t>
      </w:r>
      <w:r w:rsidRPr="005F535D">
        <w:rPr>
          <w:rFonts w:ascii="Verdana" w:hAnsi="Verdana" w:cs="Arial"/>
          <w:color w:val="000000"/>
          <w:sz w:val="20"/>
          <w:szCs w:val="20"/>
          <w:lang w:val="en-US"/>
        </w:rPr>
        <w:tab/>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LAYOUT(ARGB4, 960, 2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IZE(NEAREST, BORDER, BORDER, 480, 2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197, 116, 1,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3A445C">
      <w:pPr>
        <w:pStyle w:val="Heading4"/>
        <w:rPr>
          <w:lang w:val="en-US"/>
        </w:rPr>
      </w:pPr>
      <w:r w:rsidRPr="005F535D">
        <w:rPr>
          <w:lang w:val="en-US"/>
        </w:rPr>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User can also use the "Capture Snapshot" button in the "Properties" tab of the command </w:t>
      </w:r>
      <w:r w:rsidR="003A445C">
        <w:rPr>
          <w:rFonts w:ascii="Verdana" w:hAnsi="Verdana" w:cs="Arial"/>
          <w:color w:val="000000"/>
          <w:sz w:val="20"/>
          <w:szCs w:val="20"/>
          <w:lang w:val="en-US"/>
        </w:rPr>
        <w:t xml:space="preserve">to save the capture bitmap as ARGB4 raw file, </w:t>
      </w:r>
      <w:r w:rsidRPr="005F535D">
        <w:rPr>
          <w:rFonts w:ascii="Verdana" w:hAnsi="Verdana" w:cs="Arial"/>
          <w:color w:val="000000"/>
          <w:sz w:val="20"/>
          <w:szCs w:val="20"/>
          <w:lang w:val="en-US"/>
        </w:rPr>
        <w:t>JPEG or PNG imag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2"/>
        <w:rPr>
          <w:lang w:val="en-US"/>
        </w:rPr>
      </w:pPr>
      <w:bookmarkStart w:id="2016" w:name="_Toc514941533"/>
      <w:r w:rsidRPr="005F535D">
        <w:rPr>
          <w:lang w:val="en-US"/>
        </w:rPr>
        <w:t>CMD_SKETCH</w:t>
      </w:r>
      <w:bookmarkEnd w:id="2016"/>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KETCH is one coprocessor command which tracks user's touch input and updates the memory content accordingly. It applies FT80X and FT81X device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4"/>
        <w:rPr>
          <w:lang w:val="en-US"/>
        </w:rPr>
      </w:pPr>
      <w:r w:rsidRPr="005F535D">
        <w:rPr>
          <w:lang w:val="en-US"/>
        </w:rPr>
        <w:lastRenderedPageBreak/>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KETCH(X,</w:t>
      </w:r>
      <w:r w:rsidR="00E42A3C">
        <w:rPr>
          <w:rFonts w:ascii="Verdana" w:hAnsi="Verdana" w:cs="Arial"/>
          <w:color w:val="000000"/>
          <w:sz w:val="20"/>
          <w:szCs w:val="20"/>
          <w:lang w:val="en-US"/>
        </w:rPr>
        <w:t xml:space="preserve"> </w:t>
      </w:r>
      <w:r w:rsidRPr="005F535D">
        <w:rPr>
          <w:rFonts w:ascii="Verdana" w:hAnsi="Verdana" w:cs="Arial"/>
          <w:color w:val="000000"/>
          <w:sz w:val="20"/>
          <w:szCs w:val="20"/>
          <w:lang w:val="en-US"/>
        </w:rPr>
        <w:t>Y, W,</w:t>
      </w:r>
      <w:r w:rsidR="00E42A3C">
        <w:rPr>
          <w:rFonts w:ascii="Verdana" w:hAnsi="Verdana" w:cs="Arial"/>
          <w:color w:val="000000"/>
          <w:sz w:val="20"/>
          <w:szCs w:val="20"/>
          <w:lang w:val="en-US"/>
        </w:rPr>
        <w:t xml:space="preserve"> </w:t>
      </w:r>
      <w:r w:rsidRPr="005F535D">
        <w:rPr>
          <w:rFonts w:ascii="Verdana" w:hAnsi="Verdana" w:cs="Arial"/>
          <w:color w:val="000000"/>
          <w:sz w:val="20"/>
          <w:szCs w:val="20"/>
          <w:lang w:val="en-US"/>
        </w:rPr>
        <w:t>H,</w:t>
      </w:r>
      <w:r w:rsidR="00E42A3C">
        <w:rPr>
          <w:rFonts w:ascii="Verdana" w:hAnsi="Verdana" w:cs="Arial"/>
          <w:color w:val="000000"/>
          <w:sz w:val="20"/>
          <w:szCs w:val="20"/>
          <w:lang w:val="en-US"/>
        </w:rPr>
        <w:t xml:space="preserve"> </w:t>
      </w:r>
      <w:r w:rsidRPr="005F535D">
        <w:rPr>
          <w:rFonts w:ascii="Verdana" w:hAnsi="Verdana" w:cs="Arial"/>
          <w:color w:val="000000"/>
          <w:sz w:val="20"/>
          <w:szCs w:val="20"/>
          <w:lang w:val="en-US"/>
        </w:rPr>
        <w:t>Address,</w:t>
      </w:r>
      <w:r w:rsidR="00E42A3C">
        <w:rPr>
          <w:rFonts w:ascii="Verdana" w:hAnsi="Verdana" w:cs="Arial"/>
          <w:color w:val="000000"/>
          <w:sz w:val="20"/>
          <w:szCs w:val="20"/>
          <w:lang w:val="en-US"/>
        </w:rPr>
        <w:t xml:space="preserve"> </w:t>
      </w:r>
      <w:r w:rsidRPr="005F535D">
        <w:rPr>
          <w:rFonts w:ascii="Verdana" w:hAnsi="Verdana" w:cs="Arial"/>
          <w:color w:val="000000"/>
          <w:sz w:val="20"/>
          <w:szCs w:val="20"/>
          <w:lang w:val="en-US"/>
        </w:rPr>
        <w:t>Format)</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X,</w:t>
      </w:r>
      <w:r w:rsidR="00E42A3C">
        <w:rPr>
          <w:rFonts w:ascii="Verdana" w:hAnsi="Verdana" w:cs="Arial"/>
          <w:color w:val="000000"/>
          <w:sz w:val="20"/>
          <w:szCs w:val="20"/>
          <w:lang w:val="en-US"/>
        </w:rPr>
        <w:t xml:space="preserve"> Y - </w:t>
      </w:r>
      <w:r w:rsidRPr="005F535D">
        <w:rPr>
          <w:rFonts w:ascii="Verdana" w:hAnsi="Verdana" w:cs="Arial"/>
          <w:color w:val="000000"/>
          <w:sz w:val="20"/>
          <w:szCs w:val="20"/>
          <w:lang w:val="en-US"/>
        </w:rPr>
        <w:t xml:space="preserve">The coordinator of top left pixel of sketching area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w:t>
      </w:r>
      <w:r w:rsidR="00E42A3C">
        <w:rPr>
          <w:rFonts w:ascii="Verdana" w:hAnsi="Verdana" w:cs="Arial"/>
          <w:color w:val="000000"/>
          <w:sz w:val="20"/>
          <w:szCs w:val="20"/>
          <w:lang w:val="en-US"/>
        </w:rPr>
        <w:t xml:space="preserve"> </w:t>
      </w:r>
      <w:r w:rsidRPr="005F535D">
        <w:rPr>
          <w:rFonts w:ascii="Verdana" w:hAnsi="Verdana" w:cs="Arial"/>
          <w:color w:val="000000"/>
          <w:sz w:val="20"/>
          <w:szCs w:val="20"/>
          <w:lang w:val="en-US"/>
        </w:rPr>
        <w:t>H - The width and height of sketching area.</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Address - The address </w:t>
      </w:r>
      <w:r w:rsidR="00E42A3C">
        <w:rPr>
          <w:rFonts w:ascii="Verdana" w:hAnsi="Verdana" w:cs="Arial"/>
          <w:color w:val="000000"/>
          <w:sz w:val="20"/>
          <w:szCs w:val="20"/>
          <w:lang w:val="en-US"/>
        </w:rPr>
        <w:t xml:space="preserve">in RAM_G </w:t>
      </w:r>
      <w:r w:rsidRPr="005F535D">
        <w:rPr>
          <w:rFonts w:ascii="Verdana" w:hAnsi="Verdana" w:cs="Arial"/>
          <w:color w:val="000000"/>
          <w:sz w:val="20"/>
          <w:szCs w:val="20"/>
          <w:lang w:val="en-US"/>
        </w:rPr>
        <w:t>where the device will put the bitmap data.</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mat - L8 or L1</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o run on Screen Edit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ick the hand button in the menu bar then "draw" on the display area.</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o run on hardwar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1] Perform a screen calibration after setup</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2] Make sure the following generated code will only run onc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1,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MEMSET(0,0,13056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HANDLE(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LAYOUT(L8,480,272)</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IZE(NEAREST,BORDER,BORDER,480,272)</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OURCE(0)</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KETCH(0,0,480,272,0,L8)</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0, 0, 0,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4"/>
        <w:rPr>
          <w:lang w:val="en-US"/>
        </w:rPr>
      </w:pPr>
      <w:r w:rsidRPr="005F535D">
        <w:rPr>
          <w:lang w:val="en-US"/>
        </w:rPr>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Please note the mouse shall be touch mode by clicking toolbar before sketching on viewport: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E42A3C">
      <w:pPr>
        <w:pStyle w:val="Heading2"/>
        <w:rPr>
          <w:lang w:val="en-US"/>
        </w:rPr>
      </w:pPr>
      <w:bookmarkStart w:id="2017" w:name="_Toc514941534"/>
      <w:r w:rsidRPr="005F535D">
        <w:rPr>
          <w:lang w:val="en-US"/>
        </w:rPr>
        <w:t>CMD_SNAPSHOT2</w:t>
      </w:r>
      <w:bookmarkEnd w:id="2017"/>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apture a specific screen region and put the bitmap data in the specified RAM_G location, the capturing bitmap format can be RGB565 or ARGB4.  This command is supported in FT81X device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E42A3C">
      <w:pPr>
        <w:pStyle w:val="Heading4"/>
        <w:rPr>
          <w:lang w:val="en-US"/>
        </w:rPr>
      </w:pPr>
      <w:r w:rsidRPr="005F535D">
        <w:rPr>
          <w:lang w:val="en-US"/>
        </w:rPr>
        <w:lastRenderedPageBreak/>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NAPSHOT2(Format, Address, X, Y, Width, Height)</w:t>
      </w:r>
    </w:p>
    <w:p w:rsidR="005F535D" w:rsidRPr="005F535D" w:rsidRDefault="005F535D" w:rsidP="00E42A3C">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rmat - Captured data format, either RGB565, ARGB4, or ARGB8_SNAPSHOT.</w:t>
      </w:r>
    </w:p>
    <w:p w:rsidR="005F535D" w:rsidRPr="005F535D" w:rsidRDefault="00E42A3C"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 xml:space="preserve">Address - The address in RAM_G </w:t>
      </w:r>
      <w:r w:rsidR="005F535D" w:rsidRPr="005F535D">
        <w:rPr>
          <w:rFonts w:ascii="Verdana" w:hAnsi="Verdana" w:cs="Arial"/>
          <w:color w:val="000000"/>
          <w:sz w:val="20"/>
          <w:szCs w:val="20"/>
          <w:lang w:val="en-US"/>
        </w:rPr>
        <w:t>where the device will put the captured bitmap data.</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X - The x-coordinate of the top left vertex of the intended capturing reg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Y - The y-coordinate of the top left vertex of the intended capturing reg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idth - The width of the intended capturing regi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Height - The height of the intended capturing reg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 1, 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BUTTON(10, 14, 120, 36, 27, 0, "Butt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KEYS(8, 65, 160, 36, 29, 0, "key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TEXT(145, 22, 28, 0, "Tex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NAPSHOT2(RGB565,0,0,0,300,3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HANDLE(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OURCE(0)</w:t>
      </w:r>
      <w:r w:rsidRPr="005F535D">
        <w:rPr>
          <w:rFonts w:ascii="Verdana" w:hAnsi="Verdana" w:cs="Arial"/>
          <w:color w:val="000000"/>
          <w:sz w:val="20"/>
          <w:szCs w:val="20"/>
          <w:lang w:val="en-US"/>
        </w:rPr>
        <w:tab/>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LAYOUT(RGB565, 600, 3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IZE(NEAREST, BORDER, BORDER, 300, 3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II(300, 300, 1, 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4"/>
        <w:rPr>
          <w:lang w:val="en-US"/>
        </w:rPr>
      </w:pPr>
      <w:r w:rsidRPr="005F535D">
        <w:rPr>
          <w:lang w:val="en-US"/>
        </w:rPr>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User can also use the "Capture Snapshot" button in the "Properties" tab of the command to output the capture bitmap to a specified format raw file or as a JPEG or PNG imag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2"/>
        <w:rPr>
          <w:lang w:val="en-US"/>
        </w:rPr>
      </w:pPr>
      <w:bookmarkStart w:id="2018" w:name="_Toc514941535"/>
      <w:r w:rsidRPr="005F535D">
        <w:rPr>
          <w:lang w:val="en-US"/>
        </w:rPr>
        <w:t>VERTEX_TRANSLATE_X/Y</w:t>
      </w:r>
      <w:bookmarkEnd w:id="2018"/>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If the user wants to shift the position of multiple objects, but reluctant to manually change each the position of the objects then VERTEX_TRANSLATE_X and/or VERTEX_TRANSLATE_Y commands can be used to translate all subsequent display command with the specified amount of offset.  These commands can only be used in FT81X device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42A3C">
      <w:pPr>
        <w:pStyle w:val="Heading4"/>
        <w:rPr>
          <w:lang w:val="en-US"/>
        </w:rPr>
      </w:pP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_TRANSLATE_X(Value)  //translation in the x-axi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_TRANSLATE_Y(Value)  //translation in the y-axis</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129FC">
      <w:pPr>
        <w:pStyle w:val="Heading4"/>
        <w:rPr>
          <w:lang w:val="en-US"/>
        </w:rPr>
      </w:pPr>
      <w:r w:rsidRPr="005F535D">
        <w:rPr>
          <w:lang w:val="en-US"/>
        </w:rPr>
        <w:lastRenderedPageBreak/>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alue - The amount of offset added to the respective coordinates, in 1/16 pixel.  Negative values are permitted and the initial value is 0.</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129FC">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 1, 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_TRANSLATE_X(320)  //translate all subsequent display objects by 20 pixels in the x-axi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_TRANSLATE_Y(800)  //translate all subsequent display objects by 50 pixels in the y-axi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BUTTON(35, 45, 120, 36, 27, 0, "Button")</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KEYS(34, 141, 160, 36, 29, 0, "key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TEXT(316, 56, 28, 0, "Tex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GAUGE(305, 135, 36, 0, 4, 8, 40, 1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TOGGLE(205, 53, 40, 27, 0, 0, "on\xFFoff")</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DIAL(201, 226, 36, 0, 6144)</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VERTEX_TRANSLATE_X(0) //change back to default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_TRANSLATE_Y(0)  //change back to default</w:t>
      </w:r>
    </w:p>
    <w:p w:rsidR="005F535D" w:rsidRPr="005F535D" w:rsidRDefault="005F535D" w:rsidP="00E129FC">
      <w:pPr>
        <w:pStyle w:val="Heading4"/>
        <w:rPr>
          <w:lang w:val="en-US"/>
        </w:rPr>
      </w:pPr>
      <w:r w:rsidRPr="005F535D">
        <w:rPr>
          <w:lang w:val="en-US"/>
        </w:rPr>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Both VERTEX_TRANSLATE_X and VERTEX_TRANSLATE_Y are part of the graphics context which means the value specified to the commands will have an effect for all subsequent drawing objects till the </w:t>
      </w:r>
      <w:r w:rsidR="00E129FC">
        <w:rPr>
          <w:rFonts w:ascii="Verdana" w:hAnsi="Verdana" w:cs="Arial"/>
          <w:color w:val="000000"/>
          <w:sz w:val="20"/>
          <w:szCs w:val="20"/>
          <w:lang w:val="en-US"/>
        </w:rPr>
        <w:t xml:space="preserve">value has changed or </w:t>
      </w:r>
      <w:r w:rsidR="00E129FC" w:rsidRPr="00E129FC">
        <w:rPr>
          <w:rFonts w:ascii="Verdana" w:hAnsi="Verdana" w:cs="Arial"/>
          <w:i/>
          <w:color w:val="000000"/>
          <w:sz w:val="20"/>
          <w:szCs w:val="20"/>
          <w:lang w:val="en-US"/>
        </w:rPr>
        <w:t>Tools-&gt;Reset Emulator</w:t>
      </w:r>
      <w:r w:rsidRPr="005F535D">
        <w:rPr>
          <w:rFonts w:ascii="Verdana" w:hAnsi="Verdana" w:cs="Arial"/>
          <w:color w:val="000000"/>
          <w:sz w:val="20"/>
          <w:szCs w:val="20"/>
          <w:lang w:val="en-US"/>
        </w:rPr>
        <w:t xml:space="preserve"> option is selecte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129FC">
      <w:pPr>
        <w:pStyle w:val="Heading2"/>
        <w:rPr>
          <w:lang w:val="en-US"/>
        </w:rPr>
      </w:pPr>
      <w:bookmarkStart w:id="2019" w:name="_Toc514941536"/>
      <w:r w:rsidRPr="005F535D">
        <w:rPr>
          <w:lang w:val="en-US"/>
        </w:rPr>
        <w:t>CMD_MEDIAFIFO</w:t>
      </w:r>
      <w:bookmarkEnd w:id="2019"/>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When project is in FT81X mode, both CMD_PLAYVIDEO and CMD_LOADIMAGE commands have the option to utilize a mediafifo buffer in RAM_G to speed up the data loading process.  Due to the fact that if option OPT_MEDIAFIFO is not selected then all data will be loaded to the coprocessor buffer which is limited to a maximum of 4 kilobytes per transfer.  The performance increase can be noticeably faster when running the exported project on the hardwar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0B1694">
      <w:pPr>
        <w:pStyle w:val="Heading4"/>
        <w:rPr>
          <w:lang w:val="en-US"/>
        </w:rPr>
      </w:pP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CMD_MEDIAFIFO(ptr, size)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0B1694">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tr - The starting address of the memory block which will be used as a media fifo.</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size - The size of the memory block.</w:t>
      </w:r>
    </w:p>
    <w:p w:rsidR="00D618E7" w:rsidRDefault="00D618E7">
      <w:pPr>
        <w:rPr>
          <w:rFonts w:ascii="Verdana" w:hAnsi="Verdana" w:cs="Arial"/>
          <w:color w:val="000000"/>
          <w:sz w:val="20"/>
          <w:szCs w:val="20"/>
          <w:lang w:val="en-US"/>
        </w:rPr>
      </w:pPr>
      <w:r>
        <w:rPr>
          <w:rFonts w:ascii="Verdana" w:hAnsi="Verdana" w:cs="Arial"/>
          <w:color w:val="000000"/>
          <w:sz w:val="20"/>
          <w:szCs w:val="20"/>
          <w:lang w:val="en-US"/>
        </w:rPr>
        <w:br w:type="page"/>
      </w:r>
    </w:p>
    <w:p w:rsidR="005F535D" w:rsidRPr="005F535D" w:rsidRDefault="005F535D" w:rsidP="000B1694">
      <w:pPr>
        <w:pStyle w:val="Heading4"/>
        <w:rPr>
          <w:lang w:val="en-US"/>
        </w:rPr>
      </w:pPr>
      <w:r w:rsidRPr="005F535D">
        <w:rPr>
          <w:lang w:val="en-US"/>
        </w:rPr>
        <w:lastRenderedPageBreak/>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 1, 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MEDIAFIFO(768000, 200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LOADIMAGE(0, OPT_MEDIAFIFO, "..//EiffelTower_800_480.png")</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VERTEX2II(0, 0, 0, 0)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0B1694">
      <w:pPr>
        <w:pStyle w:val="Heading2"/>
        <w:rPr>
          <w:lang w:val="en-US"/>
        </w:rPr>
      </w:pPr>
      <w:bookmarkStart w:id="2020" w:name="_Toc514941537"/>
      <w:r w:rsidRPr="005F535D">
        <w:rPr>
          <w:lang w:val="en-US"/>
        </w:rPr>
        <w:t>CMD_SETBASE</w:t>
      </w:r>
      <w:bookmarkEnd w:id="2020"/>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ETBASE sets the numeric base for CMD_NUMBER.  This command can only be used in FT81X devices.</w:t>
      </w:r>
    </w:p>
    <w:p w:rsidR="005F535D" w:rsidRPr="005F535D" w:rsidRDefault="005F535D" w:rsidP="000B1694">
      <w:pPr>
        <w:pStyle w:val="Heading4"/>
        <w:rPr>
          <w:lang w:val="en-US"/>
        </w:rPr>
      </w:pP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CMD_SETBASE(Base)  </w:t>
      </w:r>
    </w:p>
    <w:p w:rsidR="005F535D" w:rsidRPr="005F535D" w:rsidRDefault="005F535D" w:rsidP="000B1694">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ase - The numeric base, valid values are from 2 to 36.  Common bases ar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r>
      <w:r w:rsidRPr="005F535D">
        <w:rPr>
          <w:rFonts w:ascii="Verdana" w:hAnsi="Verdana" w:cs="Arial"/>
          <w:color w:val="000000"/>
          <w:sz w:val="20"/>
          <w:szCs w:val="20"/>
          <w:lang w:val="en-US"/>
        </w:rPr>
        <w:tab/>
        <w:t>2 - binary</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r>
      <w:r w:rsidRPr="005F535D">
        <w:rPr>
          <w:rFonts w:ascii="Verdana" w:hAnsi="Verdana" w:cs="Arial"/>
          <w:color w:val="000000"/>
          <w:sz w:val="20"/>
          <w:szCs w:val="20"/>
          <w:lang w:val="en-US"/>
        </w:rPr>
        <w:tab/>
        <w:t>8 - octal</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r>
      <w:r w:rsidRPr="005F535D">
        <w:rPr>
          <w:rFonts w:ascii="Verdana" w:hAnsi="Verdana" w:cs="Arial"/>
          <w:color w:val="000000"/>
          <w:sz w:val="20"/>
          <w:szCs w:val="20"/>
          <w:lang w:val="en-US"/>
        </w:rPr>
        <w:tab/>
        <w:t>10 - decimal</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b/>
      </w:r>
      <w:r w:rsidRPr="005F535D">
        <w:rPr>
          <w:rFonts w:ascii="Verdana" w:hAnsi="Verdana" w:cs="Arial"/>
          <w:color w:val="000000"/>
          <w:sz w:val="20"/>
          <w:szCs w:val="20"/>
          <w:lang w:val="en-US"/>
        </w:rPr>
        <w:tab/>
        <w:t>16 - hexadecimal</w:t>
      </w:r>
    </w:p>
    <w:p w:rsidR="005F535D" w:rsidRPr="005F535D" w:rsidRDefault="005F535D" w:rsidP="000B1694">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 1, 1)</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SETBASE(2)  //set base to binary</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NUMBER(88, 193, 29, 0, 65536)</w:t>
      </w:r>
    </w:p>
    <w:p w:rsidR="005F535D" w:rsidRPr="005F535D" w:rsidRDefault="005F535D" w:rsidP="00406A11">
      <w:pPr>
        <w:pStyle w:val="Heading2"/>
        <w:rPr>
          <w:lang w:val="en-US"/>
        </w:rPr>
      </w:pPr>
      <w:bookmarkStart w:id="2021" w:name="_Toc514941538"/>
      <w:r w:rsidRPr="005F535D">
        <w:rPr>
          <w:lang w:val="en-US"/>
        </w:rPr>
        <w:t>CMD_ROMFONT</w:t>
      </w:r>
      <w:bookmarkEnd w:id="2021"/>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MD_ROMFONT sets any device ROM fonts to one bitmap handle.  FT81X offers a couple of bigger ROM fonts and this command is required to utilize those fonts for built-in widgets. This command can only be used in FT81X devices.</w:t>
      </w:r>
    </w:p>
    <w:p w:rsidR="005F535D" w:rsidRPr="005F535D" w:rsidRDefault="005F535D" w:rsidP="00406A11">
      <w:pPr>
        <w:pStyle w:val="Heading4"/>
        <w:rPr>
          <w:lang w:val="en-US"/>
        </w:rPr>
      </w:pPr>
      <w:r w:rsidRPr="005F535D">
        <w:rPr>
          <w:rFonts w:ascii="Verdana" w:hAnsi="Verdana" w:cs="Arial"/>
          <w:color w:val="000000"/>
          <w:sz w:val="20"/>
          <w:szCs w:val="20"/>
          <w:lang w:val="en-US"/>
        </w:rPr>
        <w:t xml:space="preserve"> </w:t>
      </w: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CMD_ROMFONT(Font, RomSlot)  </w:t>
      </w:r>
    </w:p>
    <w:p w:rsidR="005F535D" w:rsidRPr="005F535D" w:rsidRDefault="005F535D" w:rsidP="00406A11">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Font - The bitmap handle to be associated with the specified ROM font, valid value rang is 0 to 31.</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RomSlot - The ROM fonts to be associated.</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406A11">
      <w:pPr>
        <w:pStyle w:val="Heading4"/>
        <w:rPr>
          <w:lang w:val="en-US"/>
        </w:rPr>
      </w:pPr>
      <w:r w:rsidRPr="005F535D">
        <w:rPr>
          <w:lang w:val="en-US"/>
        </w:rPr>
        <w:lastRenderedPageBreak/>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LEAR(1, 1, 1)</w:t>
      </w:r>
    </w:p>
    <w:p w:rsidR="00406A11" w:rsidRPr="00406A11"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ROMFONT(1, 31);  //associate bitmap font handle 31 to 1</w:t>
      </w:r>
    </w:p>
    <w:p w:rsidR="00406A11" w:rsidRPr="00406A11"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TEXT( 0, 0, 1, 0, "31");</w:t>
      </w:r>
    </w:p>
    <w:p w:rsidR="00406A11" w:rsidRPr="00406A11"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ROMFONT(1, 32);  //associate bitmap font handle 32 to 1</w:t>
      </w:r>
    </w:p>
    <w:p w:rsidR="00406A11" w:rsidRPr="00406A11"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TEXT( 0, 60, 1, 0, "32");</w:t>
      </w:r>
    </w:p>
    <w:p w:rsidR="00406A11" w:rsidRPr="00406A11"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ROMFONT(1, 33);  //associate bitmap font handle 33 to 1</w:t>
      </w:r>
    </w:p>
    <w:p w:rsidR="00406A11" w:rsidRPr="00406A11"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TEXT(80,-14, 1, 0, "33");</w:t>
      </w:r>
    </w:p>
    <w:p w:rsidR="00406A11" w:rsidRPr="00406A11"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ROMFONT(1, 34);  //associate bitmap font handle 34 to 1</w:t>
      </w:r>
    </w:p>
    <w:p w:rsidR="005F535D" w:rsidRPr="005F535D" w:rsidRDefault="00406A11" w:rsidP="00406A11">
      <w:pPr>
        <w:spacing w:after="0" w:line="240" w:lineRule="auto"/>
        <w:rPr>
          <w:rFonts w:ascii="Verdana" w:hAnsi="Verdana" w:cs="Arial"/>
          <w:color w:val="000000"/>
          <w:sz w:val="20"/>
          <w:szCs w:val="20"/>
          <w:lang w:val="en-US"/>
        </w:rPr>
      </w:pPr>
      <w:r w:rsidRPr="00406A11">
        <w:rPr>
          <w:rFonts w:ascii="Verdana" w:hAnsi="Verdana" w:cs="Arial"/>
          <w:color w:val="000000"/>
          <w:sz w:val="20"/>
          <w:szCs w:val="20"/>
          <w:lang w:val="en-US"/>
        </w:rPr>
        <w:t>CMD_TEXT(60, 32, 1, 0, "34");</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406A11">
      <w:pPr>
        <w:pStyle w:val="Heading4"/>
        <w:rPr>
          <w:rFonts w:ascii="Verdana" w:hAnsi="Verdana" w:cs="Arial"/>
          <w:color w:val="000000"/>
          <w:sz w:val="20"/>
          <w:szCs w:val="20"/>
          <w:lang w:val="en-US"/>
        </w:rPr>
      </w:pPr>
      <w:r w:rsidRPr="005F535D">
        <w:rPr>
          <w:lang w:val="en-US"/>
        </w:rPr>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 font handles 32 - 34 are only available on FT81X devices.  Bitmap handle parameter is limited to 0-31.  Other than the ability to re-associate a bitmap font handle to a different handle, ROM fonts 32-34 have to use CMD_ROMFONT to associate itself to handle 0-31</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E67049">
      <w:pPr>
        <w:pStyle w:val="Heading2"/>
        <w:rPr>
          <w:lang w:val="en-US"/>
        </w:rPr>
      </w:pPr>
      <w:bookmarkStart w:id="2022" w:name="_Toc514941539"/>
      <w:r w:rsidRPr="005F535D">
        <w:rPr>
          <w:lang w:val="en-US"/>
        </w:rPr>
        <w:t>PALETTE_SOURCE</w:t>
      </w:r>
      <w:bookmarkEnd w:id="2022"/>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Palette look-up tables for FT81X devices are located in the RAM_G.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ALETTED_SOURCE allows the user to specify the look-up table for paletted asse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As a result, multiple look-up tables and index data files can be loaded.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ALETTED_SOURCE can only be use for FT81X devices.</w:t>
      </w:r>
    </w:p>
    <w:p w:rsidR="005F535D" w:rsidRPr="005F535D" w:rsidRDefault="005F535D" w:rsidP="00E67049">
      <w:pPr>
        <w:pStyle w:val="Heading4"/>
        <w:rPr>
          <w:lang w:val="en-US"/>
        </w:rPr>
      </w:pPr>
      <w:r w:rsidRPr="005F535D">
        <w:rPr>
          <w:lang w:val="en-US"/>
        </w:rPr>
        <w:t>Prototyp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ALETTE_SOURCE(addr)</w:t>
      </w:r>
    </w:p>
    <w:p w:rsidR="005F535D" w:rsidRPr="005F535D" w:rsidRDefault="005F535D" w:rsidP="00E67049">
      <w:pPr>
        <w:pStyle w:val="Heading4"/>
        <w:rPr>
          <w:lang w:val="en-US"/>
        </w:rPr>
      </w:pPr>
      <w:r w:rsidRPr="005F535D">
        <w:rPr>
          <w:lang w:val="en-US"/>
        </w:rPr>
        <w:t>Parameter Descrip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addr - The starting address of the look-up table in RAM_G.  </w:t>
      </w:r>
    </w:p>
    <w:p w:rsidR="005F535D" w:rsidRPr="005F535D" w:rsidRDefault="005F535D" w:rsidP="00E67049">
      <w:pPr>
        <w:pStyle w:val="Heading4"/>
        <w:rPr>
          <w:lang w:val="en-US"/>
        </w:rPr>
      </w:pPr>
      <w:r w:rsidRPr="005F535D">
        <w:rPr>
          <w:lang w:val="en-US"/>
        </w:rPr>
        <w:t>Example:</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drawing of an arbitrary paletted bitmap</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ALETTE_SOURCE(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OURCE(1024)</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LAYOUT(PALETTED565, 80, 4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ITMAP_SIZE(NEAREST, BORDER, BORDER, 40, 4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EGIN(BITMAP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VERTEX2F(0,0)</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END()</w:t>
      </w:r>
    </w:p>
    <w:p w:rsidR="005F535D" w:rsidRPr="005F535D" w:rsidRDefault="005F535D" w:rsidP="00E67049">
      <w:pPr>
        <w:pStyle w:val="Heading4"/>
        <w:rPr>
          <w:lang w:val="en-US"/>
        </w:rPr>
      </w:pPr>
      <w:r w:rsidRPr="005F535D">
        <w:rPr>
          <w:lang w:val="en-US"/>
        </w:rPr>
        <w:t>Extra Informatio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Palette look-up table has a maximum size of 1024 bytes.  The value specified to PALETTE_SOURCE is part of the context.</w:t>
      </w:r>
    </w:p>
    <w:p w:rsidR="005F535D" w:rsidRPr="005F535D" w:rsidRDefault="005F535D" w:rsidP="00E67049">
      <w:pPr>
        <w:pStyle w:val="Heading1"/>
        <w:rPr>
          <w:lang w:val="en-US"/>
        </w:rPr>
      </w:pPr>
      <w:bookmarkStart w:id="2023" w:name="_Toc514941540"/>
      <w:r w:rsidRPr="005F535D">
        <w:rPr>
          <w:lang w:val="en-US"/>
        </w:rPr>
        <w:lastRenderedPageBreak/>
        <w:t>Working With EVE Screen Editor</w:t>
      </w:r>
      <w:bookmarkEnd w:id="2023"/>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provide information about usability of the FTDI EVE Screen Editor.</w:t>
      </w:r>
    </w:p>
    <w:p w:rsidR="005F535D" w:rsidRPr="005F535D" w:rsidRDefault="005F535D" w:rsidP="005F535D">
      <w:pPr>
        <w:spacing w:after="0" w:line="240" w:lineRule="auto"/>
        <w:rPr>
          <w:rFonts w:ascii="Verdana" w:hAnsi="Verdana" w:cs="Arial"/>
          <w:color w:val="000000"/>
          <w:sz w:val="20"/>
          <w:szCs w:val="20"/>
          <w:lang w:val="en-US"/>
        </w:rPr>
      </w:pPr>
    </w:p>
    <w:p w:rsidR="005F535D" w:rsidRPr="00A40610" w:rsidRDefault="005F535D" w:rsidP="002F78DC">
      <w:pPr>
        <w:pStyle w:val="Heading2"/>
        <w:numPr>
          <w:ilvl w:val="0"/>
          <w:numId w:val="19"/>
        </w:numPr>
        <w:rPr>
          <w:lang w:val="en-US"/>
        </w:rPr>
      </w:pPr>
      <w:bookmarkStart w:id="2024" w:name="_Toc514941541"/>
      <w:r w:rsidRPr="00A40610">
        <w:rPr>
          <w:lang w:val="en-US"/>
        </w:rPr>
        <w:t>Connect with Hardware</w:t>
      </w:r>
      <w:bookmarkEnd w:id="2024"/>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the user has designed the screen on the PC, if user has the VM800B board connected with the PC, the device manager can be enabled to observe the effect on actual hardwar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picture below shows how the board connection was mad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8945F6" w:rsidRDefault="008945F6" w:rsidP="008945F6">
      <w:pPr>
        <w:keepNext/>
        <w:spacing w:after="0" w:line="240" w:lineRule="auto"/>
        <w:jc w:val="center"/>
      </w:pPr>
      <w:r>
        <w:rPr>
          <w:rFonts w:ascii="Verdana" w:hAnsi="Verdana" w:cs="Arial"/>
          <w:noProof/>
          <w:color w:val="000000"/>
          <w:sz w:val="20"/>
          <w:szCs w:val="20"/>
          <w:lang w:val="en-US" w:eastAsia="zh-CN"/>
        </w:rPr>
        <w:drawing>
          <wp:inline distT="0" distB="0" distL="0" distR="0" wp14:anchorId="0E81186A" wp14:editId="4C9C0AF2">
            <wp:extent cx="5734050" cy="3416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4050" cy="3416300"/>
                    </a:xfrm>
                    <a:prstGeom prst="rect">
                      <a:avLst/>
                    </a:prstGeom>
                    <a:noFill/>
                    <a:ln>
                      <a:noFill/>
                    </a:ln>
                  </pic:spPr>
                </pic:pic>
              </a:graphicData>
            </a:graphic>
          </wp:inline>
        </w:drawing>
      </w:r>
    </w:p>
    <w:p w:rsidR="005F535D" w:rsidRPr="005F535D" w:rsidRDefault="008945F6" w:rsidP="00C04D6B">
      <w:pPr>
        <w:pStyle w:val="Caption"/>
        <w:rPr>
          <w:rFonts w:cs="Arial"/>
          <w:color w:val="000000"/>
          <w:sz w:val="20"/>
          <w:szCs w:val="20"/>
          <w:lang w:val="en-US"/>
        </w:rPr>
      </w:pPr>
      <w:bookmarkStart w:id="2025" w:name="_Toc514933156"/>
      <w:r>
        <w:t xml:space="preserve">Figure </w:t>
      </w:r>
      <w:r w:rsidR="002F78DC">
        <w:fldChar w:fldCharType="begin"/>
      </w:r>
      <w:r w:rsidR="002F78DC">
        <w:instrText xml:space="preserve"> SEQ Figure \* ARABIC </w:instrText>
      </w:r>
      <w:r w:rsidR="002F78DC">
        <w:fldChar w:fldCharType="separate"/>
      </w:r>
      <w:r w:rsidR="0059568A">
        <w:rPr>
          <w:noProof/>
        </w:rPr>
        <w:t>70</w:t>
      </w:r>
      <w:r w:rsidR="002F78DC">
        <w:rPr>
          <w:noProof/>
        </w:rPr>
        <w:fldChar w:fldCharType="end"/>
      </w:r>
      <w:r>
        <w:t xml:space="preserve"> - Connect with hardware</w:t>
      </w:r>
      <w:bookmarkEnd w:id="2025"/>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clicking the refresh button, the device shall be discovered and appears in the list box.  The user needs to select the desired device to connect.</w:t>
      </w:r>
    </w:p>
    <w:p w:rsidR="008945F6" w:rsidRPr="005F535D" w:rsidRDefault="008945F6" w:rsidP="005F535D">
      <w:pPr>
        <w:spacing w:after="0" w:line="240" w:lineRule="auto"/>
        <w:rPr>
          <w:rFonts w:ascii="Verdana" w:hAnsi="Verdana" w:cs="Arial"/>
          <w:color w:val="000000"/>
          <w:sz w:val="20"/>
          <w:szCs w:val="20"/>
          <w:lang w:val="en-US"/>
        </w:rPr>
      </w:pPr>
    </w:p>
    <w:p w:rsidR="005F535D" w:rsidRPr="005F535D" w:rsidRDefault="008945F6" w:rsidP="008945F6">
      <w:pPr>
        <w:spacing w:after="0" w:line="240" w:lineRule="auto"/>
        <w:jc w:val="center"/>
        <w:rPr>
          <w:rFonts w:ascii="Verdana" w:hAnsi="Verdana" w:cs="Arial"/>
          <w:color w:val="000000"/>
          <w:sz w:val="20"/>
          <w:szCs w:val="20"/>
          <w:lang w:val="en-US"/>
        </w:rPr>
      </w:pPr>
      <w:r>
        <w:rPr>
          <w:rFonts w:ascii="Verdana" w:hAnsi="Verdana" w:cs="Arial"/>
          <w:noProof/>
          <w:color w:val="000000"/>
          <w:sz w:val="20"/>
          <w:szCs w:val="20"/>
          <w:lang w:val="en-US" w:eastAsia="zh-CN"/>
        </w:rPr>
        <w:lastRenderedPageBreak/>
        <w:drawing>
          <wp:inline distT="0" distB="0" distL="0" distR="0" wp14:anchorId="52BC09D9" wp14:editId="5870671F">
            <wp:extent cx="2317750" cy="27686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317750" cy="2768600"/>
                    </a:xfrm>
                    <a:prstGeom prst="rect">
                      <a:avLst/>
                    </a:prstGeom>
                    <a:noFill/>
                    <a:ln>
                      <a:noFill/>
                    </a:ln>
                  </pic:spPr>
                </pic:pic>
              </a:graphicData>
            </a:graphic>
          </wp:inline>
        </w:drawing>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After the user clicks the "Connect" button, the device is ready to be synchronized with the Screen Editor.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Note: Don't forget to click the wrench and screw driver button to select the correct device type.</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134EE9" w:rsidRDefault="00134EE9" w:rsidP="00134EE9">
      <w:pPr>
        <w:keepNext/>
        <w:spacing w:after="0" w:line="240" w:lineRule="auto"/>
        <w:jc w:val="center"/>
      </w:pPr>
      <w:r>
        <w:rPr>
          <w:rFonts w:ascii="Verdana" w:hAnsi="Verdana" w:cs="Arial"/>
          <w:noProof/>
          <w:color w:val="000000"/>
          <w:sz w:val="20"/>
          <w:szCs w:val="20"/>
          <w:lang w:val="en-US" w:eastAsia="zh-CN"/>
        </w:rPr>
        <w:drawing>
          <wp:inline distT="0" distB="0" distL="0" distR="0" wp14:anchorId="67525D36" wp14:editId="78C16928">
            <wp:extent cx="2495550" cy="2825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95550" cy="2825750"/>
                    </a:xfrm>
                    <a:prstGeom prst="rect">
                      <a:avLst/>
                    </a:prstGeom>
                    <a:noFill/>
                    <a:ln>
                      <a:noFill/>
                    </a:ln>
                  </pic:spPr>
                </pic:pic>
              </a:graphicData>
            </a:graphic>
          </wp:inline>
        </w:drawing>
      </w:r>
    </w:p>
    <w:p w:rsidR="005F535D" w:rsidRPr="005F535D" w:rsidRDefault="00134EE9" w:rsidP="00C04D6B">
      <w:pPr>
        <w:pStyle w:val="Caption"/>
        <w:rPr>
          <w:rFonts w:cs="Arial"/>
          <w:color w:val="000000"/>
          <w:sz w:val="20"/>
          <w:szCs w:val="20"/>
          <w:lang w:val="en-US"/>
        </w:rPr>
      </w:pPr>
      <w:bookmarkStart w:id="2026" w:name="_Toc514933157"/>
      <w:r>
        <w:t xml:space="preserve">Figure </w:t>
      </w:r>
      <w:r w:rsidR="002F78DC">
        <w:fldChar w:fldCharType="begin"/>
      </w:r>
      <w:r w:rsidR="002F78DC">
        <w:instrText xml:space="preserve"> SEQ Figure \* AR</w:instrText>
      </w:r>
      <w:r w:rsidR="002F78DC">
        <w:instrText xml:space="preserve">ABIC </w:instrText>
      </w:r>
      <w:r w:rsidR="002F78DC">
        <w:fldChar w:fldCharType="separate"/>
      </w:r>
      <w:r w:rsidR="0059568A">
        <w:rPr>
          <w:noProof/>
        </w:rPr>
        <w:t>71</w:t>
      </w:r>
      <w:r w:rsidR="002F78DC">
        <w:rPr>
          <w:noProof/>
        </w:rPr>
        <w:fldChar w:fldCharType="end"/>
      </w:r>
      <w:r>
        <w:t xml:space="preserve"> - Device connected</w:t>
      </w:r>
      <w:bookmarkEnd w:id="2026"/>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After the user clicks "Sync With Device" button, the designed screen will be shown on hardware immediately.</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Note: Make sure the connected module(1) has the same type of EVE chip on board as the emulator(2) runs on.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heck the picture below:</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134EE9" w:rsidRDefault="00134EE9" w:rsidP="00134EE9">
      <w:pPr>
        <w:keepNext/>
        <w:spacing w:after="0" w:line="240" w:lineRule="auto"/>
        <w:jc w:val="center"/>
      </w:pPr>
      <w:r>
        <w:rPr>
          <w:rFonts w:ascii="Verdana" w:hAnsi="Verdana" w:cs="Arial"/>
          <w:noProof/>
          <w:color w:val="000000"/>
          <w:sz w:val="20"/>
          <w:szCs w:val="20"/>
          <w:lang w:val="en-US" w:eastAsia="zh-CN"/>
        </w:rPr>
        <w:drawing>
          <wp:inline distT="0" distB="0" distL="0" distR="0" wp14:anchorId="6B4BF953" wp14:editId="5CA8CAFA">
            <wp:extent cx="5727700" cy="344805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27700" cy="3448050"/>
                    </a:xfrm>
                    <a:prstGeom prst="rect">
                      <a:avLst/>
                    </a:prstGeom>
                    <a:noFill/>
                    <a:ln>
                      <a:noFill/>
                    </a:ln>
                  </pic:spPr>
                </pic:pic>
              </a:graphicData>
            </a:graphic>
          </wp:inline>
        </w:drawing>
      </w:r>
    </w:p>
    <w:p w:rsidR="005F535D" w:rsidRPr="005F535D" w:rsidRDefault="00134EE9" w:rsidP="00C04D6B">
      <w:pPr>
        <w:pStyle w:val="Caption"/>
        <w:rPr>
          <w:rFonts w:cs="Arial"/>
          <w:color w:val="000000"/>
          <w:sz w:val="20"/>
          <w:szCs w:val="20"/>
          <w:lang w:val="en-US"/>
        </w:rPr>
      </w:pPr>
      <w:bookmarkStart w:id="2027" w:name="_Toc514933158"/>
      <w:r>
        <w:t xml:space="preserve">Figure </w:t>
      </w:r>
      <w:r w:rsidR="002F78DC">
        <w:fldChar w:fldCharType="begin"/>
      </w:r>
      <w:r w:rsidR="002F78DC">
        <w:instrText xml:space="preserve"> SEQ Figure \* ARABIC </w:instrText>
      </w:r>
      <w:r w:rsidR="002F78DC">
        <w:fldChar w:fldCharType="separate"/>
      </w:r>
      <w:r w:rsidR="0059568A">
        <w:rPr>
          <w:noProof/>
        </w:rPr>
        <w:t>72</w:t>
      </w:r>
      <w:r w:rsidR="002F78DC">
        <w:rPr>
          <w:noProof/>
        </w:rPr>
        <w:fldChar w:fldCharType="end"/>
      </w:r>
      <w:r>
        <w:t xml:space="preserve"> - Select correct device type</w:t>
      </w:r>
      <w:bookmarkEnd w:id="2027"/>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DA0934">
      <w:pPr>
        <w:pStyle w:val="Heading2"/>
        <w:rPr>
          <w:lang w:val="en-US"/>
        </w:rPr>
      </w:pPr>
      <w:bookmarkStart w:id="2028" w:name="_Toc514941542"/>
      <w:r w:rsidRPr="005F535D">
        <w:rPr>
          <w:lang w:val="en-US"/>
        </w:rPr>
        <w:t>Export your project</w:t>
      </w:r>
      <w:bookmarkEnd w:id="2028"/>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To export the current screen to certain platform specific API based source code, users may click "Export" menu to choose the corresponding platform name.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Currently, ESE has following built-in capability to generate the code for:</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EVE Arduino Library</w:t>
      </w:r>
      <w:r w:rsidRPr="005F535D">
        <w:rPr>
          <w:rFonts w:ascii="Verdana" w:hAnsi="Verdana" w:cs="Arial"/>
          <w:color w:val="000000"/>
          <w:sz w:val="20"/>
          <w:szCs w:val="20"/>
          <w:lang w:val="en-US"/>
        </w:rPr>
        <w:cr/>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w:t>
      </w:r>
      <w:r w:rsidRPr="005F535D">
        <w:rPr>
          <w:rFonts w:ascii="Verdana" w:hAnsi="Verdana" w:cs="Arial"/>
          <w:color w:val="000000"/>
          <w:sz w:val="20"/>
          <w:szCs w:val="20"/>
          <w:lang w:val="en-US"/>
        </w:rPr>
        <w:tab/>
        <w:t>GameDuino 2 Library</w:t>
      </w:r>
      <w:r w:rsidRPr="005F535D">
        <w:rPr>
          <w:rFonts w:ascii="Verdana" w:hAnsi="Verdana" w:cs="Arial"/>
          <w:color w:val="000000"/>
          <w:sz w:val="20"/>
          <w:szCs w:val="20"/>
          <w:lang w:val="en-US"/>
        </w:rPr>
        <w:cr/>
      </w:r>
    </w:p>
    <w:p w:rsidR="00DA0934"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r w:rsidR="00DA0934">
        <w:rPr>
          <w:rFonts w:ascii="Verdana" w:hAnsi="Verdana" w:cs="Arial"/>
          <w:color w:val="000000"/>
          <w:sz w:val="20"/>
          <w:szCs w:val="20"/>
          <w:lang w:val="en-US"/>
        </w:rPr>
        <w:tab/>
        <w:t>FTDI  EVE HAL</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DA0934"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w:t>
      </w:r>
      <w:r>
        <w:rPr>
          <w:rFonts w:ascii="Verdana" w:hAnsi="Verdana" w:cs="Arial"/>
          <w:color w:val="000000"/>
          <w:sz w:val="20"/>
          <w:szCs w:val="20"/>
          <w:lang w:val="en-US"/>
        </w:rPr>
        <w:tab/>
      </w:r>
      <w:r w:rsidR="005F535D" w:rsidRPr="005F535D">
        <w:rPr>
          <w:rFonts w:ascii="Verdana" w:hAnsi="Verdana" w:cs="Arial"/>
          <w:color w:val="000000"/>
          <w:sz w:val="20"/>
          <w:szCs w:val="20"/>
          <w:lang w:val="en-US"/>
        </w:rPr>
        <w:t>FTDI  EVE HAL 2.0 (FT81X only)</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467B41">
      <w:pPr>
        <w:pStyle w:val="Heading2"/>
        <w:rPr>
          <w:lang w:val="en-US"/>
        </w:rPr>
      </w:pPr>
      <w:bookmarkStart w:id="2029" w:name="_Toc514941543"/>
      <w:r w:rsidRPr="005F535D">
        <w:rPr>
          <w:lang w:val="en-US"/>
        </w:rPr>
        <w:t>Check your design</w:t>
      </w:r>
      <w:bookmarkEnd w:id="2029"/>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explain how to check the design.</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2F78DC">
      <w:pPr>
        <w:pStyle w:val="Heading3"/>
        <w:numPr>
          <w:ilvl w:val="2"/>
          <w:numId w:val="20"/>
        </w:numPr>
      </w:pPr>
      <w:bookmarkStart w:id="2030" w:name="_Toc514941544"/>
      <w:r w:rsidRPr="005F535D">
        <w:t>Step by Step</w:t>
      </w:r>
      <w:bookmarkEnd w:id="2030"/>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user can select to execute the display list or coprocessor command step by step to observe the effects of the commands up to that poin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increase or decrease in the value of the display list and coprocessor editor box will execute the specified steps and highlight the specific display list or coprocessor commands.</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467B41" w:rsidRDefault="00467B41" w:rsidP="00467B41">
      <w:pPr>
        <w:keepNext/>
        <w:spacing w:after="0" w:line="240" w:lineRule="auto"/>
        <w:jc w:val="center"/>
      </w:pPr>
      <w:r>
        <w:rPr>
          <w:rFonts w:ascii="Verdana" w:hAnsi="Verdana" w:cs="Arial"/>
          <w:noProof/>
          <w:color w:val="000000"/>
          <w:sz w:val="20"/>
          <w:szCs w:val="20"/>
          <w:lang w:val="en-US" w:eastAsia="zh-CN"/>
        </w:rPr>
        <w:drawing>
          <wp:inline distT="0" distB="0" distL="0" distR="0" wp14:anchorId="6B705288" wp14:editId="5BFE041D">
            <wp:extent cx="2523809" cy="29428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18-05-24_103433.png"/>
                    <pic:cNvPicPr/>
                  </pic:nvPicPr>
                  <pic:blipFill>
                    <a:blip r:embed="rId150">
                      <a:extLst>
                        <a:ext uri="{28A0092B-C50C-407E-A947-70E740481C1C}">
                          <a14:useLocalDpi xmlns:a14="http://schemas.microsoft.com/office/drawing/2010/main" val="0"/>
                        </a:ext>
                      </a:extLst>
                    </a:blip>
                    <a:stretch>
                      <a:fillRect/>
                    </a:stretch>
                  </pic:blipFill>
                  <pic:spPr>
                    <a:xfrm>
                      <a:off x="0" y="0"/>
                      <a:ext cx="2523809" cy="2942857"/>
                    </a:xfrm>
                    <a:prstGeom prst="rect">
                      <a:avLst/>
                    </a:prstGeom>
                  </pic:spPr>
                </pic:pic>
              </a:graphicData>
            </a:graphic>
          </wp:inline>
        </w:drawing>
      </w:r>
    </w:p>
    <w:p w:rsidR="005F535D" w:rsidRPr="005F535D" w:rsidRDefault="00467B41" w:rsidP="00C04D6B">
      <w:pPr>
        <w:pStyle w:val="Caption"/>
        <w:rPr>
          <w:rFonts w:cs="Arial"/>
          <w:color w:val="000000"/>
          <w:sz w:val="20"/>
          <w:szCs w:val="20"/>
          <w:lang w:val="en-US"/>
        </w:rPr>
      </w:pPr>
      <w:bookmarkStart w:id="2031" w:name="_Toc514933159"/>
      <w:r>
        <w:t xml:space="preserve">Figure </w:t>
      </w:r>
      <w:r w:rsidR="002F78DC">
        <w:fldChar w:fldCharType="begin"/>
      </w:r>
      <w:r w:rsidR="002F78DC">
        <w:instrText xml:space="preserve"> SEQ Figure \* ARABIC </w:instrText>
      </w:r>
      <w:r w:rsidR="002F78DC">
        <w:fldChar w:fldCharType="separate"/>
      </w:r>
      <w:r w:rsidR="0059568A">
        <w:rPr>
          <w:noProof/>
        </w:rPr>
        <w:t>73</w:t>
      </w:r>
      <w:r w:rsidR="002F78DC">
        <w:rPr>
          <w:noProof/>
        </w:rPr>
        <w:fldChar w:fldCharType="end"/>
      </w:r>
      <w:r>
        <w:t xml:space="preserve"> - Select Display List/Coprocessor</w:t>
      </w:r>
      <w:bookmarkEnd w:id="2031"/>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2nd display list command is highlighted in the yellow bar and there is nothing at the viewport because the VERTEX2II command is</w:t>
      </w:r>
      <w:r w:rsidR="00467B41">
        <w:rPr>
          <w:rFonts w:ascii="Verdana" w:hAnsi="Verdana" w:cs="Arial"/>
          <w:color w:val="000000"/>
          <w:sz w:val="20"/>
          <w:szCs w:val="20"/>
          <w:lang w:val="en-US"/>
        </w:rPr>
        <w:t xml:space="preserve"> </w:t>
      </w:r>
      <w:r w:rsidRPr="005F535D">
        <w:rPr>
          <w:rFonts w:ascii="Verdana" w:hAnsi="Verdana" w:cs="Arial"/>
          <w:color w:val="000000"/>
          <w:sz w:val="20"/>
          <w:szCs w:val="20"/>
          <w:lang w:val="en-US"/>
        </w:rPr>
        <w:t>not executed ye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467B41" w:rsidRDefault="00D3319C" w:rsidP="00467B41">
      <w:pPr>
        <w:keepNext/>
        <w:spacing w:after="0" w:line="240" w:lineRule="auto"/>
        <w:jc w:val="center"/>
      </w:pPr>
      <w:r>
        <w:rPr>
          <w:noProof/>
          <w:lang w:val="en-US" w:eastAsia="zh-CN"/>
        </w:rPr>
        <w:drawing>
          <wp:inline distT="0" distB="0" distL="0" distR="0" wp14:anchorId="2A050FC1" wp14:editId="4ABE0070">
            <wp:extent cx="5731510" cy="1250950"/>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018-05-24_104450.png"/>
                    <pic:cNvPicPr/>
                  </pic:nvPicPr>
                  <pic:blipFill>
                    <a:blip r:embed="rId151">
                      <a:extLst>
                        <a:ext uri="{28A0092B-C50C-407E-A947-70E740481C1C}">
                          <a14:useLocalDpi xmlns:a14="http://schemas.microsoft.com/office/drawing/2010/main" val="0"/>
                        </a:ext>
                      </a:extLst>
                    </a:blip>
                    <a:stretch>
                      <a:fillRect/>
                    </a:stretch>
                  </pic:blipFill>
                  <pic:spPr>
                    <a:xfrm>
                      <a:off x="0" y="0"/>
                      <a:ext cx="5731510" cy="1250950"/>
                    </a:xfrm>
                    <a:prstGeom prst="rect">
                      <a:avLst/>
                    </a:prstGeom>
                  </pic:spPr>
                </pic:pic>
              </a:graphicData>
            </a:graphic>
          </wp:inline>
        </w:drawing>
      </w:r>
    </w:p>
    <w:p w:rsidR="005F535D" w:rsidRPr="005F535D" w:rsidRDefault="00467B41" w:rsidP="00C04D6B">
      <w:pPr>
        <w:pStyle w:val="Caption"/>
        <w:rPr>
          <w:rFonts w:cs="Arial"/>
          <w:color w:val="000000"/>
          <w:sz w:val="20"/>
          <w:szCs w:val="20"/>
          <w:lang w:val="en-US"/>
        </w:rPr>
      </w:pPr>
      <w:bookmarkStart w:id="2032" w:name="_Toc514933160"/>
      <w:r>
        <w:t xml:space="preserve">Figure </w:t>
      </w:r>
      <w:r w:rsidR="002F78DC">
        <w:fldChar w:fldCharType="begin"/>
      </w:r>
      <w:r w:rsidR="002F78DC">
        <w:instrText xml:space="preserve"> SEQ Figure \* ARABIC </w:instrText>
      </w:r>
      <w:r w:rsidR="002F78DC">
        <w:fldChar w:fldCharType="separate"/>
      </w:r>
      <w:r w:rsidR="0059568A">
        <w:rPr>
          <w:noProof/>
        </w:rPr>
        <w:t>74</w:t>
      </w:r>
      <w:r w:rsidR="002F78DC">
        <w:rPr>
          <w:noProof/>
        </w:rPr>
        <w:fldChar w:fldCharType="end"/>
      </w:r>
      <w:r>
        <w:t xml:space="preserve"> - Display List command is highlighted yellow</w:t>
      </w:r>
      <w:bookmarkEnd w:id="2032"/>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467B41" w:rsidP="00467B41">
      <w:pPr>
        <w:spacing w:after="0" w:line="240" w:lineRule="auto"/>
        <w:jc w:val="center"/>
        <w:rPr>
          <w:rFonts w:ascii="Verdana" w:hAnsi="Verdana" w:cs="Arial"/>
          <w:color w:val="000000"/>
          <w:sz w:val="20"/>
          <w:szCs w:val="20"/>
          <w:lang w:val="en-US"/>
        </w:rPr>
      </w:pPr>
      <w:r>
        <w:rPr>
          <w:rFonts w:ascii="Verdana" w:hAnsi="Verdana" w:cs="Arial"/>
          <w:noProof/>
          <w:color w:val="000000"/>
          <w:sz w:val="20"/>
          <w:szCs w:val="20"/>
          <w:lang w:val="en-US" w:eastAsia="zh-CN"/>
        </w:rPr>
        <w:lastRenderedPageBreak/>
        <w:drawing>
          <wp:inline distT="0" distB="0" distL="0" distR="0" wp14:anchorId="333A1629" wp14:editId="15D45693">
            <wp:extent cx="5731510" cy="295656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018-05-24_104155.png"/>
                    <pic:cNvPicPr/>
                  </pic:nvPicPr>
                  <pic:blipFill>
                    <a:blip r:embed="rId152">
                      <a:extLst>
                        <a:ext uri="{28A0092B-C50C-407E-A947-70E740481C1C}">
                          <a14:useLocalDpi xmlns:a14="http://schemas.microsoft.com/office/drawing/2010/main" val="0"/>
                        </a:ext>
                      </a:extLst>
                    </a:blip>
                    <a:stretch>
                      <a:fillRect/>
                    </a:stretch>
                  </pic:blipFill>
                  <pic:spPr>
                    <a:xfrm>
                      <a:off x="0" y="0"/>
                      <a:ext cx="5731510" cy="2956560"/>
                    </a:xfrm>
                    <a:prstGeom prst="rect">
                      <a:avLst/>
                    </a:prstGeom>
                  </pic:spPr>
                </pic:pic>
              </a:graphicData>
            </a:graphic>
          </wp:inline>
        </w:drawing>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467B41">
      <w:pPr>
        <w:spacing w:after="0" w:line="240" w:lineRule="auto"/>
        <w:jc w:val="center"/>
        <w:rPr>
          <w:rFonts w:ascii="Verdana" w:hAnsi="Verdana" w:cs="Arial"/>
          <w:color w:val="000000"/>
          <w:sz w:val="20"/>
          <w:szCs w:val="20"/>
          <w:lang w:val="en-US"/>
        </w:rPr>
      </w:pPr>
    </w:p>
    <w:p w:rsidR="005F535D" w:rsidRDefault="00D3319C" w:rsidP="005F535D">
      <w:pPr>
        <w:spacing w:after="0" w:line="240" w:lineRule="auto"/>
        <w:rPr>
          <w:rFonts w:ascii="Verdana" w:hAnsi="Verdana" w:cs="Arial"/>
          <w:color w:val="000000"/>
          <w:sz w:val="20"/>
          <w:szCs w:val="20"/>
          <w:lang w:val="en-US"/>
        </w:rPr>
      </w:pPr>
      <w:r w:rsidRPr="00D3319C">
        <w:rPr>
          <w:rFonts w:ascii="Verdana" w:hAnsi="Verdana" w:cs="Arial"/>
          <w:color w:val="000000"/>
          <w:sz w:val="20"/>
          <w:szCs w:val="20"/>
          <w:lang w:val="en-US"/>
        </w:rPr>
        <w:t>If the user increases the value in editor box, the highlighted line will be moved and the effect of drawing is shown as below:</w:t>
      </w:r>
    </w:p>
    <w:p w:rsidR="00D3319C" w:rsidRDefault="00D3319C" w:rsidP="005F535D">
      <w:pPr>
        <w:spacing w:after="0" w:line="240" w:lineRule="auto"/>
        <w:rPr>
          <w:rFonts w:ascii="Verdana" w:hAnsi="Verdana" w:cs="Arial"/>
          <w:color w:val="000000"/>
          <w:sz w:val="20"/>
          <w:szCs w:val="20"/>
          <w:lang w:val="en-US"/>
        </w:rPr>
      </w:pPr>
    </w:p>
    <w:p w:rsidR="00D3319C" w:rsidRPr="005F535D" w:rsidRDefault="00D3319C" w:rsidP="00D3319C">
      <w:pPr>
        <w:spacing w:after="0" w:line="240" w:lineRule="auto"/>
        <w:jc w:val="center"/>
        <w:rPr>
          <w:rFonts w:ascii="Verdana" w:hAnsi="Verdana" w:cs="Arial"/>
          <w:color w:val="000000"/>
          <w:sz w:val="20"/>
          <w:szCs w:val="20"/>
          <w:lang w:val="en-US"/>
        </w:rPr>
      </w:pPr>
      <w:r>
        <w:rPr>
          <w:rFonts w:ascii="Verdana" w:hAnsi="Verdana" w:cs="Arial"/>
          <w:noProof/>
          <w:color w:val="000000"/>
          <w:sz w:val="20"/>
          <w:szCs w:val="20"/>
          <w:lang w:val="en-US" w:eastAsia="zh-CN"/>
        </w:rPr>
        <w:drawing>
          <wp:inline distT="0" distB="0" distL="0" distR="0" wp14:anchorId="7B5B30F0" wp14:editId="1037DAE8">
            <wp:extent cx="5731510" cy="295656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8-05-24_104246.png"/>
                    <pic:cNvPicPr/>
                  </pic:nvPicPr>
                  <pic:blipFill>
                    <a:blip r:embed="rId153">
                      <a:extLst>
                        <a:ext uri="{28A0092B-C50C-407E-A947-70E740481C1C}">
                          <a14:useLocalDpi xmlns:a14="http://schemas.microsoft.com/office/drawing/2010/main" val="0"/>
                        </a:ext>
                      </a:extLst>
                    </a:blip>
                    <a:stretch>
                      <a:fillRect/>
                    </a:stretch>
                  </pic:blipFill>
                  <pic:spPr>
                    <a:xfrm>
                      <a:off x="0" y="0"/>
                      <a:ext cx="5731510" cy="2956560"/>
                    </a:xfrm>
                    <a:prstGeom prst="rect">
                      <a:avLst/>
                    </a:prstGeom>
                  </pic:spPr>
                </pic:pic>
              </a:graphicData>
            </a:graphic>
          </wp:inline>
        </w:drawing>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D3319C">
      <w:pPr>
        <w:pStyle w:val="Heading3"/>
      </w:pPr>
      <w:bookmarkStart w:id="2033" w:name="_Toc514941545"/>
      <w:r w:rsidRPr="005F535D">
        <w:t>Trace the pixel</w:t>
      </w:r>
      <w:bookmarkEnd w:id="2033"/>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user can check what commands or display lists are involved in the drawing of the pixel by selecting a coordinate in the viewport with the Trace mouse command.</w:t>
      </w:r>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The movement of the Trace in the viewport is updated in the Trace section of the Control tab.  If object(s) occupy the tracing coordinate then the respective command(s) in the commands output are highlighted in green.  If there are more than 1 object occupying </w:t>
      </w:r>
      <w:r w:rsidRPr="005F535D">
        <w:rPr>
          <w:rFonts w:ascii="Verdana" w:hAnsi="Verdana" w:cs="Arial"/>
          <w:color w:val="000000"/>
          <w:sz w:val="20"/>
          <w:szCs w:val="20"/>
          <w:lang w:val="en-US"/>
        </w:rPr>
        <w:lastRenderedPageBreak/>
        <w:t>the trace coordinate, the top most object will get highlighted in a brighter green than those under it.</w:t>
      </w:r>
    </w:p>
    <w:p w:rsidR="0054205D" w:rsidRPr="005F535D" w:rsidRDefault="0054205D" w:rsidP="005F535D">
      <w:pPr>
        <w:spacing w:after="0" w:line="240" w:lineRule="auto"/>
        <w:rPr>
          <w:rFonts w:ascii="Verdana" w:hAnsi="Verdana" w:cs="Arial"/>
          <w:color w:val="000000"/>
          <w:sz w:val="20"/>
          <w:szCs w:val="20"/>
          <w:lang w:val="en-US"/>
        </w:rPr>
      </w:pPr>
    </w:p>
    <w:p w:rsidR="0054205D" w:rsidRDefault="0054205D" w:rsidP="0054205D">
      <w:pPr>
        <w:keepNext/>
        <w:spacing w:after="0" w:line="240" w:lineRule="auto"/>
        <w:jc w:val="center"/>
      </w:pPr>
      <w:r>
        <w:rPr>
          <w:rFonts w:ascii="Verdana" w:hAnsi="Verdana" w:cs="Arial"/>
          <w:noProof/>
          <w:color w:val="000000"/>
          <w:sz w:val="20"/>
          <w:szCs w:val="20"/>
          <w:lang w:val="en-US" w:eastAsia="zh-CN"/>
        </w:rPr>
        <w:drawing>
          <wp:inline distT="0" distB="0" distL="0" distR="0" wp14:anchorId="0DAAB509" wp14:editId="1D12EDCF">
            <wp:extent cx="5731510" cy="295656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18-05-24_104710.png"/>
                    <pic:cNvPicPr/>
                  </pic:nvPicPr>
                  <pic:blipFill>
                    <a:blip r:embed="rId154">
                      <a:extLst>
                        <a:ext uri="{28A0092B-C50C-407E-A947-70E740481C1C}">
                          <a14:useLocalDpi xmlns:a14="http://schemas.microsoft.com/office/drawing/2010/main" val="0"/>
                        </a:ext>
                      </a:extLst>
                    </a:blip>
                    <a:stretch>
                      <a:fillRect/>
                    </a:stretch>
                  </pic:blipFill>
                  <pic:spPr>
                    <a:xfrm>
                      <a:off x="0" y="0"/>
                      <a:ext cx="5731510" cy="2956560"/>
                    </a:xfrm>
                    <a:prstGeom prst="rect">
                      <a:avLst/>
                    </a:prstGeom>
                  </pic:spPr>
                </pic:pic>
              </a:graphicData>
            </a:graphic>
          </wp:inline>
        </w:drawing>
      </w:r>
    </w:p>
    <w:p w:rsidR="005F535D" w:rsidRPr="005F535D" w:rsidRDefault="0054205D" w:rsidP="00C04D6B">
      <w:pPr>
        <w:pStyle w:val="Caption"/>
        <w:rPr>
          <w:rFonts w:cs="Arial"/>
          <w:color w:val="000000"/>
          <w:sz w:val="20"/>
          <w:szCs w:val="20"/>
          <w:lang w:val="en-US"/>
        </w:rPr>
      </w:pPr>
      <w:bookmarkStart w:id="2034" w:name="_Toc514933161"/>
      <w:r>
        <w:t xml:space="preserve">Figure </w:t>
      </w:r>
      <w:r w:rsidR="002F78DC">
        <w:fldChar w:fldCharType="begin"/>
      </w:r>
      <w:r w:rsidR="002F78DC">
        <w:instrText xml:space="preserve"> SEQ Figure \* ARABIC </w:instrText>
      </w:r>
      <w:r w:rsidR="002F78DC">
        <w:fldChar w:fldCharType="separate"/>
      </w:r>
      <w:r w:rsidR="0059568A">
        <w:rPr>
          <w:noProof/>
        </w:rPr>
        <w:t>75</w:t>
      </w:r>
      <w:r w:rsidR="002F78DC">
        <w:rPr>
          <w:noProof/>
        </w:rPr>
        <w:fldChar w:fldCharType="end"/>
      </w:r>
      <w:r>
        <w:t xml:space="preserve"> - Trace the pixel</w:t>
      </w:r>
      <w:bookmarkEnd w:id="2034"/>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D3319C">
      <w:pPr>
        <w:pStyle w:val="Heading3"/>
      </w:pPr>
      <w:bookmarkStart w:id="2035" w:name="_Toc514941546"/>
      <w:r w:rsidRPr="005F535D">
        <w:t>Drag and Drop</w:t>
      </w:r>
      <w:bookmarkEnd w:id="2035"/>
    </w:p>
    <w:p w:rsid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commands in the toolbox may be dragged and dropped in the viewport. The editor will be updated w</w:t>
      </w:r>
      <w:r w:rsidR="002D1C26">
        <w:rPr>
          <w:rFonts w:ascii="Verdana" w:hAnsi="Verdana" w:cs="Arial"/>
          <w:color w:val="000000"/>
          <w:sz w:val="20"/>
          <w:szCs w:val="20"/>
          <w:lang w:val="en-US"/>
        </w:rPr>
        <w:t>ith the corresponding commands.</w:t>
      </w:r>
    </w:p>
    <w:p w:rsidR="002D1C26" w:rsidRPr="005F535D" w:rsidRDefault="002D1C26" w:rsidP="005F535D">
      <w:pPr>
        <w:spacing w:after="0" w:line="240" w:lineRule="auto"/>
        <w:rPr>
          <w:rFonts w:ascii="Verdana" w:hAnsi="Verdana" w:cs="Arial"/>
          <w:color w:val="000000"/>
          <w:sz w:val="20"/>
          <w:szCs w:val="20"/>
          <w:lang w:val="en-US"/>
        </w:rPr>
      </w:pPr>
    </w:p>
    <w:p w:rsidR="005F535D" w:rsidRPr="005F535D" w:rsidRDefault="005F535D" w:rsidP="002D1C26">
      <w:pPr>
        <w:pStyle w:val="Heading2"/>
        <w:rPr>
          <w:lang w:val="en-US"/>
        </w:rPr>
      </w:pPr>
      <w:bookmarkStart w:id="2036" w:name="_Toc514941547"/>
      <w:r w:rsidRPr="005F535D">
        <w:rPr>
          <w:lang w:val="en-US"/>
        </w:rPr>
        <w:t>Example Project</w:t>
      </w:r>
      <w:bookmarkEnd w:id="2036"/>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examples are easily accessible from the "Examples" folder in the installation</w:t>
      </w:r>
      <w:r w:rsidR="00923122">
        <w:rPr>
          <w:rFonts w:ascii="Verdana" w:hAnsi="Verdana" w:cs="Arial"/>
          <w:color w:val="000000"/>
          <w:sz w:val="20"/>
          <w:szCs w:val="20"/>
          <w:lang w:val="en-US"/>
        </w:rPr>
        <w:t xml:space="preserve"> </w:t>
      </w:r>
      <w:r w:rsidRPr="005F535D">
        <w:rPr>
          <w:rFonts w:ascii="Verdana" w:hAnsi="Verdana" w:cs="Arial"/>
          <w:color w:val="000000"/>
          <w:sz w:val="20"/>
          <w:szCs w:val="20"/>
          <w:lang w:val="en-US"/>
        </w:rPr>
        <w:t xml:space="preserve">directory, they can be opened in the screen editor using the Open option in File menu.   </w:t>
      </w:r>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923122" w:rsidP="005F535D">
      <w:pPr>
        <w:spacing w:after="0" w:line="240" w:lineRule="auto"/>
        <w:rPr>
          <w:rFonts w:ascii="Verdana" w:hAnsi="Verdana" w:cs="Arial"/>
          <w:color w:val="000000"/>
          <w:sz w:val="20"/>
          <w:szCs w:val="20"/>
          <w:lang w:val="en-US"/>
        </w:rPr>
      </w:pPr>
      <w:r w:rsidRPr="00923122">
        <w:rPr>
          <w:rFonts w:ascii="Verdana" w:hAnsi="Verdana" w:cs="Arial"/>
          <w:i/>
          <w:color w:val="000000"/>
          <w:sz w:val="20"/>
          <w:szCs w:val="20"/>
          <w:lang w:val="en-US"/>
        </w:rPr>
        <w:t>Examples</w:t>
      </w:r>
      <w:r>
        <w:rPr>
          <w:rFonts w:ascii="Verdana" w:hAnsi="Verdana" w:cs="Arial"/>
          <w:color w:val="000000"/>
          <w:sz w:val="20"/>
          <w:szCs w:val="20"/>
          <w:lang w:val="en-US"/>
        </w:rPr>
        <w:t xml:space="preserve"> folder contains three</w:t>
      </w:r>
      <w:r w:rsidR="005F535D" w:rsidRPr="005F535D">
        <w:rPr>
          <w:rFonts w:ascii="Verdana" w:hAnsi="Verdana" w:cs="Arial"/>
          <w:color w:val="000000"/>
          <w:sz w:val="20"/>
          <w:szCs w:val="20"/>
          <w:lang w:val="en-US"/>
        </w:rPr>
        <w:t xml:space="preserve"> sub-folders </w:t>
      </w:r>
      <w:r>
        <w:rPr>
          <w:rFonts w:ascii="Verdana" w:hAnsi="Verdana" w:cs="Arial"/>
          <w:i/>
          <w:color w:val="000000"/>
          <w:sz w:val="20"/>
          <w:szCs w:val="20"/>
          <w:lang w:val="en-US"/>
        </w:rPr>
        <w:t xml:space="preserve">BT81X, </w:t>
      </w:r>
      <w:r w:rsidR="005F535D" w:rsidRPr="00923122">
        <w:rPr>
          <w:rFonts w:ascii="Verdana" w:hAnsi="Verdana" w:cs="Arial"/>
          <w:i/>
          <w:color w:val="000000"/>
          <w:sz w:val="20"/>
          <w:szCs w:val="20"/>
          <w:lang w:val="en-US"/>
        </w:rPr>
        <w:t>FT81X</w:t>
      </w:r>
      <w:r>
        <w:rPr>
          <w:rFonts w:ascii="Verdana" w:hAnsi="Verdana" w:cs="Arial"/>
          <w:i/>
          <w:color w:val="000000"/>
          <w:sz w:val="20"/>
          <w:szCs w:val="20"/>
          <w:lang w:val="en-US"/>
        </w:rPr>
        <w:t xml:space="preserve"> and</w:t>
      </w:r>
      <w:r w:rsidR="005F535D" w:rsidRPr="005F535D">
        <w:rPr>
          <w:rFonts w:ascii="Verdana" w:hAnsi="Verdana" w:cs="Arial"/>
          <w:color w:val="000000"/>
          <w:sz w:val="20"/>
          <w:szCs w:val="20"/>
          <w:lang w:val="en-US"/>
        </w:rPr>
        <w:t xml:space="preserve"> </w:t>
      </w:r>
      <w:r w:rsidR="005F535D" w:rsidRPr="00923122">
        <w:rPr>
          <w:rFonts w:ascii="Verdana" w:hAnsi="Verdana" w:cs="Arial"/>
          <w:i/>
          <w:color w:val="000000"/>
          <w:sz w:val="20"/>
          <w:szCs w:val="20"/>
          <w:lang w:val="en-US"/>
        </w:rPr>
        <w:t>FT80X</w:t>
      </w:r>
      <w:r w:rsidR="005F535D" w:rsidRPr="005F535D">
        <w:rPr>
          <w:rFonts w:ascii="Verdana" w:hAnsi="Verdana" w:cs="Arial"/>
          <w:color w:val="000000"/>
          <w:sz w:val="20"/>
          <w:szCs w:val="20"/>
          <w:lang w:val="en-US"/>
        </w:rPr>
        <w:t xml:space="preserve"> for</w:t>
      </w:r>
      <w:r>
        <w:rPr>
          <w:rFonts w:ascii="Verdana" w:hAnsi="Verdana" w:cs="Arial"/>
          <w:color w:val="000000"/>
          <w:sz w:val="20"/>
          <w:szCs w:val="20"/>
          <w:lang w:val="en-US"/>
        </w:rPr>
        <w:t xml:space="preserve"> </w:t>
      </w:r>
      <w:r w:rsidR="005F535D" w:rsidRPr="005F535D">
        <w:rPr>
          <w:rFonts w:ascii="Verdana" w:hAnsi="Verdana" w:cs="Arial"/>
          <w:color w:val="000000"/>
          <w:sz w:val="20"/>
          <w:szCs w:val="20"/>
          <w:lang w:val="en-US"/>
        </w:rPr>
        <w:t xml:space="preserve">specific example projects.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Opened "allwidget_NoScreenSaver" projec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923122" w:rsidRDefault="00923122" w:rsidP="00923122">
      <w:pPr>
        <w:keepNext/>
        <w:spacing w:after="0" w:line="240" w:lineRule="auto"/>
        <w:jc w:val="center"/>
      </w:pPr>
      <w:r>
        <w:rPr>
          <w:rFonts w:ascii="Verdana" w:hAnsi="Verdana" w:cs="Arial"/>
          <w:noProof/>
          <w:color w:val="000000"/>
          <w:sz w:val="20"/>
          <w:szCs w:val="20"/>
          <w:lang w:val="en-US" w:eastAsia="zh-CN"/>
        </w:rPr>
        <w:lastRenderedPageBreak/>
        <w:drawing>
          <wp:inline distT="0" distB="0" distL="0" distR="0" wp14:anchorId="6665A30B" wp14:editId="3235D9D0">
            <wp:extent cx="5727700" cy="347345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27700" cy="3473450"/>
                    </a:xfrm>
                    <a:prstGeom prst="rect">
                      <a:avLst/>
                    </a:prstGeom>
                    <a:noFill/>
                    <a:ln>
                      <a:noFill/>
                    </a:ln>
                  </pic:spPr>
                </pic:pic>
              </a:graphicData>
            </a:graphic>
          </wp:inline>
        </w:drawing>
      </w:r>
    </w:p>
    <w:p w:rsidR="005F535D" w:rsidRPr="005F535D" w:rsidRDefault="00923122" w:rsidP="0057100D">
      <w:pPr>
        <w:pStyle w:val="Caption"/>
        <w:rPr>
          <w:rFonts w:cs="Arial"/>
          <w:color w:val="000000"/>
          <w:sz w:val="20"/>
          <w:szCs w:val="20"/>
          <w:lang w:val="en-US"/>
        </w:rPr>
      </w:pPr>
      <w:bookmarkStart w:id="2037" w:name="_Toc514933162"/>
      <w:r>
        <w:t xml:space="preserve">Figure </w:t>
      </w:r>
      <w:r w:rsidR="002F78DC">
        <w:fldChar w:fldCharType="begin"/>
      </w:r>
      <w:r w:rsidR="002F78DC">
        <w:instrText xml:space="preserve"> SEQ Figure \* ARABIC </w:instrText>
      </w:r>
      <w:r w:rsidR="002F78DC">
        <w:fldChar w:fldCharType="separate"/>
      </w:r>
      <w:r w:rsidR="0059568A">
        <w:rPr>
          <w:noProof/>
        </w:rPr>
        <w:t>76</w:t>
      </w:r>
      <w:r w:rsidR="002F78DC">
        <w:rPr>
          <w:noProof/>
        </w:rPr>
        <w:fldChar w:fldCharType="end"/>
      </w:r>
      <w:r>
        <w:t xml:space="preserve"> - Open example project</w:t>
      </w:r>
      <w:bookmarkEnd w:id="2037"/>
      <w:r w:rsidR="005F535D" w:rsidRPr="005F535D">
        <w:rPr>
          <w:rFonts w:cs="Arial"/>
          <w:color w:val="000000"/>
          <w:sz w:val="20"/>
          <w:szCs w:val="20"/>
          <w:lang w:val="en-US"/>
        </w:rPr>
        <w:t xml:space="preserve"> </w:t>
      </w:r>
    </w:p>
    <w:p w:rsidR="005F535D" w:rsidRPr="005F535D" w:rsidRDefault="005F535D" w:rsidP="005C5339">
      <w:pPr>
        <w:pStyle w:val="Heading1"/>
        <w:rPr>
          <w:lang w:val="en-US"/>
        </w:rPr>
      </w:pPr>
      <w:bookmarkStart w:id="2038" w:name="_Toc514941548"/>
      <w:r w:rsidRPr="005F535D">
        <w:rPr>
          <w:lang w:val="en-US"/>
        </w:rPr>
        <w:t>Disclaimer</w:t>
      </w:r>
      <w:bookmarkEnd w:id="2038"/>
    </w:p>
    <w:p w:rsidR="005F535D" w:rsidRPr="005F535D" w:rsidRDefault="005F535D"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The topics in this section contain the license agreements for the EVE Screen.</w:t>
      </w:r>
      <w:r w:rsidR="004275A7">
        <w:rPr>
          <w:rFonts w:ascii="Verdana" w:hAnsi="Verdana" w:cs="Arial"/>
          <w:color w:val="000000"/>
          <w:sz w:val="20"/>
          <w:szCs w:val="20"/>
          <w:lang w:val="en-US"/>
        </w:rPr>
        <w:t xml:space="preserve"> </w:t>
      </w:r>
      <w:r w:rsidRPr="005F535D">
        <w:rPr>
          <w:rFonts w:ascii="Verdana" w:hAnsi="Verdana" w:cs="Arial"/>
          <w:color w:val="000000"/>
          <w:sz w:val="20"/>
          <w:szCs w:val="20"/>
          <w:lang w:val="en-US"/>
        </w:rPr>
        <w:t>Any other third party software or artifacts included in the software are listed in "3rd party" sub-menu of menu "Help".</w:t>
      </w:r>
      <w:r w:rsidRPr="005F535D">
        <w:rPr>
          <w:rFonts w:ascii="Verdana" w:hAnsi="Verdana" w:cs="Arial"/>
          <w:color w:val="000000"/>
          <w:sz w:val="20"/>
          <w:szCs w:val="20"/>
          <w:lang w:val="en-US"/>
        </w:rPr>
        <w:cr/>
      </w:r>
    </w:p>
    <w:p w:rsidR="005F535D" w:rsidRPr="005F535D" w:rsidRDefault="005F535D" w:rsidP="004275A7">
      <w:pPr>
        <w:pStyle w:val="Heading4"/>
        <w:rPr>
          <w:lang w:val="en-US"/>
        </w:rPr>
      </w:pPr>
      <w:r w:rsidRPr="005F535D">
        <w:rPr>
          <w:lang w:val="en-US"/>
        </w:rPr>
        <w:t>Disclaimer</w:t>
      </w:r>
    </w:p>
    <w:p w:rsidR="004275A7" w:rsidRDefault="004275A7" w:rsidP="005F535D">
      <w:pPr>
        <w:spacing w:after="0" w:line="240" w:lineRule="auto"/>
        <w:rPr>
          <w:rFonts w:ascii="Verdana" w:hAnsi="Verdana" w:cs="Arial"/>
          <w:color w:val="000000"/>
          <w:sz w:val="20"/>
          <w:szCs w:val="20"/>
          <w:lang w:val="en-US"/>
        </w:rPr>
      </w:pP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Neither the whole nor any part of the information contained in, or the product</w:t>
      </w:r>
      <w:r w:rsidR="004275A7">
        <w:rPr>
          <w:rFonts w:ascii="Verdana" w:hAnsi="Verdana" w:cs="Arial"/>
          <w:color w:val="000000"/>
          <w:sz w:val="20"/>
          <w:szCs w:val="20"/>
          <w:lang w:val="en-US"/>
        </w:rPr>
        <w:t xml:space="preserve"> </w:t>
      </w:r>
      <w:r w:rsidRPr="005F535D">
        <w:rPr>
          <w:rFonts w:ascii="Verdana" w:hAnsi="Verdana" w:cs="Arial"/>
          <w:color w:val="000000"/>
          <w:sz w:val="20"/>
          <w:szCs w:val="20"/>
          <w:lang w:val="en-US"/>
        </w:rPr>
        <w:t>described in this manual, may be adapted or reproduced in any material</w:t>
      </w:r>
      <w:r w:rsidR="004275A7">
        <w:rPr>
          <w:rFonts w:ascii="Verdana" w:hAnsi="Verdana" w:cs="Arial"/>
          <w:color w:val="000000"/>
          <w:sz w:val="20"/>
          <w:szCs w:val="20"/>
          <w:lang w:val="en-US"/>
        </w:rPr>
        <w:t xml:space="preserve"> </w:t>
      </w:r>
      <w:r w:rsidRPr="005F535D">
        <w:rPr>
          <w:rFonts w:ascii="Verdana" w:hAnsi="Verdana" w:cs="Arial"/>
          <w:color w:val="000000"/>
          <w:sz w:val="20"/>
          <w:szCs w:val="20"/>
          <w:lang w:val="en-US"/>
        </w:rPr>
        <w:t>or electronic form without the prior written consent of the copyright holder.</w:t>
      </w:r>
    </w:p>
    <w:p w:rsidR="005F535D" w:rsidRPr="005F535D" w:rsidRDefault="004275A7" w:rsidP="005F535D">
      <w:pPr>
        <w:spacing w:after="0" w:line="240" w:lineRule="auto"/>
        <w:rPr>
          <w:rFonts w:ascii="Verdana" w:hAnsi="Verdana" w:cs="Arial"/>
          <w:color w:val="000000"/>
          <w:sz w:val="20"/>
          <w:szCs w:val="20"/>
          <w:lang w:val="en-US"/>
        </w:rPr>
      </w:pPr>
      <w:r>
        <w:rPr>
          <w:rFonts w:ascii="Verdana" w:hAnsi="Verdana" w:cs="Arial"/>
          <w:color w:val="000000"/>
          <w:sz w:val="20"/>
          <w:szCs w:val="20"/>
          <w:lang w:val="en-US"/>
        </w:rPr>
        <w:t xml:space="preserve">This product and </w:t>
      </w:r>
      <w:r w:rsidR="005F535D" w:rsidRPr="005F535D">
        <w:rPr>
          <w:rFonts w:ascii="Verdana" w:hAnsi="Verdana" w:cs="Arial"/>
          <w:color w:val="000000"/>
          <w:sz w:val="20"/>
          <w:szCs w:val="20"/>
          <w:lang w:val="en-US"/>
        </w:rPr>
        <w:t>its documentation are supplied on an as-is basis and</w:t>
      </w:r>
      <w:r>
        <w:rPr>
          <w:rFonts w:ascii="Verdana" w:hAnsi="Verdana" w:cs="Arial"/>
          <w:color w:val="000000"/>
          <w:sz w:val="20"/>
          <w:szCs w:val="20"/>
          <w:lang w:val="en-US"/>
        </w:rPr>
        <w:t xml:space="preserve"> </w:t>
      </w:r>
      <w:r w:rsidR="005F535D" w:rsidRPr="005F535D">
        <w:rPr>
          <w:rFonts w:ascii="Verdana" w:hAnsi="Verdana" w:cs="Arial"/>
          <w:color w:val="000000"/>
          <w:sz w:val="20"/>
          <w:szCs w:val="20"/>
          <w:lang w:val="en-US"/>
        </w:rPr>
        <w:t>no warranty as to their suitability for any particular purpose is either made or</w:t>
      </w:r>
      <w:r>
        <w:rPr>
          <w:rFonts w:ascii="Verdana" w:hAnsi="Verdana" w:cs="Arial"/>
          <w:color w:val="000000"/>
          <w:sz w:val="20"/>
          <w:szCs w:val="20"/>
          <w:lang w:val="en-US"/>
        </w:rPr>
        <w:t xml:space="preserve"> </w:t>
      </w:r>
      <w:r w:rsidR="005F535D" w:rsidRPr="005F535D">
        <w:rPr>
          <w:rFonts w:ascii="Verdana" w:hAnsi="Verdana" w:cs="Arial"/>
          <w:color w:val="000000"/>
          <w:sz w:val="20"/>
          <w:szCs w:val="20"/>
          <w:lang w:val="en-US"/>
        </w:rPr>
        <w:t xml:space="preserve">implied. </w:t>
      </w:r>
      <w:r>
        <w:rPr>
          <w:rFonts w:ascii="Verdana" w:hAnsi="Verdana" w:cs="Arial"/>
          <w:color w:val="000000"/>
          <w:sz w:val="20"/>
          <w:szCs w:val="20"/>
          <w:lang w:val="en-US"/>
        </w:rPr>
        <w:t xml:space="preserve">Bridgetek Pte </w:t>
      </w:r>
      <w:r w:rsidR="005F535D" w:rsidRPr="005F535D">
        <w:rPr>
          <w:rFonts w:ascii="Verdana" w:hAnsi="Verdana" w:cs="Arial"/>
          <w:color w:val="000000"/>
          <w:sz w:val="20"/>
          <w:szCs w:val="20"/>
          <w:lang w:val="en-US"/>
        </w:rPr>
        <w:t>Ltd will not accept any claim</w:t>
      </w:r>
      <w:r>
        <w:rPr>
          <w:rFonts w:ascii="Verdana" w:hAnsi="Verdana" w:cs="Arial"/>
          <w:color w:val="000000"/>
          <w:sz w:val="20"/>
          <w:szCs w:val="20"/>
          <w:lang w:val="en-US"/>
        </w:rPr>
        <w:t xml:space="preserve"> </w:t>
      </w:r>
      <w:r w:rsidR="005F535D" w:rsidRPr="005F535D">
        <w:rPr>
          <w:rFonts w:ascii="Verdana" w:hAnsi="Verdana" w:cs="Arial"/>
          <w:color w:val="000000"/>
          <w:sz w:val="20"/>
          <w:szCs w:val="20"/>
          <w:lang w:val="en-US"/>
        </w:rPr>
        <w:t>for damages howsoever arising as a result of use or failure of this produc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Your statutory rights are not affected. This product or any variant of it is not intended</w:t>
      </w:r>
      <w:r w:rsidR="004275A7">
        <w:rPr>
          <w:rFonts w:ascii="Verdana" w:hAnsi="Verdana" w:cs="Arial"/>
          <w:color w:val="000000"/>
          <w:sz w:val="20"/>
          <w:szCs w:val="20"/>
          <w:lang w:val="en-US"/>
        </w:rPr>
        <w:t xml:space="preserve"> for use in </w:t>
      </w:r>
      <w:r w:rsidRPr="005F535D">
        <w:rPr>
          <w:rFonts w:ascii="Verdana" w:hAnsi="Verdana" w:cs="Arial"/>
          <w:color w:val="000000"/>
          <w:sz w:val="20"/>
          <w:szCs w:val="20"/>
          <w:lang w:val="en-US"/>
        </w:rPr>
        <w:t>any medical appliance, device or system in which the failure of the</w:t>
      </w:r>
      <w:r w:rsidR="004275A7">
        <w:rPr>
          <w:rFonts w:ascii="Verdana" w:hAnsi="Verdana" w:cs="Arial"/>
          <w:color w:val="000000"/>
          <w:sz w:val="20"/>
          <w:szCs w:val="20"/>
          <w:lang w:val="en-US"/>
        </w:rPr>
        <w:t xml:space="preserve"> </w:t>
      </w:r>
      <w:r w:rsidRPr="005F535D">
        <w:rPr>
          <w:rFonts w:ascii="Verdana" w:hAnsi="Verdana" w:cs="Arial"/>
          <w:color w:val="000000"/>
          <w:sz w:val="20"/>
          <w:szCs w:val="20"/>
          <w:lang w:val="en-US"/>
        </w:rPr>
        <w:t>product might reasonably be expected to result in personal injury. This document</w:t>
      </w:r>
      <w:r w:rsidR="004275A7">
        <w:rPr>
          <w:rFonts w:ascii="Verdana" w:hAnsi="Verdana" w:cs="Arial"/>
          <w:color w:val="000000"/>
          <w:sz w:val="20"/>
          <w:szCs w:val="20"/>
          <w:lang w:val="en-US"/>
        </w:rPr>
        <w:t xml:space="preserve"> </w:t>
      </w:r>
      <w:r w:rsidRPr="005F535D">
        <w:rPr>
          <w:rFonts w:ascii="Verdana" w:hAnsi="Verdana" w:cs="Arial"/>
          <w:color w:val="000000"/>
          <w:sz w:val="20"/>
          <w:szCs w:val="20"/>
          <w:lang w:val="en-US"/>
        </w:rPr>
        <w:t>provides preliminary information that may be subject to change without notice.</w:t>
      </w:r>
      <w:r w:rsidR="004275A7">
        <w:rPr>
          <w:rFonts w:ascii="Verdana" w:hAnsi="Verdana" w:cs="Arial"/>
          <w:color w:val="000000"/>
          <w:sz w:val="20"/>
          <w:szCs w:val="20"/>
          <w:lang w:val="en-US"/>
        </w:rPr>
        <w:t xml:space="preserve"> </w:t>
      </w:r>
      <w:r w:rsidRPr="005F535D">
        <w:rPr>
          <w:rFonts w:ascii="Verdana" w:hAnsi="Verdana" w:cs="Arial"/>
          <w:color w:val="000000"/>
          <w:sz w:val="20"/>
          <w:szCs w:val="20"/>
          <w:lang w:val="en-US"/>
        </w:rPr>
        <w:t>No freedom to use patents or other intellectual property rights is implied by the</w:t>
      </w:r>
      <w:r w:rsidR="004275A7">
        <w:rPr>
          <w:rFonts w:ascii="Verdana" w:hAnsi="Verdana" w:cs="Arial"/>
          <w:color w:val="000000"/>
          <w:sz w:val="20"/>
          <w:szCs w:val="20"/>
          <w:lang w:val="en-US"/>
        </w:rPr>
        <w:t xml:space="preserve"> </w:t>
      </w:r>
      <w:r w:rsidRPr="005F535D">
        <w:rPr>
          <w:rFonts w:ascii="Verdana" w:hAnsi="Verdana" w:cs="Arial"/>
          <w:color w:val="000000"/>
          <w:sz w:val="20"/>
          <w:szCs w:val="20"/>
          <w:lang w:val="en-US"/>
        </w:rPr>
        <w:t>publication of this document.</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 xml:space="preserve"> </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Bridgetek Pte Ltd</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178 Paya Lebar Road, #07-03</w:t>
      </w:r>
    </w:p>
    <w:p w:rsidR="005F535D" w:rsidRPr="005F535D" w:rsidRDefault="005F535D" w:rsidP="005F535D">
      <w:pPr>
        <w:spacing w:after="0" w:line="240" w:lineRule="auto"/>
        <w:rPr>
          <w:rFonts w:ascii="Verdana" w:hAnsi="Verdana" w:cs="Arial"/>
          <w:color w:val="000000"/>
          <w:sz w:val="20"/>
          <w:szCs w:val="20"/>
          <w:lang w:val="en-US"/>
        </w:rPr>
      </w:pPr>
      <w:r w:rsidRPr="005F535D">
        <w:rPr>
          <w:rFonts w:ascii="Verdana" w:hAnsi="Verdana" w:cs="Arial"/>
          <w:color w:val="000000"/>
          <w:sz w:val="20"/>
          <w:szCs w:val="20"/>
          <w:lang w:val="en-US"/>
        </w:rPr>
        <w:t>Singapore 409030</w:t>
      </w:r>
    </w:p>
    <w:p w:rsidR="00E713F0" w:rsidRPr="00B67E86" w:rsidRDefault="00E713F0" w:rsidP="001771C0">
      <w:pPr>
        <w:spacing w:after="0" w:line="240" w:lineRule="auto"/>
        <w:rPr>
          <w:rFonts w:ascii="Verdana" w:hAnsi="Verdana" w:cs="Arial"/>
          <w:color w:val="000000"/>
          <w:sz w:val="20"/>
          <w:szCs w:val="20"/>
          <w:lang w:val="en-US"/>
        </w:rPr>
      </w:pPr>
    </w:p>
    <w:sectPr w:rsidR="00E713F0" w:rsidRPr="00B67E86" w:rsidSect="00F01A17">
      <w:footerReference w:type="first" r:id="rId156"/>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78DC" w:rsidRDefault="002F78DC" w:rsidP="004F372C">
      <w:pPr>
        <w:spacing w:after="0" w:line="240" w:lineRule="auto"/>
      </w:pPr>
      <w:r>
        <w:separator/>
      </w:r>
    </w:p>
  </w:endnote>
  <w:endnote w:type="continuationSeparator" w:id="0">
    <w:p w:rsidR="002F78DC" w:rsidRDefault="002F78DC" w:rsidP="004F372C">
      <w:pPr>
        <w:spacing w:after="0" w:line="240" w:lineRule="auto"/>
      </w:pPr>
      <w:r>
        <w:continuationSeparator/>
      </w:r>
    </w:p>
  </w:endnote>
  <w:endnote w:type="continuationNotice" w:id="1">
    <w:p w:rsidR="002F78DC" w:rsidRDefault="002F78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4D6B" w:rsidRPr="009F0160" w:rsidRDefault="002F78DC" w:rsidP="008B3C6E">
    <w:pPr>
      <w:pStyle w:val="NoSpacing"/>
      <w:pBdr>
        <w:top w:val="single" w:sz="4" w:space="1" w:color="548DD4" w:themeColor="text2" w:themeTint="99"/>
      </w:pBdr>
      <w:tabs>
        <w:tab w:val="right" w:pos="9000"/>
      </w:tabs>
      <w:rPr>
        <w:rFonts w:ascii="Verdana" w:hAnsi="Verdana"/>
        <w:i w:val="0"/>
        <w:sz w:val="14"/>
        <w:szCs w:val="14"/>
      </w:rPr>
    </w:pPr>
    <w:hyperlink r:id="rId1" w:history="1">
      <w:r w:rsidR="00C04D6B" w:rsidRPr="00B463B5">
        <w:rPr>
          <w:rStyle w:val="Hyperlink"/>
          <w:i w:val="0"/>
          <w:szCs w:val="18"/>
        </w:rPr>
        <w:t>Product Page</w:t>
      </w:r>
    </w:hyperlink>
    <w:r w:rsidR="00C04D6B" w:rsidRPr="009F0160">
      <w:rPr>
        <w:rFonts w:ascii="Verdana" w:hAnsi="Verdana"/>
        <w:i w:val="0"/>
        <w:sz w:val="14"/>
        <w:szCs w:val="14"/>
      </w:rPr>
      <w:tab/>
    </w:r>
    <w:sdt>
      <w:sdtPr>
        <w:rPr>
          <w:b/>
          <w:i w:val="0"/>
        </w:rPr>
        <w:id w:val="860082579"/>
        <w:docPartObj>
          <w:docPartGallery w:val="Page Numbers (Top of Page)"/>
          <w:docPartUnique/>
        </w:docPartObj>
      </w:sdtPr>
      <w:sdtEndPr/>
      <w:sdtContent>
        <w:sdt>
          <w:sdtPr>
            <w:rPr>
              <w:b/>
              <w:i w:val="0"/>
            </w:rPr>
            <w:id w:val="742913750"/>
            <w:docPartObj>
              <w:docPartGallery w:val="Page Numbers (Top of Page)"/>
              <w:docPartUnique/>
            </w:docPartObj>
          </w:sdtPr>
          <w:sdtEndPr/>
          <w:sdtContent>
            <w:r w:rsidR="00C04D6B">
              <w:rPr>
                <w:b/>
                <w:i w:val="0"/>
              </w:rPr>
              <w:t xml:space="preserve">       </w:t>
            </w:r>
            <w:r w:rsidR="00C04D6B" w:rsidRPr="00B463B5">
              <w:rPr>
                <w:b/>
                <w:i w:val="0"/>
              </w:rPr>
              <w:t xml:space="preserve"> </w:t>
            </w:r>
            <w:r w:rsidR="00C04D6B">
              <w:rPr>
                <w:b/>
                <w:i w:val="0"/>
              </w:rPr>
              <w:t xml:space="preserve">       </w:t>
            </w:r>
            <w:r w:rsidR="00C04D6B" w:rsidRPr="00B463B5">
              <w:rPr>
                <w:b/>
                <w:bCs/>
                <w:i w:val="0"/>
                <w:sz w:val="24"/>
                <w:szCs w:val="24"/>
              </w:rPr>
              <w:fldChar w:fldCharType="begin"/>
            </w:r>
            <w:r w:rsidR="00C04D6B" w:rsidRPr="00B463B5">
              <w:rPr>
                <w:b/>
                <w:bCs/>
                <w:i w:val="0"/>
              </w:rPr>
              <w:instrText xml:space="preserve"> PAGE </w:instrText>
            </w:r>
            <w:r w:rsidR="00C04D6B" w:rsidRPr="00B463B5">
              <w:rPr>
                <w:b/>
                <w:bCs/>
                <w:i w:val="0"/>
                <w:sz w:val="24"/>
                <w:szCs w:val="24"/>
              </w:rPr>
              <w:fldChar w:fldCharType="separate"/>
            </w:r>
            <w:r w:rsidR="006D74DE">
              <w:rPr>
                <w:b/>
                <w:bCs/>
                <w:i w:val="0"/>
                <w:noProof/>
              </w:rPr>
              <w:t>9</w:t>
            </w:r>
            <w:r w:rsidR="00C04D6B" w:rsidRPr="00B463B5">
              <w:rPr>
                <w:b/>
                <w:bCs/>
                <w:i w:val="0"/>
                <w:sz w:val="24"/>
                <w:szCs w:val="24"/>
              </w:rPr>
              <w:fldChar w:fldCharType="end"/>
            </w:r>
          </w:sdtContent>
        </w:sdt>
      </w:sdtContent>
    </w:sdt>
  </w:p>
  <w:p w:rsidR="00C04D6B" w:rsidRPr="00B463B5" w:rsidRDefault="002F78DC" w:rsidP="00B463B5">
    <w:pPr>
      <w:pStyle w:val="NoSpacing"/>
      <w:tabs>
        <w:tab w:val="right" w:pos="9000"/>
      </w:tabs>
      <w:rPr>
        <w:b/>
        <w:i w:val="0"/>
        <w:szCs w:val="18"/>
      </w:rPr>
    </w:pPr>
    <w:hyperlink r:id="rId2" w:history="1">
      <w:r w:rsidR="00C04D6B" w:rsidRPr="00B463B5">
        <w:rPr>
          <w:rStyle w:val="Hyperlink"/>
          <w:i w:val="0"/>
          <w:szCs w:val="18"/>
        </w:rPr>
        <w:t>Document Feedback</w:t>
      </w:r>
    </w:hyperlink>
    <w:r w:rsidR="00C04D6B" w:rsidRPr="009F0160">
      <w:rPr>
        <w:rFonts w:ascii="Verdana" w:hAnsi="Verdana"/>
        <w:i w:val="0"/>
        <w:sz w:val="14"/>
        <w:szCs w:val="14"/>
      </w:rPr>
      <w:tab/>
    </w:r>
    <w:r w:rsidR="00C04D6B" w:rsidRPr="00B463B5">
      <w:rPr>
        <w:b/>
        <w:i w:val="0"/>
        <w:szCs w:val="18"/>
      </w:rPr>
      <w:t>Copyright © Bridgetek</w:t>
    </w:r>
    <w:r w:rsidR="00C04D6B">
      <w:rPr>
        <w:b/>
        <w:i w:val="0"/>
        <w:szCs w:val="18"/>
      </w:rPr>
      <w:t xml:space="preserve"> Pte</w:t>
    </w:r>
    <w:r w:rsidR="00C04D6B" w:rsidRPr="00B463B5">
      <w:rPr>
        <w:b/>
        <w:i w:val="0"/>
        <w:szCs w:val="18"/>
      </w:rPr>
      <w:t xml:space="preserve"> L</w:t>
    </w:r>
    <w:r w:rsidR="00C04D6B">
      <w:rPr>
        <w:b/>
        <w:i w:val="0"/>
        <w:szCs w:val="18"/>
      </w:rPr>
      <w:t>td</w:t>
    </w:r>
  </w:p>
  <w:p w:rsidR="00C04D6B" w:rsidRPr="00800255" w:rsidRDefault="00C04D6B" w:rsidP="00B463B5">
    <w:pPr>
      <w:pStyle w:val="Footer"/>
      <w:rPr>
        <w:b/>
      </w:rPr>
    </w:pPr>
  </w:p>
  <w:p w:rsidR="00C04D6B" w:rsidRPr="00C2759B" w:rsidRDefault="00C04D6B" w:rsidP="00C275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4D6B" w:rsidRPr="009F0160" w:rsidRDefault="002F78DC" w:rsidP="00D63BAA">
    <w:pPr>
      <w:pStyle w:val="NoSpacing"/>
      <w:pBdr>
        <w:top w:val="single" w:sz="4" w:space="1" w:color="548DD4" w:themeColor="text2" w:themeTint="99"/>
      </w:pBdr>
      <w:tabs>
        <w:tab w:val="right" w:pos="9000"/>
      </w:tabs>
      <w:rPr>
        <w:rFonts w:ascii="Verdana" w:hAnsi="Verdana"/>
        <w:i w:val="0"/>
        <w:sz w:val="14"/>
        <w:szCs w:val="14"/>
      </w:rPr>
    </w:pPr>
    <w:hyperlink r:id="rId1" w:history="1">
      <w:r w:rsidR="00C04D6B" w:rsidRPr="00B463B5">
        <w:rPr>
          <w:rStyle w:val="Hyperlink"/>
          <w:i w:val="0"/>
          <w:szCs w:val="18"/>
        </w:rPr>
        <w:t>Product Page</w:t>
      </w:r>
    </w:hyperlink>
    <w:r w:rsidR="00C04D6B" w:rsidRPr="009F0160">
      <w:rPr>
        <w:rFonts w:ascii="Verdana" w:hAnsi="Verdana"/>
        <w:i w:val="0"/>
        <w:sz w:val="14"/>
        <w:szCs w:val="14"/>
      </w:rPr>
      <w:tab/>
    </w:r>
    <w:sdt>
      <w:sdtPr>
        <w:rPr>
          <w:b/>
          <w:i w:val="0"/>
        </w:rPr>
        <w:id w:val="2083943330"/>
        <w:docPartObj>
          <w:docPartGallery w:val="Page Numbers (Top of Page)"/>
          <w:docPartUnique/>
        </w:docPartObj>
      </w:sdtPr>
      <w:sdtEndPr/>
      <w:sdtContent>
        <w:r w:rsidR="00C04D6B" w:rsidRPr="00B463B5">
          <w:rPr>
            <w:b/>
            <w:i w:val="0"/>
          </w:rPr>
          <w:t xml:space="preserve"> </w:t>
        </w:r>
        <w:r w:rsidR="00C04D6B" w:rsidRPr="00B463B5">
          <w:rPr>
            <w:b/>
            <w:bCs/>
            <w:i w:val="0"/>
            <w:sz w:val="24"/>
            <w:szCs w:val="24"/>
          </w:rPr>
          <w:fldChar w:fldCharType="begin"/>
        </w:r>
        <w:r w:rsidR="00C04D6B" w:rsidRPr="00B463B5">
          <w:rPr>
            <w:b/>
            <w:bCs/>
            <w:i w:val="0"/>
          </w:rPr>
          <w:instrText xml:space="preserve"> PAGE </w:instrText>
        </w:r>
        <w:r w:rsidR="00C04D6B" w:rsidRPr="00B463B5">
          <w:rPr>
            <w:b/>
            <w:bCs/>
            <w:i w:val="0"/>
            <w:sz w:val="24"/>
            <w:szCs w:val="24"/>
          </w:rPr>
          <w:fldChar w:fldCharType="separate"/>
        </w:r>
        <w:r w:rsidR="006D74DE">
          <w:rPr>
            <w:b/>
            <w:bCs/>
            <w:i w:val="0"/>
            <w:noProof/>
          </w:rPr>
          <w:t>2</w:t>
        </w:r>
        <w:r w:rsidR="00C04D6B" w:rsidRPr="00B463B5">
          <w:rPr>
            <w:b/>
            <w:bCs/>
            <w:i w:val="0"/>
            <w:sz w:val="24"/>
            <w:szCs w:val="24"/>
          </w:rPr>
          <w:fldChar w:fldCharType="end"/>
        </w:r>
        <w:r w:rsidR="00C04D6B" w:rsidRPr="00B463B5">
          <w:rPr>
            <w:b/>
            <w:i w:val="0"/>
          </w:rPr>
          <w:t xml:space="preserve"> </w:t>
        </w:r>
      </w:sdtContent>
    </w:sdt>
  </w:p>
  <w:p w:rsidR="00C04D6B" w:rsidRPr="00B463B5" w:rsidRDefault="002F78DC" w:rsidP="00D63BAA">
    <w:pPr>
      <w:pStyle w:val="NoSpacing"/>
      <w:tabs>
        <w:tab w:val="right" w:pos="9000"/>
      </w:tabs>
      <w:rPr>
        <w:b/>
        <w:i w:val="0"/>
        <w:szCs w:val="18"/>
      </w:rPr>
    </w:pPr>
    <w:hyperlink r:id="rId2" w:history="1">
      <w:r w:rsidR="00C04D6B" w:rsidRPr="00B463B5">
        <w:rPr>
          <w:rStyle w:val="Hyperlink"/>
          <w:i w:val="0"/>
          <w:szCs w:val="18"/>
        </w:rPr>
        <w:t>Document Feedback</w:t>
      </w:r>
    </w:hyperlink>
    <w:r w:rsidR="00C04D6B" w:rsidRPr="009F0160">
      <w:rPr>
        <w:rFonts w:ascii="Verdana" w:hAnsi="Verdana"/>
        <w:i w:val="0"/>
        <w:sz w:val="14"/>
        <w:szCs w:val="14"/>
      </w:rPr>
      <w:tab/>
    </w:r>
    <w:r w:rsidR="00C04D6B" w:rsidRPr="00B463B5">
      <w:rPr>
        <w:b/>
        <w:i w:val="0"/>
        <w:szCs w:val="18"/>
      </w:rPr>
      <w:t>Copyright © Bridgetek</w:t>
    </w:r>
    <w:r w:rsidR="00C04D6B">
      <w:rPr>
        <w:b/>
        <w:i w:val="0"/>
        <w:szCs w:val="18"/>
      </w:rPr>
      <w:t xml:space="preserve"> Pte</w:t>
    </w:r>
    <w:r w:rsidR="00C04D6B" w:rsidRPr="00B463B5">
      <w:rPr>
        <w:b/>
        <w:i w:val="0"/>
        <w:szCs w:val="18"/>
      </w:rPr>
      <w:t xml:space="preserve"> L</w:t>
    </w:r>
    <w:r w:rsidR="00C04D6B">
      <w:rPr>
        <w:b/>
        <w:i w:val="0"/>
        <w:szCs w:val="18"/>
      </w:rPr>
      <w:t>td</w:t>
    </w:r>
  </w:p>
  <w:p w:rsidR="00C04D6B" w:rsidRDefault="00C04D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78DC" w:rsidRDefault="002F78DC" w:rsidP="004F372C">
      <w:pPr>
        <w:spacing w:after="0" w:line="240" w:lineRule="auto"/>
      </w:pPr>
      <w:r>
        <w:separator/>
      </w:r>
    </w:p>
  </w:footnote>
  <w:footnote w:type="continuationSeparator" w:id="0">
    <w:p w:rsidR="002F78DC" w:rsidRDefault="002F78DC" w:rsidP="004F372C">
      <w:pPr>
        <w:spacing w:after="0" w:line="240" w:lineRule="auto"/>
      </w:pPr>
      <w:r>
        <w:continuationSeparator/>
      </w:r>
    </w:p>
  </w:footnote>
  <w:footnote w:type="continuationNotice" w:id="1">
    <w:p w:rsidR="002F78DC" w:rsidRDefault="002F78D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4D6B" w:rsidRDefault="00C04D6B" w:rsidP="00052E9B">
    <w:pPr>
      <w:pStyle w:val="Header"/>
      <w:pBdr>
        <w:bottom w:val="single" w:sz="8" w:space="1" w:color="548DD4" w:themeColor="text2" w:themeTint="99"/>
      </w:pBdr>
      <w:jc w:val="right"/>
      <w:rPr>
        <w:b/>
      </w:rPr>
    </w:pPr>
    <w:r>
      <w:rPr>
        <w:noProof/>
        <w:lang w:val="en-US" w:eastAsia="zh-CN"/>
      </w:rPr>
      <w:drawing>
        <wp:anchor distT="0" distB="0" distL="114300" distR="114300" simplePos="0" relativeHeight="250020864" behindDoc="1" locked="0" layoutInCell="1" allowOverlap="1" wp14:anchorId="609CE305" wp14:editId="7DBE2718">
          <wp:simplePos x="0" y="0"/>
          <wp:positionH relativeFrom="column">
            <wp:posOffset>-19050</wp:posOffset>
          </wp:positionH>
          <wp:positionV relativeFrom="paragraph">
            <wp:posOffset>-154305</wp:posOffset>
          </wp:positionV>
          <wp:extent cx="1737995" cy="542925"/>
          <wp:effectExtent l="0" t="0" r="0" b="9525"/>
          <wp:wrapThrough wrapText="bothSides">
            <wp:wrapPolygon edited="0">
              <wp:start x="0" y="0"/>
              <wp:lineTo x="0" y="21221"/>
              <wp:lineTo x="21308" y="21221"/>
              <wp:lineTo x="21308"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995"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5CDD">
      <w:rPr>
        <w:rFonts w:ascii="Rockwell" w:hAnsi="Rockwell"/>
        <w:b/>
      </w:rPr>
      <w:ptab w:relativeTo="margin" w:alignment="center" w:leader="none"/>
    </w:r>
    <w:r w:rsidRPr="002D2DA1">
      <w:rPr>
        <w:b/>
      </w:rPr>
      <w:t xml:space="preserve"> </w:t>
    </w:r>
    <w:r w:rsidRPr="00800255">
      <w:rPr>
        <w:b/>
      </w:rPr>
      <w:fldChar w:fldCharType="begin"/>
    </w:r>
    <w:r w:rsidRPr="00800255">
      <w:rPr>
        <w:b/>
      </w:rPr>
      <w:instrText xml:space="preserve"> DOCPROPERTY  Subject  \* MERGEFORMAT </w:instrText>
    </w:r>
    <w:r w:rsidRPr="00800255">
      <w:rPr>
        <w:b/>
      </w:rPr>
      <w:fldChar w:fldCharType="separate"/>
    </w:r>
    <w:r w:rsidR="0059568A">
      <w:rPr>
        <w:b/>
      </w:rPr>
      <w:t>BRT_</w:t>
    </w:r>
    <w:r w:rsidR="0059568A">
      <w:rPr>
        <w:b/>
        <w:lang w:eastAsia="zh-TW"/>
      </w:rPr>
      <w:t>AN</w:t>
    </w:r>
    <w:r w:rsidR="0059568A">
      <w:rPr>
        <w:b/>
      </w:rPr>
      <w:t>_037</w:t>
    </w:r>
    <w:r w:rsidRPr="00800255">
      <w:rPr>
        <w:b/>
        <w:lang w:eastAsia="zh-TW"/>
      </w:rPr>
      <w:fldChar w:fldCharType="end"/>
    </w:r>
    <w:r w:rsidRPr="00800255">
      <w:rPr>
        <w:b/>
      </w:rPr>
      <w:t xml:space="preserve"> </w:t>
    </w:r>
    <w:r w:rsidRPr="00800255">
      <w:rPr>
        <w:b/>
      </w:rPr>
      <w:fldChar w:fldCharType="begin"/>
    </w:r>
    <w:r w:rsidRPr="00800255">
      <w:rPr>
        <w:b/>
      </w:rPr>
      <w:instrText xml:space="preserve"> DOCPROPERTY  Title  \* MERGEFORMAT </w:instrText>
    </w:r>
    <w:r w:rsidRPr="00800255">
      <w:rPr>
        <w:b/>
      </w:rPr>
      <w:fldChar w:fldCharType="separate"/>
    </w:r>
    <w:r w:rsidR="0059568A">
      <w:rPr>
        <w:b/>
        <w:lang w:eastAsia="zh-TW"/>
      </w:rPr>
      <w:t>EVE Screen Editor</w:t>
    </w:r>
    <w:r w:rsidR="0059568A">
      <w:rPr>
        <w:b/>
      </w:rPr>
      <w:t xml:space="preserve"> 3.0 User Guide</w:t>
    </w:r>
    <w:r w:rsidRPr="00800255">
      <w:rPr>
        <w:b/>
        <w:lang w:eastAsia="zh-TW"/>
      </w:rPr>
      <w:fldChar w:fldCharType="end"/>
    </w:r>
    <w:r w:rsidRPr="00800255">
      <w:rPr>
        <w:b/>
      </w:rPr>
      <w:t xml:space="preserve"> </w:t>
    </w:r>
  </w:p>
  <w:p w:rsidR="00C04D6B" w:rsidRDefault="00C04D6B" w:rsidP="00C468EC">
    <w:pPr>
      <w:pStyle w:val="Header"/>
      <w:pBdr>
        <w:bottom w:val="single" w:sz="8" w:space="1" w:color="548DD4" w:themeColor="text2" w:themeTint="99"/>
      </w:pBdr>
    </w:pPr>
    <w:r>
      <w:rPr>
        <w:b/>
      </w:rPr>
      <w:tab/>
    </w:r>
    <w:r>
      <w:rPr>
        <w:b/>
      </w:rPr>
      <w:tab/>
      <w:t xml:space="preserve">Version </w:t>
    </w:r>
    <w:r w:rsidRPr="00800255">
      <w:rPr>
        <w:b/>
      </w:rPr>
      <w:fldChar w:fldCharType="begin"/>
    </w:r>
    <w:r w:rsidRPr="00800255">
      <w:rPr>
        <w:b/>
      </w:rPr>
      <w:instrText xml:space="preserve"> DOCPROPERTY  "Version #"  \* MERGEFORMAT </w:instrText>
    </w:r>
    <w:r w:rsidRPr="00800255">
      <w:rPr>
        <w:b/>
      </w:rPr>
      <w:fldChar w:fldCharType="separate"/>
    </w:r>
    <w:r w:rsidR="0059568A">
      <w:rPr>
        <w:b/>
      </w:rPr>
      <w:t>Draft 0.1</w:t>
    </w:r>
    <w:r w:rsidRPr="00800255">
      <w:rPr>
        <w:b/>
      </w:rPr>
      <w:fldChar w:fldCharType="end"/>
    </w:r>
    <w:r>
      <w:t xml:space="preserve">  </w:t>
    </w:r>
  </w:p>
  <w:p w:rsidR="00C04D6B" w:rsidRPr="00800255" w:rsidRDefault="00C04D6B" w:rsidP="00052E9B">
    <w:pPr>
      <w:pStyle w:val="Header"/>
      <w:pBdr>
        <w:bottom w:val="single" w:sz="8" w:space="1" w:color="548DD4" w:themeColor="text2" w:themeTint="99"/>
      </w:pBdr>
      <w:jc w:val="right"/>
      <w:rPr>
        <w:b/>
        <w:sz w:val="20"/>
        <w:szCs w:val="20"/>
      </w:rPr>
    </w:pPr>
    <w:r>
      <w:rPr>
        <w:sz w:val="14"/>
        <w:szCs w:val="14"/>
      </w:rPr>
      <w:tab/>
      <w:t xml:space="preserve">                                                                                                                                                                                       </w:t>
    </w:r>
    <w:r w:rsidRPr="00800255">
      <w:rPr>
        <w:b/>
        <w:sz w:val="20"/>
        <w:szCs w:val="20"/>
      </w:rPr>
      <w:t xml:space="preserve">Document Reference No.: </w:t>
    </w:r>
    <w:r w:rsidRPr="00800255">
      <w:rPr>
        <w:b/>
        <w:sz w:val="20"/>
        <w:szCs w:val="20"/>
        <w:lang w:eastAsia="en-GB"/>
      </w:rPr>
      <w:fldChar w:fldCharType="begin"/>
    </w:r>
    <w:r w:rsidRPr="00800255">
      <w:rPr>
        <w:b/>
        <w:sz w:val="20"/>
        <w:szCs w:val="20"/>
      </w:rPr>
      <w:instrText xml:space="preserve"> DOCPROPERTY  "Document #"  \* MERGEFORMAT </w:instrText>
    </w:r>
    <w:r w:rsidRPr="00800255">
      <w:rPr>
        <w:b/>
        <w:sz w:val="20"/>
        <w:szCs w:val="20"/>
        <w:lang w:eastAsia="en-GB"/>
      </w:rPr>
      <w:fldChar w:fldCharType="separate"/>
    </w:r>
    <w:r w:rsidR="0059568A" w:rsidRPr="0059568A">
      <w:rPr>
        <w:b/>
        <w:bCs/>
        <w:sz w:val="20"/>
        <w:szCs w:val="20"/>
        <w:lang w:val="en-US" w:eastAsia="en-GB"/>
      </w:rPr>
      <w:t>BRT_000231</w:t>
    </w:r>
    <w:r w:rsidRPr="00800255">
      <w:rPr>
        <w:b/>
        <w:sz w:val="20"/>
        <w:szCs w:val="20"/>
        <w:lang w:eastAsia="zh-TW"/>
      </w:rPr>
      <w:fldChar w:fldCharType="end"/>
    </w:r>
    <w:r w:rsidRPr="00800255">
      <w:rPr>
        <w:b/>
        <w:sz w:val="20"/>
        <w:szCs w:val="20"/>
      </w:rPr>
      <w:t xml:space="preserve">   </w:t>
    </w:r>
  </w:p>
  <w:p w:rsidR="00C04D6B" w:rsidRPr="008F54D9" w:rsidRDefault="00C04D6B" w:rsidP="00B67E86">
    <w:pPr>
      <w:pStyle w:val="Header"/>
      <w:pBdr>
        <w:bottom w:val="single" w:sz="8" w:space="1" w:color="548DD4" w:themeColor="text2" w:themeTint="99"/>
      </w:pBdr>
      <w:jc w:val="right"/>
      <w:rPr>
        <w:rFonts w:ascii="Rockwell" w:hAnsi="Rockwell"/>
        <w:b/>
        <w:sz w:val="20"/>
        <w:szCs w:val="20"/>
      </w:rPr>
    </w:pPr>
    <w:r w:rsidRPr="004B3D9C">
      <w:t xml:space="preserve"> </w:t>
    </w:r>
    <w:r>
      <w:tab/>
    </w:r>
    <w:r w:rsidRPr="00B67E86">
      <w:rPr>
        <w:b/>
        <w:sz w:val="20"/>
        <w:szCs w:val="20"/>
      </w:rPr>
      <w:t xml:space="preserve">Clearance No.: </w:t>
    </w:r>
    <w:r w:rsidRPr="00B67E86">
      <w:rPr>
        <w:b/>
        <w:sz w:val="20"/>
        <w:szCs w:val="20"/>
      </w:rPr>
      <w:fldChar w:fldCharType="begin"/>
    </w:r>
    <w:r w:rsidRPr="00B67E86">
      <w:rPr>
        <w:b/>
        <w:sz w:val="20"/>
        <w:szCs w:val="20"/>
      </w:rPr>
      <w:instrText xml:space="preserve"> DOCPROPERTY  "Clearance #"  \* MERGEFORMAT </w:instrText>
    </w:r>
    <w:r w:rsidRPr="00B67E86">
      <w:rPr>
        <w:b/>
        <w:sz w:val="20"/>
        <w:szCs w:val="20"/>
      </w:rPr>
      <w:fldChar w:fldCharType="separate"/>
    </w:r>
    <w:r w:rsidR="0059568A">
      <w:rPr>
        <w:b/>
        <w:sz w:val="20"/>
        <w:szCs w:val="20"/>
      </w:rPr>
      <w:t>BRTXXX</w:t>
    </w:r>
    <w:r w:rsidRPr="00B67E86">
      <w:rPr>
        <w:b/>
        <w:sz w:val="20"/>
        <w:szCs w:val="20"/>
      </w:rPr>
      <w:fldChar w:fldCharType="end"/>
    </w:r>
    <w:r w:rsidRPr="008F54D9">
      <w:rPr>
        <w:b/>
        <w:sz w:val="20"/>
        <w:szCs w:val="20"/>
      </w:rPr>
      <w:t xml:space="preserve"> </w:t>
    </w:r>
  </w:p>
  <w:p w:rsidR="00C04D6B" w:rsidRPr="00C75CDD" w:rsidRDefault="00C04D6B" w:rsidP="00AD78AC">
    <w:pPr>
      <w:pStyle w:val="Header"/>
      <w:rPr>
        <w:rFonts w:ascii="Rockwell" w:hAnsi="Rockwell"/>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587F"/>
      </v:shape>
    </w:pict>
  </w:numPicBullet>
  <w:abstractNum w:abstractNumId="0">
    <w:nsid w:val="0CD860DB"/>
    <w:multiLevelType w:val="hybridMultilevel"/>
    <w:tmpl w:val="541E7F46"/>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nsid w:val="195761B4"/>
    <w:multiLevelType w:val="hybridMultilevel"/>
    <w:tmpl w:val="F88A8E86"/>
    <w:lvl w:ilvl="0" w:tplc="48090007">
      <w:start w:val="1"/>
      <w:numFmt w:val="bullet"/>
      <w:lvlText w:val=""/>
      <w:lvlPicBulletId w:val="0"/>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BE722CE"/>
    <w:multiLevelType w:val="hybridMultilevel"/>
    <w:tmpl w:val="F70419D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nsid w:val="252400DB"/>
    <w:multiLevelType w:val="hybridMultilevel"/>
    <w:tmpl w:val="25547ED6"/>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nsid w:val="2CF15AFA"/>
    <w:multiLevelType w:val="hybridMultilevel"/>
    <w:tmpl w:val="C018052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055945"/>
    <w:multiLevelType w:val="multilevel"/>
    <w:tmpl w:val="C12C5A7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pStyle w:val="Heading3"/>
      <w:lvlText w:val="%3."/>
      <w:lvlJc w:val="left"/>
      <w:pPr>
        <w:ind w:left="357" w:hanging="35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3C83206C"/>
    <w:multiLevelType w:val="hybridMultilevel"/>
    <w:tmpl w:val="73B0843C"/>
    <w:lvl w:ilvl="0" w:tplc="FA8C79A2">
      <w:start w:val="4"/>
      <w:numFmt w:val="bullet"/>
      <w:lvlText w:val="•"/>
      <w:lvlJc w:val="left"/>
      <w:pPr>
        <w:ind w:left="720" w:hanging="360"/>
      </w:pPr>
      <w:rPr>
        <w:rFonts w:ascii="Verdana" w:eastAsiaTheme="minorEastAsia"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FB046CA"/>
    <w:multiLevelType w:val="hybridMultilevel"/>
    <w:tmpl w:val="BD84F084"/>
    <w:lvl w:ilvl="0" w:tplc="6C0C8BC6">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A9016DE"/>
    <w:multiLevelType w:val="hybridMultilevel"/>
    <w:tmpl w:val="DF382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4DA3A64"/>
    <w:multiLevelType w:val="hybridMultilevel"/>
    <w:tmpl w:val="9F54EBBC"/>
    <w:lvl w:ilvl="0" w:tplc="3CE0AAC0">
      <w:start w:val="1"/>
      <w:numFmt w:val="upperLetter"/>
      <w:pStyle w:val="Heading2"/>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0">
    <w:nsid w:val="748A2ED4"/>
    <w:multiLevelType w:val="hybridMultilevel"/>
    <w:tmpl w:val="31BC7EDE"/>
    <w:lvl w:ilvl="0" w:tplc="9D042C04">
      <w:start w:val="1"/>
      <w:numFmt w:val="upperRoman"/>
      <w:pStyle w:val="Heading1"/>
      <w:lvlText w:val="%1"/>
      <w:lvlJc w:val="left"/>
      <w:pPr>
        <w:ind w:left="360" w:hanging="360"/>
      </w:pPr>
      <w:rPr>
        <w:rFonts w:hint="default"/>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11">
    <w:nsid w:val="7B710208"/>
    <w:multiLevelType w:val="hybridMultilevel"/>
    <w:tmpl w:val="37D69472"/>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1"/>
  </w:num>
  <w:num w:numId="2">
    <w:abstractNumId w:val="9"/>
  </w:num>
  <w:num w:numId="3">
    <w:abstractNumId w:val="0"/>
  </w:num>
  <w:num w:numId="4">
    <w:abstractNumId w:val="11"/>
  </w:num>
  <w:num w:numId="5">
    <w:abstractNumId w:val="2"/>
  </w:num>
  <w:num w:numId="6">
    <w:abstractNumId w:val="10"/>
  </w:num>
  <w:num w:numId="7">
    <w:abstractNumId w:val="3"/>
  </w:num>
  <w:num w:numId="8">
    <w:abstractNumId w:val="4"/>
  </w:num>
  <w:num w:numId="9">
    <w:abstractNumId w:val="6"/>
  </w:num>
  <w:num w:numId="10">
    <w:abstractNumId w:val="9"/>
    <w:lvlOverride w:ilvl="0">
      <w:startOverride w:val="1"/>
    </w:lvlOverride>
  </w:num>
  <w:num w:numId="11">
    <w:abstractNumId w:val="9"/>
    <w:lvlOverride w:ilvl="0">
      <w:startOverride w:val="1"/>
    </w:lvlOverride>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num>
  <w:num w:numId="18">
    <w:abstractNumId w:val="9"/>
    <w:lvlOverride w:ilvl="0">
      <w:startOverride w:val="1"/>
    </w:lvlOverride>
  </w:num>
  <w:num w:numId="19">
    <w:abstractNumId w:val="9"/>
    <w:lvlOverride w:ilvl="0">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bordersDoNotSurroundHeader/>
  <w:bordersDoNotSurroundFooter/>
  <w:defaultTabStop w:val="397"/>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W1NDGyNDMzNDO1MDRR0lEKTi0uzszPAykwrAUA1VRjICwAAAA="/>
  </w:docVars>
  <w:rsids>
    <w:rsidRoot w:val="00C6754F"/>
    <w:rsid w:val="00000CDA"/>
    <w:rsid w:val="00001316"/>
    <w:rsid w:val="00001534"/>
    <w:rsid w:val="0000175E"/>
    <w:rsid w:val="00002148"/>
    <w:rsid w:val="0000269B"/>
    <w:rsid w:val="000027EB"/>
    <w:rsid w:val="00002840"/>
    <w:rsid w:val="000037AF"/>
    <w:rsid w:val="000039F8"/>
    <w:rsid w:val="00004042"/>
    <w:rsid w:val="00004078"/>
    <w:rsid w:val="00005304"/>
    <w:rsid w:val="000053E2"/>
    <w:rsid w:val="00006B77"/>
    <w:rsid w:val="000100CF"/>
    <w:rsid w:val="00010919"/>
    <w:rsid w:val="00010A2E"/>
    <w:rsid w:val="00010B87"/>
    <w:rsid w:val="00010C7F"/>
    <w:rsid w:val="00010E33"/>
    <w:rsid w:val="00010EA4"/>
    <w:rsid w:val="00011246"/>
    <w:rsid w:val="000113DE"/>
    <w:rsid w:val="00011418"/>
    <w:rsid w:val="00011807"/>
    <w:rsid w:val="00011EBE"/>
    <w:rsid w:val="00011FAB"/>
    <w:rsid w:val="00012C53"/>
    <w:rsid w:val="00012EC8"/>
    <w:rsid w:val="000130FD"/>
    <w:rsid w:val="000133A0"/>
    <w:rsid w:val="000133CF"/>
    <w:rsid w:val="00013757"/>
    <w:rsid w:val="00013EAB"/>
    <w:rsid w:val="0001498E"/>
    <w:rsid w:val="00014EA8"/>
    <w:rsid w:val="0001513E"/>
    <w:rsid w:val="00015953"/>
    <w:rsid w:val="00015F98"/>
    <w:rsid w:val="0001726D"/>
    <w:rsid w:val="0001767E"/>
    <w:rsid w:val="00017D54"/>
    <w:rsid w:val="00017F48"/>
    <w:rsid w:val="00020585"/>
    <w:rsid w:val="00020934"/>
    <w:rsid w:val="00020A00"/>
    <w:rsid w:val="00020A9F"/>
    <w:rsid w:val="000213BA"/>
    <w:rsid w:val="000219CE"/>
    <w:rsid w:val="00022088"/>
    <w:rsid w:val="00022ABA"/>
    <w:rsid w:val="000231F8"/>
    <w:rsid w:val="000241EB"/>
    <w:rsid w:val="0002430B"/>
    <w:rsid w:val="0002447A"/>
    <w:rsid w:val="000252F7"/>
    <w:rsid w:val="00025878"/>
    <w:rsid w:val="0002604F"/>
    <w:rsid w:val="00026611"/>
    <w:rsid w:val="000267D9"/>
    <w:rsid w:val="00026A77"/>
    <w:rsid w:val="00026F15"/>
    <w:rsid w:val="00026FFE"/>
    <w:rsid w:val="0003006C"/>
    <w:rsid w:val="000308C5"/>
    <w:rsid w:val="000309F5"/>
    <w:rsid w:val="0003106A"/>
    <w:rsid w:val="00031B02"/>
    <w:rsid w:val="00031B1B"/>
    <w:rsid w:val="00031B8A"/>
    <w:rsid w:val="00031E5E"/>
    <w:rsid w:val="000322F1"/>
    <w:rsid w:val="00032606"/>
    <w:rsid w:val="000328A1"/>
    <w:rsid w:val="00032EA9"/>
    <w:rsid w:val="0003316A"/>
    <w:rsid w:val="00033371"/>
    <w:rsid w:val="00033527"/>
    <w:rsid w:val="00033C3C"/>
    <w:rsid w:val="0003479A"/>
    <w:rsid w:val="00034ABF"/>
    <w:rsid w:val="000352B7"/>
    <w:rsid w:val="00035AA1"/>
    <w:rsid w:val="0003603C"/>
    <w:rsid w:val="00036A0C"/>
    <w:rsid w:val="00036A10"/>
    <w:rsid w:val="00036A17"/>
    <w:rsid w:val="00036F55"/>
    <w:rsid w:val="00036F74"/>
    <w:rsid w:val="000376EE"/>
    <w:rsid w:val="00037904"/>
    <w:rsid w:val="000406F0"/>
    <w:rsid w:val="000422FF"/>
    <w:rsid w:val="000428FC"/>
    <w:rsid w:val="00042E5C"/>
    <w:rsid w:val="0004338E"/>
    <w:rsid w:val="00043401"/>
    <w:rsid w:val="000437B9"/>
    <w:rsid w:val="000443F4"/>
    <w:rsid w:val="000448BD"/>
    <w:rsid w:val="00044FA4"/>
    <w:rsid w:val="00045163"/>
    <w:rsid w:val="000451C7"/>
    <w:rsid w:val="00045743"/>
    <w:rsid w:val="00045ED1"/>
    <w:rsid w:val="0004606C"/>
    <w:rsid w:val="0004718C"/>
    <w:rsid w:val="000473BF"/>
    <w:rsid w:val="000479D4"/>
    <w:rsid w:val="00047B25"/>
    <w:rsid w:val="00050767"/>
    <w:rsid w:val="00050AC8"/>
    <w:rsid w:val="00050C04"/>
    <w:rsid w:val="00050C90"/>
    <w:rsid w:val="00050C9B"/>
    <w:rsid w:val="00050D21"/>
    <w:rsid w:val="00051FCC"/>
    <w:rsid w:val="00052595"/>
    <w:rsid w:val="0005273C"/>
    <w:rsid w:val="0005283E"/>
    <w:rsid w:val="000529EE"/>
    <w:rsid w:val="00052C3B"/>
    <w:rsid w:val="00052D92"/>
    <w:rsid w:val="00052E9B"/>
    <w:rsid w:val="00053005"/>
    <w:rsid w:val="00053115"/>
    <w:rsid w:val="00054283"/>
    <w:rsid w:val="00054534"/>
    <w:rsid w:val="00054AE5"/>
    <w:rsid w:val="00055EE3"/>
    <w:rsid w:val="0005603D"/>
    <w:rsid w:val="000565DE"/>
    <w:rsid w:val="0005680C"/>
    <w:rsid w:val="00056B24"/>
    <w:rsid w:val="000572E4"/>
    <w:rsid w:val="00057838"/>
    <w:rsid w:val="00057BB9"/>
    <w:rsid w:val="0006010B"/>
    <w:rsid w:val="0006055F"/>
    <w:rsid w:val="00060F0B"/>
    <w:rsid w:val="000614CB"/>
    <w:rsid w:val="000614D0"/>
    <w:rsid w:val="00061951"/>
    <w:rsid w:val="00061D73"/>
    <w:rsid w:val="0006246A"/>
    <w:rsid w:val="0006257D"/>
    <w:rsid w:val="00062850"/>
    <w:rsid w:val="00063B3B"/>
    <w:rsid w:val="000642D7"/>
    <w:rsid w:val="00064828"/>
    <w:rsid w:val="00065156"/>
    <w:rsid w:val="000656EE"/>
    <w:rsid w:val="00065BD4"/>
    <w:rsid w:val="0006657A"/>
    <w:rsid w:val="00066CB0"/>
    <w:rsid w:val="00070924"/>
    <w:rsid w:val="00070EA1"/>
    <w:rsid w:val="0007154D"/>
    <w:rsid w:val="000719E5"/>
    <w:rsid w:val="00071C0B"/>
    <w:rsid w:val="00072396"/>
    <w:rsid w:val="000724A7"/>
    <w:rsid w:val="00072AFF"/>
    <w:rsid w:val="00073013"/>
    <w:rsid w:val="000730BE"/>
    <w:rsid w:val="000739C2"/>
    <w:rsid w:val="00074C0F"/>
    <w:rsid w:val="000762A6"/>
    <w:rsid w:val="000762DE"/>
    <w:rsid w:val="00076736"/>
    <w:rsid w:val="00076769"/>
    <w:rsid w:val="00076C4A"/>
    <w:rsid w:val="000774F5"/>
    <w:rsid w:val="00077531"/>
    <w:rsid w:val="00077D30"/>
    <w:rsid w:val="00077FCF"/>
    <w:rsid w:val="0008005C"/>
    <w:rsid w:val="000815D3"/>
    <w:rsid w:val="000816AC"/>
    <w:rsid w:val="00081958"/>
    <w:rsid w:val="00081E99"/>
    <w:rsid w:val="00082A11"/>
    <w:rsid w:val="000833C9"/>
    <w:rsid w:val="00083C9F"/>
    <w:rsid w:val="000846E6"/>
    <w:rsid w:val="00084E74"/>
    <w:rsid w:val="00084E92"/>
    <w:rsid w:val="000879CC"/>
    <w:rsid w:val="00087B70"/>
    <w:rsid w:val="000907E1"/>
    <w:rsid w:val="000913A7"/>
    <w:rsid w:val="00091F3E"/>
    <w:rsid w:val="00092288"/>
    <w:rsid w:val="000927ED"/>
    <w:rsid w:val="00092895"/>
    <w:rsid w:val="0009329A"/>
    <w:rsid w:val="00093DBB"/>
    <w:rsid w:val="00094213"/>
    <w:rsid w:val="00094288"/>
    <w:rsid w:val="000946CE"/>
    <w:rsid w:val="00094892"/>
    <w:rsid w:val="00094A93"/>
    <w:rsid w:val="00094B77"/>
    <w:rsid w:val="00094BD7"/>
    <w:rsid w:val="00095182"/>
    <w:rsid w:val="00095782"/>
    <w:rsid w:val="00096525"/>
    <w:rsid w:val="00096BC4"/>
    <w:rsid w:val="000A06BA"/>
    <w:rsid w:val="000A0714"/>
    <w:rsid w:val="000A0843"/>
    <w:rsid w:val="000A0ADD"/>
    <w:rsid w:val="000A0D4A"/>
    <w:rsid w:val="000A10CD"/>
    <w:rsid w:val="000A1361"/>
    <w:rsid w:val="000A1622"/>
    <w:rsid w:val="000A178F"/>
    <w:rsid w:val="000A1D2A"/>
    <w:rsid w:val="000A1F07"/>
    <w:rsid w:val="000A23D9"/>
    <w:rsid w:val="000A25B1"/>
    <w:rsid w:val="000A2CA3"/>
    <w:rsid w:val="000A4CE5"/>
    <w:rsid w:val="000A5065"/>
    <w:rsid w:val="000A5D8E"/>
    <w:rsid w:val="000A64B2"/>
    <w:rsid w:val="000A6B98"/>
    <w:rsid w:val="000A6CAD"/>
    <w:rsid w:val="000B002A"/>
    <w:rsid w:val="000B0BCE"/>
    <w:rsid w:val="000B137F"/>
    <w:rsid w:val="000B1694"/>
    <w:rsid w:val="000B1744"/>
    <w:rsid w:val="000B18D1"/>
    <w:rsid w:val="000B1A21"/>
    <w:rsid w:val="000B1DB1"/>
    <w:rsid w:val="000B2195"/>
    <w:rsid w:val="000B24AE"/>
    <w:rsid w:val="000B2594"/>
    <w:rsid w:val="000B2BD5"/>
    <w:rsid w:val="000B314A"/>
    <w:rsid w:val="000B38F9"/>
    <w:rsid w:val="000B394F"/>
    <w:rsid w:val="000B3F42"/>
    <w:rsid w:val="000B3FB2"/>
    <w:rsid w:val="000B41D7"/>
    <w:rsid w:val="000B4C00"/>
    <w:rsid w:val="000B4C72"/>
    <w:rsid w:val="000B66E6"/>
    <w:rsid w:val="000B6998"/>
    <w:rsid w:val="000B6B5D"/>
    <w:rsid w:val="000B6E54"/>
    <w:rsid w:val="000B7CED"/>
    <w:rsid w:val="000B7F03"/>
    <w:rsid w:val="000C0513"/>
    <w:rsid w:val="000C06A1"/>
    <w:rsid w:val="000C06FE"/>
    <w:rsid w:val="000C0844"/>
    <w:rsid w:val="000C0B77"/>
    <w:rsid w:val="000C100D"/>
    <w:rsid w:val="000C1184"/>
    <w:rsid w:val="000C1670"/>
    <w:rsid w:val="000C1A53"/>
    <w:rsid w:val="000C1E62"/>
    <w:rsid w:val="000C1FE9"/>
    <w:rsid w:val="000C2EAF"/>
    <w:rsid w:val="000C31CB"/>
    <w:rsid w:val="000C37BF"/>
    <w:rsid w:val="000C409C"/>
    <w:rsid w:val="000C40EC"/>
    <w:rsid w:val="000C6586"/>
    <w:rsid w:val="000C6936"/>
    <w:rsid w:val="000C6A60"/>
    <w:rsid w:val="000C6ADE"/>
    <w:rsid w:val="000C7434"/>
    <w:rsid w:val="000C76DB"/>
    <w:rsid w:val="000C76EA"/>
    <w:rsid w:val="000C7AAF"/>
    <w:rsid w:val="000D05F1"/>
    <w:rsid w:val="000D0ACF"/>
    <w:rsid w:val="000D0E6A"/>
    <w:rsid w:val="000D11F8"/>
    <w:rsid w:val="000D1928"/>
    <w:rsid w:val="000D1DAF"/>
    <w:rsid w:val="000D2533"/>
    <w:rsid w:val="000D2572"/>
    <w:rsid w:val="000D2668"/>
    <w:rsid w:val="000D27D4"/>
    <w:rsid w:val="000D2EC1"/>
    <w:rsid w:val="000D2F3A"/>
    <w:rsid w:val="000D3622"/>
    <w:rsid w:val="000D3866"/>
    <w:rsid w:val="000D3B80"/>
    <w:rsid w:val="000D3E9A"/>
    <w:rsid w:val="000D45C1"/>
    <w:rsid w:val="000D49D8"/>
    <w:rsid w:val="000D4F51"/>
    <w:rsid w:val="000D5792"/>
    <w:rsid w:val="000D5D64"/>
    <w:rsid w:val="000D652B"/>
    <w:rsid w:val="000D685D"/>
    <w:rsid w:val="000D74CD"/>
    <w:rsid w:val="000D7979"/>
    <w:rsid w:val="000D7D42"/>
    <w:rsid w:val="000D7FEC"/>
    <w:rsid w:val="000D7FFA"/>
    <w:rsid w:val="000E038E"/>
    <w:rsid w:val="000E08EE"/>
    <w:rsid w:val="000E0F88"/>
    <w:rsid w:val="000E197F"/>
    <w:rsid w:val="000E1FD5"/>
    <w:rsid w:val="000E2610"/>
    <w:rsid w:val="000E2A3F"/>
    <w:rsid w:val="000E2A61"/>
    <w:rsid w:val="000E3288"/>
    <w:rsid w:val="000E32CC"/>
    <w:rsid w:val="000E34D8"/>
    <w:rsid w:val="000E3BC1"/>
    <w:rsid w:val="000E448A"/>
    <w:rsid w:val="000E488B"/>
    <w:rsid w:val="000E4892"/>
    <w:rsid w:val="000E4BF4"/>
    <w:rsid w:val="000E56E5"/>
    <w:rsid w:val="000E571C"/>
    <w:rsid w:val="000E5F32"/>
    <w:rsid w:val="000E62E7"/>
    <w:rsid w:val="000E63F8"/>
    <w:rsid w:val="000E72BC"/>
    <w:rsid w:val="000E7BA2"/>
    <w:rsid w:val="000E7BE2"/>
    <w:rsid w:val="000E7FEF"/>
    <w:rsid w:val="000F03D8"/>
    <w:rsid w:val="000F0633"/>
    <w:rsid w:val="000F0D03"/>
    <w:rsid w:val="000F16B5"/>
    <w:rsid w:val="000F179E"/>
    <w:rsid w:val="000F190F"/>
    <w:rsid w:val="000F1CD6"/>
    <w:rsid w:val="000F1CEF"/>
    <w:rsid w:val="000F1F1D"/>
    <w:rsid w:val="000F2BF6"/>
    <w:rsid w:val="000F351D"/>
    <w:rsid w:val="000F43C8"/>
    <w:rsid w:val="000F44FC"/>
    <w:rsid w:val="000F4DD9"/>
    <w:rsid w:val="000F5862"/>
    <w:rsid w:val="000F59C0"/>
    <w:rsid w:val="000F607C"/>
    <w:rsid w:val="000F6465"/>
    <w:rsid w:val="000F6B0E"/>
    <w:rsid w:val="000F7E0D"/>
    <w:rsid w:val="001003A7"/>
    <w:rsid w:val="00100B61"/>
    <w:rsid w:val="00100B7C"/>
    <w:rsid w:val="00100E7E"/>
    <w:rsid w:val="00101144"/>
    <w:rsid w:val="0010162B"/>
    <w:rsid w:val="00101745"/>
    <w:rsid w:val="00102045"/>
    <w:rsid w:val="001021F9"/>
    <w:rsid w:val="00103191"/>
    <w:rsid w:val="001039CC"/>
    <w:rsid w:val="00103E6E"/>
    <w:rsid w:val="001047AE"/>
    <w:rsid w:val="0010554D"/>
    <w:rsid w:val="00106BE3"/>
    <w:rsid w:val="00107085"/>
    <w:rsid w:val="0011015B"/>
    <w:rsid w:val="001105AA"/>
    <w:rsid w:val="00110B79"/>
    <w:rsid w:val="00110BDF"/>
    <w:rsid w:val="001116A2"/>
    <w:rsid w:val="00113FCC"/>
    <w:rsid w:val="00114002"/>
    <w:rsid w:val="00114108"/>
    <w:rsid w:val="001143D8"/>
    <w:rsid w:val="00114549"/>
    <w:rsid w:val="001147CE"/>
    <w:rsid w:val="00114E83"/>
    <w:rsid w:val="00114F8B"/>
    <w:rsid w:val="00114FFA"/>
    <w:rsid w:val="00115DA5"/>
    <w:rsid w:val="0011646C"/>
    <w:rsid w:val="001165BB"/>
    <w:rsid w:val="001166D2"/>
    <w:rsid w:val="00116BB7"/>
    <w:rsid w:val="001175C8"/>
    <w:rsid w:val="00117D54"/>
    <w:rsid w:val="001204B9"/>
    <w:rsid w:val="00120BFC"/>
    <w:rsid w:val="0012130B"/>
    <w:rsid w:val="001222C5"/>
    <w:rsid w:val="001225A9"/>
    <w:rsid w:val="00122A12"/>
    <w:rsid w:val="00122E22"/>
    <w:rsid w:val="00122E5F"/>
    <w:rsid w:val="00122FDD"/>
    <w:rsid w:val="0012361D"/>
    <w:rsid w:val="001238B9"/>
    <w:rsid w:val="00123990"/>
    <w:rsid w:val="00123B8E"/>
    <w:rsid w:val="00123F47"/>
    <w:rsid w:val="00124738"/>
    <w:rsid w:val="00124AEF"/>
    <w:rsid w:val="00125046"/>
    <w:rsid w:val="00125051"/>
    <w:rsid w:val="0012529E"/>
    <w:rsid w:val="0012619C"/>
    <w:rsid w:val="00126942"/>
    <w:rsid w:val="00127EB6"/>
    <w:rsid w:val="001301F3"/>
    <w:rsid w:val="00130789"/>
    <w:rsid w:val="00131096"/>
    <w:rsid w:val="001317E7"/>
    <w:rsid w:val="00132946"/>
    <w:rsid w:val="00133677"/>
    <w:rsid w:val="00133B75"/>
    <w:rsid w:val="00134DE1"/>
    <w:rsid w:val="00134EE9"/>
    <w:rsid w:val="001351F3"/>
    <w:rsid w:val="00135616"/>
    <w:rsid w:val="00136812"/>
    <w:rsid w:val="00136874"/>
    <w:rsid w:val="00136EB4"/>
    <w:rsid w:val="001401CB"/>
    <w:rsid w:val="00140245"/>
    <w:rsid w:val="00140695"/>
    <w:rsid w:val="00140714"/>
    <w:rsid w:val="00141C30"/>
    <w:rsid w:val="00141DBF"/>
    <w:rsid w:val="001427C0"/>
    <w:rsid w:val="00142F45"/>
    <w:rsid w:val="0014367D"/>
    <w:rsid w:val="00143783"/>
    <w:rsid w:val="00143F71"/>
    <w:rsid w:val="00144043"/>
    <w:rsid w:val="00145191"/>
    <w:rsid w:val="0014555E"/>
    <w:rsid w:val="0014567E"/>
    <w:rsid w:val="00146C76"/>
    <w:rsid w:val="00147011"/>
    <w:rsid w:val="001474E8"/>
    <w:rsid w:val="00147F55"/>
    <w:rsid w:val="00150CC4"/>
    <w:rsid w:val="00151A53"/>
    <w:rsid w:val="0015224E"/>
    <w:rsid w:val="00152973"/>
    <w:rsid w:val="00152AC1"/>
    <w:rsid w:val="00152E8F"/>
    <w:rsid w:val="001534EB"/>
    <w:rsid w:val="0015372C"/>
    <w:rsid w:val="00153B97"/>
    <w:rsid w:val="00154D0E"/>
    <w:rsid w:val="001553FD"/>
    <w:rsid w:val="001558C7"/>
    <w:rsid w:val="00156DD2"/>
    <w:rsid w:val="00160147"/>
    <w:rsid w:val="001611F3"/>
    <w:rsid w:val="00161EC4"/>
    <w:rsid w:val="00161F19"/>
    <w:rsid w:val="00162086"/>
    <w:rsid w:val="00162493"/>
    <w:rsid w:val="001631A3"/>
    <w:rsid w:val="001639AC"/>
    <w:rsid w:val="00164A53"/>
    <w:rsid w:val="00164D6F"/>
    <w:rsid w:val="001653D0"/>
    <w:rsid w:val="00165915"/>
    <w:rsid w:val="00165AC7"/>
    <w:rsid w:val="00166357"/>
    <w:rsid w:val="00166576"/>
    <w:rsid w:val="00166A5B"/>
    <w:rsid w:val="00166D65"/>
    <w:rsid w:val="00166DFF"/>
    <w:rsid w:val="00166FB9"/>
    <w:rsid w:val="001672D1"/>
    <w:rsid w:val="0016755A"/>
    <w:rsid w:val="001679FF"/>
    <w:rsid w:val="00167C34"/>
    <w:rsid w:val="00170318"/>
    <w:rsid w:val="0017075E"/>
    <w:rsid w:val="001711E1"/>
    <w:rsid w:val="0017157E"/>
    <w:rsid w:val="00171678"/>
    <w:rsid w:val="00171798"/>
    <w:rsid w:val="00171CC0"/>
    <w:rsid w:val="00171ECC"/>
    <w:rsid w:val="00171FA2"/>
    <w:rsid w:val="0017245A"/>
    <w:rsid w:val="00173F5F"/>
    <w:rsid w:val="00175B55"/>
    <w:rsid w:val="00176532"/>
    <w:rsid w:val="0017678C"/>
    <w:rsid w:val="001771C0"/>
    <w:rsid w:val="00180A18"/>
    <w:rsid w:val="00181043"/>
    <w:rsid w:val="001811B9"/>
    <w:rsid w:val="00181704"/>
    <w:rsid w:val="0018184B"/>
    <w:rsid w:val="0018185D"/>
    <w:rsid w:val="00182197"/>
    <w:rsid w:val="001823B8"/>
    <w:rsid w:val="00182839"/>
    <w:rsid w:val="00182D4B"/>
    <w:rsid w:val="001835F5"/>
    <w:rsid w:val="00183E83"/>
    <w:rsid w:val="00183EC9"/>
    <w:rsid w:val="0018465C"/>
    <w:rsid w:val="001848E1"/>
    <w:rsid w:val="00184B7C"/>
    <w:rsid w:val="00185D03"/>
    <w:rsid w:val="00186A00"/>
    <w:rsid w:val="00187160"/>
    <w:rsid w:val="001877D4"/>
    <w:rsid w:val="00187AC1"/>
    <w:rsid w:val="00187AF0"/>
    <w:rsid w:val="00187AF3"/>
    <w:rsid w:val="00187E25"/>
    <w:rsid w:val="0019094E"/>
    <w:rsid w:val="001909DC"/>
    <w:rsid w:val="00191006"/>
    <w:rsid w:val="00191565"/>
    <w:rsid w:val="001916AD"/>
    <w:rsid w:val="00191912"/>
    <w:rsid w:val="001919D2"/>
    <w:rsid w:val="00192484"/>
    <w:rsid w:val="0019255F"/>
    <w:rsid w:val="0019375C"/>
    <w:rsid w:val="001945CF"/>
    <w:rsid w:val="001946DD"/>
    <w:rsid w:val="00194945"/>
    <w:rsid w:val="00195BE9"/>
    <w:rsid w:val="0019606C"/>
    <w:rsid w:val="0019613B"/>
    <w:rsid w:val="001964B7"/>
    <w:rsid w:val="001965A1"/>
    <w:rsid w:val="00196651"/>
    <w:rsid w:val="00197039"/>
    <w:rsid w:val="001974B9"/>
    <w:rsid w:val="00197B65"/>
    <w:rsid w:val="001A0112"/>
    <w:rsid w:val="001A0431"/>
    <w:rsid w:val="001A072D"/>
    <w:rsid w:val="001A07BB"/>
    <w:rsid w:val="001A0FB8"/>
    <w:rsid w:val="001A14F3"/>
    <w:rsid w:val="001A2880"/>
    <w:rsid w:val="001A2A5D"/>
    <w:rsid w:val="001A33A9"/>
    <w:rsid w:val="001A3715"/>
    <w:rsid w:val="001A392B"/>
    <w:rsid w:val="001A3FF4"/>
    <w:rsid w:val="001A437A"/>
    <w:rsid w:val="001A52B3"/>
    <w:rsid w:val="001A5D80"/>
    <w:rsid w:val="001A6C69"/>
    <w:rsid w:val="001A6FF7"/>
    <w:rsid w:val="001B0106"/>
    <w:rsid w:val="001B0354"/>
    <w:rsid w:val="001B115F"/>
    <w:rsid w:val="001B16FA"/>
    <w:rsid w:val="001B1A4B"/>
    <w:rsid w:val="001B1D39"/>
    <w:rsid w:val="001B1E61"/>
    <w:rsid w:val="001B2A70"/>
    <w:rsid w:val="001B30E3"/>
    <w:rsid w:val="001B4A59"/>
    <w:rsid w:val="001B4F7F"/>
    <w:rsid w:val="001B4FF4"/>
    <w:rsid w:val="001B5631"/>
    <w:rsid w:val="001B56CD"/>
    <w:rsid w:val="001B5A03"/>
    <w:rsid w:val="001B5DC8"/>
    <w:rsid w:val="001B676A"/>
    <w:rsid w:val="001B6965"/>
    <w:rsid w:val="001B6B15"/>
    <w:rsid w:val="001B7B52"/>
    <w:rsid w:val="001C0A9F"/>
    <w:rsid w:val="001C0DEE"/>
    <w:rsid w:val="001C0EA9"/>
    <w:rsid w:val="001C0F17"/>
    <w:rsid w:val="001C1412"/>
    <w:rsid w:val="001C142F"/>
    <w:rsid w:val="001C1502"/>
    <w:rsid w:val="001C1AD1"/>
    <w:rsid w:val="001C1C1F"/>
    <w:rsid w:val="001C39F9"/>
    <w:rsid w:val="001C3BCB"/>
    <w:rsid w:val="001C3EE3"/>
    <w:rsid w:val="001C4369"/>
    <w:rsid w:val="001C47A3"/>
    <w:rsid w:val="001C47A9"/>
    <w:rsid w:val="001C4BB6"/>
    <w:rsid w:val="001C4DF2"/>
    <w:rsid w:val="001C52CE"/>
    <w:rsid w:val="001C65E5"/>
    <w:rsid w:val="001C6A26"/>
    <w:rsid w:val="001C6AB8"/>
    <w:rsid w:val="001C79A8"/>
    <w:rsid w:val="001C7A21"/>
    <w:rsid w:val="001C7E12"/>
    <w:rsid w:val="001D0053"/>
    <w:rsid w:val="001D0AA4"/>
    <w:rsid w:val="001D1174"/>
    <w:rsid w:val="001D1823"/>
    <w:rsid w:val="001D267F"/>
    <w:rsid w:val="001D3212"/>
    <w:rsid w:val="001D349E"/>
    <w:rsid w:val="001D38B2"/>
    <w:rsid w:val="001D39D6"/>
    <w:rsid w:val="001D3C42"/>
    <w:rsid w:val="001D48BE"/>
    <w:rsid w:val="001D4A8F"/>
    <w:rsid w:val="001D5028"/>
    <w:rsid w:val="001D5FA1"/>
    <w:rsid w:val="001D67EA"/>
    <w:rsid w:val="001D6D48"/>
    <w:rsid w:val="001E0103"/>
    <w:rsid w:val="001E0187"/>
    <w:rsid w:val="001E05F9"/>
    <w:rsid w:val="001E0B2C"/>
    <w:rsid w:val="001E1171"/>
    <w:rsid w:val="001E139F"/>
    <w:rsid w:val="001E158D"/>
    <w:rsid w:val="001E1B97"/>
    <w:rsid w:val="001E22F8"/>
    <w:rsid w:val="001E2B97"/>
    <w:rsid w:val="001E2F15"/>
    <w:rsid w:val="001E354D"/>
    <w:rsid w:val="001E35DF"/>
    <w:rsid w:val="001E399D"/>
    <w:rsid w:val="001E3C3A"/>
    <w:rsid w:val="001E4682"/>
    <w:rsid w:val="001E4A11"/>
    <w:rsid w:val="001E562E"/>
    <w:rsid w:val="001E56FA"/>
    <w:rsid w:val="001E5D40"/>
    <w:rsid w:val="001E652E"/>
    <w:rsid w:val="001E738F"/>
    <w:rsid w:val="001E7CD4"/>
    <w:rsid w:val="001F0751"/>
    <w:rsid w:val="001F15B2"/>
    <w:rsid w:val="001F18EB"/>
    <w:rsid w:val="001F1A97"/>
    <w:rsid w:val="001F1C23"/>
    <w:rsid w:val="001F25A0"/>
    <w:rsid w:val="001F2AB0"/>
    <w:rsid w:val="001F48ED"/>
    <w:rsid w:val="001F4C0B"/>
    <w:rsid w:val="001F4C60"/>
    <w:rsid w:val="001F534F"/>
    <w:rsid w:val="001F5674"/>
    <w:rsid w:val="001F5895"/>
    <w:rsid w:val="001F5A75"/>
    <w:rsid w:val="001F612C"/>
    <w:rsid w:val="001F72EA"/>
    <w:rsid w:val="001F7D5D"/>
    <w:rsid w:val="002000BB"/>
    <w:rsid w:val="00200426"/>
    <w:rsid w:val="002006F7"/>
    <w:rsid w:val="002008AA"/>
    <w:rsid w:val="00200CFB"/>
    <w:rsid w:val="00200E64"/>
    <w:rsid w:val="002012C5"/>
    <w:rsid w:val="0020201E"/>
    <w:rsid w:val="0020209D"/>
    <w:rsid w:val="002023BB"/>
    <w:rsid w:val="0020373C"/>
    <w:rsid w:val="00203908"/>
    <w:rsid w:val="00203E1F"/>
    <w:rsid w:val="0020463E"/>
    <w:rsid w:val="00205897"/>
    <w:rsid w:val="00205943"/>
    <w:rsid w:val="00205958"/>
    <w:rsid w:val="00205B06"/>
    <w:rsid w:val="00206120"/>
    <w:rsid w:val="002064A1"/>
    <w:rsid w:val="002067D1"/>
    <w:rsid w:val="0020680B"/>
    <w:rsid w:val="0020680C"/>
    <w:rsid w:val="002074C9"/>
    <w:rsid w:val="00207E90"/>
    <w:rsid w:val="00207F16"/>
    <w:rsid w:val="002101F2"/>
    <w:rsid w:val="002104F2"/>
    <w:rsid w:val="00210C8F"/>
    <w:rsid w:val="002111DC"/>
    <w:rsid w:val="00211692"/>
    <w:rsid w:val="00211748"/>
    <w:rsid w:val="00211F94"/>
    <w:rsid w:val="00212079"/>
    <w:rsid w:val="0021272F"/>
    <w:rsid w:val="0021309D"/>
    <w:rsid w:val="0021322B"/>
    <w:rsid w:val="00213255"/>
    <w:rsid w:val="0021348A"/>
    <w:rsid w:val="0021352D"/>
    <w:rsid w:val="00213D12"/>
    <w:rsid w:val="00213D67"/>
    <w:rsid w:val="002163D1"/>
    <w:rsid w:val="00216449"/>
    <w:rsid w:val="002164E8"/>
    <w:rsid w:val="00216932"/>
    <w:rsid w:val="00216A9C"/>
    <w:rsid w:val="00217453"/>
    <w:rsid w:val="00217AEF"/>
    <w:rsid w:val="00217BDC"/>
    <w:rsid w:val="0022088E"/>
    <w:rsid w:val="00220CCD"/>
    <w:rsid w:val="002219CB"/>
    <w:rsid w:val="00221A98"/>
    <w:rsid w:val="00221CAC"/>
    <w:rsid w:val="00221CCA"/>
    <w:rsid w:val="00222A2C"/>
    <w:rsid w:val="00223372"/>
    <w:rsid w:val="002237D3"/>
    <w:rsid w:val="00223AE6"/>
    <w:rsid w:val="00224582"/>
    <w:rsid w:val="0022463B"/>
    <w:rsid w:val="00224F28"/>
    <w:rsid w:val="00225084"/>
    <w:rsid w:val="00225EAB"/>
    <w:rsid w:val="002260FC"/>
    <w:rsid w:val="002262A2"/>
    <w:rsid w:val="0022639F"/>
    <w:rsid w:val="00226A13"/>
    <w:rsid w:val="0022726A"/>
    <w:rsid w:val="00227394"/>
    <w:rsid w:val="00227737"/>
    <w:rsid w:val="002277DB"/>
    <w:rsid w:val="0023052A"/>
    <w:rsid w:val="00230B1E"/>
    <w:rsid w:val="00230D97"/>
    <w:rsid w:val="00231702"/>
    <w:rsid w:val="0023174D"/>
    <w:rsid w:val="00231D1A"/>
    <w:rsid w:val="00232769"/>
    <w:rsid w:val="00232AFE"/>
    <w:rsid w:val="002330A5"/>
    <w:rsid w:val="002336CE"/>
    <w:rsid w:val="00233E68"/>
    <w:rsid w:val="002346E4"/>
    <w:rsid w:val="00234CD8"/>
    <w:rsid w:val="0023552B"/>
    <w:rsid w:val="00235B57"/>
    <w:rsid w:val="00236D86"/>
    <w:rsid w:val="002371DA"/>
    <w:rsid w:val="00237926"/>
    <w:rsid w:val="00237B84"/>
    <w:rsid w:val="00237F43"/>
    <w:rsid w:val="00240133"/>
    <w:rsid w:val="0024083B"/>
    <w:rsid w:val="00240C7A"/>
    <w:rsid w:val="00240DE1"/>
    <w:rsid w:val="00241928"/>
    <w:rsid w:val="00241940"/>
    <w:rsid w:val="00242B0A"/>
    <w:rsid w:val="00243175"/>
    <w:rsid w:val="00243ABE"/>
    <w:rsid w:val="00243D81"/>
    <w:rsid w:val="00243F56"/>
    <w:rsid w:val="00244266"/>
    <w:rsid w:val="00245068"/>
    <w:rsid w:val="0024519E"/>
    <w:rsid w:val="0024544E"/>
    <w:rsid w:val="0024630D"/>
    <w:rsid w:val="00246367"/>
    <w:rsid w:val="00246762"/>
    <w:rsid w:val="00246AEF"/>
    <w:rsid w:val="00246AF1"/>
    <w:rsid w:val="00246B9F"/>
    <w:rsid w:val="00246D13"/>
    <w:rsid w:val="00246E56"/>
    <w:rsid w:val="002473EC"/>
    <w:rsid w:val="00247AA5"/>
    <w:rsid w:val="00250C91"/>
    <w:rsid w:val="00251B17"/>
    <w:rsid w:val="00251CBB"/>
    <w:rsid w:val="00251E3E"/>
    <w:rsid w:val="00251E77"/>
    <w:rsid w:val="00252740"/>
    <w:rsid w:val="002532EB"/>
    <w:rsid w:val="0025360A"/>
    <w:rsid w:val="0025390A"/>
    <w:rsid w:val="002539B3"/>
    <w:rsid w:val="00253D09"/>
    <w:rsid w:val="00254513"/>
    <w:rsid w:val="00254667"/>
    <w:rsid w:val="00254916"/>
    <w:rsid w:val="002552E2"/>
    <w:rsid w:val="00255BFE"/>
    <w:rsid w:val="00256B3B"/>
    <w:rsid w:val="00257037"/>
    <w:rsid w:val="002607E6"/>
    <w:rsid w:val="00260CFF"/>
    <w:rsid w:val="00261EE5"/>
    <w:rsid w:val="002620A9"/>
    <w:rsid w:val="002628C3"/>
    <w:rsid w:val="00262CF1"/>
    <w:rsid w:val="00262DA0"/>
    <w:rsid w:val="002644F0"/>
    <w:rsid w:val="00264C43"/>
    <w:rsid w:val="00265A9A"/>
    <w:rsid w:val="00265C17"/>
    <w:rsid w:val="00265F4E"/>
    <w:rsid w:val="002660EC"/>
    <w:rsid w:val="002661BB"/>
    <w:rsid w:val="002667CE"/>
    <w:rsid w:val="002670AA"/>
    <w:rsid w:val="00270071"/>
    <w:rsid w:val="00270AC7"/>
    <w:rsid w:val="002710E0"/>
    <w:rsid w:val="0027166D"/>
    <w:rsid w:val="00271BEB"/>
    <w:rsid w:val="00271C98"/>
    <w:rsid w:val="00271F12"/>
    <w:rsid w:val="00272A54"/>
    <w:rsid w:val="00272A61"/>
    <w:rsid w:val="002734DD"/>
    <w:rsid w:val="00273925"/>
    <w:rsid w:val="00273B94"/>
    <w:rsid w:val="00273C03"/>
    <w:rsid w:val="00274070"/>
    <w:rsid w:val="00274FFD"/>
    <w:rsid w:val="00275133"/>
    <w:rsid w:val="002751A7"/>
    <w:rsid w:val="002752D2"/>
    <w:rsid w:val="00275B9B"/>
    <w:rsid w:val="00276271"/>
    <w:rsid w:val="00276485"/>
    <w:rsid w:val="0027717F"/>
    <w:rsid w:val="00280C3E"/>
    <w:rsid w:val="00281762"/>
    <w:rsid w:val="002819D2"/>
    <w:rsid w:val="00281BB7"/>
    <w:rsid w:val="00281D3B"/>
    <w:rsid w:val="00281D56"/>
    <w:rsid w:val="00281DF2"/>
    <w:rsid w:val="002827F8"/>
    <w:rsid w:val="00283F05"/>
    <w:rsid w:val="0028500C"/>
    <w:rsid w:val="00285774"/>
    <w:rsid w:val="0028618F"/>
    <w:rsid w:val="00286A85"/>
    <w:rsid w:val="00287D24"/>
    <w:rsid w:val="00287D77"/>
    <w:rsid w:val="002900A8"/>
    <w:rsid w:val="00290226"/>
    <w:rsid w:val="00290567"/>
    <w:rsid w:val="00290BF6"/>
    <w:rsid w:val="00290F59"/>
    <w:rsid w:val="00292174"/>
    <w:rsid w:val="002926FF"/>
    <w:rsid w:val="00292B09"/>
    <w:rsid w:val="00292E7A"/>
    <w:rsid w:val="002939AD"/>
    <w:rsid w:val="00293D71"/>
    <w:rsid w:val="002942F9"/>
    <w:rsid w:val="0029448A"/>
    <w:rsid w:val="00294A90"/>
    <w:rsid w:val="00294F71"/>
    <w:rsid w:val="0029678F"/>
    <w:rsid w:val="002973C8"/>
    <w:rsid w:val="00297428"/>
    <w:rsid w:val="00297F19"/>
    <w:rsid w:val="00297FA9"/>
    <w:rsid w:val="002A01EC"/>
    <w:rsid w:val="002A0E14"/>
    <w:rsid w:val="002A1A8A"/>
    <w:rsid w:val="002A1BD3"/>
    <w:rsid w:val="002A3B8B"/>
    <w:rsid w:val="002A4BAB"/>
    <w:rsid w:val="002A51CE"/>
    <w:rsid w:val="002A549C"/>
    <w:rsid w:val="002A5A4E"/>
    <w:rsid w:val="002A5C0D"/>
    <w:rsid w:val="002A6B2C"/>
    <w:rsid w:val="002A6B2D"/>
    <w:rsid w:val="002A7379"/>
    <w:rsid w:val="002A7461"/>
    <w:rsid w:val="002B058D"/>
    <w:rsid w:val="002B067B"/>
    <w:rsid w:val="002B08B0"/>
    <w:rsid w:val="002B194B"/>
    <w:rsid w:val="002B22BF"/>
    <w:rsid w:val="002B2CDC"/>
    <w:rsid w:val="002B34D4"/>
    <w:rsid w:val="002B3638"/>
    <w:rsid w:val="002B3DB1"/>
    <w:rsid w:val="002B3FC0"/>
    <w:rsid w:val="002B4517"/>
    <w:rsid w:val="002B4BE8"/>
    <w:rsid w:val="002B4CC2"/>
    <w:rsid w:val="002B4F05"/>
    <w:rsid w:val="002B4FE8"/>
    <w:rsid w:val="002B59C7"/>
    <w:rsid w:val="002B6AEE"/>
    <w:rsid w:val="002B6D4F"/>
    <w:rsid w:val="002B6F55"/>
    <w:rsid w:val="002B6FB6"/>
    <w:rsid w:val="002B7770"/>
    <w:rsid w:val="002B7E02"/>
    <w:rsid w:val="002B7EB0"/>
    <w:rsid w:val="002C007A"/>
    <w:rsid w:val="002C071B"/>
    <w:rsid w:val="002C0A48"/>
    <w:rsid w:val="002C10E1"/>
    <w:rsid w:val="002C1426"/>
    <w:rsid w:val="002C16F4"/>
    <w:rsid w:val="002C1DE8"/>
    <w:rsid w:val="002C2ACD"/>
    <w:rsid w:val="002C2B56"/>
    <w:rsid w:val="002C3676"/>
    <w:rsid w:val="002C39C1"/>
    <w:rsid w:val="002C3AA4"/>
    <w:rsid w:val="002C4C83"/>
    <w:rsid w:val="002C4CD5"/>
    <w:rsid w:val="002C4E94"/>
    <w:rsid w:val="002C5490"/>
    <w:rsid w:val="002C5608"/>
    <w:rsid w:val="002C5C60"/>
    <w:rsid w:val="002C70BE"/>
    <w:rsid w:val="002C7AD0"/>
    <w:rsid w:val="002C7C7D"/>
    <w:rsid w:val="002D00DB"/>
    <w:rsid w:val="002D137C"/>
    <w:rsid w:val="002D14BA"/>
    <w:rsid w:val="002D16EC"/>
    <w:rsid w:val="002D18A4"/>
    <w:rsid w:val="002D1BEF"/>
    <w:rsid w:val="002D1C26"/>
    <w:rsid w:val="002D1D8D"/>
    <w:rsid w:val="002D1FEB"/>
    <w:rsid w:val="002D213A"/>
    <w:rsid w:val="002D24E5"/>
    <w:rsid w:val="002D299D"/>
    <w:rsid w:val="002D2DA1"/>
    <w:rsid w:val="002D2ECB"/>
    <w:rsid w:val="002D308A"/>
    <w:rsid w:val="002D39BA"/>
    <w:rsid w:val="002D40D5"/>
    <w:rsid w:val="002D4A08"/>
    <w:rsid w:val="002D4E37"/>
    <w:rsid w:val="002D5056"/>
    <w:rsid w:val="002D5D4A"/>
    <w:rsid w:val="002D5F45"/>
    <w:rsid w:val="002D607E"/>
    <w:rsid w:val="002D6E60"/>
    <w:rsid w:val="002D73DB"/>
    <w:rsid w:val="002D7743"/>
    <w:rsid w:val="002D7769"/>
    <w:rsid w:val="002D7857"/>
    <w:rsid w:val="002D7BD4"/>
    <w:rsid w:val="002D7F43"/>
    <w:rsid w:val="002E0E36"/>
    <w:rsid w:val="002E1055"/>
    <w:rsid w:val="002E1620"/>
    <w:rsid w:val="002E17D6"/>
    <w:rsid w:val="002E2AD6"/>
    <w:rsid w:val="002E2B25"/>
    <w:rsid w:val="002E300A"/>
    <w:rsid w:val="002E3027"/>
    <w:rsid w:val="002E3502"/>
    <w:rsid w:val="002E3EE0"/>
    <w:rsid w:val="002E471D"/>
    <w:rsid w:val="002E4777"/>
    <w:rsid w:val="002E56AF"/>
    <w:rsid w:val="002E60CA"/>
    <w:rsid w:val="002E6270"/>
    <w:rsid w:val="002E67AF"/>
    <w:rsid w:val="002E6809"/>
    <w:rsid w:val="002E6F4D"/>
    <w:rsid w:val="002E720E"/>
    <w:rsid w:val="002F06C1"/>
    <w:rsid w:val="002F0D21"/>
    <w:rsid w:val="002F1135"/>
    <w:rsid w:val="002F11FE"/>
    <w:rsid w:val="002F121E"/>
    <w:rsid w:val="002F1499"/>
    <w:rsid w:val="002F16A4"/>
    <w:rsid w:val="002F187F"/>
    <w:rsid w:val="002F18E3"/>
    <w:rsid w:val="002F203E"/>
    <w:rsid w:val="002F2B1F"/>
    <w:rsid w:val="002F3A20"/>
    <w:rsid w:val="002F4636"/>
    <w:rsid w:val="002F4D54"/>
    <w:rsid w:val="002F59CE"/>
    <w:rsid w:val="002F6771"/>
    <w:rsid w:val="002F6ABA"/>
    <w:rsid w:val="002F6CE0"/>
    <w:rsid w:val="002F6E04"/>
    <w:rsid w:val="002F731E"/>
    <w:rsid w:val="002F78DC"/>
    <w:rsid w:val="002F7DAB"/>
    <w:rsid w:val="002F7FC8"/>
    <w:rsid w:val="0030047A"/>
    <w:rsid w:val="00301A54"/>
    <w:rsid w:val="00301D6F"/>
    <w:rsid w:val="00301DED"/>
    <w:rsid w:val="00303032"/>
    <w:rsid w:val="00303049"/>
    <w:rsid w:val="00303212"/>
    <w:rsid w:val="003036A5"/>
    <w:rsid w:val="00303CC2"/>
    <w:rsid w:val="00305BEF"/>
    <w:rsid w:val="00305CE1"/>
    <w:rsid w:val="0030621B"/>
    <w:rsid w:val="003067DB"/>
    <w:rsid w:val="00306FB7"/>
    <w:rsid w:val="00307427"/>
    <w:rsid w:val="00307842"/>
    <w:rsid w:val="00307D02"/>
    <w:rsid w:val="00307EE5"/>
    <w:rsid w:val="003101B0"/>
    <w:rsid w:val="00310685"/>
    <w:rsid w:val="003106AD"/>
    <w:rsid w:val="00311119"/>
    <w:rsid w:val="0031164B"/>
    <w:rsid w:val="00311724"/>
    <w:rsid w:val="003122DE"/>
    <w:rsid w:val="003131F1"/>
    <w:rsid w:val="00313458"/>
    <w:rsid w:val="00314473"/>
    <w:rsid w:val="00314539"/>
    <w:rsid w:val="003158C7"/>
    <w:rsid w:val="00315FED"/>
    <w:rsid w:val="003160EB"/>
    <w:rsid w:val="00316C25"/>
    <w:rsid w:val="00316F01"/>
    <w:rsid w:val="00317163"/>
    <w:rsid w:val="00317420"/>
    <w:rsid w:val="00317C60"/>
    <w:rsid w:val="00317CCD"/>
    <w:rsid w:val="00321EA5"/>
    <w:rsid w:val="00322087"/>
    <w:rsid w:val="00322150"/>
    <w:rsid w:val="0032224C"/>
    <w:rsid w:val="00322E27"/>
    <w:rsid w:val="003230D9"/>
    <w:rsid w:val="003232CB"/>
    <w:rsid w:val="00323378"/>
    <w:rsid w:val="00323856"/>
    <w:rsid w:val="00323B10"/>
    <w:rsid w:val="0032424C"/>
    <w:rsid w:val="00324732"/>
    <w:rsid w:val="003255E8"/>
    <w:rsid w:val="00325DD0"/>
    <w:rsid w:val="00326ACC"/>
    <w:rsid w:val="00326B0B"/>
    <w:rsid w:val="00326C47"/>
    <w:rsid w:val="00326D1C"/>
    <w:rsid w:val="003279D0"/>
    <w:rsid w:val="003306D0"/>
    <w:rsid w:val="00330AE3"/>
    <w:rsid w:val="00332403"/>
    <w:rsid w:val="00332B2A"/>
    <w:rsid w:val="00332CCB"/>
    <w:rsid w:val="00333827"/>
    <w:rsid w:val="003339D6"/>
    <w:rsid w:val="0033532D"/>
    <w:rsid w:val="00335589"/>
    <w:rsid w:val="003358D0"/>
    <w:rsid w:val="00335A70"/>
    <w:rsid w:val="00335A8D"/>
    <w:rsid w:val="00335D18"/>
    <w:rsid w:val="00335D52"/>
    <w:rsid w:val="00335E0B"/>
    <w:rsid w:val="00335E27"/>
    <w:rsid w:val="0033678D"/>
    <w:rsid w:val="0033735D"/>
    <w:rsid w:val="00337648"/>
    <w:rsid w:val="00337A6A"/>
    <w:rsid w:val="00337B85"/>
    <w:rsid w:val="00340911"/>
    <w:rsid w:val="00340C75"/>
    <w:rsid w:val="00341B99"/>
    <w:rsid w:val="003428C4"/>
    <w:rsid w:val="00342E94"/>
    <w:rsid w:val="00343CCA"/>
    <w:rsid w:val="003444CA"/>
    <w:rsid w:val="00345680"/>
    <w:rsid w:val="0034568E"/>
    <w:rsid w:val="003458CD"/>
    <w:rsid w:val="00345C99"/>
    <w:rsid w:val="003463BB"/>
    <w:rsid w:val="00346701"/>
    <w:rsid w:val="00347484"/>
    <w:rsid w:val="00350268"/>
    <w:rsid w:val="00350B5D"/>
    <w:rsid w:val="0035168A"/>
    <w:rsid w:val="003517AF"/>
    <w:rsid w:val="003520F3"/>
    <w:rsid w:val="003525DD"/>
    <w:rsid w:val="00352968"/>
    <w:rsid w:val="00352A77"/>
    <w:rsid w:val="00352CC8"/>
    <w:rsid w:val="00352D63"/>
    <w:rsid w:val="003538F6"/>
    <w:rsid w:val="00354135"/>
    <w:rsid w:val="003541EC"/>
    <w:rsid w:val="00354E03"/>
    <w:rsid w:val="0035523A"/>
    <w:rsid w:val="003558B5"/>
    <w:rsid w:val="0035638E"/>
    <w:rsid w:val="0035711E"/>
    <w:rsid w:val="00357130"/>
    <w:rsid w:val="003574F7"/>
    <w:rsid w:val="0035780D"/>
    <w:rsid w:val="0036016E"/>
    <w:rsid w:val="0036020E"/>
    <w:rsid w:val="003606D3"/>
    <w:rsid w:val="003608F3"/>
    <w:rsid w:val="0036131C"/>
    <w:rsid w:val="00362D6E"/>
    <w:rsid w:val="003637BC"/>
    <w:rsid w:val="00363BCB"/>
    <w:rsid w:val="0036447B"/>
    <w:rsid w:val="00365F17"/>
    <w:rsid w:val="003664CE"/>
    <w:rsid w:val="0036695C"/>
    <w:rsid w:val="00367CD9"/>
    <w:rsid w:val="003704E4"/>
    <w:rsid w:val="003706EB"/>
    <w:rsid w:val="00370A53"/>
    <w:rsid w:val="00370ABB"/>
    <w:rsid w:val="00370B09"/>
    <w:rsid w:val="00370D7E"/>
    <w:rsid w:val="0037139D"/>
    <w:rsid w:val="003715F1"/>
    <w:rsid w:val="003720E7"/>
    <w:rsid w:val="00372FA2"/>
    <w:rsid w:val="00373263"/>
    <w:rsid w:val="003732B2"/>
    <w:rsid w:val="00373395"/>
    <w:rsid w:val="00373451"/>
    <w:rsid w:val="00373553"/>
    <w:rsid w:val="00373DA8"/>
    <w:rsid w:val="00374036"/>
    <w:rsid w:val="00374468"/>
    <w:rsid w:val="0037601D"/>
    <w:rsid w:val="00376271"/>
    <w:rsid w:val="00376860"/>
    <w:rsid w:val="00376BE8"/>
    <w:rsid w:val="00376BEE"/>
    <w:rsid w:val="00376E25"/>
    <w:rsid w:val="00377175"/>
    <w:rsid w:val="00377C46"/>
    <w:rsid w:val="00380885"/>
    <w:rsid w:val="003809B2"/>
    <w:rsid w:val="00380ADE"/>
    <w:rsid w:val="00381338"/>
    <w:rsid w:val="00382053"/>
    <w:rsid w:val="00382167"/>
    <w:rsid w:val="00382E20"/>
    <w:rsid w:val="0038343F"/>
    <w:rsid w:val="003835A0"/>
    <w:rsid w:val="00383F5D"/>
    <w:rsid w:val="00384787"/>
    <w:rsid w:val="0038491E"/>
    <w:rsid w:val="003850F5"/>
    <w:rsid w:val="0038547E"/>
    <w:rsid w:val="00386289"/>
    <w:rsid w:val="00386437"/>
    <w:rsid w:val="00386AC5"/>
    <w:rsid w:val="00386D30"/>
    <w:rsid w:val="003874D1"/>
    <w:rsid w:val="00387576"/>
    <w:rsid w:val="00387F4C"/>
    <w:rsid w:val="00390208"/>
    <w:rsid w:val="003917B1"/>
    <w:rsid w:val="00392308"/>
    <w:rsid w:val="003923E6"/>
    <w:rsid w:val="0039249E"/>
    <w:rsid w:val="00392899"/>
    <w:rsid w:val="003928EA"/>
    <w:rsid w:val="00392B8A"/>
    <w:rsid w:val="00393935"/>
    <w:rsid w:val="0039396D"/>
    <w:rsid w:val="003946D8"/>
    <w:rsid w:val="00394D1C"/>
    <w:rsid w:val="0039517A"/>
    <w:rsid w:val="003952E6"/>
    <w:rsid w:val="00395B67"/>
    <w:rsid w:val="00395C87"/>
    <w:rsid w:val="00396029"/>
    <w:rsid w:val="003962EC"/>
    <w:rsid w:val="00396B40"/>
    <w:rsid w:val="00396C18"/>
    <w:rsid w:val="00396C49"/>
    <w:rsid w:val="00396E05"/>
    <w:rsid w:val="003970F9"/>
    <w:rsid w:val="00397477"/>
    <w:rsid w:val="003A020E"/>
    <w:rsid w:val="003A04F1"/>
    <w:rsid w:val="003A0A51"/>
    <w:rsid w:val="003A16B3"/>
    <w:rsid w:val="003A1B88"/>
    <w:rsid w:val="003A1E38"/>
    <w:rsid w:val="003A1FB7"/>
    <w:rsid w:val="003A22EF"/>
    <w:rsid w:val="003A27FC"/>
    <w:rsid w:val="003A2E73"/>
    <w:rsid w:val="003A3390"/>
    <w:rsid w:val="003A39FA"/>
    <w:rsid w:val="003A4186"/>
    <w:rsid w:val="003A445C"/>
    <w:rsid w:val="003A4570"/>
    <w:rsid w:val="003A45BD"/>
    <w:rsid w:val="003A4734"/>
    <w:rsid w:val="003A511A"/>
    <w:rsid w:val="003A5252"/>
    <w:rsid w:val="003A568C"/>
    <w:rsid w:val="003A5B6A"/>
    <w:rsid w:val="003A60DA"/>
    <w:rsid w:val="003A6155"/>
    <w:rsid w:val="003A6B88"/>
    <w:rsid w:val="003A6C49"/>
    <w:rsid w:val="003B014E"/>
    <w:rsid w:val="003B03CF"/>
    <w:rsid w:val="003B0489"/>
    <w:rsid w:val="003B0508"/>
    <w:rsid w:val="003B062E"/>
    <w:rsid w:val="003B0AC4"/>
    <w:rsid w:val="003B0D60"/>
    <w:rsid w:val="003B1DCA"/>
    <w:rsid w:val="003B25F8"/>
    <w:rsid w:val="003B285E"/>
    <w:rsid w:val="003B40ED"/>
    <w:rsid w:val="003B4301"/>
    <w:rsid w:val="003B46A3"/>
    <w:rsid w:val="003B46DE"/>
    <w:rsid w:val="003B4BBC"/>
    <w:rsid w:val="003B4D89"/>
    <w:rsid w:val="003B6303"/>
    <w:rsid w:val="003B6CE9"/>
    <w:rsid w:val="003B6D10"/>
    <w:rsid w:val="003B709C"/>
    <w:rsid w:val="003B70CA"/>
    <w:rsid w:val="003B7AD7"/>
    <w:rsid w:val="003C07B3"/>
    <w:rsid w:val="003C08B2"/>
    <w:rsid w:val="003C0E38"/>
    <w:rsid w:val="003C18B4"/>
    <w:rsid w:val="003C2877"/>
    <w:rsid w:val="003C438F"/>
    <w:rsid w:val="003C43FB"/>
    <w:rsid w:val="003C542B"/>
    <w:rsid w:val="003C5691"/>
    <w:rsid w:val="003C64AB"/>
    <w:rsid w:val="003C685E"/>
    <w:rsid w:val="003C694C"/>
    <w:rsid w:val="003C6AD9"/>
    <w:rsid w:val="003C74FF"/>
    <w:rsid w:val="003C7792"/>
    <w:rsid w:val="003C7E66"/>
    <w:rsid w:val="003D0EF3"/>
    <w:rsid w:val="003D0FE4"/>
    <w:rsid w:val="003D1156"/>
    <w:rsid w:val="003D1223"/>
    <w:rsid w:val="003D14B6"/>
    <w:rsid w:val="003D25AB"/>
    <w:rsid w:val="003D2651"/>
    <w:rsid w:val="003D4F99"/>
    <w:rsid w:val="003D5BA1"/>
    <w:rsid w:val="003D5CC7"/>
    <w:rsid w:val="003D75D5"/>
    <w:rsid w:val="003D7DFF"/>
    <w:rsid w:val="003D7EF2"/>
    <w:rsid w:val="003E0B90"/>
    <w:rsid w:val="003E0D99"/>
    <w:rsid w:val="003E0DD3"/>
    <w:rsid w:val="003E238F"/>
    <w:rsid w:val="003E2531"/>
    <w:rsid w:val="003E26DC"/>
    <w:rsid w:val="003E2F9F"/>
    <w:rsid w:val="003E3706"/>
    <w:rsid w:val="003E3D04"/>
    <w:rsid w:val="003E3E1A"/>
    <w:rsid w:val="003E41E0"/>
    <w:rsid w:val="003E44F3"/>
    <w:rsid w:val="003E48F3"/>
    <w:rsid w:val="003E4F99"/>
    <w:rsid w:val="003E55FD"/>
    <w:rsid w:val="003E5841"/>
    <w:rsid w:val="003E5D7E"/>
    <w:rsid w:val="003E624C"/>
    <w:rsid w:val="003E6673"/>
    <w:rsid w:val="003F0318"/>
    <w:rsid w:val="003F15F1"/>
    <w:rsid w:val="003F1CB5"/>
    <w:rsid w:val="003F2CFC"/>
    <w:rsid w:val="003F2F93"/>
    <w:rsid w:val="003F3596"/>
    <w:rsid w:val="003F3EEF"/>
    <w:rsid w:val="003F3F6F"/>
    <w:rsid w:val="003F42B4"/>
    <w:rsid w:val="003F45D8"/>
    <w:rsid w:val="003F46D9"/>
    <w:rsid w:val="003F4C52"/>
    <w:rsid w:val="003F4CA8"/>
    <w:rsid w:val="003F5815"/>
    <w:rsid w:val="003F5BA5"/>
    <w:rsid w:val="003F61B2"/>
    <w:rsid w:val="003F7B54"/>
    <w:rsid w:val="00400CBA"/>
    <w:rsid w:val="00401858"/>
    <w:rsid w:val="00401A96"/>
    <w:rsid w:val="00401B61"/>
    <w:rsid w:val="00401E77"/>
    <w:rsid w:val="00402A1D"/>
    <w:rsid w:val="00402BE0"/>
    <w:rsid w:val="00406320"/>
    <w:rsid w:val="00406A11"/>
    <w:rsid w:val="004074E4"/>
    <w:rsid w:val="00407903"/>
    <w:rsid w:val="00407F44"/>
    <w:rsid w:val="0041034A"/>
    <w:rsid w:val="0041051E"/>
    <w:rsid w:val="00410ACA"/>
    <w:rsid w:val="004112F7"/>
    <w:rsid w:val="00411863"/>
    <w:rsid w:val="00412A17"/>
    <w:rsid w:val="00412D8E"/>
    <w:rsid w:val="004133B2"/>
    <w:rsid w:val="0041379B"/>
    <w:rsid w:val="00413872"/>
    <w:rsid w:val="004138DF"/>
    <w:rsid w:val="00413944"/>
    <w:rsid w:val="004139D4"/>
    <w:rsid w:val="00413AC1"/>
    <w:rsid w:val="00413F12"/>
    <w:rsid w:val="00414923"/>
    <w:rsid w:val="00415E81"/>
    <w:rsid w:val="004166CA"/>
    <w:rsid w:val="0041719B"/>
    <w:rsid w:val="004174FE"/>
    <w:rsid w:val="0042015A"/>
    <w:rsid w:val="00420469"/>
    <w:rsid w:val="004208C2"/>
    <w:rsid w:val="00420B95"/>
    <w:rsid w:val="0042166E"/>
    <w:rsid w:val="004217DD"/>
    <w:rsid w:val="00421C29"/>
    <w:rsid w:val="00422D69"/>
    <w:rsid w:val="00422E1E"/>
    <w:rsid w:val="00423872"/>
    <w:rsid w:val="00423897"/>
    <w:rsid w:val="004238E1"/>
    <w:rsid w:val="00423DC5"/>
    <w:rsid w:val="00423E48"/>
    <w:rsid w:val="00424FB4"/>
    <w:rsid w:val="004255DB"/>
    <w:rsid w:val="00425810"/>
    <w:rsid w:val="00425A9F"/>
    <w:rsid w:val="00425D5B"/>
    <w:rsid w:val="004260A9"/>
    <w:rsid w:val="004260BC"/>
    <w:rsid w:val="004263D6"/>
    <w:rsid w:val="0042701F"/>
    <w:rsid w:val="004273D1"/>
    <w:rsid w:val="004275A7"/>
    <w:rsid w:val="00427D20"/>
    <w:rsid w:val="004303CF"/>
    <w:rsid w:val="0043058B"/>
    <w:rsid w:val="0043077B"/>
    <w:rsid w:val="00432A79"/>
    <w:rsid w:val="00432E5A"/>
    <w:rsid w:val="004332B3"/>
    <w:rsid w:val="00433533"/>
    <w:rsid w:val="004335CE"/>
    <w:rsid w:val="004344B9"/>
    <w:rsid w:val="004357B6"/>
    <w:rsid w:val="00435AB2"/>
    <w:rsid w:val="004360F5"/>
    <w:rsid w:val="0043698B"/>
    <w:rsid w:val="00436D58"/>
    <w:rsid w:val="004374A7"/>
    <w:rsid w:val="004374FD"/>
    <w:rsid w:val="0044025E"/>
    <w:rsid w:val="00440FBD"/>
    <w:rsid w:val="0044153F"/>
    <w:rsid w:val="004416BB"/>
    <w:rsid w:val="00441A0D"/>
    <w:rsid w:val="00441CE2"/>
    <w:rsid w:val="0044206D"/>
    <w:rsid w:val="00442199"/>
    <w:rsid w:val="00442717"/>
    <w:rsid w:val="0044277C"/>
    <w:rsid w:val="004429EA"/>
    <w:rsid w:val="00442A50"/>
    <w:rsid w:val="00442E2B"/>
    <w:rsid w:val="0044376E"/>
    <w:rsid w:val="00443B55"/>
    <w:rsid w:val="00443C18"/>
    <w:rsid w:val="00444603"/>
    <w:rsid w:val="0044462C"/>
    <w:rsid w:val="00446158"/>
    <w:rsid w:val="004463DF"/>
    <w:rsid w:val="00446EEE"/>
    <w:rsid w:val="004471C3"/>
    <w:rsid w:val="00447E7D"/>
    <w:rsid w:val="004508A6"/>
    <w:rsid w:val="0045096E"/>
    <w:rsid w:val="00450E6F"/>
    <w:rsid w:val="004514F7"/>
    <w:rsid w:val="0045194D"/>
    <w:rsid w:val="00451FAB"/>
    <w:rsid w:val="00452596"/>
    <w:rsid w:val="00452630"/>
    <w:rsid w:val="00453525"/>
    <w:rsid w:val="00453EAA"/>
    <w:rsid w:val="004545C3"/>
    <w:rsid w:val="00455C54"/>
    <w:rsid w:val="0045652A"/>
    <w:rsid w:val="004565C1"/>
    <w:rsid w:val="00456A36"/>
    <w:rsid w:val="00456BC9"/>
    <w:rsid w:val="00456C1D"/>
    <w:rsid w:val="00457888"/>
    <w:rsid w:val="00457B0F"/>
    <w:rsid w:val="00460073"/>
    <w:rsid w:val="0046037F"/>
    <w:rsid w:val="004613AE"/>
    <w:rsid w:val="0046166E"/>
    <w:rsid w:val="00461914"/>
    <w:rsid w:val="00461FD3"/>
    <w:rsid w:val="0046204D"/>
    <w:rsid w:val="004633B4"/>
    <w:rsid w:val="00463C9A"/>
    <w:rsid w:val="00464AEE"/>
    <w:rsid w:val="00465740"/>
    <w:rsid w:val="00465CFD"/>
    <w:rsid w:val="00465DCA"/>
    <w:rsid w:val="00465E02"/>
    <w:rsid w:val="0046632E"/>
    <w:rsid w:val="00466749"/>
    <w:rsid w:val="00466895"/>
    <w:rsid w:val="00466DD8"/>
    <w:rsid w:val="00466DDD"/>
    <w:rsid w:val="00466F3B"/>
    <w:rsid w:val="00467B41"/>
    <w:rsid w:val="00467B88"/>
    <w:rsid w:val="00467CCA"/>
    <w:rsid w:val="00470133"/>
    <w:rsid w:val="004704E7"/>
    <w:rsid w:val="004709F7"/>
    <w:rsid w:val="00470DE3"/>
    <w:rsid w:val="00470E2D"/>
    <w:rsid w:val="00471298"/>
    <w:rsid w:val="0047136D"/>
    <w:rsid w:val="0047138A"/>
    <w:rsid w:val="00471694"/>
    <w:rsid w:val="00471A6A"/>
    <w:rsid w:val="00472930"/>
    <w:rsid w:val="00472E8F"/>
    <w:rsid w:val="00473148"/>
    <w:rsid w:val="004731C4"/>
    <w:rsid w:val="00474080"/>
    <w:rsid w:val="00474162"/>
    <w:rsid w:val="00474DA6"/>
    <w:rsid w:val="00474E8F"/>
    <w:rsid w:val="0047529D"/>
    <w:rsid w:val="00475C42"/>
    <w:rsid w:val="004762B1"/>
    <w:rsid w:val="0047703C"/>
    <w:rsid w:val="004773AB"/>
    <w:rsid w:val="00477DB5"/>
    <w:rsid w:val="0048072A"/>
    <w:rsid w:val="00480742"/>
    <w:rsid w:val="00480B18"/>
    <w:rsid w:val="00480D5C"/>
    <w:rsid w:val="0048174F"/>
    <w:rsid w:val="00481BC8"/>
    <w:rsid w:val="00481DA1"/>
    <w:rsid w:val="0048231A"/>
    <w:rsid w:val="004824A6"/>
    <w:rsid w:val="00482C98"/>
    <w:rsid w:val="00482DA1"/>
    <w:rsid w:val="00482DD6"/>
    <w:rsid w:val="00483559"/>
    <w:rsid w:val="004839CD"/>
    <w:rsid w:val="00485398"/>
    <w:rsid w:val="00485C8C"/>
    <w:rsid w:val="00485E9A"/>
    <w:rsid w:val="00486034"/>
    <w:rsid w:val="00486067"/>
    <w:rsid w:val="0048608F"/>
    <w:rsid w:val="004861D7"/>
    <w:rsid w:val="00486905"/>
    <w:rsid w:val="00486D97"/>
    <w:rsid w:val="00487563"/>
    <w:rsid w:val="00487709"/>
    <w:rsid w:val="00487BAE"/>
    <w:rsid w:val="00487F69"/>
    <w:rsid w:val="00490129"/>
    <w:rsid w:val="0049035D"/>
    <w:rsid w:val="0049041E"/>
    <w:rsid w:val="0049063D"/>
    <w:rsid w:val="00490849"/>
    <w:rsid w:val="00490D42"/>
    <w:rsid w:val="0049142D"/>
    <w:rsid w:val="004915FE"/>
    <w:rsid w:val="0049194E"/>
    <w:rsid w:val="004923F9"/>
    <w:rsid w:val="00492D17"/>
    <w:rsid w:val="00492DCF"/>
    <w:rsid w:val="00493D1E"/>
    <w:rsid w:val="00494969"/>
    <w:rsid w:val="00495919"/>
    <w:rsid w:val="0049655D"/>
    <w:rsid w:val="00496650"/>
    <w:rsid w:val="00497E7A"/>
    <w:rsid w:val="00497F47"/>
    <w:rsid w:val="004A0562"/>
    <w:rsid w:val="004A08EB"/>
    <w:rsid w:val="004A23AB"/>
    <w:rsid w:val="004A2A67"/>
    <w:rsid w:val="004A2AA2"/>
    <w:rsid w:val="004A3448"/>
    <w:rsid w:val="004A3459"/>
    <w:rsid w:val="004A3756"/>
    <w:rsid w:val="004A3BE6"/>
    <w:rsid w:val="004A4294"/>
    <w:rsid w:val="004A431C"/>
    <w:rsid w:val="004A439C"/>
    <w:rsid w:val="004A4CC7"/>
    <w:rsid w:val="004A50F8"/>
    <w:rsid w:val="004A52A7"/>
    <w:rsid w:val="004A656F"/>
    <w:rsid w:val="004A671A"/>
    <w:rsid w:val="004A6CBA"/>
    <w:rsid w:val="004A6FB7"/>
    <w:rsid w:val="004A71FA"/>
    <w:rsid w:val="004A7CC0"/>
    <w:rsid w:val="004A7D6B"/>
    <w:rsid w:val="004B0653"/>
    <w:rsid w:val="004B0CEB"/>
    <w:rsid w:val="004B10DA"/>
    <w:rsid w:val="004B11D1"/>
    <w:rsid w:val="004B1E0A"/>
    <w:rsid w:val="004B234A"/>
    <w:rsid w:val="004B2A1F"/>
    <w:rsid w:val="004B32F7"/>
    <w:rsid w:val="004B3D9C"/>
    <w:rsid w:val="004B4338"/>
    <w:rsid w:val="004B4E36"/>
    <w:rsid w:val="004B5056"/>
    <w:rsid w:val="004B530E"/>
    <w:rsid w:val="004B5AF4"/>
    <w:rsid w:val="004B5E25"/>
    <w:rsid w:val="004B6369"/>
    <w:rsid w:val="004B6505"/>
    <w:rsid w:val="004C0022"/>
    <w:rsid w:val="004C005E"/>
    <w:rsid w:val="004C0381"/>
    <w:rsid w:val="004C0881"/>
    <w:rsid w:val="004C1296"/>
    <w:rsid w:val="004C13DB"/>
    <w:rsid w:val="004C1737"/>
    <w:rsid w:val="004C1A06"/>
    <w:rsid w:val="004C2060"/>
    <w:rsid w:val="004C2E8C"/>
    <w:rsid w:val="004C3257"/>
    <w:rsid w:val="004C3685"/>
    <w:rsid w:val="004C3F45"/>
    <w:rsid w:val="004C4310"/>
    <w:rsid w:val="004C469C"/>
    <w:rsid w:val="004C52F9"/>
    <w:rsid w:val="004C56AB"/>
    <w:rsid w:val="004C57FA"/>
    <w:rsid w:val="004C6264"/>
    <w:rsid w:val="004C63F6"/>
    <w:rsid w:val="004C6B83"/>
    <w:rsid w:val="004C7D01"/>
    <w:rsid w:val="004C7EDB"/>
    <w:rsid w:val="004C7FA5"/>
    <w:rsid w:val="004D0381"/>
    <w:rsid w:val="004D04A4"/>
    <w:rsid w:val="004D12BF"/>
    <w:rsid w:val="004D1D64"/>
    <w:rsid w:val="004D2197"/>
    <w:rsid w:val="004D222D"/>
    <w:rsid w:val="004D2E7A"/>
    <w:rsid w:val="004D3DA2"/>
    <w:rsid w:val="004D4388"/>
    <w:rsid w:val="004D4A3D"/>
    <w:rsid w:val="004D5722"/>
    <w:rsid w:val="004D5A46"/>
    <w:rsid w:val="004D5C62"/>
    <w:rsid w:val="004D6358"/>
    <w:rsid w:val="004D6BD3"/>
    <w:rsid w:val="004D6CB1"/>
    <w:rsid w:val="004D75DD"/>
    <w:rsid w:val="004D7636"/>
    <w:rsid w:val="004D76B8"/>
    <w:rsid w:val="004D7746"/>
    <w:rsid w:val="004D781D"/>
    <w:rsid w:val="004D7C48"/>
    <w:rsid w:val="004E0104"/>
    <w:rsid w:val="004E1E74"/>
    <w:rsid w:val="004E22DF"/>
    <w:rsid w:val="004E23FE"/>
    <w:rsid w:val="004E29C8"/>
    <w:rsid w:val="004E2C6B"/>
    <w:rsid w:val="004E2CD5"/>
    <w:rsid w:val="004E310B"/>
    <w:rsid w:val="004E372B"/>
    <w:rsid w:val="004E392F"/>
    <w:rsid w:val="004E3D19"/>
    <w:rsid w:val="004E480A"/>
    <w:rsid w:val="004E4992"/>
    <w:rsid w:val="004E4E9E"/>
    <w:rsid w:val="004E4F36"/>
    <w:rsid w:val="004E503A"/>
    <w:rsid w:val="004E54CB"/>
    <w:rsid w:val="004E5A76"/>
    <w:rsid w:val="004E6196"/>
    <w:rsid w:val="004E648D"/>
    <w:rsid w:val="004E683A"/>
    <w:rsid w:val="004E69C7"/>
    <w:rsid w:val="004E7ED0"/>
    <w:rsid w:val="004F0BE2"/>
    <w:rsid w:val="004F0DB5"/>
    <w:rsid w:val="004F11D5"/>
    <w:rsid w:val="004F2F63"/>
    <w:rsid w:val="004F2FA4"/>
    <w:rsid w:val="004F372C"/>
    <w:rsid w:val="004F4176"/>
    <w:rsid w:val="004F41C1"/>
    <w:rsid w:val="004F4C8E"/>
    <w:rsid w:val="004F4FD7"/>
    <w:rsid w:val="004F5E53"/>
    <w:rsid w:val="004F6A54"/>
    <w:rsid w:val="004F7857"/>
    <w:rsid w:val="004F797B"/>
    <w:rsid w:val="004F7CBB"/>
    <w:rsid w:val="004F7EDF"/>
    <w:rsid w:val="00500147"/>
    <w:rsid w:val="005003A4"/>
    <w:rsid w:val="00500992"/>
    <w:rsid w:val="00500DF6"/>
    <w:rsid w:val="00500EC6"/>
    <w:rsid w:val="00500F2F"/>
    <w:rsid w:val="0050129A"/>
    <w:rsid w:val="00501580"/>
    <w:rsid w:val="00501A5E"/>
    <w:rsid w:val="00502362"/>
    <w:rsid w:val="00502FAA"/>
    <w:rsid w:val="00503635"/>
    <w:rsid w:val="005039B2"/>
    <w:rsid w:val="00503E25"/>
    <w:rsid w:val="00504609"/>
    <w:rsid w:val="00504BE5"/>
    <w:rsid w:val="005050D8"/>
    <w:rsid w:val="005053D7"/>
    <w:rsid w:val="00505408"/>
    <w:rsid w:val="005057B3"/>
    <w:rsid w:val="00505AD0"/>
    <w:rsid w:val="005064D6"/>
    <w:rsid w:val="00506958"/>
    <w:rsid w:val="00507E30"/>
    <w:rsid w:val="005103B8"/>
    <w:rsid w:val="005104D2"/>
    <w:rsid w:val="005121DD"/>
    <w:rsid w:val="00512CA6"/>
    <w:rsid w:val="005140C8"/>
    <w:rsid w:val="005141F7"/>
    <w:rsid w:val="005149CD"/>
    <w:rsid w:val="00514BC0"/>
    <w:rsid w:val="00514C8F"/>
    <w:rsid w:val="00514E9E"/>
    <w:rsid w:val="00515D15"/>
    <w:rsid w:val="005164D8"/>
    <w:rsid w:val="00516781"/>
    <w:rsid w:val="00516CA6"/>
    <w:rsid w:val="0051725E"/>
    <w:rsid w:val="00517BCB"/>
    <w:rsid w:val="00517F06"/>
    <w:rsid w:val="0052026E"/>
    <w:rsid w:val="005203F7"/>
    <w:rsid w:val="00520A92"/>
    <w:rsid w:val="00520E4C"/>
    <w:rsid w:val="00521079"/>
    <w:rsid w:val="00521699"/>
    <w:rsid w:val="00521952"/>
    <w:rsid w:val="00521F25"/>
    <w:rsid w:val="00522C4A"/>
    <w:rsid w:val="00522DEE"/>
    <w:rsid w:val="00522EDD"/>
    <w:rsid w:val="005232A2"/>
    <w:rsid w:val="0052365D"/>
    <w:rsid w:val="00523B3F"/>
    <w:rsid w:val="00524656"/>
    <w:rsid w:val="00524C57"/>
    <w:rsid w:val="00526373"/>
    <w:rsid w:val="005276C7"/>
    <w:rsid w:val="00527BA1"/>
    <w:rsid w:val="00527BC2"/>
    <w:rsid w:val="00531275"/>
    <w:rsid w:val="005348B2"/>
    <w:rsid w:val="00534925"/>
    <w:rsid w:val="00534BEE"/>
    <w:rsid w:val="00534EE8"/>
    <w:rsid w:val="00534FA2"/>
    <w:rsid w:val="00535728"/>
    <w:rsid w:val="00535D33"/>
    <w:rsid w:val="00536769"/>
    <w:rsid w:val="00536D6E"/>
    <w:rsid w:val="0053799F"/>
    <w:rsid w:val="00537A25"/>
    <w:rsid w:val="00537CC0"/>
    <w:rsid w:val="00540915"/>
    <w:rsid w:val="00540BD7"/>
    <w:rsid w:val="00541463"/>
    <w:rsid w:val="00541716"/>
    <w:rsid w:val="00541788"/>
    <w:rsid w:val="005418AC"/>
    <w:rsid w:val="0054205D"/>
    <w:rsid w:val="0054262D"/>
    <w:rsid w:val="005428F1"/>
    <w:rsid w:val="0054301F"/>
    <w:rsid w:val="005435AF"/>
    <w:rsid w:val="005437D5"/>
    <w:rsid w:val="00543DFE"/>
    <w:rsid w:val="005446AC"/>
    <w:rsid w:val="00544B7E"/>
    <w:rsid w:val="00544B8C"/>
    <w:rsid w:val="00546062"/>
    <w:rsid w:val="00546228"/>
    <w:rsid w:val="0054685A"/>
    <w:rsid w:val="00546B09"/>
    <w:rsid w:val="00546BCA"/>
    <w:rsid w:val="005506EF"/>
    <w:rsid w:val="00550A4B"/>
    <w:rsid w:val="00550D45"/>
    <w:rsid w:val="00551123"/>
    <w:rsid w:val="005515ED"/>
    <w:rsid w:val="00551604"/>
    <w:rsid w:val="00551E00"/>
    <w:rsid w:val="0055296C"/>
    <w:rsid w:val="00552FA2"/>
    <w:rsid w:val="00553806"/>
    <w:rsid w:val="00553E10"/>
    <w:rsid w:val="00556347"/>
    <w:rsid w:val="005566DA"/>
    <w:rsid w:val="00561497"/>
    <w:rsid w:val="00561966"/>
    <w:rsid w:val="00561EEC"/>
    <w:rsid w:val="0056217F"/>
    <w:rsid w:val="005627D1"/>
    <w:rsid w:val="005628DD"/>
    <w:rsid w:val="00562E3C"/>
    <w:rsid w:val="005633C7"/>
    <w:rsid w:val="00563656"/>
    <w:rsid w:val="0056392F"/>
    <w:rsid w:val="00563CD2"/>
    <w:rsid w:val="00563D81"/>
    <w:rsid w:val="00564298"/>
    <w:rsid w:val="0056472A"/>
    <w:rsid w:val="00564C70"/>
    <w:rsid w:val="00564F36"/>
    <w:rsid w:val="00565BA9"/>
    <w:rsid w:val="0056611E"/>
    <w:rsid w:val="00566206"/>
    <w:rsid w:val="005676D2"/>
    <w:rsid w:val="0056773B"/>
    <w:rsid w:val="00567A3F"/>
    <w:rsid w:val="0057100D"/>
    <w:rsid w:val="00571580"/>
    <w:rsid w:val="00571C49"/>
    <w:rsid w:val="0057201F"/>
    <w:rsid w:val="0057275F"/>
    <w:rsid w:val="00572AE8"/>
    <w:rsid w:val="00572C80"/>
    <w:rsid w:val="00572DF0"/>
    <w:rsid w:val="00573068"/>
    <w:rsid w:val="00573CAF"/>
    <w:rsid w:val="00573D83"/>
    <w:rsid w:val="00573FE7"/>
    <w:rsid w:val="00575056"/>
    <w:rsid w:val="00575310"/>
    <w:rsid w:val="005758FA"/>
    <w:rsid w:val="0057594F"/>
    <w:rsid w:val="00575CF4"/>
    <w:rsid w:val="005765E2"/>
    <w:rsid w:val="00577D17"/>
    <w:rsid w:val="00580CE0"/>
    <w:rsid w:val="00580D62"/>
    <w:rsid w:val="00580E1E"/>
    <w:rsid w:val="0058154B"/>
    <w:rsid w:val="005818E9"/>
    <w:rsid w:val="0058204A"/>
    <w:rsid w:val="0058250E"/>
    <w:rsid w:val="00582EA4"/>
    <w:rsid w:val="00583933"/>
    <w:rsid w:val="00583977"/>
    <w:rsid w:val="00583AB5"/>
    <w:rsid w:val="00583CAE"/>
    <w:rsid w:val="00584B9F"/>
    <w:rsid w:val="00585391"/>
    <w:rsid w:val="0058546F"/>
    <w:rsid w:val="005855E3"/>
    <w:rsid w:val="00585E75"/>
    <w:rsid w:val="00586952"/>
    <w:rsid w:val="00586BF2"/>
    <w:rsid w:val="005878BB"/>
    <w:rsid w:val="005904A2"/>
    <w:rsid w:val="0059084E"/>
    <w:rsid w:val="00590CA1"/>
    <w:rsid w:val="00591389"/>
    <w:rsid w:val="005916E3"/>
    <w:rsid w:val="005918A3"/>
    <w:rsid w:val="00591FBE"/>
    <w:rsid w:val="0059319E"/>
    <w:rsid w:val="005931E9"/>
    <w:rsid w:val="00593A9F"/>
    <w:rsid w:val="00593AB7"/>
    <w:rsid w:val="00593EA3"/>
    <w:rsid w:val="00594653"/>
    <w:rsid w:val="00594F96"/>
    <w:rsid w:val="00595620"/>
    <w:rsid w:val="0059568A"/>
    <w:rsid w:val="00595C81"/>
    <w:rsid w:val="00595CDE"/>
    <w:rsid w:val="00596074"/>
    <w:rsid w:val="00596616"/>
    <w:rsid w:val="0059714C"/>
    <w:rsid w:val="005977D9"/>
    <w:rsid w:val="005978C9"/>
    <w:rsid w:val="005A02F1"/>
    <w:rsid w:val="005A0D0E"/>
    <w:rsid w:val="005A1FF5"/>
    <w:rsid w:val="005A21BA"/>
    <w:rsid w:val="005A25CE"/>
    <w:rsid w:val="005A2F76"/>
    <w:rsid w:val="005A30AA"/>
    <w:rsid w:val="005A3A2A"/>
    <w:rsid w:val="005A3C09"/>
    <w:rsid w:val="005A45FE"/>
    <w:rsid w:val="005A507D"/>
    <w:rsid w:val="005A578F"/>
    <w:rsid w:val="005A7936"/>
    <w:rsid w:val="005A7CF1"/>
    <w:rsid w:val="005B0006"/>
    <w:rsid w:val="005B0754"/>
    <w:rsid w:val="005B0A34"/>
    <w:rsid w:val="005B0A9F"/>
    <w:rsid w:val="005B0FDB"/>
    <w:rsid w:val="005B18BE"/>
    <w:rsid w:val="005B1AA1"/>
    <w:rsid w:val="005B1C6C"/>
    <w:rsid w:val="005B3382"/>
    <w:rsid w:val="005B3890"/>
    <w:rsid w:val="005B3A29"/>
    <w:rsid w:val="005B3FC2"/>
    <w:rsid w:val="005B43D5"/>
    <w:rsid w:val="005B4A65"/>
    <w:rsid w:val="005B5096"/>
    <w:rsid w:val="005B6A14"/>
    <w:rsid w:val="005B7B22"/>
    <w:rsid w:val="005B7D6A"/>
    <w:rsid w:val="005C0012"/>
    <w:rsid w:val="005C0AE4"/>
    <w:rsid w:val="005C164B"/>
    <w:rsid w:val="005C17A5"/>
    <w:rsid w:val="005C1957"/>
    <w:rsid w:val="005C1F51"/>
    <w:rsid w:val="005C29B9"/>
    <w:rsid w:val="005C3379"/>
    <w:rsid w:val="005C3830"/>
    <w:rsid w:val="005C483F"/>
    <w:rsid w:val="005C4A9E"/>
    <w:rsid w:val="005C4CE5"/>
    <w:rsid w:val="005C5339"/>
    <w:rsid w:val="005C5A70"/>
    <w:rsid w:val="005C5A7D"/>
    <w:rsid w:val="005C67E6"/>
    <w:rsid w:val="005C68D0"/>
    <w:rsid w:val="005C6CAC"/>
    <w:rsid w:val="005C7D7F"/>
    <w:rsid w:val="005D0043"/>
    <w:rsid w:val="005D0343"/>
    <w:rsid w:val="005D0465"/>
    <w:rsid w:val="005D0796"/>
    <w:rsid w:val="005D0CA6"/>
    <w:rsid w:val="005D0D46"/>
    <w:rsid w:val="005D0FFE"/>
    <w:rsid w:val="005D1204"/>
    <w:rsid w:val="005D1E5E"/>
    <w:rsid w:val="005D24EA"/>
    <w:rsid w:val="005D2D32"/>
    <w:rsid w:val="005D2FAC"/>
    <w:rsid w:val="005D2FE9"/>
    <w:rsid w:val="005D34D5"/>
    <w:rsid w:val="005D35C3"/>
    <w:rsid w:val="005D4DD9"/>
    <w:rsid w:val="005D55CA"/>
    <w:rsid w:val="005D566B"/>
    <w:rsid w:val="005D5F5A"/>
    <w:rsid w:val="005D6A93"/>
    <w:rsid w:val="005D7754"/>
    <w:rsid w:val="005D7AE6"/>
    <w:rsid w:val="005E03CA"/>
    <w:rsid w:val="005E064D"/>
    <w:rsid w:val="005E0EE2"/>
    <w:rsid w:val="005E1266"/>
    <w:rsid w:val="005E1B29"/>
    <w:rsid w:val="005E26C0"/>
    <w:rsid w:val="005E2BAE"/>
    <w:rsid w:val="005E2FA1"/>
    <w:rsid w:val="005E32E4"/>
    <w:rsid w:val="005E336C"/>
    <w:rsid w:val="005E36D8"/>
    <w:rsid w:val="005E36F1"/>
    <w:rsid w:val="005E40EF"/>
    <w:rsid w:val="005E52F9"/>
    <w:rsid w:val="005E574B"/>
    <w:rsid w:val="005E5C81"/>
    <w:rsid w:val="005E5FD6"/>
    <w:rsid w:val="005E6951"/>
    <w:rsid w:val="005E786B"/>
    <w:rsid w:val="005E7DAC"/>
    <w:rsid w:val="005F0507"/>
    <w:rsid w:val="005F0531"/>
    <w:rsid w:val="005F069B"/>
    <w:rsid w:val="005F0F7C"/>
    <w:rsid w:val="005F1FDF"/>
    <w:rsid w:val="005F2373"/>
    <w:rsid w:val="005F24BF"/>
    <w:rsid w:val="005F28AE"/>
    <w:rsid w:val="005F2BD2"/>
    <w:rsid w:val="005F2C91"/>
    <w:rsid w:val="005F2E03"/>
    <w:rsid w:val="005F3559"/>
    <w:rsid w:val="005F3B27"/>
    <w:rsid w:val="005F3B2E"/>
    <w:rsid w:val="005F3D60"/>
    <w:rsid w:val="005F47B2"/>
    <w:rsid w:val="005F4AB0"/>
    <w:rsid w:val="005F535D"/>
    <w:rsid w:val="005F5632"/>
    <w:rsid w:val="005F5B7F"/>
    <w:rsid w:val="005F5B91"/>
    <w:rsid w:val="005F643C"/>
    <w:rsid w:val="005F64FA"/>
    <w:rsid w:val="005F6806"/>
    <w:rsid w:val="005F6BA7"/>
    <w:rsid w:val="005F6CDB"/>
    <w:rsid w:val="005F72FE"/>
    <w:rsid w:val="005F7448"/>
    <w:rsid w:val="005F744C"/>
    <w:rsid w:val="005F7B24"/>
    <w:rsid w:val="00600A67"/>
    <w:rsid w:val="006014D6"/>
    <w:rsid w:val="00602ACF"/>
    <w:rsid w:val="00602D16"/>
    <w:rsid w:val="006031A3"/>
    <w:rsid w:val="006036A9"/>
    <w:rsid w:val="0060376E"/>
    <w:rsid w:val="00603871"/>
    <w:rsid w:val="00604336"/>
    <w:rsid w:val="00605938"/>
    <w:rsid w:val="006071D9"/>
    <w:rsid w:val="0060747B"/>
    <w:rsid w:val="00607978"/>
    <w:rsid w:val="00610CE8"/>
    <w:rsid w:val="00610E76"/>
    <w:rsid w:val="00610F53"/>
    <w:rsid w:val="00611146"/>
    <w:rsid w:val="0061124C"/>
    <w:rsid w:val="00611366"/>
    <w:rsid w:val="00611EFA"/>
    <w:rsid w:val="006127C2"/>
    <w:rsid w:val="00612952"/>
    <w:rsid w:val="0061295A"/>
    <w:rsid w:val="00613028"/>
    <w:rsid w:val="0061360E"/>
    <w:rsid w:val="00614632"/>
    <w:rsid w:val="0061486E"/>
    <w:rsid w:val="0061519A"/>
    <w:rsid w:val="00615BAC"/>
    <w:rsid w:val="006162F4"/>
    <w:rsid w:val="0061685F"/>
    <w:rsid w:val="00616CF1"/>
    <w:rsid w:val="00616F15"/>
    <w:rsid w:val="00617099"/>
    <w:rsid w:val="00617A20"/>
    <w:rsid w:val="00617ACE"/>
    <w:rsid w:val="00617E6C"/>
    <w:rsid w:val="00617EF3"/>
    <w:rsid w:val="0062008A"/>
    <w:rsid w:val="00620109"/>
    <w:rsid w:val="006203B1"/>
    <w:rsid w:val="0062049F"/>
    <w:rsid w:val="00620867"/>
    <w:rsid w:val="006214D9"/>
    <w:rsid w:val="0062179E"/>
    <w:rsid w:val="00621B76"/>
    <w:rsid w:val="00622D29"/>
    <w:rsid w:val="006231FE"/>
    <w:rsid w:val="00623295"/>
    <w:rsid w:val="00623343"/>
    <w:rsid w:val="0062380B"/>
    <w:rsid w:val="006239AE"/>
    <w:rsid w:val="00623F3E"/>
    <w:rsid w:val="0062432E"/>
    <w:rsid w:val="006245ED"/>
    <w:rsid w:val="00624B11"/>
    <w:rsid w:val="00624B4F"/>
    <w:rsid w:val="00624B6F"/>
    <w:rsid w:val="00624D8F"/>
    <w:rsid w:val="0062537D"/>
    <w:rsid w:val="00626255"/>
    <w:rsid w:val="0062682E"/>
    <w:rsid w:val="00626AE8"/>
    <w:rsid w:val="00627434"/>
    <w:rsid w:val="006276EA"/>
    <w:rsid w:val="006278B9"/>
    <w:rsid w:val="00627ABC"/>
    <w:rsid w:val="0063100E"/>
    <w:rsid w:val="0063157A"/>
    <w:rsid w:val="006316E8"/>
    <w:rsid w:val="0063188B"/>
    <w:rsid w:val="00631CF0"/>
    <w:rsid w:val="006326D4"/>
    <w:rsid w:val="006327EE"/>
    <w:rsid w:val="00632A3A"/>
    <w:rsid w:val="00632D7C"/>
    <w:rsid w:val="0063381D"/>
    <w:rsid w:val="00633EEF"/>
    <w:rsid w:val="006345E3"/>
    <w:rsid w:val="00634AFA"/>
    <w:rsid w:val="00634D04"/>
    <w:rsid w:val="00634E88"/>
    <w:rsid w:val="00635070"/>
    <w:rsid w:val="00635148"/>
    <w:rsid w:val="00635C16"/>
    <w:rsid w:val="00635D9C"/>
    <w:rsid w:val="00635FD2"/>
    <w:rsid w:val="0063605D"/>
    <w:rsid w:val="00636FDC"/>
    <w:rsid w:val="0064019D"/>
    <w:rsid w:val="006401B8"/>
    <w:rsid w:val="00640981"/>
    <w:rsid w:val="00640A0D"/>
    <w:rsid w:val="00642343"/>
    <w:rsid w:val="00643142"/>
    <w:rsid w:val="0064337C"/>
    <w:rsid w:val="006434BC"/>
    <w:rsid w:val="006442B2"/>
    <w:rsid w:val="006442D3"/>
    <w:rsid w:val="00645D46"/>
    <w:rsid w:val="00645DB5"/>
    <w:rsid w:val="00645EFC"/>
    <w:rsid w:val="00646507"/>
    <w:rsid w:val="006471A3"/>
    <w:rsid w:val="00647FDD"/>
    <w:rsid w:val="00650493"/>
    <w:rsid w:val="006507E9"/>
    <w:rsid w:val="00650EF2"/>
    <w:rsid w:val="006519B4"/>
    <w:rsid w:val="00651E27"/>
    <w:rsid w:val="00651EE9"/>
    <w:rsid w:val="00652233"/>
    <w:rsid w:val="00652383"/>
    <w:rsid w:val="00652752"/>
    <w:rsid w:val="00652B58"/>
    <w:rsid w:val="00652C39"/>
    <w:rsid w:val="006531CA"/>
    <w:rsid w:val="0065392D"/>
    <w:rsid w:val="00653D21"/>
    <w:rsid w:val="00654A0C"/>
    <w:rsid w:val="006554C7"/>
    <w:rsid w:val="00655847"/>
    <w:rsid w:val="00656587"/>
    <w:rsid w:val="0065659A"/>
    <w:rsid w:val="006570D8"/>
    <w:rsid w:val="00657A5F"/>
    <w:rsid w:val="00660350"/>
    <w:rsid w:val="006605A4"/>
    <w:rsid w:val="006607B6"/>
    <w:rsid w:val="006608A9"/>
    <w:rsid w:val="0066108B"/>
    <w:rsid w:val="00661454"/>
    <w:rsid w:val="0066148D"/>
    <w:rsid w:val="0066168B"/>
    <w:rsid w:val="00661A56"/>
    <w:rsid w:val="00661AB6"/>
    <w:rsid w:val="006620DB"/>
    <w:rsid w:val="006624F4"/>
    <w:rsid w:val="00662594"/>
    <w:rsid w:val="00662862"/>
    <w:rsid w:val="00662B14"/>
    <w:rsid w:val="0066331C"/>
    <w:rsid w:val="00664CA2"/>
    <w:rsid w:val="00665566"/>
    <w:rsid w:val="00665BAA"/>
    <w:rsid w:val="00665D95"/>
    <w:rsid w:val="0066614B"/>
    <w:rsid w:val="00666581"/>
    <w:rsid w:val="00667027"/>
    <w:rsid w:val="0066748A"/>
    <w:rsid w:val="006677C7"/>
    <w:rsid w:val="006703B9"/>
    <w:rsid w:val="0067053C"/>
    <w:rsid w:val="00670A4E"/>
    <w:rsid w:val="00670F19"/>
    <w:rsid w:val="00671239"/>
    <w:rsid w:val="006712D2"/>
    <w:rsid w:val="00671514"/>
    <w:rsid w:val="0067188C"/>
    <w:rsid w:val="006719ED"/>
    <w:rsid w:val="00671D23"/>
    <w:rsid w:val="00671EF9"/>
    <w:rsid w:val="00672D4D"/>
    <w:rsid w:val="006736DC"/>
    <w:rsid w:val="006736FB"/>
    <w:rsid w:val="0067431A"/>
    <w:rsid w:val="006744D9"/>
    <w:rsid w:val="00674908"/>
    <w:rsid w:val="00674A5E"/>
    <w:rsid w:val="00674AA8"/>
    <w:rsid w:val="00674B13"/>
    <w:rsid w:val="0067516E"/>
    <w:rsid w:val="00675431"/>
    <w:rsid w:val="00675B37"/>
    <w:rsid w:val="00676DF8"/>
    <w:rsid w:val="0067742B"/>
    <w:rsid w:val="006777A3"/>
    <w:rsid w:val="0067791A"/>
    <w:rsid w:val="006809E3"/>
    <w:rsid w:val="006809EF"/>
    <w:rsid w:val="00680FA6"/>
    <w:rsid w:val="00681245"/>
    <w:rsid w:val="00681BF6"/>
    <w:rsid w:val="00681E03"/>
    <w:rsid w:val="006823A3"/>
    <w:rsid w:val="00682BEF"/>
    <w:rsid w:val="00683193"/>
    <w:rsid w:val="00683802"/>
    <w:rsid w:val="00683989"/>
    <w:rsid w:val="00683FC1"/>
    <w:rsid w:val="00683FC2"/>
    <w:rsid w:val="006847FF"/>
    <w:rsid w:val="00684D24"/>
    <w:rsid w:val="00684D42"/>
    <w:rsid w:val="00685472"/>
    <w:rsid w:val="00685512"/>
    <w:rsid w:val="006867EE"/>
    <w:rsid w:val="006869CE"/>
    <w:rsid w:val="00686AA8"/>
    <w:rsid w:val="00686BC3"/>
    <w:rsid w:val="00686BF0"/>
    <w:rsid w:val="00686F9E"/>
    <w:rsid w:val="00686FB3"/>
    <w:rsid w:val="0068788F"/>
    <w:rsid w:val="00687F92"/>
    <w:rsid w:val="006901C0"/>
    <w:rsid w:val="0069216F"/>
    <w:rsid w:val="006923FA"/>
    <w:rsid w:val="006925ED"/>
    <w:rsid w:val="00693104"/>
    <w:rsid w:val="006931DD"/>
    <w:rsid w:val="006938DE"/>
    <w:rsid w:val="0069532E"/>
    <w:rsid w:val="006958C1"/>
    <w:rsid w:val="00695F7D"/>
    <w:rsid w:val="006965EE"/>
    <w:rsid w:val="0069793F"/>
    <w:rsid w:val="00697CD9"/>
    <w:rsid w:val="006A05EC"/>
    <w:rsid w:val="006A11AF"/>
    <w:rsid w:val="006A154C"/>
    <w:rsid w:val="006A1BBA"/>
    <w:rsid w:val="006A26D7"/>
    <w:rsid w:val="006A3338"/>
    <w:rsid w:val="006A33CE"/>
    <w:rsid w:val="006A3632"/>
    <w:rsid w:val="006A39AC"/>
    <w:rsid w:val="006A4AC8"/>
    <w:rsid w:val="006A6270"/>
    <w:rsid w:val="006A62CB"/>
    <w:rsid w:val="006A62D2"/>
    <w:rsid w:val="006A67DF"/>
    <w:rsid w:val="006A70CF"/>
    <w:rsid w:val="006A7CBF"/>
    <w:rsid w:val="006B0611"/>
    <w:rsid w:val="006B07E8"/>
    <w:rsid w:val="006B0AB8"/>
    <w:rsid w:val="006B0B28"/>
    <w:rsid w:val="006B0C79"/>
    <w:rsid w:val="006B0D83"/>
    <w:rsid w:val="006B1614"/>
    <w:rsid w:val="006B1A14"/>
    <w:rsid w:val="006B1ECF"/>
    <w:rsid w:val="006B1EEA"/>
    <w:rsid w:val="006B1F58"/>
    <w:rsid w:val="006B280F"/>
    <w:rsid w:val="006B28B9"/>
    <w:rsid w:val="006B3266"/>
    <w:rsid w:val="006B39B0"/>
    <w:rsid w:val="006B422E"/>
    <w:rsid w:val="006B43A9"/>
    <w:rsid w:val="006B494F"/>
    <w:rsid w:val="006B4A34"/>
    <w:rsid w:val="006B4D50"/>
    <w:rsid w:val="006B5D52"/>
    <w:rsid w:val="006B6675"/>
    <w:rsid w:val="006B6F34"/>
    <w:rsid w:val="006B74EB"/>
    <w:rsid w:val="006B7E19"/>
    <w:rsid w:val="006B7F74"/>
    <w:rsid w:val="006C02D3"/>
    <w:rsid w:val="006C0525"/>
    <w:rsid w:val="006C07AF"/>
    <w:rsid w:val="006C07F7"/>
    <w:rsid w:val="006C0809"/>
    <w:rsid w:val="006C0E47"/>
    <w:rsid w:val="006C0E87"/>
    <w:rsid w:val="006C150B"/>
    <w:rsid w:val="006C17EB"/>
    <w:rsid w:val="006C19E8"/>
    <w:rsid w:val="006C206C"/>
    <w:rsid w:val="006C2ED8"/>
    <w:rsid w:val="006C3690"/>
    <w:rsid w:val="006C3AD3"/>
    <w:rsid w:val="006C3B15"/>
    <w:rsid w:val="006C4F2B"/>
    <w:rsid w:val="006C5220"/>
    <w:rsid w:val="006C5CCA"/>
    <w:rsid w:val="006C6182"/>
    <w:rsid w:val="006C6CB6"/>
    <w:rsid w:val="006C6F97"/>
    <w:rsid w:val="006C7556"/>
    <w:rsid w:val="006C7AF7"/>
    <w:rsid w:val="006C7B2A"/>
    <w:rsid w:val="006D0D25"/>
    <w:rsid w:val="006D11E8"/>
    <w:rsid w:val="006D19D0"/>
    <w:rsid w:val="006D2330"/>
    <w:rsid w:val="006D379C"/>
    <w:rsid w:val="006D3991"/>
    <w:rsid w:val="006D3EBB"/>
    <w:rsid w:val="006D45C2"/>
    <w:rsid w:val="006D482B"/>
    <w:rsid w:val="006D4F4B"/>
    <w:rsid w:val="006D5061"/>
    <w:rsid w:val="006D5E88"/>
    <w:rsid w:val="006D5ED8"/>
    <w:rsid w:val="006D707C"/>
    <w:rsid w:val="006D74DE"/>
    <w:rsid w:val="006E0273"/>
    <w:rsid w:val="006E03A0"/>
    <w:rsid w:val="006E0635"/>
    <w:rsid w:val="006E0C4F"/>
    <w:rsid w:val="006E19BE"/>
    <w:rsid w:val="006E3857"/>
    <w:rsid w:val="006E3B8A"/>
    <w:rsid w:val="006E4DAD"/>
    <w:rsid w:val="006E5D93"/>
    <w:rsid w:val="006E60C4"/>
    <w:rsid w:val="006E64C1"/>
    <w:rsid w:val="006E66F6"/>
    <w:rsid w:val="006E70C3"/>
    <w:rsid w:val="006E7107"/>
    <w:rsid w:val="006E735C"/>
    <w:rsid w:val="006E7658"/>
    <w:rsid w:val="006E7E35"/>
    <w:rsid w:val="006F0A6A"/>
    <w:rsid w:val="006F0AC5"/>
    <w:rsid w:val="006F0EE6"/>
    <w:rsid w:val="006F1300"/>
    <w:rsid w:val="006F1548"/>
    <w:rsid w:val="006F157B"/>
    <w:rsid w:val="006F309B"/>
    <w:rsid w:val="006F37C1"/>
    <w:rsid w:val="006F401E"/>
    <w:rsid w:val="006F42A4"/>
    <w:rsid w:val="006F455F"/>
    <w:rsid w:val="006F4836"/>
    <w:rsid w:val="006F49F5"/>
    <w:rsid w:val="006F5376"/>
    <w:rsid w:val="006F571C"/>
    <w:rsid w:val="006F5BBC"/>
    <w:rsid w:val="006F5E01"/>
    <w:rsid w:val="006F6A1B"/>
    <w:rsid w:val="006F6C2A"/>
    <w:rsid w:val="006F6FB1"/>
    <w:rsid w:val="006F7F72"/>
    <w:rsid w:val="00700447"/>
    <w:rsid w:val="00700F23"/>
    <w:rsid w:val="007012AC"/>
    <w:rsid w:val="007014B7"/>
    <w:rsid w:val="0070185A"/>
    <w:rsid w:val="0070187F"/>
    <w:rsid w:val="00702174"/>
    <w:rsid w:val="00702195"/>
    <w:rsid w:val="0070241D"/>
    <w:rsid w:val="00702BE2"/>
    <w:rsid w:val="00702F9A"/>
    <w:rsid w:val="0070347D"/>
    <w:rsid w:val="007034F9"/>
    <w:rsid w:val="00703521"/>
    <w:rsid w:val="00703927"/>
    <w:rsid w:val="00706050"/>
    <w:rsid w:val="00706691"/>
    <w:rsid w:val="007067B1"/>
    <w:rsid w:val="0070701A"/>
    <w:rsid w:val="007076BA"/>
    <w:rsid w:val="00707D2A"/>
    <w:rsid w:val="00707ED0"/>
    <w:rsid w:val="00710991"/>
    <w:rsid w:val="00710A04"/>
    <w:rsid w:val="00710B68"/>
    <w:rsid w:val="00710EAD"/>
    <w:rsid w:val="00710F2A"/>
    <w:rsid w:val="00711377"/>
    <w:rsid w:val="00711EF2"/>
    <w:rsid w:val="00711F9B"/>
    <w:rsid w:val="0071298C"/>
    <w:rsid w:val="00712BEC"/>
    <w:rsid w:val="00712D37"/>
    <w:rsid w:val="00712E9F"/>
    <w:rsid w:val="007131B2"/>
    <w:rsid w:val="00713212"/>
    <w:rsid w:val="007133B0"/>
    <w:rsid w:val="007135CB"/>
    <w:rsid w:val="0071398B"/>
    <w:rsid w:val="007139FF"/>
    <w:rsid w:val="00713B12"/>
    <w:rsid w:val="00713D3D"/>
    <w:rsid w:val="00713F31"/>
    <w:rsid w:val="0071439C"/>
    <w:rsid w:val="007148FA"/>
    <w:rsid w:val="00714BCF"/>
    <w:rsid w:val="00714FD0"/>
    <w:rsid w:val="0071600F"/>
    <w:rsid w:val="00716331"/>
    <w:rsid w:val="007164C7"/>
    <w:rsid w:val="007167E4"/>
    <w:rsid w:val="00716EBC"/>
    <w:rsid w:val="00717032"/>
    <w:rsid w:val="00717DBC"/>
    <w:rsid w:val="00720711"/>
    <w:rsid w:val="007210A2"/>
    <w:rsid w:val="00721349"/>
    <w:rsid w:val="00721B43"/>
    <w:rsid w:val="00721B86"/>
    <w:rsid w:val="00721DB1"/>
    <w:rsid w:val="0072236F"/>
    <w:rsid w:val="0072244D"/>
    <w:rsid w:val="007238BD"/>
    <w:rsid w:val="00724542"/>
    <w:rsid w:val="00724745"/>
    <w:rsid w:val="007258E2"/>
    <w:rsid w:val="00726087"/>
    <w:rsid w:val="00726762"/>
    <w:rsid w:val="007267D6"/>
    <w:rsid w:val="007269D4"/>
    <w:rsid w:val="00726E46"/>
    <w:rsid w:val="00727538"/>
    <w:rsid w:val="007300B0"/>
    <w:rsid w:val="00730FA8"/>
    <w:rsid w:val="00731084"/>
    <w:rsid w:val="00731209"/>
    <w:rsid w:val="007316F8"/>
    <w:rsid w:val="007324C9"/>
    <w:rsid w:val="0073252A"/>
    <w:rsid w:val="007326B3"/>
    <w:rsid w:val="00734382"/>
    <w:rsid w:val="00734561"/>
    <w:rsid w:val="007348B8"/>
    <w:rsid w:val="00734A05"/>
    <w:rsid w:val="00735B88"/>
    <w:rsid w:val="00736A96"/>
    <w:rsid w:val="00736EC0"/>
    <w:rsid w:val="00737072"/>
    <w:rsid w:val="0073711D"/>
    <w:rsid w:val="00737189"/>
    <w:rsid w:val="00737501"/>
    <w:rsid w:val="00737A79"/>
    <w:rsid w:val="00737E81"/>
    <w:rsid w:val="007400AC"/>
    <w:rsid w:val="00740A9C"/>
    <w:rsid w:val="00741159"/>
    <w:rsid w:val="00741F8E"/>
    <w:rsid w:val="00742720"/>
    <w:rsid w:val="00742970"/>
    <w:rsid w:val="00742B7A"/>
    <w:rsid w:val="007437C9"/>
    <w:rsid w:val="00743AE6"/>
    <w:rsid w:val="00743C4D"/>
    <w:rsid w:val="00743E6F"/>
    <w:rsid w:val="007446BA"/>
    <w:rsid w:val="00744B7F"/>
    <w:rsid w:val="00744C5F"/>
    <w:rsid w:val="007456CA"/>
    <w:rsid w:val="00746B86"/>
    <w:rsid w:val="00747541"/>
    <w:rsid w:val="007477B3"/>
    <w:rsid w:val="00747805"/>
    <w:rsid w:val="007479E0"/>
    <w:rsid w:val="00747DBF"/>
    <w:rsid w:val="00750063"/>
    <w:rsid w:val="00750B9C"/>
    <w:rsid w:val="00751A65"/>
    <w:rsid w:val="00751F7E"/>
    <w:rsid w:val="0075253F"/>
    <w:rsid w:val="00752BD9"/>
    <w:rsid w:val="007531EE"/>
    <w:rsid w:val="007535FC"/>
    <w:rsid w:val="00754482"/>
    <w:rsid w:val="007549F0"/>
    <w:rsid w:val="00755AD7"/>
    <w:rsid w:val="00755D48"/>
    <w:rsid w:val="007563FE"/>
    <w:rsid w:val="0075661C"/>
    <w:rsid w:val="0076112A"/>
    <w:rsid w:val="00761B14"/>
    <w:rsid w:val="00761E1F"/>
    <w:rsid w:val="0076240C"/>
    <w:rsid w:val="0076260E"/>
    <w:rsid w:val="00762B34"/>
    <w:rsid w:val="00762BBE"/>
    <w:rsid w:val="007638A8"/>
    <w:rsid w:val="00764063"/>
    <w:rsid w:val="00764567"/>
    <w:rsid w:val="00764717"/>
    <w:rsid w:val="00764C38"/>
    <w:rsid w:val="007651D2"/>
    <w:rsid w:val="007652B0"/>
    <w:rsid w:val="007664F1"/>
    <w:rsid w:val="007670C5"/>
    <w:rsid w:val="007671D8"/>
    <w:rsid w:val="0076734A"/>
    <w:rsid w:val="00767746"/>
    <w:rsid w:val="00767A60"/>
    <w:rsid w:val="00767AA3"/>
    <w:rsid w:val="007710BD"/>
    <w:rsid w:val="007710EF"/>
    <w:rsid w:val="00771384"/>
    <w:rsid w:val="00772401"/>
    <w:rsid w:val="00772718"/>
    <w:rsid w:val="007738B6"/>
    <w:rsid w:val="00773B5F"/>
    <w:rsid w:val="00773BCC"/>
    <w:rsid w:val="00773C61"/>
    <w:rsid w:val="00774644"/>
    <w:rsid w:val="0077473D"/>
    <w:rsid w:val="00774BE3"/>
    <w:rsid w:val="007750CC"/>
    <w:rsid w:val="0077583A"/>
    <w:rsid w:val="00775D1D"/>
    <w:rsid w:val="00776097"/>
    <w:rsid w:val="007763C7"/>
    <w:rsid w:val="00776539"/>
    <w:rsid w:val="0077672C"/>
    <w:rsid w:val="00776908"/>
    <w:rsid w:val="00777D32"/>
    <w:rsid w:val="00780005"/>
    <w:rsid w:val="00780ADE"/>
    <w:rsid w:val="007813A3"/>
    <w:rsid w:val="00781BB4"/>
    <w:rsid w:val="00782721"/>
    <w:rsid w:val="007835B6"/>
    <w:rsid w:val="007839DA"/>
    <w:rsid w:val="007842AA"/>
    <w:rsid w:val="0078431E"/>
    <w:rsid w:val="00784B12"/>
    <w:rsid w:val="00785950"/>
    <w:rsid w:val="00785E76"/>
    <w:rsid w:val="007865A5"/>
    <w:rsid w:val="00786CC8"/>
    <w:rsid w:val="00786EFD"/>
    <w:rsid w:val="0078731B"/>
    <w:rsid w:val="00787592"/>
    <w:rsid w:val="00787949"/>
    <w:rsid w:val="00787BCE"/>
    <w:rsid w:val="00787BFD"/>
    <w:rsid w:val="00790070"/>
    <w:rsid w:val="007900D4"/>
    <w:rsid w:val="00790403"/>
    <w:rsid w:val="00791C62"/>
    <w:rsid w:val="00792A09"/>
    <w:rsid w:val="0079314E"/>
    <w:rsid w:val="00793707"/>
    <w:rsid w:val="00793A43"/>
    <w:rsid w:val="00793E16"/>
    <w:rsid w:val="00794344"/>
    <w:rsid w:val="00794381"/>
    <w:rsid w:val="00795519"/>
    <w:rsid w:val="0079555E"/>
    <w:rsid w:val="0079563B"/>
    <w:rsid w:val="00796313"/>
    <w:rsid w:val="007966A2"/>
    <w:rsid w:val="00796A31"/>
    <w:rsid w:val="00796DAA"/>
    <w:rsid w:val="007971B5"/>
    <w:rsid w:val="00797B37"/>
    <w:rsid w:val="007A0231"/>
    <w:rsid w:val="007A05FC"/>
    <w:rsid w:val="007A07A1"/>
    <w:rsid w:val="007A0A31"/>
    <w:rsid w:val="007A0C5E"/>
    <w:rsid w:val="007A0D45"/>
    <w:rsid w:val="007A0D4E"/>
    <w:rsid w:val="007A0E1F"/>
    <w:rsid w:val="007A0F6F"/>
    <w:rsid w:val="007A12ED"/>
    <w:rsid w:val="007A1BF4"/>
    <w:rsid w:val="007A1E44"/>
    <w:rsid w:val="007A2182"/>
    <w:rsid w:val="007A2594"/>
    <w:rsid w:val="007A3178"/>
    <w:rsid w:val="007A3D2E"/>
    <w:rsid w:val="007A42D8"/>
    <w:rsid w:val="007A52E5"/>
    <w:rsid w:val="007A642F"/>
    <w:rsid w:val="007A6F06"/>
    <w:rsid w:val="007A6FA2"/>
    <w:rsid w:val="007A717D"/>
    <w:rsid w:val="007A7327"/>
    <w:rsid w:val="007A7594"/>
    <w:rsid w:val="007A7698"/>
    <w:rsid w:val="007B0C18"/>
    <w:rsid w:val="007B1787"/>
    <w:rsid w:val="007B18CF"/>
    <w:rsid w:val="007B1B51"/>
    <w:rsid w:val="007B1DD2"/>
    <w:rsid w:val="007B257A"/>
    <w:rsid w:val="007B2B24"/>
    <w:rsid w:val="007B2C6E"/>
    <w:rsid w:val="007B2E28"/>
    <w:rsid w:val="007B3DCD"/>
    <w:rsid w:val="007B3EC2"/>
    <w:rsid w:val="007B4231"/>
    <w:rsid w:val="007B4513"/>
    <w:rsid w:val="007B4555"/>
    <w:rsid w:val="007B48B8"/>
    <w:rsid w:val="007B54F2"/>
    <w:rsid w:val="007B553F"/>
    <w:rsid w:val="007B631E"/>
    <w:rsid w:val="007B64F5"/>
    <w:rsid w:val="007B65E6"/>
    <w:rsid w:val="007B6C7C"/>
    <w:rsid w:val="007B7982"/>
    <w:rsid w:val="007B7F10"/>
    <w:rsid w:val="007C08F4"/>
    <w:rsid w:val="007C09A1"/>
    <w:rsid w:val="007C1F10"/>
    <w:rsid w:val="007C20CC"/>
    <w:rsid w:val="007C2DBD"/>
    <w:rsid w:val="007C4787"/>
    <w:rsid w:val="007C4CE2"/>
    <w:rsid w:val="007C5C5B"/>
    <w:rsid w:val="007C5C99"/>
    <w:rsid w:val="007C634F"/>
    <w:rsid w:val="007C6CA1"/>
    <w:rsid w:val="007C71B1"/>
    <w:rsid w:val="007C735E"/>
    <w:rsid w:val="007C7CD4"/>
    <w:rsid w:val="007D0028"/>
    <w:rsid w:val="007D0031"/>
    <w:rsid w:val="007D0745"/>
    <w:rsid w:val="007D194B"/>
    <w:rsid w:val="007D1E23"/>
    <w:rsid w:val="007D1F20"/>
    <w:rsid w:val="007D1F52"/>
    <w:rsid w:val="007D2293"/>
    <w:rsid w:val="007D2999"/>
    <w:rsid w:val="007D2AFB"/>
    <w:rsid w:val="007D36C2"/>
    <w:rsid w:val="007D37C6"/>
    <w:rsid w:val="007D37F3"/>
    <w:rsid w:val="007D3C88"/>
    <w:rsid w:val="007D44A7"/>
    <w:rsid w:val="007D4846"/>
    <w:rsid w:val="007D4972"/>
    <w:rsid w:val="007D5DAC"/>
    <w:rsid w:val="007D5F14"/>
    <w:rsid w:val="007D65CB"/>
    <w:rsid w:val="007D705B"/>
    <w:rsid w:val="007D70FC"/>
    <w:rsid w:val="007D7526"/>
    <w:rsid w:val="007D7922"/>
    <w:rsid w:val="007E0BED"/>
    <w:rsid w:val="007E0FD3"/>
    <w:rsid w:val="007E12E0"/>
    <w:rsid w:val="007E1E32"/>
    <w:rsid w:val="007E38DE"/>
    <w:rsid w:val="007E4754"/>
    <w:rsid w:val="007E4A03"/>
    <w:rsid w:val="007E5A5E"/>
    <w:rsid w:val="007E5F34"/>
    <w:rsid w:val="007E664B"/>
    <w:rsid w:val="007E6CD3"/>
    <w:rsid w:val="007E6EBD"/>
    <w:rsid w:val="007E7662"/>
    <w:rsid w:val="007E779A"/>
    <w:rsid w:val="007E7B20"/>
    <w:rsid w:val="007F0B0D"/>
    <w:rsid w:val="007F0B8E"/>
    <w:rsid w:val="007F1136"/>
    <w:rsid w:val="007F16C6"/>
    <w:rsid w:val="007F2EAB"/>
    <w:rsid w:val="007F35F6"/>
    <w:rsid w:val="007F382F"/>
    <w:rsid w:val="007F3B8C"/>
    <w:rsid w:val="007F3C46"/>
    <w:rsid w:val="007F3D97"/>
    <w:rsid w:val="007F40C2"/>
    <w:rsid w:val="007F4EE8"/>
    <w:rsid w:val="007F525F"/>
    <w:rsid w:val="007F5EFE"/>
    <w:rsid w:val="007F609D"/>
    <w:rsid w:val="007F6114"/>
    <w:rsid w:val="007F64B1"/>
    <w:rsid w:val="007F659E"/>
    <w:rsid w:val="007F7207"/>
    <w:rsid w:val="007F7294"/>
    <w:rsid w:val="007F7718"/>
    <w:rsid w:val="00800024"/>
    <w:rsid w:val="00800255"/>
    <w:rsid w:val="00800610"/>
    <w:rsid w:val="008008AD"/>
    <w:rsid w:val="00801ECA"/>
    <w:rsid w:val="00801F47"/>
    <w:rsid w:val="008029E5"/>
    <w:rsid w:val="0080324C"/>
    <w:rsid w:val="008035E1"/>
    <w:rsid w:val="00804060"/>
    <w:rsid w:val="0080427F"/>
    <w:rsid w:val="00804944"/>
    <w:rsid w:val="008054AB"/>
    <w:rsid w:val="00806150"/>
    <w:rsid w:val="0080668A"/>
    <w:rsid w:val="0080717C"/>
    <w:rsid w:val="008075EB"/>
    <w:rsid w:val="008078E3"/>
    <w:rsid w:val="00807907"/>
    <w:rsid w:val="00807C8E"/>
    <w:rsid w:val="008105E9"/>
    <w:rsid w:val="008108EA"/>
    <w:rsid w:val="0081137C"/>
    <w:rsid w:val="00811EF0"/>
    <w:rsid w:val="00812603"/>
    <w:rsid w:val="00812737"/>
    <w:rsid w:val="00812AE1"/>
    <w:rsid w:val="00813170"/>
    <w:rsid w:val="00813185"/>
    <w:rsid w:val="00813489"/>
    <w:rsid w:val="00814826"/>
    <w:rsid w:val="00814851"/>
    <w:rsid w:val="00814F91"/>
    <w:rsid w:val="0081530B"/>
    <w:rsid w:val="00815DAE"/>
    <w:rsid w:val="008162E9"/>
    <w:rsid w:val="0081677E"/>
    <w:rsid w:val="00816979"/>
    <w:rsid w:val="00816DBA"/>
    <w:rsid w:val="008176A8"/>
    <w:rsid w:val="00817AEA"/>
    <w:rsid w:val="008203BD"/>
    <w:rsid w:val="00820703"/>
    <w:rsid w:val="00820D2A"/>
    <w:rsid w:val="008211D1"/>
    <w:rsid w:val="00821AE5"/>
    <w:rsid w:val="00821DD7"/>
    <w:rsid w:val="00822497"/>
    <w:rsid w:val="00823708"/>
    <w:rsid w:val="00823932"/>
    <w:rsid w:val="0082403E"/>
    <w:rsid w:val="008240E6"/>
    <w:rsid w:val="00824443"/>
    <w:rsid w:val="00824C13"/>
    <w:rsid w:val="00824C39"/>
    <w:rsid w:val="00824E05"/>
    <w:rsid w:val="00825682"/>
    <w:rsid w:val="00825B40"/>
    <w:rsid w:val="00825D72"/>
    <w:rsid w:val="00825DFD"/>
    <w:rsid w:val="00826260"/>
    <w:rsid w:val="008277EC"/>
    <w:rsid w:val="00827D4C"/>
    <w:rsid w:val="008301EF"/>
    <w:rsid w:val="00830442"/>
    <w:rsid w:val="00830605"/>
    <w:rsid w:val="00830E74"/>
    <w:rsid w:val="0083105F"/>
    <w:rsid w:val="00831721"/>
    <w:rsid w:val="008317C4"/>
    <w:rsid w:val="00831C1C"/>
    <w:rsid w:val="00831F43"/>
    <w:rsid w:val="00832032"/>
    <w:rsid w:val="0083271B"/>
    <w:rsid w:val="00833381"/>
    <w:rsid w:val="00833A32"/>
    <w:rsid w:val="00833E62"/>
    <w:rsid w:val="00835612"/>
    <w:rsid w:val="00835FA5"/>
    <w:rsid w:val="00836BBC"/>
    <w:rsid w:val="00836D2C"/>
    <w:rsid w:val="00836E74"/>
    <w:rsid w:val="00836EBF"/>
    <w:rsid w:val="008378EA"/>
    <w:rsid w:val="00837ADC"/>
    <w:rsid w:val="008403DB"/>
    <w:rsid w:val="00840619"/>
    <w:rsid w:val="0084078D"/>
    <w:rsid w:val="00840B88"/>
    <w:rsid w:val="0084127E"/>
    <w:rsid w:val="00841746"/>
    <w:rsid w:val="00841E94"/>
    <w:rsid w:val="00843126"/>
    <w:rsid w:val="00843130"/>
    <w:rsid w:val="00843D73"/>
    <w:rsid w:val="0084418F"/>
    <w:rsid w:val="00845092"/>
    <w:rsid w:val="00845701"/>
    <w:rsid w:val="00845B76"/>
    <w:rsid w:val="00845EB5"/>
    <w:rsid w:val="00845F13"/>
    <w:rsid w:val="00846536"/>
    <w:rsid w:val="0084730A"/>
    <w:rsid w:val="008477D4"/>
    <w:rsid w:val="008478BC"/>
    <w:rsid w:val="00847C24"/>
    <w:rsid w:val="00850059"/>
    <w:rsid w:val="008501CF"/>
    <w:rsid w:val="0085155E"/>
    <w:rsid w:val="0085199C"/>
    <w:rsid w:val="00851CDC"/>
    <w:rsid w:val="00852263"/>
    <w:rsid w:val="0085258E"/>
    <w:rsid w:val="008526BB"/>
    <w:rsid w:val="008528EF"/>
    <w:rsid w:val="008532E7"/>
    <w:rsid w:val="008539CB"/>
    <w:rsid w:val="008541D1"/>
    <w:rsid w:val="00854304"/>
    <w:rsid w:val="008550FC"/>
    <w:rsid w:val="008553B6"/>
    <w:rsid w:val="0085565D"/>
    <w:rsid w:val="0085578C"/>
    <w:rsid w:val="0085658B"/>
    <w:rsid w:val="00856881"/>
    <w:rsid w:val="00856983"/>
    <w:rsid w:val="0086093F"/>
    <w:rsid w:val="00860978"/>
    <w:rsid w:val="00860C9E"/>
    <w:rsid w:val="0086115C"/>
    <w:rsid w:val="00861590"/>
    <w:rsid w:val="008616F6"/>
    <w:rsid w:val="00861CBF"/>
    <w:rsid w:val="00862878"/>
    <w:rsid w:val="00862B5D"/>
    <w:rsid w:val="0086368C"/>
    <w:rsid w:val="00863F84"/>
    <w:rsid w:val="008642CA"/>
    <w:rsid w:val="00865B6E"/>
    <w:rsid w:val="008666D1"/>
    <w:rsid w:val="00866A8B"/>
    <w:rsid w:val="00866C47"/>
    <w:rsid w:val="008670B5"/>
    <w:rsid w:val="0086749A"/>
    <w:rsid w:val="00870963"/>
    <w:rsid w:val="008713EA"/>
    <w:rsid w:val="008713F9"/>
    <w:rsid w:val="0087166D"/>
    <w:rsid w:val="00871BA4"/>
    <w:rsid w:val="00871FA8"/>
    <w:rsid w:val="008725A4"/>
    <w:rsid w:val="00872945"/>
    <w:rsid w:val="00872973"/>
    <w:rsid w:val="0087327C"/>
    <w:rsid w:val="0087343D"/>
    <w:rsid w:val="00873441"/>
    <w:rsid w:val="008734E7"/>
    <w:rsid w:val="00873E2D"/>
    <w:rsid w:val="00873F57"/>
    <w:rsid w:val="0087421E"/>
    <w:rsid w:val="00874A6F"/>
    <w:rsid w:val="008764E3"/>
    <w:rsid w:val="00876A38"/>
    <w:rsid w:val="008770D7"/>
    <w:rsid w:val="00877C5A"/>
    <w:rsid w:val="00877DC9"/>
    <w:rsid w:val="00877EEB"/>
    <w:rsid w:val="00877EF2"/>
    <w:rsid w:val="00880071"/>
    <w:rsid w:val="00880415"/>
    <w:rsid w:val="00880C63"/>
    <w:rsid w:val="00881513"/>
    <w:rsid w:val="00881606"/>
    <w:rsid w:val="00881662"/>
    <w:rsid w:val="00881D3E"/>
    <w:rsid w:val="008820DD"/>
    <w:rsid w:val="0088221C"/>
    <w:rsid w:val="00882B06"/>
    <w:rsid w:val="00883157"/>
    <w:rsid w:val="00883561"/>
    <w:rsid w:val="008837B1"/>
    <w:rsid w:val="00883924"/>
    <w:rsid w:val="008849AB"/>
    <w:rsid w:val="00886FB9"/>
    <w:rsid w:val="00887A20"/>
    <w:rsid w:val="00887E05"/>
    <w:rsid w:val="008901C8"/>
    <w:rsid w:val="008903E4"/>
    <w:rsid w:val="008907EC"/>
    <w:rsid w:val="00890EC9"/>
    <w:rsid w:val="00890F42"/>
    <w:rsid w:val="00891C1D"/>
    <w:rsid w:val="00891FA4"/>
    <w:rsid w:val="00892312"/>
    <w:rsid w:val="008927C8"/>
    <w:rsid w:val="00892DC4"/>
    <w:rsid w:val="00893C04"/>
    <w:rsid w:val="00893F57"/>
    <w:rsid w:val="008945F6"/>
    <w:rsid w:val="008948AC"/>
    <w:rsid w:val="00895091"/>
    <w:rsid w:val="0089554E"/>
    <w:rsid w:val="00895E1B"/>
    <w:rsid w:val="00896102"/>
    <w:rsid w:val="00896267"/>
    <w:rsid w:val="0089697D"/>
    <w:rsid w:val="00896D20"/>
    <w:rsid w:val="00897331"/>
    <w:rsid w:val="0089782C"/>
    <w:rsid w:val="008A0C31"/>
    <w:rsid w:val="008A116D"/>
    <w:rsid w:val="008A16D9"/>
    <w:rsid w:val="008A1B0F"/>
    <w:rsid w:val="008A1F9D"/>
    <w:rsid w:val="008A2C5E"/>
    <w:rsid w:val="008A3AEF"/>
    <w:rsid w:val="008A3CA1"/>
    <w:rsid w:val="008A3DD1"/>
    <w:rsid w:val="008A3F4B"/>
    <w:rsid w:val="008A43C2"/>
    <w:rsid w:val="008A4681"/>
    <w:rsid w:val="008A4AF4"/>
    <w:rsid w:val="008A60F9"/>
    <w:rsid w:val="008A641F"/>
    <w:rsid w:val="008A67E0"/>
    <w:rsid w:val="008A787C"/>
    <w:rsid w:val="008A799F"/>
    <w:rsid w:val="008A7E66"/>
    <w:rsid w:val="008B0093"/>
    <w:rsid w:val="008B00BC"/>
    <w:rsid w:val="008B0201"/>
    <w:rsid w:val="008B04D6"/>
    <w:rsid w:val="008B0BDE"/>
    <w:rsid w:val="008B1046"/>
    <w:rsid w:val="008B13F7"/>
    <w:rsid w:val="008B1543"/>
    <w:rsid w:val="008B1B92"/>
    <w:rsid w:val="008B21B0"/>
    <w:rsid w:val="008B2E80"/>
    <w:rsid w:val="008B2F99"/>
    <w:rsid w:val="008B328F"/>
    <w:rsid w:val="008B36C5"/>
    <w:rsid w:val="008B3C6E"/>
    <w:rsid w:val="008B40B2"/>
    <w:rsid w:val="008B42EF"/>
    <w:rsid w:val="008B53BC"/>
    <w:rsid w:val="008B56AE"/>
    <w:rsid w:val="008B6679"/>
    <w:rsid w:val="008B7A0F"/>
    <w:rsid w:val="008B7C6C"/>
    <w:rsid w:val="008B7DC7"/>
    <w:rsid w:val="008C022F"/>
    <w:rsid w:val="008C03E8"/>
    <w:rsid w:val="008C10DC"/>
    <w:rsid w:val="008C1287"/>
    <w:rsid w:val="008C1306"/>
    <w:rsid w:val="008C137F"/>
    <w:rsid w:val="008C1FD0"/>
    <w:rsid w:val="008C2265"/>
    <w:rsid w:val="008C2C00"/>
    <w:rsid w:val="008C4103"/>
    <w:rsid w:val="008C4E94"/>
    <w:rsid w:val="008C4FF9"/>
    <w:rsid w:val="008C5169"/>
    <w:rsid w:val="008C529A"/>
    <w:rsid w:val="008C5336"/>
    <w:rsid w:val="008C597F"/>
    <w:rsid w:val="008C5AD8"/>
    <w:rsid w:val="008C5BB0"/>
    <w:rsid w:val="008C5E00"/>
    <w:rsid w:val="008C62BD"/>
    <w:rsid w:val="008C63A3"/>
    <w:rsid w:val="008C7A41"/>
    <w:rsid w:val="008D0716"/>
    <w:rsid w:val="008D1200"/>
    <w:rsid w:val="008D2E46"/>
    <w:rsid w:val="008D3DE6"/>
    <w:rsid w:val="008D44F7"/>
    <w:rsid w:val="008D4940"/>
    <w:rsid w:val="008D4B7F"/>
    <w:rsid w:val="008D582E"/>
    <w:rsid w:val="008D5BCB"/>
    <w:rsid w:val="008D5EA8"/>
    <w:rsid w:val="008D5FE1"/>
    <w:rsid w:val="008D691D"/>
    <w:rsid w:val="008D6B05"/>
    <w:rsid w:val="008D6BFC"/>
    <w:rsid w:val="008D75CC"/>
    <w:rsid w:val="008E0B41"/>
    <w:rsid w:val="008E0DE3"/>
    <w:rsid w:val="008E103F"/>
    <w:rsid w:val="008E1060"/>
    <w:rsid w:val="008E1880"/>
    <w:rsid w:val="008E1AE2"/>
    <w:rsid w:val="008E1C48"/>
    <w:rsid w:val="008E1E97"/>
    <w:rsid w:val="008E2DB7"/>
    <w:rsid w:val="008E41CF"/>
    <w:rsid w:val="008E4487"/>
    <w:rsid w:val="008E44D0"/>
    <w:rsid w:val="008E4562"/>
    <w:rsid w:val="008E46C9"/>
    <w:rsid w:val="008E4954"/>
    <w:rsid w:val="008E50E3"/>
    <w:rsid w:val="008E5531"/>
    <w:rsid w:val="008E64FC"/>
    <w:rsid w:val="008E6E65"/>
    <w:rsid w:val="008E6EB1"/>
    <w:rsid w:val="008E6F4B"/>
    <w:rsid w:val="008E719E"/>
    <w:rsid w:val="008E756C"/>
    <w:rsid w:val="008F0AD4"/>
    <w:rsid w:val="008F0B2B"/>
    <w:rsid w:val="008F15C6"/>
    <w:rsid w:val="008F1841"/>
    <w:rsid w:val="008F19EB"/>
    <w:rsid w:val="008F23AD"/>
    <w:rsid w:val="008F241E"/>
    <w:rsid w:val="008F2706"/>
    <w:rsid w:val="008F27A8"/>
    <w:rsid w:val="008F2923"/>
    <w:rsid w:val="008F29FA"/>
    <w:rsid w:val="008F2FA4"/>
    <w:rsid w:val="008F3FEC"/>
    <w:rsid w:val="008F52B8"/>
    <w:rsid w:val="008F54D9"/>
    <w:rsid w:val="008F5AC6"/>
    <w:rsid w:val="008F5B94"/>
    <w:rsid w:val="008F67FA"/>
    <w:rsid w:val="008F69E1"/>
    <w:rsid w:val="008F6DBF"/>
    <w:rsid w:val="008F7D57"/>
    <w:rsid w:val="0090066E"/>
    <w:rsid w:val="009012CC"/>
    <w:rsid w:val="009019FE"/>
    <w:rsid w:val="00901B57"/>
    <w:rsid w:val="00901FD7"/>
    <w:rsid w:val="009023BF"/>
    <w:rsid w:val="009023EE"/>
    <w:rsid w:val="009024A8"/>
    <w:rsid w:val="00902BF6"/>
    <w:rsid w:val="009031D4"/>
    <w:rsid w:val="0090336D"/>
    <w:rsid w:val="00903786"/>
    <w:rsid w:val="009040E5"/>
    <w:rsid w:val="0090440C"/>
    <w:rsid w:val="009045ED"/>
    <w:rsid w:val="00904C51"/>
    <w:rsid w:val="00905120"/>
    <w:rsid w:val="009051CB"/>
    <w:rsid w:val="009056F1"/>
    <w:rsid w:val="00905A63"/>
    <w:rsid w:val="00905E08"/>
    <w:rsid w:val="00906087"/>
    <w:rsid w:val="0090692C"/>
    <w:rsid w:val="00906D0A"/>
    <w:rsid w:val="00906E5F"/>
    <w:rsid w:val="009079DA"/>
    <w:rsid w:val="00910190"/>
    <w:rsid w:val="009102F2"/>
    <w:rsid w:val="009108F6"/>
    <w:rsid w:val="00911218"/>
    <w:rsid w:val="00911940"/>
    <w:rsid w:val="00911C15"/>
    <w:rsid w:val="00912420"/>
    <w:rsid w:val="0091263E"/>
    <w:rsid w:val="0091438A"/>
    <w:rsid w:val="00914B66"/>
    <w:rsid w:val="00914CCF"/>
    <w:rsid w:val="00914F12"/>
    <w:rsid w:val="00915327"/>
    <w:rsid w:val="0091591D"/>
    <w:rsid w:val="00915C82"/>
    <w:rsid w:val="009170BE"/>
    <w:rsid w:val="00917376"/>
    <w:rsid w:val="009173DB"/>
    <w:rsid w:val="009179D9"/>
    <w:rsid w:val="00917B15"/>
    <w:rsid w:val="00917DEB"/>
    <w:rsid w:val="0092004A"/>
    <w:rsid w:val="009209F7"/>
    <w:rsid w:val="00920F74"/>
    <w:rsid w:val="0092156A"/>
    <w:rsid w:val="00921594"/>
    <w:rsid w:val="009220A8"/>
    <w:rsid w:val="0092250F"/>
    <w:rsid w:val="00922E1C"/>
    <w:rsid w:val="00923122"/>
    <w:rsid w:val="009243C5"/>
    <w:rsid w:val="00925AC6"/>
    <w:rsid w:val="00925AE3"/>
    <w:rsid w:val="0092648D"/>
    <w:rsid w:val="0092698F"/>
    <w:rsid w:val="00926CC4"/>
    <w:rsid w:val="009270FA"/>
    <w:rsid w:val="009277EB"/>
    <w:rsid w:val="00927876"/>
    <w:rsid w:val="009279F1"/>
    <w:rsid w:val="00927CCC"/>
    <w:rsid w:val="00930AD4"/>
    <w:rsid w:val="00930CCF"/>
    <w:rsid w:val="00930DA6"/>
    <w:rsid w:val="009311EC"/>
    <w:rsid w:val="00931478"/>
    <w:rsid w:val="00931954"/>
    <w:rsid w:val="00931BBF"/>
    <w:rsid w:val="00931DED"/>
    <w:rsid w:val="00932237"/>
    <w:rsid w:val="009325C8"/>
    <w:rsid w:val="00932E58"/>
    <w:rsid w:val="0093414F"/>
    <w:rsid w:val="0093481A"/>
    <w:rsid w:val="00934AF8"/>
    <w:rsid w:val="00935207"/>
    <w:rsid w:val="00935D6B"/>
    <w:rsid w:val="00935F2B"/>
    <w:rsid w:val="00936552"/>
    <w:rsid w:val="00936AC0"/>
    <w:rsid w:val="00936D04"/>
    <w:rsid w:val="00936E5A"/>
    <w:rsid w:val="009371D8"/>
    <w:rsid w:val="0094023A"/>
    <w:rsid w:val="00940CD6"/>
    <w:rsid w:val="00941AFD"/>
    <w:rsid w:val="00941D0B"/>
    <w:rsid w:val="00941DE5"/>
    <w:rsid w:val="0094375B"/>
    <w:rsid w:val="00943969"/>
    <w:rsid w:val="00943F53"/>
    <w:rsid w:val="00943FF7"/>
    <w:rsid w:val="0094417A"/>
    <w:rsid w:val="00944681"/>
    <w:rsid w:val="009446D8"/>
    <w:rsid w:val="00944941"/>
    <w:rsid w:val="00944D37"/>
    <w:rsid w:val="00945384"/>
    <w:rsid w:val="0094603E"/>
    <w:rsid w:val="009469A9"/>
    <w:rsid w:val="00946E78"/>
    <w:rsid w:val="009473C1"/>
    <w:rsid w:val="00947578"/>
    <w:rsid w:val="0094758B"/>
    <w:rsid w:val="00947A8C"/>
    <w:rsid w:val="00947DCC"/>
    <w:rsid w:val="00950C32"/>
    <w:rsid w:val="00951031"/>
    <w:rsid w:val="00951D37"/>
    <w:rsid w:val="009520D6"/>
    <w:rsid w:val="0095318B"/>
    <w:rsid w:val="009536BA"/>
    <w:rsid w:val="00953F88"/>
    <w:rsid w:val="00953FDC"/>
    <w:rsid w:val="00954497"/>
    <w:rsid w:val="009559F6"/>
    <w:rsid w:val="00956009"/>
    <w:rsid w:val="0095612C"/>
    <w:rsid w:val="00956A3B"/>
    <w:rsid w:val="00957497"/>
    <w:rsid w:val="00960897"/>
    <w:rsid w:val="00960AC8"/>
    <w:rsid w:val="00961952"/>
    <w:rsid w:val="009619FE"/>
    <w:rsid w:val="00962251"/>
    <w:rsid w:val="009626D9"/>
    <w:rsid w:val="009628CC"/>
    <w:rsid w:val="00962F11"/>
    <w:rsid w:val="00962F86"/>
    <w:rsid w:val="009638C4"/>
    <w:rsid w:val="00963E7B"/>
    <w:rsid w:val="00964196"/>
    <w:rsid w:val="00964B64"/>
    <w:rsid w:val="00965078"/>
    <w:rsid w:val="00965367"/>
    <w:rsid w:val="00965A55"/>
    <w:rsid w:val="00966376"/>
    <w:rsid w:val="009664BE"/>
    <w:rsid w:val="0096670E"/>
    <w:rsid w:val="00966BEF"/>
    <w:rsid w:val="00967CAB"/>
    <w:rsid w:val="00967FDE"/>
    <w:rsid w:val="00970183"/>
    <w:rsid w:val="00970E6D"/>
    <w:rsid w:val="0097101E"/>
    <w:rsid w:val="009713D4"/>
    <w:rsid w:val="00971447"/>
    <w:rsid w:val="00971584"/>
    <w:rsid w:val="009717C4"/>
    <w:rsid w:val="00971811"/>
    <w:rsid w:val="009718F5"/>
    <w:rsid w:val="009718FB"/>
    <w:rsid w:val="00972159"/>
    <w:rsid w:val="0097239C"/>
    <w:rsid w:val="00972B93"/>
    <w:rsid w:val="0097361B"/>
    <w:rsid w:val="00974544"/>
    <w:rsid w:val="009746FD"/>
    <w:rsid w:val="00974ADF"/>
    <w:rsid w:val="00976196"/>
    <w:rsid w:val="00976C76"/>
    <w:rsid w:val="00976E69"/>
    <w:rsid w:val="00977388"/>
    <w:rsid w:val="00977446"/>
    <w:rsid w:val="009774AB"/>
    <w:rsid w:val="00977AEB"/>
    <w:rsid w:val="009814BD"/>
    <w:rsid w:val="009818A5"/>
    <w:rsid w:val="00981CB6"/>
    <w:rsid w:val="00982B38"/>
    <w:rsid w:val="00982C1B"/>
    <w:rsid w:val="00982FDE"/>
    <w:rsid w:val="0098369B"/>
    <w:rsid w:val="009841A3"/>
    <w:rsid w:val="00986626"/>
    <w:rsid w:val="0098765D"/>
    <w:rsid w:val="0098772B"/>
    <w:rsid w:val="009900A9"/>
    <w:rsid w:val="00990144"/>
    <w:rsid w:val="00990BB6"/>
    <w:rsid w:val="009917DB"/>
    <w:rsid w:val="00991B70"/>
    <w:rsid w:val="00991B8F"/>
    <w:rsid w:val="0099236F"/>
    <w:rsid w:val="009928F3"/>
    <w:rsid w:val="009931D0"/>
    <w:rsid w:val="009934C4"/>
    <w:rsid w:val="00993665"/>
    <w:rsid w:val="00993CBD"/>
    <w:rsid w:val="00995438"/>
    <w:rsid w:val="0099562E"/>
    <w:rsid w:val="009956FB"/>
    <w:rsid w:val="0099695A"/>
    <w:rsid w:val="009971AA"/>
    <w:rsid w:val="009975E6"/>
    <w:rsid w:val="00997B6A"/>
    <w:rsid w:val="00997CC1"/>
    <w:rsid w:val="009A0E76"/>
    <w:rsid w:val="009A0FB6"/>
    <w:rsid w:val="009A14E7"/>
    <w:rsid w:val="009A18C0"/>
    <w:rsid w:val="009A1908"/>
    <w:rsid w:val="009A1FE7"/>
    <w:rsid w:val="009A2241"/>
    <w:rsid w:val="009A24D6"/>
    <w:rsid w:val="009A2AFA"/>
    <w:rsid w:val="009A33DB"/>
    <w:rsid w:val="009A347C"/>
    <w:rsid w:val="009A34D4"/>
    <w:rsid w:val="009A3F6D"/>
    <w:rsid w:val="009A4672"/>
    <w:rsid w:val="009A52EF"/>
    <w:rsid w:val="009A585C"/>
    <w:rsid w:val="009A5CB8"/>
    <w:rsid w:val="009A5F3A"/>
    <w:rsid w:val="009A6EF3"/>
    <w:rsid w:val="009A6F22"/>
    <w:rsid w:val="009A7308"/>
    <w:rsid w:val="009A74EA"/>
    <w:rsid w:val="009A7507"/>
    <w:rsid w:val="009A7550"/>
    <w:rsid w:val="009A7575"/>
    <w:rsid w:val="009A768F"/>
    <w:rsid w:val="009A7941"/>
    <w:rsid w:val="009B052B"/>
    <w:rsid w:val="009B0A32"/>
    <w:rsid w:val="009B1119"/>
    <w:rsid w:val="009B1654"/>
    <w:rsid w:val="009B1888"/>
    <w:rsid w:val="009B256B"/>
    <w:rsid w:val="009B25C7"/>
    <w:rsid w:val="009B29E7"/>
    <w:rsid w:val="009B3F1E"/>
    <w:rsid w:val="009B455F"/>
    <w:rsid w:val="009B471F"/>
    <w:rsid w:val="009B526F"/>
    <w:rsid w:val="009B5A11"/>
    <w:rsid w:val="009B6DE9"/>
    <w:rsid w:val="009B73B9"/>
    <w:rsid w:val="009B75DA"/>
    <w:rsid w:val="009B7B30"/>
    <w:rsid w:val="009B7BAD"/>
    <w:rsid w:val="009C0B15"/>
    <w:rsid w:val="009C0B23"/>
    <w:rsid w:val="009C2F88"/>
    <w:rsid w:val="009C369D"/>
    <w:rsid w:val="009C36C0"/>
    <w:rsid w:val="009C3B07"/>
    <w:rsid w:val="009C3E7D"/>
    <w:rsid w:val="009C3F0B"/>
    <w:rsid w:val="009C43EE"/>
    <w:rsid w:val="009C4AC6"/>
    <w:rsid w:val="009C57F5"/>
    <w:rsid w:val="009C594A"/>
    <w:rsid w:val="009C6030"/>
    <w:rsid w:val="009C6088"/>
    <w:rsid w:val="009C65A1"/>
    <w:rsid w:val="009C6A92"/>
    <w:rsid w:val="009C761F"/>
    <w:rsid w:val="009C7712"/>
    <w:rsid w:val="009D042C"/>
    <w:rsid w:val="009D089E"/>
    <w:rsid w:val="009D1B17"/>
    <w:rsid w:val="009D1C57"/>
    <w:rsid w:val="009D1D1E"/>
    <w:rsid w:val="009D20B1"/>
    <w:rsid w:val="009D218D"/>
    <w:rsid w:val="009D2538"/>
    <w:rsid w:val="009D31F4"/>
    <w:rsid w:val="009D3860"/>
    <w:rsid w:val="009D3E55"/>
    <w:rsid w:val="009D4133"/>
    <w:rsid w:val="009D49BC"/>
    <w:rsid w:val="009D5850"/>
    <w:rsid w:val="009D6778"/>
    <w:rsid w:val="009D6C83"/>
    <w:rsid w:val="009D7550"/>
    <w:rsid w:val="009D7965"/>
    <w:rsid w:val="009E0055"/>
    <w:rsid w:val="009E0E26"/>
    <w:rsid w:val="009E1371"/>
    <w:rsid w:val="009E141F"/>
    <w:rsid w:val="009E21D1"/>
    <w:rsid w:val="009E258F"/>
    <w:rsid w:val="009E2B4E"/>
    <w:rsid w:val="009E324B"/>
    <w:rsid w:val="009E345F"/>
    <w:rsid w:val="009E3DD2"/>
    <w:rsid w:val="009E3DED"/>
    <w:rsid w:val="009E41A4"/>
    <w:rsid w:val="009E42D3"/>
    <w:rsid w:val="009E45DB"/>
    <w:rsid w:val="009E50B2"/>
    <w:rsid w:val="009E54EE"/>
    <w:rsid w:val="009E6E69"/>
    <w:rsid w:val="009F1D1A"/>
    <w:rsid w:val="009F1F7C"/>
    <w:rsid w:val="009F27AF"/>
    <w:rsid w:val="009F29F3"/>
    <w:rsid w:val="009F2A94"/>
    <w:rsid w:val="009F2DD6"/>
    <w:rsid w:val="009F3C90"/>
    <w:rsid w:val="009F3CC0"/>
    <w:rsid w:val="009F5669"/>
    <w:rsid w:val="009F699B"/>
    <w:rsid w:val="009F6BCD"/>
    <w:rsid w:val="009F6E76"/>
    <w:rsid w:val="009F6E86"/>
    <w:rsid w:val="009F7AD2"/>
    <w:rsid w:val="00A0000C"/>
    <w:rsid w:val="00A00158"/>
    <w:rsid w:val="00A002B2"/>
    <w:rsid w:val="00A00831"/>
    <w:rsid w:val="00A00960"/>
    <w:rsid w:val="00A00EE8"/>
    <w:rsid w:val="00A01072"/>
    <w:rsid w:val="00A018A5"/>
    <w:rsid w:val="00A01C4C"/>
    <w:rsid w:val="00A01EB1"/>
    <w:rsid w:val="00A02436"/>
    <w:rsid w:val="00A02D73"/>
    <w:rsid w:val="00A031BA"/>
    <w:rsid w:val="00A0396A"/>
    <w:rsid w:val="00A039B4"/>
    <w:rsid w:val="00A03AAD"/>
    <w:rsid w:val="00A0449F"/>
    <w:rsid w:val="00A04628"/>
    <w:rsid w:val="00A0572B"/>
    <w:rsid w:val="00A05C68"/>
    <w:rsid w:val="00A073CC"/>
    <w:rsid w:val="00A074BB"/>
    <w:rsid w:val="00A07710"/>
    <w:rsid w:val="00A07F90"/>
    <w:rsid w:val="00A101DC"/>
    <w:rsid w:val="00A10790"/>
    <w:rsid w:val="00A10BE8"/>
    <w:rsid w:val="00A1124E"/>
    <w:rsid w:val="00A11478"/>
    <w:rsid w:val="00A11BD6"/>
    <w:rsid w:val="00A12316"/>
    <w:rsid w:val="00A1232B"/>
    <w:rsid w:val="00A123DB"/>
    <w:rsid w:val="00A1252E"/>
    <w:rsid w:val="00A13287"/>
    <w:rsid w:val="00A13889"/>
    <w:rsid w:val="00A139DD"/>
    <w:rsid w:val="00A16095"/>
    <w:rsid w:val="00A16441"/>
    <w:rsid w:val="00A168A8"/>
    <w:rsid w:val="00A169CC"/>
    <w:rsid w:val="00A17A95"/>
    <w:rsid w:val="00A17CAF"/>
    <w:rsid w:val="00A204CC"/>
    <w:rsid w:val="00A2110D"/>
    <w:rsid w:val="00A21454"/>
    <w:rsid w:val="00A21C43"/>
    <w:rsid w:val="00A22153"/>
    <w:rsid w:val="00A231FB"/>
    <w:rsid w:val="00A23AE9"/>
    <w:rsid w:val="00A241A6"/>
    <w:rsid w:val="00A243CD"/>
    <w:rsid w:val="00A255F1"/>
    <w:rsid w:val="00A257DD"/>
    <w:rsid w:val="00A2608A"/>
    <w:rsid w:val="00A264F7"/>
    <w:rsid w:val="00A2665B"/>
    <w:rsid w:val="00A26A73"/>
    <w:rsid w:val="00A26C21"/>
    <w:rsid w:val="00A27744"/>
    <w:rsid w:val="00A3021C"/>
    <w:rsid w:val="00A30716"/>
    <w:rsid w:val="00A31630"/>
    <w:rsid w:val="00A318F2"/>
    <w:rsid w:val="00A324B1"/>
    <w:rsid w:val="00A32EED"/>
    <w:rsid w:val="00A33550"/>
    <w:rsid w:val="00A336A9"/>
    <w:rsid w:val="00A33E58"/>
    <w:rsid w:val="00A34070"/>
    <w:rsid w:val="00A341F5"/>
    <w:rsid w:val="00A35464"/>
    <w:rsid w:val="00A358E5"/>
    <w:rsid w:val="00A35A48"/>
    <w:rsid w:val="00A35F5E"/>
    <w:rsid w:val="00A363C5"/>
    <w:rsid w:val="00A374CD"/>
    <w:rsid w:val="00A37B50"/>
    <w:rsid w:val="00A4058E"/>
    <w:rsid w:val="00A40610"/>
    <w:rsid w:val="00A40DD1"/>
    <w:rsid w:val="00A40E0C"/>
    <w:rsid w:val="00A40FF2"/>
    <w:rsid w:val="00A41069"/>
    <w:rsid w:val="00A41093"/>
    <w:rsid w:val="00A41138"/>
    <w:rsid w:val="00A41CA3"/>
    <w:rsid w:val="00A426CA"/>
    <w:rsid w:val="00A4270C"/>
    <w:rsid w:val="00A43B8D"/>
    <w:rsid w:val="00A445EC"/>
    <w:rsid w:val="00A4515F"/>
    <w:rsid w:val="00A454BA"/>
    <w:rsid w:val="00A4645C"/>
    <w:rsid w:val="00A466E7"/>
    <w:rsid w:val="00A46865"/>
    <w:rsid w:val="00A468A3"/>
    <w:rsid w:val="00A46998"/>
    <w:rsid w:val="00A47B75"/>
    <w:rsid w:val="00A47EDA"/>
    <w:rsid w:val="00A50C37"/>
    <w:rsid w:val="00A50C67"/>
    <w:rsid w:val="00A51CE7"/>
    <w:rsid w:val="00A51F35"/>
    <w:rsid w:val="00A51F4E"/>
    <w:rsid w:val="00A52473"/>
    <w:rsid w:val="00A52901"/>
    <w:rsid w:val="00A529FC"/>
    <w:rsid w:val="00A52C70"/>
    <w:rsid w:val="00A52FF0"/>
    <w:rsid w:val="00A5306C"/>
    <w:rsid w:val="00A53FEF"/>
    <w:rsid w:val="00A54D89"/>
    <w:rsid w:val="00A55525"/>
    <w:rsid w:val="00A55AAB"/>
    <w:rsid w:val="00A55B32"/>
    <w:rsid w:val="00A5626D"/>
    <w:rsid w:val="00A562A0"/>
    <w:rsid w:val="00A567C4"/>
    <w:rsid w:val="00A56EDE"/>
    <w:rsid w:val="00A579BB"/>
    <w:rsid w:val="00A57B3E"/>
    <w:rsid w:val="00A61218"/>
    <w:rsid w:val="00A6141B"/>
    <w:rsid w:val="00A6150E"/>
    <w:rsid w:val="00A618C4"/>
    <w:rsid w:val="00A61D09"/>
    <w:rsid w:val="00A625B8"/>
    <w:rsid w:val="00A62891"/>
    <w:rsid w:val="00A629A9"/>
    <w:rsid w:val="00A62A65"/>
    <w:rsid w:val="00A62ADC"/>
    <w:rsid w:val="00A63255"/>
    <w:rsid w:val="00A63261"/>
    <w:rsid w:val="00A63718"/>
    <w:rsid w:val="00A63C29"/>
    <w:rsid w:val="00A643D3"/>
    <w:rsid w:val="00A64426"/>
    <w:rsid w:val="00A65745"/>
    <w:rsid w:val="00A658D0"/>
    <w:rsid w:val="00A6711F"/>
    <w:rsid w:val="00A67EA9"/>
    <w:rsid w:val="00A70053"/>
    <w:rsid w:val="00A705B3"/>
    <w:rsid w:val="00A70613"/>
    <w:rsid w:val="00A7096A"/>
    <w:rsid w:val="00A70FA3"/>
    <w:rsid w:val="00A713E8"/>
    <w:rsid w:val="00A713F6"/>
    <w:rsid w:val="00A716BB"/>
    <w:rsid w:val="00A72397"/>
    <w:rsid w:val="00A7292D"/>
    <w:rsid w:val="00A72E5B"/>
    <w:rsid w:val="00A72EC8"/>
    <w:rsid w:val="00A72EDB"/>
    <w:rsid w:val="00A733B1"/>
    <w:rsid w:val="00A739FF"/>
    <w:rsid w:val="00A744AE"/>
    <w:rsid w:val="00A747F1"/>
    <w:rsid w:val="00A7548D"/>
    <w:rsid w:val="00A769C5"/>
    <w:rsid w:val="00A76A60"/>
    <w:rsid w:val="00A76A73"/>
    <w:rsid w:val="00A76CFE"/>
    <w:rsid w:val="00A76F07"/>
    <w:rsid w:val="00A77631"/>
    <w:rsid w:val="00A77A86"/>
    <w:rsid w:val="00A80B5A"/>
    <w:rsid w:val="00A81F08"/>
    <w:rsid w:val="00A81FEC"/>
    <w:rsid w:val="00A825A1"/>
    <w:rsid w:val="00A8274F"/>
    <w:rsid w:val="00A82D33"/>
    <w:rsid w:val="00A82DED"/>
    <w:rsid w:val="00A82FE2"/>
    <w:rsid w:val="00A8358B"/>
    <w:rsid w:val="00A83A0A"/>
    <w:rsid w:val="00A84665"/>
    <w:rsid w:val="00A85F79"/>
    <w:rsid w:val="00A8665F"/>
    <w:rsid w:val="00A8728C"/>
    <w:rsid w:val="00A872F0"/>
    <w:rsid w:val="00A8770B"/>
    <w:rsid w:val="00A87B9A"/>
    <w:rsid w:val="00A900F3"/>
    <w:rsid w:val="00A902A7"/>
    <w:rsid w:val="00A90AB9"/>
    <w:rsid w:val="00A92F9D"/>
    <w:rsid w:val="00A9343F"/>
    <w:rsid w:val="00A93D73"/>
    <w:rsid w:val="00A94134"/>
    <w:rsid w:val="00A94AEC"/>
    <w:rsid w:val="00A94E40"/>
    <w:rsid w:val="00A95009"/>
    <w:rsid w:val="00A95574"/>
    <w:rsid w:val="00A95E08"/>
    <w:rsid w:val="00A95F43"/>
    <w:rsid w:val="00A970C3"/>
    <w:rsid w:val="00A972DD"/>
    <w:rsid w:val="00A97860"/>
    <w:rsid w:val="00A979C2"/>
    <w:rsid w:val="00A97BB9"/>
    <w:rsid w:val="00A97FD3"/>
    <w:rsid w:val="00AA04D1"/>
    <w:rsid w:val="00AA0EA5"/>
    <w:rsid w:val="00AA2B75"/>
    <w:rsid w:val="00AA2EF5"/>
    <w:rsid w:val="00AA2FE5"/>
    <w:rsid w:val="00AA3835"/>
    <w:rsid w:val="00AA3E76"/>
    <w:rsid w:val="00AA482D"/>
    <w:rsid w:val="00AA539C"/>
    <w:rsid w:val="00AA5925"/>
    <w:rsid w:val="00AA598C"/>
    <w:rsid w:val="00AA5B31"/>
    <w:rsid w:val="00AA6555"/>
    <w:rsid w:val="00AA72A5"/>
    <w:rsid w:val="00AA7995"/>
    <w:rsid w:val="00AB0114"/>
    <w:rsid w:val="00AB09FD"/>
    <w:rsid w:val="00AB0D13"/>
    <w:rsid w:val="00AB0D57"/>
    <w:rsid w:val="00AB1328"/>
    <w:rsid w:val="00AB1563"/>
    <w:rsid w:val="00AB1B63"/>
    <w:rsid w:val="00AB271D"/>
    <w:rsid w:val="00AB298C"/>
    <w:rsid w:val="00AB2ABE"/>
    <w:rsid w:val="00AB2C9C"/>
    <w:rsid w:val="00AB3050"/>
    <w:rsid w:val="00AB343B"/>
    <w:rsid w:val="00AB3795"/>
    <w:rsid w:val="00AB40FF"/>
    <w:rsid w:val="00AB458E"/>
    <w:rsid w:val="00AB4ADB"/>
    <w:rsid w:val="00AB4F6D"/>
    <w:rsid w:val="00AB5398"/>
    <w:rsid w:val="00AB5AA5"/>
    <w:rsid w:val="00AB6A73"/>
    <w:rsid w:val="00AB6ACB"/>
    <w:rsid w:val="00AB6C02"/>
    <w:rsid w:val="00AB7FF3"/>
    <w:rsid w:val="00AC01E9"/>
    <w:rsid w:val="00AC0F2E"/>
    <w:rsid w:val="00AC1252"/>
    <w:rsid w:val="00AC175E"/>
    <w:rsid w:val="00AC1AAC"/>
    <w:rsid w:val="00AC235B"/>
    <w:rsid w:val="00AC3359"/>
    <w:rsid w:val="00AC3A09"/>
    <w:rsid w:val="00AC4C10"/>
    <w:rsid w:val="00AC6966"/>
    <w:rsid w:val="00AC70AB"/>
    <w:rsid w:val="00AD0B46"/>
    <w:rsid w:val="00AD0D27"/>
    <w:rsid w:val="00AD1FA8"/>
    <w:rsid w:val="00AD2CEA"/>
    <w:rsid w:val="00AD2DAC"/>
    <w:rsid w:val="00AD3337"/>
    <w:rsid w:val="00AD372B"/>
    <w:rsid w:val="00AD3DF3"/>
    <w:rsid w:val="00AD3FFF"/>
    <w:rsid w:val="00AD413E"/>
    <w:rsid w:val="00AD4792"/>
    <w:rsid w:val="00AD47EA"/>
    <w:rsid w:val="00AD4B8D"/>
    <w:rsid w:val="00AD5653"/>
    <w:rsid w:val="00AD623D"/>
    <w:rsid w:val="00AD6460"/>
    <w:rsid w:val="00AD6488"/>
    <w:rsid w:val="00AD6A90"/>
    <w:rsid w:val="00AD71F0"/>
    <w:rsid w:val="00AD74E2"/>
    <w:rsid w:val="00AD7527"/>
    <w:rsid w:val="00AD78AC"/>
    <w:rsid w:val="00AE025E"/>
    <w:rsid w:val="00AE02D2"/>
    <w:rsid w:val="00AE050F"/>
    <w:rsid w:val="00AE083F"/>
    <w:rsid w:val="00AE0AB3"/>
    <w:rsid w:val="00AE0FA8"/>
    <w:rsid w:val="00AE12FB"/>
    <w:rsid w:val="00AE1A7D"/>
    <w:rsid w:val="00AE1B00"/>
    <w:rsid w:val="00AE24A2"/>
    <w:rsid w:val="00AE3005"/>
    <w:rsid w:val="00AE318D"/>
    <w:rsid w:val="00AE3A2E"/>
    <w:rsid w:val="00AE3E43"/>
    <w:rsid w:val="00AE479B"/>
    <w:rsid w:val="00AE4E99"/>
    <w:rsid w:val="00AE5F2B"/>
    <w:rsid w:val="00AE63F7"/>
    <w:rsid w:val="00AE6601"/>
    <w:rsid w:val="00AE6FB8"/>
    <w:rsid w:val="00AE716B"/>
    <w:rsid w:val="00AE7782"/>
    <w:rsid w:val="00AE7A24"/>
    <w:rsid w:val="00AE7B72"/>
    <w:rsid w:val="00AE7DFD"/>
    <w:rsid w:val="00AF0334"/>
    <w:rsid w:val="00AF05A8"/>
    <w:rsid w:val="00AF0A5D"/>
    <w:rsid w:val="00AF1404"/>
    <w:rsid w:val="00AF15E4"/>
    <w:rsid w:val="00AF2659"/>
    <w:rsid w:val="00AF32C5"/>
    <w:rsid w:val="00AF38F4"/>
    <w:rsid w:val="00AF3ADB"/>
    <w:rsid w:val="00AF469F"/>
    <w:rsid w:val="00AF4B14"/>
    <w:rsid w:val="00AF53DE"/>
    <w:rsid w:val="00AF5501"/>
    <w:rsid w:val="00AF55F7"/>
    <w:rsid w:val="00AF576B"/>
    <w:rsid w:val="00AF661D"/>
    <w:rsid w:val="00AF670B"/>
    <w:rsid w:val="00AF7557"/>
    <w:rsid w:val="00AF77BC"/>
    <w:rsid w:val="00AF77C5"/>
    <w:rsid w:val="00AF7B13"/>
    <w:rsid w:val="00B00CE7"/>
    <w:rsid w:val="00B0118A"/>
    <w:rsid w:val="00B01712"/>
    <w:rsid w:val="00B018E8"/>
    <w:rsid w:val="00B01F93"/>
    <w:rsid w:val="00B0290F"/>
    <w:rsid w:val="00B02E02"/>
    <w:rsid w:val="00B03D38"/>
    <w:rsid w:val="00B03DA8"/>
    <w:rsid w:val="00B03F77"/>
    <w:rsid w:val="00B041AE"/>
    <w:rsid w:val="00B04247"/>
    <w:rsid w:val="00B0436F"/>
    <w:rsid w:val="00B04572"/>
    <w:rsid w:val="00B047C7"/>
    <w:rsid w:val="00B0590E"/>
    <w:rsid w:val="00B05989"/>
    <w:rsid w:val="00B05FBA"/>
    <w:rsid w:val="00B0689C"/>
    <w:rsid w:val="00B072C4"/>
    <w:rsid w:val="00B073B9"/>
    <w:rsid w:val="00B07B23"/>
    <w:rsid w:val="00B07DF7"/>
    <w:rsid w:val="00B10131"/>
    <w:rsid w:val="00B103D0"/>
    <w:rsid w:val="00B1139B"/>
    <w:rsid w:val="00B11651"/>
    <w:rsid w:val="00B1187F"/>
    <w:rsid w:val="00B11E0D"/>
    <w:rsid w:val="00B1208B"/>
    <w:rsid w:val="00B12200"/>
    <w:rsid w:val="00B1225E"/>
    <w:rsid w:val="00B12C11"/>
    <w:rsid w:val="00B134A0"/>
    <w:rsid w:val="00B134DE"/>
    <w:rsid w:val="00B13BAE"/>
    <w:rsid w:val="00B13E84"/>
    <w:rsid w:val="00B1421E"/>
    <w:rsid w:val="00B14A24"/>
    <w:rsid w:val="00B14F35"/>
    <w:rsid w:val="00B151B2"/>
    <w:rsid w:val="00B156B0"/>
    <w:rsid w:val="00B1596B"/>
    <w:rsid w:val="00B1700C"/>
    <w:rsid w:val="00B20691"/>
    <w:rsid w:val="00B20ED9"/>
    <w:rsid w:val="00B212CB"/>
    <w:rsid w:val="00B217AC"/>
    <w:rsid w:val="00B21B00"/>
    <w:rsid w:val="00B21E7A"/>
    <w:rsid w:val="00B22026"/>
    <w:rsid w:val="00B22619"/>
    <w:rsid w:val="00B2295B"/>
    <w:rsid w:val="00B24132"/>
    <w:rsid w:val="00B24814"/>
    <w:rsid w:val="00B25309"/>
    <w:rsid w:val="00B25829"/>
    <w:rsid w:val="00B259B0"/>
    <w:rsid w:val="00B25D90"/>
    <w:rsid w:val="00B2673C"/>
    <w:rsid w:val="00B26939"/>
    <w:rsid w:val="00B27683"/>
    <w:rsid w:val="00B27EA4"/>
    <w:rsid w:val="00B301FF"/>
    <w:rsid w:val="00B30252"/>
    <w:rsid w:val="00B303F8"/>
    <w:rsid w:val="00B306E7"/>
    <w:rsid w:val="00B30C00"/>
    <w:rsid w:val="00B31211"/>
    <w:rsid w:val="00B3124F"/>
    <w:rsid w:val="00B31276"/>
    <w:rsid w:val="00B3134A"/>
    <w:rsid w:val="00B322ED"/>
    <w:rsid w:val="00B33A33"/>
    <w:rsid w:val="00B3446E"/>
    <w:rsid w:val="00B353D6"/>
    <w:rsid w:val="00B358ED"/>
    <w:rsid w:val="00B35F69"/>
    <w:rsid w:val="00B36115"/>
    <w:rsid w:val="00B364ED"/>
    <w:rsid w:val="00B379D5"/>
    <w:rsid w:val="00B37BDC"/>
    <w:rsid w:val="00B414D7"/>
    <w:rsid w:val="00B415C4"/>
    <w:rsid w:val="00B41B5C"/>
    <w:rsid w:val="00B4304F"/>
    <w:rsid w:val="00B433A7"/>
    <w:rsid w:val="00B4341A"/>
    <w:rsid w:val="00B436E9"/>
    <w:rsid w:val="00B43721"/>
    <w:rsid w:val="00B44848"/>
    <w:rsid w:val="00B45015"/>
    <w:rsid w:val="00B45346"/>
    <w:rsid w:val="00B457E1"/>
    <w:rsid w:val="00B45998"/>
    <w:rsid w:val="00B45C42"/>
    <w:rsid w:val="00B463B5"/>
    <w:rsid w:val="00B46404"/>
    <w:rsid w:val="00B4687B"/>
    <w:rsid w:val="00B46C65"/>
    <w:rsid w:val="00B46E26"/>
    <w:rsid w:val="00B4731D"/>
    <w:rsid w:val="00B47DC3"/>
    <w:rsid w:val="00B50196"/>
    <w:rsid w:val="00B50822"/>
    <w:rsid w:val="00B50AF9"/>
    <w:rsid w:val="00B50E19"/>
    <w:rsid w:val="00B50E2E"/>
    <w:rsid w:val="00B5164A"/>
    <w:rsid w:val="00B517E5"/>
    <w:rsid w:val="00B51C9A"/>
    <w:rsid w:val="00B5264F"/>
    <w:rsid w:val="00B52673"/>
    <w:rsid w:val="00B528D6"/>
    <w:rsid w:val="00B52CBD"/>
    <w:rsid w:val="00B533DC"/>
    <w:rsid w:val="00B5368B"/>
    <w:rsid w:val="00B53E0B"/>
    <w:rsid w:val="00B53E98"/>
    <w:rsid w:val="00B54678"/>
    <w:rsid w:val="00B5471A"/>
    <w:rsid w:val="00B54A59"/>
    <w:rsid w:val="00B550F9"/>
    <w:rsid w:val="00B551A6"/>
    <w:rsid w:val="00B55605"/>
    <w:rsid w:val="00B55D48"/>
    <w:rsid w:val="00B561CE"/>
    <w:rsid w:val="00B5626A"/>
    <w:rsid w:val="00B563E2"/>
    <w:rsid w:val="00B565B2"/>
    <w:rsid w:val="00B56BDC"/>
    <w:rsid w:val="00B56E6F"/>
    <w:rsid w:val="00B575A8"/>
    <w:rsid w:val="00B57C9B"/>
    <w:rsid w:val="00B60455"/>
    <w:rsid w:val="00B60DA7"/>
    <w:rsid w:val="00B60E7E"/>
    <w:rsid w:val="00B60F45"/>
    <w:rsid w:val="00B61587"/>
    <w:rsid w:val="00B633BE"/>
    <w:rsid w:val="00B63768"/>
    <w:rsid w:val="00B645A1"/>
    <w:rsid w:val="00B65E9B"/>
    <w:rsid w:val="00B667AB"/>
    <w:rsid w:val="00B669F5"/>
    <w:rsid w:val="00B6748D"/>
    <w:rsid w:val="00B67725"/>
    <w:rsid w:val="00B67E86"/>
    <w:rsid w:val="00B67F5D"/>
    <w:rsid w:val="00B7062A"/>
    <w:rsid w:val="00B70BA8"/>
    <w:rsid w:val="00B70F0C"/>
    <w:rsid w:val="00B7117F"/>
    <w:rsid w:val="00B711EC"/>
    <w:rsid w:val="00B716AA"/>
    <w:rsid w:val="00B71F22"/>
    <w:rsid w:val="00B7286E"/>
    <w:rsid w:val="00B73204"/>
    <w:rsid w:val="00B73415"/>
    <w:rsid w:val="00B7365E"/>
    <w:rsid w:val="00B73732"/>
    <w:rsid w:val="00B7381C"/>
    <w:rsid w:val="00B73B6C"/>
    <w:rsid w:val="00B740D9"/>
    <w:rsid w:val="00B7420C"/>
    <w:rsid w:val="00B74B15"/>
    <w:rsid w:val="00B74EB6"/>
    <w:rsid w:val="00B75147"/>
    <w:rsid w:val="00B75608"/>
    <w:rsid w:val="00B75691"/>
    <w:rsid w:val="00B7628E"/>
    <w:rsid w:val="00B776B3"/>
    <w:rsid w:val="00B77B22"/>
    <w:rsid w:val="00B8151B"/>
    <w:rsid w:val="00B81608"/>
    <w:rsid w:val="00B82125"/>
    <w:rsid w:val="00B8219A"/>
    <w:rsid w:val="00B82CD5"/>
    <w:rsid w:val="00B82F2B"/>
    <w:rsid w:val="00B835D7"/>
    <w:rsid w:val="00B83613"/>
    <w:rsid w:val="00B836FA"/>
    <w:rsid w:val="00B83F35"/>
    <w:rsid w:val="00B842C1"/>
    <w:rsid w:val="00B84928"/>
    <w:rsid w:val="00B8589D"/>
    <w:rsid w:val="00B85930"/>
    <w:rsid w:val="00B85951"/>
    <w:rsid w:val="00B8609F"/>
    <w:rsid w:val="00B86A8A"/>
    <w:rsid w:val="00B86EF0"/>
    <w:rsid w:val="00B873B4"/>
    <w:rsid w:val="00B9000B"/>
    <w:rsid w:val="00B90011"/>
    <w:rsid w:val="00B90639"/>
    <w:rsid w:val="00B913F5"/>
    <w:rsid w:val="00B914BF"/>
    <w:rsid w:val="00B917BD"/>
    <w:rsid w:val="00B91871"/>
    <w:rsid w:val="00B9288F"/>
    <w:rsid w:val="00B92996"/>
    <w:rsid w:val="00B92A0B"/>
    <w:rsid w:val="00B92C0C"/>
    <w:rsid w:val="00B92E45"/>
    <w:rsid w:val="00B94003"/>
    <w:rsid w:val="00B94307"/>
    <w:rsid w:val="00B947B0"/>
    <w:rsid w:val="00B948F9"/>
    <w:rsid w:val="00B94B3E"/>
    <w:rsid w:val="00B950C2"/>
    <w:rsid w:val="00B954F1"/>
    <w:rsid w:val="00B956F5"/>
    <w:rsid w:val="00B95AD8"/>
    <w:rsid w:val="00B95C60"/>
    <w:rsid w:val="00B960FB"/>
    <w:rsid w:val="00B963BB"/>
    <w:rsid w:val="00B97216"/>
    <w:rsid w:val="00B97400"/>
    <w:rsid w:val="00B97DC2"/>
    <w:rsid w:val="00BA00A5"/>
    <w:rsid w:val="00BA0274"/>
    <w:rsid w:val="00BA0ED8"/>
    <w:rsid w:val="00BA21BF"/>
    <w:rsid w:val="00BA2A24"/>
    <w:rsid w:val="00BA2F91"/>
    <w:rsid w:val="00BA351C"/>
    <w:rsid w:val="00BA3C97"/>
    <w:rsid w:val="00BA3D92"/>
    <w:rsid w:val="00BA4C44"/>
    <w:rsid w:val="00BA4CCC"/>
    <w:rsid w:val="00BA573F"/>
    <w:rsid w:val="00BA58DA"/>
    <w:rsid w:val="00BA6010"/>
    <w:rsid w:val="00BA6384"/>
    <w:rsid w:val="00BA6433"/>
    <w:rsid w:val="00BA6650"/>
    <w:rsid w:val="00BA76AC"/>
    <w:rsid w:val="00BA7C8B"/>
    <w:rsid w:val="00BA7D35"/>
    <w:rsid w:val="00BB0411"/>
    <w:rsid w:val="00BB0825"/>
    <w:rsid w:val="00BB1067"/>
    <w:rsid w:val="00BB1517"/>
    <w:rsid w:val="00BB1706"/>
    <w:rsid w:val="00BB1CCA"/>
    <w:rsid w:val="00BB2400"/>
    <w:rsid w:val="00BB31D8"/>
    <w:rsid w:val="00BB3C3E"/>
    <w:rsid w:val="00BB4777"/>
    <w:rsid w:val="00BB4E68"/>
    <w:rsid w:val="00BB4FAF"/>
    <w:rsid w:val="00BB51D3"/>
    <w:rsid w:val="00BB54E5"/>
    <w:rsid w:val="00BB5652"/>
    <w:rsid w:val="00BB5940"/>
    <w:rsid w:val="00BB605F"/>
    <w:rsid w:val="00BB64A7"/>
    <w:rsid w:val="00BB6A75"/>
    <w:rsid w:val="00BB6E33"/>
    <w:rsid w:val="00BB7581"/>
    <w:rsid w:val="00BB7E92"/>
    <w:rsid w:val="00BC03B7"/>
    <w:rsid w:val="00BC0492"/>
    <w:rsid w:val="00BC0E78"/>
    <w:rsid w:val="00BC15E9"/>
    <w:rsid w:val="00BC1DEA"/>
    <w:rsid w:val="00BC259E"/>
    <w:rsid w:val="00BC3094"/>
    <w:rsid w:val="00BC324D"/>
    <w:rsid w:val="00BC3B4A"/>
    <w:rsid w:val="00BC3DF4"/>
    <w:rsid w:val="00BC4CCB"/>
    <w:rsid w:val="00BC4EC0"/>
    <w:rsid w:val="00BC569D"/>
    <w:rsid w:val="00BC5870"/>
    <w:rsid w:val="00BC589D"/>
    <w:rsid w:val="00BC5CA4"/>
    <w:rsid w:val="00BC63CA"/>
    <w:rsid w:val="00BC672C"/>
    <w:rsid w:val="00BC67D5"/>
    <w:rsid w:val="00BC6D82"/>
    <w:rsid w:val="00BC7AB3"/>
    <w:rsid w:val="00BC7D8C"/>
    <w:rsid w:val="00BC7FF3"/>
    <w:rsid w:val="00BD08BC"/>
    <w:rsid w:val="00BD1160"/>
    <w:rsid w:val="00BD2934"/>
    <w:rsid w:val="00BD3DD7"/>
    <w:rsid w:val="00BD4556"/>
    <w:rsid w:val="00BD49A1"/>
    <w:rsid w:val="00BD4A5C"/>
    <w:rsid w:val="00BD6295"/>
    <w:rsid w:val="00BD689D"/>
    <w:rsid w:val="00BD6A81"/>
    <w:rsid w:val="00BD6F7C"/>
    <w:rsid w:val="00BD72DE"/>
    <w:rsid w:val="00BD7609"/>
    <w:rsid w:val="00BD7620"/>
    <w:rsid w:val="00BD7C7A"/>
    <w:rsid w:val="00BE033C"/>
    <w:rsid w:val="00BE06CF"/>
    <w:rsid w:val="00BE094C"/>
    <w:rsid w:val="00BE149D"/>
    <w:rsid w:val="00BE285B"/>
    <w:rsid w:val="00BE29D6"/>
    <w:rsid w:val="00BE315F"/>
    <w:rsid w:val="00BE32C0"/>
    <w:rsid w:val="00BE341A"/>
    <w:rsid w:val="00BE3750"/>
    <w:rsid w:val="00BE43CE"/>
    <w:rsid w:val="00BE4442"/>
    <w:rsid w:val="00BE4F55"/>
    <w:rsid w:val="00BE586E"/>
    <w:rsid w:val="00BE66D7"/>
    <w:rsid w:val="00BE67C4"/>
    <w:rsid w:val="00BE68A1"/>
    <w:rsid w:val="00BE6C70"/>
    <w:rsid w:val="00BE6F11"/>
    <w:rsid w:val="00BE7741"/>
    <w:rsid w:val="00BF0055"/>
    <w:rsid w:val="00BF11A7"/>
    <w:rsid w:val="00BF1A11"/>
    <w:rsid w:val="00BF235F"/>
    <w:rsid w:val="00BF2797"/>
    <w:rsid w:val="00BF28CC"/>
    <w:rsid w:val="00BF313E"/>
    <w:rsid w:val="00BF33FD"/>
    <w:rsid w:val="00BF41A9"/>
    <w:rsid w:val="00BF4217"/>
    <w:rsid w:val="00BF4810"/>
    <w:rsid w:val="00BF4B90"/>
    <w:rsid w:val="00BF4FB4"/>
    <w:rsid w:val="00BF52BA"/>
    <w:rsid w:val="00BF595F"/>
    <w:rsid w:val="00BF6CE2"/>
    <w:rsid w:val="00BF7601"/>
    <w:rsid w:val="00BF76C1"/>
    <w:rsid w:val="00BF771E"/>
    <w:rsid w:val="00BF7C7E"/>
    <w:rsid w:val="00C0129E"/>
    <w:rsid w:val="00C01AC3"/>
    <w:rsid w:val="00C01DDB"/>
    <w:rsid w:val="00C01E4E"/>
    <w:rsid w:val="00C02FFB"/>
    <w:rsid w:val="00C03645"/>
    <w:rsid w:val="00C03FA2"/>
    <w:rsid w:val="00C046A7"/>
    <w:rsid w:val="00C046B9"/>
    <w:rsid w:val="00C046E2"/>
    <w:rsid w:val="00C04702"/>
    <w:rsid w:val="00C04D6B"/>
    <w:rsid w:val="00C05119"/>
    <w:rsid w:val="00C0559A"/>
    <w:rsid w:val="00C05617"/>
    <w:rsid w:val="00C0591F"/>
    <w:rsid w:val="00C05AF6"/>
    <w:rsid w:val="00C05B51"/>
    <w:rsid w:val="00C06603"/>
    <w:rsid w:val="00C06BA5"/>
    <w:rsid w:val="00C06D5A"/>
    <w:rsid w:val="00C06F8A"/>
    <w:rsid w:val="00C073CF"/>
    <w:rsid w:val="00C109AD"/>
    <w:rsid w:val="00C10EAB"/>
    <w:rsid w:val="00C11834"/>
    <w:rsid w:val="00C12897"/>
    <w:rsid w:val="00C12C40"/>
    <w:rsid w:val="00C12DD1"/>
    <w:rsid w:val="00C137F6"/>
    <w:rsid w:val="00C1427B"/>
    <w:rsid w:val="00C14715"/>
    <w:rsid w:val="00C14811"/>
    <w:rsid w:val="00C14B88"/>
    <w:rsid w:val="00C14EA5"/>
    <w:rsid w:val="00C15426"/>
    <w:rsid w:val="00C154F1"/>
    <w:rsid w:val="00C157D6"/>
    <w:rsid w:val="00C15A3A"/>
    <w:rsid w:val="00C16ECA"/>
    <w:rsid w:val="00C173A9"/>
    <w:rsid w:val="00C17BB6"/>
    <w:rsid w:val="00C20682"/>
    <w:rsid w:val="00C20A8D"/>
    <w:rsid w:val="00C20DE7"/>
    <w:rsid w:val="00C2116D"/>
    <w:rsid w:val="00C2122E"/>
    <w:rsid w:val="00C214FC"/>
    <w:rsid w:val="00C21530"/>
    <w:rsid w:val="00C21920"/>
    <w:rsid w:val="00C21B61"/>
    <w:rsid w:val="00C21E96"/>
    <w:rsid w:val="00C224EF"/>
    <w:rsid w:val="00C23B28"/>
    <w:rsid w:val="00C243B4"/>
    <w:rsid w:val="00C246A7"/>
    <w:rsid w:val="00C26967"/>
    <w:rsid w:val="00C26BE3"/>
    <w:rsid w:val="00C26F3D"/>
    <w:rsid w:val="00C27170"/>
    <w:rsid w:val="00C27571"/>
    <w:rsid w:val="00C2759B"/>
    <w:rsid w:val="00C275DF"/>
    <w:rsid w:val="00C27876"/>
    <w:rsid w:val="00C27A38"/>
    <w:rsid w:val="00C27A9F"/>
    <w:rsid w:val="00C3041A"/>
    <w:rsid w:val="00C31903"/>
    <w:rsid w:val="00C31906"/>
    <w:rsid w:val="00C319E8"/>
    <w:rsid w:val="00C31E18"/>
    <w:rsid w:val="00C333E8"/>
    <w:rsid w:val="00C33731"/>
    <w:rsid w:val="00C33923"/>
    <w:rsid w:val="00C34CF4"/>
    <w:rsid w:val="00C34DEC"/>
    <w:rsid w:val="00C35266"/>
    <w:rsid w:val="00C35521"/>
    <w:rsid w:val="00C35B88"/>
    <w:rsid w:val="00C35E61"/>
    <w:rsid w:val="00C36271"/>
    <w:rsid w:val="00C36802"/>
    <w:rsid w:val="00C3697E"/>
    <w:rsid w:val="00C36B92"/>
    <w:rsid w:val="00C36E55"/>
    <w:rsid w:val="00C36F3E"/>
    <w:rsid w:val="00C418A5"/>
    <w:rsid w:val="00C420FF"/>
    <w:rsid w:val="00C422ED"/>
    <w:rsid w:val="00C42C4E"/>
    <w:rsid w:val="00C43798"/>
    <w:rsid w:val="00C43E61"/>
    <w:rsid w:val="00C4402B"/>
    <w:rsid w:val="00C44697"/>
    <w:rsid w:val="00C44858"/>
    <w:rsid w:val="00C44C8B"/>
    <w:rsid w:val="00C45098"/>
    <w:rsid w:val="00C45931"/>
    <w:rsid w:val="00C45C59"/>
    <w:rsid w:val="00C46760"/>
    <w:rsid w:val="00C468EC"/>
    <w:rsid w:val="00C4716A"/>
    <w:rsid w:val="00C475D3"/>
    <w:rsid w:val="00C4778F"/>
    <w:rsid w:val="00C47853"/>
    <w:rsid w:val="00C50109"/>
    <w:rsid w:val="00C50861"/>
    <w:rsid w:val="00C5096B"/>
    <w:rsid w:val="00C50D98"/>
    <w:rsid w:val="00C50F17"/>
    <w:rsid w:val="00C51B85"/>
    <w:rsid w:val="00C52B84"/>
    <w:rsid w:val="00C52F81"/>
    <w:rsid w:val="00C53098"/>
    <w:rsid w:val="00C5333D"/>
    <w:rsid w:val="00C5355F"/>
    <w:rsid w:val="00C5371F"/>
    <w:rsid w:val="00C53B58"/>
    <w:rsid w:val="00C53E78"/>
    <w:rsid w:val="00C53F3B"/>
    <w:rsid w:val="00C54A28"/>
    <w:rsid w:val="00C55A06"/>
    <w:rsid w:val="00C56670"/>
    <w:rsid w:val="00C56C2A"/>
    <w:rsid w:val="00C5709F"/>
    <w:rsid w:val="00C572E4"/>
    <w:rsid w:val="00C575B3"/>
    <w:rsid w:val="00C575F0"/>
    <w:rsid w:val="00C57A20"/>
    <w:rsid w:val="00C57BC5"/>
    <w:rsid w:val="00C601C9"/>
    <w:rsid w:val="00C61724"/>
    <w:rsid w:val="00C617C7"/>
    <w:rsid w:val="00C61B05"/>
    <w:rsid w:val="00C641A4"/>
    <w:rsid w:val="00C643D3"/>
    <w:rsid w:val="00C649C9"/>
    <w:rsid w:val="00C64AD3"/>
    <w:rsid w:val="00C64C37"/>
    <w:rsid w:val="00C64DD9"/>
    <w:rsid w:val="00C6500B"/>
    <w:rsid w:val="00C65748"/>
    <w:rsid w:val="00C66C3F"/>
    <w:rsid w:val="00C671EF"/>
    <w:rsid w:val="00C6754F"/>
    <w:rsid w:val="00C67857"/>
    <w:rsid w:val="00C67AE4"/>
    <w:rsid w:val="00C67DFB"/>
    <w:rsid w:val="00C706F3"/>
    <w:rsid w:val="00C70784"/>
    <w:rsid w:val="00C70A01"/>
    <w:rsid w:val="00C7181F"/>
    <w:rsid w:val="00C720C7"/>
    <w:rsid w:val="00C72A7B"/>
    <w:rsid w:val="00C72C16"/>
    <w:rsid w:val="00C72CE9"/>
    <w:rsid w:val="00C7333D"/>
    <w:rsid w:val="00C73A93"/>
    <w:rsid w:val="00C73CE7"/>
    <w:rsid w:val="00C73EC9"/>
    <w:rsid w:val="00C74305"/>
    <w:rsid w:val="00C74A1F"/>
    <w:rsid w:val="00C75543"/>
    <w:rsid w:val="00C75579"/>
    <w:rsid w:val="00C759B9"/>
    <w:rsid w:val="00C75CDD"/>
    <w:rsid w:val="00C765AA"/>
    <w:rsid w:val="00C765F4"/>
    <w:rsid w:val="00C77D53"/>
    <w:rsid w:val="00C803FE"/>
    <w:rsid w:val="00C8043A"/>
    <w:rsid w:val="00C80597"/>
    <w:rsid w:val="00C80825"/>
    <w:rsid w:val="00C81101"/>
    <w:rsid w:val="00C816E6"/>
    <w:rsid w:val="00C819AB"/>
    <w:rsid w:val="00C8255B"/>
    <w:rsid w:val="00C8280C"/>
    <w:rsid w:val="00C82A53"/>
    <w:rsid w:val="00C82CA9"/>
    <w:rsid w:val="00C833A3"/>
    <w:rsid w:val="00C8472B"/>
    <w:rsid w:val="00C84F2D"/>
    <w:rsid w:val="00C8573B"/>
    <w:rsid w:val="00C85877"/>
    <w:rsid w:val="00C85CB3"/>
    <w:rsid w:val="00C86782"/>
    <w:rsid w:val="00C8697E"/>
    <w:rsid w:val="00C869C2"/>
    <w:rsid w:val="00C86A54"/>
    <w:rsid w:val="00C86C49"/>
    <w:rsid w:val="00C870FD"/>
    <w:rsid w:val="00C87840"/>
    <w:rsid w:val="00C87976"/>
    <w:rsid w:val="00C87CA2"/>
    <w:rsid w:val="00C90452"/>
    <w:rsid w:val="00C9087C"/>
    <w:rsid w:val="00C908C0"/>
    <w:rsid w:val="00C90A79"/>
    <w:rsid w:val="00C90F4D"/>
    <w:rsid w:val="00C91924"/>
    <w:rsid w:val="00C91A3B"/>
    <w:rsid w:val="00C9257E"/>
    <w:rsid w:val="00C928BD"/>
    <w:rsid w:val="00C92D4A"/>
    <w:rsid w:val="00C9595B"/>
    <w:rsid w:val="00C959F1"/>
    <w:rsid w:val="00C9610C"/>
    <w:rsid w:val="00C96C8D"/>
    <w:rsid w:val="00C96FA5"/>
    <w:rsid w:val="00C975C8"/>
    <w:rsid w:val="00CA0619"/>
    <w:rsid w:val="00CA1EEB"/>
    <w:rsid w:val="00CA2029"/>
    <w:rsid w:val="00CA25F6"/>
    <w:rsid w:val="00CA324A"/>
    <w:rsid w:val="00CA3B1B"/>
    <w:rsid w:val="00CA3CFB"/>
    <w:rsid w:val="00CA3FFE"/>
    <w:rsid w:val="00CA424D"/>
    <w:rsid w:val="00CA4F2B"/>
    <w:rsid w:val="00CA5341"/>
    <w:rsid w:val="00CA53F0"/>
    <w:rsid w:val="00CA5727"/>
    <w:rsid w:val="00CA5968"/>
    <w:rsid w:val="00CA5D84"/>
    <w:rsid w:val="00CA705A"/>
    <w:rsid w:val="00CA73C0"/>
    <w:rsid w:val="00CA76F2"/>
    <w:rsid w:val="00CA7B30"/>
    <w:rsid w:val="00CA7BE7"/>
    <w:rsid w:val="00CB0303"/>
    <w:rsid w:val="00CB032D"/>
    <w:rsid w:val="00CB119E"/>
    <w:rsid w:val="00CB23BC"/>
    <w:rsid w:val="00CB25FF"/>
    <w:rsid w:val="00CB26D0"/>
    <w:rsid w:val="00CB2D4A"/>
    <w:rsid w:val="00CB31CF"/>
    <w:rsid w:val="00CB3AFB"/>
    <w:rsid w:val="00CB4ABD"/>
    <w:rsid w:val="00CB6A30"/>
    <w:rsid w:val="00CC0142"/>
    <w:rsid w:val="00CC058B"/>
    <w:rsid w:val="00CC05F8"/>
    <w:rsid w:val="00CC0CEB"/>
    <w:rsid w:val="00CC0CF6"/>
    <w:rsid w:val="00CC10B4"/>
    <w:rsid w:val="00CC1517"/>
    <w:rsid w:val="00CC1F6D"/>
    <w:rsid w:val="00CC28FB"/>
    <w:rsid w:val="00CC2993"/>
    <w:rsid w:val="00CC314E"/>
    <w:rsid w:val="00CC3663"/>
    <w:rsid w:val="00CC39C0"/>
    <w:rsid w:val="00CC3E1B"/>
    <w:rsid w:val="00CC43E5"/>
    <w:rsid w:val="00CC5165"/>
    <w:rsid w:val="00CC55C4"/>
    <w:rsid w:val="00CC57D7"/>
    <w:rsid w:val="00CC5979"/>
    <w:rsid w:val="00CC5DDD"/>
    <w:rsid w:val="00CC63BC"/>
    <w:rsid w:val="00CC6415"/>
    <w:rsid w:val="00CC6C79"/>
    <w:rsid w:val="00CC6DD8"/>
    <w:rsid w:val="00CC7E43"/>
    <w:rsid w:val="00CC7ED5"/>
    <w:rsid w:val="00CD04B6"/>
    <w:rsid w:val="00CD13CE"/>
    <w:rsid w:val="00CD1972"/>
    <w:rsid w:val="00CD21F6"/>
    <w:rsid w:val="00CD24A8"/>
    <w:rsid w:val="00CD27F9"/>
    <w:rsid w:val="00CD3CAF"/>
    <w:rsid w:val="00CD4069"/>
    <w:rsid w:val="00CD4160"/>
    <w:rsid w:val="00CD5378"/>
    <w:rsid w:val="00CD595A"/>
    <w:rsid w:val="00CD5B13"/>
    <w:rsid w:val="00CD5B43"/>
    <w:rsid w:val="00CD5E2D"/>
    <w:rsid w:val="00CD63ED"/>
    <w:rsid w:val="00CD6704"/>
    <w:rsid w:val="00CD6E7C"/>
    <w:rsid w:val="00CD715F"/>
    <w:rsid w:val="00CD7344"/>
    <w:rsid w:val="00CD78E0"/>
    <w:rsid w:val="00CD7F67"/>
    <w:rsid w:val="00CE13D6"/>
    <w:rsid w:val="00CE327A"/>
    <w:rsid w:val="00CE4792"/>
    <w:rsid w:val="00CE4AFA"/>
    <w:rsid w:val="00CE4C8F"/>
    <w:rsid w:val="00CE5721"/>
    <w:rsid w:val="00CE6017"/>
    <w:rsid w:val="00CE63FE"/>
    <w:rsid w:val="00CE687B"/>
    <w:rsid w:val="00CE6E12"/>
    <w:rsid w:val="00CE77DA"/>
    <w:rsid w:val="00CE7A1B"/>
    <w:rsid w:val="00CE7B9D"/>
    <w:rsid w:val="00CF025C"/>
    <w:rsid w:val="00CF041B"/>
    <w:rsid w:val="00CF0807"/>
    <w:rsid w:val="00CF0AF1"/>
    <w:rsid w:val="00CF1C99"/>
    <w:rsid w:val="00CF3E92"/>
    <w:rsid w:val="00CF4553"/>
    <w:rsid w:val="00CF4B43"/>
    <w:rsid w:val="00CF4DA7"/>
    <w:rsid w:val="00CF61AF"/>
    <w:rsid w:val="00CF64B7"/>
    <w:rsid w:val="00CF699A"/>
    <w:rsid w:val="00CF6B15"/>
    <w:rsid w:val="00CF7A5B"/>
    <w:rsid w:val="00CF7B07"/>
    <w:rsid w:val="00CF7E74"/>
    <w:rsid w:val="00D005D5"/>
    <w:rsid w:val="00D01475"/>
    <w:rsid w:val="00D0204D"/>
    <w:rsid w:val="00D023E6"/>
    <w:rsid w:val="00D02CE5"/>
    <w:rsid w:val="00D0354F"/>
    <w:rsid w:val="00D03B0E"/>
    <w:rsid w:val="00D04203"/>
    <w:rsid w:val="00D0427D"/>
    <w:rsid w:val="00D044C0"/>
    <w:rsid w:val="00D04663"/>
    <w:rsid w:val="00D049F4"/>
    <w:rsid w:val="00D04AFF"/>
    <w:rsid w:val="00D04B81"/>
    <w:rsid w:val="00D04C23"/>
    <w:rsid w:val="00D06205"/>
    <w:rsid w:val="00D064B2"/>
    <w:rsid w:val="00D06BB6"/>
    <w:rsid w:val="00D06DBE"/>
    <w:rsid w:val="00D06ECA"/>
    <w:rsid w:val="00D079A5"/>
    <w:rsid w:val="00D1048D"/>
    <w:rsid w:val="00D10777"/>
    <w:rsid w:val="00D10F7D"/>
    <w:rsid w:val="00D115D8"/>
    <w:rsid w:val="00D121A9"/>
    <w:rsid w:val="00D1247E"/>
    <w:rsid w:val="00D127A3"/>
    <w:rsid w:val="00D12819"/>
    <w:rsid w:val="00D1370D"/>
    <w:rsid w:val="00D13B88"/>
    <w:rsid w:val="00D13D89"/>
    <w:rsid w:val="00D14129"/>
    <w:rsid w:val="00D15102"/>
    <w:rsid w:val="00D15707"/>
    <w:rsid w:val="00D15C84"/>
    <w:rsid w:val="00D16A93"/>
    <w:rsid w:val="00D16FB3"/>
    <w:rsid w:val="00D179BB"/>
    <w:rsid w:val="00D201D7"/>
    <w:rsid w:val="00D20B46"/>
    <w:rsid w:val="00D219A2"/>
    <w:rsid w:val="00D22306"/>
    <w:rsid w:val="00D2235A"/>
    <w:rsid w:val="00D22AD0"/>
    <w:rsid w:val="00D22BB4"/>
    <w:rsid w:val="00D22BEA"/>
    <w:rsid w:val="00D23104"/>
    <w:rsid w:val="00D23167"/>
    <w:rsid w:val="00D23224"/>
    <w:rsid w:val="00D23C4F"/>
    <w:rsid w:val="00D23F8C"/>
    <w:rsid w:val="00D24A9C"/>
    <w:rsid w:val="00D25A5C"/>
    <w:rsid w:val="00D26050"/>
    <w:rsid w:val="00D2660C"/>
    <w:rsid w:val="00D270F6"/>
    <w:rsid w:val="00D271FF"/>
    <w:rsid w:val="00D27342"/>
    <w:rsid w:val="00D302DF"/>
    <w:rsid w:val="00D306E8"/>
    <w:rsid w:val="00D307F8"/>
    <w:rsid w:val="00D30848"/>
    <w:rsid w:val="00D309D0"/>
    <w:rsid w:val="00D30C47"/>
    <w:rsid w:val="00D30F31"/>
    <w:rsid w:val="00D313DD"/>
    <w:rsid w:val="00D31BEF"/>
    <w:rsid w:val="00D32B8C"/>
    <w:rsid w:val="00D32BF1"/>
    <w:rsid w:val="00D3319C"/>
    <w:rsid w:val="00D3395F"/>
    <w:rsid w:val="00D33980"/>
    <w:rsid w:val="00D33C9D"/>
    <w:rsid w:val="00D33EA6"/>
    <w:rsid w:val="00D3410A"/>
    <w:rsid w:val="00D34234"/>
    <w:rsid w:val="00D34457"/>
    <w:rsid w:val="00D3467A"/>
    <w:rsid w:val="00D34AE7"/>
    <w:rsid w:val="00D34CA7"/>
    <w:rsid w:val="00D36802"/>
    <w:rsid w:val="00D373B0"/>
    <w:rsid w:val="00D377AE"/>
    <w:rsid w:val="00D378D9"/>
    <w:rsid w:val="00D3791D"/>
    <w:rsid w:val="00D40466"/>
    <w:rsid w:val="00D40664"/>
    <w:rsid w:val="00D40BD1"/>
    <w:rsid w:val="00D41592"/>
    <w:rsid w:val="00D41609"/>
    <w:rsid w:val="00D42B2C"/>
    <w:rsid w:val="00D42D1C"/>
    <w:rsid w:val="00D432DC"/>
    <w:rsid w:val="00D434A1"/>
    <w:rsid w:val="00D43B60"/>
    <w:rsid w:val="00D446FE"/>
    <w:rsid w:val="00D44E0E"/>
    <w:rsid w:val="00D45229"/>
    <w:rsid w:val="00D4553D"/>
    <w:rsid w:val="00D458DE"/>
    <w:rsid w:val="00D45A83"/>
    <w:rsid w:val="00D45DF9"/>
    <w:rsid w:val="00D4658F"/>
    <w:rsid w:val="00D4761A"/>
    <w:rsid w:val="00D477E7"/>
    <w:rsid w:val="00D47800"/>
    <w:rsid w:val="00D47EED"/>
    <w:rsid w:val="00D501CB"/>
    <w:rsid w:val="00D503C9"/>
    <w:rsid w:val="00D50FE8"/>
    <w:rsid w:val="00D52495"/>
    <w:rsid w:val="00D52DF5"/>
    <w:rsid w:val="00D52F0B"/>
    <w:rsid w:val="00D52FCC"/>
    <w:rsid w:val="00D53B78"/>
    <w:rsid w:val="00D53C7C"/>
    <w:rsid w:val="00D547A4"/>
    <w:rsid w:val="00D55017"/>
    <w:rsid w:val="00D5543B"/>
    <w:rsid w:val="00D554A6"/>
    <w:rsid w:val="00D55667"/>
    <w:rsid w:val="00D56602"/>
    <w:rsid w:val="00D56697"/>
    <w:rsid w:val="00D569AE"/>
    <w:rsid w:val="00D56FFC"/>
    <w:rsid w:val="00D57E50"/>
    <w:rsid w:val="00D603AA"/>
    <w:rsid w:val="00D60AF2"/>
    <w:rsid w:val="00D60CD4"/>
    <w:rsid w:val="00D618E7"/>
    <w:rsid w:val="00D61993"/>
    <w:rsid w:val="00D6274E"/>
    <w:rsid w:val="00D62BFB"/>
    <w:rsid w:val="00D63660"/>
    <w:rsid w:val="00D6394D"/>
    <w:rsid w:val="00D63BAA"/>
    <w:rsid w:val="00D63E45"/>
    <w:rsid w:val="00D63ECA"/>
    <w:rsid w:val="00D6451B"/>
    <w:rsid w:val="00D64C1D"/>
    <w:rsid w:val="00D65097"/>
    <w:rsid w:val="00D66510"/>
    <w:rsid w:val="00D669E4"/>
    <w:rsid w:val="00D66E93"/>
    <w:rsid w:val="00D671EC"/>
    <w:rsid w:val="00D67212"/>
    <w:rsid w:val="00D67DAE"/>
    <w:rsid w:val="00D7020E"/>
    <w:rsid w:val="00D7120D"/>
    <w:rsid w:val="00D7228D"/>
    <w:rsid w:val="00D72A5A"/>
    <w:rsid w:val="00D72CA4"/>
    <w:rsid w:val="00D73748"/>
    <w:rsid w:val="00D73C05"/>
    <w:rsid w:val="00D73C68"/>
    <w:rsid w:val="00D74453"/>
    <w:rsid w:val="00D74CCF"/>
    <w:rsid w:val="00D74D0F"/>
    <w:rsid w:val="00D760BF"/>
    <w:rsid w:val="00D769A0"/>
    <w:rsid w:val="00D76E45"/>
    <w:rsid w:val="00D774A3"/>
    <w:rsid w:val="00D777DD"/>
    <w:rsid w:val="00D77B3D"/>
    <w:rsid w:val="00D77BAE"/>
    <w:rsid w:val="00D801B4"/>
    <w:rsid w:val="00D80508"/>
    <w:rsid w:val="00D81191"/>
    <w:rsid w:val="00D81771"/>
    <w:rsid w:val="00D81ACB"/>
    <w:rsid w:val="00D821B3"/>
    <w:rsid w:val="00D824A7"/>
    <w:rsid w:val="00D82A74"/>
    <w:rsid w:val="00D82BD6"/>
    <w:rsid w:val="00D83BC3"/>
    <w:rsid w:val="00D850F7"/>
    <w:rsid w:val="00D853E8"/>
    <w:rsid w:val="00D8615F"/>
    <w:rsid w:val="00D868D3"/>
    <w:rsid w:val="00D868E2"/>
    <w:rsid w:val="00D905E7"/>
    <w:rsid w:val="00D90634"/>
    <w:rsid w:val="00D907D9"/>
    <w:rsid w:val="00D90C22"/>
    <w:rsid w:val="00D91FB1"/>
    <w:rsid w:val="00D925F7"/>
    <w:rsid w:val="00D92881"/>
    <w:rsid w:val="00D92AA7"/>
    <w:rsid w:val="00D92C82"/>
    <w:rsid w:val="00D92DA6"/>
    <w:rsid w:val="00D93149"/>
    <w:rsid w:val="00D9354E"/>
    <w:rsid w:val="00D93B52"/>
    <w:rsid w:val="00D9443D"/>
    <w:rsid w:val="00D94D13"/>
    <w:rsid w:val="00D952A7"/>
    <w:rsid w:val="00D964F8"/>
    <w:rsid w:val="00D9659F"/>
    <w:rsid w:val="00D96AE5"/>
    <w:rsid w:val="00D96D8A"/>
    <w:rsid w:val="00D96FC4"/>
    <w:rsid w:val="00D97D46"/>
    <w:rsid w:val="00DA0132"/>
    <w:rsid w:val="00DA0934"/>
    <w:rsid w:val="00DA0C0F"/>
    <w:rsid w:val="00DA19E3"/>
    <w:rsid w:val="00DA1E10"/>
    <w:rsid w:val="00DA2879"/>
    <w:rsid w:val="00DA2889"/>
    <w:rsid w:val="00DA2AE7"/>
    <w:rsid w:val="00DA32D4"/>
    <w:rsid w:val="00DA3A7F"/>
    <w:rsid w:val="00DA4776"/>
    <w:rsid w:val="00DA4C8C"/>
    <w:rsid w:val="00DA5C55"/>
    <w:rsid w:val="00DA7D82"/>
    <w:rsid w:val="00DA7F1F"/>
    <w:rsid w:val="00DB0093"/>
    <w:rsid w:val="00DB0398"/>
    <w:rsid w:val="00DB0911"/>
    <w:rsid w:val="00DB0EDA"/>
    <w:rsid w:val="00DB0FD4"/>
    <w:rsid w:val="00DB1492"/>
    <w:rsid w:val="00DB1C67"/>
    <w:rsid w:val="00DB1E4C"/>
    <w:rsid w:val="00DB2248"/>
    <w:rsid w:val="00DB2378"/>
    <w:rsid w:val="00DB2BD1"/>
    <w:rsid w:val="00DB2E28"/>
    <w:rsid w:val="00DB2E9A"/>
    <w:rsid w:val="00DB31F5"/>
    <w:rsid w:val="00DB3FF8"/>
    <w:rsid w:val="00DB4706"/>
    <w:rsid w:val="00DB4C1E"/>
    <w:rsid w:val="00DB5260"/>
    <w:rsid w:val="00DB5C4A"/>
    <w:rsid w:val="00DB5DCF"/>
    <w:rsid w:val="00DB654F"/>
    <w:rsid w:val="00DB709E"/>
    <w:rsid w:val="00DB7CAB"/>
    <w:rsid w:val="00DC0841"/>
    <w:rsid w:val="00DC0D22"/>
    <w:rsid w:val="00DC1BAA"/>
    <w:rsid w:val="00DC21D1"/>
    <w:rsid w:val="00DC2844"/>
    <w:rsid w:val="00DC31EB"/>
    <w:rsid w:val="00DC4B8D"/>
    <w:rsid w:val="00DC53BC"/>
    <w:rsid w:val="00DC5671"/>
    <w:rsid w:val="00DC597D"/>
    <w:rsid w:val="00DC5C2C"/>
    <w:rsid w:val="00DC5CC3"/>
    <w:rsid w:val="00DC61D0"/>
    <w:rsid w:val="00DC6270"/>
    <w:rsid w:val="00DC68D1"/>
    <w:rsid w:val="00DC6A0B"/>
    <w:rsid w:val="00DC7419"/>
    <w:rsid w:val="00DC7876"/>
    <w:rsid w:val="00DC7971"/>
    <w:rsid w:val="00DD0742"/>
    <w:rsid w:val="00DD0827"/>
    <w:rsid w:val="00DD08A7"/>
    <w:rsid w:val="00DD08D8"/>
    <w:rsid w:val="00DD0F2D"/>
    <w:rsid w:val="00DD1131"/>
    <w:rsid w:val="00DD1693"/>
    <w:rsid w:val="00DD178A"/>
    <w:rsid w:val="00DD2014"/>
    <w:rsid w:val="00DD206D"/>
    <w:rsid w:val="00DD22C3"/>
    <w:rsid w:val="00DD32AF"/>
    <w:rsid w:val="00DD3BBD"/>
    <w:rsid w:val="00DD3E3F"/>
    <w:rsid w:val="00DD3FE4"/>
    <w:rsid w:val="00DD42E1"/>
    <w:rsid w:val="00DD4499"/>
    <w:rsid w:val="00DD4F4E"/>
    <w:rsid w:val="00DD5238"/>
    <w:rsid w:val="00DD534B"/>
    <w:rsid w:val="00DD5E73"/>
    <w:rsid w:val="00DD6056"/>
    <w:rsid w:val="00DD76AA"/>
    <w:rsid w:val="00DD7D14"/>
    <w:rsid w:val="00DD7DA1"/>
    <w:rsid w:val="00DE03F2"/>
    <w:rsid w:val="00DE05E6"/>
    <w:rsid w:val="00DE0B98"/>
    <w:rsid w:val="00DE1043"/>
    <w:rsid w:val="00DE1F4B"/>
    <w:rsid w:val="00DE2754"/>
    <w:rsid w:val="00DE2B01"/>
    <w:rsid w:val="00DE2EE4"/>
    <w:rsid w:val="00DE323D"/>
    <w:rsid w:val="00DE3D2E"/>
    <w:rsid w:val="00DE4A44"/>
    <w:rsid w:val="00DE4B39"/>
    <w:rsid w:val="00DE4DDD"/>
    <w:rsid w:val="00DE4E4C"/>
    <w:rsid w:val="00DE5499"/>
    <w:rsid w:val="00DE5BA0"/>
    <w:rsid w:val="00DE62A7"/>
    <w:rsid w:val="00DE6A24"/>
    <w:rsid w:val="00DE710C"/>
    <w:rsid w:val="00DE722A"/>
    <w:rsid w:val="00DE737B"/>
    <w:rsid w:val="00DE7845"/>
    <w:rsid w:val="00DE7899"/>
    <w:rsid w:val="00DE7B7A"/>
    <w:rsid w:val="00DE7F0C"/>
    <w:rsid w:val="00DF0C39"/>
    <w:rsid w:val="00DF0D43"/>
    <w:rsid w:val="00DF0DB1"/>
    <w:rsid w:val="00DF12EA"/>
    <w:rsid w:val="00DF148D"/>
    <w:rsid w:val="00DF157C"/>
    <w:rsid w:val="00DF17A3"/>
    <w:rsid w:val="00DF1EDD"/>
    <w:rsid w:val="00DF213D"/>
    <w:rsid w:val="00DF2D1A"/>
    <w:rsid w:val="00DF325D"/>
    <w:rsid w:val="00DF32D2"/>
    <w:rsid w:val="00DF32DF"/>
    <w:rsid w:val="00DF34ED"/>
    <w:rsid w:val="00DF47F0"/>
    <w:rsid w:val="00DF5A40"/>
    <w:rsid w:val="00DF6677"/>
    <w:rsid w:val="00DF67FC"/>
    <w:rsid w:val="00DF72E0"/>
    <w:rsid w:val="00E0007F"/>
    <w:rsid w:val="00E0027C"/>
    <w:rsid w:val="00E01A5B"/>
    <w:rsid w:val="00E01DA5"/>
    <w:rsid w:val="00E01ED8"/>
    <w:rsid w:val="00E0254B"/>
    <w:rsid w:val="00E02E00"/>
    <w:rsid w:val="00E03C99"/>
    <w:rsid w:val="00E03F05"/>
    <w:rsid w:val="00E044B8"/>
    <w:rsid w:val="00E048F7"/>
    <w:rsid w:val="00E049D7"/>
    <w:rsid w:val="00E04FBA"/>
    <w:rsid w:val="00E05247"/>
    <w:rsid w:val="00E0583F"/>
    <w:rsid w:val="00E05F6D"/>
    <w:rsid w:val="00E06411"/>
    <w:rsid w:val="00E06619"/>
    <w:rsid w:val="00E06864"/>
    <w:rsid w:val="00E0698E"/>
    <w:rsid w:val="00E06A34"/>
    <w:rsid w:val="00E07B08"/>
    <w:rsid w:val="00E103E4"/>
    <w:rsid w:val="00E107AC"/>
    <w:rsid w:val="00E10C27"/>
    <w:rsid w:val="00E11456"/>
    <w:rsid w:val="00E123E2"/>
    <w:rsid w:val="00E1263B"/>
    <w:rsid w:val="00E12698"/>
    <w:rsid w:val="00E129FC"/>
    <w:rsid w:val="00E13020"/>
    <w:rsid w:val="00E146B1"/>
    <w:rsid w:val="00E146CD"/>
    <w:rsid w:val="00E14766"/>
    <w:rsid w:val="00E14944"/>
    <w:rsid w:val="00E15223"/>
    <w:rsid w:val="00E155D0"/>
    <w:rsid w:val="00E1675E"/>
    <w:rsid w:val="00E16AC2"/>
    <w:rsid w:val="00E16E9C"/>
    <w:rsid w:val="00E170EE"/>
    <w:rsid w:val="00E17C47"/>
    <w:rsid w:val="00E17EAA"/>
    <w:rsid w:val="00E201D7"/>
    <w:rsid w:val="00E202C8"/>
    <w:rsid w:val="00E2065E"/>
    <w:rsid w:val="00E20935"/>
    <w:rsid w:val="00E20B91"/>
    <w:rsid w:val="00E2136E"/>
    <w:rsid w:val="00E21468"/>
    <w:rsid w:val="00E21743"/>
    <w:rsid w:val="00E21CA7"/>
    <w:rsid w:val="00E22F49"/>
    <w:rsid w:val="00E231D2"/>
    <w:rsid w:val="00E23B02"/>
    <w:rsid w:val="00E23C22"/>
    <w:rsid w:val="00E23C91"/>
    <w:rsid w:val="00E246E8"/>
    <w:rsid w:val="00E250DE"/>
    <w:rsid w:val="00E2522D"/>
    <w:rsid w:val="00E25CE0"/>
    <w:rsid w:val="00E2682F"/>
    <w:rsid w:val="00E268B8"/>
    <w:rsid w:val="00E26CB2"/>
    <w:rsid w:val="00E27603"/>
    <w:rsid w:val="00E30164"/>
    <w:rsid w:val="00E304E2"/>
    <w:rsid w:val="00E30524"/>
    <w:rsid w:val="00E30D3B"/>
    <w:rsid w:val="00E31365"/>
    <w:rsid w:val="00E314C6"/>
    <w:rsid w:val="00E316BB"/>
    <w:rsid w:val="00E319C3"/>
    <w:rsid w:val="00E319E2"/>
    <w:rsid w:val="00E31F72"/>
    <w:rsid w:val="00E32B32"/>
    <w:rsid w:val="00E33382"/>
    <w:rsid w:val="00E3361F"/>
    <w:rsid w:val="00E33DFA"/>
    <w:rsid w:val="00E3519E"/>
    <w:rsid w:val="00E359ED"/>
    <w:rsid w:val="00E35A59"/>
    <w:rsid w:val="00E35B67"/>
    <w:rsid w:val="00E368B9"/>
    <w:rsid w:val="00E3772B"/>
    <w:rsid w:val="00E3775C"/>
    <w:rsid w:val="00E37B13"/>
    <w:rsid w:val="00E401C4"/>
    <w:rsid w:val="00E420DA"/>
    <w:rsid w:val="00E42269"/>
    <w:rsid w:val="00E42629"/>
    <w:rsid w:val="00E42A3C"/>
    <w:rsid w:val="00E42C28"/>
    <w:rsid w:val="00E43169"/>
    <w:rsid w:val="00E438A6"/>
    <w:rsid w:val="00E4441B"/>
    <w:rsid w:val="00E44A42"/>
    <w:rsid w:val="00E44A78"/>
    <w:rsid w:val="00E4531A"/>
    <w:rsid w:val="00E458E9"/>
    <w:rsid w:val="00E465CA"/>
    <w:rsid w:val="00E46940"/>
    <w:rsid w:val="00E47618"/>
    <w:rsid w:val="00E50661"/>
    <w:rsid w:val="00E50C31"/>
    <w:rsid w:val="00E51127"/>
    <w:rsid w:val="00E51675"/>
    <w:rsid w:val="00E51D1F"/>
    <w:rsid w:val="00E5211C"/>
    <w:rsid w:val="00E5217F"/>
    <w:rsid w:val="00E522F8"/>
    <w:rsid w:val="00E532B2"/>
    <w:rsid w:val="00E53883"/>
    <w:rsid w:val="00E53E41"/>
    <w:rsid w:val="00E5414C"/>
    <w:rsid w:val="00E547BA"/>
    <w:rsid w:val="00E54AF3"/>
    <w:rsid w:val="00E54C4F"/>
    <w:rsid w:val="00E54D27"/>
    <w:rsid w:val="00E54F64"/>
    <w:rsid w:val="00E5512E"/>
    <w:rsid w:val="00E556F9"/>
    <w:rsid w:val="00E55B79"/>
    <w:rsid w:val="00E55DC8"/>
    <w:rsid w:val="00E5623C"/>
    <w:rsid w:val="00E5751B"/>
    <w:rsid w:val="00E57B1C"/>
    <w:rsid w:val="00E60B4D"/>
    <w:rsid w:val="00E60DA0"/>
    <w:rsid w:val="00E61157"/>
    <w:rsid w:val="00E61537"/>
    <w:rsid w:val="00E61967"/>
    <w:rsid w:val="00E61B55"/>
    <w:rsid w:val="00E62613"/>
    <w:rsid w:val="00E62802"/>
    <w:rsid w:val="00E62CBF"/>
    <w:rsid w:val="00E62E60"/>
    <w:rsid w:val="00E63A61"/>
    <w:rsid w:val="00E63AD8"/>
    <w:rsid w:val="00E6481B"/>
    <w:rsid w:val="00E64CF2"/>
    <w:rsid w:val="00E653BF"/>
    <w:rsid w:val="00E65B33"/>
    <w:rsid w:val="00E663C5"/>
    <w:rsid w:val="00E663E5"/>
    <w:rsid w:val="00E67049"/>
    <w:rsid w:val="00E67952"/>
    <w:rsid w:val="00E67A70"/>
    <w:rsid w:val="00E67D76"/>
    <w:rsid w:val="00E67DBB"/>
    <w:rsid w:val="00E700FA"/>
    <w:rsid w:val="00E7043D"/>
    <w:rsid w:val="00E7060C"/>
    <w:rsid w:val="00E70B22"/>
    <w:rsid w:val="00E71238"/>
    <w:rsid w:val="00E7128B"/>
    <w:rsid w:val="00E713F0"/>
    <w:rsid w:val="00E715AB"/>
    <w:rsid w:val="00E72283"/>
    <w:rsid w:val="00E7397F"/>
    <w:rsid w:val="00E73F04"/>
    <w:rsid w:val="00E740DF"/>
    <w:rsid w:val="00E7435D"/>
    <w:rsid w:val="00E746AD"/>
    <w:rsid w:val="00E74991"/>
    <w:rsid w:val="00E74C89"/>
    <w:rsid w:val="00E75762"/>
    <w:rsid w:val="00E75FCC"/>
    <w:rsid w:val="00E7635A"/>
    <w:rsid w:val="00E764A7"/>
    <w:rsid w:val="00E76A27"/>
    <w:rsid w:val="00E76D8A"/>
    <w:rsid w:val="00E76DFC"/>
    <w:rsid w:val="00E76EB7"/>
    <w:rsid w:val="00E8012A"/>
    <w:rsid w:val="00E81928"/>
    <w:rsid w:val="00E81F8A"/>
    <w:rsid w:val="00E82216"/>
    <w:rsid w:val="00E825D9"/>
    <w:rsid w:val="00E828F1"/>
    <w:rsid w:val="00E82F43"/>
    <w:rsid w:val="00E82FA5"/>
    <w:rsid w:val="00E830EE"/>
    <w:rsid w:val="00E8349B"/>
    <w:rsid w:val="00E8366E"/>
    <w:rsid w:val="00E840BD"/>
    <w:rsid w:val="00E84605"/>
    <w:rsid w:val="00E8476C"/>
    <w:rsid w:val="00E84EB7"/>
    <w:rsid w:val="00E84EDA"/>
    <w:rsid w:val="00E852BE"/>
    <w:rsid w:val="00E852D8"/>
    <w:rsid w:val="00E855B7"/>
    <w:rsid w:val="00E85C85"/>
    <w:rsid w:val="00E860C0"/>
    <w:rsid w:val="00E876C4"/>
    <w:rsid w:val="00E87831"/>
    <w:rsid w:val="00E90CF7"/>
    <w:rsid w:val="00E9117F"/>
    <w:rsid w:val="00E9130E"/>
    <w:rsid w:val="00E913A9"/>
    <w:rsid w:val="00E91B66"/>
    <w:rsid w:val="00E922AD"/>
    <w:rsid w:val="00E9265B"/>
    <w:rsid w:val="00E92AB8"/>
    <w:rsid w:val="00E92BB7"/>
    <w:rsid w:val="00E92D97"/>
    <w:rsid w:val="00E92EDA"/>
    <w:rsid w:val="00E93215"/>
    <w:rsid w:val="00E937D2"/>
    <w:rsid w:val="00E939B5"/>
    <w:rsid w:val="00E9490B"/>
    <w:rsid w:val="00E95614"/>
    <w:rsid w:val="00E958D5"/>
    <w:rsid w:val="00E95936"/>
    <w:rsid w:val="00E95E65"/>
    <w:rsid w:val="00E96A8B"/>
    <w:rsid w:val="00E96C35"/>
    <w:rsid w:val="00E96E04"/>
    <w:rsid w:val="00E9741E"/>
    <w:rsid w:val="00E9776C"/>
    <w:rsid w:val="00E977CC"/>
    <w:rsid w:val="00EA00F8"/>
    <w:rsid w:val="00EA0A00"/>
    <w:rsid w:val="00EA0BDC"/>
    <w:rsid w:val="00EA107C"/>
    <w:rsid w:val="00EA1264"/>
    <w:rsid w:val="00EA17D0"/>
    <w:rsid w:val="00EA1C9D"/>
    <w:rsid w:val="00EA225A"/>
    <w:rsid w:val="00EA2A7A"/>
    <w:rsid w:val="00EA2D82"/>
    <w:rsid w:val="00EA2F8B"/>
    <w:rsid w:val="00EA34C6"/>
    <w:rsid w:val="00EA47BE"/>
    <w:rsid w:val="00EA49FA"/>
    <w:rsid w:val="00EA4ABF"/>
    <w:rsid w:val="00EA5492"/>
    <w:rsid w:val="00EA54EB"/>
    <w:rsid w:val="00EA5AA3"/>
    <w:rsid w:val="00EA5DE6"/>
    <w:rsid w:val="00EA5EA9"/>
    <w:rsid w:val="00EA6121"/>
    <w:rsid w:val="00EA67D7"/>
    <w:rsid w:val="00EA6BEE"/>
    <w:rsid w:val="00EA756F"/>
    <w:rsid w:val="00EA7987"/>
    <w:rsid w:val="00EA7BD8"/>
    <w:rsid w:val="00EA7DE4"/>
    <w:rsid w:val="00EB016C"/>
    <w:rsid w:val="00EB0219"/>
    <w:rsid w:val="00EB0578"/>
    <w:rsid w:val="00EB12FD"/>
    <w:rsid w:val="00EB130A"/>
    <w:rsid w:val="00EB14BD"/>
    <w:rsid w:val="00EB1A99"/>
    <w:rsid w:val="00EB1CF4"/>
    <w:rsid w:val="00EB231E"/>
    <w:rsid w:val="00EB2641"/>
    <w:rsid w:val="00EB2E17"/>
    <w:rsid w:val="00EB2E97"/>
    <w:rsid w:val="00EB2EC8"/>
    <w:rsid w:val="00EB348A"/>
    <w:rsid w:val="00EB45D6"/>
    <w:rsid w:val="00EB566C"/>
    <w:rsid w:val="00EB5B8E"/>
    <w:rsid w:val="00EB5EE7"/>
    <w:rsid w:val="00EB614D"/>
    <w:rsid w:val="00EB632D"/>
    <w:rsid w:val="00EB6483"/>
    <w:rsid w:val="00EB69FF"/>
    <w:rsid w:val="00EB6B89"/>
    <w:rsid w:val="00EB6C28"/>
    <w:rsid w:val="00EB6FC0"/>
    <w:rsid w:val="00EB711A"/>
    <w:rsid w:val="00EB7142"/>
    <w:rsid w:val="00EB774A"/>
    <w:rsid w:val="00EB77F5"/>
    <w:rsid w:val="00EB7956"/>
    <w:rsid w:val="00EB7965"/>
    <w:rsid w:val="00EC092E"/>
    <w:rsid w:val="00EC1268"/>
    <w:rsid w:val="00EC1674"/>
    <w:rsid w:val="00EC2A3A"/>
    <w:rsid w:val="00EC315B"/>
    <w:rsid w:val="00EC4C17"/>
    <w:rsid w:val="00EC5042"/>
    <w:rsid w:val="00EC553F"/>
    <w:rsid w:val="00EC55BD"/>
    <w:rsid w:val="00EC5A09"/>
    <w:rsid w:val="00EC62A4"/>
    <w:rsid w:val="00EC63B2"/>
    <w:rsid w:val="00EC672D"/>
    <w:rsid w:val="00EC7041"/>
    <w:rsid w:val="00EC71D8"/>
    <w:rsid w:val="00EC7936"/>
    <w:rsid w:val="00EC7B11"/>
    <w:rsid w:val="00ED0712"/>
    <w:rsid w:val="00ED090A"/>
    <w:rsid w:val="00ED0CC7"/>
    <w:rsid w:val="00ED0D72"/>
    <w:rsid w:val="00ED1272"/>
    <w:rsid w:val="00ED180B"/>
    <w:rsid w:val="00ED1C75"/>
    <w:rsid w:val="00ED2127"/>
    <w:rsid w:val="00ED22FA"/>
    <w:rsid w:val="00ED2506"/>
    <w:rsid w:val="00ED2812"/>
    <w:rsid w:val="00ED28E5"/>
    <w:rsid w:val="00ED3A92"/>
    <w:rsid w:val="00ED3AFD"/>
    <w:rsid w:val="00ED3F7F"/>
    <w:rsid w:val="00ED4676"/>
    <w:rsid w:val="00ED4749"/>
    <w:rsid w:val="00ED497B"/>
    <w:rsid w:val="00ED4B03"/>
    <w:rsid w:val="00ED4D7A"/>
    <w:rsid w:val="00ED4F60"/>
    <w:rsid w:val="00ED5F48"/>
    <w:rsid w:val="00ED6032"/>
    <w:rsid w:val="00ED7027"/>
    <w:rsid w:val="00ED7D90"/>
    <w:rsid w:val="00EE029F"/>
    <w:rsid w:val="00EE108C"/>
    <w:rsid w:val="00EE1157"/>
    <w:rsid w:val="00EE1D10"/>
    <w:rsid w:val="00EE261D"/>
    <w:rsid w:val="00EE2C67"/>
    <w:rsid w:val="00EE2D92"/>
    <w:rsid w:val="00EE2FD2"/>
    <w:rsid w:val="00EE38BA"/>
    <w:rsid w:val="00EE39C2"/>
    <w:rsid w:val="00EE3C11"/>
    <w:rsid w:val="00EE3C3D"/>
    <w:rsid w:val="00EE403C"/>
    <w:rsid w:val="00EE5CDB"/>
    <w:rsid w:val="00EE6862"/>
    <w:rsid w:val="00EE7170"/>
    <w:rsid w:val="00EE7173"/>
    <w:rsid w:val="00EE74CF"/>
    <w:rsid w:val="00EE77F3"/>
    <w:rsid w:val="00EF03FD"/>
    <w:rsid w:val="00EF0847"/>
    <w:rsid w:val="00EF0AAB"/>
    <w:rsid w:val="00EF12AF"/>
    <w:rsid w:val="00EF14F8"/>
    <w:rsid w:val="00EF17B9"/>
    <w:rsid w:val="00EF1811"/>
    <w:rsid w:val="00EF1B3F"/>
    <w:rsid w:val="00EF1DAA"/>
    <w:rsid w:val="00EF3304"/>
    <w:rsid w:val="00EF3595"/>
    <w:rsid w:val="00EF383A"/>
    <w:rsid w:val="00EF42FE"/>
    <w:rsid w:val="00EF4763"/>
    <w:rsid w:val="00EF4C5D"/>
    <w:rsid w:val="00EF4CA3"/>
    <w:rsid w:val="00EF5058"/>
    <w:rsid w:val="00EF57B8"/>
    <w:rsid w:val="00EF5840"/>
    <w:rsid w:val="00EF58F1"/>
    <w:rsid w:val="00EF643A"/>
    <w:rsid w:val="00F01A17"/>
    <w:rsid w:val="00F02249"/>
    <w:rsid w:val="00F02272"/>
    <w:rsid w:val="00F02403"/>
    <w:rsid w:val="00F0266D"/>
    <w:rsid w:val="00F0286F"/>
    <w:rsid w:val="00F02D16"/>
    <w:rsid w:val="00F03CC1"/>
    <w:rsid w:val="00F03F71"/>
    <w:rsid w:val="00F043AB"/>
    <w:rsid w:val="00F04DE4"/>
    <w:rsid w:val="00F04EF7"/>
    <w:rsid w:val="00F050EC"/>
    <w:rsid w:val="00F05DBF"/>
    <w:rsid w:val="00F072DF"/>
    <w:rsid w:val="00F0772E"/>
    <w:rsid w:val="00F07810"/>
    <w:rsid w:val="00F10027"/>
    <w:rsid w:val="00F1051F"/>
    <w:rsid w:val="00F10961"/>
    <w:rsid w:val="00F10A93"/>
    <w:rsid w:val="00F10E04"/>
    <w:rsid w:val="00F114A2"/>
    <w:rsid w:val="00F118C9"/>
    <w:rsid w:val="00F11C20"/>
    <w:rsid w:val="00F1312B"/>
    <w:rsid w:val="00F13C26"/>
    <w:rsid w:val="00F13EAB"/>
    <w:rsid w:val="00F14113"/>
    <w:rsid w:val="00F146CC"/>
    <w:rsid w:val="00F14834"/>
    <w:rsid w:val="00F14E87"/>
    <w:rsid w:val="00F15724"/>
    <w:rsid w:val="00F15985"/>
    <w:rsid w:val="00F16185"/>
    <w:rsid w:val="00F16405"/>
    <w:rsid w:val="00F167F8"/>
    <w:rsid w:val="00F16CCB"/>
    <w:rsid w:val="00F17CDE"/>
    <w:rsid w:val="00F17E95"/>
    <w:rsid w:val="00F20E86"/>
    <w:rsid w:val="00F2141D"/>
    <w:rsid w:val="00F2156E"/>
    <w:rsid w:val="00F21FE1"/>
    <w:rsid w:val="00F227FA"/>
    <w:rsid w:val="00F22A4C"/>
    <w:rsid w:val="00F235EC"/>
    <w:rsid w:val="00F243AF"/>
    <w:rsid w:val="00F244DD"/>
    <w:rsid w:val="00F245A2"/>
    <w:rsid w:val="00F24817"/>
    <w:rsid w:val="00F2494E"/>
    <w:rsid w:val="00F249BA"/>
    <w:rsid w:val="00F25B91"/>
    <w:rsid w:val="00F26352"/>
    <w:rsid w:val="00F27255"/>
    <w:rsid w:val="00F2755E"/>
    <w:rsid w:val="00F27763"/>
    <w:rsid w:val="00F27BCC"/>
    <w:rsid w:val="00F3019A"/>
    <w:rsid w:val="00F30E8C"/>
    <w:rsid w:val="00F310F1"/>
    <w:rsid w:val="00F31A40"/>
    <w:rsid w:val="00F31AF1"/>
    <w:rsid w:val="00F31BE2"/>
    <w:rsid w:val="00F31DD4"/>
    <w:rsid w:val="00F32505"/>
    <w:rsid w:val="00F33070"/>
    <w:rsid w:val="00F33C01"/>
    <w:rsid w:val="00F33DC9"/>
    <w:rsid w:val="00F34E98"/>
    <w:rsid w:val="00F34F38"/>
    <w:rsid w:val="00F35B81"/>
    <w:rsid w:val="00F36807"/>
    <w:rsid w:val="00F36901"/>
    <w:rsid w:val="00F36A4A"/>
    <w:rsid w:val="00F36B24"/>
    <w:rsid w:val="00F36DF5"/>
    <w:rsid w:val="00F373DE"/>
    <w:rsid w:val="00F3752C"/>
    <w:rsid w:val="00F37C53"/>
    <w:rsid w:val="00F40018"/>
    <w:rsid w:val="00F40151"/>
    <w:rsid w:val="00F4067F"/>
    <w:rsid w:val="00F406BF"/>
    <w:rsid w:val="00F40B04"/>
    <w:rsid w:val="00F41156"/>
    <w:rsid w:val="00F4125D"/>
    <w:rsid w:val="00F4160C"/>
    <w:rsid w:val="00F416CB"/>
    <w:rsid w:val="00F42389"/>
    <w:rsid w:val="00F4292E"/>
    <w:rsid w:val="00F42C60"/>
    <w:rsid w:val="00F42EB4"/>
    <w:rsid w:val="00F43706"/>
    <w:rsid w:val="00F4421E"/>
    <w:rsid w:val="00F444A5"/>
    <w:rsid w:val="00F44598"/>
    <w:rsid w:val="00F445E6"/>
    <w:rsid w:val="00F44C28"/>
    <w:rsid w:val="00F45470"/>
    <w:rsid w:val="00F45683"/>
    <w:rsid w:val="00F45A99"/>
    <w:rsid w:val="00F45AD6"/>
    <w:rsid w:val="00F45E5A"/>
    <w:rsid w:val="00F460E1"/>
    <w:rsid w:val="00F4653D"/>
    <w:rsid w:val="00F47FE4"/>
    <w:rsid w:val="00F502C1"/>
    <w:rsid w:val="00F509AB"/>
    <w:rsid w:val="00F509C5"/>
    <w:rsid w:val="00F51032"/>
    <w:rsid w:val="00F51287"/>
    <w:rsid w:val="00F51568"/>
    <w:rsid w:val="00F517BA"/>
    <w:rsid w:val="00F51BB4"/>
    <w:rsid w:val="00F52D41"/>
    <w:rsid w:val="00F53094"/>
    <w:rsid w:val="00F5336C"/>
    <w:rsid w:val="00F53742"/>
    <w:rsid w:val="00F53986"/>
    <w:rsid w:val="00F53E7D"/>
    <w:rsid w:val="00F54D8F"/>
    <w:rsid w:val="00F5507F"/>
    <w:rsid w:val="00F55233"/>
    <w:rsid w:val="00F5531A"/>
    <w:rsid w:val="00F55432"/>
    <w:rsid w:val="00F557AA"/>
    <w:rsid w:val="00F55945"/>
    <w:rsid w:val="00F56E56"/>
    <w:rsid w:val="00F56EB5"/>
    <w:rsid w:val="00F57326"/>
    <w:rsid w:val="00F57441"/>
    <w:rsid w:val="00F576B5"/>
    <w:rsid w:val="00F610D4"/>
    <w:rsid w:val="00F61636"/>
    <w:rsid w:val="00F616AB"/>
    <w:rsid w:val="00F6203F"/>
    <w:rsid w:val="00F62B30"/>
    <w:rsid w:val="00F62E63"/>
    <w:rsid w:val="00F6345A"/>
    <w:rsid w:val="00F63D61"/>
    <w:rsid w:val="00F646BC"/>
    <w:rsid w:val="00F64DA9"/>
    <w:rsid w:val="00F64FD6"/>
    <w:rsid w:val="00F64FE2"/>
    <w:rsid w:val="00F65E31"/>
    <w:rsid w:val="00F66616"/>
    <w:rsid w:val="00F674A1"/>
    <w:rsid w:val="00F67EAB"/>
    <w:rsid w:val="00F702F7"/>
    <w:rsid w:val="00F732B4"/>
    <w:rsid w:val="00F73365"/>
    <w:rsid w:val="00F745EE"/>
    <w:rsid w:val="00F749DA"/>
    <w:rsid w:val="00F756BD"/>
    <w:rsid w:val="00F76851"/>
    <w:rsid w:val="00F77938"/>
    <w:rsid w:val="00F77A5F"/>
    <w:rsid w:val="00F8017F"/>
    <w:rsid w:val="00F802E0"/>
    <w:rsid w:val="00F802F4"/>
    <w:rsid w:val="00F80A1C"/>
    <w:rsid w:val="00F80A6D"/>
    <w:rsid w:val="00F818E7"/>
    <w:rsid w:val="00F819D5"/>
    <w:rsid w:val="00F821AC"/>
    <w:rsid w:val="00F82A3E"/>
    <w:rsid w:val="00F8346C"/>
    <w:rsid w:val="00F836CD"/>
    <w:rsid w:val="00F83851"/>
    <w:rsid w:val="00F838DF"/>
    <w:rsid w:val="00F83E09"/>
    <w:rsid w:val="00F842CF"/>
    <w:rsid w:val="00F84373"/>
    <w:rsid w:val="00F84569"/>
    <w:rsid w:val="00F84774"/>
    <w:rsid w:val="00F84905"/>
    <w:rsid w:val="00F84BDC"/>
    <w:rsid w:val="00F84EDE"/>
    <w:rsid w:val="00F8541A"/>
    <w:rsid w:val="00F85FD2"/>
    <w:rsid w:val="00F86018"/>
    <w:rsid w:val="00F86341"/>
    <w:rsid w:val="00F86C32"/>
    <w:rsid w:val="00F86C33"/>
    <w:rsid w:val="00F873ED"/>
    <w:rsid w:val="00F876EF"/>
    <w:rsid w:val="00F87719"/>
    <w:rsid w:val="00F90756"/>
    <w:rsid w:val="00F907BE"/>
    <w:rsid w:val="00F91029"/>
    <w:rsid w:val="00F91091"/>
    <w:rsid w:val="00F91767"/>
    <w:rsid w:val="00F91888"/>
    <w:rsid w:val="00F91A29"/>
    <w:rsid w:val="00F91ABE"/>
    <w:rsid w:val="00F91D95"/>
    <w:rsid w:val="00F92136"/>
    <w:rsid w:val="00F92265"/>
    <w:rsid w:val="00F92625"/>
    <w:rsid w:val="00F9262B"/>
    <w:rsid w:val="00F93126"/>
    <w:rsid w:val="00F94035"/>
    <w:rsid w:val="00F94274"/>
    <w:rsid w:val="00F94AFF"/>
    <w:rsid w:val="00F94C65"/>
    <w:rsid w:val="00F94F98"/>
    <w:rsid w:val="00F95729"/>
    <w:rsid w:val="00F9666A"/>
    <w:rsid w:val="00F96C26"/>
    <w:rsid w:val="00F96E66"/>
    <w:rsid w:val="00F96F94"/>
    <w:rsid w:val="00F976D3"/>
    <w:rsid w:val="00F97C7A"/>
    <w:rsid w:val="00F97FC5"/>
    <w:rsid w:val="00FA01FC"/>
    <w:rsid w:val="00FA0CD7"/>
    <w:rsid w:val="00FA170E"/>
    <w:rsid w:val="00FA1C71"/>
    <w:rsid w:val="00FA2231"/>
    <w:rsid w:val="00FA25A8"/>
    <w:rsid w:val="00FA3B62"/>
    <w:rsid w:val="00FA453F"/>
    <w:rsid w:val="00FA4A32"/>
    <w:rsid w:val="00FA4BB5"/>
    <w:rsid w:val="00FA4D3A"/>
    <w:rsid w:val="00FA54D1"/>
    <w:rsid w:val="00FA5F96"/>
    <w:rsid w:val="00FA6243"/>
    <w:rsid w:val="00FA681E"/>
    <w:rsid w:val="00FA71EA"/>
    <w:rsid w:val="00FA7545"/>
    <w:rsid w:val="00FA7B11"/>
    <w:rsid w:val="00FA7EF6"/>
    <w:rsid w:val="00FB02B8"/>
    <w:rsid w:val="00FB0647"/>
    <w:rsid w:val="00FB08E2"/>
    <w:rsid w:val="00FB1348"/>
    <w:rsid w:val="00FB1B76"/>
    <w:rsid w:val="00FB1EBD"/>
    <w:rsid w:val="00FB20F4"/>
    <w:rsid w:val="00FB252F"/>
    <w:rsid w:val="00FB32BE"/>
    <w:rsid w:val="00FB3ADF"/>
    <w:rsid w:val="00FB3C76"/>
    <w:rsid w:val="00FB4C52"/>
    <w:rsid w:val="00FB4F9B"/>
    <w:rsid w:val="00FB50A5"/>
    <w:rsid w:val="00FB532D"/>
    <w:rsid w:val="00FB5F86"/>
    <w:rsid w:val="00FB65BF"/>
    <w:rsid w:val="00FB660C"/>
    <w:rsid w:val="00FB7FD1"/>
    <w:rsid w:val="00FC01AF"/>
    <w:rsid w:val="00FC046E"/>
    <w:rsid w:val="00FC0669"/>
    <w:rsid w:val="00FC0B4F"/>
    <w:rsid w:val="00FC0C95"/>
    <w:rsid w:val="00FC12BA"/>
    <w:rsid w:val="00FC1982"/>
    <w:rsid w:val="00FC213D"/>
    <w:rsid w:val="00FC2549"/>
    <w:rsid w:val="00FC26C7"/>
    <w:rsid w:val="00FC2FDC"/>
    <w:rsid w:val="00FC31D9"/>
    <w:rsid w:val="00FC3CFC"/>
    <w:rsid w:val="00FC458A"/>
    <w:rsid w:val="00FC48D6"/>
    <w:rsid w:val="00FC4EF5"/>
    <w:rsid w:val="00FC614D"/>
    <w:rsid w:val="00FC625B"/>
    <w:rsid w:val="00FC6458"/>
    <w:rsid w:val="00FC748F"/>
    <w:rsid w:val="00FD1495"/>
    <w:rsid w:val="00FD14D5"/>
    <w:rsid w:val="00FD1B7B"/>
    <w:rsid w:val="00FD2131"/>
    <w:rsid w:val="00FD2596"/>
    <w:rsid w:val="00FD4340"/>
    <w:rsid w:val="00FD47A2"/>
    <w:rsid w:val="00FD4865"/>
    <w:rsid w:val="00FD5698"/>
    <w:rsid w:val="00FD5D49"/>
    <w:rsid w:val="00FD601C"/>
    <w:rsid w:val="00FD6678"/>
    <w:rsid w:val="00FD6ADB"/>
    <w:rsid w:val="00FD794E"/>
    <w:rsid w:val="00FD7F5F"/>
    <w:rsid w:val="00FE0C97"/>
    <w:rsid w:val="00FE1212"/>
    <w:rsid w:val="00FE1642"/>
    <w:rsid w:val="00FE1C87"/>
    <w:rsid w:val="00FE2067"/>
    <w:rsid w:val="00FE28DE"/>
    <w:rsid w:val="00FE2A52"/>
    <w:rsid w:val="00FE2B18"/>
    <w:rsid w:val="00FE2D1C"/>
    <w:rsid w:val="00FE3185"/>
    <w:rsid w:val="00FE39A0"/>
    <w:rsid w:val="00FE3DC0"/>
    <w:rsid w:val="00FE42F4"/>
    <w:rsid w:val="00FE44EA"/>
    <w:rsid w:val="00FE57AE"/>
    <w:rsid w:val="00FE59D4"/>
    <w:rsid w:val="00FE5C92"/>
    <w:rsid w:val="00FE6408"/>
    <w:rsid w:val="00FE6481"/>
    <w:rsid w:val="00FE6632"/>
    <w:rsid w:val="00FE73CC"/>
    <w:rsid w:val="00FE7598"/>
    <w:rsid w:val="00FE77F7"/>
    <w:rsid w:val="00FE7D3E"/>
    <w:rsid w:val="00FF0299"/>
    <w:rsid w:val="00FF09D7"/>
    <w:rsid w:val="00FF0AF0"/>
    <w:rsid w:val="00FF0AFF"/>
    <w:rsid w:val="00FF1A61"/>
    <w:rsid w:val="00FF1C51"/>
    <w:rsid w:val="00FF1F3D"/>
    <w:rsid w:val="00FF329C"/>
    <w:rsid w:val="00FF4779"/>
    <w:rsid w:val="00FF480A"/>
    <w:rsid w:val="00FF4982"/>
    <w:rsid w:val="00FF508B"/>
    <w:rsid w:val="00FF57C7"/>
    <w:rsid w:val="00FF5C09"/>
    <w:rsid w:val="00FF5CE9"/>
    <w:rsid w:val="00FF70E0"/>
    <w:rsid w:val="00FF78C1"/>
    <w:rsid w:val="00FF7ACA"/>
    <w:rsid w:val="00FF7D6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6B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6067"/>
  </w:style>
  <w:style w:type="paragraph" w:styleId="Heading1">
    <w:name w:val="heading 1"/>
    <w:basedOn w:val="Normal"/>
    <w:next w:val="Normal"/>
    <w:link w:val="Heading1Char"/>
    <w:uiPriority w:val="9"/>
    <w:qFormat/>
    <w:rsid w:val="00C45098"/>
    <w:pPr>
      <w:keepNext/>
      <w:keepLines/>
      <w:numPr>
        <w:numId w:val="6"/>
      </w:numPr>
      <w:pBdr>
        <w:top w:val="single" w:sz="4" w:space="1" w:color="548DD4" w:themeColor="text2" w:themeTint="99"/>
        <w:left w:val="single" w:sz="4" w:space="4" w:color="548DD4" w:themeColor="text2" w:themeTint="99"/>
        <w:bottom w:val="single" w:sz="4" w:space="1" w:color="548DD4" w:themeColor="text2" w:themeTint="99"/>
        <w:right w:val="single" w:sz="4" w:space="4" w:color="548DD4" w:themeColor="text2" w:themeTint="99"/>
      </w:pBdr>
      <w:shd w:val="clear" w:color="auto" w:fill="548DD4" w:themeFill="text2" w:themeFillTint="99"/>
      <w:spacing w:before="480" w:after="0"/>
      <w:jc w:val="both"/>
      <w:outlineLvl w:val="0"/>
    </w:pPr>
    <w:rPr>
      <w:rFonts w:asciiTheme="majorHAnsi" w:eastAsiaTheme="majorEastAsia" w:hAnsiTheme="majorHAnsi" w:cstheme="majorBidi"/>
      <w:b/>
      <w:bCs/>
      <w:color w:val="FFFFFF" w:themeColor="background1"/>
      <w:sz w:val="32"/>
      <w:szCs w:val="32"/>
    </w:rPr>
  </w:style>
  <w:style w:type="paragraph" w:styleId="Heading2">
    <w:name w:val="heading 2"/>
    <w:basedOn w:val="Normal"/>
    <w:next w:val="Normal"/>
    <w:link w:val="Heading2Char"/>
    <w:uiPriority w:val="9"/>
    <w:unhideWhenUsed/>
    <w:qFormat/>
    <w:rsid w:val="007B48B8"/>
    <w:pPr>
      <w:keepNext/>
      <w:keepLines/>
      <w:numPr>
        <w:numId w:val="2"/>
      </w:numPr>
      <w:pBdr>
        <w:top w:val="single" w:sz="4" w:space="1" w:color="548DD4" w:themeColor="text2" w:themeTint="99"/>
        <w:left w:val="single" w:sz="4" w:space="4" w:color="548DD4" w:themeColor="text2" w:themeTint="99"/>
        <w:bottom w:val="single" w:sz="4" w:space="1" w:color="548DD4" w:themeColor="text2" w:themeTint="99"/>
        <w:right w:val="single" w:sz="4" w:space="4" w:color="548DD4" w:themeColor="text2" w:themeTint="99"/>
      </w:pBdr>
      <w:shd w:val="clear" w:color="auto" w:fill="548DD4" w:themeFill="text2" w:themeFillTint="99"/>
      <w:spacing w:before="200" w:after="0"/>
      <w:jc w:val="both"/>
      <w:outlineLvl w:val="1"/>
    </w:pPr>
    <w:rPr>
      <w:rFonts w:asciiTheme="majorHAnsi" w:eastAsiaTheme="majorEastAsia" w:hAnsiTheme="majorHAnsi" w:cstheme="majorBidi"/>
      <w:b/>
      <w:bCs/>
      <w:color w:val="FFFFFF" w:themeColor="background1"/>
      <w:sz w:val="28"/>
      <w:szCs w:val="28"/>
    </w:rPr>
  </w:style>
  <w:style w:type="paragraph" w:styleId="Heading3">
    <w:name w:val="heading 3"/>
    <w:basedOn w:val="Normal"/>
    <w:next w:val="Normal"/>
    <w:link w:val="Heading3Char"/>
    <w:uiPriority w:val="9"/>
    <w:unhideWhenUsed/>
    <w:qFormat/>
    <w:rsid w:val="0070347D"/>
    <w:pPr>
      <w:numPr>
        <w:ilvl w:val="2"/>
        <w:numId w:val="12"/>
      </w:numPr>
      <w:pBdr>
        <w:top w:val="single" w:sz="4" w:space="1" w:color="548DD4" w:themeColor="text2" w:themeTint="99"/>
        <w:left w:val="single" w:sz="4" w:space="4" w:color="548DD4" w:themeColor="text2" w:themeTint="99"/>
        <w:bottom w:val="single" w:sz="4" w:space="1" w:color="548DD4" w:themeColor="text2" w:themeTint="99"/>
        <w:right w:val="single" w:sz="4" w:space="4" w:color="548DD4" w:themeColor="text2" w:themeTint="99"/>
      </w:pBdr>
      <w:shd w:val="clear" w:color="auto" w:fill="548DD4" w:themeFill="text2" w:themeFillTint="99"/>
      <w:outlineLvl w:val="2"/>
    </w:pPr>
    <w:rPr>
      <w:b/>
      <w:bCs/>
      <w:color w:val="FFFFFF" w:themeColor="background1"/>
      <w:sz w:val="24"/>
      <w:lang w:val="en-US"/>
    </w:rPr>
  </w:style>
  <w:style w:type="paragraph" w:styleId="Heading4">
    <w:name w:val="heading 4"/>
    <w:basedOn w:val="Normal"/>
    <w:next w:val="Normal"/>
    <w:link w:val="Heading4Char"/>
    <w:autoRedefine/>
    <w:uiPriority w:val="9"/>
    <w:unhideWhenUsed/>
    <w:qFormat/>
    <w:rsid w:val="00A26C21"/>
    <w:pPr>
      <w:keepNext/>
      <w:keepLines/>
      <w:spacing w:before="200" w:after="0"/>
      <w:outlineLvl w:val="3"/>
    </w:pPr>
    <w:rPr>
      <w:rFonts w:asciiTheme="majorHAnsi" w:eastAsiaTheme="majorEastAsia" w:hAnsiTheme="majorHAnsi" w:cstheme="majorBidi"/>
      <w:b/>
      <w:bCs/>
      <w:i/>
      <w:iCs/>
      <w:color w:val="548DD4" w:themeColor="text2" w:themeTint="99"/>
    </w:rPr>
  </w:style>
  <w:style w:type="paragraph" w:styleId="Heading5">
    <w:name w:val="heading 5"/>
    <w:basedOn w:val="Normal"/>
    <w:next w:val="Normal"/>
    <w:link w:val="Heading5Char"/>
    <w:uiPriority w:val="9"/>
    <w:unhideWhenUsed/>
    <w:qFormat/>
    <w:rsid w:val="00F9312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4067F"/>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
    <w:semiHidden/>
    <w:unhideWhenUsed/>
    <w:qFormat/>
    <w:rsid w:val="00100E7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5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A99"/>
    <w:rPr>
      <w:rFonts w:ascii="Tahoma" w:hAnsi="Tahoma" w:cs="Tahoma"/>
      <w:sz w:val="16"/>
      <w:szCs w:val="16"/>
    </w:rPr>
  </w:style>
  <w:style w:type="paragraph" w:styleId="ListParagraph">
    <w:name w:val="List Paragraph"/>
    <w:basedOn w:val="Normal"/>
    <w:uiPriority w:val="34"/>
    <w:qFormat/>
    <w:rsid w:val="00400CBA"/>
    <w:pPr>
      <w:ind w:left="720"/>
      <w:contextualSpacing/>
    </w:pPr>
  </w:style>
  <w:style w:type="character" w:customStyle="1" w:styleId="Heading1Char">
    <w:name w:val="Heading 1 Char"/>
    <w:basedOn w:val="DefaultParagraphFont"/>
    <w:link w:val="Heading1"/>
    <w:uiPriority w:val="9"/>
    <w:rsid w:val="00C45098"/>
    <w:rPr>
      <w:rFonts w:asciiTheme="majorHAnsi" w:eastAsiaTheme="majorEastAsia" w:hAnsiTheme="majorHAnsi" w:cstheme="majorBidi"/>
      <w:b/>
      <w:bCs/>
      <w:color w:val="FFFFFF" w:themeColor="background1"/>
      <w:sz w:val="32"/>
      <w:szCs w:val="32"/>
      <w:shd w:val="clear" w:color="auto" w:fill="548DD4" w:themeFill="text2" w:themeFillTint="99"/>
    </w:rPr>
  </w:style>
  <w:style w:type="paragraph" w:styleId="NormalWeb">
    <w:name w:val="Normal (Web)"/>
    <w:basedOn w:val="Normal"/>
    <w:uiPriority w:val="99"/>
    <w:unhideWhenUsed/>
    <w:rsid w:val="00133677"/>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Hyperlink">
    <w:name w:val="Hyperlink"/>
    <w:basedOn w:val="DefaultParagraphFont"/>
    <w:uiPriority w:val="99"/>
    <w:unhideWhenUsed/>
    <w:rsid w:val="00133677"/>
    <w:rPr>
      <w:color w:val="0000FF"/>
      <w:u w:val="single"/>
    </w:rPr>
  </w:style>
  <w:style w:type="character" w:customStyle="1" w:styleId="apple-converted-space">
    <w:name w:val="apple-converted-space"/>
    <w:basedOn w:val="DefaultParagraphFont"/>
    <w:rsid w:val="00133677"/>
  </w:style>
  <w:style w:type="character" w:customStyle="1" w:styleId="Heading2Char">
    <w:name w:val="Heading 2 Char"/>
    <w:basedOn w:val="DefaultParagraphFont"/>
    <w:link w:val="Heading2"/>
    <w:uiPriority w:val="9"/>
    <w:rsid w:val="007B48B8"/>
    <w:rPr>
      <w:rFonts w:asciiTheme="majorHAnsi" w:eastAsiaTheme="majorEastAsia" w:hAnsiTheme="majorHAnsi" w:cstheme="majorBidi"/>
      <w:b/>
      <w:bCs/>
      <w:color w:val="FFFFFF" w:themeColor="background1"/>
      <w:sz w:val="28"/>
      <w:szCs w:val="28"/>
      <w:shd w:val="clear" w:color="auto" w:fill="548DD4" w:themeFill="text2" w:themeFillTint="99"/>
    </w:rPr>
  </w:style>
  <w:style w:type="paragraph" w:styleId="Header">
    <w:name w:val="header"/>
    <w:basedOn w:val="Normal"/>
    <w:link w:val="HeaderChar"/>
    <w:uiPriority w:val="99"/>
    <w:unhideWhenUsed/>
    <w:rsid w:val="004F37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372C"/>
  </w:style>
  <w:style w:type="paragraph" w:styleId="Footer">
    <w:name w:val="footer"/>
    <w:basedOn w:val="Normal"/>
    <w:link w:val="FooterChar"/>
    <w:uiPriority w:val="99"/>
    <w:unhideWhenUsed/>
    <w:rsid w:val="004F37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72C"/>
  </w:style>
  <w:style w:type="character" w:customStyle="1" w:styleId="Heading9Char">
    <w:name w:val="Heading 9 Char"/>
    <w:basedOn w:val="DefaultParagraphFont"/>
    <w:link w:val="Heading9"/>
    <w:uiPriority w:val="9"/>
    <w:semiHidden/>
    <w:rsid w:val="00100E7E"/>
    <w:rPr>
      <w:rFonts w:asciiTheme="majorHAnsi" w:eastAsiaTheme="majorEastAsia" w:hAnsiTheme="majorHAnsi" w:cstheme="majorBidi"/>
      <w:i/>
      <w:iCs/>
      <w:color w:val="404040" w:themeColor="text1" w:themeTint="BF"/>
      <w:sz w:val="20"/>
      <w:szCs w:val="20"/>
    </w:rPr>
  </w:style>
  <w:style w:type="character" w:styleId="FollowedHyperlink">
    <w:name w:val="FollowedHyperlink"/>
    <w:basedOn w:val="DefaultParagraphFont"/>
    <w:uiPriority w:val="99"/>
    <w:semiHidden/>
    <w:unhideWhenUsed/>
    <w:rsid w:val="00F873ED"/>
    <w:rPr>
      <w:color w:val="800080" w:themeColor="followedHyperlink"/>
      <w:u w:val="single"/>
    </w:rPr>
  </w:style>
  <w:style w:type="paragraph" w:styleId="TOC1">
    <w:name w:val="toc 1"/>
    <w:basedOn w:val="Normal"/>
    <w:next w:val="Normal"/>
    <w:autoRedefine/>
    <w:uiPriority w:val="39"/>
    <w:unhideWhenUsed/>
    <w:rsid w:val="00373DA8"/>
    <w:pPr>
      <w:tabs>
        <w:tab w:val="left" w:pos="440"/>
        <w:tab w:val="right" w:leader="dot" w:pos="9016"/>
      </w:tabs>
      <w:spacing w:before="120" w:after="0"/>
    </w:pPr>
    <w:rPr>
      <w:b/>
      <w:bCs/>
      <w:iCs/>
      <w:sz w:val="28"/>
      <w:szCs w:val="24"/>
    </w:rPr>
  </w:style>
  <w:style w:type="paragraph" w:styleId="TOC2">
    <w:name w:val="toc 2"/>
    <w:basedOn w:val="Normal"/>
    <w:next w:val="Normal"/>
    <w:autoRedefine/>
    <w:uiPriority w:val="39"/>
    <w:unhideWhenUsed/>
    <w:rsid w:val="00145191"/>
    <w:pPr>
      <w:tabs>
        <w:tab w:val="left" w:pos="660"/>
        <w:tab w:val="right" w:leader="dot" w:pos="9016"/>
      </w:tabs>
      <w:spacing w:before="120" w:after="0"/>
      <w:ind w:left="220"/>
    </w:pPr>
    <w:rPr>
      <w:b/>
      <w:bCs/>
      <w:sz w:val="24"/>
    </w:rPr>
  </w:style>
  <w:style w:type="paragraph" w:styleId="TOC3">
    <w:name w:val="toc 3"/>
    <w:basedOn w:val="Normal"/>
    <w:next w:val="Normal"/>
    <w:autoRedefine/>
    <w:uiPriority w:val="39"/>
    <w:unhideWhenUsed/>
    <w:rsid w:val="00350B5D"/>
    <w:pPr>
      <w:spacing w:after="0"/>
      <w:ind w:left="440"/>
    </w:pPr>
    <w:rPr>
      <w:szCs w:val="20"/>
    </w:rPr>
  </w:style>
  <w:style w:type="table" w:styleId="TableGrid">
    <w:name w:val="Table Grid"/>
    <w:basedOn w:val="TableNormal"/>
    <w:uiPriority w:val="39"/>
    <w:rsid w:val="00AD56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70347D"/>
    <w:rPr>
      <w:b/>
      <w:bCs/>
      <w:color w:val="FFFFFF" w:themeColor="background1"/>
      <w:sz w:val="24"/>
      <w:shd w:val="clear" w:color="auto" w:fill="548DD4" w:themeFill="text2" w:themeFillTint="99"/>
      <w:lang w:val="en-US"/>
    </w:rPr>
  </w:style>
  <w:style w:type="character" w:styleId="Strong">
    <w:name w:val="Strong"/>
    <w:basedOn w:val="DefaultParagraphFont"/>
    <w:uiPriority w:val="22"/>
    <w:qFormat/>
    <w:rsid w:val="007C1F10"/>
    <w:rPr>
      <w:b/>
      <w:bCs/>
    </w:rPr>
  </w:style>
  <w:style w:type="paragraph" w:styleId="TOC4">
    <w:name w:val="toc 4"/>
    <w:basedOn w:val="Normal"/>
    <w:next w:val="Normal"/>
    <w:autoRedefine/>
    <w:uiPriority w:val="39"/>
    <w:unhideWhenUsed/>
    <w:rsid w:val="00373DA8"/>
    <w:pPr>
      <w:spacing w:after="0"/>
      <w:ind w:left="660"/>
    </w:pPr>
    <w:rPr>
      <w:i/>
      <w:sz w:val="20"/>
      <w:szCs w:val="20"/>
    </w:rPr>
  </w:style>
  <w:style w:type="paragraph" w:styleId="TOC5">
    <w:name w:val="toc 5"/>
    <w:basedOn w:val="Normal"/>
    <w:next w:val="Normal"/>
    <w:autoRedefine/>
    <w:uiPriority w:val="39"/>
    <w:unhideWhenUsed/>
    <w:rsid w:val="00BE033C"/>
    <w:pPr>
      <w:spacing w:after="0"/>
      <w:ind w:left="880"/>
    </w:pPr>
    <w:rPr>
      <w:sz w:val="20"/>
      <w:szCs w:val="20"/>
    </w:rPr>
  </w:style>
  <w:style w:type="paragraph" w:styleId="TOC6">
    <w:name w:val="toc 6"/>
    <w:basedOn w:val="Normal"/>
    <w:next w:val="Normal"/>
    <w:autoRedefine/>
    <w:uiPriority w:val="39"/>
    <w:unhideWhenUsed/>
    <w:rsid w:val="00BE033C"/>
    <w:pPr>
      <w:spacing w:after="0"/>
      <w:ind w:left="1100"/>
    </w:pPr>
    <w:rPr>
      <w:sz w:val="20"/>
      <w:szCs w:val="20"/>
    </w:rPr>
  </w:style>
  <w:style w:type="paragraph" w:styleId="TOC7">
    <w:name w:val="toc 7"/>
    <w:basedOn w:val="Normal"/>
    <w:next w:val="Normal"/>
    <w:autoRedefine/>
    <w:uiPriority w:val="39"/>
    <w:unhideWhenUsed/>
    <w:rsid w:val="00BE033C"/>
    <w:pPr>
      <w:spacing w:after="0"/>
      <w:ind w:left="1320"/>
    </w:pPr>
    <w:rPr>
      <w:sz w:val="20"/>
      <w:szCs w:val="20"/>
    </w:rPr>
  </w:style>
  <w:style w:type="paragraph" w:styleId="TOC8">
    <w:name w:val="toc 8"/>
    <w:basedOn w:val="Normal"/>
    <w:next w:val="Normal"/>
    <w:autoRedefine/>
    <w:uiPriority w:val="39"/>
    <w:unhideWhenUsed/>
    <w:rsid w:val="00BE033C"/>
    <w:pPr>
      <w:spacing w:after="0"/>
      <w:ind w:left="1540"/>
    </w:pPr>
    <w:rPr>
      <w:sz w:val="20"/>
      <w:szCs w:val="20"/>
    </w:rPr>
  </w:style>
  <w:style w:type="paragraph" w:styleId="TOC9">
    <w:name w:val="toc 9"/>
    <w:basedOn w:val="Normal"/>
    <w:next w:val="Normal"/>
    <w:autoRedefine/>
    <w:uiPriority w:val="39"/>
    <w:unhideWhenUsed/>
    <w:rsid w:val="00BE033C"/>
    <w:pPr>
      <w:spacing w:after="0"/>
      <w:ind w:left="1760"/>
    </w:pPr>
    <w:rPr>
      <w:sz w:val="20"/>
      <w:szCs w:val="20"/>
    </w:rPr>
  </w:style>
  <w:style w:type="paragraph" w:styleId="NoSpacing">
    <w:name w:val="No Spacing"/>
    <w:uiPriority w:val="1"/>
    <w:qFormat/>
    <w:rsid w:val="00B463B5"/>
    <w:pPr>
      <w:spacing w:after="0" w:line="240" w:lineRule="auto"/>
    </w:pPr>
    <w:rPr>
      <w:i/>
      <w:sz w:val="18"/>
      <w:lang w:eastAsia="en-SG"/>
    </w:rPr>
  </w:style>
  <w:style w:type="character" w:styleId="FootnoteReference">
    <w:name w:val="footnote reference"/>
    <w:basedOn w:val="DefaultParagraphFont"/>
    <w:uiPriority w:val="99"/>
    <w:semiHidden/>
    <w:unhideWhenUsed/>
    <w:rsid w:val="00D12819"/>
    <w:rPr>
      <w:vertAlign w:val="superscript"/>
    </w:rPr>
  </w:style>
  <w:style w:type="paragraph" w:styleId="Caption">
    <w:name w:val="caption"/>
    <w:basedOn w:val="Normal"/>
    <w:next w:val="Normal"/>
    <w:uiPriority w:val="35"/>
    <w:unhideWhenUsed/>
    <w:qFormat/>
    <w:rsid w:val="003428C4"/>
    <w:pPr>
      <w:spacing w:before="140" w:line="240" w:lineRule="auto"/>
      <w:jc w:val="center"/>
    </w:pPr>
    <w:rPr>
      <w:rFonts w:ascii="Verdana" w:hAnsi="Verdana"/>
      <w:b/>
      <w:bCs/>
      <w:color w:val="4F81BD" w:themeColor="accent1"/>
      <w:sz w:val="18"/>
      <w:szCs w:val="18"/>
    </w:rPr>
  </w:style>
  <w:style w:type="paragraph" w:styleId="EndnoteText">
    <w:name w:val="endnote text"/>
    <w:basedOn w:val="Normal"/>
    <w:link w:val="EndnoteTextChar"/>
    <w:uiPriority w:val="99"/>
    <w:semiHidden/>
    <w:unhideWhenUsed/>
    <w:rsid w:val="00C530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53098"/>
    <w:rPr>
      <w:sz w:val="20"/>
      <w:szCs w:val="20"/>
    </w:rPr>
  </w:style>
  <w:style w:type="character" w:styleId="EndnoteReference">
    <w:name w:val="endnote reference"/>
    <w:basedOn w:val="DefaultParagraphFont"/>
    <w:uiPriority w:val="99"/>
    <w:semiHidden/>
    <w:unhideWhenUsed/>
    <w:rsid w:val="00C53098"/>
    <w:rPr>
      <w:vertAlign w:val="superscript"/>
    </w:rPr>
  </w:style>
  <w:style w:type="paragraph" w:customStyle="1" w:styleId="TipText">
    <w:name w:val="Tip Text"/>
    <w:basedOn w:val="Normal"/>
    <w:uiPriority w:val="99"/>
    <w:rsid w:val="00BF2797"/>
    <w:pPr>
      <w:spacing w:after="0" w:line="240" w:lineRule="auto"/>
    </w:pPr>
    <w:rPr>
      <w:rFonts w:ascii="Franklin Gothic Book" w:eastAsia="宋体" w:hAnsi="Franklin Gothic Book" w:cs="Times New Roman"/>
      <w:sz w:val="16"/>
      <w:szCs w:val="24"/>
      <w:lang w:val="en-US"/>
    </w:rPr>
  </w:style>
  <w:style w:type="paragraph" w:styleId="TableofFigures">
    <w:name w:val="table of figures"/>
    <w:basedOn w:val="Normal"/>
    <w:next w:val="Normal"/>
    <w:uiPriority w:val="99"/>
    <w:unhideWhenUsed/>
    <w:rsid w:val="003B0D60"/>
    <w:pPr>
      <w:spacing w:after="0"/>
    </w:pPr>
    <w:rPr>
      <w:rFonts w:ascii="Verdana" w:hAnsi="Verdana"/>
      <w:sz w:val="18"/>
    </w:rPr>
  </w:style>
  <w:style w:type="character" w:customStyle="1" w:styleId="Heading4Char">
    <w:name w:val="Heading 4 Char"/>
    <w:basedOn w:val="DefaultParagraphFont"/>
    <w:link w:val="Heading4"/>
    <w:uiPriority w:val="9"/>
    <w:rsid w:val="00A26C21"/>
    <w:rPr>
      <w:rFonts w:asciiTheme="majorHAnsi" w:eastAsiaTheme="majorEastAsia" w:hAnsiTheme="majorHAnsi" w:cstheme="majorBidi"/>
      <w:b/>
      <w:bCs/>
      <w:i/>
      <w:iCs/>
      <w:color w:val="548DD4" w:themeColor="text2" w:themeTint="99"/>
    </w:rPr>
  </w:style>
  <w:style w:type="paragraph" w:styleId="FootnoteText">
    <w:name w:val="footnote text"/>
    <w:basedOn w:val="Normal"/>
    <w:link w:val="FootnoteTextChar"/>
    <w:uiPriority w:val="99"/>
    <w:semiHidden/>
    <w:unhideWhenUsed/>
    <w:rsid w:val="00DB4C1E"/>
    <w:pPr>
      <w:spacing w:after="0" w:line="240" w:lineRule="auto"/>
    </w:pPr>
    <w:rPr>
      <w:sz w:val="20"/>
      <w:szCs w:val="20"/>
      <w:lang w:eastAsia="zh-CN"/>
    </w:rPr>
  </w:style>
  <w:style w:type="character" w:customStyle="1" w:styleId="FootnoteTextChar">
    <w:name w:val="Footnote Text Char"/>
    <w:basedOn w:val="DefaultParagraphFont"/>
    <w:link w:val="FootnoteText"/>
    <w:uiPriority w:val="99"/>
    <w:semiHidden/>
    <w:rsid w:val="00DB4C1E"/>
    <w:rPr>
      <w:rFonts w:eastAsiaTheme="minorEastAsia"/>
      <w:sz w:val="20"/>
      <w:szCs w:val="20"/>
      <w:lang w:eastAsia="zh-CN"/>
    </w:rPr>
  </w:style>
  <w:style w:type="paragraph" w:styleId="HTMLPreformatted">
    <w:name w:val="HTML Preformatted"/>
    <w:basedOn w:val="Normal"/>
    <w:link w:val="HTMLPreformattedChar"/>
    <w:uiPriority w:val="99"/>
    <w:unhideWhenUsed/>
    <w:rsid w:val="0001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0100CF"/>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0100C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F93126"/>
    <w:rPr>
      <w:rFonts w:asciiTheme="majorHAnsi" w:eastAsiaTheme="majorEastAsia" w:hAnsiTheme="majorHAnsi" w:cstheme="majorBidi"/>
      <w:color w:val="243F60" w:themeColor="accent1" w:themeShade="7F"/>
    </w:rPr>
  </w:style>
  <w:style w:type="table" w:customStyle="1" w:styleId="FTDITable">
    <w:name w:val="FTDI Table"/>
    <w:basedOn w:val="TableGrid"/>
    <w:rsid w:val="006C5220"/>
    <w:pPr>
      <w:spacing w:before="120" w:after="120"/>
      <w:jc w:val="center"/>
    </w:pPr>
    <w:rPr>
      <w:rFonts w:ascii="Verdana" w:eastAsia="Times New Roman" w:hAnsi="Verdana" w:cs="Times New Roman"/>
      <w:sz w:val="16"/>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Verdana" w:hAnsi="Verdana"/>
        <w:b/>
        <w:bCs/>
        <w:sz w:val="16"/>
      </w:rPr>
      <w:tblPr/>
      <w:tcPr>
        <w:shd w:val="clear" w:color="auto" w:fill="E0E0E0"/>
      </w:tcPr>
    </w:tblStylePr>
    <w:tblStylePr w:type="lastRow">
      <w:rPr>
        <w:rFonts w:ascii="Verdana" w:hAnsi="Verdana"/>
        <w:b w:val="0"/>
        <w:bCs/>
        <w:color w:val="auto"/>
        <w:sz w:val="16"/>
      </w:rPr>
    </w:tblStylePr>
    <w:tblStylePr w:type="firstCol">
      <w:rPr>
        <w:b w:val="0"/>
        <w:bCs/>
      </w:rPr>
    </w:tblStylePr>
    <w:tblStylePr w:type="lastCol">
      <w:rPr>
        <w:rFonts w:ascii="Verdana" w:hAnsi="Verdana"/>
        <w:b w:val="0"/>
        <w:bCs/>
        <w:sz w:val="16"/>
      </w:rPr>
    </w:tblStylePr>
    <w:tblStylePr w:type="neCell">
      <w:rPr>
        <w:b/>
        <w:bCs/>
      </w:rPr>
    </w:tblStylePr>
    <w:tblStylePr w:type="swCell">
      <w:rPr>
        <w:b w:val="0"/>
        <w:bCs/>
      </w:rPr>
    </w:tblStylePr>
  </w:style>
  <w:style w:type="paragraph" w:styleId="TOCHeading">
    <w:name w:val="TOC Heading"/>
    <w:basedOn w:val="Heading1"/>
    <w:next w:val="Normal"/>
    <w:uiPriority w:val="39"/>
    <w:unhideWhenUsed/>
    <w:qFormat/>
    <w:rsid w:val="006C5220"/>
    <w:pPr>
      <w:outlineLvl w:val="9"/>
    </w:pPr>
  </w:style>
  <w:style w:type="character" w:styleId="CommentReference">
    <w:name w:val="annotation reference"/>
    <w:basedOn w:val="DefaultParagraphFont"/>
    <w:uiPriority w:val="99"/>
    <w:semiHidden/>
    <w:unhideWhenUsed/>
    <w:rsid w:val="0039517A"/>
    <w:rPr>
      <w:sz w:val="16"/>
      <w:szCs w:val="16"/>
    </w:rPr>
  </w:style>
  <w:style w:type="paragraph" w:styleId="CommentText">
    <w:name w:val="annotation text"/>
    <w:basedOn w:val="Normal"/>
    <w:link w:val="CommentTextChar"/>
    <w:uiPriority w:val="99"/>
    <w:semiHidden/>
    <w:unhideWhenUsed/>
    <w:rsid w:val="0039517A"/>
    <w:pPr>
      <w:spacing w:line="240" w:lineRule="auto"/>
    </w:pPr>
    <w:rPr>
      <w:sz w:val="20"/>
      <w:szCs w:val="20"/>
    </w:rPr>
  </w:style>
  <w:style w:type="character" w:customStyle="1" w:styleId="CommentTextChar">
    <w:name w:val="Comment Text Char"/>
    <w:basedOn w:val="DefaultParagraphFont"/>
    <w:link w:val="CommentText"/>
    <w:uiPriority w:val="99"/>
    <w:semiHidden/>
    <w:rsid w:val="0039517A"/>
    <w:rPr>
      <w:sz w:val="20"/>
      <w:szCs w:val="20"/>
    </w:rPr>
  </w:style>
  <w:style w:type="paragraph" w:styleId="CommentSubject">
    <w:name w:val="annotation subject"/>
    <w:basedOn w:val="CommentText"/>
    <w:next w:val="CommentText"/>
    <w:link w:val="CommentSubjectChar"/>
    <w:uiPriority w:val="99"/>
    <w:semiHidden/>
    <w:unhideWhenUsed/>
    <w:rsid w:val="0039517A"/>
    <w:rPr>
      <w:b/>
      <w:bCs/>
    </w:rPr>
  </w:style>
  <w:style w:type="character" w:customStyle="1" w:styleId="CommentSubjectChar">
    <w:name w:val="Comment Subject Char"/>
    <w:basedOn w:val="CommentTextChar"/>
    <w:link w:val="CommentSubject"/>
    <w:uiPriority w:val="99"/>
    <w:semiHidden/>
    <w:rsid w:val="0039517A"/>
    <w:rPr>
      <w:b/>
      <w:bCs/>
      <w:sz w:val="20"/>
      <w:szCs w:val="20"/>
    </w:rPr>
  </w:style>
  <w:style w:type="paragraph" w:styleId="Revision">
    <w:name w:val="Revision"/>
    <w:hidden/>
    <w:uiPriority w:val="99"/>
    <w:semiHidden/>
    <w:rsid w:val="00057838"/>
    <w:pPr>
      <w:spacing w:after="0" w:line="240" w:lineRule="auto"/>
    </w:pPr>
  </w:style>
  <w:style w:type="table" w:customStyle="1" w:styleId="PlainTable11">
    <w:name w:val="Plain Table 11"/>
    <w:basedOn w:val="TableNormal"/>
    <w:uiPriority w:val="41"/>
    <w:rsid w:val="00843D7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21">
    <w:name w:val="Grid Table 1 Light - Accent 21"/>
    <w:basedOn w:val="TableNormal"/>
    <w:uiPriority w:val="46"/>
    <w:rsid w:val="00843D73"/>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843D73"/>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843D73"/>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843D73"/>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843D7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843D7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843D7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CodeSnipet">
    <w:name w:val="Code Snipet"/>
    <w:basedOn w:val="Normal"/>
    <w:link w:val="CodeSnipetChar"/>
    <w:qFormat/>
    <w:rsid w:val="00775D1D"/>
    <w:pPr>
      <w:autoSpaceDE w:val="0"/>
      <w:autoSpaceDN w:val="0"/>
      <w:adjustRightInd w:val="0"/>
      <w:spacing w:after="0" w:line="240" w:lineRule="auto"/>
    </w:pPr>
    <w:rPr>
      <w:rFonts w:ascii="Courier New" w:hAnsi="Courier New" w:cs="Courier New"/>
      <w:color w:val="008000"/>
      <w:sz w:val="20"/>
      <w:szCs w:val="20"/>
    </w:rPr>
  </w:style>
  <w:style w:type="character" w:customStyle="1" w:styleId="CodeSnipetChar">
    <w:name w:val="Code Snipet Char"/>
    <w:basedOn w:val="DefaultParagraphFont"/>
    <w:link w:val="CodeSnipet"/>
    <w:rsid w:val="00775D1D"/>
    <w:rPr>
      <w:rFonts w:ascii="Courier New" w:hAnsi="Courier New" w:cs="Courier New"/>
      <w:color w:val="008000"/>
      <w:sz w:val="20"/>
      <w:szCs w:val="20"/>
    </w:rPr>
  </w:style>
  <w:style w:type="character" w:customStyle="1" w:styleId="Heading6Char">
    <w:name w:val="Heading 6 Char"/>
    <w:basedOn w:val="DefaultParagraphFont"/>
    <w:link w:val="Heading6"/>
    <w:uiPriority w:val="9"/>
    <w:rsid w:val="00F4067F"/>
    <w:rPr>
      <w:rFonts w:asciiTheme="majorHAnsi" w:eastAsiaTheme="majorEastAsia" w:hAnsiTheme="majorHAnsi" w:cstheme="majorBidi"/>
      <w:color w:val="243F60" w:themeColor="accent1" w:themeShade="7F"/>
    </w:rPr>
  </w:style>
  <w:style w:type="table" w:customStyle="1" w:styleId="GridTable4Accent1">
    <w:name w:val="Grid Table 4 Accent 1"/>
    <w:basedOn w:val="TableNormal"/>
    <w:uiPriority w:val="49"/>
    <w:rsid w:val="006923FA"/>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
    <w:name w:val="Grid Table 6 Colorful Accent 1"/>
    <w:basedOn w:val="TableNormal"/>
    <w:uiPriority w:val="51"/>
    <w:rsid w:val="007B48B8"/>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
    <w:name w:val="List Table 3 Accent 1"/>
    <w:basedOn w:val="TableNormal"/>
    <w:uiPriority w:val="48"/>
    <w:rsid w:val="007B48B8"/>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7ColorfulAccent1">
    <w:name w:val="List Table 7 Colorful Accent 1"/>
    <w:basedOn w:val="TableNormal"/>
    <w:uiPriority w:val="52"/>
    <w:rsid w:val="007B48B8"/>
    <w:pPr>
      <w:spacing w:after="0" w:line="240" w:lineRule="auto"/>
    </w:pPr>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
    <w:name w:val="Grid Table 2 Accent 1"/>
    <w:basedOn w:val="TableNormal"/>
    <w:uiPriority w:val="47"/>
    <w:rsid w:val="007B48B8"/>
    <w:pPr>
      <w:spacing w:after="0" w:line="240" w:lineRule="auto"/>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6067"/>
  </w:style>
  <w:style w:type="paragraph" w:styleId="Heading1">
    <w:name w:val="heading 1"/>
    <w:basedOn w:val="Normal"/>
    <w:next w:val="Normal"/>
    <w:link w:val="Heading1Char"/>
    <w:uiPriority w:val="9"/>
    <w:qFormat/>
    <w:rsid w:val="00C45098"/>
    <w:pPr>
      <w:keepNext/>
      <w:keepLines/>
      <w:numPr>
        <w:numId w:val="6"/>
      </w:numPr>
      <w:pBdr>
        <w:top w:val="single" w:sz="4" w:space="1" w:color="548DD4" w:themeColor="text2" w:themeTint="99"/>
        <w:left w:val="single" w:sz="4" w:space="4" w:color="548DD4" w:themeColor="text2" w:themeTint="99"/>
        <w:bottom w:val="single" w:sz="4" w:space="1" w:color="548DD4" w:themeColor="text2" w:themeTint="99"/>
        <w:right w:val="single" w:sz="4" w:space="4" w:color="548DD4" w:themeColor="text2" w:themeTint="99"/>
      </w:pBdr>
      <w:shd w:val="clear" w:color="auto" w:fill="548DD4" w:themeFill="text2" w:themeFillTint="99"/>
      <w:spacing w:before="480" w:after="0"/>
      <w:jc w:val="both"/>
      <w:outlineLvl w:val="0"/>
    </w:pPr>
    <w:rPr>
      <w:rFonts w:asciiTheme="majorHAnsi" w:eastAsiaTheme="majorEastAsia" w:hAnsiTheme="majorHAnsi" w:cstheme="majorBidi"/>
      <w:b/>
      <w:bCs/>
      <w:color w:val="FFFFFF" w:themeColor="background1"/>
      <w:sz w:val="32"/>
      <w:szCs w:val="32"/>
    </w:rPr>
  </w:style>
  <w:style w:type="paragraph" w:styleId="Heading2">
    <w:name w:val="heading 2"/>
    <w:basedOn w:val="Normal"/>
    <w:next w:val="Normal"/>
    <w:link w:val="Heading2Char"/>
    <w:uiPriority w:val="9"/>
    <w:unhideWhenUsed/>
    <w:qFormat/>
    <w:rsid w:val="007B48B8"/>
    <w:pPr>
      <w:keepNext/>
      <w:keepLines/>
      <w:numPr>
        <w:numId w:val="2"/>
      </w:numPr>
      <w:pBdr>
        <w:top w:val="single" w:sz="4" w:space="1" w:color="548DD4" w:themeColor="text2" w:themeTint="99"/>
        <w:left w:val="single" w:sz="4" w:space="4" w:color="548DD4" w:themeColor="text2" w:themeTint="99"/>
        <w:bottom w:val="single" w:sz="4" w:space="1" w:color="548DD4" w:themeColor="text2" w:themeTint="99"/>
        <w:right w:val="single" w:sz="4" w:space="4" w:color="548DD4" w:themeColor="text2" w:themeTint="99"/>
      </w:pBdr>
      <w:shd w:val="clear" w:color="auto" w:fill="548DD4" w:themeFill="text2" w:themeFillTint="99"/>
      <w:spacing w:before="200" w:after="0"/>
      <w:jc w:val="both"/>
      <w:outlineLvl w:val="1"/>
    </w:pPr>
    <w:rPr>
      <w:rFonts w:asciiTheme="majorHAnsi" w:eastAsiaTheme="majorEastAsia" w:hAnsiTheme="majorHAnsi" w:cstheme="majorBidi"/>
      <w:b/>
      <w:bCs/>
      <w:color w:val="FFFFFF" w:themeColor="background1"/>
      <w:sz w:val="28"/>
      <w:szCs w:val="28"/>
    </w:rPr>
  </w:style>
  <w:style w:type="paragraph" w:styleId="Heading3">
    <w:name w:val="heading 3"/>
    <w:basedOn w:val="Normal"/>
    <w:next w:val="Normal"/>
    <w:link w:val="Heading3Char"/>
    <w:uiPriority w:val="9"/>
    <w:unhideWhenUsed/>
    <w:qFormat/>
    <w:rsid w:val="0070347D"/>
    <w:pPr>
      <w:numPr>
        <w:ilvl w:val="2"/>
        <w:numId w:val="12"/>
      </w:numPr>
      <w:pBdr>
        <w:top w:val="single" w:sz="4" w:space="1" w:color="548DD4" w:themeColor="text2" w:themeTint="99"/>
        <w:left w:val="single" w:sz="4" w:space="4" w:color="548DD4" w:themeColor="text2" w:themeTint="99"/>
        <w:bottom w:val="single" w:sz="4" w:space="1" w:color="548DD4" w:themeColor="text2" w:themeTint="99"/>
        <w:right w:val="single" w:sz="4" w:space="4" w:color="548DD4" w:themeColor="text2" w:themeTint="99"/>
      </w:pBdr>
      <w:shd w:val="clear" w:color="auto" w:fill="548DD4" w:themeFill="text2" w:themeFillTint="99"/>
      <w:outlineLvl w:val="2"/>
    </w:pPr>
    <w:rPr>
      <w:b/>
      <w:bCs/>
      <w:color w:val="FFFFFF" w:themeColor="background1"/>
      <w:sz w:val="24"/>
      <w:lang w:val="en-US"/>
    </w:rPr>
  </w:style>
  <w:style w:type="paragraph" w:styleId="Heading4">
    <w:name w:val="heading 4"/>
    <w:basedOn w:val="Normal"/>
    <w:next w:val="Normal"/>
    <w:link w:val="Heading4Char"/>
    <w:autoRedefine/>
    <w:uiPriority w:val="9"/>
    <w:unhideWhenUsed/>
    <w:qFormat/>
    <w:rsid w:val="00A26C21"/>
    <w:pPr>
      <w:keepNext/>
      <w:keepLines/>
      <w:spacing w:before="200" w:after="0"/>
      <w:outlineLvl w:val="3"/>
    </w:pPr>
    <w:rPr>
      <w:rFonts w:asciiTheme="majorHAnsi" w:eastAsiaTheme="majorEastAsia" w:hAnsiTheme="majorHAnsi" w:cstheme="majorBidi"/>
      <w:b/>
      <w:bCs/>
      <w:i/>
      <w:iCs/>
      <w:color w:val="548DD4" w:themeColor="text2" w:themeTint="99"/>
    </w:rPr>
  </w:style>
  <w:style w:type="paragraph" w:styleId="Heading5">
    <w:name w:val="heading 5"/>
    <w:basedOn w:val="Normal"/>
    <w:next w:val="Normal"/>
    <w:link w:val="Heading5Char"/>
    <w:uiPriority w:val="9"/>
    <w:unhideWhenUsed/>
    <w:qFormat/>
    <w:rsid w:val="00F9312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F4067F"/>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
    <w:semiHidden/>
    <w:unhideWhenUsed/>
    <w:qFormat/>
    <w:rsid w:val="00100E7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45A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A99"/>
    <w:rPr>
      <w:rFonts w:ascii="Tahoma" w:hAnsi="Tahoma" w:cs="Tahoma"/>
      <w:sz w:val="16"/>
      <w:szCs w:val="16"/>
    </w:rPr>
  </w:style>
  <w:style w:type="paragraph" w:styleId="ListParagraph">
    <w:name w:val="List Paragraph"/>
    <w:basedOn w:val="Normal"/>
    <w:uiPriority w:val="34"/>
    <w:qFormat/>
    <w:rsid w:val="00400CBA"/>
    <w:pPr>
      <w:ind w:left="720"/>
      <w:contextualSpacing/>
    </w:pPr>
  </w:style>
  <w:style w:type="character" w:customStyle="1" w:styleId="Heading1Char">
    <w:name w:val="Heading 1 Char"/>
    <w:basedOn w:val="DefaultParagraphFont"/>
    <w:link w:val="Heading1"/>
    <w:uiPriority w:val="9"/>
    <w:rsid w:val="00C45098"/>
    <w:rPr>
      <w:rFonts w:asciiTheme="majorHAnsi" w:eastAsiaTheme="majorEastAsia" w:hAnsiTheme="majorHAnsi" w:cstheme="majorBidi"/>
      <w:b/>
      <w:bCs/>
      <w:color w:val="FFFFFF" w:themeColor="background1"/>
      <w:sz w:val="32"/>
      <w:szCs w:val="32"/>
      <w:shd w:val="clear" w:color="auto" w:fill="548DD4" w:themeFill="text2" w:themeFillTint="99"/>
    </w:rPr>
  </w:style>
  <w:style w:type="paragraph" w:styleId="NormalWeb">
    <w:name w:val="Normal (Web)"/>
    <w:basedOn w:val="Normal"/>
    <w:uiPriority w:val="99"/>
    <w:unhideWhenUsed/>
    <w:rsid w:val="00133677"/>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Hyperlink">
    <w:name w:val="Hyperlink"/>
    <w:basedOn w:val="DefaultParagraphFont"/>
    <w:uiPriority w:val="99"/>
    <w:unhideWhenUsed/>
    <w:rsid w:val="00133677"/>
    <w:rPr>
      <w:color w:val="0000FF"/>
      <w:u w:val="single"/>
    </w:rPr>
  </w:style>
  <w:style w:type="character" w:customStyle="1" w:styleId="apple-converted-space">
    <w:name w:val="apple-converted-space"/>
    <w:basedOn w:val="DefaultParagraphFont"/>
    <w:rsid w:val="00133677"/>
  </w:style>
  <w:style w:type="character" w:customStyle="1" w:styleId="Heading2Char">
    <w:name w:val="Heading 2 Char"/>
    <w:basedOn w:val="DefaultParagraphFont"/>
    <w:link w:val="Heading2"/>
    <w:uiPriority w:val="9"/>
    <w:rsid w:val="007B48B8"/>
    <w:rPr>
      <w:rFonts w:asciiTheme="majorHAnsi" w:eastAsiaTheme="majorEastAsia" w:hAnsiTheme="majorHAnsi" w:cstheme="majorBidi"/>
      <w:b/>
      <w:bCs/>
      <w:color w:val="FFFFFF" w:themeColor="background1"/>
      <w:sz w:val="28"/>
      <w:szCs w:val="28"/>
      <w:shd w:val="clear" w:color="auto" w:fill="548DD4" w:themeFill="text2" w:themeFillTint="99"/>
    </w:rPr>
  </w:style>
  <w:style w:type="paragraph" w:styleId="Header">
    <w:name w:val="header"/>
    <w:basedOn w:val="Normal"/>
    <w:link w:val="HeaderChar"/>
    <w:uiPriority w:val="99"/>
    <w:unhideWhenUsed/>
    <w:rsid w:val="004F37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372C"/>
  </w:style>
  <w:style w:type="paragraph" w:styleId="Footer">
    <w:name w:val="footer"/>
    <w:basedOn w:val="Normal"/>
    <w:link w:val="FooterChar"/>
    <w:uiPriority w:val="99"/>
    <w:unhideWhenUsed/>
    <w:rsid w:val="004F37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72C"/>
  </w:style>
  <w:style w:type="character" w:customStyle="1" w:styleId="Heading9Char">
    <w:name w:val="Heading 9 Char"/>
    <w:basedOn w:val="DefaultParagraphFont"/>
    <w:link w:val="Heading9"/>
    <w:uiPriority w:val="9"/>
    <w:semiHidden/>
    <w:rsid w:val="00100E7E"/>
    <w:rPr>
      <w:rFonts w:asciiTheme="majorHAnsi" w:eastAsiaTheme="majorEastAsia" w:hAnsiTheme="majorHAnsi" w:cstheme="majorBidi"/>
      <w:i/>
      <w:iCs/>
      <w:color w:val="404040" w:themeColor="text1" w:themeTint="BF"/>
      <w:sz w:val="20"/>
      <w:szCs w:val="20"/>
    </w:rPr>
  </w:style>
  <w:style w:type="character" w:styleId="FollowedHyperlink">
    <w:name w:val="FollowedHyperlink"/>
    <w:basedOn w:val="DefaultParagraphFont"/>
    <w:uiPriority w:val="99"/>
    <w:semiHidden/>
    <w:unhideWhenUsed/>
    <w:rsid w:val="00F873ED"/>
    <w:rPr>
      <w:color w:val="800080" w:themeColor="followedHyperlink"/>
      <w:u w:val="single"/>
    </w:rPr>
  </w:style>
  <w:style w:type="paragraph" w:styleId="TOC1">
    <w:name w:val="toc 1"/>
    <w:basedOn w:val="Normal"/>
    <w:next w:val="Normal"/>
    <w:autoRedefine/>
    <w:uiPriority w:val="39"/>
    <w:unhideWhenUsed/>
    <w:rsid w:val="00373DA8"/>
    <w:pPr>
      <w:tabs>
        <w:tab w:val="left" w:pos="440"/>
        <w:tab w:val="right" w:leader="dot" w:pos="9016"/>
      </w:tabs>
      <w:spacing w:before="120" w:after="0"/>
    </w:pPr>
    <w:rPr>
      <w:b/>
      <w:bCs/>
      <w:iCs/>
      <w:sz w:val="28"/>
      <w:szCs w:val="24"/>
    </w:rPr>
  </w:style>
  <w:style w:type="paragraph" w:styleId="TOC2">
    <w:name w:val="toc 2"/>
    <w:basedOn w:val="Normal"/>
    <w:next w:val="Normal"/>
    <w:autoRedefine/>
    <w:uiPriority w:val="39"/>
    <w:unhideWhenUsed/>
    <w:rsid w:val="00145191"/>
    <w:pPr>
      <w:tabs>
        <w:tab w:val="left" w:pos="660"/>
        <w:tab w:val="right" w:leader="dot" w:pos="9016"/>
      </w:tabs>
      <w:spacing w:before="120" w:after="0"/>
      <w:ind w:left="220"/>
    </w:pPr>
    <w:rPr>
      <w:b/>
      <w:bCs/>
      <w:sz w:val="24"/>
    </w:rPr>
  </w:style>
  <w:style w:type="paragraph" w:styleId="TOC3">
    <w:name w:val="toc 3"/>
    <w:basedOn w:val="Normal"/>
    <w:next w:val="Normal"/>
    <w:autoRedefine/>
    <w:uiPriority w:val="39"/>
    <w:unhideWhenUsed/>
    <w:rsid w:val="00350B5D"/>
    <w:pPr>
      <w:spacing w:after="0"/>
      <w:ind w:left="440"/>
    </w:pPr>
    <w:rPr>
      <w:szCs w:val="20"/>
    </w:rPr>
  </w:style>
  <w:style w:type="table" w:styleId="TableGrid">
    <w:name w:val="Table Grid"/>
    <w:basedOn w:val="TableNormal"/>
    <w:uiPriority w:val="39"/>
    <w:rsid w:val="00AD56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70347D"/>
    <w:rPr>
      <w:b/>
      <w:bCs/>
      <w:color w:val="FFFFFF" w:themeColor="background1"/>
      <w:sz w:val="24"/>
      <w:shd w:val="clear" w:color="auto" w:fill="548DD4" w:themeFill="text2" w:themeFillTint="99"/>
      <w:lang w:val="en-US"/>
    </w:rPr>
  </w:style>
  <w:style w:type="character" w:styleId="Strong">
    <w:name w:val="Strong"/>
    <w:basedOn w:val="DefaultParagraphFont"/>
    <w:uiPriority w:val="22"/>
    <w:qFormat/>
    <w:rsid w:val="007C1F10"/>
    <w:rPr>
      <w:b/>
      <w:bCs/>
    </w:rPr>
  </w:style>
  <w:style w:type="paragraph" w:styleId="TOC4">
    <w:name w:val="toc 4"/>
    <w:basedOn w:val="Normal"/>
    <w:next w:val="Normal"/>
    <w:autoRedefine/>
    <w:uiPriority w:val="39"/>
    <w:unhideWhenUsed/>
    <w:rsid w:val="00373DA8"/>
    <w:pPr>
      <w:spacing w:after="0"/>
      <w:ind w:left="660"/>
    </w:pPr>
    <w:rPr>
      <w:i/>
      <w:sz w:val="20"/>
      <w:szCs w:val="20"/>
    </w:rPr>
  </w:style>
  <w:style w:type="paragraph" w:styleId="TOC5">
    <w:name w:val="toc 5"/>
    <w:basedOn w:val="Normal"/>
    <w:next w:val="Normal"/>
    <w:autoRedefine/>
    <w:uiPriority w:val="39"/>
    <w:unhideWhenUsed/>
    <w:rsid w:val="00BE033C"/>
    <w:pPr>
      <w:spacing w:after="0"/>
      <w:ind w:left="880"/>
    </w:pPr>
    <w:rPr>
      <w:sz w:val="20"/>
      <w:szCs w:val="20"/>
    </w:rPr>
  </w:style>
  <w:style w:type="paragraph" w:styleId="TOC6">
    <w:name w:val="toc 6"/>
    <w:basedOn w:val="Normal"/>
    <w:next w:val="Normal"/>
    <w:autoRedefine/>
    <w:uiPriority w:val="39"/>
    <w:unhideWhenUsed/>
    <w:rsid w:val="00BE033C"/>
    <w:pPr>
      <w:spacing w:after="0"/>
      <w:ind w:left="1100"/>
    </w:pPr>
    <w:rPr>
      <w:sz w:val="20"/>
      <w:szCs w:val="20"/>
    </w:rPr>
  </w:style>
  <w:style w:type="paragraph" w:styleId="TOC7">
    <w:name w:val="toc 7"/>
    <w:basedOn w:val="Normal"/>
    <w:next w:val="Normal"/>
    <w:autoRedefine/>
    <w:uiPriority w:val="39"/>
    <w:unhideWhenUsed/>
    <w:rsid w:val="00BE033C"/>
    <w:pPr>
      <w:spacing w:after="0"/>
      <w:ind w:left="1320"/>
    </w:pPr>
    <w:rPr>
      <w:sz w:val="20"/>
      <w:szCs w:val="20"/>
    </w:rPr>
  </w:style>
  <w:style w:type="paragraph" w:styleId="TOC8">
    <w:name w:val="toc 8"/>
    <w:basedOn w:val="Normal"/>
    <w:next w:val="Normal"/>
    <w:autoRedefine/>
    <w:uiPriority w:val="39"/>
    <w:unhideWhenUsed/>
    <w:rsid w:val="00BE033C"/>
    <w:pPr>
      <w:spacing w:after="0"/>
      <w:ind w:left="1540"/>
    </w:pPr>
    <w:rPr>
      <w:sz w:val="20"/>
      <w:szCs w:val="20"/>
    </w:rPr>
  </w:style>
  <w:style w:type="paragraph" w:styleId="TOC9">
    <w:name w:val="toc 9"/>
    <w:basedOn w:val="Normal"/>
    <w:next w:val="Normal"/>
    <w:autoRedefine/>
    <w:uiPriority w:val="39"/>
    <w:unhideWhenUsed/>
    <w:rsid w:val="00BE033C"/>
    <w:pPr>
      <w:spacing w:after="0"/>
      <w:ind w:left="1760"/>
    </w:pPr>
    <w:rPr>
      <w:sz w:val="20"/>
      <w:szCs w:val="20"/>
    </w:rPr>
  </w:style>
  <w:style w:type="paragraph" w:styleId="NoSpacing">
    <w:name w:val="No Spacing"/>
    <w:uiPriority w:val="1"/>
    <w:qFormat/>
    <w:rsid w:val="00B463B5"/>
    <w:pPr>
      <w:spacing w:after="0" w:line="240" w:lineRule="auto"/>
    </w:pPr>
    <w:rPr>
      <w:i/>
      <w:sz w:val="18"/>
      <w:lang w:eastAsia="en-SG"/>
    </w:rPr>
  </w:style>
  <w:style w:type="character" w:styleId="FootnoteReference">
    <w:name w:val="footnote reference"/>
    <w:basedOn w:val="DefaultParagraphFont"/>
    <w:uiPriority w:val="99"/>
    <w:semiHidden/>
    <w:unhideWhenUsed/>
    <w:rsid w:val="00D12819"/>
    <w:rPr>
      <w:vertAlign w:val="superscript"/>
    </w:rPr>
  </w:style>
  <w:style w:type="paragraph" w:styleId="Caption">
    <w:name w:val="caption"/>
    <w:basedOn w:val="Normal"/>
    <w:next w:val="Normal"/>
    <w:uiPriority w:val="35"/>
    <w:unhideWhenUsed/>
    <w:qFormat/>
    <w:rsid w:val="003428C4"/>
    <w:pPr>
      <w:spacing w:before="140" w:line="240" w:lineRule="auto"/>
      <w:jc w:val="center"/>
    </w:pPr>
    <w:rPr>
      <w:rFonts w:ascii="Verdana" w:hAnsi="Verdana"/>
      <w:b/>
      <w:bCs/>
      <w:color w:val="4F81BD" w:themeColor="accent1"/>
      <w:sz w:val="18"/>
      <w:szCs w:val="18"/>
    </w:rPr>
  </w:style>
  <w:style w:type="paragraph" w:styleId="EndnoteText">
    <w:name w:val="endnote text"/>
    <w:basedOn w:val="Normal"/>
    <w:link w:val="EndnoteTextChar"/>
    <w:uiPriority w:val="99"/>
    <w:semiHidden/>
    <w:unhideWhenUsed/>
    <w:rsid w:val="00C530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53098"/>
    <w:rPr>
      <w:sz w:val="20"/>
      <w:szCs w:val="20"/>
    </w:rPr>
  </w:style>
  <w:style w:type="character" w:styleId="EndnoteReference">
    <w:name w:val="endnote reference"/>
    <w:basedOn w:val="DefaultParagraphFont"/>
    <w:uiPriority w:val="99"/>
    <w:semiHidden/>
    <w:unhideWhenUsed/>
    <w:rsid w:val="00C53098"/>
    <w:rPr>
      <w:vertAlign w:val="superscript"/>
    </w:rPr>
  </w:style>
  <w:style w:type="paragraph" w:customStyle="1" w:styleId="TipText">
    <w:name w:val="Tip Text"/>
    <w:basedOn w:val="Normal"/>
    <w:uiPriority w:val="99"/>
    <w:rsid w:val="00BF2797"/>
    <w:pPr>
      <w:spacing w:after="0" w:line="240" w:lineRule="auto"/>
    </w:pPr>
    <w:rPr>
      <w:rFonts w:ascii="Franklin Gothic Book" w:eastAsia="宋体" w:hAnsi="Franklin Gothic Book" w:cs="Times New Roman"/>
      <w:sz w:val="16"/>
      <w:szCs w:val="24"/>
      <w:lang w:val="en-US"/>
    </w:rPr>
  </w:style>
  <w:style w:type="paragraph" w:styleId="TableofFigures">
    <w:name w:val="table of figures"/>
    <w:basedOn w:val="Normal"/>
    <w:next w:val="Normal"/>
    <w:uiPriority w:val="99"/>
    <w:unhideWhenUsed/>
    <w:rsid w:val="003B0D60"/>
    <w:pPr>
      <w:spacing w:after="0"/>
    </w:pPr>
    <w:rPr>
      <w:rFonts w:ascii="Verdana" w:hAnsi="Verdana"/>
      <w:sz w:val="18"/>
    </w:rPr>
  </w:style>
  <w:style w:type="character" w:customStyle="1" w:styleId="Heading4Char">
    <w:name w:val="Heading 4 Char"/>
    <w:basedOn w:val="DefaultParagraphFont"/>
    <w:link w:val="Heading4"/>
    <w:uiPriority w:val="9"/>
    <w:rsid w:val="00A26C21"/>
    <w:rPr>
      <w:rFonts w:asciiTheme="majorHAnsi" w:eastAsiaTheme="majorEastAsia" w:hAnsiTheme="majorHAnsi" w:cstheme="majorBidi"/>
      <w:b/>
      <w:bCs/>
      <w:i/>
      <w:iCs/>
      <w:color w:val="548DD4" w:themeColor="text2" w:themeTint="99"/>
    </w:rPr>
  </w:style>
  <w:style w:type="paragraph" w:styleId="FootnoteText">
    <w:name w:val="footnote text"/>
    <w:basedOn w:val="Normal"/>
    <w:link w:val="FootnoteTextChar"/>
    <w:uiPriority w:val="99"/>
    <w:semiHidden/>
    <w:unhideWhenUsed/>
    <w:rsid w:val="00DB4C1E"/>
    <w:pPr>
      <w:spacing w:after="0" w:line="240" w:lineRule="auto"/>
    </w:pPr>
    <w:rPr>
      <w:sz w:val="20"/>
      <w:szCs w:val="20"/>
      <w:lang w:eastAsia="zh-CN"/>
    </w:rPr>
  </w:style>
  <w:style w:type="character" w:customStyle="1" w:styleId="FootnoteTextChar">
    <w:name w:val="Footnote Text Char"/>
    <w:basedOn w:val="DefaultParagraphFont"/>
    <w:link w:val="FootnoteText"/>
    <w:uiPriority w:val="99"/>
    <w:semiHidden/>
    <w:rsid w:val="00DB4C1E"/>
    <w:rPr>
      <w:rFonts w:eastAsiaTheme="minorEastAsia"/>
      <w:sz w:val="20"/>
      <w:szCs w:val="20"/>
      <w:lang w:eastAsia="zh-CN"/>
    </w:rPr>
  </w:style>
  <w:style w:type="paragraph" w:styleId="HTMLPreformatted">
    <w:name w:val="HTML Preformatted"/>
    <w:basedOn w:val="Normal"/>
    <w:link w:val="HTMLPreformattedChar"/>
    <w:uiPriority w:val="99"/>
    <w:unhideWhenUsed/>
    <w:rsid w:val="000100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0100CF"/>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0100CF"/>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F93126"/>
    <w:rPr>
      <w:rFonts w:asciiTheme="majorHAnsi" w:eastAsiaTheme="majorEastAsia" w:hAnsiTheme="majorHAnsi" w:cstheme="majorBidi"/>
      <w:color w:val="243F60" w:themeColor="accent1" w:themeShade="7F"/>
    </w:rPr>
  </w:style>
  <w:style w:type="table" w:customStyle="1" w:styleId="FTDITable">
    <w:name w:val="FTDI Table"/>
    <w:basedOn w:val="TableGrid"/>
    <w:rsid w:val="006C5220"/>
    <w:pPr>
      <w:spacing w:before="120" w:after="120"/>
      <w:jc w:val="center"/>
    </w:pPr>
    <w:rPr>
      <w:rFonts w:ascii="Verdana" w:eastAsia="Times New Roman" w:hAnsi="Verdana" w:cs="Times New Roman"/>
      <w:sz w:val="16"/>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rFonts w:ascii="Verdana" w:hAnsi="Verdana"/>
        <w:b/>
        <w:bCs/>
        <w:sz w:val="16"/>
      </w:rPr>
      <w:tblPr/>
      <w:tcPr>
        <w:shd w:val="clear" w:color="auto" w:fill="E0E0E0"/>
      </w:tcPr>
    </w:tblStylePr>
    <w:tblStylePr w:type="lastRow">
      <w:rPr>
        <w:rFonts w:ascii="Verdana" w:hAnsi="Verdana"/>
        <w:b w:val="0"/>
        <w:bCs/>
        <w:color w:val="auto"/>
        <w:sz w:val="16"/>
      </w:rPr>
    </w:tblStylePr>
    <w:tblStylePr w:type="firstCol">
      <w:rPr>
        <w:b w:val="0"/>
        <w:bCs/>
      </w:rPr>
    </w:tblStylePr>
    <w:tblStylePr w:type="lastCol">
      <w:rPr>
        <w:rFonts w:ascii="Verdana" w:hAnsi="Verdana"/>
        <w:b w:val="0"/>
        <w:bCs/>
        <w:sz w:val="16"/>
      </w:rPr>
    </w:tblStylePr>
    <w:tblStylePr w:type="neCell">
      <w:rPr>
        <w:b/>
        <w:bCs/>
      </w:rPr>
    </w:tblStylePr>
    <w:tblStylePr w:type="swCell">
      <w:rPr>
        <w:b w:val="0"/>
        <w:bCs/>
      </w:rPr>
    </w:tblStylePr>
  </w:style>
  <w:style w:type="paragraph" w:styleId="TOCHeading">
    <w:name w:val="TOC Heading"/>
    <w:basedOn w:val="Heading1"/>
    <w:next w:val="Normal"/>
    <w:uiPriority w:val="39"/>
    <w:unhideWhenUsed/>
    <w:qFormat/>
    <w:rsid w:val="006C5220"/>
    <w:pPr>
      <w:outlineLvl w:val="9"/>
    </w:pPr>
  </w:style>
  <w:style w:type="character" w:styleId="CommentReference">
    <w:name w:val="annotation reference"/>
    <w:basedOn w:val="DefaultParagraphFont"/>
    <w:uiPriority w:val="99"/>
    <w:semiHidden/>
    <w:unhideWhenUsed/>
    <w:rsid w:val="0039517A"/>
    <w:rPr>
      <w:sz w:val="16"/>
      <w:szCs w:val="16"/>
    </w:rPr>
  </w:style>
  <w:style w:type="paragraph" w:styleId="CommentText">
    <w:name w:val="annotation text"/>
    <w:basedOn w:val="Normal"/>
    <w:link w:val="CommentTextChar"/>
    <w:uiPriority w:val="99"/>
    <w:semiHidden/>
    <w:unhideWhenUsed/>
    <w:rsid w:val="0039517A"/>
    <w:pPr>
      <w:spacing w:line="240" w:lineRule="auto"/>
    </w:pPr>
    <w:rPr>
      <w:sz w:val="20"/>
      <w:szCs w:val="20"/>
    </w:rPr>
  </w:style>
  <w:style w:type="character" w:customStyle="1" w:styleId="CommentTextChar">
    <w:name w:val="Comment Text Char"/>
    <w:basedOn w:val="DefaultParagraphFont"/>
    <w:link w:val="CommentText"/>
    <w:uiPriority w:val="99"/>
    <w:semiHidden/>
    <w:rsid w:val="0039517A"/>
    <w:rPr>
      <w:sz w:val="20"/>
      <w:szCs w:val="20"/>
    </w:rPr>
  </w:style>
  <w:style w:type="paragraph" w:styleId="CommentSubject">
    <w:name w:val="annotation subject"/>
    <w:basedOn w:val="CommentText"/>
    <w:next w:val="CommentText"/>
    <w:link w:val="CommentSubjectChar"/>
    <w:uiPriority w:val="99"/>
    <w:semiHidden/>
    <w:unhideWhenUsed/>
    <w:rsid w:val="0039517A"/>
    <w:rPr>
      <w:b/>
      <w:bCs/>
    </w:rPr>
  </w:style>
  <w:style w:type="character" w:customStyle="1" w:styleId="CommentSubjectChar">
    <w:name w:val="Comment Subject Char"/>
    <w:basedOn w:val="CommentTextChar"/>
    <w:link w:val="CommentSubject"/>
    <w:uiPriority w:val="99"/>
    <w:semiHidden/>
    <w:rsid w:val="0039517A"/>
    <w:rPr>
      <w:b/>
      <w:bCs/>
      <w:sz w:val="20"/>
      <w:szCs w:val="20"/>
    </w:rPr>
  </w:style>
  <w:style w:type="paragraph" w:styleId="Revision">
    <w:name w:val="Revision"/>
    <w:hidden/>
    <w:uiPriority w:val="99"/>
    <w:semiHidden/>
    <w:rsid w:val="00057838"/>
    <w:pPr>
      <w:spacing w:after="0" w:line="240" w:lineRule="auto"/>
    </w:pPr>
  </w:style>
  <w:style w:type="table" w:customStyle="1" w:styleId="PlainTable11">
    <w:name w:val="Plain Table 11"/>
    <w:basedOn w:val="TableNormal"/>
    <w:uiPriority w:val="41"/>
    <w:rsid w:val="00843D7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21">
    <w:name w:val="Grid Table 1 Light - Accent 21"/>
    <w:basedOn w:val="TableNormal"/>
    <w:uiPriority w:val="46"/>
    <w:rsid w:val="00843D73"/>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843D73"/>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843D73"/>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51">
    <w:name w:val="Plain Table 51"/>
    <w:basedOn w:val="TableNormal"/>
    <w:uiPriority w:val="45"/>
    <w:rsid w:val="00843D73"/>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843D7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843D7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843D7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CodeSnipet">
    <w:name w:val="Code Snipet"/>
    <w:basedOn w:val="Normal"/>
    <w:link w:val="CodeSnipetChar"/>
    <w:qFormat/>
    <w:rsid w:val="00775D1D"/>
    <w:pPr>
      <w:autoSpaceDE w:val="0"/>
      <w:autoSpaceDN w:val="0"/>
      <w:adjustRightInd w:val="0"/>
      <w:spacing w:after="0" w:line="240" w:lineRule="auto"/>
    </w:pPr>
    <w:rPr>
      <w:rFonts w:ascii="Courier New" w:hAnsi="Courier New" w:cs="Courier New"/>
      <w:color w:val="008000"/>
      <w:sz w:val="20"/>
      <w:szCs w:val="20"/>
    </w:rPr>
  </w:style>
  <w:style w:type="character" w:customStyle="1" w:styleId="CodeSnipetChar">
    <w:name w:val="Code Snipet Char"/>
    <w:basedOn w:val="DefaultParagraphFont"/>
    <w:link w:val="CodeSnipet"/>
    <w:rsid w:val="00775D1D"/>
    <w:rPr>
      <w:rFonts w:ascii="Courier New" w:hAnsi="Courier New" w:cs="Courier New"/>
      <w:color w:val="008000"/>
      <w:sz w:val="20"/>
      <w:szCs w:val="20"/>
    </w:rPr>
  </w:style>
  <w:style w:type="character" w:customStyle="1" w:styleId="Heading6Char">
    <w:name w:val="Heading 6 Char"/>
    <w:basedOn w:val="DefaultParagraphFont"/>
    <w:link w:val="Heading6"/>
    <w:uiPriority w:val="9"/>
    <w:rsid w:val="00F4067F"/>
    <w:rPr>
      <w:rFonts w:asciiTheme="majorHAnsi" w:eastAsiaTheme="majorEastAsia" w:hAnsiTheme="majorHAnsi" w:cstheme="majorBidi"/>
      <w:color w:val="243F60" w:themeColor="accent1" w:themeShade="7F"/>
    </w:rPr>
  </w:style>
  <w:style w:type="table" w:customStyle="1" w:styleId="GridTable4Accent1">
    <w:name w:val="Grid Table 4 Accent 1"/>
    <w:basedOn w:val="TableNormal"/>
    <w:uiPriority w:val="49"/>
    <w:rsid w:val="006923FA"/>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
    <w:name w:val="Grid Table 6 Colorful Accent 1"/>
    <w:basedOn w:val="TableNormal"/>
    <w:uiPriority w:val="51"/>
    <w:rsid w:val="007B48B8"/>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
    <w:name w:val="List Table 3 Accent 1"/>
    <w:basedOn w:val="TableNormal"/>
    <w:uiPriority w:val="48"/>
    <w:rsid w:val="007B48B8"/>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7ColorfulAccent1">
    <w:name w:val="List Table 7 Colorful Accent 1"/>
    <w:basedOn w:val="TableNormal"/>
    <w:uiPriority w:val="52"/>
    <w:rsid w:val="007B48B8"/>
    <w:pPr>
      <w:spacing w:after="0" w:line="240" w:lineRule="auto"/>
    </w:pPr>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2Accent1">
    <w:name w:val="Grid Table 2 Accent 1"/>
    <w:basedOn w:val="TableNormal"/>
    <w:uiPriority w:val="47"/>
    <w:rsid w:val="007B48B8"/>
    <w:pPr>
      <w:spacing w:after="0" w:line="240" w:lineRule="auto"/>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16699">
      <w:bodyDiv w:val="1"/>
      <w:marLeft w:val="0"/>
      <w:marRight w:val="0"/>
      <w:marTop w:val="0"/>
      <w:marBottom w:val="0"/>
      <w:divBdr>
        <w:top w:val="none" w:sz="0" w:space="0" w:color="auto"/>
        <w:left w:val="none" w:sz="0" w:space="0" w:color="auto"/>
        <w:bottom w:val="none" w:sz="0" w:space="0" w:color="auto"/>
        <w:right w:val="none" w:sz="0" w:space="0" w:color="auto"/>
      </w:divBdr>
    </w:div>
    <w:div w:id="205918466">
      <w:bodyDiv w:val="1"/>
      <w:marLeft w:val="0"/>
      <w:marRight w:val="0"/>
      <w:marTop w:val="0"/>
      <w:marBottom w:val="0"/>
      <w:divBdr>
        <w:top w:val="none" w:sz="0" w:space="0" w:color="auto"/>
        <w:left w:val="none" w:sz="0" w:space="0" w:color="auto"/>
        <w:bottom w:val="none" w:sz="0" w:space="0" w:color="auto"/>
        <w:right w:val="none" w:sz="0" w:space="0" w:color="auto"/>
      </w:divBdr>
    </w:div>
    <w:div w:id="232930743">
      <w:bodyDiv w:val="1"/>
      <w:marLeft w:val="0"/>
      <w:marRight w:val="0"/>
      <w:marTop w:val="0"/>
      <w:marBottom w:val="0"/>
      <w:divBdr>
        <w:top w:val="none" w:sz="0" w:space="0" w:color="auto"/>
        <w:left w:val="none" w:sz="0" w:space="0" w:color="auto"/>
        <w:bottom w:val="none" w:sz="0" w:space="0" w:color="auto"/>
        <w:right w:val="none" w:sz="0" w:space="0" w:color="auto"/>
      </w:divBdr>
    </w:div>
    <w:div w:id="287207226">
      <w:bodyDiv w:val="1"/>
      <w:marLeft w:val="0"/>
      <w:marRight w:val="0"/>
      <w:marTop w:val="0"/>
      <w:marBottom w:val="0"/>
      <w:divBdr>
        <w:top w:val="none" w:sz="0" w:space="0" w:color="auto"/>
        <w:left w:val="none" w:sz="0" w:space="0" w:color="auto"/>
        <w:bottom w:val="none" w:sz="0" w:space="0" w:color="auto"/>
        <w:right w:val="none" w:sz="0" w:space="0" w:color="auto"/>
      </w:divBdr>
    </w:div>
    <w:div w:id="1364281924">
      <w:bodyDiv w:val="1"/>
      <w:marLeft w:val="0"/>
      <w:marRight w:val="0"/>
      <w:marTop w:val="0"/>
      <w:marBottom w:val="0"/>
      <w:divBdr>
        <w:top w:val="none" w:sz="0" w:space="0" w:color="auto"/>
        <w:left w:val="none" w:sz="0" w:space="0" w:color="auto"/>
        <w:bottom w:val="none" w:sz="0" w:space="0" w:color="auto"/>
        <w:right w:val="none" w:sz="0" w:space="0" w:color="auto"/>
      </w:divBdr>
    </w:div>
    <w:div w:id="1845243169">
      <w:bodyDiv w:val="1"/>
      <w:marLeft w:val="0"/>
      <w:marRight w:val="0"/>
      <w:marTop w:val="0"/>
      <w:marBottom w:val="0"/>
      <w:divBdr>
        <w:top w:val="none" w:sz="0" w:space="0" w:color="auto"/>
        <w:left w:val="none" w:sz="0" w:space="0" w:color="auto"/>
        <w:bottom w:val="none" w:sz="0" w:space="0" w:color="auto"/>
        <w:right w:val="none" w:sz="0" w:space="0" w:color="auto"/>
      </w:divBdr>
    </w:div>
    <w:div w:id="1850176682">
      <w:bodyDiv w:val="1"/>
      <w:marLeft w:val="0"/>
      <w:marRight w:val="0"/>
      <w:marTop w:val="0"/>
      <w:marBottom w:val="0"/>
      <w:divBdr>
        <w:top w:val="none" w:sz="0" w:space="0" w:color="auto"/>
        <w:left w:val="none" w:sz="0" w:space="0" w:color="auto"/>
        <w:bottom w:val="none" w:sz="0" w:space="0" w:color="auto"/>
        <w:right w:val="none" w:sz="0" w:space="0" w:color="auto"/>
      </w:divBdr>
    </w:div>
    <w:div w:id="1991905223">
      <w:bodyDiv w:val="1"/>
      <w:marLeft w:val="0"/>
      <w:marRight w:val="0"/>
      <w:marTop w:val="0"/>
      <w:marBottom w:val="0"/>
      <w:divBdr>
        <w:top w:val="none" w:sz="0" w:space="0" w:color="auto"/>
        <w:left w:val="none" w:sz="0" w:space="0" w:color="auto"/>
        <w:bottom w:val="none" w:sz="0" w:space="0" w:color="auto"/>
        <w:right w:val="none" w:sz="0" w:space="0" w:color="auto"/>
      </w:divBdr>
    </w:div>
    <w:div w:id="2090342356">
      <w:bodyDiv w:val="1"/>
      <w:marLeft w:val="0"/>
      <w:marRight w:val="0"/>
      <w:marTop w:val="0"/>
      <w:marBottom w:val="0"/>
      <w:divBdr>
        <w:top w:val="none" w:sz="0" w:space="0" w:color="auto"/>
        <w:left w:val="none" w:sz="0" w:space="0" w:color="auto"/>
        <w:bottom w:val="none" w:sz="0" w:space="0" w:color="auto"/>
        <w:right w:val="none" w:sz="0" w:space="0" w:color="auto"/>
      </w:divBdr>
    </w:div>
    <w:div w:id="2122531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reetype.org" TargetMode="External"/><Relationship Id="rId117" Type="http://schemas.openxmlformats.org/officeDocument/2006/relationships/image" Target="file:///D:\h&amp;m_project\project\Manual\Device_manager-Device_selection.png" TargetMode="External"/><Relationship Id="rId21" Type="http://schemas.openxmlformats.org/officeDocument/2006/relationships/hyperlink" Target="mailto:docufeedback@brtchip.com?subject=BRT_AN_029%20Version%20Draft%200.1" TargetMode="External"/><Relationship Id="rId42" Type="http://schemas.openxmlformats.org/officeDocument/2006/relationships/image" Target="media/image13.png"/><Relationship Id="rId47" Type="http://schemas.openxmlformats.org/officeDocument/2006/relationships/image" Target="file:///D:\h&amp;m_project\project\Manual\clip0021.bmp" TargetMode="External"/><Relationship Id="rId63" Type="http://schemas.openxmlformats.org/officeDocument/2006/relationships/image" Target="file:///D:\h&amp;m_project\project\Manual\ram_reg_select.png" TargetMode="External"/><Relationship Id="rId68" Type="http://schemas.openxmlformats.org/officeDocument/2006/relationships/image" Target="media/image28.png"/><Relationship Id="rId84" Type="http://schemas.openxmlformats.org/officeDocument/2006/relationships/image" Target="media/image36.png"/><Relationship Id="rId89" Type="http://schemas.openxmlformats.org/officeDocument/2006/relationships/image" Target="file:///D:\h&amp;m_project\project\Manual\pri.png" TargetMode="External"/><Relationship Id="rId112" Type="http://schemas.openxmlformats.org/officeDocument/2006/relationships/image" Target="file:///D:\h&amp;m_project\project\Manual\embim19.png" TargetMode="External"/><Relationship Id="rId133" Type="http://schemas.openxmlformats.org/officeDocument/2006/relationships/image" Target="media/image65.png"/><Relationship Id="rId138" Type="http://schemas.openxmlformats.org/officeDocument/2006/relationships/image" Target="media/image70.png"/><Relationship Id="rId154" Type="http://schemas.openxmlformats.org/officeDocument/2006/relationships/image" Target="media/image86.png"/><Relationship Id="rId16" Type="http://schemas.openxmlformats.org/officeDocument/2006/relationships/hyperlink" Target="http://brtchip.com/wp-content/uploads/Support/Documentation/Programming_Guides/ICs/EVE/FT81X_Series_Programmer_Guide.pdf" TargetMode="External"/><Relationship Id="rId107" Type="http://schemas.openxmlformats.org/officeDocument/2006/relationships/image" Target="media/image48.png"/><Relationship Id="rId11" Type="http://schemas.openxmlformats.org/officeDocument/2006/relationships/footnotes" Target="footnotes.xml"/><Relationship Id="rId32" Type="http://schemas.openxmlformats.org/officeDocument/2006/relationships/image" Target="media/image5.png"/><Relationship Id="rId37" Type="http://schemas.openxmlformats.org/officeDocument/2006/relationships/image" Target="media/image9.png"/><Relationship Id="rId53" Type="http://schemas.openxmlformats.org/officeDocument/2006/relationships/image" Target="file:///D:\h&amp;m_project\project\Manual\2018-04-04_110305.png" TargetMode="External"/><Relationship Id="rId58" Type="http://schemas.openxmlformats.org/officeDocument/2006/relationships/image" Target="media/image23.png"/><Relationship Id="rId74" Type="http://schemas.openxmlformats.org/officeDocument/2006/relationships/image" Target="media/image31.png"/><Relationship Id="rId79" Type="http://schemas.openxmlformats.org/officeDocument/2006/relationships/image" Target="file:///D:\h&amp;m_project\project\Manual\dl_draw.png" TargetMode="External"/><Relationship Id="rId102" Type="http://schemas.openxmlformats.org/officeDocument/2006/relationships/image" Target="media/image45.png"/><Relationship Id="rId123" Type="http://schemas.openxmlformats.org/officeDocument/2006/relationships/image" Target="media/image59.png"/><Relationship Id="rId128" Type="http://schemas.openxmlformats.org/officeDocument/2006/relationships/image" Target="file:///D:\h&amp;m_project\project\Manual\import_flash.png" TargetMode="External"/><Relationship Id="rId144" Type="http://schemas.openxmlformats.org/officeDocument/2006/relationships/image" Target="media/image76.png"/><Relationship Id="rId149" Type="http://schemas.openxmlformats.org/officeDocument/2006/relationships/image" Target="media/image81.png"/><Relationship Id="rId5" Type="http://schemas.openxmlformats.org/officeDocument/2006/relationships/customXml" Target="../customXml/item5.xml"/><Relationship Id="rId90" Type="http://schemas.openxmlformats.org/officeDocument/2006/relationships/image" Target="media/image39.png"/><Relationship Id="rId95" Type="http://schemas.openxmlformats.org/officeDocument/2006/relationships/image" Target="file:///D:\h&amp;m_project\project\Manual\graphic.png" TargetMode="External"/><Relationship Id="rId22" Type="http://schemas.openxmlformats.org/officeDocument/2006/relationships/hyperlink" Target="http://brtchip.com/contact-us/" TargetMode="External"/><Relationship Id="rId27" Type="http://schemas.openxmlformats.org/officeDocument/2006/relationships/hyperlink" Target="http://p.yusukekamiyamane.com/icons/search/fugue/" TargetMode="External"/><Relationship Id="rId43" Type="http://schemas.openxmlformats.org/officeDocument/2006/relationships/image" Target="media/image14.png"/><Relationship Id="rId48" Type="http://schemas.openxmlformats.org/officeDocument/2006/relationships/image" Target="media/image17.png"/><Relationship Id="rId64" Type="http://schemas.openxmlformats.org/officeDocument/2006/relationships/image" Target="media/image26.png"/><Relationship Id="rId69" Type="http://schemas.openxmlformats.org/officeDocument/2006/relationships/image" Target="file:///D:\h&amp;m_project\project\Manual\clip0003.bmp" TargetMode="External"/><Relationship Id="rId113" Type="http://schemas.openxmlformats.org/officeDocument/2006/relationships/image" Target="media/image53.png"/><Relationship Id="rId118" Type="http://schemas.openxmlformats.org/officeDocument/2006/relationships/image" Target="media/image56.png"/><Relationship Id="rId134" Type="http://schemas.openxmlformats.org/officeDocument/2006/relationships/image" Target="media/image66.png"/><Relationship Id="rId139" Type="http://schemas.openxmlformats.org/officeDocument/2006/relationships/image" Target="media/image71.png"/><Relationship Id="rId80" Type="http://schemas.openxmlformats.org/officeDocument/2006/relationships/image" Target="media/image34.png"/><Relationship Id="rId85" Type="http://schemas.openxmlformats.org/officeDocument/2006/relationships/image" Target="file:///D:\h&amp;m_project\project\Manual\toolbox_copro.png" TargetMode="External"/><Relationship Id="rId150" Type="http://schemas.openxmlformats.org/officeDocument/2006/relationships/image" Target="media/image82.png"/><Relationship Id="rId155" Type="http://schemas.openxmlformats.org/officeDocument/2006/relationships/image" Target="media/image87.png"/><Relationship Id="rId12" Type="http://schemas.openxmlformats.org/officeDocument/2006/relationships/endnotes" Target="endnotes.xml"/><Relationship Id="rId17" Type="http://schemas.openxmlformats.org/officeDocument/2006/relationships/hyperlink" Target="http://brtchip.com/wp-content/uploads/Support/Documentation/Datasheets/ICs/EVE/DS_FT81x.pdf" TargetMode="External"/><Relationship Id="rId33" Type="http://schemas.openxmlformats.org/officeDocument/2006/relationships/image" Target="media/image6.png"/><Relationship Id="rId38" Type="http://schemas.openxmlformats.org/officeDocument/2006/relationships/image" Target="media/image10.jpg"/><Relationship Id="rId59" Type="http://schemas.openxmlformats.org/officeDocument/2006/relationships/image" Target="file:///D:\h&amp;m_project\project\Manual\ram_dl_copy.png" TargetMode="External"/><Relationship Id="rId103" Type="http://schemas.openxmlformats.org/officeDocument/2006/relationships/image" Target="file:///D:\h&amp;m_project\project\Manual\register.png" TargetMode="External"/><Relationship Id="rId108" Type="http://schemas.openxmlformats.org/officeDocument/2006/relationships/image" Target="media/image49.png"/><Relationship Id="rId124" Type="http://schemas.openxmlformats.org/officeDocument/2006/relationships/image" Target="media/image60.png"/><Relationship Id="rId129" Type="http://schemas.openxmlformats.org/officeDocument/2006/relationships/image" Target="media/image63.png"/><Relationship Id="rId20" Type="http://schemas.openxmlformats.org/officeDocument/2006/relationships/hyperlink" Target="http://brtchip.com/wp-content/uploads/Support/Documentation/Datasheets/ICs/EVE/DS_BT815_6.pdf" TargetMode="External"/><Relationship Id="rId41" Type="http://schemas.openxmlformats.org/officeDocument/2006/relationships/image" Target="media/image12.png"/><Relationship Id="rId54" Type="http://schemas.openxmlformats.org/officeDocument/2006/relationships/image" Target="media/image21.png"/><Relationship Id="rId62" Type="http://schemas.openxmlformats.org/officeDocument/2006/relationships/image" Target="media/image25.png"/><Relationship Id="rId70" Type="http://schemas.openxmlformats.org/officeDocument/2006/relationships/image" Target="media/image29.png"/><Relationship Id="rId75" Type="http://schemas.openxmlformats.org/officeDocument/2006/relationships/image" Target="file:///D:\h&amp;m_project\project\Manual\dl_gra.png" TargetMode="External"/><Relationship Id="rId83" Type="http://schemas.openxmlformats.org/officeDocument/2006/relationships/image" Target="file:///D:\h&amp;m_project\project\Manual\clip0009.bmp" TargetMode="External"/><Relationship Id="rId88" Type="http://schemas.openxmlformats.org/officeDocument/2006/relationships/image" Target="media/image38.png"/><Relationship Id="rId91" Type="http://schemas.openxmlformats.org/officeDocument/2006/relationships/image" Target="file:///D:\h&amp;m_project\project\Manual\widgets.png" TargetMode="External"/><Relationship Id="rId96" Type="http://schemas.openxmlformats.org/officeDocument/2006/relationships/image" Target="media/image42.png"/><Relationship Id="rId111" Type="http://schemas.openxmlformats.org/officeDocument/2006/relationships/image" Target="media/image52.png"/><Relationship Id="rId132" Type="http://schemas.openxmlformats.org/officeDocument/2006/relationships/image" Target="file:///D:\h&amp;m_project\project\Manual\2018-04-04_103712.png" TargetMode="External"/><Relationship Id="rId140" Type="http://schemas.openxmlformats.org/officeDocument/2006/relationships/image" Target="media/image72.png"/><Relationship Id="rId145" Type="http://schemas.openxmlformats.org/officeDocument/2006/relationships/image" Target="media/image77.png"/><Relationship Id="rId153"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doc.qt.io/qt-5/licensing.html" TargetMode="External"/><Relationship Id="rId28" Type="http://schemas.openxmlformats.org/officeDocument/2006/relationships/hyperlink" Target="https://www.microsoft.com/en-sg/download/details.aspx?id=48145" TargetMode="External"/><Relationship Id="rId36" Type="http://schemas.openxmlformats.org/officeDocument/2006/relationships/image" Target="file:///D:\h&amp;m_project\project\Manual\clip0022.bmp" TargetMode="External"/><Relationship Id="rId49" Type="http://schemas.openxmlformats.org/officeDocument/2006/relationships/image" Target="file:///D:\h&amp;m_project\project\Manual\2018-04-04_102934.png" TargetMode="External"/><Relationship Id="rId57" Type="http://schemas.openxmlformats.org/officeDocument/2006/relationships/image" Target="file:///D:\h&amp;m_project\project\Manual\ram_dl_selected.png" TargetMode="External"/><Relationship Id="rId106" Type="http://schemas.openxmlformats.org/officeDocument/2006/relationships/image" Target="file:///D:\h&amp;m_project\project\Manual\add_content.jpg" TargetMode="External"/><Relationship Id="rId114" Type="http://schemas.openxmlformats.org/officeDocument/2006/relationships/image" Target="file:///D:\h&amp;m_project\project\Manual\embim20.png" TargetMode="External"/><Relationship Id="rId119" Type="http://schemas.openxmlformats.org/officeDocument/2006/relationships/image" Target="file:///D:\h&amp;m_project\project\Manual\embim21.png" TargetMode="External"/><Relationship Id="rId127" Type="http://schemas.openxmlformats.org/officeDocument/2006/relationships/image" Target="media/image62.png"/><Relationship Id="rId10" Type="http://schemas.openxmlformats.org/officeDocument/2006/relationships/webSettings" Target="webSettings.xml"/><Relationship Id="rId31" Type="http://schemas.openxmlformats.org/officeDocument/2006/relationships/image" Target="media/image4.png"/><Relationship Id="rId44" Type="http://schemas.openxmlformats.org/officeDocument/2006/relationships/image" Target="media/image15.png"/><Relationship Id="rId52" Type="http://schemas.openxmlformats.org/officeDocument/2006/relationships/image" Target="media/image20.png"/><Relationship Id="rId60" Type="http://schemas.openxmlformats.org/officeDocument/2006/relationships/image" Target="media/image24.png"/><Relationship Id="rId65" Type="http://schemas.openxmlformats.org/officeDocument/2006/relationships/image" Target="file:///D:\h&amp;m_project\project\Manual\ram_reg_copy.png" TargetMode="External"/><Relationship Id="rId73" Type="http://schemas.openxmlformats.org/officeDocument/2006/relationships/image" Target="file:///D:\h&amp;m_project\project\Manual\dl_pre.png" TargetMode="External"/><Relationship Id="rId78" Type="http://schemas.openxmlformats.org/officeDocument/2006/relationships/image" Target="media/image33.png"/><Relationship Id="rId81" Type="http://schemas.openxmlformats.org/officeDocument/2006/relationships/image" Target="file:///D:\h&amp;m_project\project\Manual\dl_exe.png" TargetMode="External"/><Relationship Id="rId86" Type="http://schemas.openxmlformats.org/officeDocument/2006/relationships/image" Target="media/image37.png"/><Relationship Id="rId94" Type="http://schemas.openxmlformats.org/officeDocument/2006/relationships/image" Target="media/image41.png"/><Relationship Id="rId99" Type="http://schemas.openxmlformats.org/officeDocument/2006/relationships/image" Target="file:///D:\h&amp;m_project\project\Manual\cop_drawing.png" TargetMode="External"/><Relationship Id="rId101" Type="http://schemas.openxmlformats.org/officeDocument/2006/relationships/image" Target="file:///D:\h&amp;m_project\project\Manual\execution.png" TargetMode="External"/><Relationship Id="rId122" Type="http://schemas.openxmlformats.org/officeDocument/2006/relationships/image" Target="file:///D:\h&amp;m_project\project\Manual\viewport_1.jpg" TargetMode="External"/><Relationship Id="rId130" Type="http://schemas.openxmlformats.org/officeDocument/2006/relationships/image" Target="file:///D:\h&amp;m_project\project\Manual\2018-04-04_103600.png" TargetMode="External"/><Relationship Id="rId135" Type="http://schemas.openxmlformats.org/officeDocument/2006/relationships/image" Target="media/image67.png"/><Relationship Id="rId143" Type="http://schemas.openxmlformats.org/officeDocument/2006/relationships/image" Target="media/image75.png"/><Relationship Id="rId148" Type="http://schemas.openxmlformats.org/officeDocument/2006/relationships/image" Target="media/image80.png"/><Relationship Id="rId151" Type="http://schemas.openxmlformats.org/officeDocument/2006/relationships/image" Target="media/image83.png"/><Relationship Id="rId156"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brtchip.com/wp-content/uploads/Support/Documentation/Programming_Guides/ICs/EVE/FT800_Series_Programmer_Guide.pdf" TargetMode="External"/><Relationship Id="rId39" Type="http://schemas.openxmlformats.org/officeDocument/2006/relationships/image" Target="file:///D:\h&amp;m_project\project\Manual\edit_1.jpg" TargetMode="External"/><Relationship Id="rId109" Type="http://schemas.openxmlformats.org/officeDocument/2006/relationships/image" Target="media/image50.png"/><Relationship Id="rId34" Type="http://schemas.openxmlformats.org/officeDocument/2006/relationships/image" Target="media/image7.png"/><Relationship Id="rId50" Type="http://schemas.openxmlformats.org/officeDocument/2006/relationships/image" Target="media/image18.png"/><Relationship Id="rId55" Type="http://schemas.openxmlformats.org/officeDocument/2006/relationships/image" Target="file:///D:\h&amp;m_project\project\Manual\ram_dl.png" TargetMode="External"/><Relationship Id="rId76" Type="http://schemas.openxmlformats.org/officeDocument/2006/relationships/image" Target="media/image32.png"/><Relationship Id="rId97" Type="http://schemas.openxmlformats.org/officeDocument/2006/relationships/image" Target="file:///D:\h&amp;m_project\project\Manual\bitmap_state.png" TargetMode="External"/><Relationship Id="rId104" Type="http://schemas.openxmlformats.org/officeDocument/2006/relationships/image" Target="media/image46.png"/><Relationship Id="rId120" Type="http://schemas.openxmlformats.org/officeDocument/2006/relationships/image" Target="media/image57.png"/><Relationship Id="rId125" Type="http://schemas.openxmlformats.org/officeDocument/2006/relationships/image" Target="file:///D:\h&amp;m_project\project\Manual\clip0033.bmp" TargetMode="External"/><Relationship Id="rId141" Type="http://schemas.openxmlformats.org/officeDocument/2006/relationships/image" Target="media/image73.png"/><Relationship Id="rId146" Type="http://schemas.openxmlformats.org/officeDocument/2006/relationships/image" Target="media/image78.png"/><Relationship Id="rId7" Type="http://schemas.openxmlformats.org/officeDocument/2006/relationships/styles" Target="styles.xml"/><Relationship Id="rId71" Type="http://schemas.openxmlformats.org/officeDocument/2006/relationships/image" Target="file:///D:\h&amp;m_project\project\Manual\dl_bg.png" TargetMode="External"/><Relationship Id="rId92" Type="http://schemas.openxmlformats.org/officeDocument/2006/relationships/image" Target="media/image40.png"/><Relationship Id="rId2" Type="http://schemas.openxmlformats.org/officeDocument/2006/relationships/customXml" Target="../customXml/item2.xml"/><Relationship Id="rId29" Type="http://schemas.openxmlformats.org/officeDocument/2006/relationships/hyperlink" Target="http://www.brtchip.com" TargetMode="External"/><Relationship Id="rId24" Type="http://schemas.openxmlformats.org/officeDocument/2006/relationships/hyperlink" Target="https://www.python.org" TargetMode="External"/><Relationship Id="rId40" Type="http://schemas.openxmlformats.org/officeDocument/2006/relationships/image" Target="media/image11.png"/><Relationship Id="rId45" Type="http://schemas.openxmlformats.org/officeDocument/2006/relationships/image" Target="file:///D:\h&amp;m_project\project\Manual\clip0027.bmp" TargetMode="External"/><Relationship Id="rId66" Type="http://schemas.openxmlformats.org/officeDocument/2006/relationships/image" Target="media/image27.png"/><Relationship Id="rId87" Type="http://schemas.openxmlformats.org/officeDocument/2006/relationships/image" Target="file:///D:\h&amp;m_project\project\Manual\bg.png" TargetMode="External"/><Relationship Id="rId110" Type="http://schemas.openxmlformats.org/officeDocument/2006/relationships/image" Target="media/image51.png"/><Relationship Id="rId115" Type="http://schemas.openxmlformats.org/officeDocument/2006/relationships/image" Target="media/image54.png"/><Relationship Id="rId131" Type="http://schemas.openxmlformats.org/officeDocument/2006/relationships/image" Target="media/image64.png"/><Relationship Id="rId136" Type="http://schemas.openxmlformats.org/officeDocument/2006/relationships/image" Target="media/image68.png"/><Relationship Id="rId157" Type="http://schemas.openxmlformats.org/officeDocument/2006/relationships/fontTable" Target="fontTable.xml"/><Relationship Id="rId61" Type="http://schemas.openxmlformats.org/officeDocument/2006/relationships/image" Target="file:///D:\h&amp;m_project\project\Manual\ram_reg.png" TargetMode="External"/><Relationship Id="rId82" Type="http://schemas.openxmlformats.org/officeDocument/2006/relationships/image" Target="media/image35.png"/><Relationship Id="rId152" Type="http://schemas.openxmlformats.org/officeDocument/2006/relationships/image" Target="media/image84.png"/><Relationship Id="rId19" Type="http://schemas.openxmlformats.org/officeDocument/2006/relationships/hyperlink" Target="http://brtchip.com/wp-content/uploads/Support/Documentation/Datasheets/ICs/EVE/DS_FT800_Embedded_Video_Engine.pdf" TargetMode="External"/><Relationship Id="rId14" Type="http://schemas.openxmlformats.org/officeDocument/2006/relationships/header" Target="header1.xml"/><Relationship Id="rId30" Type="http://schemas.openxmlformats.org/officeDocument/2006/relationships/image" Target="media/image3.png"/><Relationship Id="rId35" Type="http://schemas.openxmlformats.org/officeDocument/2006/relationships/image" Target="media/image8.png"/><Relationship Id="rId56" Type="http://schemas.openxmlformats.org/officeDocument/2006/relationships/image" Target="media/image22.png"/><Relationship Id="rId77" Type="http://schemas.openxmlformats.org/officeDocument/2006/relationships/image" Target="file:///D:\h&amp;m_project\project\Manual\dl_bitmap.png" TargetMode="External"/><Relationship Id="rId100" Type="http://schemas.openxmlformats.org/officeDocument/2006/relationships/image" Target="media/image44.png"/><Relationship Id="rId105" Type="http://schemas.openxmlformats.org/officeDocument/2006/relationships/image" Target="media/image47.jpeg"/><Relationship Id="rId126" Type="http://schemas.openxmlformats.org/officeDocument/2006/relationships/image" Target="media/image61.png"/><Relationship Id="rId147" Type="http://schemas.openxmlformats.org/officeDocument/2006/relationships/image" Target="media/image79.png"/><Relationship Id="rId8" Type="http://schemas.microsoft.com/office/2007/relationships/stylesWithEffects" Target="stylesWithEffects.xml"/><Relationship Id="rId51" Type="http://schemas.openxmlformats.org/officeDocument/2006/relationships/image" Target="media/image19.png"/><Relationship Id="rId72" Type="http://schemas.openxmlformats.org/officeDocument/2006/relationships/image" Target="media/image30.png"/><Relationship Id="rId93" Type="http://schemas.openxmlformats.org/officeDocument/2006/relationships/image" Target="file:///D:\h&amp;m_project\project\Manual\utility.png" TargetMode="External"/><Relationship Id="rId98" Type="http://schemas.openxmlformats.org/officeDocument/2006/relationships/image" Target="media/image43.png"/><Relationship Id="rId121" Type="http://schemas.openxmlformats.org/officeDocument/2006/relationships/image" Target="media/image58.jpeg"/><Relationship Id="rId142" Type="http://schemas.openxmlformats.org/officeDocument/2006/relationships/image" Target="media/image74.png"/><Relationship Id="rId3" Type="http://schemas.openxmlformats.org/officeDocument/2006/relationships/customXml" Target="../customXml/item3.xml"/><Relationship Id="rId25" Type="http://schemas.openxmlformats.org/officeDocument/2006/relationships/hyperlink" Target="https://www.libsdl.org" TargetMode="External"/><Relationship Id="rId46" Type="http://schemas.openxmlformats.org/officeDocument/2006/relationships/image" Target="media/image16.png"/><Relationship Id="rId67" Type="http://schemas.openxmlformats.org/officeDocument/2006/relationships/image" Target="file:///D:\h&amp;m_project\project\Manual\dl_toolbox.png" TargetMode="External"/><Relationship Id="rId116" Type="http://schemas.openxmlformats.org/officeDocument/2006/relationships/image" Target="media/image55.png"/><Relationship Id="rId137" Type="http://schemas.openxmlformats.org/officeDocument/2006/relationships/image" Target="media/image69.png"/><Relationship Id="rId158"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mailto:docufeedback@brtchip.com?subject=BRT_AN_037%20Version%20Draft%200.1" TargetMode="External"/><Relationship Id="rId1" Type="http://schemas.openxmlformats.org/officeDocument/2006/relationships/hyperlink" Target="http://brtchip.com/eve/"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docufeedback@brtchip.com?subject=BRT_000081%20Version%20Draft0.1" TargetMode="External"/><Relationship Id="rId1" Type="http://schemas.openxmlformats.org/officeDocument/2006/relationships/hyperlink" Target="http://brtchip.com/ev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Approval0 xmlns="315d0383-2da6-466c-b91b-1b93b0ca648b" xsi:nil="true"/>
    <Collect_x0020_Feedback xmlns="315d0383-2da6-466c-b91b-1b93b0ca648b">For Review</Collect_x0020_Feedback>
    <_dlc_DocId xmlns="889f7e6a-66b3-4fb3-a459-86fe3cef9a1b">Q63S7NARSD2D-1734440333-2861</_dlc_DocId>
    <_dlc_DocIdUrl xmlns="889f7e6a-66b3-4fb3-a459-86fe3cef9a1b">
      <Url>http://sharepoint.brtchip.local/BRT Documents/_layouts/15/DocIdRedir.aspx?ID=Q63S7NARSD2D-1734440333-2861</Url>
      <Description>Q63S7NARSD2D-1734440333-2861</Description>
    </_dlc_DocIdUrl>
    <My_x0020_Review xmlns="b14c4b9a-6fab-4413-97cf-609f5fdf39ef" xsi:nil="true"/>
    <_dlc_DocIdPersistId xmlns="889f7e6a-66b3-4fb3-a459-86fe3cef9a1b">false</_dlc_DocIdPersist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19DE970434E1429FAF9A2630D906F6" ma:contentTypeVersion="14" ma:contentTypeDescription="Create a new document." ma:contentTypeScope="" ma:versionID="3eaa3d801fb1eecc406a3e66ad47d60f">
  <xsd:schema xmlns:xsd="http://www.w3.org/2001/XMLSchema" xmlns:xs="http://www.w3.org/2001/XMLSchema" xmlns:p="http://schemas.microsoft.com/office/2006/metadata/properties" xmlns:ns2="315d0383-2da6-466c-b91b-1b93b0ca648b" xmlns:ns3="889f7e6a-66b3-4fb3-a459-86fe3cef9a1b" xmlns:ns4="b14c4b9a-6fab-4413-97cf-609f5fdf39ef" targetNamespace="http://schemas.microsoft.com/office/2006/metadata/properties" ma:root="true" ma:fieldsID="47a850865bc85bd16bb6472c02ee094f" ns2:_="" ns3:_="" ns4:_="">
    <xsd:import namespace="315d0383-2da6-466c-b91b-1b93b0ca648b"/>
    <xsd:import namespace="889f7e6a-66b3-4fb3-a459-86fe3cef9a1b"/>
    <xsd:import namespace="b14c4b9a-6fab-4413-97cf-609f5fdf39ef"/>
    <xsd:element name="properties">
      <xsd:complexType>
        <xsd:sequence>
          <xsd:element name="documentManagement">
            <xsd:complexType>
              <xsd:all>
                <xsd:element ref="ns2:Collect_x0020_Feedback" minOccurs="0"/>
                <xsd:element ref="ns2:Approval0" minOccurs="0"/>
                <xsd:element ref="ns3:_dlc_DocId" minOccurs="0"/>
                <xsd:element ref="ns3:_dlc_DocIdUrl" minOccurs="0"/>
                <xsd:element ref="ns3:_dlc_DocIdPersistId" minOccurs="0"/>
                <xsd:element ref="ns4:My_x0020_Revi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5d0383-2da6-466c-b91b-1b93b0ca648b" elementFormDefault="qualified">
    <xsd:import namespace="http://schemas.microsoft.com/office/2006/documentManagement/types"/>
    <xsd:import namespace="http://schemas.microsoft.com/office/infopath/2007/PartnerControls"/>
    <xsd:element name="Collect_x0020_Feedback" ma:index="12" nillable="true" ma:displayName="Collect Feedback" ma:description="Status" ma:internalName="Collect_x0020_Feedback">
      <xsd:simpleType>
        <xsd:restriction base="dms:Text">
          <xsd:maxLength value="255"/>
        </xsd:restriction>
      </xsd:simpleType>
    </xsd:element>
    <xsd:element name="Approval0" ma:index="13" nillable="true" ma:displayName="Approval" ma:description="Approval Status" ma:internalName="Approval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9f7e6a-66b3-4fb3-a459-86fe3cef9a1b" elementFormDefault="qualified">
    <xsd:import namespace="http://schemas.microsoft.com/office/2006/documentManagement/types"/>
    <xsd:import namespace="http://schemas.microsoft.com/office/infopath/2007/PartnerControls"/>
    <xsd:element name="_dlc_DocId" ma:index="16" nillable="true" ma:displayName="Document ID Value" ma:description="The value of the document ID assigned to this item." ma:internalName="_dlc_DocId" ma:readOnly="true">
      <xsd:simpleType>
        <xsd:restriction base="dms:Text"/>
      </xsd:simpleType>
    </xsd:element>
    <xsd:element name="_dlc_DocIdUrl" ma:index="1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14c4b9a-6fab-4413-97cf-609f5fdf39ef" elementFormDefault="qualified">
    <xsd:import namespace="http://schemas.microsoft.com/office/2006/documentManagement/types"/>
    <xsd:import namespace="http://schemas.microsoft.com/office/infopath/2007/PartnerControls"/>
    <xsd:element name="My_x0020_Review" ma:index="19" nillable="true" ma:displayName="My Review" ma:list="{8dac3eb7-91b1-4bbf-badb-799dadae7974}" ma:internalName="My_x0020_Review" ma:showField="Title" ma:web="e0f7bcad-1ddf-4725-b0b5-60d9abb23743">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B4AF3-266E-4C83-B3CB-98E10AD3F131}">
  <ds:schemaRefs>
    <ds:schemaRef ds:uri="http://schemas.microsoft.com/sharepoint/v3/contenttype/forms"/>
  </ds:schemaRefs>
</ds:datastoreItem>
</file>

<file path=customXml/itemProps2.xml><?xml version="1.0" encoding="utf-8"?>
<ds:datastoreItem xmlns:ds="http://schemas.openxmlformats.org/officeDocument/2006/customXml" ds:itemID="{CD46A03F-7285-4572-94CD-9EEF3D4B7EC0}">
  <ds:schemaRefs>
    <ds:schemaRef ds:uri="http://schemas.microsoft.com/sharepoint/events"/>
  </ds:schemaRefs>
</ds:datastoreItem>
</file>

<file path=customXml/itemProps3.xml><?xml version="1.0" encoding="utf-8"?>
<ds:datastoreItem xmlns:ds="http://schemas.openxmlformats.org/officeDocument/2006/customXml" ds:itemID="{5DC386BC-DD95-479A-9D28-B26245012BBC}">
  <ds:schemaRefs>
    <ds:schemaRef ds:uri="http://schemas.microsoft.com/office/2006/metadata/properties"/>
    <ds:schemaRef ds:uri="http://schemas.microsoft.com/office/infopath/2007/PartnerControls"/>
    <ds:schemaRef ds:uri="315d0383-2da6-466c-b91b-1b93b0ca648b"/>
    <ds:schemaRef ds:uri="889f7e6a-66b3-4fb3-a459-86fe3cef9a1b"/>
    <ds:schemaRef ds:uri="b14c4b9a-6fab-4413-97cf-609f5fdf39ef"/>
  </ds:schemaRefs>
</ds:datastoreItem>
</file>

<file path=customXml/itemProps4.xml><?xml version="1.0" encoding="utf-8"?>
<ds:datastoreItem xmlns:ds="http://schemas.openxmlformats.org/officeDocument/2006/customXml" ds:itemID="{60BE88B9-A51C-4F8C-96D5-52B9B5575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5d0383-2da6-466c-b91b-1b93b0ca648b"/>
    <ds:schemaRef ds:uri="889f7e6a-66b3-4fb3-a459-86fe3cef9a1b"/>
    <ds:schemaRef ds:uri="b14c4b9a-6fab-4413-97cf-609f5fdf3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0DB0FD-AB9E-4E6E-9A58-6D484C201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73</Pages>
  <Words>9906</Words>
  <Characters>56469</Characters>
  <Application>Microsoft Office Word</Application>
  <DocSecurity>0</DocSecurity>
  <Lines>470</Lines>
  <Paragraphs>132</Paragraphs>
  <ScaleCrop>false</ScaleCrop>
  <HeadingPairs>
    <vt:vector size="4" baseType="variant">
      <vt:variant>
        <vt:lpstr>Title</vt:lpstr>
      </vt:variant>
      <vt:variant>
        <vt:i4>1</vt:i4>
      </vt:variant>
      <vt:variant>
        <vt:lpstr>Headings</vt:lpstr>
      </vt:variant>
      <vt:variant>
        <vt:i4>71</vt:i4>
      </vt:variant>
    </vt:vector>
  </HeadingPairs>
  <TitlesOfParts>
    <vt:vector size="72" baseType="lpstr">
      <vt:lpstr>EVE Screen Editor 3.0 User Guide</vt:lpstr>
      <vt:lpstr>Preface</vt:lpstr>
      <vt:lpstr>    Purpose</vt:lpstr>
      <vt:lpstr>    Intended Audience</vt:lpstr>
      <vt:lpstr>    Related Documents</vt:lpstr>
      <vt:lpstr>    Feedback</vt:lpstr>
      <vt:lpstr>Overview</vt:lpstr>
      <vt:lpstr>    Introduction</vt:lpstr>
      <vt:lpstr>    Key Features</vt:lpstr>
      <vt:lpstr>    ESE 3.X Features		</vt:lpstr>
      <vt:lpstr>    Known Issues &amp; Limitations</vt:lpstr>
      <vt:lpstr>    Terms &amp; Description</vt:lpstr>
      <vt:lpstr>    Credits</vt:lpstr>
      <vt:lpstr>        Open Source Software</vt:lpstr>
      <vt:lpstr>        Icons Copyright</vt:lpstr>
      <vt:lpstr>Setup &amp; Installation</vt:lpstr>
      <vt:lpstr>    System Requirements</vt:lpstr>
      <vt:lpstr>    Hardware Requirements</vt:lpstr>
      <vt:lpstr>    Dependencies / Pre-Requisites</vt:lpstr>
      <vt:lpstr>    Installing ESE 3.0</vt:lpstr>
      <vt:lpstr>    Installation Folder</vt:lpstr>
      <vt:lpstr>The Graphical User Interface</vt:lpstr>
      <vt:lpstr>    Overview</vt:lpstr>
      <vt:lpstr>    Menu, Toolbar and Status Bar</vt:lpstr>
      <vt:lpstr>        Menu</vt:lpstr>
      <vt:lpstr>        ToolBar</vt:lpstr>
      <vt:lpstr>        Status Bar</vt:lpstr>
      <vt:lpstr>    Editors and Inspector</vt:lpstr>
      <vt:lpstr>        Coprocessor Command Editor</vt:lpstr>
      <vt:lpstr>        Display List Editor</vt:lpstr>
      <vt:lpstr>        Inspector</vt:lpstr>
      <vt:lpstr>    Toolbox, Content Manager and Registers</vt:lpstr>
      <vt:lpstr>        Toolbox</vt:lpstr>
      <vt:lpstr>        Registers</vt:lpstr>
      <vt:lpstr>        Content Manager</vt:lpstr>
      <vt:lpstr>    Devices, Controls and Properties</vt:lpstr>
      <vt:lpstr>        Device Manager</vt:lpstr>
      <vt:lpstr>        Controls</vt:lpstr>
      <vt:lpstr>        Properties</vt:lpstr>
      <vt:lpstr>    View Port</vt:lpstr>
      <vt:lpstr>    Navigator</vt:lpstr>
      <vt:lpstr>    Project settings</vt:lpstr>
      <vt:lpstr>    Keyboard Shortcuts</vt:lpstr>
      <vt:lpstr>Quick Start Tutorials</vt:lpstr>
      <vt:lpstr>    Change the color</vt:lpstr>
      <vt:lpstr>    Import the content</vt:lpstr>
      <vt:lpstr>    Import the flash</vt:lpstr>
      <vt:lpstr>    Open the project</vt:lpstr>
      <vt:lpstr>    Save your design</vt:lpstr>
      <vt:lpstr>    Export the project</vt:lpstr>
      <vt:lpstr>    Custom Fonts</vt:lpstr>
      <vt:lpstr>Command Usage Examples</vt:lpstr>
      <vt:lpstr>    CMD_PLAYVIDEO</vt:lpstr>
      <vt:lpstr>    CMD_LOADIMAGE</vt:lpstr>
      <vt:lpstr>    CMD_SETBITMAP</vt:lpstr>
      <vt:lpstr>    CMD_SNAPSHOT</vt:lpstr>
      <vt:lpstr>    CMD_SKETCH</vt:lpstr>
      <vt:lpstr>    CMD_SNAPSHOT2</vt:lpstr>
      <vt:lpstr>    VERTEX_TRANSLATE_X/Y</vt:lpstr>
      <vt:lpstr>    CMD_MEDIAFIFO</vt:lpstr>
      <vt:lpstr>    CMD_SETBASE</vt:lpstr>
      <vt:lpstr>    CMD_ROMFONT</vt:lpstr>
      <vt:lpstr>    PALETTE_SOURCE</vt:lpstr>
      <vt:lpstr>Working With EVE Screen Editor</vt:lpstr>
      <vt:lpstr>    Connect with Hardware</vt:lpstr>
      <vt:lpstr>    Export your project</vt:lpstr>
      <vt:lpstr>    Check your design</vt:lpstr>
      <vt:lpstr>        Step by Step</vt:lpstr>
      <vt:lpstr>        Trace the pixel</vt:lpstr>
      <vt:lpstr>        Drag and Drop</vt:lpstr>
      <vt:lpstr>    Example Project</vt:lpstr>
      <vt:lpstr>Disclaimer and License Agreement</vt:lpstr>
    </vt:vector>
  </TitlesOfParts>
  <Manager>sree.b@brtchip.com</Manager>
  <Company>Bridgetek Pte Ltd</Company>
  <LinksUpToDate>false</LinksUpToDate>
  <CharactersWithSpaces>66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 Screen Editor 3.0 User Guide</dc:title>
  <dc:subject>BRT_AN_037</dc:subject>
  <dc:creator>Truong Ly</dc:creator>
  <cp:keywords/>
  <dc:description/>
  <cp:lastModifiedBy>Paul Jiao Shouwu</cp:lastModifiedBy>
  <cp:revision>45</cp:revision>
  <cp:lastPrinted>2018-05-25T02:42:00Z</cp:lastPrinted>
  <dcterms:created xsi:type="dcterms:W3CDTF">2018-05-24T08:02:00Z</dcterms:created>
  <dcterms:modified xsi:type="dcterms:W3CDTF">2018-07-09T07:20:00Z</dcterms:modified>
  <cp:category>Application No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
    <vt:lpwstr>BRT_000231</vt:lpwstr>
  </property>
  <property fmtid="{D5CDD505-2E9C-101B-9397-08002B2CF9AE}" pid="3" name="Version #">
    <vt:lpwstr>Draft 0.1</vt:lpwstr>
  </property>
  <property fmtid="{D5CDD505-2E9C-101B-9397-08002B2CF9AE}" pid="4" name="Issue Date">
    <vt:lpwstr>2018-05-22</vt:lpwstr>
  </property>
  <property fmtid="{D5CDD505-2E9C-101B-9397-08002B2CF9AE}" pid="5" name="ContentTypeId">
    <vt:lpwstr>0x010100CE19DE970434E1429FAF9A2630D906F6</vt:lpwstr>
  </property>
  <property fmtid="{D5CDD505-2E9C-101B-9397-08002B2CF9AE}" pid="6" name="_dlc_DocIdItemGuid">
    <vt:lpwstr>a7b94272-3fe0-4944-b6f1-ced215a005b4</vt:lpwstr>
  </property>
  <property fmtid="{D5CDD505-2E9C-101B-9397-08002B2CF9AE}" pid="7" name="xd_Signature">
    <vt:bool>false</vt:bool>
  </property>
  <property fmtid="{D5CDD505-2E9C-101B-9397-08002B2CF9AE}" pid="8" name="xd_ProgID">
    <vt:lpwstr/>
  </property>
  <property fmtid="{D5CDD505-2E9C-101B-9397-08002B2CF9AE}" pid="9" name="Approval">
    <vt:lpwstr/>
  </property>
  <property fmtid="{D5CDD505-2E9C-101B-9397-08002B2CF9AE}" pid="10" name="TemplateUrl">
    <vt:lpwstr/>
  </property>
  <property fmtid="{D5CDD505-2E9C-101B-9397-08002B2CF9AE}" pid="11" name="Clearance #">
    <vt:lpwstr>BRTXXX</vt:lpwstr>
  </property>
  <property fmtid="{D5CDD505-2E9C-101B-9397-08002B2CF9AE}" pid="12" name="Approval0">
    <vt:lpwstr/>
  </property>
</Properties>
</file>